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136" w:rsidRPr="00CD499E" w:rsidRDefault="004D7439" w:rsidP="0065278F">
      <w:pPr>
        <w:spacing w:after="0" w:line="240" w:lineRule="auto"/>
        <w:jc w:val="center"/>
        <w:rPr>
          <w:rFonts w:ascii="Arial" w:eastAsia="Times New Roman" w:hAnsi="Arial" w:cs="Arial"/>
          <w:b/>
          <w:bCs/>
          <w:iCs/>
          <w:sz w:val="28"/>
          <w:szCs w:val="28"/>
        </w:rPr>
      </w:pPr>
      <w:r w:rsidRPr="00CD499E">
        <w:rPr>
          <w:rFonts w:ascii="Arial" w:eastAsia="Times New Roman" w:hAnsi="Arial" w:cs="Arial"/>
          <w:b/>
          <w:bCs/>
          <w:iCs/>
          <w:sz w:val="28"/>
          <w:szCs w:val="28"/>
        </w:rPr>
        <w:t>H</w:t>
      </w:r>
      <w:r w:rsidR="00FE3136" w:rsidRPr="00CD499E">
        <w:rPr>
          <w:rFonts w:ascii="Arial" w:eastAsia="Times New Roman" w:hAnsi="Arial" w:cs="Arial"/>
          <w:b/>
          <w:bCs/>
          <w:iCs/>
          <w:sz w:val="28"/>
          <w:szCs w:val="28"/>
        </w:rPr>
        <w:t>OW TO BECOME A CHRISTIAN TODAY!</w:t>
      </w:r>
    </w:p>
    <w:p w:rsidR="00FE3136" w:rsidRPr="00CD499E" w:rsidRDefault="00EF038C" w:rsidP="007D07A7">
      <w:pPr>
        <w:spacing w:before="240" w:after="120" w:line="240" w:lineRule="auto"/>
        <w:jc w:val="both"/>
        <w:rPr>
          <w:rFonts w:ascii="Arial" w:eastAsia="Times New Roman" w:hAnsi="Arial" w:cs="Arial"/>
          <w:bCs/>
          <w:iCs/>
          <w:sz w:val="26"/>
          <w:szCs w:val="26"/>
        </w:rPr>
      </w:pPr>
      <w:r w:rsidRPr="00CD499E">
        <w:rPr>
          <w:rFonts w:ascii="Arial" w:eastAsia="Times New Roman" w:hAnsi="Arial" w:cs="Arial"/>
          <w:b/>
          <w:bCs/>
          <w:iCs/>
          <w:sz w:val="26"/>
          <w:szCs w:val="26"/>
        </w:rPr>
        <w:t>GOOD NEWS!</w:t>
      </w:r>
      <w:r w:rsidRPr="00CD499E">
        <w:rPr>
          <w:rFonts w:ascii="Arial" w:eastAsia="Times New Roman" w:hAnsi="Arial" w:cs="Arial"/>
          <w:bCs/>
          <w:iCs/>
          <w:sz w:val="26"/>
          <w:szCs w:val="26"/>
        </w:rPr>
        <w:t xml:space="preserve">  </w:t>
      </w:r>
      <w:r w:rsidR="00051D71" w:rsidRPr="00CD499E">
        <w:rPr>
          <w:rFonts w:ascii="Arial" w:eastAsia="Times New Roman" w:hAnsi="Arial" w:cs="Arial"/>
          <w:bCs/>
          <w:iCs/>
          <w:sz w:val="26"/>
          <w:szCs w:val="26"/>
        </w:rPr>
        <w:t>God loves and yearns to redeem all people</w:t>
      </w:r>
      <w:r w:rsidRPr="00CD499E">
        <w:rPr>
          <w:rFonts w:ascii="Arial" w:eastAsia="Times New Roman" w:hAnsi="Arial" w:cs="Arial"/>
          <w:bCs/>
          <w:iCs/>
          <w:sz w:val="26"/>
          <w:szCs w:val="26"/>
        </w:rPr>
        <w:t xml:space="preserve">.  </w:t>
      </w:r>
      <w:r w:rsidR="00051D71" w:rsidRPr="00CD499E">
        <w:rPr>
          <w:rFonts w:ascii="Arial" w:eastAsia="Times New Roman" w:hAnsi="Arial" w:cs="Arial"/>
          <w:bCs/>
          <w:iCs/>
          <w:sz w:val="26"/>
          <w:szCs w:val="26"/>
        </w:rPr>
        <w:t>T</w:t>
      </w:r>
      <w:r w:rsidRPr="00CD499E">
        <w:rPr>
          <w:rFonts w:ascii="Arial" w:eastAsia="Times New Roman" w:hAnsi="Arial" w:cs="Arial"/>
          <w:bCs/>
          <w:iCs/>
          <w:sz w:val="26"/>
          <w:szCs w:val="26"/>
        </w:rPr>
        <w:t>he Bible clearly outlines the way to become a follower of Jesus Christ:</w:t>
      </w:r>
      <w:r w:rsidR="00FE3136" w:rsidRPr="00CD499E">
        <w:rPr>
          <w:rFonts w:ascii="Arial" w:eastAsia="Times New Roman" w:hAnsi="Arial" w:cs="Arial"/>
          <w:bCs/>
          <w:iCs/>
          <w:sz w:val="26"/>
          <w:szCs w:val="26"/>
        </w:rPr>
        <w:t xml:space="preserve"> </w:t>
      </w:r>
    </w:p>
    <w:p w:rsidR="00FE3136" w:rsidRPr="00CD499E" w:rsidRDefault="00FE3136" w:rsidP="00F360E6">
      <w:pPr>
        <w:numPr>
          <w:ilvl w:val="0"/>
          <w:numId w:val="1"/>
        </w:numPr>
        <w:spacing w:before="240" w:after="240" w:line="240" w:lineRule="auto"/>
        <w:contextualSpacing/>
        <w:jc w:val="both"/>
        <w:rPr>
          <w:rFonts w:ascii="Arial" w:eastAsia="Times New Roman" w:hAnsi="Arial" w:cs="Arial"/>
          <w:bCs/>
          <w:iCs/>
          <w:sz w:val="26"/>
          <w:szCs w:val="26"/>
        </w:rPr>
      </w:pPr>
      <w:r w:rsidRPr="00CD499E">
        <w:rPr>
          <w:rFonts w:ascii="Arial" w:eastAsia="Times New Roman" w:hAnsi="Arial" w:cs="Arial"/>
          <w:b/>
          <w:bCs/>
          <w:iCs/>
          <w:sz w:val="26"/>
          <w:szCs w:val="26"/>
          <w:u w:val="single"/>
        </w:rPr>
        <w:t>A</w:t>
      </w:r>
      <w:r w:rsidRPr="00CD499E">
        <w:rPr>
          <w:rFonts w:ascii="Arial" w:eastAsia="Times New Roman" w:hAnsi="Arial" w:cs="Arial"/>
          <w:b/>
          <w:bCs/>
          <w:iCs/>
          <w:sz w:val="26"/>
          <w:szCs w:val="26"/>
        </w:rPr>
        <w:t>DMIT</w:t>
      </w:r>
      <w:r w:rsidRPr="00CD499E">
        <w:rPr>
          <w:rFonts w:ascii="Arial" w:eastAsia="Times New Roman" w:hAnsi="Arial" w:cs="Arial"/>
          <w:bCs/>
          <w:iCs/>
          <w:sz w:val="26"/>
          <w:szCs w:val="26"/>
        </w:rPr>
        <w:t xml:space="preserve"> - Admit to God you are a sinner</w:t>
      </w:r>
      <w:r w:rsidR="005B559D" w:rsidRPr="00CD499E">
        <w:rPr>
          <w:rFonts w:ascii="Arial" w:eastAsia="Times New Roman" w:hAnsi="Arial" w:cs="Arial"/>
          <w:bCs/>
          <w:iCs/>
          <w:sz w:val="26"/>
          <w:szCs w:val="26"/>
        </w:rPr>
        <w:t xml:space="preserve"> (you have done things that were wrong)</w:t>
      </w:r>
      <w:r w:rsidRPr="00CD499E">
        <w:rPr>
          <w:rFonts w:ascii="Arial" w:eastAsia="Times New Roman" w:hAnsi="Arial" w:cs="Arial"/>
          <w:bCs/>
          <w:iCs/>
          <w:sz w:val="26"/>
          <w:szCs w:val="26"/>
        </w:rPr>
        <w:t xml:space="preserve">. </w:t>
      </w:r>
      <w:r w:rsidR="001D5BA5" w:rsidRPr="00CD499E">
        <w:rPr>
          <w:rFonts w:ascii="Arial" w:eastAsia="Times New Roman" w:hAnsi="Arial" w:cs="Arial"/>
          <w:bCs/>
          <w:iCs/>
          <w:sz w:val="26"/>
          <w:szCs w:val="26"/>
        </w:rPr>
        <w:t>Apologize</w:t>
      </w:r>
      <w:r w:rsidRPr="00CD499E">
        <w:rPr>
          <w:rFonts w:ascii="Arial" w:eastAsia="Times New Roman" w:hAnsi="Arial" w:cs="Arial"/>
          <w:bCs/>
          <w:iCs/>
          <w:sz w:val="26"/>
          <w:szCs w:val="26"/>
        </w:rPr>
        <w:t xml:space="preserve"> and turn away from your sins </w:t>
      </w:r>
      <w:r w:rsidR="005B559D" w:rsidRPr="00CD499E">
        <w:rPr>
          <w:rFonts w:ascii="Arial" w:eastAsia="Times New Roman" w:hAnsi="Arial" w:cs="Arial"/>
          <w:bCs/>
          <w:iCs/>
          <w:sz w:val="26"/>
          <w:szCs w:val="26"/>
        </w:rPr>
        <w:t xml:space="preserve">towards God </w:t>
      </w:r>
      <w:r w:rsidRPr="00CD499E">
        <w:rPr>
          <w:rFonts w:ascii="Arial" w:eastAsia="Times New Roman" w:hAnsi="Arial" w:cs="Arial"/>
          <w:bCs/>
          <w:iCs/>
          <w:sz w:val="26"/>
          <w:szCs w:val="26"/>
        </w:rPr>
        <w:t>(</w:t>
      </w:r>
      <w:r w:rsidR="001D5BA5" w:rsidRPr="00CD499E">
        <w:rPr>
          <w:rFonts w:ascii="Arial" w:eastAsia="Times New Roman" w:hAnsi="Arial" w:cs="Arial"/>
          <w:bCs/>
          <w:iCs/>
          <w:sz w:val="26"/>
          <w:szCs w:val="26"/>
        </w:rPr>
        <w:t xml:space="preserve">See </w:t>
      </w:r>
      <w:r w:rsidRPr="00CD499E">
        <w:rPr>
          <w:rFonts w:ascii="Arial" w:eastAsia="Times New Roman" w:hAnsi="Arial" w:cs="Arial"/>
          <w:bCs/>
          <w:iCs/>
          <w:sz w:val="26"/>
          <w:szCs w:val="26"/>
        </w:rPr>
        <w:t>Romans 3:23; Romans 6:23; 1 John 1:9; Acts 3:19)</w:t>
      </w:r>
      <w:r w:rsidR="00EF038C" w:rsidRPr="00CD499E">
        <w:rPr>
          <w:rFonts w:ascii="Arial" w:eastAsia="Times New Roman" w:hAnsi="Arial" w:cs="Arial"/>
          <w:bCs/>
          <w:iCs/>
          <w:sz w:val="26"/>
          <w:szCs w:val="26"/>
        </w:rPr>
        <w:t>.</w:t>
      </w:r>
    </w:p>
    <w:p w:rsidR="007D07A7" w:rsidRPr="00CD499E" w:rsidRDefault="00FE3136" w:rsidP="007D07A7">
      <w:pPr>
        <w:numPr>
          <w:ilvl w:val="0"/>
          <w:numId w:val="1"/>
        </w:numPr>
        <w:spacing w:before="240" w:after="240" w:line="240" w:lineRule="auto"/>
        <w:contextualSpacing/>
        <w:jc w:val="both"/>
        <w:rPr>
          <w:rFonts w:ascii="Arial" w:eastAsia="Times New Roman" w:hAnsi="Arial" w:cs="Arial"/>
          <w:bCs/>
          <w:iCs/>
          <w:sz w:val="26"/>
          <w:szCs w:val="26"/>
        </w:rPr>
      </w:pPr>
      <w:r w:rsidRPr="00CD499E">
        <w:rPr>
          <w:rFonts w:ascii="Arial" w:eastAsia="Times New Roman" w:hAnsi="Arial" w:cs="Arial"/>
          <w:b/>
          <w:bCs/>
          <w:iCs/>
          <w:sz w:val="26"/>
          <w:szCs w:val="26"/>
          <w:u w:val="single"/>
        </w:rPr>
        <w:t>B</w:t>
      </w:r>
      <w:r w:rsidRPr="00CD499E">
        <w:rPr>
          <w:rFonts w:ascii="Arial" w:eastAsia="Times New Roman" w:hAnsi="Arial" w:cs="Arial"/>
          <w:b/>
          <w:bCs/>
          <w:iCs/>
          <w:sz w:val="26"/>
          <w:szCs w:val="26"/>
        </w:rPr>
        <w:t xml:space="preserve">ELIEVE </w:t>
      </w:r>
      <w:r w:rsidR="00EF038C" w:rsidRPr="00CD499E">
        <w:rPr>
          <w:rFonts w:ascii="Arial" w:eastAsia="Times New Roman" w:hAnsi="Arial" w:cs="Arial"/>
          <w:b/>
          <w:bCs/>
          <w:iCs/>
          <w:sz w:val="26"/>
          <w:szCs w:val="26"/>
        </w:rPr>
        <w:t xml:space="preserve">JESUS CHRIST DIED FOR YOU AND GOD </w:t>
      </w:r>
      <w:r w:rsidR="001D5BA5" w:rsidRPr="00CD499E">
        <w:rPr>
          <w:rFonts w:ascii="Arial" w:eastAsia="Times New Roman" w:hAnsi="Arial" w:cs="Arial"/>
          <w:b/>
          <w:bCs/>
          <w:iCs/>
          <w:sz w:val="26"/>
          <w:szCs w:val="26"/>
        </w:rPr>
        <w:t xml:space="preserve">HAS </w:t>
      </w:r>
      <w:r w:rsidR="00EF038C" w:rsidRPr="00CD499E">
        <w:rPr>
          <w:rFonts w:ascii="Arial" w:eastAsia="Times New Roman" w:hAnsi="Arial" w:cs="Arial"/>
          <w:b/>
          <w:bCs/>
          <w:iCs/>
          <w:sz w:val="26"/>
          <w:szCs w:val="26"/>
        </w:rPr>
        <w:t xml:space="preserve">RAISED HIM FROM THE DEAD </w:t>
      </w:r>
      <w:r w:rsidRPr="00CD499E">
        <w:rPr>
          <w:rFonts w:ascii="Arial" w:eastAsia="Times New Roman" w:hAnsi="Arial" w:cs="Arial"/>
          <w:b/>
          <w:bCs/>
          <w:iCs/>
          <w:sz w:val="26"/>
          <w:szCs w:val="26"/>
        </w:rPr>
        <w:t xml:space="preserve">- </w:t>
      </w:r>
      <w:r w:rsidRPr="00CD499E">
        <w:rPr>
          <w:rFonts w:ascii="Arial" w:eastAsia="Times New Roman" w:hAnsi="Arial" w:cs="Arial"/>
          <w:bCs/>
          <w:iCs/>
          <w:sz w:val="26"/>
          <w:szCs w:val="26"/>
        </w:rPr>
        <w:t xml:space="preserve">Believe that Jesus is God's </w:t>
      </w:r>
      <w:r w:rsidR="005B559D" w:rsidRPr="00CD499E">
        <w:rPr>
          <w:rFonts w:ascii="Arial" w:eastAsia="Times New Roman" w:hAnsi="Arial" w:cs="Arial"/>
          <w:bCs/>
          <w:iCs/>
          <w:sz w:val="26"/>
          <w:szCs w:val="26"/>
        </w:rPr>
        <w:t xml:space="preserve">one and only </w:t>
      </w:r>
      <w:r w:rsidRPr="00CD499E">
        <w:rPr>
          <w:rFonts w:ascii="Arial" w:eastAsia="Times New Roman" w:hAnsi="Arial" w:cs="Arial"/>
          <w:bCs/>
          <w:iCs/>
          <w:sz w:val="26"/>
          <w:szCs w:val="26"/>
        </w:rPr>
        <w:t>Son</w:t>
      </w:r>
      <w:r w:rsidR="005B559D" w:rsidRPr="00CD499E">
        <w:rPr>
          <w:rFonts w:ascii="Arial" w:eastAsia="Times New Roman" w:hAnsi="Arial" w:cs="Arial"/>
          <w:bCs/>
          <w:iCs/>
          <w:sz w:val="26"/>
          <w:szCs w:val="26"/>
        </w:rPr>
        <w:t xml:space="preserve"> who </w:t>
      </w:r>
      <w:r w:rsidRPr="00CD499E">
        <w:rPr>
          <w:rFonts w:ascii="Arial" w:eastAsia="Times New Roman" w:hAnsi="Arial" w:cs="Arial"/>
          <w:bCs/>
          <w:iCs/>
          <w:sz w:val="26"/>
          <w:szCs w:val="26"/>
        </w:rPr>
        <w:t>died on the cross and rose from the dead (</w:t>
      </w:r>
      <w:r w:rsidR="001D5BA5" w:rsidRPr="00CD499E">
        <w:rPr>
          <w:rFonts w:ascii="Arial" w:eastAsia="Times New Roman" w:hAnsi="Arial" w:cs="Arial"/>
          <w:bCs/>
          <w:iCs/>
          <w:sz w:val="26"/>
          <w:szCs w:val="26"/>
        </w:rPr>
        <w:t xml:space="preserve">See </w:t>
      </w:r>
      <w:r w:rsidRPr="00CD499E">
        <w:rPr>
          <w:rFonts w:ascii="Arial" w:eastAsia="Times New Roman" w:hAnsi="Arial" w:cs="Arial"/>
          <w:bCs/>
          <w:iCs/>
          <w:sz w:val="26"/>
          <w:szCs w:val="26"/>
        </w:rPr>
        <w:t>Romans 5:8; Acts 4:12; Acts 16:31a; John 3:16; 1 Peter 3:18; John 14:6)</w:t>
      </w:r>
      <w:r w:rsidR="005B559D" w:rsidRPr="00CD499E">
        <w:rPr>
          <w:rFonts w:ascii="Arial" w:eastAsia="Times New Roman" w:hAnsi="Arial" w:cs="Arial"/>
          <w:bCs/>
          <w:iCs/>
          <w:sz w:val="26"/>
          <w:szCs w:val="26"/>
        </w:rPr>
        <w:t>.</w:t>
      </w:r>
    </w:p>
    <w:p w:rsidR="00FE3136" w:rsidRPr="00CD499E" w:rsidRDefault="00FE3136" w:rsidP="00F360E6">
      <w:pPr>
        <w:numPr>
          <w:ilvl w:val="0"/>
          <w:numId w:val="1"/>
        </w:numPr>
        <w:spacing w:before="240" w:after="240" w:line="240" w:lineRule="auto"/>
        <w:contextualSpacing/>
        <w:jc w:val="both"/>
        <w:rPr>
          <w:rFonts w:ascii="Arial" w:eastAsia="Times New Roman" w:hAnsi="Arial" w:cs="Arial"/>
          <w:bCs/>
          <w:iCs/>
          <w:sz w:val="26"/>
          <w:szCs w:val="26"/>
        </w:rPr>
      </w:pPr>
      <w:r w:rsidRPr="00CD499E">
        <w:rPr>
          <w:rFonts w:ascii="Arial" w:eastAsia="Times New Roman" w:hAnsi="Arial" w:cs="Arial"/>
          <w:b/>
          <w:bCs/>
          <w:iCs/>
          <w:sz w:val="26"/>
          <w:szCs w:val="26"/>
          <w:u w:val="single"/>
        </w:rPr>
        <w:t>C</w:t>
      </w:r>
      <w:r w:rsidRPr="00CD499E">
        <w:rPr>
          <w:rFonts w:ascii="Arial" w:eastAsia="Times New Roman" w:hAnsi="Arial" w:cs="Arial"/>
          <w:b/>
          <w:bCs/>
          <w:iCs/>
          <w:sz w:val="26"/>
          <w:szCs w:val="26"/>
        </w:rPr>
        <w:t>ONFESS</w:t>
      </w:r>
      <w:r w:rsidR="00EF038C" w:rsidRPr="00CD499E">
        <w:rPr>
          <w:rFonts w:ascii="Arial" w:eastAsia="Times New Roman" w:hAnsi="Arial" w:cs="Arial"/>
          <w:b/>
          <w:bCs/>
          <w:iCs/>
          <w:sz w:val="26"/>
          <w:szCs w:val="26"/>
        </w:rPr>
        <w:t xml:space="preserve"> JESUS CHRIST AS </w:t>
      </w:r>
      <w:r w:rsidR="005B559D" w:rsidRPr="00CD499E">
        <w:rPr>
          <w:rFonts w:ascii="Arial" w:eastAsia="Times New Roman" w:hAnsi="Arial" w:cs="Arial"/>
          <w:b/>
          <w:bCs/>
          <w:iCs/>
          <w:sz w:val="26"/>
          <w:szCs w:val="26"/>
        </w:rPr>
        <w:t xml:space="preserve">YOUR </w:t>
      </w:r>
      <w:r w:rsidR="00EF038C" w:rsidRPr="00CD499E">
        <w:rPr>
          <w:rFonts w:ascii="Arial" w:eastAsia="Times New Roman" w:hAnsi="Arial" w:cs="Arial"/>
          <w:b/>
          <w:bCs/>
          <w:iCs/>
          <w:sz w:val="26"/>
          <w:szCs w:val="26"/>
        </w:rPr>
        <w:t>LORD</w:t>
      </w:r>
      <w:r w:rsidR="001D5BA5" w:rsidRPr="00CD499E">
        <w:rPr>
          <w:rFonts w:ascii="Arial" w:eastAsia="Times New Roman" w:hAnsi="Arial" w:cs="Arial"/>
          <w:b/>
          <w:bCs/>
          <w:iCs/>
          <w:sz w:val="26"/>
          <w:szCs w:val="26"/>
        </w:rPr>
        <w:t xml:space="preserve"> –</w:t>
      </w:r>
      <w:r w:rsidRPr="00CD499E">
        <w:rPr>
          <w:rFonts w:ascii="Arial" w:eastAsia="Times New Roman" w:hAnsi="Arial" w:cs="Arial"/>
          <w:b/>
          <w:bCs/>
          <w:iCs/>
          <w:sz w:val="26"/>
          <w:szCs w:val="26"/>
        </w:rPr>
        <w:t xml:space="preserve"> </w:t>
      </w:r>
      <w:r w:rsidR="001D5BA5" w:rsidRPr="00CD499E">
        <w:rPr>
          <w:rFonts w:ascii="Arial" w:eastAsia="Times New Roman" w:hAnsi="Arial" w:cs="Arial"/>
          <w:bCs/>
          <w:iCs/>
          <w:sz w:val="26"/>
          <w:szCs w:val="26"/>
        </w:rPr>
        <w:t xml:space="preserve">Make a spiritual commitment to be a follower of </w:t>
      </w:r>
      <w:r w:rsidRPr="00CD499E">
        <w:rPr>
          <w:rFonts w:ascii="Arial" w:eastAsia="Times New Roman" w:hAnsi="Arial" w:cs="Arial"/>
          <w:bCs/>
          <w:iCs/>
          <w:sz w:val="26"/>
          <w:szCs w:val="26"/>
        </w:rPr>
        <w:t>Jesus</w:t>
      </w:r>
      <w:r w:rsidR="005B559D" w:rsidRPr="00CD499E">
        <w:rPr>
          <w:rFonts w:ascii="Arial" w:eastAsia="Times New Roman" w:hAnsi="Arial" w:cs="Arial"/>
          <w:bCs/>
          <w:iCs/>
          <w:sz w:val="26"/>
          <w:szCs w:val="26"/>
        </w:rPr>
        <w:t xml:space="preserve"> by t</w:t>
      </w:r>
      <w:r w:rsidRPr="00CD499E">
        <w:rPr>
          <w:rFonts w:ascii="Arial" w:eastAsia="Times New Roman" w:hAnsi="Arial" w:cs="Arial"/>
          <w:bCs/>
          <w:iCs/>
          <w:sz w:val="26"/>
          <w:szCs w:val="26"/>
        </w:rPr>
        <w:t>rust</w:t>
      </w:r>
      <w:r w:rsidR="005B559D" w:rsidRPr="00CD499E">
        <w:rPr>
          <w:rFonts w:ascii="Arial" w:eastAsia="Times New Roman" w:hAnsi="Arial" w:cs="Arial"/>
          <w:bCs/>
          <w:iCs/>
          <w:sz w:val="26"/>
          <w:szCs w:val="26"/>
        </w:rPr>
        <w:t>ing</w:t>
      </w:r>
      <w:r w:rsidRPr="00CD499E">
        <w:rPr>
          <w:rFonts w:ascii="Arial" w:eastAsia="Times New Roman" w:hAnsi="Arial" w:cs="Arial"/>
          <w:bCs/>
          <w:iCs/>
          <w:sz w:val="26"/>
          <w:szCs w:val="26"/>
        </w:rPr>
        <w:t xml:space="preserve"> Him to be your Savior </w:t>
      </w:r>
      <w:r w:rsidR="001D5BA5" w:rsidRPr="00CD499E">
        <w:rPr>
          <w:rFonts w:ascii="Arial" w:eastAsia="Times New Roman" w:hAnsi="Arial" w:cs="Arial"/>
          <w:bCs/>
          <w:iCs/>
          <w:sz w:val="26"/>
          <w:szCs w:val="26"/>
        </w:rPr>
        <w:t xml:space="preserve">(Rescuer and Redeemer) </w:t>
      </w:r>
      <w:r w:rsidRPr="00CD499E">
        <w:rPr>
          <w:rFonts w:ascii="Arial" w:eastAsia="Times New Roman" w:hAnsi="Arial" w:cs="Arial"/>
          <w:bCs/>
          <w:iCs/>
          <w:sz w:val="26"/>
          <w:szCs w:val="26"/>
        </w:rPr>
        <w:t>and Lord</w:t>
      </w:r>
      <w:r w:rsidR="001D5BA5" w:rsidRPr="00CD499E">
        <w:rPr>
          <w:rFonts w:ascii="Arial" w:eastAsia="Times New Roman" w:hAnsi="Arial" w:cs="Arial"/>
          <w:bCs/>
          <w:iCs/>
          <w:sz w:val="26"/>
          <w:szCs w:val="26"/>
        </w:rPr>
        <w:t xml:space="preserve"> (Ultimate Leader)</w:t>
      </w:r>
      <w:r w:rsidRPr="00CD499E">
        <w:rPr>
          <w:rFonts w:ascii="Arial" w:eastAsia="Times New Roman" w:hAnsi="Arial" w:cs="Arial"/>
          <w:bCs/>
          <w:iCs/>
          <w:sz w:val="26"/>
          <w:szCs w:val="26"/>
        </w:rPr>
        <w:t>. (</w:t>
      </w:r>
      <w:r w:rsidR="001D5BA5" w:rsidRPr="00CD499E">
        <w:rPr>
          <w:rFonts w:ascii="Arial" w:eastAsia="Times New Roman" w:hAnsi="Arial" w:cs="Arial"/>
          <w:bCs/>
          <w:iCs/>
          <w:sz w:val="26"/>
          <w:szCs w:val="26"/>
        </w:rPr>
        <w:t xml:space="preserve">See </w:t>
      </w:r>
      <w:r w:rsidRPr="00CD499E">
        <w:rPr>
          <w:rFonts w:ascii="Arial" w:eastAsia="Times New Roman" w:hAnsi="Arial" w:cs="Arial"/>
          <w:bCs/>
          <w:iCs/>
          <w:sz w:val="26"/>
          <w:szCs w:val="26"/>
        </w:rPr>
        <w:t>Romans 10:9 and 10; Romans 10:13; Matthew 16:24; Luke 9:23)</w:t>
      </w:r>
    </w:p>
    <w:p w:rsidR="00E50895" w:rsidRPr="00CD499E" w:rsidRDefault="00FE3136" w:rsidP="00032E33">
      <w:pPr>
        <w:numPr>
          <w:ilvl w:val="0"/>
          <w:numId w:val="1"/>
        </w:numPr>
        <w:spacing w:before="240" w:after="0" w:line="240" w:lineRule="auto"/>
        <w:contextualSpacing/>
        <w:jc w:val="both"/>
        <w:rPr>
          <w:rFonts w:ascii="Arial" w:eastAsia="Times New Roman" w:hAnsi="Arial" w:cs="Arial"/>
          <w:bCs/>
          <w:iCs/>
          <w:sz w:val="26"/>
          <w:szCs w:val="26"/>
        </w:rPr>
      </w:pPr>
      <w:r w:rsidRPr="00CD499E">
        <w:rPr>
          <w:rFonts w:ascii="Arial" w:eastAsia="Times New Roman" w:hAnsi="Arial" w:cs="Arial"/>
          <w:b/>
          <w:bCs/>
          <w:iCs/>
          <w:sz w:val="26"/>
          <w:szCs w:val="26"/>
          <w:u w:val="single"/>
        </w:rPr>
        <w:t>D</w:t>
      </w:r>
      <w:r w:rsidRPr="00CD499E">
        <w:rPr>
          <w:rFonts w:ascii="Arial" w:eastAsia="Times New Roman" w:hAnsi="Arial" w:cs="Arial"/>
          <w:b/>
          <w:bCs/>
          <w:iCs/>
          <w:sz w:val="26"/>
          <w:szCs w:val="26"/>
        </w:rPr>
        <w:t xml:space="preserve">EDICATE YOUR LIFE TO JESUS - </w:t>
      </w:r>
      <w:r w:rsidRPr="00CD499E">
        <w:rPr>
          <w:rFonts w:ascii="Arial" w:eastAsia="Times New Roman" w:hAnsi="Arial" w:cs="Arial"/>
          <w:bCs/>
          <w:iCs/>
          <w:sz w:val="26"/>
          <w:szCs w:val="26"/>
        </w:rPr>
        <w:t xml:space="preserve">Tell </w:t>
      </w:r>
      <w:r w:rsidR="001D5BA5" w:rsidRPr="00CD499E">
        <w:rPr>
          <w:rFonts w:ascii="Arial" w:eastAsia="Times New Roman" w:hAnsi="Arial" w:cs="Arial"/>
          <w:bCs/>
          <w:iCs/>
          <w:sz w:val="26"/>
          <w:szCs w:val="26"/>
        </w:rPr>
        <w:t xml:space="preserve">your family and friends </w:t>
      </w:r>
      <w:r w:rsidRPr="00CD499E">
        <w:rPr>
          <w:rFonts w:ascii="Arial" w:eastAsia="Times New Roman" w:hAnsi="Arial" w:cs="Arial"/>
          <w:bCs/>
          <w:iCs/>
          <w:sz w:val="26"/>
          <w:szCs w:val="26"/>
        </w:rPr>
        <w:t xml:space="preserve">about your new faith in </w:t>
      </w:r>
      <w:r w:rsidR="001D5BA5" w:rsidRPr="00CD499E">
        <w:rPr>
          <w:rFonts w:ascii="Arial" w:eastAsia="Times New Roman" w:hAnsi="Arial" w:cs="Arial"/>
          <w:bCs/>
          <w:iCs/>
          <w:sz w:val="26"/>
          <w:szCs w:val="26"/>
        </w:rPr>
        <w:t xml:space="preserve">Jesus </w:t>
      </w:r>
      <w:r w:rsidRPr="00CD499E">
        <w:rPr>
          <w:rFonts w:ascii="Arial" w:eastAsia="Times New Roman" w:hAnsi="Arial" w:cs="Arial"/>
          <w:bCs/>
          <w:iCs/>
          <w:sz w:val="26"/>
          <w:szCs w:val="26"/>
        </w:rPr>
        <w:t>Christ</w:t>
      </w:r>
      <w:r w:rsidR="005B559D" w:rsidRPr="00CD499E">
        <w:rPr>
          <w:rFonts w:ascii="Arial" w:eastAsia="Times New Roman" w:hAnsi="Arial" w:cs="Arial"/>
          <w:bCs/>
          <w:iCs/>
          <w:sz w:val="26"/>
          <w:szCs w:val="26"/>
        </w:rPr>
        <w:t xml:space="preserve"> by coming to the front of the Sanctuary at the end of</w:t>
      </w:r>
      <w:r w:rsidR="00D571B0" w:rsidRPr="00CD499E">
        <w:rPr>
          <w:rFonts w:ascii="Arial" w:eastAsia="Times New Roman" w:hAnsi="Arial" w:cs="Arial"/>
          <w:bCs/>
          <w:iCs/>
          <w:sz w:val="26"/>
          <w:szCs w:val="26"/>
        </w:rPr>
        <w:t xml:space="preserve"> a </w:t>
      </w:r>
      <w:r w:rsidR="001D5BA5" w:rsidRPr="00CD499E">
        <w:rPr>
          <w:rFonts w:ascii="Arial" w:eastAsia="Times New Roman" w:hAnsi="Arial" w:cs="Arial"/>
          <w:bCs/>
          <w:iCs/>
          <w:sz w:val="26"/>
          <w:szCs w:val="26"/>
        </w:rPr>
        <w:t xml:space="preserve">worship </w:t>
      </w:r>
      <w:r w:rsidR="00D571B0" w:rsidRPr="00CD499E">
        <w:rPr>
          <w:rFonts w:ascii="Arial" w:eastAsia="Times New Roman" w:hAnsi="Arial" w:cs="Arial"/>
          <w:bCs/>
          <w:iCs/>
          <w:sz w:val="26"/>
          <w:szCs w:val="26"/>
        </w:rPr>
        <w:t>service to publicly</w:t>
      </w:r>
      <w:r w:rsidR="005B559D" w:rsidRPr="00CD499E">
        <w:rPr>
          <w:rFonts w:ascii="Arial" w:eastAsia="Times New Roman" w:hAnsi="Arial" w:cs="Arial"/>
          <w:bCs/>
          <w:iCs/>
          <w:sz w:val="26"/>
          <w:szCs w:val="26"/>
        </w:rPr>
        <w:t xml:space="preserve"> announce your decision to be a Christian.  </w:t>
      </w:r>
    </w:p>
    <w:p w:rsidR="00400BB3" w:rsidRPr="00CD499E" w:rsidRDefault="00400BB3" w:rsidP="00400BB3">
      <w:pPr>
        <w:spacing w:before="240" w:after="0" w:line="240" w:lineRule="auto"/>
        <w:jc w:val="center"/>
        <w:rPr>
          <w:rFonts w:ascii="Arial" w:eastAsia="Times New Roman" w:hAnsi="Arial" w:cs="Arial"/>
          <w:b/>
          <w:bCs/>
          <w:iCs/>
          <w:sz w:val="28"/>
          <w:szCs w:val="28"/>
        </w:rPr>
      </w:pPr>
      <w:r w:rsidRPr="00CD499E">
        <w:rPr>
          <w:rFonts w:ascii="Arial" w:eastAsia="Times New Roman" w:hAnsi="Arial" w:cs="Arial"/>
          <w:b/>
          <w:bCs/>
          <w:iCs/>
          <w:sz w:val="28"/>
          <w:szCs w:val="28"/>
        </w:rPr>
        <w:t>HOW TO JOIN THIS CHRISTIAN CHURCH!</w:t>
      </w:r>
    </w:p>
    <w:p w:rsidR="00400BB3" w:rsidRPr="00CD499E" w:rsidRDefault="00400BB3" w:rsidP="008E5066">
      <w:pPr>
        <w:spacing w:after="0" w:line="240" w:lineRule="auto"/>
        <w:jc w:val="both"/>
        <w:rPr>
          <w:rFonts w:ascii="Arial" w:hAnsi="Arial" w:cs="Arial"/>
          <w:sz w:val="26"/>
          <w:szCs w:val="26"/>
        </w:rPr>
      </w:pPr>
      <w:r w:rsidRPr="00CD499E">
        <w:rPr>
          <w:rFonts w:ascii="Arial" w:hAnsi="Arial" w:cs="Arial"/>
          <w:b/>
          <w:sz w:val="26"/>
          <w:szCs w:val="26"/>
        </w:rPr>
        <w:t xml:space="preserve">COME FORWARD </w:t>
      </w:r>
      <w:r w:rsidRPr="00CD499E">
        <w:rPr>
          <w:rFonts w:ascii="Arial" w:hAnsi="Arial" w:cs="Arial"/>
          <w:sz w:val="26"/>
          <w:szCs w:val="26"/>
        </w:rPr>
        <w:t>– Any person professing faith in Jesus Christ as Lord and Savior, accepting Baptist principles, practices, and the covenant of this church may request and be accepted into the membership of this church.  Upon request to the Pastor, Moderator or at a meeting of the membership, a person may be received by affirmation of the membership based on</w:t>
      </w:r>
      <w:r w:rsidR="004D23EB" w:rsidRPr="00CD499E">
        <w:rPr>
          <w:rFonts w:ascii="Arial" w:hAnsi="Arial" w:cs="Arial"/>
          <w:sz w:val="26"/>
          <w:szCs w:val="26"/>
        </w:rPr>
        <w:t>:</w:t>
      </w:r>
    </w:p>
    <w:p w:rsidR="00400BB3" w:rsidRPr="00CD499E" w:rsidRDefault="00400BB3" w:rsidP="008E5066">
      <w:pPr>
        <w:numPr>
          <w:ilvl w:val="0"/>
          <w:numId w:val="2"/>
        </w:numPr>
        <w:spacing w:before="240" w:after="0" w:line="240" w:lineRule="auto"/>
        <w:contextualSpacing/>
        <w:jc w:val="both"/>
        <w:rPr>
          <w:rFonts w:ascii="Arial" w:eastAsia="Times New Roman" w:hAnsi="Arial" w:cs="Arial"/>
          <w:b/>
          <w:bCs/>
          <w:iCs/>
          <w:caps/>
          <w:sz w:val="26"/>
          <w:szCs w:val="26"/>
        </w:rPr>
      </w:pPr>
      <w:r w:rsidRPr="00CD499E">
        <w:rPr>
          <w:rFonts w:ascii="Arial" w:eastAsia="Times New Roman" w:hAnsi="Arial" w:cs="Arial"/>
          <w:b/>
          <w:bCs/>
          <w:iCs/>
          <w:caps/>
          <w:sz w:val="26"/>
          <w:szCs w:val="26"/>
        </w:rPr>
        <w:t xml:space="preserve">Believer’s </w:t>
      </w:r>
      <w:r w:rsidRPr="00CD499E">
        <w:rPr>
          <w:rFonts w:ascii="Arial" w:hAnsi="Arial" w:cs="Arial"/>
          <w:b/>
          <w:caps/>
          <w:sz w:val="26"/>
          <w:szCs w:val="26"/>
        </w:rPr>
        <w:t>Baptism</w:t>
      </w:r>
      <w:r w:rsidR="004D23EB" w:rsidRPr="00CD499E">
        <w:rPr>
          <w:rFonts w:ascii="Arial" w:hAnsi="Arial" w:cs="Arial"/>
          <w:b/>
          <w:caps/>
          <w:sz w:val="26"/>
          <w:szCs w:val="26"/>
        </w:rPr>
        <w:t xml:space="preserve"> </w:t>
      </w:r>
    </w:p>
    <w:p w:rsidR="00400BB3" w:rsidRPr="00CD499E" w:rsidRDefault="00400BB3" w:rsidP="008E5066">
      <w:pPr>
        <w:numPr>
          <w:ilvl w:val="0"/>
          <w:numId w:val="2"/>
        </w:numPr>
        <w:spacing w:before="240" w:after="0" w:line="240" w:lineRule="auto"/>
        <w:contextualSpacing/>
        <w:jc w:val="both"/>
        <w:rPr>
          <w:rFonts w:ascii="Arial" w:hAnsi="Arial" w:cs="Arial"/>
          <w:sz w:val="26"/>
          <w:szCs w:val="26"/>
        </w:rPr>
      </w:pPr>
      <w:r w:rsidRPr="00CD499E">
        <w:rPr>
          <w:rFonts w:ascii="Arial" w:hAnsi="Arial" w:cs="Arial"/>
          <w:b/>
          <w:caps/>
          <w:sz w:val="26"/>
          <w:szCs w:val="26"/>
        </w:rPr>
        <w:t>Letter of transfer</w:t>
      </w:r>
      <w:r w:rsidRPr="00CD499E">
        <w:rPr>
          <w:rFonts w:ascii="Arial" w:hAnsi="Arial" w:cs="Arial"/>
          <w:sz w:val="26"/>
          <w:szCs w:val="26"/>
        </w:rPr>
        <w:t xml:space="preserve"> or recommendation from a previous Christian church and prior baptism</w:t>
      </w:r>
      <w:r w:rsidR="004D23EB" w:rsidRPr="00CD499E">
        <w:rPr>
          <w:rFonts w:ascii="Arial" w:hAnsi="Arial" w:cs="Arial"/>
          <w:sz w:val="26"/>
          <w:szCs w:val="26"/>
        </w:rPr>
        <w:t>; or a</w:t>
      </w:r>
    </w:p>
    <w:p w:rsidR="00400BB3" w:rsidRPr="00CD499E" w:rsidRDefault="004D23EB" w:rsidP="008E5066">
      <w:pPr>
        <w:numPr>
          <w:ilvl w:val="0"/>
          <w:numId w:val="2"/>
        </w:numPr>
        <w:spacing w:before="240" w:after="0" w:line="240" w:lineRule="auto"/>
        <w:contextualSpacing/>
        <w:jc w:val="both"/>
        <w:rPr>
          <w:rFonts w:ascii="Arial" w:hAnsi="Arial" w:cs="Arial"/>
          <w:sz w:val="26"/>
          <w:szCs w:val="26"/>
        </w:rPr>
      </w:pPr>
      <w:r w:rsidRPr="00CD499E">
        <w:rPr>
          <w:rFonts w:ascii="Arial" w:hAnsi="Arial" w:cs="Arial"/>
          <w:b/>
          <w:caps/>
          <w:sz w:val="26"/>
          <w:szCs w:val="26"/>
        </w:rPr>
        <w:t>S</w:t>
      </w:r>
      <w:r w:rsidR="00400BB3" w:rsidRPr="00CD499E">
        <w:rPr>
          <w:rFonts w:ascii="Arial" w:hAnsi="Arial" w:cs="Arial"/>
          <w:b/>
          <w:caps/>
          <w:sz w:val="26"/>
          <w:szCs w:val="26"/>
        </w:rPr>
        <w:t>atisfactory statement of Christian faith</w:t>
      </w:r>
      <w:r w:rsidR="00400BB3" w:rsidRPr="00CD499E">
        <w:rPr>
          <w:rFonts w:ascii="Arial" w:hAnsi="Arial" w:cs="Arial"/>
          <w:sz w:val="26"/>
          <w:szCs w:val="26"/>
        </w:rPr>
        <w:t xml:space="preserve"> and prior baptism</w:t>
      </w:r>
    </w:p>
    <w:p w:rsidR="00400BB3" w:rsidRPr="00CD499E" w:rsidRDefault="00400BB3" w:rsidP="008E5066">
      <w:pPr>
        <w:spacing w:line="240" w:lineRule="auto"/>
        <w:jc w:val="both"/>
        <w:rPr>
          <w:rFonts w:ascii="Arial" w:eastAsia="Times New Roman" w:hAnsi="Arial" w:cs="Arial"/>
          <w:sz w:val="26"/>
          <w:szCs w:val="26"/>
        </w:rPr>
      </w:pPr>
      <w:r w:rsidRPr="00CD499E">
        <w:rPr>
          <w:rFonts w:ascii="Arial" w:hAnsi="Arial" w:cs="Arial"/>
          <w:sz w:val="26"/>
          <w:szCs w:val="26"/>
        </w:rPr>
        <w:t>Members shall strive to be faithful to Christian</w:t>
      </w:r>
      <w:r w:rsidR="004D23EB" w:rsidRPr="00CD499E">
        <w:rPr>
          <w:rFonts w:ascii="Arial" w:hAnsi="Arial" w:cs="Arial"/>
          <w:sz w:val="26"/>
          <w:szCs w:val="26"/>
        </w:rPr>
        <w:t xml:space="preserve"> </w:t>
      </w:r>
      <w:r w:rsidRPr="00CD499E">
        <w:rPr>
          <w:rFonts w:ascii="Arial" w:hAnsi="Arial" w:cs="Arial"/>
          <w:sz w:val="26"/>
          <w:szCs w:val="26"/>
        </w:rPr>
        <w:t>principles as set forth in scripture and support the mission of the church through attendance,</w:t>
      </w:r>
      <w:r w:rsidR="004D23EB" w:rsidRPr="00CD499E">
        <w:rPr>
          <w:rFonts w:ascii="Arial" w:hAnsi="Arial" w:cs="Arial"/>
          <w:sz w:val="26"/>
          <w:szCs w:val="26"/>
        </w:rPr>
        <w:t xml:space="preserve"> </w:t>
      </w:r>
      <w:r w:rsidRPr="00CD499E">
        <w:rPr>
          <w:rFonts w:ascii="Arial" w:hAnsi="Arial" w:cs="Arial"/>
          <w:sz w:val="26"/>
          <w:szCs w:val="26"/>
        </w:rPr>
        <w:t>prayer, service and monetary giving.</w:t>
      </w:r>
      <w:r w:rsidR="004D23EB" w:rsidRPr="00CD499E">
        <w:rPr>
          <w:rFonts w:ascii="Arial" w:hAnsi="Arial" w:cs="Arial"/>
          <w:sz w:val="26"/>
          <w:szCs w:val="26"/>
        </w:rPr>
        <w:t xml:space="preserve"> </w:t>
      </w:r>
      <w:r w:rsidRPr="00CD499E">
        <w:rPr>
          <w:rFonts w:ascii="Arial" w:hAnsi="Arial" w:cs="Arial"/>
          <w:sz w:val="26"/>
          <w:szCs w:val="26"/>
        </w:rPr>
        <w:t xml:space="preserve">The </w:t>
      </w:r>
      <w:r w:rsidRPr="00CD499E">
        <w:rPr>
          <w:rFonts w:ascii="Arial" w:hAnsi="Arial" w:cs="Arial"/>
          <w:i/>
          <w:sz w:val="26"/>
          <w:szCs w:val="26"/>
        </w:rPr>
        <w:t xml:space="preserve">first step </w:t>
      </w:r>
      <w:r w:rsidRPr="00CD499E">
        <w:rPr>
          <w:rFonts w:ascii="Arial" w:hAnsi="Arial" w:cs="Arial"/>
          <w:sz w:val="26"/>
          <w:szCs w:val="26"/>
        </w:rPr>
        <w:t>to become a member</w:t>
      </w:r>
      <w:r w:rsidRPr="00CD499E">
        <w:rPr>
          <w:rFonts w:ascii="Arial" w:hAnsi="Arial" w:cs="Arial"/>
          <w:i/>
          <w:sz w:val="26"/>
          <w:szCs w:val="26"/>
        </w:rPr>
        <w:t xml:space="preserve"> </w:t>
      </w:r>
      <w:r w:rsidRPr="00CD499E">
        <w:rPr>
          <w:rFonts w:ascii="Arial" w:hAnsi="Arial" w:cs="Arial"/>
          <w:sz w:val="26"/>
          <w:szCs w:val="26"/>
        </w:rPr>
        <w:t xml:space="preserve">is to </w:t>
      </w:r>
      <w:r w:rsidRPr="00CD499E">
        <w:rPr>
          <w:rFonts w:ascii="Arial" w:hAnsi="Arial" w:cs="Arial"/>
          <w:i/>
          <w:sz w:val="26"/>
          <w:szCs w:val="26"/>
        </w:rPr>
        <w:t>come forward</w:t>
      </w:r>
      <w:r w:rsidRPr="00CD499E">
        <w:rPr>
          <w:rFonts w:ascii="Arial" w:hAnsi="Arial" w:cs="Arial"/>
          <w:sz w:val="26"/>
          <w:szCs w:val="26"/>
        </w:rPr>
        <w:t xml:space="preserve"> during the singing of the last hymn so you can share your decision with the congregation. </w:t>
      </w:r>
    </w:p>
    <w:p w:rsidR="00400BB3" w:rsidRPr="00CD499E" w:rsidRDefault="00B6024F" w:rsidP="00400BB3">
      <w:pPr>
        <w:widowControl w:val="0"/>
        <w:suppressAutoHyphens/>
        <w:autoSpaceDN w:val="0"/>
        <w:spacing w:before="240" w:after="0" w:line="240" w:lineRule="auto"/>
        <w:jc w:val="center"/>
        <w:textAlignment w:val="baseline"/>
        <w:rPr>
          <w:rFonts w:ascii="Adobe Garamond Pro Bold" w:eastAsia="Times New Roman" w:hAnsi="Adobe Garamond Pro Bold" w:cs="Times New Roman"/>
          <w:b/>
          <w:bCs/>
          <w:i/>
          <w:iCs/>
          <w:caps/>
          <w:spacing w:val="26"/>
          <w:kern w:val="3"/>
          <w:sz w:val="60"/>
          <w:szCs w:val="72"/>
        </w:rPr>
      </w:pPr>
      <w:r w:rsidRPr="00CD499E">
        <w:rPr>
          <w:noProof/>
        </w:rPr>
        <mc:AlternateContent>
          <mc:Choice Requires="wps">
            <w:drawing>
              <wp:anchor distT="0" distB="0" distL="114300" distR="114300" simplePos="0" relativeHeight="251661312" behindDoc="0" locked="0" layoutInCell="1" allowOverlap="1" wp14:anchorId="5FECA54C" wp14:editId="148E4E39">
                <wp:simplePos x="0" y="0"/>
                <wp:positionH relativeFrom="margin">
                  <wp:posOffset>11208385</wp:posOffset>
                </wp:positionH>
                <wp:positionV relativeFrom="margin">
                  <wp:align>top</wp:align>
                </wp:positionV>
                <wp:extent cx="704850" cy="7086600"/>
                <wp:effectExtent l="0" t="0" r="0" b="0"/>
                <wp:wrapThrough wrapText="bothSides">
                  <wp:wrapPolygon edited="0">
                    <wp:start x="0" y="0"/>
                    <wp:lineTo x="0" y="21542"/>
                    <wp:lineTo x="21016" y="21542"/>
                    <wp:lineTo x="21016" y="0"/>
                    <wp:lineTo x="0" y="0"/>
                  </wp:wrapPolygon>
                </wp:wrapThrough>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708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872E9" w:rsidRPr="00CD499E" w:rsidRDefault="00C872E9" w:rsidP="0041102E">
                            <w:pPr>
                              <w:spacing w:line="240" w:lineRule="auto"/>
                              <w:jc w:val="center"/>
                              <w:rPr>
                                <w:b/>
                                <w:sz w:val="84"/>
                                <w:szCs w:val="84"/>
                              </w:rPr>
                            </w:pPr>
                            <w:r w:rsidRPr="00CD499E">
                              <w:rPr>
                                <w:b/>
                                <w:sz w:val="84"/>
                                <w:szCs w:val="84"/>
                              </w:rPr>
                              <w:t>NEWS IN THE PEWS</w:t>
                            </w:r>
                          </w:p>
                          <w:p w:rsidR="00C872E9" w:rsidRPr="005D7E93" w:rsidRDefault="00C872E9" w:rsidP="0007507A">
                            <w:pPr>
                              <w:jc w:val="center"/>
                              <w:rPr>
                                <w:sz w:val="84"/>
                                <w:szCs w:val="84"/>
                              </w:rPr>
                            </w:pP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ECA54C" id="_x0000_t202" coordsize="21600,21600" o:spt="202" path="m,l,21600r21600,l21600,xe">
                <v:stroke joinstyle="miter"/>
                <v:path gradientshapeok="t" o:connecttype="rect"/>
              </v:shapetype>
              <v:shape id="Text Box 2" o:spid="_x0000_s1026" type="#_x0000_t202" style="position:absolute;left:0;text-align:left;margin-left:882.55pt;margin-top:0;width:55.5pt;height:558pt;z-index:25166131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" stroked="f">
                <v:textbox style="layout-flow:vertical;mso-layout-flow-alt:bottom-to-top">
                  <w:txbxContent>
                    <w:p w:rsidR="00C872E9" w:rsidRPr="00CD499E" w:rsidRDefault="00C872E9" w:rsidP="0041102E">
                      <w:pPr>
                        <w:spacing w:line="240" w:lineRule="auto"/>
                        <w:jc w:val="center"/>
                        <w:rPr>
                          <w:b/>
                          <w:sz w:val="84"/>
                          <w:szCs w:val="84"/>
                        </w:rPr>
                      </w:pPr>
                      <w:r w:rsidRPr="00CD499E">
                        <w:rPr>
                          <w:b/>
                          <w:sz w:val="84"/>
                          <w:szCs w:val="84"/>
                        </w:rPr>
                        <w:t>NEWS IN THE PEWS</w:t>
                      </w:r>
                    </w:p>
                    <w:p w:rsidR="00C872E9" w:rsidRPr="005D7E93" w:rsidRDefault="00C872E9" w:rsidP="0007507A">
                      <w:pPr>
                        <w:jc w:val="center"/>
                        <w:rPr>
                          <w:sz w:val="84"/>
                          <w:szCs w:val="84"/>
                        </w:rPr>
                      </w:pPr>
                    </w:p>
                  </w:txbxContent>
                </v:textbox>
                <w10:wrap type="through" anchorx="margin" anchory="margin"/>
              </v:shape>
            </w:pict>
          </mc:Fallback>
        </mc:AlternateContent>
      </w:r>
      <w:r w:rsidR="00400BB3" w:rsidRPr="00CD499E">
        <w:rPr>
          <w:rFonts w:ascii="Times New Roman" w:eastAsia="Times New Roman" w:hAnsi="Times New Roman" w:cs="Tahoma"/>
          <w:b/>
          <w:caps/>
          <w:spacing w:val="26"/>
          <w:kern w:val="3"/>
          <w:sz w:val="36"/>
          <w:szCs w:val="28"/>
        </w:rPr>
        <w:t>West Side Baptist Church</w:t>
      </w:r>
    </w:p>
    <w:p w:rsidR="00400BB3" w:rsidRPr="00CD499E" w:rsidRDefault="00400BB3" w:rsidP="00400BB3">
      <w:pPr>
        <w:widowControl w:val="0"/>
        <w:suppressAutoHyphens/>
        <w:autoSpaceDN w:val="0"/>
        <w:spacing w:after="0" w:line="240" w:lineRule="auto"/>
        <w:jc w:val="center"/>
        <w:textAlignment w:val="baseline"/>
        <w:rPr>
          <w:rFonts w:ascii="Adobe Garamond Pro Bold" w:eastAsia="Times New Roman" w:hAnsi="Adobe Garamond Pro Bold" w:cs="Times New Roman"/>
          <w:b/>
          <w:bCs/>
          <w:i/>
          <w:iCs/>
          <w:kern w:val="3"/>
          <w:sz w:val="56"/>
          <w:szCs w:val="72"/>
        </w:rPr>
      </w:pPr>
      <w:r w:rsidRPr="00CD499E">
        <w:rPr>
          <w:rFonts w:ascii="Times New Roman" w:eastAsia="Times New Roman" w:hAnsi="Times New Roman" w:cs="Tahoma"/>
          <w:kern w:val="3"/>
          <w:sz w:val="28"/>
          <w:szCs w:val="28"/>
        </w:rPr>
        <w:t xml:space="preserve">1008 SW Fourth Street </w:t>
      </w:r>
      <w:r w:rsidRPr="00CD499E">
        <w:rPr>
          <w:rFonts w:ascii="Calibri" w:eastAsia="Times New Roman" w:hAnsi="Calibri" w:cs="Tahoma"/>
          <w:kern w:val="3"/>
          <w:sz w:val="28"/>
          <w:szCs w:val="28"/>
        </w:rPr>
        <w:t>│</w:t>
      </w:r>
      <w:r w:rsidRPr="00CD499E">
        <w:rPr>
          <w:rFonts w:ascii="Times New Roman" w:eastAsia="Times New Roman" w:hAnsi="Times New Roman" w:cs="Tahoma"/>
          <w:kern w:val="3"/>
          <w:sz w:val="28"/>
          <w:szCs w:val="28"/>
        </w:rPr>
        <w:t xml:space="preserve"> Topeka, KS  66606</w:t>
      </w:r>
    </w:p>
    <w:p w:rsidR="00400BB3" w:rsidRPr="00CD499E" w:rsidRDefault="00400BB3" w:rsidP="00400BB3">
      <w:pPr>
        <w:widowControl w:val="0"/>
        <w:suppressAutoHyphens/>
        <w:autoSpaceDN w:val="0"/>
        <w:spacing w:after="0" w:line="240" w:lineRule="auto"/>
        <w:jc w:val="center"/>
        <w:textAlignment w:val="baseline"/>
        <w:rPr>
          <w:rFonts w:ascii="Times New Roman" w:eastAsia="Times New Roman" w:hAnsi="Times New Roman" w:cs="Tahoma"/>
          <w:kern w:val="3"/>
          <w:sz w:val="28"/>
          <w:szCs w:val="28"/>
        </w:rPr>
      </w:pPr>
      <w:r w:rsidRPr="00CD499E">
        <w:rPr>
          <w:rFonts w:ascii="Times New Roman" w:eastAsia="Times New Roman" w:hAnsi="Times New Roman" w:cs="Tahoma"/>
          <w:kern w:val="3"/>
          <w:sz w:val="28"/>
          <w:szCs w:val="28"/>
        </w:rPr>
        <w:t xml:space="preserve">Phone: (785) 233-4241 </w:t>
      </w:r>
      <w:r w:rsidRPr="00CD499E">
        <w:rPr>
          <w:rFonts w:ascii="Calibri" w:eastAsia="Times New Roman" w:hAnsi="Calibri" w:cs="Tahoma"/>
          <w:kern w:val="3"/>
          <w:sz w:val="28"/>
          <w:szCs w:val="28"/>
        </w:rPr>
        <w:t>│</w:t>
      </w:r>
      <w:r w:rsidRPr="00CD499E">
        <w:rPr>
          <w:rFonts w:ascii="Times New Roman" w:eastAsia="Times New Roman" w:hAnsi="Times New Roman" w:cs="Tahoma"/>
          <w:kern w:val="3"/>
          <w:sz w:val="28"/>
          <w:szCs w:val="28"/>
        </w:rPr>
        <w:t xml:space="preserve"> </w:t>
      </w:r>
      <w:hyperlink r:id="rId8" w:history="1">
        <w:r w:rsidRPr="00CD499E">
          <w:rPr>
            <w:rFonts w:ascii="Times New Roman" w:eastAsia="Times New Roman" w:hAnsi="Times New Roman" w:cs="Tahoma"/>
            <w:kern w:val="3"/>
            <w:sz w:val="28"/>
            <w:szCs w:val="28"/>
          </w:rPr>
          <w:t>office@wsbctopeka.org</w:t>
        </w:r>
      </w:hyperlink>
    </w:p>
    <w:p w:rsidR="00400BB3" w:rsidRPr="00CD499E" w:rsidRDefault="00357A06" w:rsidP="00400BB3">
      <w:pPr>
        <w:widowControl w:val="0"/>
        <w:suppressAutoHyphens/>
        <w:autoSpaceDN w:val="0"/>
        <w:spacing w:after="0" w:line="240" w:lineRule="auto"/>
        <w:jc w:val="center"/>
        <w:textAlignment w:val="baseline"/>
        <w:rPr>
          <w:rFonts w:ascii="Arial" w:eastAsia="Calibri" w:hAnsi="Arial" w:cs="Arial"/>
          <w:b/>
          <w:sz w:val="26"/>
          <w:szCs w:val="26"/>
        </w:rPr>
      </w:pPr>
      <w:hyperlink r:id="rId9" w:history="1">
        <w:r w:rsidR="00400BB3" w:rsidRPr="00CD499E">
          <w:rPr>
            <w:rFonts w:ascii="Calibri" w:eastAsia="Calibri" w:hAnsi="Calibri" w:cs="Arial-BoldMT"/>
            <w:bCs/>
            <w:sz w:val="28"/>
            <w:szCs w:val="28"/>
            <w:u w:val="single"/>
          </w:rPr>
          <w:t>www.wsbctopeka.org</w:t>
        </w:r>
      </w:hyperlink>
      <w:r w:rsidR="00400BB3" w:rsidRPr="00CD499E">
        <w:rPr>
          <w:rFonts w:ascii="Arial" w:eastAsia="Calibri" w:hAnsi="Arial" w:cs="Arial"/>
          <w:b/>
          <w:sz w:val="26"/>
          <w:szCs w:val="26"/>
        </w:rPr>
        <w:t xml:space="preserve"> </w:t>
      </w:r>
    </w:p>
    <w:p w:rsidR="00400BB3" w:rsidRPr="00CD499E" w:rsidRDefault="00400BB3" w:rsidP="00400BB3">
      <w:pPr>
        <w:widowControl w:val="0"/>
        <w:suppressAutoHyphens/>
        <w:autoSpaceDN w:val="0"/>
        <w:spacing w:after="0" w:line="240" w:lineRule="auto"/>
        <w:jc w:val="center"/>
        <w:textAlignment w:val="baseline"/>
        <w:rPr>
          <w:rFonts w:ascii="Times New Roman" w:eastAsia="Times New Roman" w:hAnsi="Times New Roman" w:cs="Tahoma"/>
          <w:kern w:val="3"/>
          <w:sz w:val="12"/>
          <w:szCs w:val="12"/>
        </w:rPr>
      </w:pPr>
    </w:p>
    <w:p w:rsidR="0007507A" w:rsidRPr="00CD499E" w:rsidRDefault="00C5449E" w:rsidP="00400BB3">
      <w:pPr>
        <w:jc w:val="center"/>
        <w:rPr>
          <w:rFonts w:eastAsia="Times New Roman" w:cstheme="minorHAnsi"/>
          <w:sz w:val="26"/>
          <w:szCs w:val="26"/>
        </w:rPr>
      </w:pPr>
      <w:r>
        <w:rPr>
          <w:rFonts w:cstheme="minorHAnsi"/>
          <w:b/>
          <w:sz w:val="26"/>
          <w:szCs w:val="26"/>
        </w:rPr>
        <w:t>Sunday, DECEMBER 11</w:t>
      </w:r>
      <w:r w:rsidR="00975258" w:rsidRPr="00CD499E">
        <w:rPr>
          <w:rFonts w:cstheme="minorHAnsi"/>
          <w:b/>
          <w:sz w:val="26"/>
          <w:szCs w:val="26"/>
        </w:rPr>
        <w:t>, 201</w:t>
      </w:r>
      <w:r w:rsidR="00400BB3" w:rsidRPr="00CD499E">
        <w:rPr>
          <w:rFonts w:cstheme="minorHAnsi"/>
          <w:b/>
          <w:sz w:val="26"/>
          <w:szCs w:val="26"/>
        </w:rPr>
        <w:t>6</w:t>
      </w:r>
    </w:p>
    <w:p w:rsidR="00E46ECA" w:rsidRPr="0032330C" w:rsidRDefault="00E46ECA" w:rsidP="00BD6A90">
      <w:pPr>
        <w:pStyle w:val="Standard"/>
        <w:jc w:val="both"/>
        <w:rPr>
          <w:rFonts w:asciiTheme="minorHAnsi" w:hAnsiTheme="minorHAnsi" w:cstheme="minorHAnsi"/>
          <w:sz w:val="26"/>
          <w:szCs w:val="26"/>
        </w:rPr>
      </w:pPr>
      <w:r w:rsidRPr="0032330C">
        <w:rPr>
          <w:rFonts w:asciiTheme="minorHAnsi" w:hAnsiTheme="minorHAnsi" w:cstheme="minorHAnsi"/>
          <w:b/>
          <w:sz w:val="26"/>
          <w:szCs w:val="26"/>
        </w:rPr>
        <w:t xml:space="preserve">WELCOME TO WORSHIP – </w:t>
      </w:r>
      <w:r w:rsidR="00B52F2D" w:rsidRPr="0032330C">
        <w:rPr>
          <w:rFonts w:asciiTheme="minorHAnsi" w:hAnsiTheme="minorHAnsi" w:cstheme="minorHAnsi"/>
          <w:sz w:val="26"/>
          <w:szCs w:val="26"/>
        </w:rPr>
        <w:t xml:space="preserve">I am so happy you choose to worship with us this morning at West Side Baptist Church.  You will hopefully discover very quickly this is a small, loving church in a big city. </w:t>
      </w:r>
      <w:r w:rsidR="00B52F2D" w:rsidRPr="0032330C">
        <w:rPr>
          <w:rFonts w:asciiTheme="minorHAnsi" w:hAnsiTheme="minorHAnsi" w:cstheme="minorHAnsi"/>
          <w:b/>
          <w:i/>
          <w:sz w:val="26"/>
          <w:szCs w:val="26"/>
        </w:rPr>
        <w:t>If you are looking for a place to belong, make real friendships, and get involved - then West Side is for you!</w:t>
      </w:r>
      <w:r w:rsidR="00B52F2D" w:rsidRPr="0032330C">
        <w:rPr>
          <w:rFonts w:asciiTheme="minorHAnsi" w:hAnsiTheme="minorHAnsi" w:cstheme="minorHAnsi"/>
          <w:sz w:val="26"/>
          <w:szCs w:val="26"/>
        </w:rPr>
        <w:t xml:space="preserve">  Please speak with me after the worship service if you would like to learn more a</w:t>
      </w:r>
      <w:r w:rsidR="00D571B0" w:rsidRPr="0032330C">
        <w:rPr>
          <w:rFonts w:asciiTheme="minorHAnsi" w:hAnsiTheme="minorHAnsi" w:cstheme="minorHAnsi"/>
          <w:sz w:val="26"/>
          <w:szCs w:val="26"/>
        </w:rPr>
        <w:t>bout having a</w:t>
      </w:r>
      <w:r w:rsidR="00B52F2D" w:rsidRPr="0032330C">
        <w:rPr>
          <w:rFonts w:asciiTheme="minorHAnsi" w:hAnsiTheme="minorHAnsi" w:cstheme="minorHAnsi"/>
          <w:sz w:val="26"/>
          <w:szCs w:val="26"/>
        </w:rPr>
        <w:t xml:space="preserve"> personal relationship with Jesus Christ, need personal prayer, or want to request a pastoral visit!  You can find more information about West Side Baptist Church at </w:t>
      </w:r>
      <w:hyperlink r:id="rId10" w:history="1">
        <w:r w:rsidR="00B52F2D" w:rsidRPr="0032330C">
          <w:rPr>
            <w:rStyle w:val="Hyperlink"/>
            <w:rFonts w:asciiTheme="minorHAnsi" w:hAnsiTheme="minorHAnsi" w:cstheme="minorHAnsi"/>
            <w:color w:val="auto"/>
            <w:sz w:val="26"/>
            <w:szCs w:val="26"/>
          </w:rPr>
          <w:t>www.wsbctopeka.org</w:t>
        </w:r>
      </w:hyperlink>
      <w:r w:rsidR="00B52F2D" w:rsidRPr="0032330C">
        <w:rPr>
          <w:rFonts w:asciiTheme="minorHAnsi" w:hAnsiTheme="minorHAnsi" w:cstheme="minorHAnsi"/>
          <w:sz w:val="26"/>
          <w:szCs w:val="26"/>
        </w:rPr>
        <w:t xml:space="preserve">. </w:t>
      </w:r>
      <w:r w:rsidR="00B52F2D" w:rsidRPr="0032330C">
        <w:rPr>
          <w:rFonts w:asciiTheme="minorHAnsi" w:hAnsiTheme="minorHAnsi" w:cstheme="minorHAnsi"/>
          <w:sz w:val="26"/>
          <w:szCs w:val="26"/>
        </w:rPr>
        <w:tab/>
      </w:r>
      <w:r w:rsidR="00BD6A90" w:rsidRPr="0032330C">
        <w:rPr>
          <w:rFonts w:asciiTheme="minorHAnsi" w:hAnsiTheme="minorHAnsi" w:cstheme="minorHAnsi"/>
          <w:sz w:val="26"/>
          <w:szCs w:val="26"/>
        </w:rPr>
        <w:tab/>
        <w:t xml:space="preserve">   </w:t>
      </w:r>
      <w:r w:rsidRPr="0032330C">
        <w:rPr>
          <w:rFonts w:asciiTheme="minorHAnsi" w:hAnsiTheme="minorHAnsi" w:cstheme="minorHAnsi"/>
          <w:sz w:val="26"/>
          <w:szCs w:val="26"/>
        </w:rPr>
        <w:t xml:space="preserve">Blessings, </w:t>
      </w:r>
    </w:p>
    <w:p w:rsidR="00B86981" w:rsidRPr="0032330C" w:rsidRDefault="00E46ECA" w:rsidP="00841D41">
      <w:pPr>
        <w:pStyle w:val="Pa41"/>
        <w:spacing w:after="240"/>
        <w:jc w:val="right"/>
        <w:rPr>
          <w:rFonts w:asciiTheme="minorHAnsi" w:hAnsiTheme="minorHAnsi" w:cstheme="minorHAnsi"/>
          <w:sz w:val="26"/>
          <w:szCs w:val="26"/>
        </w:rPr>
      </w:pPr>
      <w:r w:rsidRPr="0032330C">
        <w:rPr>
          <w:rFonts w:asciiTheme="minorHAnsi" w:hAnsiTheme="minorHAnsi" w:cstheme="minorHAnsi"/>
          <w:sz w:val="26"/>
          <w:szCs w:val="26"/>
        </w:rPr>
        <w:t>Pastor Ivan</w:t>
      </w:r>
    </w:p>
    <w:p w:rsidR="009E0623" w:rsidRPr="0032330C" w:rsidRDefault="00B97660" w:rsidP="0009097E">
      <w:pPr>
        <w:spacing w:line="240" w:lineRule="auto"/>
        <w:jc w:val="both"/>
        <w:rPr>
          <w:rFonts w:cstheme="minorHAnsi"/>
          <w:sz w:val="26"/>
          <w:szCs w:val="26"/>
        </w:rPr>
      </w:pPr>
      <w:r w:rsidRPr="0032330C">
        <w:rPr>
          <w:rFonts w:cstheme="minorHAnsi"/>
          <w:b/>
          <w:sz w:val="26"/>
          <w:szCs w:val="26"/>
        </w:rPr>
        <w:t>A</w:t>
      </w:r>
      <w:r w:rsidR="009E0623" w:rsidRPr="0032330C">
        <w:rPr>
          <w:rFonts w:cstheme="minorHAnsi"/>
          <w:b/>
          <w:sz w:val="26"/>
          <w:szCs w:val="26"/>
        </w:rPr>
        <w:t xml:space="preserve">NGEL TREE </w:t>
      </w:r>
      <w:r w:rsidRPr="0032330C">
        <w:rPr>
          <w:rFonts w:cstheme="minorHAnsi"/>
          <w:sz w:val="26"/>
          <w:szCs w:val="26"/>
        </w:rPr>
        <w:t>–</w:t>
      </w:r>
      <w:r w:rsidR="009E0623" w:rsidRPr="0032330C">
        <w:rPr>
          <w:rFonts w:cstheme="minorHAnsi"/>
          <w:sz w:val="26"/>
          <w:szCs w:val="26"/>
        </w:rPr>
        <w:t xml:space="preserve"> Help decorate the Christmas Tree in Holmer Hall with angel ornaments in memory of loved ones (yes, </w:t>
      </w:r>
      <w:r w:rsidR="005315EE" w:rsidRPr="0032330C">
        <w:rPr>
          <w:rFonts w:cstheme="minorHAnsi"/>
          <w:sz w:val="26"/>
          <w:szCs w:val="26"/>
        </w:rPr>
        <w:t>although</w:t>
      </w:r>
      <w:r w:rsidR="009E0623" w:rsidRPr="0032330C">
        <w:rPr>
          <w:rFonts w:cstheme="minorHAnsi"/>
          <w:sz w:val="26"/>
          <w:szCs w:val="26"/>
        </w:rPr>
        <w:t xml:space="preserve"> our loved ones do not become angels in heaven). </w:t>
      </w:r>
      <w:r w:rsidR="00F15E3E" w:rsidRPr="0032330C">
        <w:rPr>
          <w:rFonts w:cstheme="minorHAnsi"/>
          <w:sz w:val="26"/>
          <w:szCs w:val="26"/>
        </w:rPr>
        <w:t xml:space="preserve">Please label your angel ornament so you can retrieve </w:t>
      </w:r>
      <w:r w:rsidR="007D357C" w:rsidRPr="0032330C">
        <w:rPr>
          <w:rFonts w:cstheme="minorHAnsi"/>
          <w:sz w:val="26"/>
          <w:szCs w:val="26"/>
        </w:rPr>
        <w:t xml:space="preserve">it </w:t>
      </w:r>
      <w:r w:rsidR="00F15E3E" w:rsidRPr="0032330C">
        <w:rPr>
          <w:rFonts w:cstheme="minorHAnsi"/>
          <w:sz w:val="26"/>
          <w:szCs w:val="26"/>
        </w:rPr>
        <w:t xml:space="preserve">after the Advent / Christmas season.  </w:t>
      </w:r>
      <w:r w:rsidR="0032330C" w:rsidRPr="0032330C">
        <w:rPr>
          <w:rFonts w:cstheme="minorHAnsi"/>
          <w:sz w:val="26"/>
          <w:szCs w:val="26"/>
        </w:rPr>
        <w:t>Thank you</w:t>
      </w:r>
      <w:r w:rsidR="005315EE">
        <w:rPr>
          <w:rFonts w:cstheme="minorHAnsi"/>
          <w:sz w:val="26"/>
          <w:szCs w:val="26"/>
        </w:rPr>
        <w:t>!</w:t>
      </w:r>
    </w:p>
    <w:p w:rsidR="00B97660" w:rsidRPr="0032330C" w:rsidRDefault="009E0623" w:rsidP="0009097E">
      <w:pPr>
        <w:spacing w:line="240" w:lineRule="auto"/>
        <w:jc w:val="both"/>
        <w:rPr>
          <w:rFonts w:cstheme="minorHAnsi"/>
          <w:sz w:val="26"/>
          <w:szCs w:val="26"/>
        </w:rPr>
      </w:pPr>
      <w:r w:rsidRPr="0032330C">
        <w:rPr>
          <w:rFonts w:cstheme="minorHAnsi"/>
          <w:b/>
          <w:sz w:val="26"/>
          <w:szCs w:val="26"/>
        </w:rPr>
        <w:t>NO BIBLE STUDY TONIGHT –</w:t>
      </w:r>
      <w:r w:rsidRPr="0032330C">
        <w:rPr>
          <w:rFonts w:cstheme="minorHAnsi"/>
          <w:sz w:val="26"/>
          <w:szCs w:val="26"/>
        </w:rPr>
        <w:t xml:space="preserve"> There will be no Bible Study this afternoon at 4:00 pm.  Enjoy the Vespers Concert at Washburn University!   </w:t>
      </w:r>
    </w:p>
    <w:p w:rsidR="00231AAF" w:rsidRDefault="00F15E3E" w:rsidP="00231AAF">
      <w:pPr>
        <w:autoSpaceDE w:val="0"/>
        <w:spacing w:after="240"/>
        <w:jc w:val="both"/>
        <w:rPr>
          <w:rFonts w:eastAsia="ArialNarrow" w:cstheme="minorHAnsi"/>
          <w:b/>
          <w:bCs/>
          <w:noProof/>
          <w:kern w:val="3"/>
          <w:sz w:val="26"/>
          <w:szCs w:val="26"/>
        </w:rPr>
      </w:pPr>
      <w:r w:rsidRPr="0032330C">
        <w:rPr>
          <w:rFonts w:cstheme="minorHAnsi"/>
          <w:b/>
          <w:sz w:val="26"/>
          <w:szCs w:val="26"/>
        </w:rPr>
        <w:t>CAROLING</w:t>
      </w:r>
      <w:r w:rsidRPr="0032330C">
        <w:rPr>
          <w:rFonts w:cstheme="minorHAnsi"/>
          <w:sz w:val="26"/>
          <w:szCs w:val="26"/>
        </w:rPr>
        <w:t xml:space="preserve"> – A small group of volunteers will be “caroling” Brewster Place on Sunday, December 18 at 1:30 pm after a brief lunch (Dutch treat). See Janet for more details.  </w:t>
      </w:r>
    </w:p>
    <w:p w:rsidR="00EC3839" w:rsidRPr="0032330C" w:rsidRDefault="00EC3839" w:rsidP="00EC3839">
      <w:pPr>
        <w:pStyle w:val="Standard"/>
        <w:spacing w:after="240"/>
        <w:jc w:val="both"/>
        <w:rPr>
          <w:rFonts w:asciiTheme="minorHAnsi" w:hAnsiTheme="minorHAnsi" w:cstheme="minorHAnsi"/>
          <w:noProof/>
          <w:sz w:val="26"/>
          <w:szCs w:val="26"/>
        </w:rPr>
      </w:pPr>
      <w:r w:rsidRPr="007613C0">
        <w:rPr>
          <w:rFonts w:ascii="Arial" w:eastAsia="ArialNarrow" w:hAnsi="Arial" w:cs="Arial"/>
          <w:b/>
          <w:sz w:val="26"/>
          <w:szCs w:val="26"/>
        </w:rPr>
        <w:t xml:space="preserve">RETIREMENT </w:t>
      </w:r>
      <w:r>
        <w:rPr>
          <w:rFonts w:ascii="Arial" w:eastAsia="ArialNarrow" w:hAnsi="Arial" w:cs="Arial"/>
          <w:b/>
          <w:sz w:val="26"/>
          <w:szCs w:val="26"/>
        </w:rPr>
        <w:t xml:space="preserve">RECEPTION </w:t>
      </w:r>
      <w:r>
        <w:rPr>
          <w:rFonts w:ascii="Arial" w:eastAsia="ArialNarrow" w:hAnsi="Arial" w:cs="Arial"/>
          <w:sz w:val="26"/>
          <w:szCs w:val="26"/>
        </w:rPr>
        <w:t>– North Topeka Baptist Church will host a retirement reception in honor of the Rev. Ed O’Rear</w:t>
      </w:r>
      <w:r w:rsidRPr="00BB5A87">
        <w:rPr>
          <w:rFonts w:ascii="Arial" w:eastAsia="ArialNarrow" w:hAnsi="Arial" w:cs="Arial"/>
          <w:sz w:val="26"/>
          <w:szCs w:val="26"/>
        </w:rPr>
        <w:t xml:space="preserve"> </w:t>
      </w:r>
      <w:r>
        <w:rPr>
          <w:rFonts w:ascii="Arial" w:eastAsia="ArialNarrow" w:hAnsi="Arial" w:cs="Arial"/>
          <w:sz w:val="26"/>
          <w:szCs w:val="26"/>
        </w:rPr>
        <w:t xml:space="preserve">(pastor from 2004 to 2016) on Sunday, Dec. 11, from 3:00 </w:t>
      </w:r>
      <w:r w:rsidRPr="00BB5A87">
        <w:rPr>
          <w:rFonts w:ascii="Arial" w:eastAsia="ArialNarrow" w:hAnsi="Arial" w:cs="Arial"/>
          <w:sz w:val="26"/>
          <w:szCs w:val="26"/>
        </w:rPr>
        <w:t>to 5:00 pm in the church fellowship hall.  Refreshments will be served.</w:t>
      </w:r>
    </w:p>
    <w:p w:rsidR="00D52FEA" w:rsidRPr="0032330C" w:rsidRDefault="00EC3839" w:rsidP="00D52FEA">
      <w:pPr>
        <w:widowControl w:val="0"/>
        <w:suppressAutoHyphens/>
        <w:autoSpaceDE w:val="0"/>
        <w:autoSpaceDN w:val="0"/>
        <w:spacing w:line="240" w:lineRule="auto"/>
        <w:jc w:val="both"/>
        <w:textAlignment w:val="baseline"/>
        <w:rPr>
          <w:rFonts w:eastAsia="ArialNarrow" w:cstheme="minorHAnsi"/>
          <w:bCs/>
          <w:kern w:val="3"/>
          <w:sz w:val="26"/>
          <w:szCs w:val="26"/>
        </w:rPr>
      </w:pPr>
      <w:r>
        <w:rPr>
          <w:rFonts w:eastAsia="ArialNarrow" w:cstheme="minorHAnsi"/>
          <w:b/>
          <w:bCs/>
          <w:kern w:val="3"/>
          <w:sz w:val="26"/>
          <w:szCs w:val="26"/>
        </w:rPr>
        <w:lastRenderedPageBreak/>
        <w:t>A</w:t>
      </w:r>
      <w:r w:rsidR="006067B2" w:rsidRPr="0032330C">
        <w:rPr>
          <w:rFonts w:eastAsia="ArialNarrow" w:cstheme="minorHAnsi"/>
          <w:b/>
          <w:bCs/>
          <w:kern w:val="3"/>
          <w:sz w:val="26"/>
          <w:szCs w:val="26"/>
        </w:rPr>
        <w:t xml:space="preserve">MAZONSMILE - </w:t>
      </w:r>
      <w:r w:rsidR="00F434BD" w:rsidRPr="0032330C">
        <w:rPr>
          <w:rFonts w:eastAsia="ArialNarrow" w:cstheme="minorHAnsi"/>
          <w:bCs/>
          <w:kern w:val="3"/>
          <w:sz w:val="26"/>
          <w:szCs w:val="26"/>
        </w:rPr>
        <w:t xml:space="preserve">Shop on </w:t>
      </w:r>
      <w:r w:rsidR="006067B2" w:rsidRPr="0032330C">
        <w:rPr>
          <w:rFonts w:eastAsia="ArialNarrow" w:cstheme="minorHAnsi"/>
          <w:bCs/>
          <w:kern w:val="3"/>
          <w:sz w:val="26"/>
          <w:szCs w:val="26"/>
        </w:rPr>
        <w:t>AmazonSmile (https://smile.amazon.com) Select "West Side Baptist Church Topeka Kansas" as your charity of choice, and Amazon donates 0.5% of the price of your eligible AmazonSmile purchases to the church. Support West Side Baptist Church by starting your shopping at smile.amazon.com.</w:t>
      </w:r>
    </w:p>
    <w:p w:rsidR="001C52D5" w:rsidRPr="0032330C" w:rsidRDefault="0009119B" w:rsidP="00D52FEA">
      <w:pPr>
        <w:widowControl w:val="0"/>
        <w:suppressAutoHyphens/>
        <w:autoSpaceDE w:val="0"/>
        <w:autoSpaceDN w:val="0"/>
        <w:spacing w:line="240" w:lineRule="auto"/>
        <w:jc w:val="both"/>
        <w:textAlignment w:val="baseline"/>
        <w:rPr>
          <w:rFonts w:eastAsia="ArialNarrow" w:cstheme="minorHAnsi"/>
          <w:bCs/>
          <w:kern w:val="3"/>
          <w:sz w:val="26"/>
          <w:szCs w:val="26"/>
        </w:rPr>
      </w:pPr>
      <w:r w:rsidRPr="0032330C">
        <w:rPr>
          <w:rFonts w:cstheme="minorHAnsi"/>
          <w:noProof/>
          <w:sz w:val="26"/>
          <w:szCs w:val="26"/>
        </w:rPr>
        <w:drawing>
          <wp:anchor distT="0" distB="0" distL="114300" distR="114300" simplePos="0" relativeHeight="253127680" behindDoc="0" locked="0" layoutInCell="1" allowOverlap="1">
            <wp:simplePos x="0" y="0"/>
            <wp:positionH relativeFrom="margin">
              <wp:align>left</wp:align>
            </wp:positionH>
            <wp:positionV relativeFrom="paragraph">
              <wp:posOffset>228865</wp:posOffset>
            </wp:positionV>
            <wp:extent cx="990600" cy="990600"/>
            <wp:effectExtent l="0" t="0" r="0" b="0"/>
            <wp:wrapSquare wrapText="bothSides"/>
            <wp:docPr id="5" name="Picture 5" descr="baskets_1306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skets_13066c"/>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C52D5" w:rsidRPr="0032330C">
        <w:rPr>
          <w:rFonts w:eastAsia="ArialNarrow" w:cstheme="minorHAnsi"/>
          <w:b/>
          <w:bCs/>
          <w:kern w:val="3"/>
          <w:sz w:val="26"/>
          <w:szCs w:val="26"/>
        </w:rPr>
        <w:t>BABY CLOSET CHRISTMAS BASKETS</w:t>
      </w:r>
      <w:r w:rsidR="001C52D5" w:rsidRPr="0032330C">
        <w:rPr>
          <w:rFonts w:eastAsia="ArialNarrow" w:cstheme="minorHAnsi"/>
          <w:bCs/>
          <w:kern w:val="3"/>
          <w:sz w:val="26"/>
          <w:szCs w:val="26"/>
        </w:rPr>
        <w:t xml:space="preserve"> – The Baby Closet volunteers would like to collect personal care items to give away at Christmas. Items that can be used: Combs, Conditioner (Hair), Deodorant, Detergent, Fingernail Clippers, Kleenexes, Lotions (Body and Hand), Shampoo, Soap, Toothbrushes, Toothpaste, and other personal care items.  </w:t>
      </w:r>
      <w:r w:rsidR="00270435" w:rsidRPr="0032330C">
        <w:rPr>
          <w:rFonts w:eastAsia="ArialNarrow" w:cstheme="minorHAnsi"/>
          <w:bCs/>
          <w:kern w:val="3"/>
          <w:sz w:val="26"/>
          <w:szCs w:val="26"/>
        </w:rPr>
        <w:t>Bring your donations to the Church Office any time before Christmas.       ~</w:t>
      </w:r>
      <w:r w:rsidR="00B31611" w:rsidRPr="0032330C">
        <w:rPr>
          <w:rFonts w:eastAsia="ArialNarrow" w:cstheme="minorHAnsi"/>
          <w:bCs/>
          <w:kern w:val="3"/>
          <w:sz w:val="26"/>
          <w:szCs w:val="26"/>
        </w:rPr>
        <w:t xml:space="preserve"> </w:t>
      </w:r>
      <w:r w:rsidR="00270435" w:rsidRPr="0032330C">
        <w:rPr>
          <w:rFonts w:eastAsia="ArialNarrow" w:cstheme="minorHAnsi"/>
          <w:bCs/>
          <w:kern w:val="3"/>
          <w:sz w:val="26"/>
          <w:szCs w:val="26"/>
        </w:rPr>
        <w:t>Pat Carreno</w:t>
      </w:r>
    </w:p>
    <w:p w:rsidR="006E695F" w:rsidRPr="0032330C" w:rsidRDefault="00231AAF" w:rsidP="006E695F">
      <w:pPr>
        <w:widowControl w:val="0"/>
        <w:suppressAutoHyphens/>
        <w:autoSpaceDE w:val="0"/>
        <w:autoSpaceDN w:val="0"/>
        <w:spacing w:line="240" w:lineRule="auto"/>
        <w:jc w:val="both"/>
        <w:textAlignment w:val="baseline"/>
        <w:rPr>
          <w:rFonts w:eastAsia="ArialNarrow" w:cstheme="minorHAnsi"/>
          <w:bCs/>
          <w:kern w:val="3"/>
          <w:sz w:val="26"/>
          <w:szCs w:val="26"/>
        </w:rPr>
      </w:pPr>
      <w:r w:rsidRPr="0032330C">
        <w:rPr>
          <w:rFonts w:eastAsia="ArialNarrow" w:cstheme="minorHAnsi"/>
          <w:b/>
          <w:bCs/>
          <w:noProof/>
          <w:kern w:val="3"/>
          <w:sz w:val="26"/>
          <w:szCs w:val="26"/>
        </w:rPr>
        <w:drawing>
          <wp:anchor distT="0" distB="0" distL="114300" distR="114300" simplePos="0" relativeHeight="253145088" behindDoc="1" locked="0" layoutInCell="1" allowOverlap="1" wp14:anchorId="10D2EB5C" wp14:editId="069BE711">
            <wp:simplePos x="0" y="0"/>
            <wp:positionH relativeFrom="column">
              <wp:align>right</wp:align>
            </wp:positionH>
            <wp:positionV relativeFrom="paragraph">
              <wp:posOffset>7620</wp:posOffset>
            </wp:positionV>
            <wp:extent cx="864235" cy="952500"/>
            <wp:effectExtent l="0" t="0" r="0" b="0"/>
            <wp:wrapTight wrapText="bothSides">
              <wp:wrapPolygon edited="0">
                <wp:start x="0" y="0"/>
                <wp:lineTo x="0" y="21168"/>
                <wp:lineTo x="20949" y="21168"/>
                <wp:lineTo x="209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mpbells_Soup_Labels_For_Education.jpg"/>
                    <pic:cNvPicPr/>
                  </pic:nvPicPr>
                  <pic:blipFill rotWithShape="1">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l="8837"/>
                    <a:stretch/>
                  </pic:blipFill>
                  <pic:spPr bwMode="auto">
                    <a:xfrm>
                      <a:off x="0" y="0"/>
                      <a:ext cx="864235" cy="952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695F" w:rsidRPr="0032330C">
        <w:rPr>
          <w:rFonts w:eastAsia="ArialNarrow" w:cstheme="minorHAnsi"/>
          <w:b/>
          <w:bCs/>
          <w:kern w:val="3"/>
          <w:sz w:val="26"/>
          <w:szCs w:val="26"/>
        </w:rPr>
        <w:t xml:space="preserve">CAMPBELLS SOUP LABELS &amp; BOX TOPS – </w:t>
      </w:r>
      <w:r w:rsidR="006E695F" w:rsidRPr="0032330C">
        <w:rPr>
          <w:rFonts w:eastAsia="ArialNarrow" w:cstheme="minorHAnsi"/>
          <w:bCs/>
          <w:kern w:val="3"/>
          <w:sz w:val="26"/>
          <w:szCs w:val="26"/>
        </w:rPr>
        <w:t>We are still collecting the UPC codes from soup labels and all box tops for</w:t>
      </w:r>
      <w:r w:rsidR="006E695F" w:rsidRPr="0032330C">
        <w:rPr>
          <w:rFonts w:eastAsia="ArialNarrow" w:cstheme="minorHAnsi"/>
          <w:b/>
          <w:bCs/>
          <w:kern w:val="3"/>
          <w:sz w:val="26"/>
          <w:szCs w:val="26"/>
        </w:rPr>
        <w:t xml:space="preserve"> Murrow Indian Children’s Home in Muskogee, OK</w:t>
      </w:r>
      <w:r w:rsidR="006E695F" w:rsidRPr="0032330C">
        <w:rPr>
          <w:rFonts w:eastAsia="ArialNarrow" w:cstheme="minorHAnsi"/>
          <w:bCs/>
          <w:kern w:val="3"/>
          <w:sz w:val="26"/>
          <w:szCs w:val="26"/>
        </w:rPr>
        <w:t>. Murrow is saving one million UPC’s for a van for the children’s needs. Thank you to all our faithful congregation for your continuing support. The box to collect the UPC codes and Box Tops is still outside the Church Office.</w:t>
      </w:r>
      <w:r w:rsidRPr="00231AAF">
        <w:rPr>
          <w:rFonts w:eastAsia="ArialNarrow" w:cstheme="minorHAnsi"/>
          <w:b/>
          <w:bCs/>
          <w:noProof/>
          <w:kern w:val="3"/>
          <w:sz w:val="26"/>
          <w:szCs w:val="26"/>
        </w:rPr>
        <w:t xml:space="preserve"> </w:t>
      </w:r>
    </w:p>
    <w:p w:rsidR="0009119B" w:rsidRDefault="00AF1278" w:rsidP="0009119B">
      <w:pPr>
        <w:autoSpaceDE w:val="0"/>
        <w:spacing w:after="240"/>
        <w:jc w:val="both"/>
        <w:rPr>
          <w:rFonts w:ascii="Arial" w:eastAsia="ArialNarrow" w:hAnsi="Arial" w:cs="Arial"/>
          <w:bCs/>
          <w:sz w:val="26"/>
          <w:szCs w:val="26"/>
        </w:rPr>
      </w:pPr>
      <w:r w:rsidRPr="009166CE">
        <w:rPr>
          <w:rFonts w:ascii="Arial" w:hAnsi="Arial" w:cs="Arial"/>
          <w:noProof/>
          <w:sz w:val="26"/>
          <w:szCs w:val="26"/>
        </w:rPr>
        <w:drawing>
          <wp:anchor distT="0" distB="0" distL="114300" distR="114300" simplePos="0" relativeHeight="253140992" behindDoc="1" locked="0" layoutInCell="1" allowOverlap="1" wp14:anchorId="02E0A80D" wp14:editId="7F9B9F95">
            <wp:simplePos x="0" y="0"/>
            <wp:positionH relativeFrom="margin">
              <wp:align>left</wp:align>
            </wp:positionH>
            <wp:positionV relativeFrom="paragraph">
              <wp:posOffset>217417</wp:posOffset>
            </wp:positionV>
            <wp:extent cx="1901825" cy="809625"/>
            <wp:effectExtent l="0" t="0" r="3175" b="9525"/>
            <wp:wrapTight wrapText="bothSides">
              <wp:wrapPolygon edited="0">
                <wp:start x="0" y="0"/>
                <wp:lineTo x="0" y="21346"/>
                <wp:lineTo x="21420" y="21346"/>
                <wp:lineTo x="214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1825" cy="809625"/>
                    </a:xfrm>
                    <a:prstGeom prst="rect">
                      <a:avLst/>
                    </a:prstGeom>
                    <a:noFill/>
                  </pic:spPr>
                </pic:pic>
              </a:graphicData>
            </a:graphic>
            <wp14:sizeRelH relativeFrom="margin">
              <wp14:pctWidth>0</wp14:pctWidth>
            </wp14:sizeRelH>
            <wp14:sizeRelV relativeFrom="margin">
              <wp14:pctHeight>0</wp14:pctHeight>
            </wp14:sizeRelV>
          </wp:anchor>
        </w:drawing>
      </w:r>
      <w:r w:rsidR="00231AAF" w:rsidRPr="009166CE">
        <w:rPr>
          <w:rFonts w:ascii="Arial" w:eastAsia="ArialNarrow" w:hAnsi="Arial" w:cs="Arial"/>
          <w:b/>
          <w:bCs/>
          <w:sz w:val="26"/>
          <w:szCs w:val="26"/>
        </w:rPr>
        <w:t xml:space="preserve">CHRISTMAS INSTRUMENTS – </w:t>
      </w:r>
      <w:r w:rsidR="00231AAF" w:rsidRPr="009166CE">
        <w:rPr>
          <w:rFonts w:ascii="Arial" w:eastAsia="ArialNarrow" w:hAnsi="Arial" w:cs="Arial"/>
          <w:bCs/>
          <w:sz w:val="26"/>
          <w:szCs w:val="26"/>
        </w:rPr>
        <w:t>Polish your brass instrument and join the band!</w:t>
      </w:r>
      <w:r w:rsidR="00231AAF" w:rsidRPr="009166CE">
        <w:rPr>
          <w:rFonts w:ascii="Arial" w:eastAsia="ArialNarrow" w:hAnsi="Arial" w:cs="Arial"/>
          <w:b/>
          <w:bCs/>
          <w:sz w:val="26"/>
          <w:szCs w:val="26"/>
        </w:rPr>
        <w:t xml:space="preserve"> </w:t>
      </w:r>
      <w:r w:rsidR="00231AAF" w:rsidRPr="00231AAF">
        <w:rPr>
          <w:rFonts w:ascii="Arial" w:eastAsia="ArialNarrow" w:hAnsi="Arial" w:cs="Arial"/>
          <w:bCs/>
          <w:sz w:val="26"/>
          <w:szCs w:val="26"/>
        </w:rPr>
        <w:t xml:space="preserve">The Music Ministry is </w:t>
      </w:r>
      <w:r w:rsidR="00231AAF" w:rsidRPr="009166CE">
        <w:rPr>
          <w:rFonts w:ascii="Arial" w:eastAsia="ArialNarrow" w:hAnsi="Arial" w:cs="Arial"/>
          <w:b/>
          <w:bCs/>
          <w:sz w:val="26"/>
          <w:szCs w:val="26"/>
        </w:rPr>
        <w:t>recruiting brass players to perform one song on Christmas morning</w:t>
      </w:r>
      <w:r w:rsidR="00231AAF">
        <w:rPr>
          <w:rFonts w:ascii="Arial" w:eastAsia="ArialNarrow" w:hAnsi="Arial" w:cs="Arial"/>
          <w:b/>
          <w:bCs/>
          <w:sz w:val="26"/>
          <w:szCs w:val="26"/>
        </w:rPr>
        <w:t xml:space="preserve">: "We Wish You a Merry Christmas;” and stringed instrument players to perform two songs </w:t>
      </w:r>
      <w:r w:rsidR="00231AAF" w:rsidRPr="009166CE">
        <w:rPr>
          <w:rFonts w:ascii="Arial" w:eastAsia="ArialNarrow" w:hAnsi="Arial" w:cs="Arial"/>
          <w:b/>
          <w:bCs/>
          <w:sz w:val="26"/>
          <w:szCs w:val="26"/>
        </w:rPr>
        <w:t>on Epiphany Sunday (January 8)</w:t>
      </w:r>
      <w:r w:rsidR="00231AAF">
        <w:rPr>
          <w:rFonts w:ascii="Arial" w:eastAsia="ArialNarrow" w:hAnsi="Arial" w:cs="Arial"/>
          <w:b/>
          <w:bCs/>
          <w:sz w:val="26"/>
          <w:szCs w:val="26"/>
        </w:rPr>
        <w:t xml:space="preserve">: </w:t>
      </w:r>
      <w:r w:rsidR="00231AAF" w:rsidRPr="009166CE">
        <w:rPr>
          <w:rFonts w:ascii="Arial" w:eastAsia="ArialNarrow" w:hAnsi="Arial" w:cs="Arial"/>
          <w:b/>
          <w:bCs/>
          <w:sz w:val="26"/>
          <w:szCs w:val="26"/>
        </w:rPr>
        <w:t>"Good King Wenceslas" and "We Three Kings</w:t>
      </w:r>
      <w:r w:rsidR="00231AAF">
        <w:rPr>
          <w:rFonts w:ascii="Arial" w:eastAsia="ArialNarrow" w:hAnsi="Arial" w:cs="Arial"/>
          <w:b/>
          <w:bCs/>
          <w:sz w:val="26"/>
          <w:szCs w:val="26"/>
        </w:rPr>
        <w:t>.</w:t>
      </w:r>
      <w:r w:rsidR="00231AAF" w:rsidRPr="009166CE">
        <w:rPr>
          <w:rFonts w:ascii="Arial" w:eastAsia="ArialNarrow" w:hAnsi="Arial" w:cs="Arial"/>
          <w:b/>
          <w:bCs/>
          <w:sz w:val="26"/>
          <w:szCs w:val="26"/>
        </w:rPr>
        <w:t>"</w:t>
      </w:r>
      <w:r w:rsidR="00231AAF">
        <w:rPr>
          <w:rFonts w:ascii="Arial" w:eastAsia="ArialNarrow" w:hAnsi="Arial" w:cs="Arial"/>
          <w:b/>
          <w:bCs/>
          <w:sz w:val="26"/>
          <w:szCs w:val="26"/>
        </w:rPr>
        <w:t xml:space="preserve">  </w:t>
      </w:r>
      <w:r w:rsidR="00231AAF" w:rsidRPr="009166CE">
        <w:rPr>
          <w:rFonts w:ascii="Arial" w:eastAsia="ArialNarrow" w:hAnsi="Arial" w:cs="Arial"/>
          <w:bCs/>
          <w:sz w:val="26"/>
          <w:szCs w:val="26"/>
        </w:rPr>
        <w:t xml:space="preserve">See Janet Nyfeler for the simple music. </w:t>
      </w:r>
    </w:p>
    <w:p w:rsidR="0009119B" w:rsidRPr="0032330C" w:rsidRDefault="00AF1278" w:rsidP="0009119B">
      <w:pPr>
        <w:autoSpaceDE w:val="0"/>
        <w:spacing w:after="240"/>
        <w:jc w:val="both"/>
        <w:rPr>
          <w:rFonts w:eastAsia="ArialNarrow" w:cstheme="minorHAnsi"/>
          <w:bCs/>
          <w:kern w:val="3"/>
          <w:sz w:val="26"/>
          <w:szCs w:val="26"/>
        </w:rPr>
      </w:pPr>
      <w:r w:rsidRPr="0032330C">
        <w:rPr>
          <w:rFonts w:eastAsia="ArialNarrow" w:cstheme="minorHAnsi"/>
          <w:b/>
          <w:bCs/>
          <w:noProof/>
          <w:kern w:val="3"/>
          <w:sz w:val="26"/>
          <w:szCs w:val="26"/>
        </w:rPr>
        <w:drawing>
          <wp:anchor distT="0" distB="0" distL="114300" distR="114300" simplePos="0" relativeHeight="253149184" behindDoc="1" locked="0" layoutInCell="1" allowOverlap="1" wp14:anchorId="2CB25181" wp14:editId="4FED9C60">
            <wp:simplePos x="0" y="0"/>
            <wp:positionH relativeFrom="column">
              <wp:align>right</wp:align>
            </wp:positionH>
            <wp:positionV relativeFrom="paragraph">
              <wp:posOffset>2142</wp:posOffset>
            </wp:positionV>
            <wp:extent cx="1040765" cy="1355725"/>
            <wp:effectExtent l="0" t="0" r="6985" b="0"/>
            <wp:wrapTight wrapText="bothSides">
              <wp:wrapPolygon edited="0">
                <wp:start x="0" y="0"/>
                <wp:lineTo x="0" y="21246"/>
                <wp:lineTo x="21350" y="21246"/>
                <wp:lineTo x="2135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ndles_3458.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40765" cy="1355725"/>
                    </a:xfrm>
                    <a:prstGeom prst="rect">
                      <a:avLst/>
                    </a:prstGeom>
                  </pic:spPr>
                </pic:pic>
              </a:graphicData>
            </a:graphic>
            <wp14:sizeRelH relativeFrom="margin">
              <wp14:pctWidth>0</wp14:pctWidth>
            </wp14:sizeRelH>
            <wp14:sizeRelV relativeFrom="margin">
              <wp14:pctHeight>0</wp14:pctHeight>
            </wp14:sizeRelV>
          </wp:anchor>
        </w:drawing>
      </w:r>
      <w:r w:rsidR="0009119B" w:rsidRPr="0032330C">
        <w:rPr>
          <w:rFonts w:eastAsia="ArialNarrow" w:cstheme="minorHAnsi"/>
          <w:b/>
          <w:bCs/>
          <w:kern w:val="3"/>
          <w:sz w:val="26"/>
          <w:szCs w:val="26"/>
        </w:rPr>
        <w:t xml:space="preserve">CHRISTMAS EVE SERVICE – </w:t>
      </w:r>
      <w:r w:rsidR="0009119B" w:rsidRPr="0032330C">
        <w:rPr>
          <w:rFonts w:eastAsia="ArialNarrow" w:cstheme="minorHAnsi"/>
          <w:bCs/>
          <w:kern w:val="3"/>
          <w:sz w:val="26"/>
          <w:szCs w:val="26"/>
        </w:rPr>
        <w:t xml:space="preserve">Join us on Saturday, </w:t>
      </w:r>
      <w:r w:rsidR="0009119B" w:rsidRPr="0032330C">
        <w:rPr>
          <w:rFonts w:eastAsia="ArialNarrow" w:cstheme="minorHAnsi"/>
          <w:b/>
          <w:bCs/>
          <w:kern w:val="3"/>
          <w:sz w:val="26"/>
          <w:szCs w:val="26"/>
        </w:rPr>
        <w:t xml:space="preserve">December 24 for the Christmas Eve Candlelight Communion Service at 7:00 PM. </w:t>
      </w:r>
      <w:r w:rsidR="0009119B" w:rsidRPr="0032330C">
        <w:rPr>
          <w:rFonts w:eastAsia="ArialNarrow" w:cstheme="minorHAnsi"/>
          <w:bCs/>
          <w:kern w:val="3"/>
          <w:sz w:val="26"/>
          <w:szCs w:val="26"/>
        </w:rPr>
        <w:t xml:space="preserve">We will read familiar Scripture passages and sing some of your favorite Christmas songs. No nursery care will be available on Christmas Eve as our workers will be worshipping with their families. </w:t>
      </w:r>
    </w:p>
    <w:p w:rsidR="00A87A2C" w:rsidRPr="0032330C" w:rsidRDefault="00A87A2C" w:rsidP="00A87A2C">
      <w:pPr>
        <w:widowControl w:val="0"/>
        <w:suppressAutoHyphens/>
        <w:autoSpaceDE w:val="0"/>
        <w:autoSpaceDN w:val="0"/>
        <w:spacing w:line="240" w:lineRule="auto"/>
        <w:jc w:val="center"/>
        <w:textAlignment w:val="baseline"/>
        <w:rPr>
          <w:rFonts w:eastAsia="ArialNarrow" w:cstheme="minorHAnsi"/>
          <w:kern w:val="3"/>
          <w:sz w:val="26"/>
          <w:szCs w:val="26"/>
        </w:rPr>
      </w:pPr>
      <w:r w:rsidRPr="0032330C">
        <w:rPr>
          <w:rFonts w:eastAsia="ArialNarrow" w:cstheme="minorHAnsi"/>
          <w:b/>
          <w:kern w:val="3"/>
          <w:sz w:val="32"/>
          <w:szCs w:val="26"/>
          <w:u w:val="single"/>
        </w:rPr>
        <w:t>WEEKLY CALENDAR</w:t>
      </w:r>
    </w:p>
    <w:p w:rsidR="00EF6880" w:rsidRPr="0032330C" w:rsidRDefault="0075451D" w:rsidP="00F50D1D">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sidRPr="0032330C">
        <w:rPr>
          <w:rFonts w:eastAsia="ArialNarrow" w:cstheme="minorHAnsi"/>
          <w:b/>
          <w:kern w:val="3"/>
          <w:sz w:val="26"/>
          <w:szCs w:val="26"/>
        </w:rPr>
        <w:t xml:space="preserve">SUNDAY, </w:t>
      </w:r>
      <w:r w:rsidR="00F50D1D" w:rsidRPr="0032330C">
        <w:rPr>
          <w:rFonts w:eastAsia="ArialNarrow" w:cstheme="minorHAnsi"/>
          <w:b/>
          <w:kern w:val="3"/>
          <w:sz w:val="26"/>
          <w:szCs w:val="26"/>
        </w:rPr>
        <w:t>DECEMBER 11</w:t>
      </w:r>
      <w:r w:rsidR="0003126D" w:rsidRPr="0032330C">
        <w:rPr>
          <w:rFonts w:eastAsia="ArialNarrow" w:cstheme="minorHAnsi"/>
          <w:b/>
          <w:kern w:val="3"/>
          <w:sz w:val="26"/>
          <w:szCs w:val="26"/>
        </w:rPr>
        <w:t xml:space="preserve">         </w:t>
      </w:r>
      <w:r w:rsidR="00A87A2C" w:rsidRPr="0032330C">
        <w:rPr>
          <w:rFonts w:eastAsia="ArialNarrow" w:cstheme="minorHAnsi"/>
          <w:kern w:val="3"/>
          <w:sz w:val="26"/>
          <w:szCs w:val="26"/>
        </w:rPr>
        <w:tab/>
      </w:r>
      <w:r w:rsidR="00A87A2C" w:rsidRPr="0032330C">
        <w:rPr>
          <w:rFonts w:eastAsia="ArialNarrow" w:cstheme="minorHAnsi"/>
          <w:kern w:val="3"/>
          <w:sz w:val="26"/>
          <w:szCs w:val="26"/>
        </w:rPr>
        <w:tab/>
      </w:r>
      <w:r w:rsidR="00A87A2C" w:rsidRPr="0032330C">
        <w:rPr>
          <w:rFonts w:eastAsia="ArialNarrow" w:cstheme="minorHAnsi"/>
          <w:kern w:val="3"/>
          <w:sz w:val="26"/>
          <w:szCs w:val="26"/>
        </w:rPr>
        <w:tab/>
      </w:r>
    </w:p>
    <w:p w:rsidR="00A87A2C" w:rsidRPr="0032330C" w:rsidRDefault="00EF6880" w:rsidP="00A87A2C">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sidRPr="0032330C">
        <w:rPr>
          <w:rFonts w:eastAsia="ArialNarrow" w:cstheme="minorHAnsi"/>
          <w:kern w:val="3"/>
          <w:sz w:val="26"/>
          <w:szCs w:val="26"/>
        </w:rPr>
        <w:t xml:space="preserve">            </w:t>
      </w:r>
      <w:r w:rsidR="00F50D1D" w:rsidRPr="0032330C">
        <w:rPr>
          <w:rFonts w:eastAsia="ArialNarrow" w:cstheme="minorHAnsi"/>
          <w:kern w:val="3"/>
          <w:sz w:val="26"/>
          <w:szCs w:val="26"/>
        </w:rPr>
        <w:t>9:15 am</w:t>
      </w:r>
      <w:r w:rsidR="00EC3839">
        <w:rPr>
          <w:rFonts w:eastAsia="ArialNarrow" w:cstheme="minorHAnsi"/>
          <w:kern w:val="3"/>
          <w:sz w:val="26"/>
          <w:szCs w:val="26"/>
        </w:rPr>
        <w:tab/>
      </w:r>
      <w:r w:rsidR="00EC3839">
        <w:rPr>
          <w:rFonts w:eastAsia="ArialNarrow" w:cstheme="minorHAnsi"/>
          <w:kern w:val="3"/>
          <w:sz w:val="26"/>
          <w:szCs w:val="26"/>
        </w:rPr>
        <w:tab/>
      </w:r>
      <w:r w:rsidR="00EC3839">
        <w:rPr>
          <w:rFonts w:eastAsia="ArialNarrow" w:cstheme="minorHAnsi"/>
          <w:kern w:val="3"/>
          <w:sz w:val="26"/>
          <w:szCs w:val="26"/>
        </w:rPr>
        <w:tab/>
      </w:r>
      <w:r w:rsidRPr="0032330C">
        <w:rPr>
          <w:rFonts w:eastAsia="ArialNarrow" w:cstheme="minorHAnsi"/>
          <w:kern w:val="3"/>
          <w:sz w:val="26"/>
          <w:szCs w:val="26"/>
        </w:rPr>
        <w:t xml:space="preserve">Sunday school </w:t>
      </w:r>
    </w:p>
    <w:p w:rsidR="00DF5765" w:rsidRDefault="00EC3839" w:rsidP="00CD499E">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Pr>
          <w:rFonts w:eastAsia="ArialNarrow" w:cstheme="minorHAnsi"/>
          <w:kern w:val="3"/>
          <w:sz w:val="26"/>
          <w:szCs w:val="26"/>
        </w:rPr>
        <w:tab/>
        <w:t>10:30 am</w:t>
      </w: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r>
      <w:r w:rsidR="00A87A2C" w:rsidRPr="0032330C">
        <w:rPr>
          <w:rFonts w:eastAsia="ArialNarrow" w:cstheme="minorHAnsi"/>
          <w:kern w:val="3"/>
          <w:sz w:val="26"/>
          <w:szCs w:val="26"/>
        </w:rPr>
        <w:t>Worship (S)</w:t>
      </w:r>
    </w:p>
    <w:p w:rsidR="00881828" w:rsidRDefault="00EC3839" w:rsidP="00CD499E">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Pr>
          <w:rFonts w:eastAsia="ArialNarrow" w:cstheme="minorHAnsi"/>
          <w:kern w:val="3"/>
          <w:sz w:val="26"/>
          <w:szCs w:val="26"/>
        </w:rPr>
        <w:tab/>
        <w:t xml:space="preserve">  3:00 – 5:00 pm</w:t>
      </w:r>
      <w:r>
        <w:rPr>
          <w:rFonts w:eastAsia="ArialNarrow" w:cstheme="minorHAnsi"/>
          <w:kern w:val="3"/>
          <w:sz w:val="26"/>
          <w:szCs w:val="26"/>
        </w:rPr>
        <w:tab/>
      </w:r>
      <w:r>
        <w:rPr>
          <w:rFonts w:eastAsia="ArialNarrow" w:cstheme="minorHAnsi"/>
          <w:kern w:val="3"/>
          <w:sz w:val="26"/>
          <w:szCs w:val="26"/>
        </w:rPr>
        <w:tab/>
        <w:t>Retirement Reception</w:t>
      </w:r>
      <w:r w:rsidR="003C672C">
        <w:rPr>
          <w:rFonts w:eastAsia="ArialNarrow" w:cstheme="minorHAnsi"/>
          <w:kern w:val="3"/>
          <w:sz w:val="26"/>
          <w:szCs w:val="26"/>
        </w:rPr>
        <w:t xml:space="preserve"> for </w:t>
      </w:r>
    </w:p>
    <w:p w:rsidR="003C672C" w:rsidRPr="0032330C" w:rsidRDefault="003C672C" w:rsidP="00881828">
      <w:pPr>
        <w:widowControl w:val="0"/>
        <w:suppressAutoHyphens/>
        <w:autoSpaceDE w:val="0"/>
        <w:autoSpaceDN w:val="0"/>
        <w:spacing w:after="0" w:line="240" w:lineRule="auto"/>
        <w:ind w:left="3600" w:firstLine="720"/>
        <w:jc w:val="both"/>
        <w:textAlignment w:val="baseline"/>
        <w:rPr>
          <w:rFonts w:eastAsia="ArialNarrow" w:cstheme="minorHAnsi"/>
          <w:kern w:val="3"/>
          <w:sz w:val="26"/>
          <w:szCs w:val="26"/>
        </w:rPr>
      </w:pPr>
      <w:r>
        <w:rPr>
          <w:rFonts w:eastAsia="ArialNarrow" w:cstheme="minorHAnsi"/>
          <w:kern w:val="3"/>
          <w:sz w:val="26"/>
          <w:szCs w:val="26"/>
        </w:rPr>
        <w:t xml:space="preserve">Rev. </w:t>
      </w:r>
      <w:r w:rsidR="00881828">
        <w:rPr>
          <w:rFonts w:eastAsia="ArialNarrow" w:cstheme="minorHAnsi"/>
          <w:kern w:val="3"/>
          <w:sz w:val="26"/>
          <w:szCs w:val="26"/>
        </w:rPr>
        <w:t xml:space="preserve">Ed </w:t>
      </w:r>
      <w:r>
        <w:rPr>
          <w:rFonts w:eastAsia="ArialNarrow" w:cstheme="minorHAnsi"/>
          <w:kern w:val="3"/>
          <w:sz w:val="26"/>
          <w:szCs w:val="26"/>
        </w:rPr>
        <w:t xml:space="preserve">O’Rear </w:t>
      </w:r>
      <w:r w:rsidR="00881828">
        <w:rPr>
          <w:rFonts w:eastAsia="ArialNarrow" w:cstheme="minorHAnsi"/>
          <w:kern w:val="3"/>
          <w:sz w:val="26"/>
          <w:szCs w:val="26"/>
        </w:rPr>
        <w:t xml:space="preserve">at </w:t>
      </w:r>
      <w:r>
        <w:rPr>
          <w:rFonts w:eastAsia="ArialNarrow" w:cstheme="minorHAnsi"/>
          <w:kern w:val="3"/>
          <w:sz w:val="26"/>
          <w:szCs w:val="26"/>
        </w:rPr>
        <w:t xml:space="preserve">North Topeka Baptist </w:t>
      </w:r>
    </w:p>
    <w:p w:rsidR="00A87A2C" w:rsidRPr="0032330C" w:rsidRDefault="00EF6880" w:rsidP="00A87A2C">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sidRPr="0032330C">
        <w:rPr>
          <w:rFonts w:eastAsia="ArialNarrow" w:cstheme="minorHAnsi"/>
          <w:kern w:val="3"/>
          <w:sz w:val="26"/>
          <w:szCs w:val="26"/>
        </w:rPr>
        <w:t xml:space="preserve">            4:00 pm</w:t>
      </w:r>
      <w:r w:rsidR="00EC3839">
        <w:rPr>
          <w:rFonts w:eastAsia="ArialNarrow" w:cstheme="minorHAnsi"/>
          <w:kern w:val="3"/>
          <w:sz w:val="26"/>
          <w:szCs w:val="26"/>
        </w:rPr>
        <w:tab/>
      </w:r>
      <w:r w:rsidR="00EC3839">
        <w:rPr>
          <w:rFonts w:eastAsia="ArialNarrow" w:cstheme="minorHAnsi"/>
          <w:kern w:val="3"/>
          <w:sz w:val="26"/>
          <w:szCs w:val="26"/>
        </w:rPr>
        <w:tab/>
      </w:r>
      <w:r w:rsidR="00EC3839">
        <w:rPr>
          <w:rFonts w:eastAsia="ArialNarrow" w:cstheme="minorHAnsi"/>
          <w:kern w:val="3"/>
          <w:sz w:val="26"/>
          <w:szCs w:val="26"/>
        </w:rPr>
        <w:tab/>
      </w:r>
      <w:r w:rsidR="005315EE">
        <w:rPr>
          <w:rFonts w:eastAsia="ArialNarrow" w:cstheme="minorHAnsi"/>
          <w:kern w:val="3"/>
          <w:sz w:val="26"/>
          <w:szCs w:val="26"/>
        </w:rPr>
        <w:t xml:space="preserve">NO </w:t>
      </w:r>
      <w:r w:rsidR="00982CD8" w:rsidRPr="0032330C">
        <w:rPr>
          <w:rFonts w:eastAsia="ArialNarrow" w:cstheme="minorHAnsi"/>
          <w:kern w:val="3"/>
          <w:sz w:val="26"/>
          <w:szCs w:val="26"/>
        </w:rPr>
        <w:t>Bible Study</w:t>
      </w:r>
      <w:r w:rsidR="009E46E8" w:rsidRPr="0032330C">
        <w:rPr>
          <w:rFonts w:eastAsia="ArialNarrow" w:cstheme="minorHAnsi"/>
          <w:kern w:val="3"/>
          <w:sz w:val="26"/>
          <w:szCs w:val="26"/>
        </w:rPr>
        <w:t xml:space="preserve"> </w:t>
      </w:r>
    </w:p>
    <w:p w:rsidR="00A87A2C" w:rsidRPr="0032330C" w:rsidRDefault="00A87A2C" w:rsidP="00A87A2C">
      <w:pPr>
        <w:widowControl w:val="0"/>
        <w:suppressAutoHyphens/>
        <w:autoSpaceDE w:val="0"/>
        <w:autoSpaceDN w:val="0"/>
        <w:spacing w:after="0" w:line="240" w:lineRule="auto"/>
        <w:ind w:left="720"/>
        <w:jc w:val="both"/>
        <w:textAlignment w:val="baseline"/>
        <w:rPr>
          <w:rFonts w:eastAsia="ArialNarrow" w:cstheme="minorHAnsi"/>
          <w:b/>
          <w:kern w:val="3"/>
          <w:sz w:val="26"/>
          <w:szCs w:val="26"/>
        </w:rPr>
      </w:pPr>
      <w:r w:rsidRPr="0032330C">
        <w:rPr>
          <w:rFonts w:eastAsia="ArialNarrow" w:cstheme="minorHAnsi"/>
          <w:b/>
          <w:kern w:val="3"/>
          <w:sz w:val="26"/>
          <w:szCs w:val="26"/>
        </w:rPr>
        <w:tab/>
      </w:r>
      <w:r w:rsidRPr="0032330C">
        <w:rPr>
          <w:rFonts w:eastAsia="ArialNarrow" w:cstheme="minorHAnsi"/>
          <w:b/>
          <w:kern w:val="3"/>
          <w:sz w:val="26"/>
          <w:szCs w:val="26"/>
        </w:rPr>
        <w:tab/>
      </w:r>
      <w:r w:rsidRPr="0032330C">
        <w:rPr>
          <w:rFonts w:eastAsia="ArialNarrow" w:cstheme="minorHAnsi"/>
          <w:b/>
          <w:kern w:val="3"/>
          <w:sz w:val="26"/>
          <w:szCs w:val="26"/>
        </w:rPr>
        <w:tab/>
      </w:r>
    </w:p>
    <w:p w:rsidR="00A87A2C" w:rsidRPr="0032330C" w:rsidRDefault="00F50D1D" w:rsidP="00A87A2C">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sidRPr="0032330C">
        <w:rPr>
          <w:rFonts w:eastAsia="ArialNarrow" w:cstheme="minorHAnsi"/>
          <w:b/>
          <w:caps/>
          <w:kern w:val="3"/>
          <w:sz w:val="26"/>
          <w:szCs w:val="26"/>
        </w:rPr>
        <w:t>Monday, DECEMBER 12</w:t>
      </w:r>
      <w:r w:rsidR="00A87A2C" w:rsidRPr="0032330C">
        <w:rPr>
          <w:rFonts w:eastAsia="ArialNarrow" w:cstheme="minorHAnsi"/>
          <w:b/>
          <w:kern w:val="3"/>
          <w:sz w:val="26"/>
          <w:szCs w:val="26"/>
        </w:rPr>
        <w:tab/>
      </w:r>
    </w:p>
    <w:p w:rsidR="00A87A2C" w:rsidRPr="0032330C" w:rsidRDefault="00A87A2C" w:rsidP="00A87A2C">
      <w:pPr>
        <w:widowControl w:val="0"/>
        <w:suppressAutoHyphens/>
        <w:autoSpaceDE w:val="0"/>
        <w:autoSpaceDN w:val="0"/>
        <w:spacing w:after="0" w:line="240" w:lineRule="auto"/>
        <w:ind w:left="720" w:firstLine="720"/>
        <w:jc w:val="both"/>
        <w:textAlignment w:val="baseline"/>
        <w:rPr>
          <w:rFonts w:eastAsia="ArialNarrow" w:cstheme="minorHAnsi"/>
          <w:kern w:val="3"/>
          <w:sz w:val="26"/>
          <w:szCs w:val="26"/>
        </w:rPr>
      </w:pPr>
      <w:r w:rsidRPr="0032330C">
        <w:rPr>
          <w:rFonts w:eastAsia="ArialNarrow" w:cstheme="minorHAnsi"/>
          <w:kern w:val="3"/>
          <w:sz w:val="26"/>
          <w:szCs w:val="26"/>
        </w:rPr>
        <w:t xml:space="preserve">  9:00 – 11:00 am            Baby Closet Ministry</w:t>
      </w:r>
    </w:p>
    <w:p w:rsidR="00A87A2C" w:rsidRPr="0032330C" w:rsidRDefault="00A87A2C" w:rsidP="00A87A2C">
      <w:pPr>
        <w:widowControl w:val="0"/>
        <w:suppressAutoHyphens/>
        <w:autoSpaceDE w:val="0"/>
        <w:autoSpaceDN w:val="0"/>
        <w:spacing w:after="0" w:line="240" w:lineRule="auto"/>
        <w:ind w:left="720" w:firstLine="720"/>
        <w:jc w:val="both"/>
        <w:textAlignment w:val="baseline"/>
        <w:rPr>
          <w:rFonts w:eastAsia="ArialNarrow" w:cstheme="minorHAnsi"/>
          <w:kern w:val="3"/>
          <w:sz w:val="26"/>
          <w:szCs w:val="26"/>
        </w:rPr>
      </w:pPr>
      <w:r w:rsidRPr="0032330C">
        <w:rPr>
          <w:rFonts w:eastAsia="ArialNarrow" w:cstheme="minorHAnsi"/>
          <w:kern w:val="3"/>
          <w:sz w:val="26"/>
          <w:szCs w:val="26"/>
        </w:rPr>
        <w:t xml:space="preserve">  6:00 pm</w:t>
      </w:r>
      <w:r w:rsidRPr="0032330C">
        <w:rPr>
          <w:rFonts w:eastAsia="ArialNarrow" w:cstheme="minorHAnsi"/>
          <w:kern w:val="3"/>
          <w:sz w:val="26"/>
          <w:szCs w:val="26"/>
        </w:rPr>
        <w:tab/>
      </w:r>
      <w:r w:rsidRPr="0032330C">
        <w:rPr>
          <w:rFonts w:eastAsia="ArialNarrow" w:cstheme="minorHAnsi"/>
          <w:kern w:val="3"/>
          <w:sz w:val="26"/>
          <w:szCs w:val="26"/>
        </w:rPr>
        <w:tab/>
      </w:r>
      <w:r w:rsidRPr="0032330C">
        <w:rPr>
          <w:rFonts w:eastAsia="ArialNarrow" w:cstheme="minorHAnsi"/>
          <w:kern w:val="3"/>
          <w:sz w:val="26"/>
          <w:szCs w:val="26"/>
        </w:rPr>
        <w:tab/>
        <w:t>Capital City Men’s Chorus (FH)</w:t>
      </w:r>
    </w:p>
    <w:p w:rsidR="00F50D1D" w:rsidRPr="0032330C" w:rsidRDefault="00F50D1D" w:rsidP="00A87A2C">
      <w:pPr>
        <w:widowControl w:val="0"/>
        <w:suppressAutoHyphens/>
        <w:autoSpaceDE w:val="0"/>
        <w:autoSpaceDN w:val="0"/>
        <w:spacing w:after="0" w:line="240" w:lineRule="auto"/>
        <w:ind w:left="720" w:firstLine="720"/>
        <w:jc w:val="both"/>
        <w:textAlignment w:val="baseline"/>
        <w:rPr>
          <w:rFonts w:eastAsia="ArialNarrow" w:cstheme="minorHAnsi"/>
          <w:kern w:val="3"/>
          <w:sz w:val="26"/>
          <w:szCs w:val="26"/>
        </w:rPr>
      </w:pPr>
      <w:r w:rsidRPr="0032330C">
        <w:rPr>
          <w:rFonts w:eastAsia="ArialNarrow" w:cstheme="minorHAnsi"/>
          <w:kern w:val="3"/>
          <w:sz w:val="26"/>
          <w:szCs w:val="26"/>
        </w:rPr>
        <w:t xml:space="preserve">  6:45 pm                         Christian Ed Meeting</w:t>
      </w:r>
      <w:r w:rsidR="00A1366C">
        <w:rPr>
          <w:rFonts w:eastAsia="ArialNarrow" w:cstheme="minorHAnsi"/>
          <w:kern w:val="3"/>
          <w:sz w:val="26"/>
          <w:szCs w:val="26"/>
        </w:rPr>
        <w:t xml:space="preserve"> (HH)</w:t>
      </w:r>
    </w:p>
    <w:p w:rsidR="00EF6880" w:rsidRPr="0032330C" w:rsidRDefault="00EF6880" w:rsidP="00EF6880">
      <w:pPr>
        <w:widowControl w:val="0"/>
        <w:suppressAutoHyphens/>
        <w:autoSpaceDE w:val="0"/>
        <w:autoSpaceDN w:val="0"/>
        <w:spacing w:after="0" w:line="240" w:lineRule="auto"/>
        <w:jc w:val="both"/>
        <w:textAlignment w:val="baseline"/>
        <w:rPr>
          <w:rFonts w:eastAsia="ArialNarrow" w:cstheme="minorHAnsi"/>
          <w:kern w:val="3"/>
          <w:sz w:val="26"/>
          <w:szCs w:val="26"/>
        </w:rPr>
      </w:pPr>
    </w:p>
    <w:p w:rsidR="00EF6880" w:rsidRPr="0032330C" w:rsidRDefault="00F50D1D" w:rsidP="00EF6880">
      <w:pPr>
        <w:widowControl w:val="0"/>
        <w:suppressAutoHyphens/>
        <w:autoSpaceDE w:val="0"/>
        <w:autoSpaceDN w:val="0"/>
        <w:spacing w:after="0" w:line="240" w:lineRule="auto"/>
        <w:jc w:val="both"/>
        <w:textAlignment w:val="baseline"/>
        <w:rPr>
          <w:rFonts w:eastAsia="ArialNarrow" w:cstheme="minorHAnsi"/>
          <w:b/>
          <w:kern w:val="3"/>
          <w:sz w:val="26"/>
          <w:szCs w:val="26"/>
        </w:rPr>
      </w:pPr>
      <w:r w:rsidRPr="0032330C">
        <w:rPr>
          <w:rFonts w:eastAsia="ArialNarrow" w:cstheme="minorHAnsi"/>
          <w:b/>
          <w:kern w:val="3"/>
          <w:sz w:val="26"/>
          <w:szCs w:val="26"/>
        </w:rPr>
        <w:t xml:space="preserve">         TUESDAY, DECEMBER 13</w:t>
      </w:r>
    </w:p>
    <w:p w:rsidR="00F50D1D" w:rsidRDefault="00F50D1D" w:rsidP="00EF6880">
      <w:pPr>
        <w:widowControl w:val="0"/>
        <w:suppressAutoHyphens/>
        <w:autoSpaceDE w:val="0"/>
        <w:autoSpaceDN w:val="0"/>
        <w:spacing w:after="0" w:line="240" w:lineRule="auto"/>
        <w:jc w:val="both"/>
        <w:textAlignment w:val="baseline"/>
        <w:rPr>
          <w:rFonts w:eastAsia="ArialNarrow" w:cstheme="minorHAnsi"/>
          <w:kern w:val="3"/>
          <w:sz w:val="26"/>
          <w:szCs w:val="26"/>
        </w:rPr>
      </w:pPr>
      <w:r w:rsidRPr="0032330C">
        <w:rPr>
          <w:rFonts w:eastAsia="ArialNarrow" w:cstheme="minorHAnsi"/>
          <w:b/>
          <w:kern w:val="3"/>
          <w:sz w:val="26"/>
          <w:szCs w:val="26"/>
        </w:rPr>
        <w:t xml:space="preserve">                      </w:t>
      </w:r>
      <w:r w:rsidRPr="0032330C">
        <w:rPr>
          <w:rFonts w:eastAsia="ArialNarrow" w:cstheme="minorHAnsi"/>
          <w:kern w:val="3"/>
          <w:sz w:val="26"/>
          <w:szCs w:val="26"/>
        </w:rPr>
        <w:t>3:30 pm</w:t>
      </w:r>
      <w:r w:rsidR="00A647DD">
        <w:rPr>
          <w:rFonts w:eastAsia="ArialNarrow" w:cstheme="minorHAnsi"/>
          <w:kern w:val="3"/>
          <w:sz w:val="26"/>
          <w:szCs w:val="26"/>
        </w:rPr>
        <w:tab/>
      </w:r>
      <w:r w:rsidR="00A647DD">
        <w:rPr>
          <w:rFonts w:eastAsia="ArialNarrow" w:cstheme="minorHAnsi"/>
          <w:kern w:val="3"/>
          <w:sz w:val="26"/>
          <w:szCs w:val="26"/>
        </w:rPr>
        <w:tab/>
      </w:r>
      <w:r w:rsidR="00A647DD">
        <w:rPr>
          <w:rFonts w:eastAsia="ArialNarrow" w:cstheme="minorHAnsi"/>
          <w:kern w:val="3"/>
          <w:sz w:val="26"/>
          <w:szCs w:val="26"/>
        </w:rPr>
        <w:tab/>
      </w:r>
      <w:r w:rsidRPr="0032330C">
        <w:rPr>
          <w:rFonts w:eastAsia="ArialNarrow" w:cstheme="minorHAnsi"/>
          <w:kern w:val="3"/>
          <w:sz w:val="26"/>
          <w:szCs w:val="26"/>
        </w:rPr>
        <w:t xml:space="preserve">Worship Committee </w:t>
      </w:r>
      <w:r w:rsidR="00A1366C">
        <w:rPr>
          <w:rFonts w:eastAsia="ArialNarrow" w:cstheme="minorHAnsi"/>
          <w:kern w:val="3"/>
          <w:sz w:val="26"/>
          <w:szCs w:val="26"/>
        </w:rPr>
        <w:t>m</w:t>
      </w:r>
      <w:r w:rsidRPr="0032330C">
        <w:rPr>
          <w:rFonts w:eastAsia="ArialNarrow" w:cstheme="minorHAnsi"/>
          <w:kern w:val="3"/>
          <w:sz w:val="26"/>
          <w:szCs w:val="26"/>
        </w:rPr>
        <w:t xml:space="preserve">eeting </w:t>
      </w:r>
      <w:r w:rsidR="00A1366C">
        <w:rPr>
          <w:rFonts w:eastAsia="ArialNarrow" w:cstheme="minorHAnsi"/>
          <w:kern w:val="3"/>
          <w:sz w:val="26"/>
          <w:szCs w:val="26"/>
        </w:rPr>
        <w:t>(HH)</w:t>
      </w:r>
    </w:p>
    <w:p w:rsidR="00A1366C" w:rsidRPr="0032330C" w:rsidRDefault="00A1366C" w:rsidP="00EF6880">
      <w:pPr>
        <w:widowControl w:val="0"/>
        <w:suppressAutoHyphens/>
        <w:autoSpaceDE w:val="0"/>
        <w:autoSpaceDN w:val="0"/>
        <w:spacing w:after="0" w:line="240" w:lineRule="auto"/>
        <w:jc w:val="both"/>
        <w:textAlignment w:val="baseline"/>
        <w:rPr>
          <w:rFonts w:eastAsia="ArialNarrow" w:cstheme="minorHAnsi"/>
          <w:kern w:val="3"/>
          <w:sz w:val="26"/>
          <w:szCs w:val="26"/>
        </w:rPr>
      </w:pPr>
      <w:r>
        <w:rPr>
          <w:rFonts w:eastAsia="ArialNarrow" w:cstheme="minorHAnsi"/>
          <w:kern w:val="3"/>
          <w:sz w:val="26"/>
          <w:szCs w:val="26"/>
        </w:rPr>
        <w:tab/>
      </w:r>
      <w:r>
        <w:rPr>
          <w:rFonts w:eastAsia="ArialNarrow" w:cstheme="minorHAnsi"/>
          <w:kern w:val="3"/>
          <w:sz w:val="26"/>
          <w:szCs w:val="26"/>
        </w:rPr>
        <w:tab/>
        <w:t xml:space="preserve">  6:00 pm</w:t>
      </w: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t>Council of Ministries meeting (HH)</w:t>
      </w:r>
    </w:p>
    <w:p w:rsidR="00F50D1D" w:rsidRPr="0032330C" w:rsidRDefault="00F50D1D" w:rsidP="00CD499E">
      <w:pPr>
        <w:widowControl w:val="0"/>
        <w:suppressAutoHyphens/>
        <w:autoSpaceDE w:val="0"/>
        <w:autoSpaceDN w:val="0"/>
        <w:spacing w:after="0" w:line="240" w:lineRule="auto"/>
        <w:jc w:val="both"/>
        <w:textAlignment w:val="baseline"/>
        <w:rPr>
          <w:rFonts w:eastAsia="ArialNarrow" w:cstheme="minorHAnsi"/>
          <w:kern w:val="3"/>
          <w:sz w:val="26"/>
          <w:szCs w:val="26"/>
        </w:rPr>
      </w:pPr>
    </w:p>
    <w:p w:rsidR="00A87A2C" w:rsidRPr="0032330C" w:rsidRDefault="00DF5765" w:rsidP="00F50D1D">
      <w:pPr>
        <w:widowControl w:val="0"/>
        <w:suppressAutoHyphens/>
        <w:autoSpaceDE w:val="0"/>
        <w:autoSpaceDN w:val="0"/>
        <w:spacing w:after="0" w:line="240" w:lineRule="auto"/>
        <w:jc w:val="both"/>
        <w:textAlignment w:val="baseline"/>
        <w:rPr>
          <w:rFonts w:eastAsia="ArialNarrow" w:cstheme="minorHAnsi"/>
          <w:kern w:val="3"/>
          <w:sz w:val="16"/>
          <w:szCs w:val="16"/>
        </w:rPr>
      </w:pPr>
      <w:r w:rsidRPr="0032330C">
        <w:rPr>
          <w:rFonts w:eastAsia="ArialNarrow" w:cstheme="minorHAnsi"/>
          <w:kern w:val="3"/>
          <w:sz w:val="26"/>
          <w:szCs w:val="26"/>
        </w:rPr>
        <w:t xml:space="preserve">         </w:t>
      </w:r>
      <w:r w:rsidR="00F50D1D" w:rsidRPr="0032330C">
        <w:rPr>
          <w:rFonts w:eastAsia="ArialNarrow" w:cstheme="minorHAnsi"/>
          <w:b/>
          <w:kern w:val="3"/>
          <w:sz w:val="26"/>
          <w:szCs w:val="26"/>
        </w:rPr>
        <w:t>WEDNESDAY, DECEMBER 14</w:t>
      </w:r>
    </w:p>
    <w:p w:rsidR="00A87A2C" w:rsidRPr="0032330C" w:rsidRDefault="00A87A2C" w:rsidP="00A87A2C">
      <w:pPr>
        <w:pStyle w:val="NoSpacing"/>
        <w:ind w:left="720"/>
        <w:rPr>
          <w:rFonts w:cstheme="minorHAnsi"/>
          <w:sz w:val="26"/>
          <w:szCs w:val="26"/>
        </w:rPr>
      </w:pPr>
      <w:r w:rsidRPr="0032330C">
        <w:rPr>
          <w:rFonts w:cstheme="minorHAnsi"/>
          <w:sz w:val="26"/>
          <w:szCs w:val="26"/>
        </w:rPr>
        <w:t xml:space="preserve">          </w:t>
      </w:r>
      <w:r w:rsidR="005C595B">
        <w:rPr>
          <w:rFonts w:cstheme="minorHAnsi"/>
          <w:sz w:val="26"/>
          <w:szCs w:val="26"/>
        </w:rPr>
        <w:t>1</w:t>
      </w:r>
      <w:r w:rsidRPr="0032330C">
        <w:rPr>
          <w:rFonts w:cstheme="minorHAnsi"/>
          <w:sz w:val="26"/>
          <w:szCs w:val="26"/>
        </w:rPr>
        <w:t>0:30 am</w:t>
      </w:r>
      <w:r w:rsidR="00A647DD">
        <w:rPr>
          <w:rFonts w:cstheme="minorHAnsi"/>
          <w:sz w:val="26"/>
          <w:szCs w:val="26"/>
        </w:rPr>
        <w:tab/>
      </w:r>
      <w:r w:rsidR="00A647DD">
        <w:rPr>
          <w:rFonts w:cstheme="minorHAnsi"/>
          <w:sz w:val="26"/>
          <w:szCs w:val="26"/>
        </w:rPr>
        <w:tab/>
      </w:r>
      <w:r w:rsidR="00A647DD">
        <w:rPr>
          <w:rFonts w:cstheme="minorHAnsi"/>
          <w:sz w:val="26"/>
          <w:szCs w:val="26"/>
        </w:rPr>
        <w:tab/>
      </w:r>
      <w:r w:rsidR="00982CD8" w:rsidRPr="0032330C">
        <w:rPr>
          <w:rFonts w:cstheme="minorHAnsi"/>
          <w:sz w:val="26"/>
          <w:szCs w:val="26"/>
        </w:rPr>
        <w:t>Bible Study</w:t>
      </w:r>
      <w:r w:rsidR="009E46E8" w:rsidRPr="0032330C">
        <w:rPr>
          <w:rFonts w:cstheme="minorHAnsi"/>
          <w:sz w:val="26"/>
          <w:szCs w:val="26"/>
        </w:rPr>
        <w:t xml:space="preserve"> (HH)</w:t>
      </w:r>
    </w:p>
    <w:p w:rsidR="00D04720" w:rsidRPr="0032330C" w:rsidRDefault="00D04720" w:rsidP="00A87A2C">
      <w:pPr>
        <w:pStyle w:val="NoSpacing"/>
        <w:ind w:left="720"/>
        <w:rPr>
          <w:rFonts w:cstheme="minorHAnsi"/>
          <w:sz w:val="26"/>
          <w:szCs w:val="26"/>
        </w:rPr>
      </w:pPr>
      <w:r w:rsidRPr="0032330C">
        <w:rPr>
          <w:rFonts w:cstheme="minorHAnsi"/>
          <w:sz w:val="26"/>
          <w:szCs w:val="26"/>
        </w:rPr>
        <w:tab/>
        <w:t xml:space="preserve">  4:00 – 5:30 pm</w:t>
      </w:r>
      <w:r w:rsidRPr="0032330C">
        <w:rPr>
          <w:rFonts w:cstheme="minorHAnsi"/>
          <w:sz w:val="26"/>
          <w:szCs w:val="26"/>
        </w:rPr>
        <w:tab/>
      </w:r>
      <w:r w:rsidRPr="0032330C">
        <w:rPr>
          <w:rFonts w:cstheme="minorHAnsi"/>
          <w:sz w:val="26"/>
          <w:szCs w:val="26"/>
        </w:rPr>
        <w:tab/>
        <w:t>Free Fruits &amp; Vegetables (</w:t>
      </w:r>
      <w:r w:rsidR="0038716F" w:rsidRPr="0032330C">
        <w:rPr>
          <w:rFonts w:cstheme="minorHAnsi"/>
          <w:sz w:val="26"/>
          <w:szCs w:val="26"/>
        </w:rPr>
        <w:t>HH</w:t>
      </w:r>
      <w:r w:rsidRPr="0032330C">
        <w:rPr>
          <w:rFonts w:cstheme="minorHAnsi"/>
          <w:sz w:val="26"/>
          <w:szCs w:val="26"/>
        </w:rPr>
        <w:t>)</w:t>
      </w:r>
    </w:p>
    <w:p w:rsidR="00A87A2C" w:rsidRPr="0032330C" w:rsidRDefault="00A87A2C" w:rsidP="00A87A2C">
      <w:pPr>
        <w:pStyle w:val="NoSpacing"/>
        <w:ind w:left="720" w:firstLine="720"/>
        <w:rPr>
          <w:rFonts w:cstheme="minorHAnsi"/>
          <w:sz w:val="26"/>
          <w:szCs w:val="26"/>
        </w:rPr>
      </w:pPr>
      <w:r w:rsidRPr="0032330C">
        <w:rPr>
          <w:rFonts w:cstheme="minorHAnsi"/>
          <w:sz w:val="26"/>
          <w:szCs w:val="26"/>
        </w:rPr>
        <w:t xml:space="preserve">  5:00 - 7:00 pm </w:t>
      </w:r>
      <w:r w:rsidRPr="0032330C">
        <w:rPr>
          <w:rFonts w:cstheme="minorHAnsi"/>
          <w:sz w:val="26"/>
          <w:szCs w:val="26"/>
        </w:rPr>
        <w:tab/>
      </w:r>
      <w:r w:rsidRPr="0032330C">
        <w:rPr>
          <w:rFonts w:cstheme="minorHAnsi"/>
          <w:sz w:val="26"/>
          <w:szCs w:val="26"/>
        </w:rPr>
        <w:tab/>
        <w:t>Baby Closet Ministry</w:t>
      </w:r>
    </w:p>
    <w:p w:rsidR="00A87A2C" w:rsidRPr="0032330C" w:rsidRDefault="00E1124E" w:rsidP="00A87A2C">
      <w:pPr>
        <w:pStyle w:val="NoSpacing"/>
        <w:ind w:left="720" w:firstLine="720"/>
        <w:rPr>
          <w:rFonts w:cstheme="minorHAnsi"/>
          <w:sz w:val="26"/>
          <w:szCs w:val="26"/>
        </w:rPr>
      </w:pPr>
      <w:r w:rsidRPr="0032330C">
        <w:rPr>
          <w:rFonts w:cstheme="minorHAnsi"/>
          <w:sz w:val="26"/>
          <w:szCs w:val="26"/>
        </w:rPr>
        <w:t xml:space="preserve">  5:30 – 6:00 pm</w:t>
      </w:r>
      <w:r w:rsidRPr="0032330C">
        <w:rPr>
          <w:rFonts w:cstheme="minorHAnsi"/>
          <w:sz w:val="26"/>
          <w:szCs w:val="26"/>
        </w:rPr>
        <w:tab/>
      </w:r>
      <w:r w:rsidRPr="0032330C">
        <w:rPr>
          <w:rFonts w:cstheme="minorHAnsi"/>
          <w:sz w:val="26"/>
          <w:szCs w:val="26"/>
        </w:rPr>
        <w:tab/>
      </w:r>
      <w:r w:rsidR="00DF5765" w:rsidRPr="0032330C">
        <w:rPr>
          <w:rFonts w:cstheme="minorHAnsi"/>
          <w:sz w:val="26"/>
          <w:szCs w:val="26"/>
        </w:rPr>
        <w:t>Dinner</w:t>
      </w:r>
      <w:r w:rsidR="0038716F" w:rsidRPr="0032330C">
        <w:rPr>
          <w:rFonts w:cstheme="minorHAnsi"/>
          <w:sz w:val="26"/>
          <w:szCs w:val="26"/>
        </w:rPr>
        <w:t xml:space="preserve"> (FH)</w:t>
      </w:r>
    </w:p>
    <w:p w:rsidR="00A87A2C" w:rsidRPr="0032330C" w:rsidRDefault="00A87A2C" w:rsidP="00A87A2C">
      <w:pPr>
        <w:pStyle w:val="NoSpacing"/>
        <w:ind w:left="720" w:firstLine="720"/>
        <w:rPr>
          <w:rFonts w:cstheme="minorHAnsi"/>
          <w:sz w:val="26"/>
          <w:szCs w:val="26"/>
        </w:rPr>
      </w:pPr>
      <w:r w:rsidRPr="0032330C">
        <w:rPr>
          <w:rFonts w:cstheme="minorHAnsi"/>
          <w:sz w:val="26"/>
          <w:szCs w:val="26"/>
        </w:rPr>
        <w:t xml:space="preserve">  6:00 pm</w:t>
      </w:r>
      <w:r w:rsidRPr="0032330C">
        <w:rPr>
          <w:rFonts w:cstheme="minorHAnsi"/>
          <w:sz w:val="26"/>
          <w:szCs w:val="26"/>
        </w:rPr>
        <w:tab/>
      </w:r>
      <w:r w:rsidRPr="0032330C">
        <w:rPr>
          <w:rFonts w:cstheme="minorHAnsi"/>
          <w:sz w:val="26"/>
          <w:szCs w:val="26"/>
        </w:rPr>
        <w:tab/>
      </w:r>
      <w:r w:rsidRPr="0032330C">
        <w:rPr>
          <w:rFonts w:cstheme="minorHAnsi"/>
          <w:sz w:val="26"/>
          <w:szCs w:val="26"/>
        </w:rPr>
        <w:tab/>
      </w:r>
      <w:r w:rsidR="00DF5765" w:rsidRPr="0032330C">
        <w:rPr>
          <w:rFonts w:cstheme="minorHAnsi"/>
          <w:sz w:val="26"/>
          <w:szCs w:val="26"/>
        </w:rPr>
        <w:t>WWW</w:t>
      </w:r>
      <w:r w:rsidR="0038716F" w:rsidRPr="0032330C">
        <w:rPr>
          <w:rFonts w:cstheme="minorHAnsi"/>
          <w:sz w:val="26"/>
          <w:szCs w:val="26"/>
        </w:rPr>
        <w:t xml:space="preserve"> Kids Bible Club </w:t>
      </w:r>
    </w:p>
    <w:p w:rsidR="00A87A2C" w:rsidRPr="0032330C" w:rsidRDefault="00A87A2C" w:rsidP="00A87A2C">
      <w:pPr>
        <w:pStyle w:val="NoSpacing"/>
        <w:ind w:left="720" w:firstLine="720"/>
        <w:rPr>
          <w:rFonts w:cstheme="minorHAnsi"/>
          <w:sz w:val="26"/>
          <w:szCs w:val="26"/>
        </w:rPr>
      </w:pPr>
      <w:r w:rsidRPr="0032330C">
        <w:rPr>
          <w:rFonts w:cstheme="minorHAnsi"/>
          <w:sz w:val="26"/>
          <w:szCs w:val="26"/>
        </w:rPr>
        <w:t xml:space="preserve">  7:00 pm                         Choir Practice (S)</w:t>
      </w:r>
    </w:p>
    <w:p w:rsidR="00A87A2C" w:rsidRPr="0032330C" w:rsidRDefault="00A87A2C" w:rsidP="00A87A2C">
      <w:pPr>
        <w:pStyle w:val="NoSpacing"/>
        <w:ind w:left="720"/>
        <w:rPr>
          <w:rFonts w:cstheme="minorHAnsi"/>
          <w:b/>
          <w:sz w:val="26"/>
          <w:szCs w:val="26"/>
        </w:rPr>
      </w:pPr>
      <w:r w:rsidRPr="0032330C">
        <w:rPr>
          <w:rFonts w:cstheme="minorHAnsi"/>
          <w:sz w:val="26"/>
          <w:szCs w:val="26"/>
        </w:rPr>
        <w:tab/>
        <w:t xml:space="preserve">                                        </w:t>
      </w:r>
    </w:p>
    <w:p w:rsidR="00A87A2C" w:rsidRPr="0032330C" w:rsidRDefault="00DF5765" w:rsidP="00CD499E">
      <w:pPr>
        <w:widowControl w:val="0"/>
        <w:suppressAutoHyphens/>
        <w:autoSpaceDE w:val="0"/>
        <w:autoSpaceDN w:val="0"/>
        <w:spacing w:after="0" w:line="240" w:lineRule="auto"/>
        <w:ind w:left="720"/>
        <w:jc w:val="both"/>
        <w:textAlignment w:val="baseline"/>
        <w:rPr>
          <w:rFonts w:eastAsia="ArialNarrow" w:cstheme="minorHAnsi"/>
          <w:b/>
          <w:caps/>
          <w:kern w:val="3"/>
          <w:sz w:val="26"/>
          <w:szCs w:val="26"/>
        </w:rPr>
      </w:pPr>
      <w:r w:rsidRPr="0032330C">
        <w:rPr>
          <w:rFonts w:eastAsia="ArialNarrow" w:cstheme="minorHAnsi"/>
          <w:b/>
          <w:caps/>
          <w:kern w:val="3"/>
          <w:sz w:val="26"/>
          <w:szCs w:val="26"/>
        </w:rPr>
        <w:t xml:space="preserve">Thursday, </w:t>
      </w:r>
      <w:r w:rsidR="00F50D1D" w:rsidRPr="0032330C">
        <w:rPr>
          <w:rFonts w:eastAsia="ArialNarrow" w:cstheme="minorHAnsi"/>
          <w:b/>
          <w:caps/>
          <w:kern w:val="3"/>
          <w:sz w:val="26"/>
          <w:szCs w:val="26"/>
        </w:rPr>
        <w:t>December 15</w:t>
      </w:r>
      <w:r w:rsidR="00CD499E" w:rsidRPr="0032330C">
        <w:rPr>
          <w:rFonts w:eastAsia="ArialNarrow" w:cstheme="minorHAnsi"/>
          <w:b/>
          <w:caps/>
          <w:kern w:val="3"/>
          <w:sz w:val="26"/>
          <w:szCs w:val="26"/>
        </w:rPr>
        <w:t xml:space="preserve">     </w:t>
      </w:r>
    </w:p>
    <w:p w:rsidR="00CD499E" w:rsidRPr="0032330C" w:rsidRDefault="00CD499E" w:rsidP="00CD499E">
      <w:pPr>
        <w:widowControl w:val="0"/>
        <w:suppressAutoHyphens/>
        <w:autoSpaceDE w:val="0"/>
        <w:autoSpaceDN w:val="0"/>
        <w:spacing w:after="0" w:line="240" w:lineRule="auto"/>
        <w:ind w:left="720"/>
        <w:jc w:val="both"/>
        <w:textAlignment w:val="baseline"/>
        <w:rPr>
          <w:rFonts w:eastAsia="ArialNarrow" w:cstheme="minorHAnsi"/>
          <w:kern w:val="3"/>
          <w:sz w:val="26"/>
          <w:szCs w:val="26"/>
        </w:rPr>
      </w:pPr>
      <w:r w:rsidRPr="0032330C">
        <w:rPr>
          <w:rFonts w:eastAsia="ArialNarrow" w:cstheme="minorHAnsi"/>
          <w:kern w:val="3"/>
          <w:sz w:val="26"/>
          <w:szCs w:val="26"/>
        </w:rPr>
        <w:t xml:space="preserve">            1:00 – 3:00 pm           </w:t>
      </w:r>
      <w:r w:rsidRPr="0032330C">
        <w:rPr>
          <w:rFonts w:eastAsia="ArialNarrow" w:cstheme="minorHAnsi"/>
          <w:kern w:val="3"/>
          <w:sz w:val="26"/>
          <w:szCs w:val="26"/>
        </w:rPr>
        <w:tab/>
        <w:t>Baby Closet</w:t>
      </w:r>
    </w:p>
    <w:p w:rsidR="00653589" w:rsidRPr="0032330C" w:rsidRDefault="00653589" w:rsidP="00653589">
      <w:pPr>
        <w:widowControl w:val="0"/>
        <w:suppressAutoHyphens/>
        <w:autoSpaceDE w:val="0"/>
        <w:autoSpaceDN w:val="0"/>
        <w:spacing w:after="0" w:line="240" w:lineRule="auto"/>
        <w:ind w:left="720" w:firstLine="720"/>
        <w:jc w:val="both"/>
        <w:textAlignment w:val="baseline"/>
        <w:rPr>
          <w:rFonts w:eastAsia="ArialNarrow" w:cstheme="minorHAnsi"/>
          <w:kern w:val="3"/>
          <w:sz w:val="26"/>
          <w:szCs w:val="26"/>
        </w:rPr>
      </w:pPr>
      <w:r w:rsidRPr="0032330C">
        <w:rPr>
          <w:rFonts w:eastAsia="ArialNarrow" w:cstheme="minorHAnsi"/>
          <w:kern w:val="3"/>
          <w:sz w:val="26"/>
          <w:szCs w:val="26"/>
        </w:rPr>
        <w:t xml:space="preserve">         </w:t>
      </w:r>
    </w:p>
    <w:p w:rsidR="00A87A2C" w:rsidRDefault="00653589" w:rsidP="00653589">
      <w:pPr>
        <w:widowControl w:val="0"/>
        <w:suppressAutoHyphens/>
        <w:autoSpaceDE w:val="0"/>
        <w:autoSpaceDN w:val="0"/>
        <w:spacing w:after="0" w:line="240" w:lineRule="auto"/>
        <w:jc w:val="both"/>
        <w:textAlignment w:val="baseline"/>
        <w:rPr>
          <w:rFonts w:eastAsia="ArialNarrow" w:cstheme="minorHAnsi"/>
          <w:b/>
          <w:caps/>
          <w:kern w:val="3"/>
          <w:sz w:val="26"/>
          <w:szCs w:val="26"/>
        </w:rPr>
      </w:pPr>
      <w:r w:rsidRPr="0032330C">
        <w:rPr>
          <w:rFonts w:eastAsia="ArialNarrow" w:cstheme="minorHAnsi"/>
          <w:kern w:val="3"/>
          <w:sz w:val="26"/>
          <w:szCs w:val="26"/>
        </w:rPr>
        <w:t xml:space="preserve">          </w:t>
      </w:r>
      <w:r w:rsidR="00F50D1D" w:rsidRPr="0032330C">
        <w:rPr>
          <w:rFonts w:eastAsia="ArialNarrow" w:cstheme="minorHAnsi"/>
          <w:b/>
          <w:caps/>
          <w:kern w:val="3"/>
          <w:sz w:val="26"/>
          <w:szCs w:val="26"/>
        </w:rPr>
        <w:t xml:space="preserve"> FRIDAY, december 16</w:t>
      </w:r>
      <w:r w:rsidR="00EF6880" w:rsidRPr="0032330C">
        <w:rPr>
          <w:rFonts w:eastAsia="ArialNarrow" w:cstheme="minorHAnsi"/>
          <w:b/>
          <w:caps/>
          <w:kern w:val="3"/>
          <w:sz w:val="26"/>
          <w:szCs w:val="26"/>
        </w:rPr>
        <w:t xml:space="preserve"> </w:t>
      </w:r>
      <w:r w:rsidR="00CD499E" w:rsidRPr="0032330C">
        <w:rPr>
          <w:rFonts w:eastAsia="ArialNarrow" w:cstheme="minorHAnsi"/>
          <w:b/>
          <w:caps/>
          <w:kern w:val="3"/>
          <w:sz w:val="26"/>
          <w:szCs w:val="26"/>
        </w:rPr>
        <w:t xml:space="preserve"> </w:t>
      </w:r>
      <w:r w:rsidR="00F50D1D" w:rsidRPr="0032330C">
        <w:rPr>
          <w:rFonts w:eastAsia="ArialNarrow" w:cstheme="minorHAnsi"/>
          <w:b/>
          <w:caps/>
          <w:kern w:val="3"/>
          <w:sz w:val="26"/>
          <w:szCs w:val="26"/>
        </w:rPr>
        <w:t xml:space="preserve">     </w:t>
      </w:r>
      <w:r w:rsidR="004E0CB9" w:rsidRPr="0032330C">
        <w:rPr>
          <w:rFonts w:eastAsia="ArialNarrow" w:cstheme="minorHAnsi"/>
          <w:b/>
          <w:caps/>
          <w:kern w:val="3"/>
          <w:sz w:val="26"/>
          <w:szCs w:val="26"/>
        </w:rPr>
        <w:t xml:space="preserve">  </w:t>
      </w:r>
      <w:r w:rsidR="00A87A2C" w:rsidRPr="0032330C">
        <w:rPr>
          <w:rFonts w:eastAsia="ArialNarrow" w:cstheme="minorHAnsi"/>
          <w:b/>
          <w:caps/>
          <w:kern w:val="3"/>
          <w:sz w:val="26"/>
          <w:szCs w:val="26"/>
        </w:rPr>
        <w:t>Pastors Day Off</w:t>
      </w:r>
    </w:p>
    <w:p w:rsidR="005C595B" w:rsidRDefault="005C595B" w:rsidP="00653589">
      <w:pPr>
        <w:widowControl w:val="0"/>
        <w:suppressAutoHyphens/>
        <w:autoSpaceDE w:val="0"/>
        <w:autoSpaceDN w:val="0"/>
        <w:spacing w:after="0" w:line="240" w:lineRule="auto"/>
        <w:jc w:val="both"/>
        <w:textAlignment w:val="baseline"/>
        <w:rPr>
          <w:rFonts w:eastAsia="ArialNarrow" w:cstheme="minorHAnsi"/>
          <w:b/>
          <w:caps/>
          <w:kern w:val="3"/>
          <w:sz w:val="26"/>
          <w:szCs w:val="26"/>
        </w:rPr>
      </w:pPr>
    </w:p>
    <w:p w:rsidR="005C595B" w:rsidRDefault="005C595B" w:rsidP="00653589">
      <w:pPr>
        <w:widowControl w:val="0"/>
        <w:suppressAutoHyphens/>
        <w:autoSpaceDE w:val="0"/>
        <w:autoSpaceDN w:val="0"/>
        <w:spacing w:after="0" w:line="240" w:lineRule="auto"/>
        <w:jc w:val="both"/>
        <w:textAlignment w:val="baseline"/>
        <w:rPr>
          <w:rFonts w:eastAsia="ArialNarrow" w:cstheme="minorHAnsi"/>
          <w:b/>
          <w:caps/>
          <w:kern w:val="3"/>
          <w:sz w:val="26"/>
          <w:szCs w:val="26"/>
        </w:rPr>
      </w:pPr>
      <w:r>
        <w:rPr>
          <w:rFonts w:eastAsia="ArialNarrow" w:cstheme="minorHAnsi"/>
          <w:b/>
          <w:caps/>
          <w:kern w:val="3"/>
          <w:sz w:val="26"/>
          <w:szCs w:val="26"/>
        </w:rPr>
        <w:tab/>
        <w:t>Saturday, december 17</w:t>
      </w:r>
    </w:p>
    <w:p w:rsidR="005C595B" w:rsidRDefault="005C595B" w:rsidP="00653589">
      <w:pPr>
        <w:widowControl w:val="0"/>
        <w:suppressAutoHyphens/>
        <w:autoSpaceDE w:val="0"/>
        <w:autoSpaceDN w:val="0"/>
        <w:spacing w:after="0" w:line="240" w:lineRule="auto"/>
        <w:jc w:val="both"/>
        <w:textAlignment w:val="baseline"/>
        <w:rPr>
          <w:rFonts w:eastAsia="ArialNarrow" w:cstheme="minorHAnsi"/>
          <w:kern w:val="3"/>
          <w:sz w:val="26"/>
          <w:szCs w:val="26"/>
        </w:rPr>
      </w:pPr>
      <w:r w:rsidRPr="005C595B">
        <w:rPr>
          <w:rFonts w:eastAsia="ArialNarrow" w:cstheme="minorHAnsi"/>
          <w:caps/>
          <w:kern w:val="3"/>
          <w:sz w:val="26"/>
          <w:szCs w:val="26"/>
        </w:rPr>
        <w:tab/>
      </w:r>
      <w:r w:rsidRPr="005C595B">
        <w:rPr>
          <w:rFonts w:eastAsia="ArialNarrow" w:cstheme="minorHAnsi"/>
          <w:caps/>
          <w:kern w:val="3"/>
          <w:sz w:val="26"/>
          <w:szCs w:val="26"/>
        </w:rPr>
        <w:tab/>
        <w:t>10:00 am</w:t>
      </w:r>
      <w:r>
        <w:rPr>
          <w:rFonts w:eastAsia="ArialNarrow" w:cstheme="minorHAnsi"/>
          <w:caps/>
          <w:kern w:val="3"/>
          <w:sz w:val="26"/>
          <w:szCs w:val="26"/>
        </w:rPr>
        <w:tab/>
      </w:r>
      <w:r>
        <w:rPr>
          <w:rFonts w:eastAsia="ArialNarrow" w:cstheme="minorHAnsi"/>
          <w:caps/>
          <w:kern w:val="3"/>
          <w:sz w:val="26"/>
          <w:szCs w:val="26"/>
        </w:rPr>
        <w:tab/>
      </w:r>
      <w:r>
        <w:rPr>
          <w:rFonts w:eastAsia="ArialNarrow" w:cstheme="minorHAnsi"/>
          <w:caps/>
          <w:kern w:val="3"/>
          <w:sz w:val="26"/>
          <w:szCs w:val="26"/>
        </w:rPr>
        <w:tab/>
        <w:t>O</w:t>
      </w:r>
      <w:r>
        <w:rPr>
          <w:rFonts w:eastAsia="ArialNarrow" w:cstheme="minorHAnsi"/>
          <w:kern w:val="3"/>
          <w:sz w:val="26"/>
          <w:szCs w:val="26"/>
        </w:rPr>
        <w:t>rdination Council for Amy Bassett at</w:t>
      </w:r>
    </w:p>
    <w:p w:rsidR="005C595B" w:rsidRPr="005C595B" w:rsidRDefault="005C595B" w:rsidP="00653589">
      <w:pPr>
        <w:widowControl w:val="0"/>
        <w:suppressAutoHyphens/>
        <w:autoSpaceDE w:val="0"/>
        <w:autoSpaceDN w:val="0"/>
        <w:spacing w:after="0" w:line="240" w:lineRule="auto"/>
        <w:jc w:val="both"/>
        <w:textAlignment w:val="baseline"/>
        <w:rPr>
          <w:rFonts w:eastAsia="ArialNarrow" w:cstheme="minorHAnsi"/>
          <w:kern w:val="3"/>
          <w:sz w:val="26"/>
          <w:szCs w:val="26"/>
        </w:rPr>
      </w:pP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r>
      <w:r>
        <w:rPr>
          <w:rFonts w:eastAsia="ArialNarrow" w:cstheme="minorHAnsi"/>
          <w:kern w:val="3"/>
          <w:sz w:val="26"/>
          <w:szCs w:val="26"/>
        </w:rPr>
        <w:tab/>
        <w:t>North Topeka Baptist Church</w:t>
      </w:r>
    </w:p>
    <w:p w:rsidR="00F70496" w:rsidRPr="0032330C" w:rsidRDefault="00F51CCA" w:rsidP="00F50D1D">
      <w:pPr>
        <w:widowControl w:val="0"/>
        <w:suppressAutoHyphens/>
        <w:autoSpaceDE w:val="0"/>
        <w:autoSpaceDN w:val="0"/>
        <w:spacing w:after="0" w:line="240" w:lineRule="auto"/>
        <w:jc w:val="both"/>
        <w:textAlignment w:val="baseline"/>
        <w:rPr>
          <w:rFonts w:eastAsia="ArialNarrow" w:cstheme="minorHAnsi"/>
          <w:kern w:val="3"/>
          <w:sz w:val="26"/>
          <w:szCs w:val="26"/>
        </w:rPr>
      </w:pPr>
      <w:r w:rsidRPr="0032330C">
        <w:rPr>
          <w:rFonts w:eastAsia="ArialNarrow" w:cstheme="minorHAnsi"/>
          <w:kern w:val="3"/>
          <w:sz w:val="26"/>
          <w:szCs w:val="26"/>
        </w:rPr>
        <w:t xml:space="preserve"> </w:t>
      </w:r>
    </w:p>
    <w:p w:rsidR="00CD499E" w:rsidRPr="0032330C" w:rsidRDefault="00E1124E" w:rsidP="00F51CCA">
      <w:pPr>
        <w:widowControl w:val="0"/>
        <w:suppressAutoHyphens/>
        <w:autoSpaceDE w:val="0"/>
        <w:autoSpaceDN w:val="0"/>
        <w:spacing w:after="0" w:line="240" w:lineRule="auto"/>
        <w:jc w:val="both"/>
        <w:textAlignment w:val="baseline"/>
        <w:rPr>
          <w:rFonts w:eastAsia="ArialNarrow" w:cstheme="minorHAnsi"/>
          <w:kern w:val="3"/>
          <w:sz w:val="26"/>
          <w:szCs w:val="26"/>
        </w:rPr>
      </w:pPr>
      <w:r w:rsidRPr="0032330C">
        <w:rPr>
          <w:rFonts w:eastAsia="ArialNarrow" w:cstheme="minorHAnsi"/>
          <w:kern w:val="3"/>
          <w:sz w:val="26"/>
          <w:szCs w:val="26"/>
        </w:rPr>
        <w:t xml:space="preserve">                    </w:t>
      </w:r>
      <w:r w:rsidR="00DF5765" w:rsidRPr="0032330C">
        <w:rPr>
          <w:rFonts w:eastAsia="ArialNarrow" w:cstheme="minorHAnsi"/>
          <w:kern w:val="3"/>
          <w:sz w:val="26"/>
          <w:szCs w:val="26"/>
        </w:rPr>
        <w:t xml:space="preserve"> </w:t>
      </w:r>
      <w:r w:rsidRPr="0032330C">
        <w:rPr>
          <w:rFonts w:eastAsia="ArialNarrow" w:cstheme="minorHAnsi"/>
          <w:kern w:val="3"/>
          <w:sz w:val="26"/>
          <w:szCs w:val="26"/>
        </w:rPr>
        <w:t xml:space="preserve">   </w:t>
      </w:r>
    </w:p>
    <w:p w:rsidR="00652D1F" w:rsidRPr="0032330C" w:rsidRDefault="00493A99" w:rsidP="00652D1F">
      <w:pPr>
        <w:widowControl w:val="0"/>
        <w:suppressAutoHyphens/>
        <w:autoSpaceDE w:val="0"/>
        <w:autoSpaceDN w:val="0"/>
        <w:spacing w:after="0" w:line="240" w:lineRule="auto"/>
        <w:jc w:val="both"/>
        <w:textAlignment w:val="baseline"/>
        <w:rPr>
          <w:rFonts w:eastAsia="ArialNarrow" w:cstheme="minorHAnsi"/>
          <w:b/>
          <w:bCs/>
          <w:kern w:val="3"/>
          <w:sz w:val="26"/>
          <w:szCs w:val="26"/>
        </w:rPr>
      </w:pPr>
      <w:r w:rsidRPr="0032330C">
        <w:rPr>
          <w:rFonts w:eastAsia="ArialNarrow" w:cstheme="minorHAnsi"/>
          <w:b/>
          <w:bCs/>
          <w:kern w:val="3"/>
          <w:sz w:val="26"/>
          <w:szCs w:val="26"/>
        </w:rPr>
        <w:t xml:space="preserve">         </w:t>
      </w:r>
    </w:p>
    <w:p w:rsidR="00B16FB0" w:rsidRPr="0032330C" w:rsidRDefault="0066122D" w:rsidP="00B34044">
      <w:pPr>
        <w:widowControl w:val="0"/>
        <w:suppressAutoHyphens/>
        <w:autoSpaceDE w:val="0"/>
        <w:autoSpaceDN w:val="0"/>
        <w:spacing w:after="0" w:line="240" w:lineRule="auto"/>
        <w:jc w:val="center"/>
        <w:textAlignment w:val="baseline"/>
        <w:rPr>
          <w:rFonts w:eastAsia="ArialNarrow" w:cstheme="minorHAnsi"/>
          <w:b/>
          <w:caps/>
          <w:kern w:val="3"/>
          <w:sz w:val="26"/>
          <w:szCs w:val="26"/>
        </w:rPr>
      </w:pPr>
      <w:r w:rsidRPr="0032330C">
        <w:rPr>
          <w:rFonts w:cstheme="minorHAnsi"/>
          <w:b/>
          <w:caps/>
          <w:sz w:val="26"/>
          <w:szCs w:val="26"/>
        </w:rPr>
        <w:lastRenderedPageBreak/>
        <w:t>In our Thoughts and Prayers</w:t>
      </w:r>
    </w:p>
    <w:p w:rsidR="00346997" w:rsidRPr="00B10718" w:rsidRDefault="00346997" w:rsidP="00346997">
      <w:pPr>
        <w:pStyle w:val="Standard"/>
        <w:rPr>
          <w:rFonts w:ascii="Arial" w:hAnsi="Arial" w:cs="Arial"/>
          <w:sz w:val="26"/>
          <w:szCs w:val="26"/>
        </w:rPr>
      </w:pPr>
      <w:r w:rsidRPr="002C5CD9">
        <w:rPr>
          <w:rFonts w:ascii="Arial" w:hAnsi="Arial" w:cs="Arial"/>
          <w:sz w:val="26"/>
          <w:szCs w:val="26"/>
        </w:rPr>
        <w:t>Mark Arnold (husband of Betty &amp; Alice &amp; Clarence Payne brother-in-law)</w:t>
      </w:r>
    </w:p>
    <w:p w:rsidR="00346997" w:rsidRPr="00B10718" w:rsidRDefault="00346997" w:rsidP="00346997">
      <w:pPr>
        <w:pStyle w:val="Standard"/>
        <w:rPr>
          <w:rFonts w:ascii="Arial" w:hAnsi="Arial" w:cs="Arial"/>
          <w:sz w:val="26"/>
          <w:szCs w:val="26"/>
        </w:rPr>
      </w:pPr>
      <w:r>
        <w:rPr>
          <w:rFonts w:ascii="Arial" w:hAnsi="Arial" w:cs="Arial"/>
          <w:sz w:val="26"/>
          <w:szCs w:val="26"/>
        </w:rPr>
        <w:t>*</w:t>
      </w:r>
      <w:r w:rsidRPr="00B10718">
        <w:rPr>
          <w:rFonts w:ascii="Arial" w:hAnsi="Arial" w:cs="Arial"/>
          <w:sz w:val="26"/>
          <w:szCs w:val="26"/>
        </w:rPr>
        <w:t xml:space="preserve">Jane Baker – Healing for </w:t>
      </w:r>
      <w:r>
        <w:rPr>
          <w:rFonts w:ascii="Arial" w:hAnsi="Arial" w:cs="Arial"/>
          <w:sz w:val="26"/>
          <w:szCs w:val="26"/>
        </w:rPr>
        <w:t xml:space="preserve">health concerns </w:t>
      </w:r>
      <w:r w:rsidRPr="00B10718">
        <w:rPr>
          <w:rFonts w:ascii="Arial" w:hAnsi="Arial" w:cs="Arial"/>
          <w:sz w:val="26"/>
          <w:szCs w:val="26"/>
        </w:rPr>
        <w:t xml:space="preserve"> </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Albert Carpenter – Healing for health issues (Harry and Pat’s son)</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Bradley Carpenter – Healing for liver (Harry and Pat’s grandson)</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 xml:space="preserve">Harry </w:t>
      </w:r>
      <w:r>
        <w:rPr>
          <w:rFonts w:ascii="Arial" w:hAnsi="Arial" w:cs="Arial"/>
          <w:sz w:val="26"/>
          <w:szCs w:val="26"/>
        </w:rPr>
        <w:t xml:space="preserve">and Pat </w:t>
      </w:r>
      <w:r w:rsidRPr="00B10718">
        <w:rPr>
          <w:rFonts w:ascii="Arial" w:hAnsi="Arial" w:cs="Arial"/>
          <w:sz w:val="26"/>
          <w:szCs w:val="26"/>
        </w:rPr>
        <w:t>Carpenter – He</w:t>
      </w:r>
      <w:r>
        <w:rPr>
          <w:rFonts w:ascii="Arial" w:hAnsi="Arial" w:cs="Arial"/>
          <w:sz w:val="26"/>
          <w:szCs w:val="26"/>
        </w:rPr>
        <w:t>aling for health concerns</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Pat Carre</w:t>
      </w:r>
      <w:r>
        <w:rPr>
          <w:rFonts w:ascii="Arial" w:hAnsi="Arial" w:cs="Arial"/>
          <w:sz w:val="26"/>
          <w:szCs w:val="26"/>
        </w:rPr>
        <w:t>n</w:t>
      </w:r>
      <w:r w:rsidRPr="00B10718">
        <w:rPr>
          <w:rFonts w:ascii="Arial" w:hAnsi="Arial" w:cs="Arial"/>
          <w:sz w:val="26"/>
          <w:szCs w:val="26"/>
        </w:rPr>
        <w:t xml:space="preserve">o – Healing for </w:t>
      </w:r>
      <w:r>
        <w:rPr>
          <w:rFonts w:ascii="Arial" w:hAnsi="Arial" w:cs="Arial"/>
          <w:sz w:val="26"/>
          <w:szCs w:val="26"/>
        </w:rPr>
        <w:t>health concerns</w:t>
      </w:r>
    </w:p>
    <w:p w:rsidR="00346997" w:rsidRDefault="00346997" w:rsidP="00346997">
      <w:pPr>
        <w:pStyle w:val="Standard"/>
        <w:rPr>
          <w:rFonts w:ascii="Arial" w:hAnsi="Arial" w:cs="Arial"/>
          <w:sz w:val="26"/>
          <w:szCs w:val="26"/>
        </w:rPr>
      </w:pPr>
      <w:r w:rsidRPr="00D358EE">
        <w:rPr>
          <w:rFonts w:ascii="Arial" w:hAnsi="Arial" w:cs="Arial"/>
          <w:sz w:val="26"/>
          <w:szCs w:val="26"/>
        </w:rPr>
        <w:t>Esther Carrier</w:t>
      </w:r>
      <w:r w:rsidRPr="00C408A0">
        <w:rPr>
          <w:rFonts w:ascii="Arial" w:hAnsi="Arial" w:cs="Arial"/>
          <w:b/>
          <w:sz w:val="26"/>
          <w:szCs w:val="26"/>
        </w:rPr>
        <w:t xml:space="preserve"> </w:t>
      </w:r>
      <w:r w:rsidRPr="00B10718">
        <w:rPr>
          <w:rFonts w:ascii="Arial" w:hAnsi="Arial" w:cs="Arial"/>
          <w:sz w:val="26"/>
          <w:szCs w:val="26"/>
        </w:rPr>
        <w:t>– Healing for health concerns</w:t>
      </w:r>
      <w:r>
        <w:rPr>
          <w:rFonts w:ascii="Arial" w:hAnsi="Arial" w:cs="Arial"/>
          <w:sz w:val="26"/>
          <w:szCs w:val="26"/>
        </w:rPr>
        <w:t xml:space="preserve"> and surgery </w:t>
      </w:r>
    </w:p>
    <w:p w:rsidR="00346997" w:rsidRDefault="00346997" w:rsidP="00346997">
      <w:pPr>
        <w:pStyle w:val="Standard"/>
        <w:rPr>
          <w:rFonts w:ascii="Arial" w:hAnsi="Arial" w:cs="Arial"/>
          <w:sz w:val="26"/>
          <w:szCs w:val="26"/>
        </w:rPr>
      </w:pPr>
      <w:r>
        <w:rPr>
          <w:rFonts w:ascii="Arial" w:hAnsi="Arial" w:cs="Arial"/>
          <w:sz w:val="26"/>
          <w:szCs w:val="26"/>
        </w:rPr>
        <w:t>Central Congregational Church – God’s guidance during transition period, leadership</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 xml:space="preserve">Marsha Chelson – </w:t>
      </w:r>
      <w:r>
        <w:rPr>
          <w:rFonts w:ascii="Arial" w:hAnsi="Arial" w:cs="Arial"/>
          <w:sz w:val="26"/>
          <w:szCs w:val="26"/>
        </w:rPr>
        <w:t xml:space="preserve">Hospice care </w:t>
      </w:r>
      <w:r w:rsidRPr="00B10718">
        <w:rPr>
          <w:rFonts w:ascii="Arial" w:hAnsi="Arial" w:cs="Arial"/>
          <w:sz w:val="26"/>
          <w:szCs w:val="26"/>
        </w:rPr>
        <w:t>(Susan Carpenter's mother)</w:t>
      </w:r>
    </w:p>
    <w:p w:rsidR="00346997" w:rsidRPr="00B10718" w:rsidRDefault="00346997" w:rsidP="00346997">
      <w:pPr>
        <w:pStyle w:val="Standard"/>
        <w:rPr>
          <w:rFonts w:ascii="Arial" w:hAnsi="Arial" w:cs="Arial"/>
          <w:sz w:val="26"/>
          <w:szCs w:val="26"/>
        </w:rPr>
      </w:pPr>
      <w:r>
        <w:rPr>
          <w:rFonts w:ascii="Arial" w:hAnsi="Arial" w:cs="Arial"/>
          <w:sz w:val="26"/>
          <w:szCs w:val="26"/>
        </w:rPr>
        <w:t>*</w:t>
      </w:r>
      <w:r w:rsidRPr="00B10718">
        <w:rPr>
          <w:rFonts w:ascii="Arial" w:hAnsi="Arial" w:cs="Arial"/>
          <w:sz w:val="26"/>
          <w:szCs w:val="26"/>
        </w:rPr>
        <w:t xml:space="preserve">June Cunningham – Healing </w:t>
      </w:r>
      <w:r>
        <w:rPr>
          <w:rFonts w:ascii="Arial" w:hAnsi="Arial" w:cs="Arial"/>
          <w:sz w:val="26"/>
          <w:szCs w:val="26"/>
        </w:rPr>
        <w:t>for health concerns</w:t>
      </w:r>
    </w:p>
    <w:p w:rsidR="00346997" w:rsidRDefault="00346997" w:rsidP="00346997">
      <w:pPr>
        <w:pStyle w:val="Standard"/>
        <w:rPr>
          <w:rFonts w:ascii="Arial" w:hAnsi="Arial" w:cs="Arial"/>
          <w:sz w:val="26"/>
          <w:szCs w:val="26"/>
        </w:rPr>
      </w:pPr>
      <w:r w:rsidRPr="00B10718">
        <w:rPr>
          <w:rFonts w:ascii="Arial" w:hAnsi="Arial" w:cs="Arial"/>
          <w:sz w:val="26"/>
          <w:szCs w:val="26"/>
        </w:rPr>
        <w:t>J</w:t>
      </w:r>
      <w:r>
        <w:rPr>
          <w:rFonts w:ascii="Arial" w:hAnsi="Arial" w:cs="Arial"/>
          <w:sz w:val="26"/>
          <w:szCs w:val="26"/>
        </w:rPr>
        <w:t xml:space="preserve">essica Fultz – Personal issues </w:t>
      </w:r>
    </w:p>
    <w:p w:rsidR="00346997" w:rsidRDefault="00346997" w:rsidP="00346997">
      <w:pPr>
        <w:pStyle w:val="Standard"/>
        <w:rPr>
          <w:rFonts w:ascii="Arial" w:hAnsi="Arial" w:cs="Arial"/>
          <w:sz w:val="26"/>
          <w:szCs w:val="26"/>
        </w:rPr>
      </w:pPr>
      <w:r>
        <w:rPr>
          <w:rFonts w:ascii="Arial" w:hAnsi="Arial" w:cs="Arial"/>
          <w:sz w:val="26"/>
          <w:szCs w:val="26"/>
        </w:rPr>
        <w:t>Lonnie Greuter – Healing for colon cancer and surgery (Pastor’s brother)</w:t>
      </w:r>
    </w:p>
    <w:p w:rsidR="00346997" w:rsidRDefault="00346997" w:rsidP="00346997">
      <w:pPr>
        <w:pStyle w:val="Standard"/>
        <w:rPr>
          <w:rFonts w:ascii="Arial" w:hAnsi="Arial" w:cs="Arial"/>
          <w:sz w:val="26"/>
          <w:szCs w:val="26"/>
        </w:rPr>
      </w:pPr>
      <w:r>
        <w:rPr>
          <w:rFonts w:ascii="Arial" w:hAnsi="Arial" w:cs="Arial"/>
          <w:sz w:val="26"/>
          <w:szCs w:val="26"/>
        </w:rPr>
        <w:t>Ronald Greuter – Healing for colon cancer and surgery (Pastor’s brother)</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Russ Hunter – Healing for health issues (Fran’s husband)</w:t>
      </w:r>
    </w:p>
    <w:p w:rsidR="00346997" w:rsidRDefault="00346997" w:rsidP="00346997">
      <w:pPr>
        <w:pStyle w:val="Standard"/>
        <w:rPr>
          <w:rFonts w:ascii="Arial" w:hAnsi="Arial" w:cs="Arial"/>
          <w:sz w:val="26"/>
          <w:szCs w:val="26"/>
        </w:rPr>
      </w:pPr>
      <w:r w:rsidRPr="00B10718">
        <w:rPr>
          <w:rFonts w:ascii="Arial" w:hAnsi="Arial" w:cs="Arial"/>
          <w:sz w:val="26"/>
          <w:szCs w:val="26"/>
        </w:rPr>
        <w:t>*Alice Kieffer – Healing for health concerns</w:t>
      </w:r>
    </w:p>
    <w:p w:rsidR="00346997" w:rsidRPr="00B10718" w:rsidRDefault="00346997" w:rsidP="00346997">
      <w:pPr>
        <w:pStyle w:val="Standard"/>
        <w:rPr>
          <w:rFonts w:ascii="Arial" w:hAnsi="Arial" w:cs="Arial"/>
          <w:sz w:val="26"/>
          <w:szCs w:val="26"/>
        </w:rPr>
      </w:pPr>
      <w:r>
        <w:rPr>
          <w:rFonts w:ascii="Arial" w:hAnsi="Arial" w:cs="Arial"/>
          <w:sz w:val="26"/>
          <w:szCs w:val="26"/>
        </w:rPr>
        <w:t>Karen Kirby – Healing for health concerns</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 xml:space="preserve">*Reginald Kirby – Healing for health concerns </w:t>
      </w:r>
    </w:p>
    <w:p w:rsidR="00346997" w:rsidRDefault="00346997" w:rsidP="00346997">
      <w:pPr>
        <w:pStyle w:val="Standard"/>
        <w:rPr>
          <w:rFonts w:ascii="Arial" w:hAnsi="Arial" w:cs="Arial"/>
          <w:sz w:val="26"/>
          <w:szCs w:val="26"/>
        </w:rPr>
      </w:pPr>
      <w:r w:rsidRPr="00B10718">
        <w:rPr>
          <w:rFonts w:ascii="Arial" w:hAnsi="Arial" w:cs="Arial"/>
          <w:sz w:val="26"/>
          <w:szCs w:val="26"/>
        </w:rPr>
        <w:t>*Etta Landis – Healing for health concerns</w:t>
      </w:r>
    </w:p>
    <w:p w:rsidR="00346997" w:rsidRDefault="00346997" w:rsidP="00346997">
      <w:pPr>
        <w:pStyle w:val="Standard"/>
        <w:rPr>
          <w:rFonts w:ascii="Arial" w:hAnsi="Arial" w:cs="Arial"/>
          <w:sz w:val="26"/>
          <w:szCs w:val="26"/>
        </w:rPr>
      </w:pPr>
      <w:r>
        <w:rPr>
          <w:rFonts w:ascii="Arial" w:hAnsi="Arial" w:cs="Arial"/>
          <w:sz w:val="26"/>
          <w:szCs w:val="26"/>
        </w:rPr>
        <w:t xml:space="preserve">Anne MacDonald – Help and healing (Heidi Hunt’s granddaughter) </w:t>
      </w:r>
    </w:p>
    <w:p w:rsidR="00346997" w:rsidRPr="00303DB4" w:rsidRDefault="00346997" w:rsidP="00346997">
      <w:pPr>
        <w:pStyle w:val="Standard"/>
        <w:rPr>
          <w:rFonts w:ascii="Arial" w:hAnsi="Arial" w:cs="Arial"/>
          <w:b/>
          <w:sz w:val="26"/>
          <w:szCs w:val="26"/>
        </w:rPr>
      </w:pPr>
      <w:r w:rsidRPr="00303DB4">
        <w:rPr>
          <w:rFonts w:ascii="Arial" w:hAnsi="Arial" w:cs="Arial"/>
          <w:b/>
          <w:sz w:val="26"/>
          <w:szCs w:val="26"/>
        </w:rPr>
        <w:t>Nadine Manley – Healing for knee replacement at Stormont Vail (12/6)</w:t>
      </w:r>
    </w:p>
    <w:p w:rsidR="00346997" w:rsidRDefault="00346997" w:rsidP="00346997">
      <w:pPr>
        <w:pStyle w:val="Standard"/>
        <w:rPr>
          <w:rFonts w:ascii="Arial" w:hAnsi="Arial" w:cs="Arial"/>
          <w:sz w:val="26"/>
          <w:szCs w:val="26"/>
        </w:rPr>
      </w:pPr>
      <w:r w:rsidRPr="00B10718">
        <w:rPr>
          <w:rFonts w:ascii="Arial" w:hAnsi="Arial" w:cs="Arial"/>
          <w:sz w:val="26"/>
          <w:szCs w:val="26"/>
        </w:rPr>
        <w:t xml:space="preserve">*Madeleine Martinson – Healing for health concerns </w:t>
      </w:r>
    </w:p>
    <w:p w:rsidR="00346997" w:rsidRDefault="00346997" w:rsidP="00346997">
      <w:pPr>
        <w:pStyle w:val="Standard"/>
        <w:rPr>
          <w:rFonts w:ascii="Arial" w:hAnsi="Arial" w:cs="Arial"/>
          <w:sz w:val="26"/>
          <w:szCs w:val="26"/>
        </w:rPr>
      </w:pPr>
      <w:r>
        <w:rPr>
          <w:rFonts w:ascii="Arial" w:hAnsi="Arial" w:cs="Arial"/>
          <w:sz w:val="26"/>
          <w:szCs w:val="26"/>
        </w:rPr>
        <w:t xml:space="preserve">Rev. Wayne Mason’s wife – Alzheimer’s and hospice care </w:t>
      </w:r>
    </w:p>
    <w:p w:rsidR="00346997" w:rsidRPr="00B10718" w:rsidRDefault="00346997" w:rsidP="00346997">
      <w:pPr>
        <w:pStyle w:val="Standard"/>
        <w:rPr>
          <w:rFonts w:ascii="Arial" w:hAnsi="Arial" w:cs="Arial"/>
          <w:sz w:val="26"/>
          <w:szCs w:val="26"/>
        </w:rPr>
      </w:pPr>
      <w:r>
        <w:rPr>
          <w:rFonts w:ascii="Arial" w:hAnsi="Arial" w:cs="Arial"/>
          <w:sz w:val="26"/>
          <w:szCs w:val="26"/>
        </w:rPr>
        <w:t xml:space="preserve">Nancy May – Healing for health concerns </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 xml:space="preserve">Molly Morris – Healing </w:t>
      </w:r>
      <w:r>
        <w:rPr>
          <w:rFonts w:ascii="Arial" w:hAnsi="Arial" w:cs="Arial"/>
          <w:sz w:val="26"/>
          <w:szCs w:val="26"/>
        </w:rPr>
        <w:t xml:space="preserve">and help for sister, </w:t>
      </w:r>
      <w:r w:rsidRPr="00B10718">
        <w:rPr>
          <w:rFonts w:ascii="Arial" w:hAnsi="Arial" w:cs="Arial"/>
          <w:sz w:val="26"/>
          <w:szCs w:val="26"/>
        </w:rPr>
        <w:t>brother-in-law</w:t>
      </w:r>
      <w:r>
        <w:rPr>
          <w:rFonts w:ascii="Arial" w:hAnsi="Arial" w:cs="Arial"/>
          <w:sz w:val="26"/>
          <w:szCs w:val="26"/>
        </w:rPr>
        <w:t>, and niece in Co</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Grant Nyfeler – (Janet Nyfeler’s son)</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S</w:t>
      </w:r>
      <w:r>
        <w:rPr>
          <w:rFonts w:ascii="Arial" w:hAnsi="Arial" w:cs="Arial"/>
          <w:sz w:val="26"/>
          <w:szCs w:val="26"/>
        </w:rPr>
        <w:t>o</w:t>
      </w:r>
      <w:r w:rsidRPr="00B10718">
        <w:rPr>
          <w:rFonts w:ascii="Arial" w:hAnsi="Arial" w:cs="Arial"/>
          <w:sz w:val="26"/>
          <w:szCs w:val="26"/>
        </w:rPr>
        <w:t>nny Payne – Healing for health concerns (</w:t>
      </w:r>
      <w:r>
        <w:rPr>
          <w:rFonts w:ascii="Arial" w:hAnsi="Arial" w:cs="Arial"/>
          <w:sz w:val="26"/>
          <w:szCs w:val="26"/>
        </w:rPr>
        <w:t xml:space="preserve">Clarence Payne’s brother) </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Becky Poe – Healing for health issues</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Brian Roach Sr. – Healing for cancer (Kate Olsen’s son)</w:t>
      </w:r>
    </w:p>
    <w:p w:rsidR="00346997" w:rsidRPr="00B10718" w:rsidRDefault="00346997" w:rsidP="00346997">
      <w:pPr>
        <w:pStyle w:val="Standard"/>
        <w:rPr>
          <w:rFonts w:ascii="Arial" w:hAnsi="Arial" w:cs="Arial"/>
          <w:sz w:val="26"/>
          <w:szCs w:val="26"/>
        </w:rPr>
      </w:pPr>
      <w:r w:rsidRPr="00B10718">
        <w:rPr>
          <w:rFonts w:ascii="Arial" w:hAnsi="Arial" w:cs="Arial"/>
          <w:sz w:val="26"/>
          <w:szCs w:val="26"/>
        </w:rPr>
        <w:t>Bob Roesler – Interim Minister at First Baptist Church of Ottawa, Kansas</w:t>
      </w:r>
    </w:p>
    <w:p w:rsidR="00346997" w:rsidRDefault="00346997" w:rsidP="00346997">
      <w:pPr>
        <w:pStyle w:val="Standard"/>
        <w:rPr>
          <w:rFonts w:ascii="Arial" w:hAnsi="Arial" w:cs="Arial"/>
          <w:sz w:val="26"/>
          <w:szCs w:val="26"/>
        </w:rPr>
      </w:pPr>
      <w:r w:rsidRPr="00B10718">
        <w:rPr>
          <w:rFonts w:ascii="Arial" w:hAnsi="Arial" w:cs="Arial"/>
          <w:sz w:val="26"/>
          <w:szCs w:val="26"/>
        </w:rPr>
        <w:t>Jill Roesler – Healing for health concerns</w:t>
      </w:r>
    </w:p>
    <w:p w:rsidR="00346997" w:rsidRPr="0050027D" w:rsidRDefault="00346997" w:rsidP="00346997">
      <w:pPr>
        <w:pStyle w:val="Standard"/>
        <w:rPr>
          <w:rFonts w:ascii="Arial" w:hAnsi="Arial" w:cs="Arial"/>
          <w:b/>
          <w:sz w:val="26"/>
          <w:szCs w:val="26"/>
        </w:rPr>
      </w:pPr>
      <w:r w:rsidRPr="0050027D">
        <w:rPr>
          <w:rFonts w:ascii="Arial" w:hAnsi="Arial" w:cs="Arial"/>
          <w:b/>
          <w:sz w:val="26"/>
          <w:szCs w:val="26"/>
        </w:rPr>
        <w:t>Jeff Runyan – Healing for surgery at Stormont Vail (12/8)</w:t>
      </w:r>
    </w:p>
    <w:p w:rsidR="00346997" w:rsidRDefault="00346997" w:rsidP="00346997">
      <w:pPr>
        <w:pStyle w:val="Standard"/>
        <w:rPr>
          <w:rFonts w:ascii="Arial" w:hAnsi="Arial" w:cs="Arial"/>
          <w:sz w:val="26"/>
          <w:szCs w:val="26"/>
        </w:rPr>
      </w:pPr>
      <w:r w:rsidRPr="00B10718">
        <w:rPr>
          <w:rFonts w:ascii="Arial" w:hAnsi="Arial" w:cs="Arial"/>
          <w:sz w:val="26"/>
          <w:szCs w:val="26"/>
        </w:rPr>
        <w:t xml:space="preserve">Hazel Smith-Tindall – Healing for health concerns </w:t>
      </w:r>
    </w:p>
    <w:p w:rsidR="00346997" w:rsidRPr="00B10718" w:rsidRDefault="00346997" w:rsidP="00346997">
      <w:pPr>
        <w:pStyle w:val="Standard"/>
        <w:rPr>
          <w:rFonts w:ascii="Arial" w:hAnsi="Arial" w:cs="Arial"/>
          <w:sz w:val="26"/>
          <w:szCs w:val="26"/>
        </w:rPr>
      </w:pPr>
      <w:r>
        <w:rPr>
          <w:rFonts w:ascii="Arial" w:hAnsi="Arial" w:cs="Arial"/>
          <w:sz w:val="26"/>
          <w:szCs w:val="26"/>
        </w:rPr>
        <w:t>Paul Snickles – Healing for health concerns</w:t>
      </w:r>
    </w:p>
    <w:p w:rsidR="00346997" w:rsidRDefault="00346997" w:rsidP="00346997">
      <w:pPr>
        <w:pStyle w:val="Standard"/>
        <w:rPr>
          <w:rFonts w:ascii="Arial" w:hAnsi="Arial" w:cs="Arial"/>
          <w:sz w:val="26"/>
          <w:szCs w:val="26"/>
        </w:rPr>
      </w:pPr>
      <w:r w:rsidRPr="00B10718">
        <w:rPr>
          <w:rFonts w:ascii="Arial" w:hAnsi="Arial" w:cs="Arial"/>
          <w:sz w:val="26"/>
          <w:szCs w:val="26"/>
        </w:rPr>
        <w:t>Adriana White – Healing for personal issues</w:t>
      </w:r>
    </w:p>
    <w:p w:rsidR="00346997" w:rsidRDefault="00346997" w:rsidP="00346997">
      <w:pPr>
        <w:pStyle w:val="Standard"/>
        <w:jc w:val="right"/>
        <w:rPr>
          <w:rFonts w:ascii="Arial" w:hAnsi="Arial" w:cs="Arial"/>
          <w:i/>
          <w:sz w:val="26"/>
          <w:szCs w:val="26"/>
        </w:rPr>
      </w:pPr>
      <w:r>
        <w:rPr>
          <w:rFonts w:ascii="Arial" w:hAnsi="Arial" w:cs="Arial"/>
          <w:sz w:val="26"/>
          <w:szCs w:val="26"/>
        </w:rPr>
        <w:tab/>
      </w:r>
      <w:r>
        <w:rPr>
          <w:rFonts w:ascii="Arial" w:hAnsi="Arial" w:cs="Arial"/>
          <w:sz w:val="26"/>
          <w:szCs w:val="26"/>
        </w:rPr>
        <w:tab/>
      </w:r>
      <w:r>
        <w:rPr>
          <w:rFonts w:ascii="Arial" w:hAnsi="Arial" w:cs="Arial"/>
          <w:sz w:val="26"/>
          <w:szCs w:val="26"/>
        </w:rPr>
        <w:tab/>
      </w:r>
      <w:r>
        <w:rPr>
          <w:rFonts w:ascii="Arial" w:hAnsi="Arial" w:cs="Arial"/>
          <w:sz w:val="26"/>
          <w:szCs w:val="26"/>
        </w:rPr>
        <w:tab/>
        <w:t xml:space="preserve">         </w:t>
      </w:r>
      <w:r>
        <w:rPr>
          <w:rFonts w:ascii="Arial" w:hAnsi="Arial" w:cs="Arial"/>
          <w:i/>
          <w:sz w:val="26"/>
          <w:szCs w:val="26"/>
        </w:rPr>
        <w:t>*Homebound</w:t>
      </w:r>
    </w:p>
    <w:p w:rsidR="005A6A0D" w:rsidRPr="0032330C" w:rsidRDefault="005A6A0D" w:rsidP="005A6A0D">
      <w:pPr>
        <w:widowControl w:val="0"/>
        <w:suppressAutoHyphens/>
        <w:autoSpaceDE w:val="0"/>
        <w:autoSpaceDN w:val="0"/>
        <w:spacing w:line="240" w:lineRule="auto"/>
        <w:jc w:val="both"/>
        <w:textAlignment w:val="baseline"/>
        <w:rPr>
          <w:rFonts w:eastAsia="ArialNarrow" w:cstheme="minorHAnsi"/>
          <w:bCs/>
          <w:kern w:val="3"/>
          <w:sz w:val="26"/>
          <w:szCs w:val="26"/>
        </w:rPr>
      </w:pPr>
      <w:r w:rsidRPr="0032330C">
        <w:rPr>
          <w:rFonts w:eastAsia="ArialNarrow" w:cstheme="minorHAnsi"/>
          <w:b/>
          <w:bCs/>
          <w:kern w:val="3"/>
          <w:sz w:val="26"/>
          <w:szCs w:val="26"/>
        </w:rPr>
        <w:t xml:space="preserve">CHRISTMAS DAY WORSHIP SERVICE – </w:t>
      </w:r>
      <w:r w:rsidRPr="0032330C">
        <w:rPr>
          <w:rFonts w:eastAsia="ArialNarrow" w:cstheme="minorHAnsi"/>
          <w:bCs/>
          <w:kern w:val="3"/>
          <w:sz w:val="26"/>
          <w:szCs w:val="26"/>
        </w:rPr>
        <w:t xml:space="preserve">We will worship on </w:t>
      </w:r>
      <w:r w:rsidRPr="0032330C">
        <w:rPr>
          <w:rFonts w:eastAsia="ArialNarrow" w:cstheme="minorHAnsi"/>
          <w:b/>
          <w:bCs/>
          <w:kern w:val="3"/>
          <w:sz w:val="26"/>
          <w:szCs w:val="26"/>
        </w:rPr>
        <w:t xml:space="preserve">Christmas </w:t>
      </w:r>
      <w:r w:rsidR="004B5268" w:rsidRPr="0032330C">
        <w:rPr>
          <w:rFonts w:eastAsia="ArialNarrow" w:cstheme="minorHAnsi"/>
          <w:b/>
          <w:bCs/>
          <w:kern w:val="3"/>
          <w:sz w:val="26"/>
          <w:szCs w:val="26"/>
        </w:rPr>
        <w:t>Sunday</w:t>
      </w:r>
      <w:r w:rsidRPr="0032330C">
        <w:rPr>
          <w:rFonts w:eastAsia="ArialNarrow" w:cstheme="minorHAnsi"/>
          <w:b/>
          <w:bCs/>
          <w:kern w:val="3"/>
          <w:sz w:val="26"/>
          <w:szCs w:val="26"/>
        </w:rPr>
        <w:t xml:space="preserve">, December 25 at 10:30 am in the Sanctuary. </w:t>
      </w:r>
      <w:r w:rsidRPr="0032330C">
        <w:rPr>
          <w:rFonts w:eastAsia="ArialNarrow" w:cstheme="minorHAnsi"/>
          <w:bCs/>
          <w:kern w:val="3"/>
          <w:sz w:val="26"/>
          <w:szCs w:val="26"/>
        </w:rPr>
        <w:t xml:space="preserve">There will be no nursery care </w:t>
      </w:r>
      <w:r w:rsidR="00AA1469">
        <w:rPr>
          <w:rFonts w:eastAsia="ArialNarrow" w:cstheme="minorHAnsi"/>
          <w:bCs/>
          <w:kern w:val="3"/>
          <w:sz w:val="26"/>
          <w:szCs w:val="26"/>
        </w:rPr>
        <w:t xml:space="preserve">or Children’s Church </w:t>
      </w:r>
      <w:r w:rsidRPr="0032330C">
        <w:rPr>
          <w:rFonts w:eastAsia="ArialNarrow" w:cstheme="minorHAnsi"/>
          <w:bCs/>
          <w:kern w:val="3"/>
          <w:sz w:val="26"/>
          <w:szCs w:val="26"/>
        </w:rPr>
        <w:t xml:space="preserve">on Christmas Day. </w:t>
      </w:r>
    </w:p>
    <w:p w:rsidR="00217BBB" w:rsidRPr="0032330C" w:rsidRDefault="00217BBB" w:rsidP="005A6A0D">
      <w:pPr>
        <w:widowControl w:val="0"/>
        <w:suppressAutoHyphens/>
        <w:autoSpaceDE w:val="0"/>
        <w:autoSpaceDN w:val="0"/>
        <w:spacing w:line="240" w:lineRule="auto"/>
        <w:jc w:val="both"/>
        <w:textAlignment w:val="baseline"/>
        <w:rPr>
          <w:rFonts w:eastAsia="ArialNarrow" w:cstheme="minorHAnsi"/>
          <w:bCs/>
          <w:kern w:val="3"/>
          <w:sz w:val="26"/>
          <w:szCs w:val="26"/>
        </w:rPr>
      </w:pPr>
      <w:r w:rsidRPr="0032330C">
        <w:rPr>
          <w:rFonts w:eastAsia="ArialNarrow" w:cstheme="minorHAnsi"/>
          <w:b/>
          <w:bCs/>
          <w:kern w:val="3"/>
          <w:sz w:val="26"/>
          <w:szCs w:val="26"/>
        </w:rPr>
        <w:t xml:space="preserve">CHRISTMAS OFFERING </w:t>
      </w:r>
      <w:r w:rsidRPr="0032330C">
        <w:rPr>
          <w:rFonts w:eastAsia="ArialNarrow" w:cstheme="minorHAnsi"/>
          <w:bCs/>
          <w:kern w:val="3"/>
          <w:sz w:val="26"/>
          <w:szCs w:val="26"/>
        </w:rPr>
        <w:t xml:space="preserve">– Give generously to the </w:t>
      </w:r>
      <w:r w:rsidRPr="0032330C">
        <w:rPr>
          <w:rFonts w:eastAsia="ArialNarrow" w:cstheme="minorHAnsi"/>
          <w:b/>
          <w:bCs/>
          <w:kern w:val="3"/>
          <w:sz w:val="26"/>
          <w:szCs w:val="26"/>
        </w:rPr>
        <w:t xml:space="preserve">2016 Christmas Offering </w:t>
      </w:r>
      <w:r w:rsidRPr="0032330C">
        <w:rPr>
          <w:rFonts w:eastAsia="ArialNarrow" w:cstheme="minorHAnsi"/>
          <w:bCs/>
          <w:kern w:val="3"/>
          <w:sz w:val="26"/>
          <w:szCs w:val="26"/>
        </w:rPr>
        <w:t xml:space="preserve">to help </w:t>
      </w:r>
      <w:r w:rsidR="00042D72" w:rsidRPr="0032330C">
        <w:rPr>
          <w:rFonts w:eastAsia="ArialNarrow" w:cstheme="minorHAnsi"/>
          <w:bCs/>
          <w:kern w:val="3"/>
          <w:sz w:val="26"/>
          <w:szCs w:val="26"/>
        </w:rPr>
        <w:t xml:space="preserve">reach our </w:t>
      </w:r>
      <w:r w:rsidR="00042D72" w:rsidRPr="0032330C">
        <w:rPr>
          <w:rFonts w:eastAsia="ArialNarrow" w:cstheme="minorHAnsi"/>
          <w:b/>
          <w:bCs/>
          <w:kern w:val="3"/>
          <w:sz w:val="26"/>
          <w:szCs w:val="26"/>
        </w:rPr>
        <w:t>goal of $2</w:t>
      </w:r>
      <w:r w:rsidR="00D20BB7" w:rsidRPr="0032330C">
        <w:rPr>
          <w:rFonts w:eastAsia="ArialNarrow" w:cstheme="minorHAnsi"/>
          <w:b/>
          <w:bCs/>
          <w:kern w:val="3"/>
          <w:sz w:val="26"/>
          <w:szCs w:val="26"/>
        </w:rPr>
        <w:t>5</w:t>
      </w:r>
      <w:r w:rsidR="00042D72" w:rsidRPr="0032330C">
        <w:rPr>
          <w:rFonts w:eastAsia="ArialNarrow" w:cstheme="minorHAnsi"/>
          <w:b/>
          <w:bCs/>
          <w:kern w:val="3"/>
          <w:sz w:val="26"/>
          <w:szCs w:val="26"/>
        </w:rPr>
        <w:t>,</w:t>
      </w:r>
      <w:r w:rsidR="00D20BB7" w:rsidRPr="0032330C">
        <w:rPr>
          <w:rFonts w:eastAsia="ArialNarrow" w:cstheme="minorHAnsi"/>
          <w:b/>
          <w:bCs/>
          <w:kern w:val="3"/>
          <w:sz w:val="26"/>
          <w:szCs w:val="26"/>
        </w:rPr>
        <w:t>0</w:t>
      </w:r>
      <w:r w:rsidR="00042D72" w:rsidRPr="0032330C">
        <w:rPr>
          <w:rFonts w:eastAsia="ArialNarrow" w:cstheme="minorHAnsi"/>
          <w:b/>
          <w:bCs/>
          <w:kern w:val="3"/>
          <w:sz w:val="26"/>
          <w:szCs w:val="26"/>
        </w:rPr>
        <w:t>00.00</w:t>
      </w:r>
      <w:r w:rsidR="00472181" w:rsidRPr="0032330C">
        <w:rPr>
          <w:rFonts w:eastAsia="ArialNarrow" w:cstheme="minorHAnsi"/>
          <w:bCs/>
          <w:kern w:val="3"/>
          <w:sz w:val="26"/>
          <w:szCs w:val="26"/>
        </w:rPr>
        <w:t xml:space="preserve"> to</w:t>
      </w:r>
      <w:r w:rsidR="00042D72" w:rsidRPr="0032330C">
        <w:rPr>
          <w:rFonts w:eastAsia="ArialNarrow" w:cstheme="minorHAnsi"/>
          <w:bCs/>
          <w:kern w:val="3"/>
          <w:sz w:val="26"/>
          <w:szCs w:val="26"/>
        </w:rPr>
        <w:t xml:space="preserve"> </w:t>
      </w:r>
      <w:r w:rsidRPr="0032330C">
        <w:rPr>
          <w:rFonts w:eastAsia="ArialNarrow" w:cstheme="minorHAnsi"/>
          <w:bCs/>
          <w:kern w:val="3"/>
          <w:sz w:val="26"/>
          <w:szCs w:val="26"/>
        </w:rPr>
        <w:t xml:space="preserve">repair the </w:t>
      </w:r>
      <w:r w:rsidR="00B10956" w:rsidRPr="0032330C">
        <w:rPr>
          <w:rFonts w:eastAsia="ArialNarrow" w:cstheme="minorHAnsi"/>
          <w:bCs/>
          <w:kern w:val="3"/>
          <w:sz w:val="26"/>
          <w:szCs w:val="26"/>
        </w:rPr>
        <w:t>Boiler</w:t>
      </w:r>
      <w:r w:rsidR="00472181" w:rsidRPr="0032330C">
        <w:rPr>
          <w:rFonts w:eastAsia="ArialNarrow" w:cstheme="minorHAnsi"/>
          <w:bCs/>
          <w:kern w:val="3"/>
          <w:sz w:val="26"/>
          <w:szCs w:val="26"/>
        </w:rPr>
        <w:t xml:space="preserve"> System</w:t>
      </w:r>
      <w:r w:rsidR="00B10956" w:rsidRPr="0032330C">
        <w:rPr>
          <w:rFonts w:eastAsia="ArialNarrow" w:cstheme="minorHAnsi"/>
          <w:bCs/>
          <w:kern w:val="3"/>
          <w:sz w:val="26"/>
          <w:szCs w:val="26"/>
        </w:rPr>
        <w:t xml:space="preserve"> </w:t>
      </w:r>
      <w:r w:rsidR="00042D72" w:rsidRPr="0032330C">
        <w:rPr>
          <w:rFonts w:eastAsia="ArialNarrow" w:cstheme="minorHAnsi"/>
          <w:bCs/>
          <w:kern w:val="3"/>
          <w:sz w:val="26"/>
          <w:szCs w:val="26"/>
        </w:rPr>
        <w:t>(</w:t>
      </w:r>
      <w:r w:rsidR="00472181" w:rsidRPr="0032330C">
        <w:rPr>
          <w:rFonts w:eastAsia="ArialNarrow" w:cstheme="minorHAnsi"/>
          <w:bCs/>
          <w:kern w:val="3"/>
          <w:sz w:val="26"/>
          <w:szCs w:val="26"/>
        </w:rPr>
        <w:t xml:space="preserve">estimated </w:t>
      </w:r>
      <w:r w:rsidR="00042D72" w:rsidRPr="0032330C">
        <w:rPr>
          <w:rFonts w:eastAsia="ArialNarrow" w:cstheme="minorHAnsi"/>
          <w:bCs/>
          <w:kern w:val="3"/>
          <w:sz w:val="26"/>
          <w:szCs w:val="26"/>
        </w:rPr>
        <w:t xml:space="preserve">$7,900) </w:t>
      </w:r>
      <w:r w:rsidR="00B10956" w:rsidRPr="0032330C">
        <w:rPr>
          <w:rFonts w:eastAsia="ArialNarrow" w:cstheme="minorHAnsi"/>
          <w:bCs/>
          <w:kern w:val="3"/>
          <w:sz w:val="26"/>
          <w:szCs w:val="26"/>
        </w:rPr>
        <w:t xml:space="preserve">and </w:t>
      </w:r>
      <w:r w:rsidR="00472181" w:rsidRPr="0032330C">
        <w:rPr>
          <w:rFonts w:eastAsia="ArialNarrow" w:cstheme="minorHAnsi"/>
          <w:bCs/>
          <w:kern w:val="3"/>
          <w:sz w:val="26"/>
          <w:szCs w:val="26"/>
        </w:rPr>
        <w:t xml:space="preserve">leaking </w:t>
      </w:r>
      <w:r w:rsidR="00B10956" w:rsidRPr="0032330C">
        <w:rPr>
          <w:rFonts w:eastAsia="ArialNarrow" w:cstheme="minorHAnsi"/>
          <w:bCs/>
          <w:kern w:val="3"/>
          <w:sz w:val="26"/>
          <w:szCs w:val="26"/>
        </w:rPr>
        <w:t>Roof</w:t>
      </w:r>
      <w:r w:rsidR="00042D72" w:rsidRPr="0032330C">
        <w:rPr>
          <w:rFonts w:eastAsia="ArialNarrow" w:cstheme="minorHAnsi"/>
          <w:bCs/>
          <w:kern w:val="3"/>
          <w:sz w:val="26"/>
          <w:szCs w:val="26"/>
        </w:rPr>
        <w:t xml:space="preserve"> (</w:t>
      </w:r>
      <w:r w:rsidR="00472181" w:rsidRPr="0032330C">
        <w:rPr>
          <w:rFonts w:eastAsia="ArialNarrow" w:cstheme="minorHAnsi"/>
          <w:bCs/>
          <w:kern w:val="3"/>
          <w:sz w:val="26"/>
          <w:szCs w:val="26"/>
        </w:rPr>
        <w:t xml:space="preserve">estimated </w:t>
      </w:r>
      <w:r w:rsidR="00042D72" w:rsidRPr="0032330C">
        <w:rPr>
          <w:rFonts w:eastAsia="ArialNarrow" w:cstheme="minorHAnsi"/>
          <w:bCs/>
          <w:kern w:val="3"/>
          <w:sz w:val="26"/>
          <w:szCs w:val="26"/>
        </w:rPr>
        <w:t>$16,400)</w:t>
      </w:r>
      <w:r w:rsidR="00B10956" w:rsidRPr="0032330C">
        <w:rPr>
          <w:rFonts w:eastAsia="ArialNarrow" w:cstheme="minorHAnsi"/>
          <w:bCs/>
          <w:kern w:val="3"/>
          <w:sz w:val="26"/>
          <w:szCs w:val="26"/>
        </w:rPr>
        <w:t xml:space="preserve">. </w:t>
      </w:r>
      <w:r w:rsidR="002A7E5C" w:rsidRPr="0032330C">
        <w:rPr>
          <w:rFonts w:eastAsia="ArialNarrow" w:cstheme="minorHAnsi"/>
          <w:bCs/>
          <w:kern w:val="3"/>
          <w:sz w:val="26"/>
          <w:szCs w:val="26"/>
        </w:rPr>
        <w:t xml:space="preserve">A special Christmas letter </w:t>
      </w:r>
      <w:r w:rsidR="00296D14">
        <w:rPr>
          <w:rFonts w:eastAsia="ArialNarrow" w:cstheme="minorHAnsi"/>
          <w:bCs/>
          <w:kern w:val="3"/>
          <w:sz w:val="26"/>
          <w:szCs w:val="26"/>
        </w:rPr>
        <w:t xml:space="preserve">was </w:t>
      </w:r>
      <w:r w:rsidR="002A7E5C" w:rsidRPr="0032330C">
        <w:rPr>
          <w:rFonts w:eastAsia="ArialNarrow" w:cstheme="minorHAnsi"/>
          <w:bCs/>
          <w:kern w:val="3"/>
          <w:sz w:val="26"/>
          <w:szCs w:val="26"/>
        </w:rPr>
        <w:t xml:space="preserve">mailed to the church family along with a Christmas offering envelope.  </w:t>
      </w:r>
      <w:r w:rsidR="00296D14">
        <w:rPr>
          <w:rFonts w:eastAsia="ArialNarrow" w:cstheme="minorHAnsi"/>
          <w:bCs/>
          <w:kern w:val="3"/>
          <w:sz w:val="26"/>
          <w:szCs w:val="26"/>
        </w:rPr>
        <w:t>Please use the Christmas Offering envelope or m</w:t>
      </w:r>
      <w:r w:rsidR="002A7E5C" w:rsidRPr="0032330C">
        <w:rPr>
          <w:rFonts w:eastAsia="ArialNarrow" w:cstheme="minorHAnsi"/>
          <w:bCs/>
          <w:kern w:val="3"/>
          <w:sz w:val="26"/>
          <w:szCs w:val="26"/>
        </w:rPr>
        <w:t>ark your gifts “</w:t>
      </w:r>
      <w:r w:rsidR="00AA1469">
        <w:rPr>
          <w:rFonts w:eastAsia="ArialNarrow" w:cstheme="minorHAnsi"/>
          <w:bCs/>
          <w:kern w:val="3"/>
          <w:sz w:val="26"/>
          <w:szCs w:val="26"/>
        </w:rPr>
        <w:t>r</w:t>
      </w:r>
      <w:r w:rsidR="002A7E5C" w:rsidRPr="0032330C">
        <w:rPr>
          <w:rFonts w:eastAsia="ArialNarrow" w:cstheme="minorHAnsi"/>
          <w:bCs/>
          <w:kern w:val="3"/>
          <w:sz w:val="26"/>
          <w:szCs w:val="26"/>
        </w:rPr>
        <w:t xml:space="preserve">epairs.”  </w:t>
      </w:r>
    </w:p>
    <w:p w:rsidR="00F253B0" w:rsidRDefault="00F5107D" w:rsidP="00F253B0">
      <w:pPr>
        <w:spacing w:before="100" w:beforeAutospacing="1" w:after="0" w:line="240" w:lineRule="auto"/>
        <w:jc w:val="both"/>
        <w:rPr>
          <w:rFonts w:eastAsia="Times New Roman" w:cstheme="minorHAnsi"/>
          <w:sz w:val="26"/>
          <w:szCs w:val="26"/>
        </w:rPr>
      </w:pPr>
      <w:r w:rsidRPr="0032330C">
        <w:rPr>
          <w:rFonts w:eastAsia="Times New Roman" w:cstheme="minorHAnsi"/>
          <w:b/>
          <w:sz w:val="26"/>
          <w:szCs w:val="26"/>
        </w:rPr>
        <w:t>DOORSTEP</w:t>
      </w:r>
      <w:r w:rsidRPr="0032330C">
        <w:rPr>
          <w:rFonts w:eastAsia="Times New Roman" w:cstheme="minorHAnsi"/>
          <w:sz w:val="26"/>
          <w:szCs w:val="26"/>
        </w:rPr>
        <w:t xml:space="preserve"> </w:t>
      </w:r>
      <w:r w:rsidR="00F253B0">
        <w:rPr>
          <w:rFonts w:eastAsia="Times New Roman" w:cstheme="minorHAnsi"/>
          <w:sz w:val="26"/>
          <w:szCs w:val="26"/>
        </w:rPr>
        <w:t>–</w:t>
      </w:r>
      <w:r w:rsidRPr="0032330C">
        <w:rPr>
          <w:rFonts w:eastAsia="Times New Roman" w:cstheme="minorHAnsi"/>
          <w:sz w:val="26"/>
          <w:szCs w:val="26"/>
        </w:rPr>
        <w:t xml:space="preserve"> </w:t>
      </w:r>
      <w:r w:rsidR="00F253B0">
        <w:rPr>
          <w:rFonts w:eastAsia="Times New Roman" w:cstheme="minorHAnsi"/>
          <w:sz w:val="26"/>
          <w:szCs w:val="26"/>
        </w:rPr>
        <w:t xml:space="preserve">This week </w:t>
      </w:r>
      <w:r w:rsidRPr="0032330C">
        <w:rPr>
          <w:rFonts w:eastAsia="Times New Roman" w:cstheme="minorHAnsi"/>
          <w:sz w:val="26"/>
          <w:szCs w:val="26"/>
        </w:rPr>
        <w:t xml:space="preserve">is </w:t>
      </w:r>
      <w:r w:rsidR="00F253B0">
        <w:rPr>
          <w:rFonts w:eastAsia="Times New Roman" w:cstheme="minorHAnsi"/>
          <w:sz w:val="26"/>
          <w:szCs w:val="26"/>
        </w:rPr>
        <w:t xml:space="preserve">Doorstep’s </w:t>
      </w:r>
      <w:r w:rsidRPr="0032330C">
        <w:rPr>
          <w:rFonts w:eastAsia="Times New Roman" w:cstheme="minorHAnsi"/>
          <w:sz w:val="26"/>
          <w:szCs w:val="26"/>
        </w:rPr>
        <w:t xml:space="preserve">last big push for donations. </w:t>
      </w:r>
      <w:r w:rsidR="00F253B0">
        <w:rPr>
          <w:rFonts w:eastAsia="Times New Roman" w:cstheme="minorHAnsi"/>
          <w:sz w:val="26"/>
          <w:szCs w:val="26"/>
        </w:rPr>
        <w:t xml:space="preserve">We </w:t>
      </w:r>
      <w:r w:rsidRPr="0032330C">
        <w:rPr>
          <w:rFonts w:eastAsia="Times New Roman" w:cstheme="minorHAnsi"/>
          <w:sz w:val="26"/>
          <w:szCs w:val="26"/>
        </w:rPr>
        <w:t xml:space="preserve">are getting toys in, which </w:t>
      </w:r>
      <w:r w:rsidR="00F253B0">
        <w:rPr>
          <w:rFonts w:eastAsia="Times New Roman" w:cstheme="minorHAnsi"/>
          <w:sz w:val="26"/>
          <w:szCs w:val="26"/>
        </w:rPr>
        <w:t>we</w:t>
      </w:r>
      <w:r w:rsidRPr="0032330C">
        <w:rPr>
          <w:rFonts w:eastAsia="Times New Roman" w:cstheme="minorHAnsi"/>
          <w:sz w:val="26"/>
          <w:szCs w:val="26"/>
        </w:rPr>
        <w:t xml:space="preserve"> are excited and grateful for! We also really need clothing! We are not getting a lot of donations of clothing for youth, men and women. As you remind people this week about Doorstep’s needs, please help us also push clothing donations.</w:t>
      </w:r>
      <w:r w:rsidR="00F253B0">
        <w:rPr>
          <w:rFonts w:eastAsia="Times New Roman" w:cstheme="minorHAnsi"/>
          <w:sz w:val="26"/>
          <w:szCs w:val="26"/>
        </w:rPr>
        <w:t xml:space="preserve"> </w:t>
      </w:r>
    </w:p>
    <w:p w:rsidR="00F253B0" w:rsidRDefault="00F5107D" w:rsidP="0009119B">
      <w:pPr>
        <w:pStyle w:val="ListParagraph"/>
        <w:numPr>
          <w:ilvl w:val="0"/>
          <w:numId w:val="10"/>
        </w:numPr>
        <w:spacing w:after="100" w:afterAutospacing="1" w:line="240" w:lineRule="auto"/>
        <w:jc w:val="both"/>
        <w:rPr>
          <w:rFonts w:eastAsia="Times New Roman" w:cstheme="minorHAnsi"/>
          <w:sz w:val="26"/>
          <w:szCs w:val="26"/>
        </w:rPr>
      </w:pPr>
      <w:r w:rsidRPr="00F253B0">
        <w:rPr>
          <w:rFonts w:eastAsia="Times New Roman" w:cstheme="minorHAnsi"/>
          <w:b/>
          <w:sz w:val="26"/>
          <w:szCs w:val="26"/>
        </w:rPr>
        <w:t>Youth, boys and girls, sizes 6 – 16</w:t>
      </w:r>
      <w:r w:rsidRPr="00F253B0">
        <w:rPr>
          <w:rFonts w:eastAsia="Times New Roman" w:cstheme="minorHAnsi"/>
          <w:sz w:val="26"/>
          <w:szCs w:val="26"/>
        </w:rPr>
        <w:t>:  We need new, winter clothing for all sizes, jeans, sweats, outfits, pajamas.</w:t>
      </w:r>
    </w:p>
    <w:p w:rsidR="00F253B0" w:rsidRDefault="00F5107D" w:rsidP="00F253B0">
      <w:pPr>
        <w:pStyle w:val="ListParagraph"/>
        <w:numPr>
          <w:ilvl w:val="0"/>
          <w:numId w:val="10"/>
        </w:numPr>
        <w:spacing w:before="100" w:beforeAutospacing="1" w:after="100" w:afterAutospacing="1" w:line="240" w:lineRule="auto"/>
        <w:jc w:val="both"/>
        <w:rPr>
          <w:rFonts w:eastAsia="Times New Roman" w:cstheme="minorHAnsi"/>
          <w:sz w:val="26"/>
          <w:szCs w:val="26"/>
        </w:rPr>
      </w:pPr>
      <w:r w:rsidRPr="00F253B0">
        <w:rPr>
          <w:rFonts w:eastAsia="Times New Roman" w:cstheme="minorHAnsi"/>
          <w:b/>
          <w:sz w:val="26"/>
          <w:szCs w:val="26"/>
        </w:rPr>
        <w:t>Men:</w:t>
      </w:r>
      <w:r w:rsidRPr="00F253B0">
        <w:rPr>
          <w:rFonts w:eastAsia="Times New Roman" w:cstheme="minorHAnsi"/>
          <w:sz w:val="26"/>
          <w:szCs w:val="26"/>
        </w:rPr>
        <w:t>  Boxer briefs (all sizes), sweats (tops/bottoms), long sleeved shirts, all sizes.</w:t>
      </w:r>
    </w:p>
    <w:p w:rsidR="00F253B0" w:rsidRDefault="00F5107D" w:rsidP="00F253B0">
      <w:pPr>
        <w:pStyle w:val="ListParagraph"/>
        <w:numPr>
          <w:ilvl w:val="0"/>
          <w:numId w:val="10"/>
        </w:numPr>
        <w:spacing w:before="100" w:beforeAutospacing="1" w:after="100" w:afterAutospacing="1" w:line="240" w:lineRule="auto"/>
        <w:jc w:val="both"/>
        <w:rPr>
          <w:rFonts w:eastAsia="Times New Roman" w:cstheme="minorHAnsi"/>
          <w:sz w:val="26"/>
          <w:szCs w:val="26"/>
        </w:rPr>
      </w:pPr>
      <w:r w:rsidRPr="00F253B0">
        <w:rPr>
          <w:rFonts w:eastAsia="Times New Roman" w:cstheme="minorHAnsi"/>
          <w:b/>
          <w:sz w:val="26"/>
          <w:szCs w:val="26"/>
        </w:rPr>
        <w:t>Women:</w:t>
      </w:r>
      <w:r w:rsidRPr="00F253B0">
        <w:rPr>
          <w:rFonts w:eastAsia="Times New Roman" w:cstheme="minorHAnsi"/>
          <w:sz w:val="26"/>
          <w:szCs w:val="26"/>
        </w:rPr>
        <w:t>  Sweats (tops/bottoms), pajamas, underwear (all sizes). Everyone receives clothing and that equates to over 800 people!</w:t>
      </w:r>
    </w:p>
    <w:p w:rsidR="00F253B0" w:rsidRDefault="00F5107D" w:rsidP="00F253B0">
      <w:pPr>
        <w:pStyle w:val="ListParagraph"/>
        <w:spacing w:before="100" w:beforeAutospacing="1" w:after="100" w:afterAutospacing="1" w:line="240" w:lineRule="auto"/>
        <w:ind w:left="360"/>
        <w:jc w:val="right"/>
        <w:rPr>
          <w:rFonts w:eastAsia="Times New Roman" w:cstheme="minorHAnsi"/>
          <w:sz w:val="26"/>
          <w:szCs w:val="26"/>
        </w:rPr>
      </w:pPr>
      <w:r w:rsidRPr="00F253B0">
        <w:rPr>
          <w:rFonts w:eastAsia="Times New Roman" w:cstheme="minorHAnsi"/>
          <w:sz w:val="26"/>
          <w:szCs w:val="26"/>
        </w:rPr>
        <w:t>Thank you for all of your help!</w:t>
      </w:r>
    </w:p>
    <w:p w:rsidR="0009119B" w:rsidRPr="0009119B" w:rsidRDefault="00F5107D" w:rsidP="0009119B">
      <w:pPr>
        <w:pStyle w:val="ListParagraph"/>
        <w:spacing w:before="100" w:beforeAutospacing="1" w:after="100" w:afterAutospacing="1" w:line="240" w:lineRule="auto"/>
        <w:ind w:left="360"/>
        <w:jc w:val="right"/>
        <w:rPr>
          <w:rFonts w:eastAsia="Times New Roman" w:cstheme="minorHAnsi"/>
          <w:sz w:val="26"/>
          <w:szCs w:val="26"/>
        </w:rPr>
      </w:pPr>
      <w:r w:rsidRPr="00F253B0">
        <w:rPr>
          <w:rFonts w:eastAsia="Times New Roman" w:cstheme="minorHAnsi"/>
          <w:sz w:val="26"/>
          <w:szCs w:val="26"/>
        </w:rPr>
        <w:t>Lisa Cain</w:t>
      </w:r>
      <w:r w:rsidR="009E0623" w:rsidRPr="00F253B0">
        <w:rPr>
          <w:rFonts w:eastAsia="Times New Roman" w:cstheme="minorHAnsi"/>
          <w:sz w:val="26"/>
          <w:szCs w:val="26"/>
        </w:rPr>
        <w:t xml:space="preserve">, </w:t>
      </w:r>
      <w:r w:rsidRPr="00F253B0">
        <w:rPr>
          <w:rFonts w:eastAsia="Times New Roman" w:cstheme="minorHAnsi"/>
          <w:sz w:val="26"/>
          <w:szCs w:val="26"/>
        </w:rPr>
        <w:t>Executive Directo</w:t>
      </w:r>
      <w:r w:rsidR="009E0623" w:rsidRPr="00F253B0">
        <w:rPr>
          <w:rFonts w:eastAsia="Times New Roman" w:cstheme="minorHAnsi"/>
          <w:sz w:val="26"/>
          <w:szCs w:val="26"/>
        </w:rPr>
        <w:t>r of D</w:t>
      </w:r>
      <w:r w:rsidRPr="00F253B0">
        <w:rPr>
          <w:rFonts w:eastAsia="Times New Roman" w:cstheme="minorHAnsi"/>
          <w:sz w:val="26"/>
          <w:szCs w:val="26"/>
        </w:rPr>
        <w:t>oorstep, Inc.</w:t>
      </w:r>
    </w:p>
    <w:p w:rsidR="0009119B" w:rsidRDefault="0009119B" w:rsidP="0009119B">
      <w:pPr>
        <w:autoSpaceDE w:val="0"/>
        <w:spacing w:after="240"/>
        <w:jc w:val="both"/>
        <w:rPr>
          <w:rFonts w:ascii="Arial" w:hAnsi="Arial" w:cs="Arial"/>
          <w:sz w:val="26"/>
          <w:szCs w:val="26"/>
        </w:rPr>
      </w:pPr>
      <w:r>
        <w:rPr>
          <w:rFonts w:ascii="Arial" w:eastAsia="ArialNarrow" w:hAnsi="Arial" w:cs="Arial"/>
          <w:b/>
          <w:bCs/>
          <w:noProof/>
          <w:sz w:val="26"/>
          <w:szCs w:val="26"/>
        </w:rPr>
        <w:drawing>
          <wp:anchor distT="0" distB="0" distL="114300" distR="114300" simplePos="0" relativeHeight="253151232" behindDoc="0" locked="0" layoutInCell="1" allowOverlap="1" wp14:anchorId="506C88D8" wp14:editId="6ECA9404">
            <wp:simplePos x="0" y="0"/>
            <wp:positionH relativeFrom="margin">
              <wp:posOffset>6109932</wp:posOffset>
            </wp:positionH>
            <wp:positionV relativeFrom="paragraph">
              <wp:posOffset>255820</wp:posOffset>
            </wp:positionV>
            <wp:extent cx="1403350" cy="9048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sh_892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03350" cy="904875"/>
                    </a:xfrm>
                    <a:prstGeom prst="rect">
                      <a:avLst/>
                    </a:prstGeom>
                  </pic:spPr>
                </pic:pic>
              </a:graphicData>
            </a:graphic>
            <wp14:sizeRelH relativeFrom="page">
              <wp14:pctWidth>0</wp14:pctWidth>
            </wp14:sizeRelH>
            <wp14:sizeRelV relativeFrom="page">
              <wp14:pctHeight>0</wp14:pctHeight>
            </wp14:sizeRelV>
          </wp:anchor>
        </w:drawing>
      </w:r>
      <w:r w:rsidRPr="009166CE">
        <w:rPr>
          <w:rFonts w:ascii="Arial" w:eastAsia="ArialNarrow" w:hAnsi="Arial" w:cs="Arial"/>
          <w:b/>
          <w:bCs/>
          <w:sz w:val="26"/>
          <w:szCs w:val="26"/>
        </w:rPr>
        <w:t xml:space="preserve">EVANGELISM CONFERENCE – </w:t>
      </w:r>
      <w:r w:rsidRPr="009166CE">
        <w:rPr>
          <w:rFonts w:ascii="Arial" w:eastAsia="ArialNarrow" w:hAnsi="Arial" w:cs="Arial"/>
          <w:bCs/>
          <w:sz w:val="26"/>
          <w:szCs w:val="26"/>
        </w:rPr>
        <w:t xml:space="preserve">Don’t miss out on the </w:t>
      </w:r>
      <w:r w:rsidRPr="009166CE">
        <w:rPr>
          <w:rFonts w:ascii="Arial" w:eastAsia="ArialNarrow" w:hAnsi="Arial" w:cs="Arial"/>
          <w:b/>
          <w:bCs/>
          <w:sz w:val="26"/>
          <w:szCs w:val="26"/>
        </w:rPr>
        <w:t>Mission and Evangelism Event - “Beyond the Walls: Showing Jesus’ Love to the World” – on Friday, January 20 and Saturday, January 21, 2017 at the Cross - Wind Conference Center</w:t>
      </w:r>
      <w:r w:rsidRPr="009166CE">
        <w:rPr>
          <w:rFonts w:ascii="Arial" w:eastAsia="ArialNarrow" w:hAnsi="Arial" w:cs="Arial"/>
          <w:bCs/>
          <w:sz w:val="26"/>
          <w:szCs w:val="26"/>
        </w:rPr>
        <w:t xml:space="preserve"> in Hesston, Kansas.  Registration form are due to the Central Region Office by January 1. </w:t>
      </w:r>
    </w:p>
    <w:p w:rsidR="00FE7E5D" w:rsidRPr="0032330C" w:rsidRDefault="0009119B" w:rsidP="00FE7E5D">
      <w:pPr>
        <w:widowControl w:val="0"/>
        <w:suppressAutoHyphens/>
        <w:autoSpaceDE w:val="0"/>
        <w:autoSpaceDN w:val="0"/>
        <w:spacing w:line="240" w:lineRule="auto"/>
        <w:jc w:val="both"/>
        <w:textAlignment w:val="baseline"/>
        <w:rPr>
          <w:rFonts w:eastAsia="ArialNarrow" w:cstheme="minorHAnsi"/>
          <w:b/>
          <w:bCs/>
          <w:i/>
          <w:kern w:val="3"/>
          <w:sz w:val="26"/>
          <w:szCs w:val="26"/>
        </w:rPr>
      </w:pPr>
      <w:r w:rsidRPr="0032330C">
        <w:rPr>
          <w:rFonts w:eastAsia="ArialNarrow" w:cstheme="minorHAnsi"/>
          <w:bCs/>
          <w:noProof/>
          <w:kern w:val="3"/>
          <w:sz w:val="26"/>
          <w:szCs w:val="26"/>
        </w:rPr>
        <w:drawing>
          <wp:anchor distT="0" distB="0" distL="114300" distR="114300" simplePos="0" relativeHeight="253138944" behindDoc="1" locked="0" layoutInCell="1" allowOverlap="1" wp14:anchorId="69EED40E" wp14:editId="0A4A1AD2">
            <wp:simplePos x="0" y="0"/>
            <wp:positionH relativeFrom="column">
              <wp:align>left</wp:align>
            </wp:positionH>
            <wp:positionV relativeFrom="paragraph">
              <wp:posOffset>249829</wp:posOffset>
            </wp:positionV>
            <wp:extent cx="828675" cy="828675"/>
            <wp:effectExtent l="0" t="0" r="9525" b="9525"/>
            <wp:wrapTight wrapText="bothSides">
              <wp:wrapPolygon edited="0">
                <wp:start x="0" y="0"/>
                <wp:lineTo x="0" y="21352"/>
                <wp:lineTo x="21352" y="21352"/>
                <wp:lineTo x="2135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rvesters.jpeg"/>
                    <pic:cNvPicPr/>
                  </pic:nvPicPr>
                  <pic:blipFill>
                    <a:blip r:embed="rId18" cstate="print">
                      <a:grayscl/>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00FE7E5D" w:rsidRPr="0032330C">
        <w:rPr>
          <w:rFonts w:eastAsia="ArialNarrow" w:cstheme="minorHAnsi"/>
          <w:b/>
          <w:bCs/>
          <w:kern w:val="3"/>
          <w:sz w:val="26"/>
          <w:szCs w:val="26"/>
        </w:rPr>
        <w:t xml:space="preserve">FREE BREAD, EGGS, FRUITS, &amp; VEGETABLES </w:t>
      </w:r>
      <w:r w:rsidR="00FE7E5D" w:rsidRPr="0032330C">
        <w:rPr>
          <w:rFonts w:eastAsia="ArialNarrow" w:cstheme="minorHAnsi"/>
          <w:bCs/>
          <w:kern w:val="3"/>
          <w:sz w:val="26"/>
          <w:szCs w:val="26"/>
        </w:rPr>
        <w:t>- West Side Baptist Church provide</w:t>
      </w:r>
      <w:r w:rsidR="00096398">
        <w:rPr>
          <w:rFonts w:eastAsia="ArialNarrow" w:cstheme="minorHAnsi"/>
          <w:bCs/>
          <w:kern w:val="3"/>
          <w:sz w:val="26"/>
          <w:szCs w:val="26"/>
        </w:rPr>
        <w:t>s</w:t>
      </w:r>
      <w:r w:rsidR="00FE7E5D" w:rsidRPr="0032330C">
        <w:rPr>
          <w:rFonts w:eastAsia="ArialNarrow" w:cstheme="minorHAnsi"/>
          <w:bCs/>
          <w:kern w:val="3"/>
          <w:sz w:val="26"/>
          <w:szCs w:val="26"/>
        </w:rPr>
        <w:t xml:space="preserve"> a limited amount of free bread, eggs, fruits, potatoes, and vegetables to individuals and families in the Ward Meade Neighborhood on</w:t>
      </w:r>
      <w:r w:rsidR="00FE7E5D" w:rsidRPr="0032330C">
        <w:rPr>
          <w:rFonts w:eastAsia="ArialNarrow" w:cstheme="minorHAnsi"/>
          <w:b/>
          <w:bCs/>
          <w:kern w:val="3"/>
          <w:sz w:val="26"/>
          <w:szCs w:val="26"/>
        </w:rPr>
        <w:t xml:space="preserve"> Wednesdays from 4:00 pm to 5:30 pm, or while supplies last. </w:t>
      </w:r>
      <w:r w:rsidR="00FE7E5D" w:rsidRPr="0032330C">
        <w:rPr>
          <w:rFonts w:eastAsia="ArialNarrow" w:cstheme="minorHAnsi"/>
          <w:bCs/>
          <w:kern w:val="3"/>
          <w:sz w:val="26"/>
          <w:szCs w:val="26"/>
        </w:rPr>
        <w:t xml:space="preserve"> All food is available at no cost. </w:t>
      </w:r>
    </w:p>
    <w:p w:rsidR="00BC4602" w:rsidRDefault="00346997" w:rsidP="00BC4602">
      <w:pPr>
        <w:autoSpaceDE w:val="0"/>
        <w:spacing w:after="240"/>
        <w:jc w:val="both"/>
        <w:rPr>
          <w:rFonts w:cstheme="minorHAnsi"/>
          <w:color w:val="222222"/>
          <w:sz w:val="26"/>
          <w:szCs w:val="26"/>
          <w:shd w:val="clear" w:color="auto" w:fill="FFFFFF"/>
        </w:rPr>
      </w:pPr>
      <w:r w:rsidRPr="00C3424B">
        <w:rPr>
          <w:rFonts w:eastAsia="ArialNarrow" w:cstheme="minorHAnsi"/>
          <w:noProof/>
          <w:sz w:val="26"/>
          <w:szCs w:val="26"/>
        </w:rPr>
        <w:lastRenderedPageBreak/>
        <w:drawing>
          <wp:anchor distT="0" distB="0" distL="114300" distR="114300" simplePos="0" relativeHeight="253147136" behindDoc="1" locked="0" layoutInCell="1" allowOverlap="1" wp14:anchorId="554138D0" wp14:editId="422D6079">
            <wp:simplePos x="0" y="0"/>
            <wp:positionH relativeFrom="margin">
              <wp:align>left</wp:align>
            </wp:positionH>
            <wp:positionV relativeFrom="paragraph">
              <wp:posOffset>246380</wp:posOffset>
            </wp:positionV>
            <wp:extent cx="875888" cy="966516"/>
            <wp:effectExtent l="0" t="0" r="635" b="5080"/>
            <wp:wrapTight wrapText="bothSides">
              <wp:wrapPolygon edited="0">
                <wp:start x="0" y="0"/>
                <wp:lineTo x="0" y="21288"/>
                <wp:lineTo x="21146" y="21288"/>
                <wp:lineTo x="2114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dination_505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75888" cy="966516"/>
                    </a:xfrm>
                    <a:prstGeom prst="rect">
                      <a:avLst/>
                    </a:prstGeom>
                  </pic:spPr>
                </pic:pic>
              </a:graphicData>
            </a:graphic>
            <wp14:sizeRelH relativeFrom="margin">
              <wp14:pctWidth>0</wp14:pctWidth>
            </wp14:sizeRelH>
            <wp14:sizeRelV relativeFrom="margin">
              <wp14:pctHeight>0</wp14:pctHeight>
            </wp14:sizeRelV>
          </wp:anchor>
        </w:drawing>
      </w:r>
      <w:r w:rsidR="00BC4602" w:rsidRPr="00C3424B">
        <w:rPr>
          <w:rFonts w:eastAsia="ArialNarrow" w:cstheme="minorHAnsi"/>
          <w:b/>
          <w:caps/>
          <w:sz w:val="26"/>
          <w:szCs w:val="26"/>
        </w:rPr>
        <w:t>Ordination Council –</w:t>
      </w:r>
      <w:r w:rsidR="00BC4602" w:rsidRPr="00C3424B">
        <w:rPr>
          <w:rFonts w:eastAsia="ArialNarrow" w:cstheme="minorHAnsi"/>
          <w:sz w:val="26"/>
          <w:szCs w:val="26"/>
        </w:rPr>
        <w:t xml:space="preserve"> The Northeast Area Churches will host an Ordination Council for </w:t>
      </w:r>
      <w:r w:rsidR="00BC4602" w:rsidRPr="00C3424B">
        <w:rPr>
          <w:rFonts w:cstheme="minorHAnsi"/>
          <w:color w:val="222222"/>
          <w:sz w:val="26"/>
          <w:szCs w:val="26"/>
          <w:shd w:val="clear" w:color="auto" w:fill="FFFFFF"/>
        </w:rPr>
        <w:t>Amy Beckett on</w:t>
      </w:r>
      <w:r w:rsidR="00BC4602" w:rsidRPr="00C3424B">
        <w:rPr>
          <w:rStyle w:val="apple-converted-space"/>
          <w:rFonts w:cstheme="minorHAnsi"/>
          <w:color w:val="222222"/>
          <w:sz w:val="26"/>
          <w:szCs w:val="26"/>
          <w:shd w:val="clear" w:color="auto" w:fill="FFFFFF"/>
        </w:rPr>
        <w:t> </w:t>
      </w:r>
      <w:r w:rsidR="00BC4602" w:rsidRPr="00C3424B">
        <w:rPr>
          <w:rStyle w:val="aqj"/>
          <w:rFonts w:cstheme="minorHAnsi"/>
          <w:b/>
          <w:color w:val="222222"/>
          <w:sz w:val="26"/>
          <w:szCs w:val="26"/>
          <w:shd w:val="clear" w:color="auto" w:fill="FFFFFF"/>
        </w:rPr>
        <w:t xml:space="preserve">Saturday, December 17 at 10:00 am in </w:t>
      </w:r>
      <w:r w:rsidR="00BC4602" w:rsidRPr="00C3424B">
        <w:rPr>
          <w:rFonts w:cstheme="minorHAnsi"/>
          <w:b/>
          <w:color w:val="222222"/>
          <w:sz w:val="26"/>
          <w:szCs w:val="26"/>
          <w:shd w:val="clear" w:color="auto" w:fill="FFFFFF"/>
        </w:rPr>
        <w:t>the North Topeka Baptist Church</w:t>
      </w:r>
      <w:r w:rsidR="00BC4602" w:rsidRPr="00C3424B">
        <w:rPr>
          <w:rFonts w:cstheme="minorHAnsi"/>
          <w:color w:val="222222"/>
          <w:sz w:val="26"/>
          <w:szCs w:val="26"/>
          <w:shd w:val="clear" w:color="auto" w:fill="FFFFFF"/>
        </w:rPr>
        <w:t xml:space="preserve">, 123 N.W. Gordon, Topeka, Ks.  A layperson is needed to represent West Side Baptist Church. Please pick up a copy of Amy’s ordination paper in the Church Office before the Council meeting. </w:t>
      </w:r>
    </w:p>
    <w:p w:rsidR="002D33D5" w:rsidRDefault="002D33D5" w:rsidP="002D33D5">
      <w:pPr>
        <w:autoSpaceDE w:val="0"/>
        <w:spacing w:after="0"/>
        <w:jc w:val="both"/>
        <w:rPr>
          <w:rFonts w:cstheme="minorHAnsi"/>
          <w:color w:val="222222"/>
          <w:sz w:val="26"/>
          <w:szCs w:val="26"/>
          <w:shd w:val="clear" w:color="auto" w:fill="FFFFFF"/>
        </w:rPr>
      </w:pPr>
      <w:r>
        <w:rPr>
          <w:noProof/>
        </w:rPr>
        <w:drawing>
          <wp:anchor distT="0" distB="0" distL="114300" distR="114300" simplePos="0" relativeHeight="253153280" behindDoc="1" locked="0" layoutInCell="1" allowOverlap="1">
            <wp:simplePos x="0" y="0"/>
            <wp:positionH relativeFrom="column">
              <wp:align>right</wp:align>
            </wp:positionH>
            <wp:positionV relativeFrom="paragraph">
              <wp:posOffset>31712</wp:posOffset>
            </wp:positionV>
            <wp:extent cx="1157605" cy="2510155"/>
            <wp:effectExtent l="0" t="0" r="4445" b="4445"/>
            <wp:wrapTight wrapText="bothSides">
              <wp:wrapPolygon edited="0">
                <wp:start x="0" y="0"/>
                <wp:lineTo x="0" y="9999"/>
                <wp:lineTo x="10664" y="10491"/>
                <wp:lineTo x="0" y="11311"/>
                <wp:lineTo x="0" y="21474"/>
                <wp:lineTo x="21327" y="21474"/>
                <wp:lineTo x="21327" y="21310"/>
                <wp:lineTo x="10664" y="20983"/>
                <wp:lineTo x="11730" y="18360"/>
                <wp:lineTo x="17773" y="17048"/>
                <wp:lineTo x="17773" y="16229"/>
                <wp:lineTo x="15285" y="15573"/>
                <wp:lineTo x="15285" y="14917"/>
                <wp:lineTo x="10308" y="13114"/>
                <wp:lineTo x="21327" y="11803"/>
                <wp:lineTo x="21327" y="11311"/>
                <wp:lineTo x="10664" y="10491"/>
                <wp:lineTo x="21327" y="9999"/>
                <wp:lineTo x="21327" y="0"/>
                <wp:lineTo x="0" y="0"/>
              </wp:wrapPolygon>
            </wp:wrapTight>
            <wp:docPr id="16" name="Picture 16" descr="http://www.abc-usa.org/wp-content/uploads/2012/11/RMMO_2016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abc-usa.org/wp-content/uploads/2012/11/RMMO_2016Logo.png"/>
                    <pic:cNvPicPr>
                      <a:picLocks noChangeAspect="1" noChangeArrowheads="1"/>
                    </pic:cNvPicPr>
                  </pic:nvPicPr>
                  <pic:blipFill>
                    <a:blip r:embed="rId20" cstate="print">
                      <a:grayscl/>
                      <a:extLst>
                        <a:ext uri="{28A0092B-C50C-407E-A947-70E740481C1C}">
                          <a14:useLocalDpi xmlns:a14="http://schemas.microsoft.com/office/drawing/2010/main" val="0"/>
                        </a:ext>
                      </a:extLst>
                    </a:blip>
                    <a:srcRect/>
                    <a:stretch>
                      <a:fillRect/>
                    </a:stretch>
                  </pic:blipFill>
                  <pic:spPr bwMode="auto">
                    <a:xfrm>
                      <a:off x="0" y="0"/>
                      <a:ext cx="1157605" cy="2510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7BEC" w:rsidRPr="00391DB6">
        <w:rPr>
          <w:rFonts w:cstheme="minorHAnsi"/>
          <w:b/>
          <w:color w:val="222222"/>
          <w:sz w:val="26"/>
          <w:szCs w:val="26"/>
          <w:shd w:val="clear" w:color="auto" w:fill="FFFFFF"/>
        </w:rPr>
        <w:t xml:space="preserve">RETIRED MINISTERS AND MISSIONARIES OFFERING </w:t>
      </w:r>
      <w:r w:rsidR="00391DB6">
        <w:rPr>
          <w:rFonts w:cstheme="minorHAnsi"/>
          <w:b/>
          <w:color w:val="222222"/>
          <w:sz w:val="26"/>
          <w:szCs w:val="26"/>
          <w:shd w:val="clear" w:color="auto" w:fill="FFFFFF"/>
        </w:rPr>
        <w:t xml:space="preserve">(RMMO) </w:t>
      </w:r>
      <w:r w:rsidR="00AB7BEC" w:rsidRPr="00391DB6">
        <w:rPr>
          <w:rFonts w:cstheme="minorHAnsi"/>
          <w:b/>
          <w:color w:val="222222"/>
          <w:sz w:val="26"/>
          <w:szCs w:val="26"/>
          <w:shd w:val="clear" w:color="auto" w:fill="FFFFFF"/>
        </w:rPr>
        <w:t>–</w:t>
      </w:r>
      <w:r w:rsidR="00AB7BEC">
        <w:rPr>
          <w:rFonts w:cstheme="minorHAnsi"/>
          <w:color w:val="222222"/>
          <w:sz w:val="26"/>
          <w:szCs w:val="26"/>
          <w:shd w:val="clear" w:color="auto" w:fill="FFFFFF"/>
        </w:rPr>
        <w:t xml:space="preserve"> West Side will receive its annual for </w:t>
      </w:r>
      <w:r w:rsidR="00AB7BEC" w:rsidRPr="00391DB6">
        <w:rPr>
          <w:rFonts w:cstheme="minorHAnsi"/>
          <w:b/>
          <w:color w:val="222222"/>
          <w:sz w:val="26"/>
          <w:szCs w:val="26"/>
          <w:shd w:val="clear" w:color="auto" w:fill="FFFFFF"/>
        </w:rPr>
        <w:t>retired ministers and missionaries</w:t>
      </w:r>
      <w:r w:rsidR="00AB7BEC">
        <w:rPr>
          <w:rFonts w:cstheme="minorHAnsi"/>
          <w:color w:val="222222"/>
          <w:sz w:val="26"/>
          <w:szCs w:val="26"/>
          <w:shd w:val="clear" w:color="auto" w:fill="FFFFFF"/>
        </w:rPr>
        <w:t xml:space="preserve"> during the</w:t>
      </w:r>
      <w:r w:rsidRPr="002D33D5">
        <w:rPr>
          <w:noProof/>
        </w:rPr>
        <w:t xml:space="preserve"> </w:t>
      </w:r>
      <w:r w:rsidR="00AB7BEC">
        <w:rPr>
          <w:rFonts w:cstheme="minorHAnsi"/>
          <w:color w:val="222222"/>
          <w:sz w:val="26"/>
          <w:szCs w:val="26"/>
          <w:shd w:val="clear" w:color="auto" w:fill="FFFFFF"/>
        </w:rPr>
        <w:t xml:space="preserve">month of December.  </w:t>
      </w:r>
      <w:r w:rsidR="00391DB6" w:rsidRPr="00391DB6">
        <w:rPr>
          <w:rFonts w:cstheme="minorHAnsi"/>
          <w:color w:val="222222"/>
          <w:sz w:val="26"/>
          <w:szCs w:val="26"/>
          <w:shd w:val="clear" w:color="auto" w:fill="FFFFFF"/>
        </w:rPr>
        <w:t xml:space="preserve">The roots of RMMO go back to the mid-1930s, when American Baptist congregations received a Communion Fellowship Offering on the first Sunday of each month to support retired ministers, missionaries, their widowed spouses and elderly clergy within their churches. </w:t>
      </w:r>
    </w:p>
    <w:p w:rsidR="00AB7BEC" w:rsidRPr="00C3424B" w:rsidRDefault="00391DB6" w:rsidP="002D33D5">
      <w:pPr>
        <w:autoSpaceDE w:val="0"/>
        <w:spacing w:after="240"/>
        <w:ind w:firstLine="720"/>
        <w:jc w:val="both"/>
        <w:rPr>
          <w:rFonts w:cstheme="minorHAnsi"/>
          <w:sz w:val="26"/>
          <w:szCs w:val="26"/>
        </w:rPr>
      </w:pPr>
      <w:r w:rsidRPr="00391DB6">
        <w:rPr>
          <w:rFonts w:cstheme="minorHAnsi"/>
          <w:color w:val="222222"/>
          <w:sz w:val="26"/>
          <w:szCs w:val="26"/>
          <w:shd w:val="clear" w:color="auto" w:fill="FFFFFF"/>
        </w:rPr>
        <w:t>In 1977, American Baptist Churches USA launched the Retired Ministers and Missionaries Offering (RMMO) to continue this appreciation of God’s service.</w:t>
      </w:r>
      <w:r>
        <w:rPr>
          <w:rFonts w:cstheme="minorHAnsi"/>
          <w:color w:val="222222"/>
          <w:sz w:val="26"/>
          <w:szCs w:val="26"/>
          <w:shd w:val="clear" w:color="auto" w:fill="FFFFFF"/>
        </w:rPr>
        <w:t xml:space="preserve"> </w:t>
      </w:r>
      <w:r w:rsidRPr="00391DB6">
        <w:rPr>
          <w:rFonts w:cstheme="minorHAnsi"/>
          <w:color w:val="222222"/>
          <w:sz w:val="26"/>
          <w:szCs w:val="26"/>
          <w:shd w:val="clear" w:color="auto" w:fill="FFFFFF"/>
        </w:rPr>
        <w:t>This year our theme is Faith through Gratitude.  Through our faith in God, and our gratitude for the salvific actions of Jesus Christ we are called to be faithful servants of the gospel and to live out the ministry of Jesus in word and deed. The gratitude that we have for Jesus’ gift to us is the seed from which springs the gratitude that manifests toward the people of God.</w:t>
      </w:r>
      <w:r>
        <w:rPr>
          <w:rFonts w:cstheme="minorHAnsi"/>
          <w:color w:val="222222"/>
          <w:sz w:val="26"/>
          <w:szCs w:val="26"/>
          <w:shd w:val="clear" w:color="auto" w:fill="FFFFFF"/>
        </w:rPr>
        <w:t xml:space="preserve"> </w:t>
      </w:r>
      <w:r w:rsidRPr="00391DB6">
        <w:rPr>
          <w:rFonts w:cstheme="minorHAnsi"/>
          <w:color w:val="222222"/>
          <w:sz w:val="26"/>
          <w:szCs w:val="26"/>
          <w:shd w:val="clear" w:color="auto" w:fill="FFFFFF"/>
        </w:rPr>
        <w:t>The offering supports those who have dedicated their lives to God’s service by providing emergency assistance in times of need and a thank you check at the end of each year. We hope you will join us in honoring God’s committed servants.</w:t>
      </w:r>
    </w:p>
    <w:p w:rsidR="00C872E9" w:rsidRPr="00C3424B" w:rsidRDefault="00841D41" w:rsidP="00841D41">
      <w:pPr>
        <w:widowControl w:val="0"/>
        <w:suppressAutoHyphens/>
        <w:autoSpaceDE w:val="0"/>
        <w:autoSpaceDN w:val="0"/>
        <w:spacing w:line="240" w:lineRule="auto"/>
        <w:jc w:val="both"/>
        <w:textAlignment w:val="baseline"/>
        <w:rPr>
          <w:rFonts w:eastAsia="ArialNarrow" w:cstheme="minorHAnsi"/>
          <w:kern w:val="3"/>
          <w:sz w:val="26"/>
          <w:szCs w:val="26"/>
        </w:rPr>
      </w:pPr>
      <w:r w:rsidRPr="00C3424B">
        <w:rPr>
          <w:rFonts w:eastAsia="ArialNarrow" w:cstheme="minorHAnsi"/>
          <w:b/>
          <w:kern w:val="3"/>
          <w:sz w:val="26"/>
          <w:szCs w:val="26"/>
        </w:rPr>
        <w:t xml:space="preserve">RIDE TO CHURCH </w:t>
      </w:r>
      <w:r w:rsidRPr="00C3424B">
        <w:rPr>
          <w:rFonts w:eastAsia="ArialNarrow" w:cstheme="minorHAnsi"/>
          <w:kern w:val="3"/>
          <w:sz w:val="26"/>
          <w:szCs w:val="26"/>
        </w:rPr>
        <w:t xml:space="preserve">- If you need transportation to / from a worship service or another church-related activity, please call the Church Office at (785) 233-4241 during office hours (Tuesday thru Friday, 8:00 a.m. to 4:30 p.m.) or </w:t>
      </w:r>
      <w:r w:rsidR="00EF431F" w:rsidRPr="00C3424B">
        <w:rPr>
          <w:rFonts w:eastAsia="ArialNarrow" w:cstheme="minorHAnsi"/>
          <w:kern w:val="3"/>
          <w:sz w:val="26"/>
          <w:szCs w:val="26"/>
        </w:rPr>
        <w:t xml:space="preserve">call </w:t>
      </w:r>
      <w:r w:rsidR="00EF431F" w:rsidRPr="00C3424B">
        <w:rPr>
          <w:rFonts w:eastAsia="ArialNarrow" w:cstheme="minorHAnsi"/>
          <w:b/>
          <w:kern w:val="3"/>
          <w:sz w:val="26"/>
          <w:szCs w:val="26"/>
        </w:rPr>
        <w:t>James Carrier, Bus Driver at</w:t>
      </w:r>
      <w:r w:rsidRPr="00C3424B">
        <w:rPr>
          <w:rFonts w:eastAsia="ArialNarrow" w:cstheme="minorHAnsi"/>
          <w:b/>
          <w:kern w:val="3"/>
          <w:sz w:val="26"/>
          <w:szCs w:val="26"/>
        </w:rPr>
        <w:t xml:space="preserve"> (785) </w:t>
      </w:r>
      <w:r w:rsidR="00EF431F" w:rsidRPr="00C3424B">
        <w:rPr>
          <w:rFonts w:eastAsia="ArialNarrow" w:cstheme="minorHAnsi"/>
          <w:b/>
          <w:kern w:val="3"/>
          <w:sz w:val="26"/>
          <w:szCs w:val="26"/>
        </w:rPr>
        <w:t>214-9580</w:t>
      </w:r>
      <w:r w:rsidRPr="00C3424B">
        <w:rPr>
          <w:rFonts w:eastAsia="ArialNarrow" w:cstheme="minorHAnsi"/>
          <w:kern w:val="3"/>
          <w:sz w:val="26"/>
          <w:szCs w:val="26"/>
        </w:rPr>
        <w:t>.  Volunteers are needed to ride along with our driver to pick-up</w:t>
      </w:r>
      <w:r w:rsidR="00E57FFD" w:rsidRPr="00C3424B">
        <w:rPr>
          <w:rFonts w:eastAsia="ArialNarrow" w:cstheme="minorHAnsi"/>
          <w:kern w:val="3"/>
          <w:sz w:val="26"/>
          <w:szCs w:val="26"/>
        </w:rPr>
        <w:t xml:space="preserve"> / drop off</w:t>
      </w:r>
      <w:r w:rsidRPr="00C3424B">
        <w:rPr>
          <w:rFonts w:eastAsia="ArialNarrow" w:cstheme="minorHAnsi"/>
          <w:kern w:val="3"/>
          <w:sz w:val="26"/>
          <w:szCs w:val="26"/>
        </w:rPr>
        <w:t xml:space="preserve"> children </w:t>
      </w:r>
      <w:r w:rsidR="00E57FFD" w:rsidRPr="00C3424B">
        <w:rPr>
          <w:rFonts w:eastAsia="ArialNarrow" w:cstheme="minorHAnsi"/>
          <w:kern w:val="3"/>
          <w:sz w:val="26"/>
          <w:szCs w:val="26"/>
        </w:rPr>
        <w:t>on Wednesdays and Sundays</w:t>
      </w:r>
      <w:r w:rsidRPr="00C3424B">
        <w:rPr>
          <w:rFonts w:eastAsia="ArialNarrow" w:cstheme="minorHAnsi"/>
          <w:kern w:val="3"/>
          <w:sz w:val="26"/>
          <w:szCs w:val="26"/>
        </w:rPr>
        <w:t xml:space="preserve">. Contact </w:t>
      </w:r>
      <w:r w:rsidR="00E57FFD" w:rsidRPr="00C3424B">
        <w:rPr>
          <w:rFonts w:eastAsia="ArialNarrow" w:cstheme="minorHAnsi"/>
          <w:kern w:val="3"/>
          <w:sz w:val="26"/>
          <w:szCs w:val="26"/>
        </w:rPr>
        <w:t>Mark Calloway if</w:t>
      </w:r>
      <w:r w:rsidRPr="00C3424B">
        <w:rPr>
          <w:rFonts w:eastAsia="ArialNarrow" w:cstheme="minorHAnsi"/>
          <w:kern w:val="3"/>
          <w:sz w:val="26"/>
          <w:szCs w:val="26"/>
        </w:rPr>
        <w:t xml:space="preserve"> you would like to volunteer. </w:t>
      </w:r>
    </w:p>
    <w:p w:rsidR="0073450F" w:rsidRPr="00C3424B" w:rsidRDefault="00841D41" w:rsidP="00CD499E">
      <w:pPr>
        <w:widowControl w:val="0"/>
        <w:suppressAutoHyphens/>
        <w:autoSpaceDE w:val="0"/>
        <w:autoSpaceDN w:val="0"/>
        <w:spacing w:line="240" w:lineRule="auto"/>
        <w:jc w:val="both"/>
        <w:textAlignment w:val="baseline"/>
        <w:rPr>
          <w:rFonts w:eastAsia="ArialNarrow" w:cstheme="minorHAnsi"/>
          <w:kern w:val="3"/>
          <w:sz w:val="26"/>
          <w:szCs w:val="26"/>
        </w:rPr>
      </w:pPr>
      <w:r w:rsidRPr="00C3424B">
        <w:rPr>
          <w:rFonts w:eastAsia="ArialNarrow" w:cstheme="minorHAnsi"/>
          <w:b/>
          <w:kern w:val="3"/>
          <w:sz w:val="26"/>
          <w:szCs w:val="26"/>
        </w:rPr>
        <w:t xml:space="preserve">SERMONS ON-LINE </w:t>
      </w:r>
      <w:r w:rsidRPr="00C3424B">
        <w:rPr>
          <w:rFonts w:eastAsia="ArialNarrow" w:cstheme="minorHAnsi"/>
          <w:kern w:val="3"/>
          <w:sz w:val="26"/>
          <w:szCs w:val="26"/>
        </w:rPr>
        <w:t xml:space="preserve">– The Technology Committee is recording and uploading the Sunday sermon to YouTube to help people grow in their faith and for spiritual edification.  You can watch these messages anytime at or click on the link from the Church’s website: </w:t>
      </w:r>
      <w:hyperlink r:id="rId21" w:history="1">
        <w:r w:rsidRPr="00C3424B">
          <w:rPr>
            <w:rStyle w:val="Hyperlink"/>
            <w:rFonts w:eastAsia="ArialNarrow" w:cstheme="minorHAnsi"/>
            <w:color w:val="auto"/>
            <w:kern w:val="3"/>
            <w:sz w:val="26"/>
            <w:szCs w:val="26"/>
          </w:rPr>
          <w:t>www.wsbctopeka.org</w:t>
        </w:r>
      </w:hyperlink>
      <w:r w:rsidRPr="00C3424B">
        <w:rPr>
          <w:rFonts w:eastAsia="ArialNarrow" w:cstheme="minorHAnsi"/>
          <w:kern w:val="3"/>
          <w:sz w:val="26"/>
          <w:szCs w:val="26"/>
        </w:rPr>
        <w:t xml:space="preserve">. </w:t>
      </w:r>
    </w:p>
    <w:p w:rsidR="005932F6" w:rsidRPr="00C3424B" w:rsidRDefault="003704A9" w:rsidP="005932F6">
      <w:pPr>
        <w:widowControl w:val="0"/>
        <w:suppressAutoHyphens/>
        <w:autoSpaceDE w:val="0"/>
        <w:autoSpaceDN w:val="0"/>
        <w:spacing w:line="240" w:lineRule="auto"/>
        <w:jc w:val="both"/>
        <w:textAlignment w:val="baseline"/>
        <w:rPr>
          <w:rFonts w:eastAsia="ArialNarrow" w:cstheme="minorHAnsi"/>
          <w:kern w:val="3"/>
          <w:sz w:val="26"/>
          <w:szCs w:val="26"/>
        </w:rPr>
      </w:pPr>
      <w:r w:rsidRPr="00C3424B">
        <w:rPr>
          <w:rFonts w:eastAsia="ArialNarrow" w:cstheme="minorHAnsi"/>
          <w:noProof/>
          <w:kern w:val="3"/>
          <w:sz w:val="26"/>
          <w:szCs w:val="26"/>
        </w:rPr>
        <w:drawing>
          <wp:anchor distT="0" distB="0" distL="114300" distR="114300" simplePos="0" relativeHeight="253085696" behindDoc="0" locked="0" layoutInCell="1" allowOverlap="1" wp14:anchorId="70D78204" wp14:editId="16A3C473">
            <wp:simplePos x="0" y="0"/>
            <wp:positionH relativeFrom="column">
              <wp:align>right</wp:align>
            </wp:positionH>
            <wp:positionV relativeFrom="paragraph">
              <wp:posOffset>5080</wp:posOffset>
            </wp:positionV>
            <wp:extent cx="1073150" cy="78994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ww.png"/>
                    <pic:cNvPicPr/>
                  </pic:nvPicPr>
                  <pic:blipFill>
                    <a:blip r:embed="rId22" cstate="print">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073150" cy="789940"/>
                    </a:xfrm>
                    <a:prstGeom prst="rect">
                      <a:avLst/>
                    </a:prstGeom>
                  </pic:spPr>
                </pic:pic>
              </a:graphicData>
            </a:graphic>
            <wp14:sizeRelH relativeFrom="page">
              <wp14:pctWidth>0</wp14:pctWidth>
            </wp14:sizeRelH>
            <wp14:sizeRelV relativeFrom="page">
              <wp14:pctHeight>0</wp14:pctHeight>
            </wp14:sizeRelV>
          </wp:anchor>
        </w:drawing>
      </w:r>
      <w:r w:rsidR="00967338" w:rsidRPr="00C3424B">
        <w:rPr>
          <w:rFonts w:eastAsia="ArialNarrow" w:cstheme="minorHAnsi"/>
          <w:b/>
          <w:kern w:val="3"/>
          <w:sz w:val="26"/>
          <w:szCs w:val="26"/>
        </w:rPr>
        <w:t xml:space="preserve">WWW KID’S BIBLE CLUB </w:t>
      </w:r>
      <w:r w:rsidR="00967338" w:rsidRPr="00C3424B">
        <w:rPr>
          <w:rFonts w:eastAsia="ArialNarrow" w:cstheme="minorHAnsi"/>
          <w:kern w:val="3"/>
          <w:sz w:val="26"/>
          <w:szCs w:val="26"/>
        </w:rPr>
        <w:t xml:space="preserve">– </w:t>
      </w:r>
      <w:r w:rsidR="005932F6" w:rsidRPr="00C3424B">
        <w:rPr>
          <w:rFonts w:eastAsia="ArialNarrow" w:cstheme="minorHAnsi"/>
          <w:kern w:val="3"/>
          <w:sz w:val="26"/>
          <w:szCs w:val="26"/>
        </w:rPr>
        <w:t>T</w:t>
      </w:r>
      <w:r w:rsidR="00967338" w:rsidRPr="00C3424B">
        <w:rPr>
          <w:rFonts w:eastAsia="ArialNarrow" w:cstheme="minorHAnsi"/>
          <w:kern w:val="3"/>
          <w:sz w:val="26"/>
          <w:szCs w:val="26"/>
        </w:rPr>
        <w:t>he mid-week kid’s Bible club – WWW (Wonderful West Side Wednesdays</w:t>
      </w:r>
      <w:r w:rsidR="005932F6" w:rsidRPr="00C3424B">
        <w:rPr>
          <w:rFonts w:eastAsia="ArialNarrow" w:cstheme="minorHAnsi"/>
          <w:kern w:val="3"/>
          <w:sz w:val="26"/>
          <w:szCs w:val="26"/>
        </w:rPr>
        <w:t xml:space="preserve"> </w:t>
      </w:r>
      <w:r w:rsidR="00967338" w:rsidRPr="00C3424B">
        <w:rPr>
          <w:rFonts w:eastAsia="ArialNarrow" w:cstheme="minorHAnsi"/>
          <w:kern w:val="3"/>
          <w:sz w:val="26"/>
          <w:szCs w:val="26"/>
        </w:rPr>
        <w:t>open</w:t>
      </w:r>
      <w:r w:rsidR="005932F6" w:rsidRPr="00C3424B">
        <w:rPr>
          <w:rFonts w:eastAsia="ArialNarrow" w:cstheme="minorHAnsi"/>
          <w:kern w:val="3"/>
          <w:sz w:val="26"/>
          <w:szCs w:val="26"/>
        </w:rPr>
        <w:t>s the doors</w:t>
      </w:r>
      <w:r w:rsidR="00967338" w:rsidRPr="00C3424B">
        <w:rPr>
          <w:rFonts w:eastAsia="ArialNarrow" w:cstheme="minorHAnsi"/>
          <w:kern w:val="3"/>
          <w:sz w:val="26"/>
          <w:szCs w:val="26"/>
        </w:rPr>
        <w:t xml:space="preserve"> at 5:10 pm. </w:t>
      </w:r>
      <w:r w:rsidR="00967338" w:rsidRPr="00C3424B">
        <w:rPr>
          <w:rFonts w:eastAsia="ArialNarrow" w:cstheme="minorHAnsi"/>
          <w:b/>
          <w:kern w:val="3"/>
          <w:sz w:val="26"/>
          <w:szCs w:val="26"/>
        </w:rPr>
        <w:t>Supper will be served at 5:30 to 5:50 pm in the Fellowship Hall (cafeteria)</w:t>
      </w:r>
      <w:r w:rsidR="00967338" w:rsidRPr="00C3424B">
        <w:rPr>
          <w:rFonts w:eastAsia="ArialNarrow" w:cstheme="minorHAnsi"/>
          <w:kern w:val="3"/>
          <w:sz w:val="26"/>
          <w:szCs w:val="26"/>
        </w:rPr>
        <w:t xml:space="preserve">. Programming will be offered for children of all ages.  A Bible Study will be led by Jim Goodnow in Holmer Hall for adults.  </w:t>
      </w:r>
      <w:r w:rsidR="005932F6" w:rsidRPr="00C3424B">
        <w:rPr>
          <w:rFonts w:eastAsia="ArialNarrow" w:cstheme="minorHAnsi"/>
          <w:b/>
          <w:kern w:val="3"/>
          <w:sz w:val="26"/>
          <w:szCs w:val="26"/>
        </w:rPr>
        <w:t>In DECEMBER:</w:t>
      </w:r>
      <w:r w:rsidR="005932F6" w:rsidRPr="00C3424B">
        <w:rPr>
          <w:rFonts w:eastAsia="ArialNarrow" w:cstheme="minorHAnsi"/>
          <w:kern w:val="3"/>
          <w:sz w:val="26"/>
          <w:szCs w:val="26"/>
        </w:rPr>
        <w:t xml:space="preserve"> We will have WWW on December the 7th and 14</w:t>
      </w:r>
      <w:r w:rsidR="005932F6" w:rsidRPr="00C3424B">
        <w:rPr>
          <w:rFonts w:eastAsia="ArialNarrow" w:cstheme="minorHAnsi"/>
          <w:kern w:val="3"/>
          <w:sz w:val="26"/>
          <w:szCs w:val="26"/>
          <w:vertAlign w:val="superscript"/>
        </w:rPr>
        <w:t>th</w:t>
      </w:r>
      <w:r w:rsidR="005932F6" w:rsidRPr="00C3424B">
        <w:rPr>
          <w:rFonts w:eastAsia="ArialNarrow" w:cstheme="minorHAnsi"/>
          <w:kern w:val="3"/>
          <w:sz w:val="26"/>
          <w:szCs w:val="26"/>
        </w:rPr>
        <w:t xml:space="preserve"> (Program). We will NOT have WWW on Dec</w:t>
      </w:r>
      <w:r w:rsidR="00D82E36">
        <w:rPr>
          <w:rFonts w:eastAsia="ArialNarrow" w:cstheme="minorHAnsi"/>
          <w:kern w:val="3"/>
          <w:sz w:val="26"/>
          <w:szCs w:val="26"/>
        </w:rPr>
        <w:t>.</w:t>
      </w:r>
      <w:r w:rsidR="005932F6" w:rsidRPr="00C3424B">
        <w:rPr>
          <w:rFonts w:eastAsia="ArialNarrow" w:cstheme="minorHAnsi"/>
          <w:kern w:val="3"/>
          <w:sz w:val="26"/>
          <w:szCs w:val="26"/>
        </w:rPr>
        <w:t xml:space="preserve"> 21 and the 28 or Jan</w:t>
      </w:r>
      <w:r w:rsidR="00D82E36">
        <w:rPr>
          <w:rFonts w:eastAsia="ArialNarrow" w:cstheme="minorHAnsi"/>
          <w:kern w:val="3"/>
          <w:sz w:val="26"/>
          <w:szCs w:val="26"/>
        </w:rPr>
        <w:t>.</w:t>
      </w:r>
      <w:r w:rsidR="005932F6" w:rsidRPr="00C3424B">
        <w:rPr>
          <w:rFonts w:eastAsia="ArialNarrow" w:cstheme="minorHAnsi"/>
          <w:kern w:val="3"/>
          <w:sz w:val="26"/>
          <w:szCs w:val="26"/>
        </w:rPr>
        <w:t xml:space="preserve"> 4. 2017. We will begin our New Year of WWW on Jan</w:t>
      </w:r>
      <w:r w:rsidR="00D82E36">
        <w:rPr>
          <w:rFonts w:eastAsia="ArialNarrow" w:cstheme="minorHAnsi"/>
          <w:kern w:val="3"/>
          <w:sz w:val="26"/>
          <w:szCs w:val="26"/>
        </w:rPr>
        <w:t>.</w:t>
      </w:r>
      <w:r w:rsidR="005932F6" w:rsidRPr="00C3424B">
        <w:rPr>
          <w:rFonts w:eastAsia="ArialNarrow" w:cstheme="minorHAnsi"/>
          <w:kern w:val="3"/>
          <w:sz w:val="26"/>
          <w:szCs w:val="26"/>
        </w:rPr>
        <w:t xml:space="preserve"> 11, 2017.  </w:t>
      </w:r>
      <w:r w:rsidR="005932F6" w:rsidRPr="00C3424B">
        <w:rPr>
          <w:rFonts w:eastAsia="Times New Roman" w:cstheme="minorHAnsi"/>
          <w:vanish/>
          <w:sz w:val="26"/>
          <w:szCs w:val="26"/>
        </w:rPr>
        <w:t>Top of Form</w:t>
      </w:r>
    </w:p>
    <w:p w:rsidR="000C398A" w:rsidRPr="00C3424B" w:rsidRDefault="000C398A" w:rsidP="000C398A">
      <w:pPr>
        <w:pBdr>
          <w:top w:val="single" w:sz="6" w:space="1" w:color="auto"/>
        </w:pBdr>
        <w:spacing w:after="0" w:line="240" w:lineRule="auto"/>
        <w:jc w:val="center"/>
        <w:rPr>
          <w:rFonts w:eastAsia="Times New Roman" w:cstheme="minorHAnsi"/>
          <w:vanish/>
          <w:sz w:val="26"/>
          <w:szCs w:val="26"/>
        </w:rPr>
      </w:pPr>
      <w:r w:rsidRPr="00C3424B">
        <w:rPr>
          <w:rFonts w:eastAsia="Times New Roman" w:cstheme="minorHAnsi"/>
          <w:vanish/>
          <w:sz w:val="26"/>
          <w:szCs w:val="26"/>
        </w:rPr>
        <w:t>Bottom of Form</w:t>
      </w:r>
    </w:p>
    <w:p w:rsidR="00F5107D" w:rsidRPr="00C3424B" w:rsidRDefault="00F91151" w:rsidP="002251DA">
      <w:pPr>
        <w:widowControl w:val="0"/>
        <w:suppressAutoHyphens/>
        <w:autoSpaceDE w:val="0"/>
        <w:autoSpaceDN w:val="0"/>
        <w:spacing w:after="0" w:line="240" w:lineRule="auto"/>
        <w:jc w:val="both"/>
        <w:textAlignment w:val="baseline"/>
        <w:rPr>
          <w:rFonts w:cstheme="minorHAnsi"/>
          <w:sz w:val="26"/>
          <w:szCs w:val="26"/>
        </w:rPr>
      </w:pPr>
      <w:r w:rsidRPr="00C3424B">
        <w:rPr>
          <w:rFonts w:cstheme="minorHAnsi"/>
          <w:b/>
          <w:sz w:val="26"/>
          <w:szCs w:val="26"/>
        </w:rPr>
        <w:t>YOUTH HUNGER WORKSHOP</w:t>
      </w:r>
      <w:r w:rsidRPr="00C3424B">
        <w:rPr>
          <w:rFonts w:cstheme="minorHAnsi"/>
          <w:sz w:val="26"/>
          <w:szCs w:val="26"/>
        </w:rPr>
        <w:t xml:space="preserve"> – Harvesters in Topeka will host a one-day Hunger Worship for youth on </w:t>
      </w:r>
      <w:r w:rsidRPr="00C3424B">
        <w:rPr>
          <w:rFonts w:cstheme="minorHAnsi"/>
          <w:b/>
          <w:sz w:val="26"/>
          <w:szCs w:val="26"/>
        </w:rPr>
        <w:t>Friday, December 30 from 8:30 am to 4:30 pm</w:t>
      </w:r>
      <w:r w:rsidRPr="00C3424B">
        <w:rPr>
          <w:rFonts w:cstheme="minorHAnsi"/>
          <w:sz w:val="26"/>
          <w:szCs w:val="26"/>
        </w:rPr>
        <w:t xml:space="preserve">. This workshop will educate our young adults about hunger in our community, Harvester’s mission, and action steps youth can take to help alleviate hunger.  The workshop is free, and Harvesters will provide a free lunch.  See Pastor to register for this event.  Service credit hours available. </w:t>
      </w:r>
    </w:p>
    <w:p w:rsidR="00F5107D" w:rsidRPr="0032330C" w:rsidRDefault="00F5107D" w:rsidP="002251DA">
      <w:pPr>
        <w:widowControl w:val="0"/>
        <w:suppressAutoHyphens/>
        <w:autoSpaceDE w:val="0"/>
        <w:autoSpaceDN w:val="0"/>
        <w:spacing w:after="0" w:line="240" w:lineRule="auto"/>
        <w:jc w:val="both"/>
        <w:textAlignment w:val="baseline"/>
        <w:rPr>
          <w:rFonts w:cstheme="minorHAnsi"/>
          <w:sz w:val="26"/>
          <w:szCs w:val="26"/>
        </w:rPr>
      </w:pPr>
    </w:p>
    <w:p w:rsidR="006814DB" w:rsidRPr="0032330C" w:rsidRDefault="000E1A74" w:rsidP="00E1124E">
      <w:pPr>
        <w:widowControl w:val="0"/>
        <w:suppressAutoHyphens/>
        <w:autoSpaceDN w:val="0"/>
        <w:spacing w:after="0" w:line="240" w:lineRule="auto"/>
        <w:jc w:val="center"/>
        <w:textAlignment w:val="baseline"/>
        <w:rPr>
          <w:rFonts w:cstheme="minorHAnsi"/>
          <w:b/>
          <w:kern w:val="3"/>
          <w:sz w:val="26"/>
          <w:szCs w:val="26"/>
        </w:rPr>
      </w:pPr>
      <w:r w:rsidRPr="0032330C">
        <w:rPr>
          <w:rFonts w:cstheme="minorHAnsi"/>
          <w:b/>
          <w:kern w:val="3"/>
          <w:sz w:val="26"/>
          <w:szCs w:val="26"/>
        </w:rPr>
        <w:t>Church Staff &amp; Leaders</w:t>
      </w:r>
    </w:p>
    <w:p w:rsidR="000E1A74" w:rsidRPr="0032330C" w:rsidRDefault="000E1A74"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Senior Minister . . . . . . . . . . . . . . . . . . . . . . . . . The Rev. Dr. Ivan E. Greuter</w:t>
      </w:r>
    </w:p>
    <w:p w:rsidR="000E1A74" w:rsidRPr="0032330C" w:rsidRDefault="000E1A74"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Moderator . . . . . . . . . . . . . . . . . . . . . . . . . . . . . . . . . . . . . . . . . .  Brice Smith</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Pr>
          <w:rFonts w:cstheme="minorHAnsi"/>
          <w:kern w:val="3"/>
          <w:sz w:val="26"/>
          <w:szCs w:val="26"/>
        </w:rPr>
        <w:t>Acolytes (December) . . . . . . . . . . . . . . . . . . Pat Carpenter and Lonna Hersh</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Choir Director and Organist . . . . . . . . . . . . . . . . . . . . . . . . . . .  Janet Nyfeler</w:t>
      </w:r>
    </w:p>
    <w:p w:rsidR="0084188B"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 xml:space="preserve">Custodian . . . . . . . . . . . . . . . . . . . . . . . . . . . . . . . . . . . . . . . . Ernie Longstaff </w:t>
      </w:r>
    </w:p>
    <w:p w:rsidR="0084188B" w:rsidRPr="0032330C" w:rsidRDefault="0084188B" w:rsidP="000E1A74">
      <w:pPr>
        <w:shd w:val="clear" w:color="auto" w:fill="FFFFFF"/>
        <w:spacing w:after="0" w:line="240" w:lineRule="auto"/>
        <w:rPr>
          <w:rFonts w:cstheme="minorHAnsi"/>
          <w:sz w:val="26"/>
          <w:szCs w:val="26"/>
        </w:rPr>
      </w:pPr>
      <w:r w:rsidRPr="0032330C">
        <w:rPr>
          <w:rFonts w:cstheme="minorHAnsi"/>
          <w:sz w:val="26"/>
          <w:szCs w:val="26"/>
        </w:rPr>
        <w:t>Evangelism Counselor (December) . . . . . . . . . . . . . . . .  . . . .Hilda Lundgren</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Greeters . . . . . . . . . . . . . . . . . . . . . . . . . . Jim Lagerberg and Judy Longstaff</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Nursery Workers  . . . . . . . . . . . . . . . . . La</w:t>
      </w:r>
      <w:r w:rsidRPr="0032330C">
        <w:rPr>
          <w:rFonts w:cstheme="minorHAnsi"/>
          <w:noProof/>
          <w:kern w:val="3"/>
          <w:sz w:val="26"/>
          <w:szCs w:val="26"/>
        </w:rPr>
        <w:t>Tondra</w:t>
      </w:r>
      <w:r w:rsidRPr="0032330C">
        <w:rPr>
          <w:rFonts w:cstheme="minorHAnsi"/>
          <w:kern w:val="3"/>
          <w:sz w:val="26"/>
          <w:szCs w:val="26"/>
        </w:rPr>
        <w:t xml:space="preserve"> Herrington &amp; Martha Moss</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 xml:space="preserve">Office Administrator . . . . . . . . . . . . . . . . . . . . . . . . . . . . . . . .  Lynda Cokeley </w:t>
      </w:r>
    </w:p>
    <w:p w:rsidR="0084188B" w:rsidRPr="0032330C" w:rsidRDefault="0084188B" w:rsidP="000E1A74">
      <w:pPr>
        <w:widowControl w:val="0"/>
        <w:suppressAutoHyphens/>
        <w:autoSpaceDN w:val="0"/>
        <w:spacing w:after="0" w:line="240" w:lineRule="auto"/>
        <w:textAlignment w:val="baseline"/>
        <w:rPr>
          <w:rFonts w:cstheme="minorHAnsi"/>
          <w:kern w:val="3"/>
          <w:sz w:val="26"/>
          <w:szCs w:val="26"/>
        </w:rPr>
      </w:pPr>
      <w:r w:rsidRPr="0032330C">
        <w:rPr>
          <w:rFonts w:cstheme="minorHAnsi"/>
          <w:kern w:val="3"/>
          <w:sz w:val="26"/>
          <w:szCs w:val="26"/>
        </w:rPr>
        <w:t xml:space="preserve">Pianist . . . . . . . . . . . . . . . . . . . . . . . . . . . . . . . . . . . . . . . . . . . . . . Jan Mauck </w:t>
      </w:r>
    </w:p>
    <w:p w:rsidR="0084188B" w:rsidRPr="0032330C" w:rsidRDefault="0084188B" w:rsidP="0011647D">
      <w:pPr>
        <w:widowControl w:val="0"/>
        <w:suppressAutoHyphens/>
        <w:autoSpaceDN w:val="0"/>
        <w:spacing w:after="0" w:line="240" w:lineRule="auto"/>
        <w:ind w:left="720" w:hanging="720"/>
        <w:textAlignment w:val="baseline"/>
        <w:rPr>
          <w:rFonts w:cstheme="minorHAnsi"/>
          <w:kern w:val="3"/>
          <w:sz w:val="26"/>
          <w:szCs w:val="26"/>
        </w:rPr>
      </w:pPr>
      <w:r w:rsidRPr="0032330C">
        <w:rPr>
          <w:rFonts w:cstheme="minorHAnsi"/>
          <w:kern w:val="3"/>
          <w:sz w:val="26"/>
          <w:szCs w:val="26"/>
        </w:rPr>
        <w:t>Ushers . . . . .  . . . Mark Calloway, Chuck Cozad, Bruno Sprenks, Steve May</w:t>
      </w:r>
    </w:p>
    <w:p w:rsidR="00F5107D" w:rsidRPr="0032330C" w:rsidRDefault="00F5107D" w:rsidP="00F5107D">
      <w:pPr>
        <w:widowControl w:val="0"/>
        <w:suppressAutoHyphens/>
        <w:autoSpaceDN w:val="0"/>
        <w:spacing w:after="0" w:line="240" w:lineRule="auto"/>
        <w:ind w:left="720" w:hanging="720"/>
        <w:jc w:val="both"/>
        <w:textAlignment w:val="baseline"/>
        <w:rPr>
          <w:rFonts w:cstheme="minorHAnsi"/>
          <w:kern w:val="3"/>
          <w:sz w:val="20"/>
          <w:szCs w:val="20"/>
        </w:rPr>
      </w:pPr>
    </w:p>
    <w:p w:rsidR="00C5449E" w:rsidRDefault="00C5449E" w:rsidP="00C5449E">
      <w:pPr>
        <w:pStyle w:val="NormalWeb"/>
        <w:jc w:val="both"/>
        <w:rPr>
          <w:rFonts w:ascii="Arial" w:hAnsi="Arial" w:cs="Arial"/>
          <w:b/>
          <w:sz w:val="28"/>
          <w:szCs w:val="28"/>
        </w:rPr>
      </w:pPr>
    </w:p>
    <w:p w:rsidR="00C5449E" w:rsidRPr="00C5449E" w:rsidRDefault="00C5449E" w:rsidP="00C5449E">
      <w:pPr>
        <w:pStyle w:val="NormalWeb"/>
        <w:jc w:val="both"/>
        <w:rPr>
          <w:rFonts w:ascii="Arial" w:hAnsi="Arial" w:cs="Arial"/>
          <w:sz w:val="26"/>
          <w:szCs w:val="26"/>
        </w:rPr>
      </w:pPr>
      <w:r w:rsidRPr="00C5449E">
        <w:rPr>
          <w:rFonts w:ascii="Arial" w:hAnsi="Arial" w:cs="Arial"/>
          <w:b/>
          <w:sz w:val="26"/>
          <w:szCs w:val="26"/>
        </w:rPr>
        <w:lastRenderedPageBreak/>
        <w:t>TOPEKA RESCUE MISSION -</w:t>
      </w:r>
      <w:r w:rsidRPr="00C5449E">
        <w:rPr>
          <w:rFonts w:ascii="Arial" w:hAnsi="Arial" w:cs="Arial"/>
          <w:sz w:val="26"/>
          <w:szCs w:val="26"/>
        </w:rPr>
        <w:t xml:space="preserve"> We are still in the process of receiving donations of new items for this year’s Christmas season. Below is a list of what we currently need for both our guest and community Christmas distributions.                                                                                                                </w:t>
      </w:r>
      <w:r w:rsidRPr="00C5449E">
        <w:rPr>
          <w:rFonts w:ascii="Arial" w:hAnsi="Arial" w:cs="Arial"/>
          <w:b/>
          <w:bCs/>
          <w:sz w:val="26"/>
          <w:szCs w:val="26"/>
        </w:rPr>
        <w:t>WOMEN/TEEN GIRLS:</w:t>
      </w:r>
      <w:r w:rsidRPr="00C5449E">
        <w:rPr>
          <w:rFonts w:ascii="Arial" w:hAnsi="Arial" w:cs="Arial"/>
          <w:sz w:val="26"/>
          <w:szCs w:val="26"/>
        </w:rPr>
        <w:t xml:space="preserve"> Jeans, shirts or hoodies (Jr. 0 – 17, Misses 2 – 18, Plus 2 – 5x), briefs (especially sizes 5 – 8) and socks</w:t>
      </w:r>
      <w:r w:rsidRPr="00C5449E">
        <w:rPr>
          <w:rFonts w:ascii="Arial" w:hAnsi="Arial" w:cs="Arial"/>
          <w:sz w:val="26"/>
          <w:szCs w:val="26"/>
        </w:rPr>
        <w:tab/>
        <w:t xml:space="preserve">                                     </w:t>
      </w:r>
      <w:r w:rsidRPr="00C5449E">
        <w:rPr>
          <w:rFonts w:ascii="Arial" w:hAnsi="Arial" w:cs="Arial"/>
          <w:b/>
          <w:bCs/>
          <w:sz w:val="26"/>
          <w:szCs w:val="26"/>
        </w:rPr>
        <w:t>MEN/TEEN BOYS:</w:t>
      </w:r>
      <w:r w:rsidRPr="00C5449E">
        <w:rPr>
          <w:rFonts w:ascii="Arial" w:hAnsi="Arial" w:cs="Arial"/>
          <w:sz w:val="26"/>
          <w:szCs w:val="26"/>
        </w:rPr>
        <w:t xml:space="preserve"> Jeans (size 30 -50 and especially sizes 30-38), shirts, hoodies, socks, boxers, men’s underwear (sizes 30-36), stocking caps and gloves, plus size clothing (2 – 5X) and sports team logo items </w:t>
      </w:r>
      <w:r w:rsidRPr="00C5449E">
        <w:rPr>
          <w:rFonts w:ascii="Arial" w:hAnsi="Arial" w:cs="Arial"/>
          <w:sz w:val="26"/>
          <w:szCs w:val="26"/>
        </w:rPr>
        <w:tab/>
        <w:t xml:space="preserve">                              </w:t>
      </w:r>
      <w:r w:rsidRPr="00C5449E">
        <w:rPr>
          <w:rFonts w:ascii="Arial" w:hAnsi="Arial" w:cs="Arial"/>
          <w:b/>
          <w:bCs/>
          <w:sz w:val="26"/>
          <w:szCs w:val="26"/>
        </w:rPr>
        <w:t xml:space="preserve">BOYS AND GIRLS: </w:t>
      </w:r>
      <w:r w:rsidRPr="00C5449E">
        <w:rPr>
          <w:rFonts w:ascii="Arial" w:hAnsi="Arial" w:cs="Arial"/>
          <w:sz w:val="26"/>
          <w:szCs w:val="26"/>
        </w:rPr>
        <w:t xml:space="preserve">Educational gifts, jeans, shirts, hoodies (5 – 20), boxers                                                                                                                   </w:t>
      </w:r>
      <w:r w:rsidRPr="00C5449E">
        <w:rPr>
          <w:rFonts w:ascii="Arial" w:hAnsi="Arial" w:cs="Arial"/>
          <w:b/>
          <w:bCs/>
          <w:sz w:val="26"/>
          <w:szCs w:val="26"/>
        </w:rPr>
        <w:t xml:space="preserve">INFANT AND TODDLER: </w:t>
      </w:r>
      <w:r w:rsidRPr="00C5449E">
        <w:rPr>
          <w:rFonts w:ascii="Arial" w:hAnsi="Arial" w:cs="Arial"/>
          <w:sz w:val="26"/>
          <w:szCs w:val="26"/>
        </w:rPr>
        <w:t>Shirts, tops, jeans, winter clothing (Newborn – 4), onesies and diapers sizes 3 – 6, pull-ups all sizes</w:t>
      </w:r>
      <w:r w:rsidRPr="00C5449E">
        <w:rPr>
          <w:rFonts w:ascii="Arial" w:hAnsi="Arial" w:cs="Arial"/>
          <w:sz w:val="26"/>
          <w:szCs w:val="26"/>
        </w:rPr>
        <w:tab/>
        <w:t xml:space="preserve">                           </w:t>
      </w:r>
      <w:r w:rsidRPr="00C5449E">
        <w:rPr>
          <w:rFonts w:ascii="Arial" w:hAnsi="Arial" w:cs="Arial"/>
          <w:b/>
          <w:bCs/>
          <w:sz w:val="26"/>
          <w:szCs w:val="26"/>
        </w:rPr>
        <w:t xml:space="preserve">MISCELLANEOUS GIFT ITEMS NEEDED: </w:t>
      </w:r>
      <w:r w:rsidRPr="00C5449E">
        <w:rPr>
          <w:rFonts w:ascii="Arial" w:hAnsi="Arial" w:cs="Arial"/>
          <w:sz w:val="26"/>
          <w:szCs w:val="26"/>
        </w:rPr>
        <w:t>Bath gift sets, cologne gift sets, twin XL blankets, F, Q &amp; K sheet sets, pots and pans, small appliances, coffee makers, toasters, 4-5 qt. crock pots, small adult gifts, bath towels, cooking utensils, tool sets, wallets, shaving bags, teen gifts, men’s gifts, hair brushes, mini flashlights, chapstick, sports team logo items (Hats, duffle bags, etc.), art sets, sports balls, nice razors, any teen gifts, gift certificates for local stores, make-up items, assorted gift baskets</w:t>
      </w:r>
    </w:p>
    <w:p w:rsidR="00C5449E" w:rsidRPr="00C5449E" w:rsidRDefault="00C5449E" w:rsidP="00C5449E">
      <w:pPr>
        <w:pStyle w:val="NormalWeb"/>
        <w:jc w:val="both"/>
        <w:rPr>
          <w:rFonts w:ascii="Arial" w:hAnsi="Arial" w:cs="Arial"/>
          <w:sz w:val="26"/>
          <w:szCs w:val="26"/>
        </w:rPr>
      </w:pPr>
      <w:r w:rsidRPr="00C5449E">
        <w:rPr>
          <w:rFonts w:ascii="Arial" w:hAnsi="Arial" w:cs="Arial"/>
          <w:sz w:val="26"/>
          <w:szCs w:val="26"/>
        </w:rPr>
        <w:t>We start gift distribution on Dec. 9th and will continue through Dec. 25th.  It would be helpful to receive Christmas gift donations by December 8th. This allows time for us to get the gift area set-up. However, we will gladly receive donations beyond this date as well. We ask that, for Christmas, gifts be new items and unwrapped. Our signup for the Christmas Shop has ended but if you know someone in need that is not getting any help from another organization you can have them call our Distribution Center at 785-357-4285 and we will be glad to talk with them about their situation and assist as possible.</w:t>
      </w:r>
    </w:p>
    <w:p w:rsidR="00F91151" w:rsidRPr="00C5449E" w:rsidRDefault="00C5449E" w:rsidP="00C5449E">
      <w:pPr>
        <w:pStyle w:val="NormalWeb"/>
        <w:jc w:val="both"/>
        <w:rPr>
          <w:rFonts w:ascii="Arial" w:hAnsi="Arial" w:cs="Arial"/>
          <w:sz w:val="26"/>
          <w:szCs w:val="26"/>
        </w:rPr>
      </w:pPr>
      <w:r w:rsidRPr="00C5449E">
        <w:rPr>
          <w:rFonts w:ascii="Arial" w:hAnsi="Arial" w:cs="Arial"/>
          <w:b/>
          <w:bCs/>
          <w:sz w:val="26"/>
          <w:szCs w:val="26"/>
        </w:rPr>
        <w:t xml:space="preserve">Please bring donations to: Distribution Center, </w:t>
      </w:r>
      <w:r w:rsidRPr="00C5449E">
        <w:rPr>
          <w:rFonts w:ascii="Arial" w:hAnsi="Arial" w:cs="Arial"/>
          <w:sz w:val="26"/>
          <w:szCs w:val="26"/>
        </w:rPr>
        <w:t>401 NW Norris: Monday – Friday 8:00AM – 3:30PM, Saturday 8:00AM – Noon</w:t>
      </w:r>
    </w:p>
    <w:p w:rsidR="00F5107D" w:rsidRPr="0032330C" w:rsidRDefault="00064AE5" w:rsidP="00F5107D">
      <w:pPr>
        <w:jc w:val="both"/>
        <w:rPr>
          <w:rFonts w:cstheme="minorHAnsi"/>
          <w:b/>
          <w:sz w:val="26"/>
          <w:szCs w:val="26"/>
        </w:rPr>
      </w:pPr>
      <w:r>
        <w:rPr>
          <w:rFonts w:cstheme="minorHAnsi"/>
          <w:b/>
          <w:noProof/>
          <w:sz w:val="26"/>
          <w:szCs w:val="26"/>
        </w:rPr>
        <w:drawing>
          <wp:anchor distT="0" distB="0" distL="114300" distR="114300" simplePos="0" relativeHeight="253152256" behindDoc="1" locked="0" layoutInCell="1" allowOverlap="1">
            <wp:simplePos x="0" y="0"/>
            <wp:positionH relativeFrom="column">
              <wp:align>right</wp:align>
            </wp:positionH>
            <wp:positionV relativeFrom="paragraph">
              <wp:posOffset>20349</wp:posOffset>
            </wp:positionV>
            <wp:extent cx="2026920" cy="1651000"/>
            <wp:effectExtent l="0" t="0" r="0" b="6350"/>
            <wp:wrapTight wrapText="bothSides">
              <wp:wrapPolygon edited="0">
                <wp:start x="0" y="0"/>
                <wp:lineTo x="0" y="21434"/>
                <wp:lineTo x="21316" y="21434"/>
                <wp:lineTo x="2131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pekaJUMP.jpg"/>
                    <pic:cNvPicPr/>
                  </pic:nvPicPr>
                  <pic:blipFill rotWithShape="1">
                    <a:blip r:embed="rId24">
                      <a:grayscl/>
                      <a:extLst>
                        <a:ext uri="{28A0092B-C50C-407E-A947-70E740481C1C}">
                          <a14:useLocalDpi xmlns:a14="http://schemas.microsoft.com/office/drawing/2010/main" val="0"/>
                        </a:ext>
                      </a:extLst>
                    </a:blip>
                    <a:srcRect l="19950" t="5885" r="21802" b="7833"/>
                    <a:stretch/>
                  </pic:blipFill>
                  <pic:spPr bwMode="auto">
                    <a:xfrm>
                      <a:off x="0" y="0"/>
                      <a:ext cx="2026920" cy="165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07D" w:rsidRPr="0032330C">
        <w:rPr>
          <w:rFonts w:cstheme="minorHAnsi"/>
          <w:b/>
          <w:sz w:val="26"/>
          <w:szCs w:val="26"/>
        </w:rPr>
        <w:t xml:space="preserve">TOPEKA JUMP NEWS - </w:t>
      </w:r>
      <w:r w:rsidR="00F5107D" w:rsidRPr="0032330C">
        <w:rPr>
          <w:rFonts w:cstheme="minorHAnsi"/>
          <w:sz w:val="26"/>
          <w:szCs w:val="26"/>
        </w:rPr>
        <w:t>Our congregation has a Justice Ministry that connects us with faith communities across Shawnee County so that we can live out God’s call for us to “do justice.” It is</w:t>
      </w:r>
      <w:r w:rsidR="00C458B0">
        <w:rPr>
          <w:rFonts w:cstheme="minorHAnsi"/>
          <w:sz w:val="26"/>
          <w:szCs w:val="26"/>
        </w:rPr>
        <w:t xml:space="preserve"> TOPEKA </w:t>
      </w:r>
      <w:r w:rsidR="00F5107D" w:rsidRPr="0032330C">
        <w:rPr>
          <w:rFonts w:cstheme="minorHAnsi"/>
          <w:sz w:val="26"/>
          <w:szCs w:val="26"/>
        </w:rPr>
        <w:t xml:space="preserve">JUMP which stands for </w:t>
      </w:r>
      <w:r w:rsidR="00F5107D" w:rsidRPr="00C458B0">
        <w:rPr>
          <w:rFonts w:cstheme="minorHAnsi"/>
          <w:sz w:val="26"/>
          <w:szCs w:val="26"/>
          <w:u w:val="single"/>
        </w:rPr>
        <w:t>J</w:t>
      </w:r>
      <w:r w:rsidR="00F5107D" w:rsidRPr="0032330C">
        <w:rPr>
          <w:rFonts w:cstheme="minorHAnsi"/>
          <w:sz w:val="26"/>
          <w:szCs w:val="26"/>
        </w:rPr>
        <w:t xml:space="preserve">ustice </w:t>
      </w:r>
      <w:r w:rsidR="00F5107D" w:rsidRPr="00C458B0">
        <w:rPr>
          <w:rFonts w:cstheme="minorHAnsi"/>
          <w:sz w:val="26"/>
          <w:szCs w:val="26"/>
          <w:u w:val="single"/>
        </w:rPr>
        <w:t>U</w:t>
      </w:r>
      <w:r w:rsidR="00F5107D" w:rsidRPr="0032330C">
        <w:rPr>
          <w:rFonts w:cstheme="minorHAnsi"/>
          <w:sz w:val="26"/>
          <w:szCs w:val="26"/>
        </w:rPr>
        <w:t xml:space="preserve">nity </w:t>
      </w:r>
      <w:r w:rsidR="00F5107D" w:rsidRPr="00C458B0">
        <w:rPr>
          <w:rFonts w:cstheme="minorHAnsi"/>
          <w:sz w:val="26"/>
          <w:szCs w:val="26"/>
          <w:u w:val="single"/>
        </w:rPr>
        <w:t>M</w:t>
      </w:r>
      <w:r w:rsidR="00F5107D" w:rsidRPr="0032330C">
        <w:rPr>
          <w:rFonts w:cstheme="minorHAnsi"/>
          <w:sz w:val="26"/>
          <w:szCs w:val="26"/>
        </w:rPr>
        <w:t xml:space="preserve">inistry </w:t>
      </w:r>
      <w:r w:rsidR="00F5107D" w:rsidRPr="00C458B0">
        <w:rPr>
          <w:rFonts w:cstheme="minorHAnsi"/>
          <w:sz w:val="26"/>
          <w:szCs w:val="26"/>
          <w:u w:val="single"/>
        </w:rPr>
        <w:t>P</w:t>
      </w:r>
      <w:r w:rsidR="00F5107D" w:rsidRPr="0032330C">
        <w:rPr>
          <w:rFonts w:cstheme="minorHAnsi"/>
          <w:sz w:val="26"/>
          <w:szCs w:val="26"/>
        </w:rPr>
        <w:t>roject.</w:t>
      </w:r>
    </w:p>
    <w:p w:rsidR="00F5107D" w:rsidRPr="0032330C" w:rsidRDefault="00F5107D" w:rsidP="00F5107D">
      <w:pPr>
        <w:spacing w:after="0"/>
        <w:jc w:val="both"/>
        <w:rPr>
          <w:rFonts w:cstheme="minorHAnsi"/>
          <w:sz w:val="26"/>
          <w:szCs w:val="26"/>
        </w:rPr>
      </w:pPr>
      <w:r w:rsidRPr="0032330C">
        <w:rPr>
          <w:rFonts w:cstheme="minorHAnsi"/>
          <w:sz w:val="26"/>
          <w:szCs w:val="26"/>
        </w:rPr>
        <w:t>In 2013-2014, JUMP identified a specific issue in the field of education and after much research called together over 1,000 people in the community for a public meeting (Nehemiah Action Assembly) to challenge Dr. Julie Ford, USD 501 superintendent, to champion the expansion of services for at-risk children in our elementary schools. At that time, there were 5,000 elementary school students facing challenges such as hunger, physical and mental health issues, negligent parents, and abuse, and USD 501 was only reaching 1 out of 8 of those students with their current intervention program. Originally, Dr. Ford said, “no” claiming she did not have the money. JUMP members continued to meet with Dr. Ford and the school board pressing the need to address this injustice and the district DID find the money to add “Community In Schools” program into an additional four elementary schools and now more than 1,000 more students are being served. JUMP now considers this campaign a victory, so we will do maintenance only on this project.</w:t>
      </w:r>
    </w:p>
    <w:p w:rsidR="00F5107D" w:rsidRPr="0032330C" w:rsidRDefault="00F5107D" w:rsidP="00F5107D">
      <w:pPr>
        <w:spacing w:after="0"/>
        <w:jc w:val="both"/>
        <w:rPr>
          <w:rFonts w:cstheme="minorHAnsi"/>
          <w:sz w:val="8"/>
          <w:szCs w:val="8"/>
        </w:rPr>
      </w:pPr>
    </w:p>
    <w:p w:rsidR="00F5107D" w:rsidRPr="0032330C" w:rsidRDefault="00F5107D" w:rsidP="00F5107D">
      <w:pPr>
        <w:spacing w:after="0"/>
        <w:jc w:val="both"/>
        <w:rPr>
          <w:rFonts w:cstheme="minorHAnsi"/>
          <w:sz w:val="26"/>
          <w:szCs w:val="26"/>
        </w:rPr>
      </w:pPr>
      <w:r w:rsidRPr="0032330C">
        <w:rPr>
          <w:rFonts w:cstheme="minorHAnsi"/>
          <w:sz w:val="26"/>
          <w:szCs w:val="26"/>
        </w:rPr>
        <w:t>In 2014-2015, we found that people with mental illness are overburdened by crisis. Evidence suggest that employment services are a cornerstone for recovery. We pushed the Shawnee County Commission to restore $100,000 in budget cuts to mental health services for the 2016 fiscal year. Now we are bringing together stakeholders to draw up a county-wide plan for making evidence based Supported Employment more accessible to people with mental illness whether they have insurance or not. We still have designated JUMP network members who are working to make this project a victory.</w:t>
      </w:r>
    </w:p>
    <w:p w:rsidR="00F5107D" w:rsidRPr="0032330C" w:rsidRDefault="00F5107D" w:rsidP="00F5107D">
      <w:pPr>
        <w:spacing w:after="0"/>
        <w:jc w:val="both"/>
        <w:rPr>
          <w:rFonts w:cstheme="minorHAnsi"/>
          <w:sz w:val="8"/>
          <w:szCs w:val="8"/>
        </w:rPr>
      </w:pPr>
    </w:p>
    <w:p w:rsidR="00F5107D" w:rsidRPr="0032330C" w:rsidRDefault="00F5107D" w:rsidP="00F5107D">
      <w:pPr>
        <w:spacing w:after="0"/>
        <w:jc w:val="both"/>
        <w:rPr>
          <w:rFonts w:cstheme="minorHAnsi"/>
          <w:sz w:val="26"/>
          <w:szCs w:val="26"/>
        </w:rPr>
      </w:pPr>
      <w:r w:rsidRPr="0032330C">
        <w:rPr>
          <w:rFonts w:cstheme="minorHAnsi"/>
          <w:sz w:val="26"/>
          <w:szCs w:val="26"/>
        </w:rPr>
        <w:t xml:space="preserve">For the 2015-2016 project, the area is Safe, Affordable Housing. We found that more than 7,000 low income families have housing problems such as </w:t>
      </w:r>
      <w:r w:rsidRPr="0032330C">
        <w:rPr>
          <w:rFonts w:cstheme="minorHAnsi"/>
          <w:sz w:val="26"/>
          <w:szCs w:val="26"/>
        </w:rPr>
        <w:lastRenderedPageBreak/>
        <w:t xml:space="preserve">high rent and utilities, living with pests, and exposure to lead, etc. We urged Mayor Larry Wolgast to convene a task force that would develop a plan to address Topeka’s housing needs through an Affordable Housing Trust Fund. This fund would a dedicate a revenue source of $2 million dollars annually to address the needs of at least 300 families annually. Many meetings with the mayor and City Council have taken place since our Nehemiah Action Assembly on May 5, 2016. Just like Moses, with help from God, had to persist so hard with Pharaoh to free the people of Israel, working with these politicians is proving to be a difficult task. The task force has met a few times and we believe eventually a plan of implementation of the trust fund will happen, but we will continue to spend lots of time on this project over the next few years. </w:t>
      </w:r>
    </w:p>
    <w:p w:rsidR="00F5107D" w:rsidRPr="0032330C" w:rsidRDefault="00F5107D" w:rsidP="00F5107D">
      <w:pPr>
        <w:spacing w:after="0"/>
        <w:jc w:val="both"/>
        <w:rPr>
          <w:rFonts w:cstheme="minorHAnsi"/>
          <w:sz w:val="8"/>
          <w:szCs w:val="8"/>
        </w:rPr>
      </w:pPr>
    </w:p>
    <w:p w:rsidR="00F5107D" w:rsidRPr="0032330C" w:rsidRDefault="00F5107D" w:rsidP="00F5107D">
      <w:pPr>
        <w:spacing w:after="0"/>
        <w:jc w:val="both"/>
        <w:rPr>
          <w:rFonts w:cstheme="minorHAnsi"/>
          <w:sz w:val="26"/>
          <w:szCs w:val="26"/>
        </w:rPr>
      </w:pPr>
      <w:r w:rsidRPr="0032330C">
        <w:rPr>
          <w:rFonts w:cstheme="minorHAnsi"/>
          <w:sz w:val="26"/>
          <w:szCs w:val="26"/>
        </w:rPr>
        <w:t>We had a research kick-off meeting on December 3</w:t>
      </w:r>
      <w:r w:rsidRPr="0032330C">
        <w:rPr>
          <w:rFonts w:cstheme="minorHAnsi"/>
          <w:sz w:val="26"/>
          <w:szCs w:val="26"/>
          <w:vertAlign w:val="superscript"/>
        </w:rPr>
        <w:t>rd</w:t>
      </w:r>
      <w:r w:rsidRPr="0032330C">
        <w:rPr>
          <w:rFonts w:cstheme="minorHAnsi"/>
          <w:sz w:val="26"/>
          <w:szCs w:val="26"/>
        </w:rPr>
        <w:t xml:space="preserve"> for the 2016-2017 project year. In addition to continuing with mental health and safe, affordable housing, we will be tackling justice in the area of transportation. The specific issue is in process of being decided upon, so as soon as that is known you will be updated in The News in the Pews and the church newslett</w:t>
      </w:r>
      <w:bookmarkStart w:id="0" w:name="_GoBack"/>
      <w:bookmarkEnd w:id="0"/>
      <w:r w:rsidRPr="0032330C">
        <w:rPr>
          <w:rFonts w:cstheme="minorHAnsi"/>
          <w:sz w:val="26"/>
          <w:szCs w:val="26"/>
        </w:rPr>
        <w:t>er.</w:t>
      </w:r>
    </w:p>
    <w:p w:rsidR="00F5107D" w:rsidRPr="0032330C" w:rsidRDefault="00F5107D" w:rsidP="00F5107D">
      <w:pPr>
        <w:spacing w:after="0"/>
        <w:jc w:val="both"/>
        <w:rPr>
          <w:rFonts w:cstheme="minorHAnsi"/>
          <w:sz w:val="8"/>
          <w:szCs w:val="8"/>
        </w:rPr>
      </w:pPr>
    </w:p>
    <w:p w:rsidR="00F5107D" w:rsidRPr="0032330C" w:rsidRDefault="00F5107D" w:rsidP="00F5107D">
      <w:pPr>
        <w:spacing w:after="0"/>
        <w:jc w:val="both"/>
        <w:rPr>
          <w:rFonts w:cstheme="minorHAnsi"/>
          <w:sz w:val="26"/>
          <w:szCs w:val="26"/>
        </w:rPr>
      </w:pPr>
      <w:r w:rsidRPr="0032330C">
        <w:rPr>
          <w:rFonts w:cstheme="minorHAnsi"/>
          <w:sz w:val="26"/>
          <w:szCs w:val="26"/>
        </w:rPr>
        <w:t>In February 2017, we will have a network member meeting at the church. If you are not yet a JUMP network member and would like to hear more about becoming one, you are most welcome to attend. Date and time will be announced later. You may also ask Janet Nyfeler any questions at any time about what’s happening with JUMP.</w:t>
      </w:r>
    </w:p>
    <w:p w:rsidR="00F5107D" w:rsidRPr="0032330C" w:rsidRDefault="00F5107D" w:rsidP="00F5107D">
      <w:pPr>
        <w:spacing w:after="0"/>
        <w:jc w:val="both"/>
        <w:rPr>
          <w:rFonts w:cstheme="minorHAnsi"/>
          <w:sz w:val="16"/>
          <w:szCs w:val="16"/>
        </w:rPr>
      </w:pPr>
    </w:p>
    <w:p w:rsidR="00F5107D" w:rsidRDefault="00F5107D" w:rsidP="00064AE5">
      <w:pPr>
        <w:spacing w:after="0"/>
        <w:jc w:val="right"/>
        <w:rPr>
          <w:rFonts w:cstheme="minorHAnsi"/>
          <w:sz w:val="26"/>
          <w:szCs w:val="26"/>
        </w:rPr>
      </w:pPr>
      <w:r w:rsidRPr="00064AE5">
        <w:rPr>
          <w:rFonts w:cstheme="minorHAnsi"/>
          <w:sz w:val="26"/>
          <w:szCs w:val="26"/>
        </w:rPr>
        <w:t>Janet Nyfeler</w:t>
      </w:r>
      <w:r w:rsidR="00064AE5" w:rsidRPr="00064AE5">
        <w:rPr>
          <w:rFonts w:cstheme="minorHAnsi"/>
          <w:sz w:val="26"/>
          <w:szCs w:val="26"/>
        </w:rPr>
        <w:t xml:space="preserve">, </w:t>
      </w:r>
      <w:r w:rsidRPr="00064AE5">
        <w:rPr>
          <w:rFonts w:cstheme="minorHAnsi"/>
          <w:sz w:val="26"/>
          <w:szCs w:val="26"/>
        </w:rPr>
        <w:t xml:space="preserve">Justice Team Leader for WSBC </w:t>
      </w:r>
    </w:p>
    <w:p w:rsidR="00610D30" w:rsidRDefault="00610D30" w:rsidP="00610D30">
      <w:pPr>
        <w:spacing w:after="0"/>
        <w:rPr>
          <w:rFonts w:cstheme="minorHAnsi"/>
          <w:sz w:val="26"/>
          <w:szCs w:val="26"/>
        </w:rPr>
      </w:pPr>
    </w:p>
    <w:p w:rsidR="00C5449E" w:rsidRPr="00610D30" w:rsidRDefault="00610D30" w:rsidP="00610D30">
      <w:pPr>
        <w:spacing w:after="0"/>
        <w:rPr>
          <w:rFonts w:cstheme="minorHAnsi"/>
          <w:b/>
          <w:sz w:val="26"/>
          <w:szCs w:val="26"/>
        </w:rPr>
      </w:pPr>
      <w:r w:rsidRPr="00610D30">
        <w:rPr>
          <w:rFonts w:cstheme="minorHAnsi"/>
          <w:b/>
          <w:sz w:val="26"/>
          <w:szCs w:val="26"/>
        </w:rPr>
        <w:t>Something to make you smile during the holidays:</w:t>
      </w:r>
    </w:p>
    <w:p w:rsidR="00610D30" w:rsidRPr="00610D30" w:rsidRDefault="00610D30" w:rsidP="00610D30">
      <w:pPr>
        <w:spacing w:after="0"/>
        <w:rPr>
          <w:rFonts w:cstheme="minorHAnsi"/>
          <w:sz w:val="8"/>
          <w:szCs w:val="8"/>
        </w:rPr>
      </w:pPr>
    </w:p>
    <w:p w:rsidR="00C5449E" w:rsidRDefault="00610D30" w:rsidP="00610D30">
      <w:pPr>
        <w:spacing w:after="0"/>
        <w:jc w:val="both"/>
        <w:rPr>
          <w:rFonts w:cstheme="minorHAnsi"/>
          <w:sz w:val="26"/>
          <w:szCs w:val="26"/>
        </w:rPr>
      </w:pPr>
      <w:r>
        <w:rPr>
          <w:rFonts w:ascii="Arial" w:hAnsi="Arial" w:cs="Arial"/>
          <w:color w:val="777232"/>
        </w:rPr>
        <w:t>The other day a fellow asked the pastor, "Can I smoke and still get to heaven?" Pastor replied "Sure, and if you smoke, you might get there a lot sooner."</w:t>
      </w:r>
    </w:p>
    <w:p w:rsidR="00C5449E" w:rsidRDefault="00C5449E" w:rsidP="00064AE5">
      <w:pPr>
        <w:spacing w:after="0"/>
        <w:jc w:val="right"/>
        <w:rPr>
          <w:rFonts w:cstheme="minorHAnsi"/>
          <w:sz w:val="26"/>
          <w:szCs w:val="26"/>
        </w:rPr>
      </w:pPr>
    </w:p>
    <w:p w:rsidR="00C5449E" w:rsidRDefault="00610D30" w:rsidP="00610D30">
      <w:pPr>
        <w:spacing w:after="0"/>
        <w:jc w:val="both"/>
        <w:rPr>
          <w:rFonts w:cstheme="minorHAnsi"/>
          <w:sz w:val="26"/>
          <w:szCs w:val="26"/>
        </w:rPr>
      </w:pPr>
      <w:r>
        <w:rPr>
          <w:rFonts w:ascii="Arial" w:hAnsi="Arial" w:cs="Arial"/>
          <w:color w:val="777232"/>
        </w:rPr>
        <w:t>As it was coming up to Christmas a young boy is praying upstairs while his mother sits by him and his dad and grandma are downstairs. He prays "Lord I pray for a train set, a remote control car, and A NEW BICYCLE!!! "You don't have to shout dear", says the mother "God's not deaf." "I know" said the little boy, "but grandma is."</w:t>
      </w:r>
    </w:p>
    <w:p w:rsidR="00C5449E" w:rsidRDefault="00610D30" w:rsidP="00610D30">
      <w:pPr>
        <w:spacing w:after="0"/>
        <w:jc w:val="both"/>
        <w:rPr>
          <w:rFonts w:cstheme="minorHAnsi"/>
          <w:sz w:val="26"/>
          <w:szCs w:val="26"/>
        </w:rPr>
      </w:pPr>
      <w:r>
        <w:rPr>
          <w:rFonts w:ascii="Arial" w:hAnsi="Arial" w:cs="Arial"/>
          <w:noProof/>
          <w:sz w:val="20"/>
          <w:szCs w:val="20"/>
        </w:rPr>
        <w:drawing>
          <wp:anchor distT="0" distB="0" distL="114300" distR="114300" simplePos="0" relativeHeight="253154304" behindDoc="1" locked="0" layoutInCell="1" allowOverlap="1">
            <wp:simplePos x="0" y="0"/>
            <wp:positionH relativeFrom="page">
              <wp:posOffset>7350760</wp:posOffset>
            </wp:positionH>
            <wp:positionV relativeFrom="paragraph">
              <wp:posOffset>0</wp:posOffset>
            </wp:positionV>
            <wp:extent cx="4936490" cy="6915150"/>
            <wp:effectExtent l="0" t="0" r="0" b="0"/>
            <wp:wrapTight wrapText="bothSides">
              <wp:wrapPolygon edited="0">
                <wp:start x="0" y="0"/>
                <wp:lineTo x="0" y="21540"/>
                <wp:lineTo x="21506" y="21540"/>
                <wp:lineTo x="21506" y="0"/>
                <wp:lineTo x="0" y="0"/>
              </wp:wrapPolygon>
            </wp:wrapTight>
            <wp:docPr id="8" name="Picture 8" descr="Image result for Hard Teenage Christian Word Searches for Christ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Hard Teenage Christian Word Searches for Christma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6490" cy="6915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449E" w:rsidRDefault="00C5449E" w:rsidP="00064AE5">
      <w:pPr>
        <w:spacing w:after="0"/>
        <w:jc w:val="right"/>
        <w:rPr>
          <w:rFonts w:cstheme="minorHAnsi"/>
          <w:sz w:val="26"/>
          <w:szCs w:val="26"/>
        </w:rPr>
      </w:pPr>
    </w:p>
    <w:p w:rsidR="00C5449E" w:rsidRDefault="00C5449E" w:rsidP="00064AE5">
      <w:pPr>
        <w:spacing w:after="0"/>
        <w:jc w:val="right"/>
        <w:rPr>
          <w:rFonts w:cstheme="minorHAnsi"/>
          <w:sz w:val="26"/>
          <w:szCs w:val="26"/>
        </w:rPr>
      </w:pPr>
    </w:p>
    <w:p w:rsidR="00C5449E" w:rsidRDefault="00C5449E" w:rsidP="00064AE5">
      <w:pPr>
        <w:spacing w:after="0"/>
        <w:jc w:val="right"/>
        <w:rPr>
          <w:rFonts w:cstheme="minorHAnsi"/>
          <w:sz w:val="26"/>
          <w:szCs w:val="26"/>
        </w:rPr>
      </w:pPr>
    </w:p>
    <w:p w:rsidR="00C5449E" w:rsidRDefault="00C5449E" w:rsidP="00064AE5">
      <w:pPr>
        <w:spacing w:after="0"/>
        <w:jc w:val="right"/>
        <w:rPr>
          <w:rFonts w:cstheme="minorHAnsi"/>
          <w:sz w:val="26"/>
          <w:szCs w:val="26"/>
        </w:rPr>
      </w:pPr>
    </w:p>
    <w:p w:rsidR="00C5449E" w:rsidRDefault="00C5449E" w:rsidP="00064AE5">
      <w:pPr>
        <w:spacing w:after="0"/>
        <w:jc w:val="right"/>
        <w:rPr>
          <w:rFonts w:cstheme="minorHAnsi"/>
          <w:sz w:val="26"/>
          <w:szCs w:val="26"/>
        </w:rPr>
      </w:pPr>
    </w:p>
    <w:p w:rsidR="00C5449E" w:rsidRPr="00064AE5" w:rsidRDefault="00C5449E" w:rsidP="00064AE5">
      <w:pPr>
        <w:spacing w:after="0"/>
        <w:jc w:val="right"/>
        <w:rPr>
          <w:rFonts w:cstheme="minorHAnsi"/>
          <w:sz w:val="26"/>
          <w:szCs w:val="26"/>
        </w:rPr>
      </w:pPr>
    </w:p>
    <w:sectPr w:rsidR="00C5449E" w:rsidRPr="00064AE5" w:rsidSect="00085C28">
      <w:pgSz w:w="20160" w:h="12240" w:orient="landscape" w:code="5"/>
      <w:pgMar w:top="720" w:right="907" w:bottom="450" w:left="907"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7A06" w:rsidRDefault="00357A06" w:rsidP="0007507A">
      <w:pPr>
        <w:spacing w:after="0" w:line="240" w:lineRule="auto"/>
      </w:pPr>
      <w:r>
        <w:separator/>
      </w:r>
    </w:p>
  </w:endnote>
  <w:endnote w:type="continuationSeparator" w:id="0">
    <w:p w:rsidR="00357A06" w:rsidRDefault="00357A06" w:rsidP="00075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otham Light">
    <w:altName w:val="Calibri"/>
    <w:panose1 w:val="00000000000000000000"/>
    <w:charset w:val="00"/>
    <w:family w:val="swiss"/>
    <w:notTrueType/>
    <w:pitch w:val="default"/>
    <w:sig w:usb0="00000003" w:usb1="00000000" w:usb2="00000000" w:usb3="00000000" w:csb0="00000001" w:csb1="00000000"/>
  </w:font>
  <w:font w:name="Typeface Six">
    <w:altName w:val="Calibri"/>
    <w:panose1 w:val="00000000000000000000"/>
    <w:charset w:val="00"/>
    <w:family w:val="swiss"/>
    <w:notTrueType/>
    <w:pitch w:val="default"/>
    <w:sig w:usb0="00000003" w:usb1="00000000" w:usb2="00000000" w:usb3="00000000" w:csb0="00000001" w:csb1="00000000"/>
  </w:font>
  <w:font w:name="Attic">
    <w:panose1 w:val="00000000000000000000"/>
    <w:charset w:val="00"/>
    <w:family w:val="auto"/>
    <w:notTrueType/>
    <w:pitch w:val="default"/>
    <w:sig w:usb0="00000003" w:usb1="00000000" w:usb2="00000000" w:usb3="00000000" w:csb0="00000001" w:csb1="00000000"/>
  </w:font>
  <w:font w:name="ITC Garamond Std Book">
    <w:altName w:val="ITC Garamond Std Book"/>
    <w:panose1 w:val="00000000000000000000"/>
    <w:charset w:val="00"/>
    <w:family w:val="roman"/>
    <w:notTrueType/>
    <w:pitch w:val="default"/>
    <w:sig w:usb0="00000003" w:usb1="00000000" w:usb2="00000000" w:usb3="00000000" w:csb0="00000001" w:csb1="00000000"/>
  </w:font>
  <w:font w:name="ITC Garamond Std Lt">
    <w:altName w:val="Times New Roman"/>
    <w:panose1 w:val="00000000000000000000"/>
    <w:charset w:val="00"/>
    <w:family w:val="roman"/>
    <w:notTrueType/>
    <w:pitch w:val="default"/>
    <w:sig w:usb0="00000003" w:usb1="00000000" w:usb2="00000000" w:usb3="00000000" w:csb0="00000001"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Arial-BoldMT">
    <w:altName w:val="Times New Roman"/>
    <w:panose1 w:val="00000000000000000000"/>
    <w:charset w:val="B2"/>
    <w:family w:val="auto"/>
    <w:notTrueType/>
    <w:pitch w:val="default"/>
    <w:sig w:usb0="00002001" w:usb1="00000000" w:usb2="00000000" w:usb3="00000000" w:csb0="00000040" w:csb1="00000000"/>
  </w:font>
  <w:font w:name="ArialNarrow">
    <w:charset w:val="00"/>
    <w:family w:val="swiss"/>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7A06" w:rsidRDefault="00357A06" w:rsidP="0007507A">
      <w:pPr>
        <w:spacing w:after="0" w:line="240" w:lineRule="auto"/>
      </w:pPr>
      <w:r>
        <w:separator/>
      </w:r>
    </w:p>
  </w:footnote>
  <w:footnote w:type="continuationSeparator" w:id="0">
    <w:p w:rsidR="00357A06" w:rsidRDefault="00357A06" w:rsidP="000750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01D5A"/>
    <w:multiLevelType w:val="multilevel"/>
    <w:tmpl w:val="587AB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14F1F"/>
    <w:multiLevelType w:val="hybridMultilevel"/>
    <w:tmpl w:val="D3761784"/>
    <w:lvl w:ilvl="0" w:tplc="7F647D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67A77"/>
    <w:multiLevelType w:val="hybridMultilevel"/>
    <w:tmpl w:val="DF1275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762E0D"/>
    <w:multiLevelType w:val="hybridMultilevel"/>
    <w:tmpl w:val="D3761784"/>
    <w:lvl w:ilvl="0" w:tplc="7F647D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36BED"/>
    <w:multiLevelType w:val="hybridMultilevel"/>
    <w:tmpl w:val="701A09E6"/>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5C0B4C91"/>
    <w:multiLevelType w:val="hybridMultilevel"/>
    <w:tmpl w:val="586A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416A1C"/>
    <w:multiLevelType w:val="multilevel"/>
    <w:tmpl w:val="16984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CA28CE"/>
    <w:multiLevelType w:val="hybridMultilevel"/>
    <w:tmpl w:val="59E2C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82AB4"/>
    <w:multiLevelType w:val="hybridMultilevel"/>
    <w:tmpl w:val="FF84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F219A6"/>
    <w:multiLevelType w:val="hybridMultilevel"/>
    <w:tmpl w:val="5C1A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2"/>
  </w:num>
  <w:num w:numId="5">
    <w:abstractNumId w:val="5"/>
  </w:num>
  <w:num w:numId="6">
    <w:abstractNumId w:val="4"/>
  </w:num>
  <w:num w:numId="7">
    <w:abstractNumId w:val="9"/>
  </w:num>
  <w:num w:numId="8">
    <w:abstractNumId w:val="0"/>
  </w:num>
  <w:num w:numId="9">
    <w:abstractNumId w:val="6"/>
  </w:num>
  <w:num w:numId="1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sDQ3sLS0sDA3MDRW0lEKTi0uzszPAymwrAUAbmpdyiwAAAA="/>
  </w:docVars>
  <w:rsids>
    <w:rsidRoot w:val="00860D4C"/>
    <w:rsid w:val="00000238"/>
    <w:rsid w:val="0000072A"/>
    <w:rsid w:val="00000741"/>
    <w:rsid w:val="0000096D"/>
    <w:rsid w:val="000009FF"/>
    <w:rsid w:val="00001801"/>
    <w:rsid w:val="00001B17"/>
    <w:rsid w:val="00001CD0"/>
    <w:rsid w:val="00001E6A"/>
    <w:rsid w:val="00002636"/>
    <w:rsid w:val="0000297C"/>
    <w:rsid w:val="00002F2C"/>
    <w:rsid w:val="00003933"/>
    <w:rsid w:val="00003F61"/>
    <w:rsid w:val="00004ED4"/>
    <w:rsid w:val="00005805"/>
    <w:rsid w:val="00005831"/>
    <w:rsid w:val="00005B1D"/>
    <w:rsid w:val="00005CAF"/>
    <w:rsid w:val="00005E30"/>
    <w:rsid w:val="0000612C"/>
    <w:rsid w:val="00006149"/>
    <w:rsid w:val="00006238"/>
    <w:rsid w:val="00006547"/>
    <w:rsid w:val="00006D67"/>
    <w:rsid w:val="00006E24"/>
    <w:rsid w:val="000070FB"/>
    <w:rsid w:val="000074F4"/>
    <w:rsid w:val="00007503"/>
    <w:rsid w:val="000075B3"/>
    <w:rsid w:val="00007D00"/>
    <w:rsid w:val="00007E15"/>
    <w:rsid w:val="000108EA"/>
    <w:rsid w:val="00011175"/>
    <w:rsid w:val="000113DD"/>
    <w:rsid w:val="00012688"/>
    <w:rsid w:val="000128BF"/>
    <w:rsid w:val="00012AC9"/>
    <w:rsid w:val="00012CED"/>
    <w:rsid w:val="00012D3A"/>
    <w:rsid w:val="00013395"/>
    <w:rsid w:val="00013441"/>
    <w:rsid w:val="000134C2"/>
    <w:rsid w:val="0001382A"/>
    <w:rsid w:val="00013929"/>
    <w:rsid w:val="00013B0C"/>
    <w:rsid w:val="0001404C"/>
    <w:rsid w:val="00015455"/>
    <w:rsid w:val="00015BD7"/>
    <w:rsid w:val="00016326"/>
    <w:rsid w:val="00016CA3"/>
    <w:rsid w:val="00017013"/>
    <w:rsid w:val="00017266"/>
    <w:rsid w:val="000172FA"/>
    <w:rsid w:val="00017332"/>
    <w:rsid w:val="00017505"/>
    <w:rsid w:val="00017591"/>
    <w:rsid w:val="0001763F"/>
    <w:rsid w:val="00017ABB"/>
    <w:rsid w:val="000203D4"/>
    <w:rsid w:val="000208E0"/>
    <w:rsid w:val="000209BD"/>
    <w:rsid w:val="00020C69"/>
    <w:rsid w:val="0002181E"/>
    <w:rsid w:val="00021AB4"/>
    <w:rsid w:val="00021EB2"/>
    <w:rsid w:val="00022648"/>
    <w:rsid w:val="00022F18"/>
    <w:rsid w:val="00023031"/>
    <w:rsid w:val="00023769"/>
    <w:rsid w:val="0002382A"/>
    <w:rsid w:val="00023F8E"/>
    <w:rsid w:val="00024386"/>
    <w:rsid w:val="0002484B"/>
    <w:rsid w:val="00024D86"/>
    <w:rsid w:val="000256BF"/>
    <w:rsid w:val="00025DA3"/>
    <w:rsid w:val="000261F1"/>
    <w:rsid w:val="000264E9"/>
    <w:rsid w:val="00026638"/>
    <w:rsid w:val="00027726"/>
    <w:rsid w:val="00027B6F"/>
    <w:rsid w:val="00030250"/>
    <w:rsid w:val="000307C1"/>
    <w:rsid w:val="00030B27"/>
    <w:rsid w:val="00030EFB"/>
    <w:rsid w:val="0003126D"/>
    <w:rsid w:val="0003141B"/>
    <w:rsid w:val="0003191C"/>
    <w:rsid w:val="00031A77"/>
    <w:rsid w:val="000321A3"/>
    <w:rsid w:val="00032664"/>
    <w:rsid w:val="000326EE"/>
    <w:rsid w:val="0003290F"/>
    <w:rsid w:val="00032915"/>
    <w:rsid w:val="00032A99"/>
    <w:rsid w:val="00032E33"/>
    <w:rsid w:val="00033CE0"/>
    <w:rsid w:val="000346D9"/>
    <w:rsid w:val="00034907"/>
    <w:rsid w:val="00035997"/>
    <w:rsid w:val="00036209"/>
    <w:rsid w:val="000365C7"/>
    <w:rsid w:val="000366B7"/>
    <w:rsid w:val="000366D4"/>
    <w:rsid w:val="00036A54"/>
    <w:rsid w:val="00036F32"/>
    <w:rsid w:val="0003710B"/>
    <w:rsid w:val="0003713D"/>
    <w:rsid w:val="000376D5"/>
    <w:rsid w:val="000402EC"/>
    <w:rsid w:val="00040308"/>
    <w:rsid w:val="00040785"/>
    <w:rsid w:val="0004079B"/>
    <w:rsid w:val="00041104"/>
    <w:rsid w:val="00041231"/>
    <w:rsid w:val="00041263"/>
    <w:rsid w:val="000412FE"/>
    <w:rsid w:val="000413B4"/>
    <w:rsid w:val="00041865"/>
    <w:rsid w:val="00041A50"/>
    <w:rsid w:val="00041B27"/>
    <w:rsid w:val="00041E27"/>
    <w:rsid w:val="00041E2F"/>
    <w:rsid w:val="00041E78"/>
    <w:rsid w:val="000429B9"/>
    <w:rsid w:val="00042D42"/>
    <w:rsid w:val="00042D72"/>
    <w:rsid w:val="00042F2F"/>
    <w:rsid w:val="0004325A"/>
    <w:rsid w:val="000433C2"/>
    <w:rsid w:val="000434C3"/>
    <w:rsid w:val="00043506"/>
    <w:rsid w:val="000437A1"/>
    <w:rsid w:val="00043D1D"/>
    <w:rsid w:val="00043D3C"/>
    <w:rsid w:val="00043DB3"/>
    <w:rsid w:val="000443B4"/>
    <w:rsid w:val="00044CDC"/>
    <w:rsid w:val="00044E44"/>
    <w:rsid w:val="00045776"/>
    <w:rsid w:val="00045780"/>
    <w:rsid w:val="0004629C"/>
    <w:rsid w:val="00046805"/>
    <w:rsid w:val="000468E7"/>
    <w:rsid w:val="00046B0A"/>
    <w:rsid w:val="00046BAE"/>
    <w:rsid w:val="00046BD5"/>
    <w:rsid w:val="00046C2E"/>
    <w:rsid w:val="00046C4D"/>
    <w:rsid w:val="00046D14"/>
    <w:rsid w:val="00046DB7"/>
    <w:rsid w:val="00046EC4"/>
    <w:rsid w:val="000474B3"/>
    <w:rsid w:val="00047CC2"/>
    <w:rsid w:val="0005058E"/>
    <w:rsid w:val="0005075D"/>
    <w:rsid w:val="0005092C"/>
    <w:rsid w:val="0005094F"/>
    <w:rsid w:val="00051283"/>
    <w:rsid w:val="000513D1"/>
    <w:rsid w:val="00051A33"/>
    <w:rsid w:val="00051AEF"/>
    <w:rsid w:val="00051C52"/>
    <w:rsid w:val="00051D71"/>
    <w:rsid w:val="0005256D"/>
    <w:rsid w:val="00052D44"/>
    <w:rsid w:val="000535CF"/>
    <w:rsid w:val="0005362A"/>
    <w:rsid w:val="00053B44"/>
    <w:rsid w:val="00053CA0"/>
    <w:rsid w:val="00053CF7"/>
    <w:rsid w:val="00053E78"/>
    <w:rsid w:val="000541E1"/>
    <w:rsid w:val="0005451D"/>
    <w:rsid w:val="000546DB"/>
    <w:rsid w:val="000547FD"/>
    <w:rsid w:val="000548C9"/>
    <w:rsid w:val="00056781"/>
    <w:rsid w:val="00056931"/>
    <w:rsid w:val="00056E54"/>
    <w:rsid w:val="0005719B"/>
    <w:rsid w:val="00057232"/>
    <w:rsid w:val="0005771D"/>
    <w:rsid w:val="00057DF4"/>
    <w:rsid w:val="000607F4"/>
    <w:rsid w:val="00060853"/>
    <w:rsid w:val="000611A1"/>
    <w:rsid w:val="0006136A"/>
    <w:rsid w:val="000616F7"/>
    <w:rsid w:val="00061951"/>
    <w:rsid w:val="00062672"/>
    <w:rsid w:val="0006284A"/>
    <w:rsid w:val="000634B0"/>
    <w:rsid w:val="00063C0D"/>
    <w:rsid w:val="00064700"/>
    <w:rsid w:val="00064742"/>
    <w:rsid w:val="00064823"/>
    <w:rsid w:val="0006499C"/>
    <w:rsid w:val="00064AE5"/>
    <w:rsid w:val="00065001"/>
    <w:rsid w:val="00065084"/>
    <w:rsid w:val="0006567D"/>
    <w:rsid w:val="000657D5"/>
    <w:rsid w:val="00065887"/>
    <w:rsid w:val="00065E25"/>
    <w:rsid w:val="00065FDC"/>
    <w:rsid w:val="000661F3"/>
    <w:rsid w:val="000663BF"/>
    <w:rsid w:val="00066655"/>
    <w:rsid w:val="00066879"/>
    <w:rsid w:val="00066B79"/>
    <w:rsid w:val="00066E42"/>
    <w:rsid w:val="00066EBF"/>
    <w:rsid w:val="0007006F"/>
    <w:rsid w:val="00070114"/>
    <w:rsid w:val="00070160"/>
    <w:rsid w:val="00070253"/>
    <w:rsid w:val="00070391"/>
    <w:rsid w:val="00070B9D"/>
    <w:rsid w:val="000712DE"/>
    <w:rsid w:val="00071396"/>
    <w:rsid w:val="000714C5"/>
    <w:rsid w:val="000714E5"/>
    <w:rsid w:val="00071527"/>
    <w:rsid w:val="00071718"/>
    <w:rsid w:val="00071BEC"/>
    <w:rsid w:val="00071EB3"/>
    <w:rsid w:val="00071F96"/>
    <w:rsid w:val="000723C2"/>
    <w:rsid w:val="000725C9"/>
    <w:rsid w:val="00072858"/>
    <w:rsid w:val="00072CBC"/>
    <w:rsid w:val="00072FC6"/>
    <w:rsid w:val="00073367"/>
    <w:rsid w:val="000733CB"/>
    <w:rsid w:val="000735AD"/>
    <w:rsid w:val="000739D2"/>
    <w:rsid w:val="00073A8C"/>
    <w:rsid w:val="00073CC4"/>
    <w:rsid w:val="0007408F"/>
    <w:rsid w:val="0007440D"/>
    <w:rsid w:val="00074A11"/>
    <w:rsid w:val="00074A20"/>
    <w:rsid w:val="00074C9A"/>
    <w:rsid w:val="00074D86"/>
    <w:rsid w:val="0007507A"/>
    <w:rsid w:val="00075259"/>
    <w:rsid w:val="000762CB"/>
    <w:rsid w:val="00076ADC"/>
    <w:rsid w:val="00076BA9"/>
    <w:rsid w:val="00076D65"/>
    <w:rsid w:val="00076D6B"/>
    <w:rsid w:val="0007747A"/>
    <w:rsid w:val="000774D7"/>
    <w:rsid w:val="0007753E"/>
    <w:rsid w:val="000800D5"/>
    <w:rsid w:val="000801FD"/>
    <w:rsid w:val="00080815"/>
    <w:rsid w:val="00080AA5"/>
    <w:rsid w:val="000810EA"/>
    <w:rsid w:val="0008115E"/>
    <w:rsid w:val="00081266"/>
    <w:rsid w:val="00081565"/>
    <w:rsid w:val="00081838"/>
    <w:rsid w:val="00081ABA"/>
    <w:rsid w:val="00081F03"/>
    <w:rsid w:val="0008215A"/>
    <w:rsid w:val="000822F2"/>
    <w:rsid w:val="0008277F"/>
    <w:rsid w:val="00082C76"/>
    <w:rsid w:val="00082DB8"/>
    <w:rsid w:val="00082E9D"/>
    <w:rsid w:val="00082F43"/>
    <w:rsid w:val="00083069"/>
    <w:rsid w:val="00083AD3"/>
    <w:rsid w:val="00083C07"/>
    <w:rsid w:val="000840D6"/>
    <w:rsid w:val="00084178"/>
    <w:rsid w:val="000842B7"/>
    <w:rsid w:val="000847BE"/>
    <w:rsid w:val="000847F1"/>
    <w:rsid w:val="000854D3"/>
    <w:rsid w:val="0008572F"/>
    <w:rsid w:val="00085866"/>
    <w:rsid w:val="00085C28"/>
    <w:rsid w:val="00086778"/>
    <w:rsid w:val="00086A41"/>
    <w:rsid w:val="00086AF1"/>
    <w:rsid w:val="00086B0C"/>
    <w:rsid w:val="00086D8F"/>
    <w:rsid w:val="00086F87"/>
    <w:rsid w:val="00087416"/>
    <w:rsid w:val="00087747"/>
    <w:rsid w:val="000879FB"/>
    <w:rsid w:val="00087EC4"/>
    <w:rsid w:val="000900A7"/>
    <w:rsid w:val="0009097E"/>
    <w:rsid w:val="00090AB7"/>
    <w:rsid w:val="00090B87"/>
    <w:rsid w:val="0009119B"/>
    <w:rsid w:val="000914E7"/>
    <w:rsid w:val="00091542"/>
    <w:rsid w:val="00091DDB"/>
    <w:rsid w:val="0009242C"/>
    <w:rsid w:val="00093049"/>
    <w:rsid w:val="00094C6D"/>
    <w:rsid w:val="00094CF8"/>
    <w:rsid w:val="00094FBB"/>
    <w:rsid w:val="000952F8"/>
    <w:rsid w:val="00095332"/>
    <w:rsid w:val="000953AB"/>
    <w:rsid w:val="00095C48"/>
    <w:rsid w:val="00095DD2"/>
    <w:rsid w:val="00096398"/>
    <w:rsid w:val="00096984"/>
    <w:rsid w:val="00096B87"/>
    <w:rsid w:val="0009755D"/>
    <w:rsid w:val="00097A80"/>
    <w:rsid w:val="00097B80"/>
    <w:rsid w:val="00097E9C"/>
    <w:rsid w:val="000A013A"/>
    <w:rsid w:val="000A013D"/>
    <w:rsid w:val="000A02A9"/>
    <w:rsid w:val="000A02BC"/>
    <w:rsid w:val="000A10EF"/>
    <w:rsid w:val="000A120B"/>
    <w:rsid w:val="000A124A"/>
    <w:rsid w:val="000A133E"/>
    <w:rsid w:val="000A14BA"/>
    <w:rsid w:val="000A162B"/>
    <w:rsid w:val="000A1D5F"/>
    <w:rsid w:val="000A1ED4"/>
    <w:rsid w:val="000A2EAE"/>
    <w:rsid w:val="000A3CDF"/>
    <w:rsid w:val="000A400F"/>
    <w:rsid w:val="000A40B1"/>
    <w:rsid w:val="000A5132"/>
    <w:rsid w:val="000A525B"/>
    <w:rsid w:val="000A564F"/>
    <w:rsid w:val="000A5797"/>
    <w:rsid w:val="000A5C0B"/>
    <w:rsid w:val="000A673C"/>
    <w:rsid w:val="000A69A2"/>
    <w:rsid w:val="000A6BB2"/>
    <w:rsid w:val="000A6F97"/>
    <w:rsid w:val="000A70CF"/>
    <w:rsid w:val="000A72FB"/>
    <w:rsid w:val="000A76E9"/>
    <w:rsid w:val="000A78D8"/>
    <w:rsid w:val="000A7B57"/>
    <w:rsid w:val="000A7D8E"/>
    <w:rsid w:val="000A7F10"/>
    <w:rsid w:val="000B0346"/>
    <w:rsid w:val="000B0463"/>
    <w:rsid w:val="000B060D"/>
    <w:rsid w:val="000B0A72"/>
    <w:rsid w:val="000B12A5"/>
    <w:rsid w:val="000B12DE"/>
    <w:rsid w:val="000B14D8"/>
    <w:rsid w:val="000B17E5"/>
    <w:rsid w:val="000B1F18"/>
    <w:rsid w:val="000B2255"/>
    <w:rsid w:val="000B27FE"/>
    <w:rsid w:val="000B2B0C"/>
    <w:rsid w:val="000B2D79"/>
    <w:rsid w:val="000B307B"/>
    <w:rsid w:val="000B3217"/>
    <w:rsid w:val="000B366A"/>
    <w:rsid w:val="000B392A"/>
    <w:rsid w:val="000B3B18"/>
    <w:rsid w:val="000B3DA9"/>
    <w:rsid w:val="000B3E29"/>
    <w:rsid w:val="000B3F71"/>
    <w:rsid w:val="000B4156"/>
    <w:rsid w:val="000B4736"/>
    <w:rsid w:val="000B4D17"/>
    <w:rsid w:val="000B4E89"/>
    <w:rsid w:val="000B515B"/>
    <w:rsid w:val="000B5AF8"/>
    <w:rsid w:val="000B5B9F"/>
    <w:rsid w:val="000B5DF6"/>
    <w:rsid w:val="000B60A8"/>
    <w:rsid w:val="000B6681"/>
    <w:rsid w:val="000B68EE"/>
    <w:rsid w:val="000B6A4D"/>
    <w:rsid w:val="000B6A70"/>
    <w:rsid w:val="000B743B"/>
    <w:rsid w:val="000B74ED"/>
    <w:rsid w:val="000B75F5"/>
    <w:rsid w:val="000B7793"/>
    <w:rsid w:val="000B7E1F"/>
    <w:rsid w:val="000C003B"/>
    <w:rsid w:val="000C01CA"/>
    <w:rsid w:val="000C04F2"/>
    <w:rsid w:val="000C0521"/>
    <w:rsid w:val="000C06DE"/>
    <w:rsid w:val="000C09A7"/>
    <w:rsid w:val="000C0B88"/>
    <w:rsid w:val="000C0CA9"/>
    <w:rsid w:val="000C116D"/>
    <w:rsid w:val="000C1C14"/>
    <w:rsid w:val="000C20C8"/>
    <w:rsid w:val="000C263E"/>
    <w:rsid w:val="000C2B5E"/>
    <w:rsid w:val="000C2C7E"/>
    <w:rsid w:val="000C305D"/>
    <w:rsid w:val="000C30A3"/>
    <w:rsid w:val="000C3103"/>
    <w:rsid w:val="000C35B1"/>
    <w:rsid w:val="000C398A"/>
    <w:rsid w:val="000C3B81"/>
    <w:rsid w:val="000C3CB6"/>
    <w:rsid w:val="000C3D01"/>
    <w:rsid w:val="000C415E"/>
    <w:rsid w:val="000C4796"/>
    <w:rsid w:val="000C4A2C"/>
    <w:rsid w:val="000C4C37"/>
    <w:rsid w:val="000C5071"/>
    <w:rsid w:val="000C53EE"/>
    <w:rsid w:val="000C5588"/>
    <w:rsid w:val="000C55BF"/>
    <w:rsid w:val="000C56A7"/>
    <w:rsid w:val="000C5A61"/>
    <w:rsid w:val="000C5CF2"/>
    <w:rsid w:val="000C5D60"/>
    <w:rsid w:val="000C5FAE"/>
    <w:rsid w:val="000C61FE"/>
    <w:rsid w:val="000C6A71"/>
    <w:rsid w:val="000C6CB3"/>
    <w:rsid w:val="000C6EBE"/>
    <w:rsid w:val="000C7010"/>
    <w:rsid w:val="000C74CF"/>
    <w:rsid w:val="000C74F2"/>
    <w:rsid w:val="000C76FC"/>
    <w:rsid w:val="000C779D"/>
    <w:rsid w:val="000C7B2D"/>
    <w:rsid w:val="000C7C8C"/>
    <w:rsid w:val="000C7D6E"/>
    <w:rsid w:val="000D026A"/>
    <w:rsid w:val="000D0800"/>
    <w:rsid w:val="000D1163"/>
    <w:rsid w:val="000D14C5"/>
    <w:rsid w:val="000D16A1"/>
    <w:rsid w:val="000D19E0"/>
    <w:rsid w:val="000D2212"/>
    <w:rsid w:val="000D23C4"/>
    <w:rsid w:val="000D2437"/>
    <w:rsid w:val="000D2857"/>
    <w:rsid w:val="000D35C3"/>
    <w:rsid w:val="000D35D8"/>
    <w:rsid w:val="000D39C3"/>
    <w:rsid w:val="000D39E0"/>
    <w:rsid w:val="000D3A59"/>
    <w:rsid w:val="000D3A95"/>
    <w:rsid w:val="000D3C6B"/>
    <w:rsid w:val="000D3D73"/>
    <w:rsid w:val="000D3DCA"/>
    <w:rsid w:val="000D3F1D"/>
    <w:rsid w:val="000D4284"/>
    <w:rsid w:val="000D4A01"/>
    <w:rsid w:val="000D52BB"/>
    <w:rsid w:val="000D55A5"/>
    <w:rsid w:val="000D577D"/>
    <w:rsid w:val="000D6910"/>
    <w:rsid w:val="000D6AF4"/>
    <w:rsid w:val="000D6C97"/>
    <w:rsid w:val="000D6DCF"/>
    <w:rsid w:val="000D7323"/>
    <w:rsid w:val="000D7500"/>
    <w:rsid w:val="000D786A"/>
    <w:rsid w:val="000D7AC2"/>
    <w:rsid w:val="000D7AE9"/>
    <w:rsid w:val="000E0013"/>
    <w:rsid w:val="000E0084"/>
    <w:rsid w:val="000E03F8"/>
    <w:rsid w:val="000E0E21"/>
    <w:rsid w:val="000E1030"/>
    <w:rsid w:val="000E1415"/>
    <w:rsid w:val="000E1434"/>
    <w:rsid w:val="000E15B9"/>
    <w:rsid w:val="000E1687"/>
    <w:rsid w:val="000E1917"/>
    <w:rsid w:val="000E1A74"/>
    <w:rsid w:val="000E1E2B"/>
    <w:rsid w:val="000E21A0"/>
    <w:rsid w:val="000E225D"/>
    <w:rsid w:val="000E2459"/>
    <w:rsid w:val="000E24D6"/>
    <w:rsid w:val="000E2AAD"/>
    <w:rsid w:val="000E2BD4"/>
    <w:rsid w:val="000E34CF"/>
    <w:rsid w:val="000E350B"/>
    <w:rsid w:val="000E377F"/>
    <w:rsid w:val="000E37D8"/>
    <w:rsid w:val="000E3A75"/>
    <w:rsid w:val="000E3DD6"/>
    <w:rsid w:val="000E423F"/>
    <w:rsid w:val="000E45B7"/>
    <w:rsid w:val="000E47CE"/>
    <w:rsid w:val="000E4C96"/>
    <w:rsid w:val="000E4DA5"/>
    <w:rsid w:val="000E4F65"/>
    <w:rsid w:val="000E5A5F"/>
    <w:rsid w:val="000E5B9F"/>
    <w:rsid w:val="000E5BF5"/>
    <w:rsid w:val="000E68B1"/>
    <w:rsid w:val="000E6988"/>
    <w:rsid w:val="000E69B5"/>
    <w:rsid w:val="000E6AF0"/>
    <w:rsid w:val="000E6CDB"/>
    <w:rsid w:val="000E740F"/>
    <w:rsid w:val="000E741F"/>
    <w:rsid w:val="000E771C"/>
    <w:rsid w:val="000E780B"/>
    <w:rsid w:val="000E7830"/>
    <w:rsid w:val="000E78A6"/>
    <w:rsid w:val="000E78ED"/>
    <w:rsid w:val="000E7928"/>
    <w:rsid w:val="000E79F2"/>
    <w:rsid w:val="000E7B12"/>
    <w:rsid w:val="000F0640"/>
    <w:rsid w:val="000F09CF"/>
    <w:rsid w:val="000F142B"/>
    <w:rsid w:val="000F170B"/>
    <w:rsid w:val="000F1AB6"/>
    <w:rsid w:val="000F20BC"/>
    <w:rsid w:val="000F2458"/>
    <w:rsid w:val="000F2817"/>
    <w:rsid w:val="000F2996"/>
    <w:rsid w:val="000F3186"/>
    <w:rsid w:val="000F33C1"/>
    <w:rsid w:val="000F3C8E"/>
    <w:rsid w:val="000F3D0D"/>
    <w:rsid w:val="000F40C9"/>
    <w:rsid w:val="000F413B"/>
    <w:rsid w:val="000F4DBF"/>
    <w:rsid w:val="000F5575"/>
    <w:rsid w:val="000F5802"/>
    <w:rsid w:val="000F5E25"/>
    <w:rsid w:val="000F5EBA"/>
    <w:rsid w:val="000F609D"/>
    <w:rsid w:val="000F61B6"/>
    <w:rsid w:val="000F61DB"/>
    <w:rsid w:val="000F64F2"/>
    <w:rsid w:val="000F69C3"/>
    <w:rsid w:val="000F6F6F"/>
    <w:rsid w:val="000F7332"/>
    <w:rsid w:val="000F7383"/>
    <w:rsid w:val="000F73C8"/>
    <w:rsid w:val="000F74C7"/>
    <w:rsid w:val="000F779F"/>
    <w:rsid w:val="000F78A3"/>
    <w:rsid w:val="000F7B07"/>
    <w:rsid w:val="000F7B39"/>
    <w:rsid w:val="00100053"/>
    <w:rsid w:val="00100068"/>
    <w:rsid w:val="00100822"/>
    <w:rsid w:val="0010085F"/>
    <w:rsid w:val="00100D75"/>
    <w:rsid w:val="0010174F"/>
    <w:rsid w:val="0010178E"/>
    <w:rsid w:val="00102198"/>
    <w:rsid w:val="001028D1"/>
    <w:rsid w:val="00102DC0"/>
    <w:rsid w:val="001037F2"/>
    <w:rsid w:val="00103AC5"/>
    <w:rsid w:val="00104792"/>
    <w:rsid w:val="00104C96"/>
    <w:rsid w:val="00104CCA"/>
    <w:rsid w:val="00104F1F"/>
    <w:rsid w:val="0010543A"/>
    <w:rsid w:val="0010564B"/>
    <w:rsid w:val="00105769"/>
    <w:rsid w:val="00105D29"/>
    <w:rsid w:val="00105F1A"/>
    <w:rsid w:val="00106A79"/>
    <w:rsid w:val="00106AB6"/>
    <w:rsid w:val="00106C2E"/>
    <w:rsid w:val="00106F9E"/>
    <w:rsid w:val="00106FDF"/>
    <w:rsid w:val="00107E45"/>
    <w:rsid w:val="001102AB"/>
    <w:rsid w:val="00110877"/>
    <w:rsid w:val="00110B5B"/>
    <w:rsid w:val="00110C95"/>
    <w:rsid w:val="00110CAD"/>
    <w:rsid w:val="00110E3D"/>
    <w:rsid w:val="00110E84"/>
    <w:rsid w:val="00110F06"/>
    <w:rsid w:val="00110FCA"/>
    <w:rsid w:val="00111183"/>
    <w:rsid w:val="0011137D"/>
    <w:rsid w:val="00111856"/>
    <w:rsid w:val="00111AA3"/>
    <w:rsid w:val="00112274"/>
    <w:rsid w:val="0011242D"/>
    <w:rsid w:val="00112828"/>
    <w:rsid w:val="0011289D"/>
    <w:rsid w:val="001128C3"/>
    <w:rsid w:val="00112AA5"/>
    <w:rsid w:val="00112AD0"/>
    <w:rsid w:val="00112F42"/>
    <w:rsid w:val="00112F78"/>
    <w:rsid w:val="00113768"/>
    <w:rsid w:val="00113CC1"/>
    <w:rsid w:val="00113D93"/>
    <w:rsid w:val="0011433D"/>
    <w:rsid w:val="001145AF"/>
    <w:rsid w:val="00114CD4"/>
    <w:rsid w:val="0011509F"/>
    <w:rsid w:val="001152D7"/>
    <w:rsid w:val="001157F9"/>
    <w:rsid w:val="0011647D"/>
    <w:rsid w:val="00116506"/>
    <w:rsid w:val="001167E4"/>
    <w:rsid w:val="00116AA9"/>
    <w:rsid w:val="00116CE9"/>
    <w:rsid w:val="00116F87"/>
    <w:rsid w:val="00116FA3"/>
    <w:rsid w:val="00116FFF"/>
    <w:rsid w:val="001171F7"/>
    <w:rsid w:val="001173FF"/>
    <w:rsid w:val="0011752A"/>
    <w:rsid w:val="0011763C"/>
    <w:rsid w:val="001179B5"/>
    <w:rsid w:val="00117DF1"/>
    <w:rsid w:val="001200E8"/>
    <w:rsid w:val="001209F9"/>
    <w:rsid w:val="00121971"/>
    <w:rsid w:val="001219BA"/>
    <w:rsid w:val="00122071"/>
    <w:rsid w:val="001223F5"/>
    <w:rsid w:val="001228E2"/>
    <w:rsid w:val="001230C9"/>
    <w:rsid w:val="001236D3"/>
    <w:rsid w:val="00123B87"/>
    <w:rsid w:val="00123BC0"/>
    <w:rsid w:val="0012413D"/>
    <w:rsid w:val="00124E8B"/>
    <w:rsid w:val="001250C9"/>
    <w:rsid w:val="00125584"/>
    <w:rsid w:val="001259D5"/>
    <w:rsid w:val="00125B26"/>
    <w:rsid w:val="00125F8B"/>
    <w:rsid w:val="00126426"/>
    <w:rsid w:val="0012646C"/>
    <w:rsid w:val="00126888"/>
    <w:rsid w:val="00127413"/>
    <w:rsid w:val="0012755C"/>
    <w:rsid w:val="00127E1B"/>
    <w:rsid w:val="00127E9C"/>
    <w:rsid w:val="001302E0"/>
    <w:rsid w:val="001304DB"/>
    <w:rsid w:val="00130800"/>
    <w:rsid w:val="001309F3"/>
    <w:rsid w:val="00130ED8"/>
    <w:rsid w:val="00131A27"/>
    <w:rsid w:val="00131BCC"/>
    <w:rsid w:val="00131E75"/>
    <w:rsid w:val="001321AF"/>
    <w:rsid w:val="00132AE0"/>
    <w:rsid w:val="00132BB2"/>
    <w:rsid w:val="00132D47"/>
    <w:rsid w:val="001331B6"/>
    <w:rsid w:val="001337DB"/>
    <w:rsid w:val="001339DE"/>
    <w:rsid w:val="00134542"/>
    <w:rsid w:val="0013463D"/>
    <w:rsid w:val="0013480F"/>
    <w:rsid w:val="00134BDD"/>
    <w:rsid w:val="00134CD5"/>
    <w:rsid w:val="0013507D"/>
    <w:rsid w:val="001352C3"/>
    <w:rsid w:val="001354D8"/>
    <w:rsid w:val="001354DB"/>
    <w:rsid w:val="00136CB2"/>
    <w:rsid w:val="00136D84"/>
    <w:rsid w:val="00136E28"/>
    <w:rsid w:val="001371F5"/>
    <w:rsid w:val="00137556"/>
    <w:rsid w:val="00137677"/>
    <w:rsid w:val="00140019"/>
    <w:rsid w:val="001408AB"/>
    <w:rsid w:val="00140A76"/>
    <w:rsid w:val="00140B44"/>
    <w:rsid w:val="00140FE4"/>
    <w:rsid w:val="0014130E"/>
    <w:rsid w:val="0014151A"/>
    <w:rsid w:val="0014178B"/>
    <w:rsid w:val="00141795"/>
    <w:rsid w:val="00141801"/>
    <w:rsid w:val="00141DF9"/>
    <w:rsid w:val="001420DF"/>
    <w:rsid w:val="001421CA"/>
    <w:rsid w:val="00142373"/>
    <w:rsid w:val="00142438"/>
    <w:rsid w:val="001427A5"/>
    <w:rsid w:val="00142B02"/>
    <w:rsid w:val="00143784"/>
    <w:rsid w:val="00144B88"/>
    <w:rsid w:val="00145405"/>
    <w:rsid w:val="00145507"/>
    <w:rsid w:val="001455A3"/>
    <w:rsid w:val="00145617"/>
    <w:rsid w:val="00145CF9"/>
    <w:rsid w:val="00146672"/>
    <w:rsid w:val="00146962"/>
    <w:rsid w:val="00146A40"/>
    <w:rsid w:val="0014710C"/>
    <w:rsid w:val="00147159"/>
    <w:rsid w:val="001474D3"/>
    <w:rsid w:val="001477A9"/>
    <w:rsid w:val="001478BC"/>
    <w:rsid w:val="00147A2B"/>
    <w:rsid w:val="00147A4F"/>
    <w:rsid w:val="0015038D"/>
    <w:rsid w:val="00150C60"/>
    <w:rsid w:val="00151250"/>
    <w:rsid w:val="00151C85"/>
    <w:rsid w:val="00151F3F"/>
    <w:rsid w:val="001523D4"/>
    <w:rsid w:val="001526DC"/>
    <w:rsid w:val="00152888"/>
    <w:rsid w:val="00152F1E"/>
    <w:rsid w:val="001530F3"/>
    <w:rsid w:val="001536F4"/>
    <w:rsid w:val="00153786"/>
    <w:rsid w:val="001538E0"/>
    <w:rsid w:val="00153AB8"/>
    <w:rsid w:val="00153D8E"/>
    <w:rsid w:val="00153DC9"/>
    <w:rsid w:val="00154765"/>
    <w:rsid w:val="0015484F"/>
    <w:rsid w:val="00154B60"/>
    <w:rsid w:val="00154E0E"/>
    <w:rsid w:val="00154E6B"/>
    <w:rsid w:val="00154F11"/>
    <w:rsid w:val="0015538B"/>
    <w:rsid w:val="00155434"/>
    <w:rsid w:val="00155469"/>
    <w:rsid w:val="0015554F"/>
    <w:rsid w:val="00155579"/>
    <w:rsid w:val="00155B30"/>
    <w:rsid w:val="00155C7C"/>
    <w:rsid w:val="00156187"/>
    <w:rsid w:val="001567C5"/>
    <w:rsid w:val="00156AC5"/>
    <w:rsid w:val="00156B3F"/>
    <w:rsid w:val="00157073"/>
    <w:rsid w:val="001575AF"/>
    <w:rsid w:val="00157625"/>
    <w:rsid w:val="00157628"/>
    <w:rsid w:val="001576F7"/>
    <w:rsid w:val="00157F47"/>
    <w:rsid w:val="00161660"/>
    <w:rsid w:val="00161DFE"/>
    <w:rsid w:val="00161F78"/>
    <w:rsid w:val="0016269C"/>
    <w:rsid w:val="0016297E"/>
    <w:rsid w:val="0016348F"/>
    <w:rsid w:val="0016356E"/>
    <w:rsid w:val="001636A9"/>
    <w:rsid w:val="00163D9A"/>
    <w:rsid w:val="001640A5"/>
    <w:rsid w:val="0016413B"/>
    <w:rsid w:val="00164187"/>
    <w:rsid w:val="00164377"/>
    <w:rsid w:val="0016498A"/>
    <w:rsid w:val="00164B59"/>
    <w:rsid w:val="00164CE4"/>
    <w:rsid w:val="00165423"/>
    <w:rsid w:val="00165DDB"/>
    <w:rsid w:val="00165E69"/>
    <w:rsid w:val="0016671E"/>
    <w:rsid w:val="00166C33"/>
    <w:rsid w:val="00166E62"/>
    <w:rsid w:val="00167012"/>
    <w:rsid w:val="001671C8"/>
    <w:rsid w:val="0016757D"/>
    <w:rsid w:val="001677DF"/>
    <w:rsid w:val="00167D63"/>
    <w:rsid w:val="0017007F"/>
    <w:rsid w:val="0017018A"/>
    <w:rsid w:val="001703B7"/>
    <w:rsid w:val="00170600"/>
    <w:rsid w:val="00170869"/>
    <w:rsid w:val="0017108F"/>
    <w:rsid w:val="00171252"/>
    <w:rsid w:val="0017135E"/>
    <w:rsid w:val="00171554"/>
    <w:rsid w:val="001715E3"/>
    <w:rsid w:val="00171854"/>
    <w:rsid w:val="0017198A"/>
    <w:rsid w:val="00171CF8"/>
    <w:rsid w:val="00171D50"/>
    <w:rsid w:val="00171D53"/>
    <w:rsid w:val="00171EC2"/>
    <w:rsid w:val="0017209C"/>
    <w:rsid w:val="001721EC"/>
    <w:rsid w:val="0017270D"/>
    <w:rsid w:val="0017276B"/>
    <w:rsid w:val="00172938"/>
    <w:rsid w:val="00172FBD"/>
    <w:rsid w:val="00173137"/>
    <w:rsid w:val="0017314F"/>
    <w:rsid w:val="00173380"/>
    <w:rsid w:val="0017338F"/>
    <w:rsid w:val="00173801"/>
    <w:rsid w:val="001739BC"/>
    <w:rsid w:val="00174165"/>
    <w:rsid w:val="00174832"/>
    <w:rsid w:val="00174A94"/>
    <w:rsid w:val="00174ADC"/>
    <w:rsid w:val="00174B55"/>
    <w:rsid w:val="00174BD0"/>
    <w:rsid w:val="00174BD8"/>
    <w:rsid w:val="00174E95"/>
    <w:rsid w:val="00174F1A"/>
    <w:rsid w:val="00174FA2"/>
    <w:rsid w:val="00175C38"/>
    <w:rsid w:val="00176369"/>
    <w:rsid w:val="00176414"/>
    <w:rsid w:val="00176A85"/>
    <w:rsid w:val="00177151"/>
    <w:rsid w:val="001771FC"/>
    <w:rsid w:val="001777FC"/>
    <w:rsid w:val="00177974"/>
    <w:rsid w:val="00177989"/>
    <w:rsid w:val="00177F8E"/>
    <w:rsid w:val="00180993"/>
    <w:rsid w:val="001809C6"/>
    <w:rsid w:val="00180F75"/>
    <w:rsid w:val="001810B1"/>
    <w:rsid w:val="001813B4"/>
    <w:rsid w:val="00181495"/>
    <w:rsid w:val="0018153E"/>
    <w:rsid w:val="001815D1"/>
    <w:rsid w:val="00182361"/>
    <w:rsid w:val="001827DC"/>
    <w:rsid w:val="001828F3"/>
    <w:rsid w:val="00182F27"/>
    <w:rsid w:val="00183698"/>
    <w:rsid w:val="00183710"/>
    <w:rsid w:val="001837CD"/>
    <w:rsid w:val="00183941"/>
    <w:rsid w:val="00183BDD"/>
    <w:rsid w:val="00183FC5"/>
    <w:rsid w:val="0018472D"/>
    <w:rsid w:val="0018484C"/>
    <w:rsid w:val="001849F3"/>
    <w:rsid w:val="00184A4E"/>
    <w:rsid w:val="00184FE6"/>
    <w:rsid w:val="00185164"/>
    <w:rsid w:val="0018568C"/>
    <w:rsid w:val="00185D5F"/>
    <w:rsid w:val="001862B7"/>
    <w:rsid w:val="0018680C"/>
    <w:rsid w:val="0018682E"/>
    <w:rsid w:val="00186866"/>
    <w:rsid w:val="0018691F"/>
    <w:rsid w:val="00186BD9"/>
    <w:rsid w:val="00186C96"/>
    <w:rsid w:val="00186E96"/>
    <w:rsid w:val="001875A1"/>
    <w:rsid w:val="00187762"/>
    <w:rsid w:val="00187B9B"/>
    <w:rsid w:val="00187D84"/>
    <w:rsid w:val="00187E5C"/>
    <w:rsid w:val="00187FF9"/>
    <w:rsid w:val="00190155"/>
    <w:rsid w:val="0019041B"/>
    <w:rsid w:val="001908B1"/>
    <w:rsid w:val="00190A2F"/>
    <w:rsid w:val="00191035"/>
    <w:rsid w:val="0019149D"/>
    <w:rsid w:val="00191E91"/>
    <w:rsid w:val="00192203"/>
    <w:rsid w:val="00192208"/>
    <w:rsid w:val="001922B5"/>
    <w:rsid w:val="001922C5"/>
    <w:rsid w:val="00192855"/>
    <w:rsid w:val="0019293E"/>
    <w:rsid w:val="00192D9C"/>
    <w:rsid w:val="00192DBB"/>
    <w:rsid w:val="00192DBE"/>
    <w:rsid w:val="00192E73"/>
    <w:rsid w:val="001930F8"/>
    <w:rsid w:val="0019319F"/>
    <w:rsid w:val="00193383"/>
    <w:rsid w:val="00193399"/>
    <w:rsid w:val="001939B4"/>
    <w:rsid w:val="001941A4"/>
    <w:rsid w:val="001941D3"/>
    <w:rsid w:val="0019461C"/>
    <w:rsid w:val="00194B77"/>
    <w:rsid w:val="00194C0B"/>
    <w:rsid w:val="00195008"/>
    <w:rsid w:val="00195873"/>
    <w:rsid w:val="00195F92"/>
    <w:rsid w:val="001961F9"/>
    <w:rsid w:val="001962B4"/>
    <w:rsid w:val="00196354"/>
    <w:rsid w:val="00196557"/>
    <w:rsid w:val="00196714"/>
    <w:rsid w:val="0019673E"/>
    <w:rsid w:val="00196804"/>
    <w:rsid w:val="00196912"/>
    <w:rsid w:val="00196D1D"/>
    <w:rsid w:val="00197267"/>
    <w:rsid w:val="00197393"/>
    <w:rsid w:val="001974DF"/>
    <w:rsid w:val="00197876"/>
    <w:rsid w:val="00197DE9"/>
    <w:rsid w:val="00197F1A"/>
    <w:rsid w:val="001A0387"/>
    <w:rsid w:val="001A1037"/>
    <w:rsid w:val="001A1101"/>
    <w:rsid w:val="001A1910"/>
    <w:rsid w:val="001A19C8"/>
    <w:rsid w:val="001A1A37"/>
    <w:rsid w:val="001A1A97"/>
    <w:rsid w:val="001A1B03"/>
    <w:rsid w:val="001A1B23"/>
    <w:rsid w:val="001A1CB3"/>
    <w:rsid w:val="001A1F79"/>
    <w:rsid w:val="001A2297"/>
    <w:rsid w:val="001A28AC"/>
    <w:rsid w:val="001A3063"/>
    <w:rsid w:val="001A3103"/>
    <w:rsid w:val="001A32D6"/>
    <w:rsid w:val="001A34E1"/>
    <w:rsid w:val="001A35F3"/>
    <w:rsid w:val="001A36FE"/>
    <w:rsid w:val="001A3D8B"/>
    <w:rsid w:val="001A42D3"/>
    <w:rsid w:val="001A47CD"/>
    <w:rsid w:val="001A48B6"/>
    <w:rsid w:val="001A4A88"/>
    <w:rsid w:val="001A4CE9"/>
    <w:rsid w:val="001A5347"/>
    <w:rsid w:val="001A5565"/>
    <w:rsid w:val="001A5AB4"/>
    <w:rsid w:val="001A5FBB"/>
    <w:rsid w:val="001A61B0"/>
    <w:rsid w:val="001A6634"/>
    <w:rsid w:val="001A677E"/>
    <w:rsid w:val="001A6973"/>
    <w:rsid w:val="001A6BAA"/>
    <w:rsid w:val="001A6C8D"/>
    <w:rsid w:val="001A6D8A"/>
    <w:rsid w:val="001A714E"/>
    <w:rsid w:val="001A76F0"/>
    <w:rsid w:val="001A7A8E"/>
    <w:rsid w:val="001A7AAC"/>
    <w:rsid w:val="001A7B20"/>
    <w:rsid w:val="001B00FB"/>
    <w:rsid w:val="001B079C"/>
    <w:rsid w:val="001B0AFC"/>
    <w:rsid w:val="001B0D7E"/>
    <w:rsid w:val="001B0F17"/>
    <w:rsid w:val="001B14FD"/>
    <w:rsid w:val="001B19FC"/>
    <w:rsid w:val="001B24EB"/>
    <w:rsid w:val="001B260A"/>
    <w:rsid w:val="001B3356"/>
    <w:rsid w:val="001B33D4"/>
    <w:rsid w:val="001B35ED"/>
    <w:rsid w:val="001B372F"/>
    <w:rsid w:val="001B3800"/>
    <w:rsid w:val="001B3903"/>
    <w:rsid w:val="001B393F"/>
    <w:rsid w:val="001B3ACF"/>
    <w:rsid w:val="001B4148"/>
    <w:rsid w:val="001B416D"/>
    <w:rsid w:val="001B4224"/>
    <w:rsid w:val="001B42C7"/>
    <w:rsid w:val="001B483D"/>
    <w:rsid w:val="001B5126"/>
    <w:rsid w:val="001B53DD"/>
    <w:rsid w:val="001B5677"/>
    <w:rsid w:val="001B56B8"/>
    <w:rsid w:val="001B56E7"/>
    <w:rsid w:val="001B5788"/>
    <w:rsid w:val="001B57D9"/>
    <w:rsid w:val="001B5AF0"/>
    <w:rsid w:val="001B5C03"/>
    <w:rsid w:val="001B63C3"/>
    <w:rsid w:val="001B6D23"/>
    <w:rsid w:val="001B6DB6"/>
    <w:rsid w:val="001B6EEC"/>
    <w:rsid w:val="001B6FAC"/>
    <w:rsid w:val="001B7D9B"/>
    <w:rsid w:val="001C055B"/>
    <w:rsid w:val="001C058A"/>
    <w:rsid w:val="001C0B78"/>
    <w:rsid w:val="001C0E11"/>
    <w:rsid w:val="001C1202"/>
    <w:rsid w:val="001C20E5"/>
    <w:rsid w:val="001C27E5"/>
    <w:rsid w:val="001C2A0C"/>
    <w:rsid w:val="001C2A28"/>
    <w:rsid w:val="001C2B8C"/>
    <w:rsid w:val="001C2E20"/>
    <w:rsid w:val="001C2F56"/>
    <w:rsid w:val="001C37EC"/>
    <w:rsid w:val="001C3A19"/>
    <w:rsid w:val="001C3BA4"/>
    <w:rsid w:val="001C3D94"/>
    <w:rsid w:val="001C3DFA"/>
    <w:rsid w:val="001C3E9C"/>
    <w:rsid w:val="001C4698"/>
    <w:rsid w:val="001C4C59"/>
    <w:rsid w:val="001C52D5"/>
    <w:rsid w:val="001C56AC"/>
    <w:rsid w:val="001C589E"/>
    <w:rsid w:val="001C59B6"/>
    <w:rsid w:val="001C59C4"/>
    <w:rsid w:val="001C5D95"/>
    <w:rsid w:val="001C5ECE"/>
    <w:rsid w:val="001C61A4"/>
    <w:rsid w:val="001C61F6"/>
    <w:rsid w:val="001C628D"/>
    <w:rsid w:val="001C6AC7"/>
    <w:rsid w:val="001C6DBE"/>
    <w:rsid w:val="001C79C1"/>
    <w:rsid w:val="001D07B3"/>
    <w:rsid w:val="001D0AD7"/>
    <w:rsid w:val="001D13D6"/>
    <w:rsid w:val="001D1559"/>
    <w:rsid w:val="001D156F"/>
    <w:rsid w:val="001D192B"/>
    <w:rsid w:val="001D1B87"/>
    <w:rsid w:val="001D1E09"/>
    <w:rsid w:val="001D2739"/>
    <w:rsid w:val="001D28C4"/>
    <w:rsid w:val="001D2B8C"/>
    <w:rsid w:val="001D2FB0"/>
    <w:rsid w:val="001D317C"/>
    <w:rsid w:val="001D34A4"/>
    <w:rsid w:val="001D3901"/>
    <w:rsid w:val="001D3AC8"/>
    <w:rsid w:val="001D3B0F"/>
    <w:rsid w:val="001D3DED"/>
    <w:rsid w:val="001D4574"/>
    <w:rsid w:val="001D4D3C"/>
    <w:rsid w:val="001D4F9D"/>
    <w:rsid w:val="001D5073"/>
    <w:rsid w:val="001D5535"/>
    <w:rsid w:val="001D5704"/>
    <w:rsid w:val="001D5BA5"/>
    <w:rsid w:val="001D5DE2"/>
    <w:rsid w:val="001D5ED4"/>
    <w:rsid w:val="001D5F91"/>
    <w:rsid w:val="001D649B"/>
    <w:rsid w:val="001D6BA6"/>
    <w:rsid w:val="001D6ECF"/>
    <w:rsid w:val="001D6F18"/>
    <w:rsid w:val="001D7554"/>
    <w:rsid w:val="001D7BEA"/>
    <w:rsid w:val="001D7E1D"/>
    <w:rsid w:val="001E00C1"/>
    <w:rsid w:val="001E02A5"/>
    <w:rsid w:val="001E063E"/>
    <w:rsid w:val="001E0683"/>
    <w:rsid w:val="001E078D"/>
    <w:rsid w:val="001E1083"/>
    <w:rsid w:val="001E1313"/>
    <w:rsid w:val="001E1BC8"/>
    <w:rsid w:val="001E22C4"/>
    <w:rsid w:val="001E25F9"/>
    <w:rsid w:val="001E30F8"/>
    <w:rsid w:val="001E3318"/>
    <w:rsid w:val="001E345C"/>
    <w:rsid w:val="001E390C"/>
    <w:rsid w:val="001E3E39"/>
    <w:rsid w:val="001E3E5F"/>
    <w:rsid w:val="001E482A"/>
    <w:rsid w:val="001E4846"/>
    <w:rsid w:val="001E5546"/>
    <w:rsid w:val="001E5BB4"/>
    <w:rsid w:val="001E6D0D"/>
    <w:rsid w:val="001E7051"/>
    <w:rsid w:val="001E70F9"/>
    <w:rsid w:val="001E740E"/>
    <w:rsid w:val="001E785F"/>
    <w:rsid w:val="001F00ED"/>
    <w:rsid w:val="001F0922"/>
    <w:rsid w:val="001F0E52"/>
    <w:rsid w:val="001F1028"/>
    <w:rsid w:val="001F1192"/>
    <w:rsid w:val="001F1248"/>
    <w:rsid w:val="001F13B7"/>
    <w:rsid w:val="001F1710"/>
    <w:rsid w:val="001F1748"/>
    <w:rsid w:val="001F17A9"/>
    <w:rsid w:val="001F194D"/>
    <w:rsid w:val="001F1A09"/>
    <w:rsid w:val="001F1E0A"/>
    <w:rsid w:val="001F1F00"/>
    <w:rsid w:val="001F2267"/>
    <w:rsid w:val="001F266D"/>
    <w:rsid w:val="001F3C36"/>
    <w:rsid w:val="001F3C61"/>
    <w:rsid w:val="001F42F2"/>
    <w:rsid w:val="001F43A4"/>
    <w:rsid w:val="001F4549"/>
    <w:rsid w:val="001F595C"/>
    <w:rsid w:val="001F59B0"/>
    <w:rsid w:val="001F5C2B"/>
    <w:rsid w:val="001F61C5"/>
    <w:rsid w:val="001F6B51"/>
    <w:rsid w:val="001F6EA7"/>
    <w:rsid w:val="001F6EBF"/>
    <w:rsid w:val="001F7B30"/>
    <w:rsid w:val="001F7B78"/>
    <w:rsid w:val="002001FF"/>
    <w:rsid w:val="002002E5"/>
    <w:rsid w:val="002002F8"/>
    <w:rsid w:val="00200ED9"/>
    <w:rsid w:val="00200F1C"/>
    <w:rsid w:val="002013D0"/>
    <w:rsid w:val="0020151C"/>
    <w:rsid w:val="0020207A"/>
    <w:rsid w:val="0020238B"/>
    <w:rsid w:val="002025E4"/>
    <w:rsid w:val="002026C0"/>
    <w:rsid w:val="00202871"/>
    <w:rsid w:val="00202CA0"/>
    <w:rsid w:val="0020317E"/>
    <w:rsid w:val="00203BC5"/>
    <w:rsid w:val="00203F5A"/>
    <w:rsid w:val="002044F4"/>
    <w:rsid w:val="0020458E"/>
    <w:rsid w:val="00205167"/>
    <w:rsid w:val="00205288"/>
    <w:rsid w:val="002053EF"/>
    <w:rsid w:val="0020582C"/>
    <w:rsid w:val="00205A3D"/>
    <w:rsid w:val="002062DE"/>
    <w:rsid w:val="002064FA"/>
    <w:rsid w:val="00206DD3"/>
    <w:rsid w:val="002073BE"/>
    <w:rsid w:val="00207400"/>
    <w:rsid w:val="00207A43"/>
    <w:rsid w:val="002104EC"/>
    <w:rsid w:val="002107FB"/>
    <w:rsid w:val="00210ADB"/>
    <w:rsid w:val="00210D5D"/>
    <w:rsid w:val="00210E34"/>
    <w:rsid w:val="00211019"/>
    <w:rsid w:val="00211CE9"/>
    <w:rsid w:val="002120F5"/>
    <w:rsid w:val="0021273F"/>
    <w:rsid w:val="00212BC2"/>
    <w:rsid w:val="00212C50"/>
    <w:rsid w:val="00212EC1"/>
    <w:rsid w:val="00213324"/>
    <w:rsid w:val="002133B9"/>
    <w:rsid w:val="002139FA"/>
    <w:rsid w:val="00213B6E"/>
    <w:rsid w:val="00213BFC"/>
    <w:rsid w:val="00213D1F"/>
    <w:rsid w:val="00214BA1"/>
    <w:rsid w:val="00215245"/>
    <w:rsid w:val="00215E5C"/>
    <w:rsid w:val="00216476"/>
    <w:rsid w:val="00216A38"/>
    <w:rsid w:val="00216AC6"/>
    <w:rsid w:val="00216C59"/>
    <w:rsid w:val="002171EC"/>
    <w:rsid w:val="00217604"/>
    <w:rsid w:val="002179E3"/>
    <w:rsid w:val="00217B20"/>
    <w:rsid w:val="00217BBB"/>
    <w:rsid w:val="00217CEE"/>
    <w:rsid w:val="00220042"/>
    <w:rsid w:val="00220248"/>
    <w:rsid w:val="002202AF"/>
    <w:rsid w:val="00220950"/>
    <w:rsid w:val="00221215"/>
    <w:rsid w:val="002215BB"/>
    <w:rsid w:val="00221706"/>
    <w:rsid w:val="00221707"/>
    <w:rsid w:val="00221ECA"/>
    <w:rsid w:val="0022225B"/>
    <w:rsid w:val="002222C6"/>
    <w:rsid w:val="00222343"/>
    <w:rsid w:val="0022255B"/>
    <w:rsid w:val="00222C04"/>
    <w:rsid w:val="00223077"/>
    <w:rsid w:val="00223692"/>
    <w:rsid w:val="002238E5"/>
    <w:rsid w:val="00223C4F"/>
    <w:rsid w:val="00223D84"/>
    <w:rsid w:val="00224001"/>
    <w:rsid w:val="0022428C"/>
    <w:rsid w:val="0022435C"/>
    <w:rsid w:val="00224398"/>
    <w:rsid w:val="0022475C"/>
    <w:rsid w:val="0022482B"/>
    <w:rsid w:val="00224B43"/>
    <w:rsid w:val="002251DA"/>
    <w:rsid w:val="00225381"/>
    <w:rsid w:val="00225478"/>
    <w:rsid w:val="00225792"/>
    <w:rsid w:val="00225940"/>
    <w:rsid w:val="00225BE5"/>
    <w:rsid w:val="00225D05"/>
    <w:rsid w:val="00226185"/>
    <w:rsid w:val="00226B9A"/>
    <w:rsid w:val="00226C1D"/>
    <w:rsid w:val="00226CE5"/>
    <w:rsid w:val="0022701B"/>
    <w:rsid w:val="00227141"/>
    <w:rsid w:val="00227734"/>
    <w:rsid w:val="0022786F"/>
    <w:rsid w:val="00230465"/>
    <w:rsid w:val="0023051F"/>
    <w:rsid w:val="00230AC0"/>
    <w:rsid w:val="00230AD8"/>
    <w:rsid w:val="00230EC4"/>
    <w:rsid w:val="00230F5F"/>
    <w:rsid w:val="00231407"/>
    <w:rsid w:val="00231AAF"/>
    <w:rsid w:val="00231DBE"/>
    <w:rsid w:val="00232002"/>
    <w:rsid w:val="0023225C"/>
    <w:rsid w:val="0023241A"/>
    <w:rsid w:val="00232D9A"/>
    <w:rsid w:val="00232F73"/>
    <w:rsid w:val="00233279"/>
    <w:rsid w:val="002332D7"/>
    <w:rsid w:val="002332FD"/>
    <w:rsid w:val="002333F1"/>
    <w:rsid w:val="0023375A"/>
    <w:rsid w:val="002343F4"/>
    <w:rsid w:val="00234454"/>
    <w:rsid w:val="002352E3"/>
    <w:rsid w:val="00235684"/>
    <w:rsid w:val="00235897"/>
    <w:rsid w:val="00235D65"/>
    <w:rsid w:val="00236846"/>
    <w:rsid w:val="002373A4"/>
    <w:rsid w:val="00237BFE"/>
    <w:rsid w:val="002407B5"/>
    <w:rsid w:val="0024089E"/>
    <w:rsid w:val="00240ACD"/>
    <w:rsid w:val="00240F62"/>
    <w:rsid w:val="0024102D"/>
    <w:rsid w:val="00241143"/>
    <w:rsid w:val="00241458"/>
    <w:rsid w:val="00241499"/>
    <w:rsid w:val="0024198C"/>
    <w:rsid w:val="00242023"/>
    <w:rsid w:val="0024208B"/>
    <w:rsid w:val="002424F5"/>
    <w:rsid w:val="00242536"/>
    <w:rsid w:val="002427C8"/>
    <w:rsid w:val="00242B88"/>
    <w:rsid w:val="00242FEA"/>
    <w:rsid w:val="002432B3"/>
    <w:rsid w:val="00243497"/>
    <w:rsid w:val="00243E23"/>
    <w:rsid w:val="00243E38"/>
    <w:rsid w:val="002441FD"/>
    <w:rsid w:val="002443CC"/>
    <w:rsid w:val="002444C0"/>
    <w:rsid w:val="0024488A"/>
    <w:rsid w:val="0024583A"/>
    <w:rsid w:val="0024592F"/>
    <w:rsid w:val="00245A39"/>
    <w:rsid w:val="00245B3F"/>
    <w:rsid w:val="00245CC3"/>
    <w:rsid w:val="002463D5"/>
    <w:rsid w:val="0024667D"/>
    <w:rsid w:val="00246A3B"/>
    <w:rsid w:val="00246D35"/>
    <w:rsid w:val="00246F46"/>
    <w:rsid w:val="0024705E"/>
    <w:rsid w:val="002471F1"/>
    <w:rsid w:val="00247435"/>
    <w:rsid w:val="00247484"/>
    <w:rsid w:val="00247599"/>
    <w:rsid w:val="00247A4D"/>
    <w:rsid w:val="00247E0A"/>
    <w:rsid w:val="002504C1"/>
    <w:rsid w:val="00250A02"/>
    <w:rsid w:val="00250A80"/>
    <w:rsid w:val="00250AD9"/>
    <w:rsid w:val="00250C2C"/>
    <w:rsid w:val="00250DE6"/>
    <w:rsid w:val="00250F8B"/>
    <w:rsid w:val="002510F7"/>
    <w:rsid w:val="00251959"/>
    <w:rsid w:val="00252083"/>
    <w:rsid w:val="002520EE"/>
    <w:rsid w:val="0025231F"/>
    <w:rsid w:val="00252A28"/>
    <w:rsid w:val="00252AA8"/>
    <w:rsid w:val="0025305A"/>
    <w:rsid w:val="00253395"/>
    <w:rsid w:val="002533BA"/>
    <w:rsid w:val="00253942"/>
    <w:rsid w:val="00253D86"/>
    <w:rsid w:val="00253FA7"/>
    <w:rsid w:val="00254381"/>
    <w:rsid w:val="0025476F"/>
    <w:rsid w:val="00254BCD"/>
    <w:rsid w:val="00255327"/>
    <w:rsid w:val="00255728"/>
    <w:rsid w:val="00255D4A"/>
    <w:rsid w:val="002564F5"/>
    <w:rsid w:val="00256B3B"/>
    <w:rsid w:val="00256B7C"/>
    <w:rsid w:val="0025756D"/>
    <w:rsid w:val="00257646"/>
    <w:rsid w:val="00257AC3"/>
    <w:rsid w:val="00257C3B"/>
    <w:rsid w:val="00260DCE"/>
    <w:rsid w:val="00261309"/>
    <w:rsid w:val="002616CA"/>
    <w:rsid w:val="00261A45"/>
    <w:rsid w:val="00261D5C"/>
    <w:rsid w:val="0026217F"/>
    <w:rsid w:val="0026253F"/>
    <w:rsid w:val="00262AC3"/>
    <w:rsid w:val="00262EB4"/>
    <w:rsid w:val="00263AB3"/>
    <w:rsid w:val="00263CAE"/>
    <w:rsid w:val="00264194"/>
    <w:rsid w:val="002641FF"/>
    <w:rsid w:val="002644F8"/>
    <w:rsid w:val="00264650"/>
    <w:rsid w:val="00264726"/>
    <w:rsid w:val="002648CC"/>
    <w:rsid w:val="00264E35"/>
    <w:rsid w:val="002650C4"/>
    <w:rsid w:val="0026587B"/>
    <w:rsid w:val="00265E1A"/>
    <w:rsid w:val="00266127"/>
    <w:rsid w:val="002661F4"/>
    <w:rsid w:val="002669C7"/>
    <w:rsid w:val="00266AC0"/>
    <w:rsid w:val="00266D12"/>
    <w:rsid w:val="0026701D"/>
    <w:rsid w:val="00267178"/>
    <w:rsid w:val="00267595"/>
    <w:rsid w:val="00267A52"/>
    <w:rsid w:val="00267AB0"/>
    <w:rsid w:val="00267EA2"/>
    <w:rsid w:val="002701DB"/>
    <w:rsid w:val="0027027E"/>
    <w:rsid w:val="00270435"/>
    <w:rsid w:val="00270625"/>
    <w:rsid w:val="0027095E"/>
    <w:rsid w:val="00270A22"/>
    <w:rsid w:val="00270DDA"/>
    <w:rsid w:val="002718CF"/>
    <w:rsid w:val="00271D7C"/>
    <w:rsid w:val="00271F06"/>
    <w:rsid w:val="00272414"/>
    <w:rsid w:val="00272793"/>
    <w:rsid w:val="0027288C"/>
    <w:rsid w:val="002735C6"/>
    <w:rsid w:val="00273808"/>
    <w:rsid w:val="002739F7"/>
    <w:rsid w:val="00273DF5"/>
    <w:rsid w:val="00273E06"/>
    <w:rsid w:val="0027404F"/>
    <w:rsid w:val="00274451"/>
    <w:rsid w:val="002745A2"/>
    <w:rsid w:val="002745D4"/>
    <w:rsid w:val="00274679"/>
    <w:rsid w:val="0027566F"/>
    <w:rsid w:val="002758D3"/>
    <w:rsid w:val="00275BE0"/>
    <w:rsid w:val="00275F92"/>
    <w:rsid w:val="00275FF7"/>
    <w:rsid w:val="0027605E"/>
    <w:rsid w:val="00276495"/>
    <w:rsid w:val="00276AA1"/>
    <w:rsid w:val="00276C20"/>
    <w:rsid w:val="002772C8"/>
    <w:rsid w:val="00277384"/>
    <w:rsid w:val="0027798B"/>
    <w:rsid w:val="002801E0"/>
    <w:rsid w:val="002807BA"/>
    <w:rsid w:val="00280C6A"/>
    <w:rsid w:val="00280FCC"/>
    <w:rsid w:val="00281210"/>
    <w:rsid w:val="002813AB"/>
    <w:rsid w:val="002813C9"/>
    <w:rsid w:val="002818F0"/>
    <w:rsid w:val="00281A27"/>
    <w:rsid w:val="00281D68"/>
    <w:rsid w:val="00282092"/>
    <w:rsid w:val="0028235B"/>
    <w:rsid w:val="002825FF"/>
    <w:rsid w:val="00282FC4"/>
    <w:rsid w:val="002839A2"/>
    <w:rsid w:val="002839E2"/>
    <w:rsid w:val="00283E0B"/>
    <w:rsid w:val="00284A77"/>
    <w:rsid w:val="00284B9A"/>
    <w:rsid w:val="00284C36"/>
    <w:rsid w:val="0028502D"/>
    <w:rsid w:val="00285277"/>
    <w:rsid w:val="00285459"/>
    <w:rsid w:val="0028557C"/>
    <w:rsid w:val="002856B6"/>
    <w:rsid w:val="002856DE"/>
    <w:rsid w:val="00285868"/>
    <w:rsid w:val="00285A29"/>
    <w:rsid w:val="00285D55"/>
    <w:rsid w:val="00285F2C"/>
    <w:rsid w:val="00285F83"/>
    <w:rsid w:val="00285F8B"/>
    <w:rsid w:val="00286907"/>
    <w:rsid w:val="00286CEB"/>
    <w:rsid w:val="00286F92"/>
    <w:rsid w:val="00287049"/>
    <w:rsid w:val="002871AC"/>
    <w:rsid w:val="002879CC"/>
    <w:rsid w:val="00287BC7"/>
    <w:rsid w:val="00287E6D"/>
    <w:rsid w:val="00290652"/>
    <w:rsid w:val="00290738"/>
    <w:rsid w:val="002919E3"/>
    <w:rsid w:val="00291D05"/>
    <w:rsid w:val="00291EF2"/>
    <w:rsid w:val="00292249"/>
    <w:rsid w:val="0029261F"/>
    <w:rsid w:val="00292DEA"/>
    <w:rsid w:val="00292F33"/>
    <w:rsid w:val="00292F8E"/>
    <w:rsid w:val="002931C9"/>
    <w:rsid w:val="002934BA"/>
    <w:rsid w:val="00293850"/>
    <w:rsid w:val="00293D3C"/>
    <w:rsid w:val="0029406D"/>
    <w:rsid w:val="0029457E"/>
    <w:rsid w:val="00294654"/>
    <w:rsid w:val="0029483E"/>
    <w:rsid w:val="002949BB"/>
    <w:rsid w:val="0029500A"/>
    <w:rsid w:val="00295295"/>
    <w:rsid w:val="002954D3"/>
    <w:rsid w:val="00295649"/>
    <w:rsid w:val="00295919"/>
    <w:rsid w:val="00295BD7"/>
    <w:rsid w:val="002968D4"/>
    <w:rsid w:val="00296D14"/>
    <w:rsid w:val="002972AA"/>
    <w:rsid w:val="00297436"/>
    <w:rsid w:val="002977CF"/>
    <w:rsid w:val="00297B58"/>
    <w:rsid w:val="00297BC7"/>
    <w:rsid w:val="002A0035"/>
    <w:rsid w:val="002A01E1"/>
    <w:rsid w:val="002A02E1"/>
    <w:rsid w:val="002A0801"/>
    <w:rsid w:val="002A08DB"/>
    <w:rsid w:val="002A0985"/>
    <w:rsid w:val="002A0B31"/>
    <w:rsid w:val="002A0C01"/>
    <w:rsid w:val="002A1F04"/>
    <w:rsid w:val="002A2BD0"/>
    <w:rsid w:val="002A2BE0"/>
    <w:rsid w:val="002A2E3B"/>
    <w:rsid w:val="002A307F"/>
    <w:rsid w:val="002A3135"/>
    <w:rsid w:val="002A3729"/>
    <w:rsid w:val="002A3C3A"/>
    <w:rsid w:val="002A4189"/>
    <w:rsid w:val="002A5023"/>
    <w:rsid w:val="002A5529"/>
    <w:rsid w:val="002A5D59"/>
    <w:rsid w:val="002A61B4"/>
    <w:rsid w:val="002A6369"/>
    <w:rsid w:val="002A6D74"/>
    <w:rsid w:val="002A73F8"/>
    <w:rsid w:val="002A7BCD"/>
    <w:rsid w:val="002A7D04"/>
    <w:rsid w:val="002A7E5C"/>
    <w:rsid w:val="002B0320"/>
    <w:rsid w:val="002B0AA3"/>
    <w:rsid w:val="002B0E9F"/>
    <w:rsid w:val="002B0EEB"/>
    <w:rsid w:val="002B106B"/>
    <w:rsid w:val="002B12B1"/>
    <w:rsid w:val="002B16B1"/>
    <w:rsid w:val="002B1A64"/>
    <w:rsid w:val="002B1CF6"/>
    <w:rsid w:val="002B1E75"/>
    <w:rsid w:val="002B266D"/>
    <w:rsid w:val="002B2AA2"/>
    <w:rsid w:val="002B2F16"/>
    <w:rsid w:val="002B32CA"/>
    <w:rsid w:val="002B33E8"/>
    <w:rsid w:val="002B3AB4"/>
    <w:rsid w:val="002B3B0F"/>
    <w:rsid w:val="002B3B29"/>
    <w:rsid w:val="002B3EC1"/>
    <w:rsid w:val="002B3F97"/>
    <w:rsid w:val="002B4358"/>
    <w:rsid w:val="002B471B"/>
    <w:rsid w:val="002B4AB7"/>
    <w:rsid w:val="002B4AD0"/>
    <w:rsid w:val="002B4BB5"/>
    <w:rsid w:val="002B4EB1"/>
    <w:rsid w:val="002B4F65"/>
    <w:rsid w:val="002B546F"/>
    <w:rsid w:val="002B54B2"/>
    <w:rsid w:val="002B5D79"/>
    <w:rsid w:val="002B6259"/>
    <w:rsid w:val="002B6C53"/>
    <w:rsid w:val="002B707A"/>
    <w:rsid w:val="002B72E1"/>
    <w:rsid w:val="002B7441"/>
    <w:rsid w:val="002B7645"/>
    <w:rsid w:val="002B78A5"/>
    <w:rsid w:val="002B79B5"/>
    <w:rsid w:val="002B7A95"/>
    <w:rsid w:val="002C0089"/>
    <w:rsid w:val="002C00D5"/>
    <w:rsid w:val="002C097E"/>
    <w:rsid w:val="002C0B00"/>
    <w:rsid w:val="002C0DEB"/>
    <w:rsid w:val="002C115E"/>
    <w:rsid w:val="002C12FD"/>
    <w:rsid w:val="002C1629"/>
    <w:rsid w:val="002C1B93"/>
    <w:rsid w:val="002C1BCB"/>
    <w:rsid w:val="002C21D4"/>
    <w:rsid w:val="002C23F3"/>
    <w:rsid w:val="002C25AF"/>
    <w:rsid w:val="002C2960"/>
    <w:rsid w:val="002C2D66"/>
    <w:rsid w:val="002C3044"/>
    <w:rsid w:val="002C306E"/>
    <w:rsid w:val="002C32BE"/>
    <w:rsid w:val="002C3D49"/>
    <w:rsid w:val="002C3DD0"/>
    <w:rsid w:val="002C4183"/>
    <w:rsid w:val="002C4827"/>
    <w:rsid w:val="002C4970"/>
    <w:rsid w:val="002C4C1D"/>
    <w:rsid w:val="002C5478"/>
    <w:rsid w:val="002C5A2A"/>
    <w:rsid w:val="002C5DB6"/>
    <w:rsid w:val="002C5DC7"/>
    <w:rsid w:val="002C6435"/>
    <w:rsid w:val="002C6E18"/>
    <w:rsid w:val="002C7257"/>
    <w:rsid w:val="002C7964"/>
    <w:rsid w:val="002D0E08"/>
    <w:rsid w:val="002D10E4"/>
    <w:rsid w:val="002D1324"/>
    <w:rsid w:val="002D14E7"/>
    <w:rsid w:val="002D1E4A"/>
    <w:rsid w:val="002D2173"/>
    <w:rsid w:val="002D23FB"/>
    <w:rsid w:val="002D2441"/>
    <w:rsid w:val="002D2730"/>
    <w:rsid w:val="002D2A5C"/>
    <w:rsid w:val="002D2CF1"/>
    <w:rsid w:val="002D2D52"/>
    <w:rsid w:val="002D3195"/>
    <w:rsid w:val="002D31D6"/>
    <w:rsid w:val="002D33D5"/>
    <w:rsid w:val="002D3583"/>
    <w:rsid w:val="002D37EC"/>
    <w:rsid w:val="002D3C23"/>
    <w:rsid w:val="002D3C4C"/>
    <w:rsid w:val="002D3D39"/>
    <w:rsid w:val="002D4356"/>
    <w:rsid w:val="002D45E2"/>
    <w:rsid w:val="002D46FB"/>
    <w:rsid w:val="002D4719"/>
    <w:rsid w:val="002D48CD"/>
    <w:rsid w:val="002D4A11"/>
    <w:rsid w:val="002D4E7D"/>
    <w:rsid w:val="002D5664"/>
    <w:rsid w:val="002D5699"/>
    <w:rsid w:val="002D56F7"/>
    <w:rsid w:val="002D5953"/>
    <w:rsid w:val="002D5AC2"/>
    <w:rsid w:val="002D6343"/>
    <w:rsid w:val="002D6395"/>
    <w:rsid w:val="002D6607"/>
    <w:rsid w:val="002D6619"/>
    <w:rsid w:val="002D6A93"/>
    <w:rsid w:val="002D7141"/>
    <w:rsid w:val="002D72C9"/>
    <w:rsid w:val="002D72D3"/>
    <w:rsid w:val="002D776E"/>
    <w:rsid w:val="002D7829"/>
    <w:rsid w:val="002D7900"/>
    <w:rsid w:val="002D7EBD"/>
    <w:rsid w:val="002E09AA"/>
    <w:rsid w:val="002E09EB"/>
    <w:rsid w:val="002E0EFB"/>
    <w:rsid w:val="002E1347"/>
    <w:rsid w:val="002E16F9"/>
    <w:rsid w:val="002E17FD"/>
    <w:rsid w:val="002E191D"/>
    <w:rsid w:val="002E1925"/>
    <w:rsid w:val="002E1D8B"/>
    <w:rsid w:val="002E21E3"/>
    <w:rsid w:val="002E2310"/>
    <w:rsid w:val="002E26BA"/>
    <w:rsid w:val="002E2CA1"/>
    <w:rsid w:val="002E2E2E"/>
    <w:rsid w:val="002E2FB0"/>
    <w:rsid w:val="002E300C"/>
    <w:rsid w:val="002E32A1"/>
    <w:rsid w:val="002E3CBC"/>
    <w:rsid w:val="002E4250"/>
    <w:rsid w:val="002E42B4"/>
    <w:rsid w:val="002E49C5"/>
    <w:rsid w:val="002E4AF3"/>
    <w:rsid w:val="002E4D15"/>
    <w:rsid w:val="002E4E92"/>
    <w:rsid w:val="002E4FB7"/>
    <w:rsid w:val="002E51AC"/>
    <w:rsid w:val="002E5B2A"/>
    <w:rsid w:val="002E6391"/>
    <w:rsid w:val="002E6D4A"/>
    <w:rsid w:val="002E723B"/>
    <w:rsid w:val="002E7554"/>
    <w:rsid w:val="002E7727"/>
    <w:rsid w:val="002E7B2A"/>
    <w:rsid w:val="002E7DA8"/>
    <w:rsid w:val="002E7F71"/>
    <w:rsid w:val="002F0903"/>
    <w:rsid w:val="002F09E1"/>
    <w:rsid w:val="002F0D41"/>
    <w:rsid w:val="002F109B"/>
    <w:rsid w:val="002F1965"/>
    <w:rsid w:val="002F19AA"/>
    <w:rsid w:val="002F1A5A"/>
    <w:rsid w:val="002F1CB9"/>
    <w:rsid w:val="002F2070"/>
    <w:rsid w:val="002F2AB8"/>
    <w:rsid w:val="002F2D43"/>
    <w:rsid w:val="002F2EE9"/>
    <w:rsid w:val="002F32FD"/>
    <w:rsid w:val="002F3507"/>
    <w:rsid w:val="002F35D7"/>
    <w:rsid w:val="002F3694"/>
    <w:rsid w:val="002F3C1B"/>
    <w:rsid w:val="002F3FF2"/>
    <w:rsid w:val="002F43AD"/>
    <w:rsid w:val="002F44BA"/>
    <w:rsid w:val="002F4985"/>
    <w:rsid w:val="002F4F36"/>
    <w:rsid w:val="002F4F54"/>
    <w:rsid w:val="002F53A3"/>
    <w:rsid w:val="002F5490"/>
    <w:rsid w:val="002F55AE"/>
    <w:rsid w:val="002F5B96"/>
    <w:rsid w:val="002F5BD4"/>
    <w:rsid w:val="002F6201"/>
    <w:rsid w:val="002F628E"/>
    <w:rsid w:val="002F6390"/>
    <w:rsid w:val="002F6523"/>
    <w:rsid w:val="002F7630"/>
    <w:rsid w:val="002F7B5B"/>
    <w:rsid w:val="002F7B8D"/>
    <w:rsid w:val="002F7C3F"/>
    <w:rsid w:val="002F7CBA"/>
    <w:rsid w:val="002F7F9B"/>
    <w:rsid w:val="002F7FE5"/>
    <w:rsid w:val="00300297"/>
    <w:rsid w:val="00300EDA"/>
    <w:rsid w:val="003011BB"/>
    <w:rsid w:val="00301449"/>
    <w:rsid w:val="0030157C"/>
    <w:rsid w:val="003015DB"/>
    <w:rsid w:val="003019B6"/>
    <w:rsid w:val="00301C15"/>
    <w:rsid w:val="003025A3"/>
    <w:rsid w:val="003025BC"/>
    <w:rsid w:val="003028E5"/>
    <w:rsid w:val="003029A6"/>
    <w:rsid w:val="00303389"/>
    <w:rsid w:val="0030357E"/>
    <w:rsid w:val="00303996"/>
    <w:rsid w:val="00303BEC"/>
    <w:rsid w:val="003048CC"/>
    <w:rsid w:val="00304DFA"/>
    <w:rsid w:val="00304EA5"/>
    <w:rsid w:val="003051F4"/>
    <w:rsid w:val="00305420"/>
    <w:rsid w:val="003055D3"/>
    <w:rsid w:val="00305615"/>
    <w:rsid w:val="003057A7"/>
    <w:rsid w:val="00305A84"/>
    <w:rsid w:val="00305E72"/>
    <w:rsid w:val="00306296"/>
    <w:rsid w:val="0030658E"/>
    <w:rsid w:val="00306E49"/>
    <w:rsid w:val="003070CF"/>
    <w:rsid w:val="00307116"/>
    <w:rsid w:val="003076CB"/>
    <w:rsid w:val="003076DE"/>
    <w:rsid w:val="00307C30"/>
    <w:rsid w:val="00307D02"/>
    <w:rsid w:val="00307DDB"/>
    <w:rsid w:val="00307EB2"/>
    <w:rsid w:val="0031020E"/>
    <w:rsid w:val="00310504"/>
    <w:rsid w:val="00310508"/>
    <w:rsid w:val="00310A17"/>
    <w:rsid w:val="003110CF"/>
    <w:rsid w:val="003112D4"/>
    <w:rsid w:val="00311907"/>
    <w:rsid w:val="00311CBB"/>
    <w:rsid w:val="00311D56"/>
    <w:rsid w:val="00312012"/>
    <w:rsid w:val="0031277A"/>
    <w:rsid w:val="00312FB7"/>
    <w:rsid w:val="0031311C"/>
    <w:rsid w:val="00313217"/>
    <w:rsid w:val="003133F0"/>
    <w:rsid w:val="003138E1"/>
    <w:rsid w:val="00313CD5"/>
    <w:rsid w:val="003141FB"/>
    <w:rsid w:val="0031427A"/>
    <w:rsid w:val="00314504"/>
    <w:rsid w:val="003145DA"/>
    <w:rsid w:val="00314642"/>
    <w:rsid w:val="00315132"/>
    <w:rsid w:val="00315157"/>
    <w:rsid w:val="00315168"/>
    <w:rsid w:val="003151B5"/>
    <w:rsid w:val="00315308"/>
    <w:rsid w:val="00315A78"/>
    <w:rsid w:val="00315D7F"/>
    <w:rsid w:val="00315FD2"/>
    <w:rsid w:val="00316269"/>
    <w:rsid w:val="003163AB"/>
    <w:rsid w:val="00317089"/>
    <w:rsid w:val="00317285"/>
    <w:rsid w:val="003179A8"/>
    <w:rsid w:val="00317B10"/>
    <w:rsid w:val="00317B57"/>
    <w:rsid w:val="00317DD3"/>
    <w:rsid w:val="00317E05"/>
    <w:rsid w:val="00317F6A"/>
    <w:rsid w:val="00317FD0"/>
    <w:rsid w:val="00320079"/>
    <w:rsid w:val="00320096"/>
    <w:rsid w:val="00320371"/>
    <w:rsid w:val="0032058F"/>
    <w:rsid w:val="00320649"/>
    <w:rsid w:val="00320723"/>
    <w:rsid w:val="0032088D"/>
    <w:rsid w:val="00320B08"/>
    <w:rsid w:val="0032115B"/>
    <w:rsid w:val="00321D6E"/>
    <w:rsid w:val="00321F50"/>
    <w:rsid w:val="0032206F"/>
    <w:rsid w:val="00322B09"/>
    <w:rsid w:val="00322CF1"/>
    <w:rsid w:val="00322ED3"/>
    <w:rsid w:val="0032330C"/>
    <w:rsid w:val="003235F3"/>
    <w:rsid w:val="00323963"/>
    <w:rsid w:val="00323EE7"/>
    <w:rsid w:val="0032420C"/>
    <w:rsid w:val="003246BA"/>
    <w:rsid w:val="00324959"/>
    <w:rsid w:val="003249D7"/>
    <w:rsid w:val="00324B3E"/>
    <w:rsid w:val="00324C0A"/>
    <w:rsid w:val="00324D35"/>
    <w:rsid w:val="00324E44"/>
    <w:rsid w:val="00325805"/>
    <w:rsid w:val="00325C7F"/>
    <w:rsid w:val="0032644C"/>
    <w:rsid w:val="003268C1"/>
    <w:rsid w:val="003270FA"/>
    <w:rsid w:val="003272BC"/>
    <w:rsid w:val="00327746"/>
    <w:rsid w:val="00327D6A"/>
    <w:rsid w:val="003300F3"/>
    <w:rsid w:val="00330180"/>
    <w:rsid w:val="003302CB"/>
    <w:rsid w:val="0033030F"/>
    <w:rsid w:val="00330370"/>
    <w:rsid w:val="00330E9B"/>
    <w:rsid w:val="00331232"/>
    <w:rsid w:val="00331946"/>
    <w:rsid w:val="0033199E"/>
    <w:rsid w:val="00331FB6"/>
    <w:rsid w:val="003320EB"/>
    <w:rsid w:val="00332175"/>
    <w:rsid w:val="003322AC"/>
    <w:rsid w:val="003325EA"/>
    <w:rsid w:val="00332D37"/>
    <w:rsid w:val="00333BDB"/>
    <w:rsid w:val="0033477A"/>
    <w:rsid w:val="003347D6"/>
    <w:rsid w:val="00334CF1"/>
    <w:rsid w:val="00334E26"/>
    <w:rsid w:val="00334F54"/>
    <w:rsid w:val="00335336"/>
    <w:rsid w:val="003353CF"/>
    <w:rsid w:val="0033555D"/>
    <w:rsid w:val="00335566"/>
    <w:rsid w:val="00336358"/>
    <w:rsid w:val="003366E4"/>
    <w:rsid w:val="00336E8F"/>
    <w:rsid w:val="00336F19"/>
    <w:rsid w:val="00337350"/>
    <w:rsid w:val="00337485"/>
    <w:rsid w:val="003378D8"/>
    <w:rsid w:val="00337AB9"/>
    <w:rsid w:val="00337E75"/>
    <w:rsid w:val="00340531"/>
    <w:rsid w:val="00340DE3"/>
    <w:rsid w:val="003416DA"/>
    <w:rsid w:val="00341B36"/>
    <w:rsid w:val="00341E43"/>
    <w:rsid w:val="003421BC"/>
    <w:rsid w:val="00342C0C"/>
    <w:rsid w:val="00342E9E"/>
    <w:rsid w:val="00342F68"/>
    <w:rsid w:val="00343E78"/>
    <w:rsid w:val="00344449"/>
    <w:rsid w:val="00344A5B"/>
    <w:rsid w:val="003455DB"/>
    <w:rsid w:val="003455E9"/>
    <w:rsid w:val="00345FA7"/>
    <w:rsid w:val="003461F2"/>
    <w:rsid w:val="003465E9"/>
    <w:rsid w:val="003467E9"/>
    <w:rsid w:val="0034680A"/>
    <w:rsid w:val="00346982"/>
    <w:rsid w:val="00346997"/>
    <w:rsid w:val="00346A78"/>
    <w:rsid w:val="00346B9D"/>
    <w:rsid w:val="00346EA7"/>
    <w:rsid w:val="00347A7C"/>
    <w:rsid w:val="00350343"/>
    <w:rsid w:val="003504B1"/>
    <w:rsid w:val="0035050E"/>
    <w:rsid w:val="0035086C"/>
    <w:rsid w:val="003512D3"/>
    <w:rsid w:val="00351345"/>
    <w:rsid w:val="00351401"/>
    <w:rsid w:val="00351407"/>
    <w:rsid w:val="00351537"/>
    <w:rsid w:val="003516EC"/>
    <w:rsid w:val="00351713"/>
    <w:rsid w:val="0035183A"/>
    <w:rsid w:val="003518EE"/>
    <w:rsid w:val="00351C08"/>
    <w:rsid w:val="00351C36"/>
    <w:rsid w:val="00351E16"/>
    <w:rsid w:val="00352529"/>
    <w:rsid w:val="003528F2"/>
    <w:rsid w:val="0035295F"/>
    <w:rsid w:val="00352D4A"/>
    <w:rsid w:val="00352E75"/>
    <w:rsid w:val="00353219"/>
    <w:rsid w:val="0035321F"/>
    <w:rsid w:val="00354070"/>
    <w:rsid w:val="00354747"/>
    <w:rsid w:val="0035490E"/>
    <w:rsid w:val="00354B89"/>
    <w:rsid w:val="0035505C"/>
    <w:rsid w:val="0035534E"/>
    <w:rsid w:val="00355401"/>
    <w:rsid w:val="0035545F"/>
    <w:rsid w:val="003554AF"/>
    <w:rsid w:val="003556BE"/>
    <w:rsid w:val="00355E4B"/>
    <w:rsid w:val="003563F3"/>
    <w:rsid w:val="003564A3"/>
    <w:rsid w:val="003572FE"/>
    <w:rsid w:val="00357312"/>
    <w:rsid w:val="003578A7"/>
    <w:rsid w:val="0035799E"/>
    <w:rsid w:val="00357A06"/>
    <w:rsid w:val="00357B1E"/>
    <w:rsid w:val="00357C0C"/>
    <w:rsid w:val="00357FD9"/>
    <w:rsid w:val="00360549"/>
    <w:rsid w:val="003607CA"/>
    <w:rsid w:val="00360BAD"/>
    <w:rsid w:val="0036109D"/>
    <w:rsid w:val="003610A0"/>
    <w:rsid w:val="00361174"/>
    <w:rsid w:val="00361550"/>
    <w:rsid w:val="0036188E"/>
    <w:rsid w:val="00361B84"/>
    <w:rsid w:val="00361DA8"/>
    <w:rsid w:val="00362123"/>
    <w:rsid w:val="003623B5"/>
    <w:rsid w:val="003625C7"/>
    <w:rsid w:val="003627AE"/>
    <w:rsid w:val="003628D1"/>
    <w:rsid w:val="00362E52"/>
    <w:rsid w:val="00363251"/>
    <w:rsid w:val="003634D2"/>
    <w:rsid w:val="00363DC7"/>
    <w:rsid w:val="003641EC"/>
    <w:rsid w:val="003644CE"/>
    <w:rsid w:val="00364719"/>
    <w:rsid w:val="00364A99"/>
    <w:rsid w:val="00364D1B"/>
    <w:rsid w:val="0036508C"/>
    <w:rsid w:val="003656FE"/>
    <w:rsid w:val="00365F50"/>
    <w:rsid w:val="00366196"/>
    <w:rsid w:val="003662A1"/>
    <w:rsid w:val="00366C13"/>
    <w:rsid w:val="00366EA1"/>
    <w:rsid w:val="00366F46"/>
    <w:rsid w:val="003670DD"/>
    <w:rsid w:val="00367CD9"/>
    <w:rsid w:val="00370458"/>
    <w:rsid w:val="003704A9"/>
    <w:rsid w:val="00370689"/>
    <w:rsid w:val="00371110"/>
    <w:rsid w:val="0037130B"/>
    <w:rsid w:val="0037130D"/>
    <w:rsid w:val="00371606"/>
    <w:rsid w:val="00371B04"/>
    <w:rsid w:val="00371C3A"/>
    <w:rsid w:val="00371D24"/>
    <w:rsid w:val="00371F09"/>
    <w:rsid w:val="00372052"/>
    <w:rsid w:val="003724E0"/>
    <w:rsid w:val="00372E45"/>
    <w:rsid w:val="00373295"/>
    <w:rsid w:val="0037334D"/>
    <w:rsid w:val="00373589"/>
    <w:rsid w:val="00373864"/>
    <w:rsid w:val="003738DA"/>
    <w:rsid w:val="00373B06"/>
    <w:rsid w:val="00373B1C"/>
    <w:rsid w:val="00373C1C"/>
    <w:rsid w:val="00374162"/>
    <w:rsid w:val="00374376"/>
    <w:rsid w:val="003747AC"/>
    <w:rsid w:val="00374F70"/>
    <w:rsid w:val="00375131"/>
    <w:rsid w:val="00375511"/>
    <w:rsid w:val="00375C52"/>
    <w:rsid w:val="00375D7A"/>
    <w:rsid w:val="003760C5"/>
    <w:rsid w:val="00376185"/>
    <w:rsid w:val="003761A6"/>
    <w:rsid w:val="00376699"/>
    <w:rsid w:val="00376A3C"/>
    <w:rsid w:val="00376FD8"/>
    <w:rsid w:val="003772BC"/>
    <w:rsid w:val="00377530"/>
    <w:rsid w:val="00377702"/>
    <w:rsid w:val="00377A0E"/>
    <w:rsid w:val="00377E27"/>
    <w:rsid w:val="00377F7C"/>
    <w:rsid w:val="00380978"/>
    <w:rsid w:val="003815FC"/>
    <w:rsid w:val="00381609"/>
    <w:rsid w:val="0038173A"/>
    <w:rsid w:val="003824C0"/>
    <w:rsid w:val="0038303E"/>
    <w:rsid w:val="003830D0"/>
    <w:rsid w:val="003832C9"/>
    <w:rsid w:val="00383380"/>
    <w:rsid w:val="00383583"/>
    <w:rsid w:val="00383F7A"/>
    <w:rsid w:val="003842F8"/>
    <w:rsid w:val="00384602"/>
    <w:rsid w:val="003847D7"/>
    <w:rsid w:val="00384EC4"/>
    <w:rsid w:val="00384EEA"/>
    <w:rsid w:val="003850B8"/>
    <w:rsid w:val="00385847"/>
    <w:rsid w:val="003863AF"/>
    <w:rsid w:val="003863E4"/>
    <w:rsid w:val="0038640C"/>
    <w:rsid w:val="0038716F"/>
    <w:rsid w:val="00387440"/>
    <w:rsid w:val="00387627"/>
    <w:rsid w:val="00387707"/>
    <w:rsid w:val="00387BBC"/>
    <w:rsid w:val="00390644"/>
    <w:rsid w:val="00390AC6"/>
    <w:rsid w:val="00390B84"/>
    <w:rsid w:val="00390F00"/>
    <w:rsid w:val="00391708"/>
    <w:rsid w:val="0039196E"/>
    <w:rsid w:val="00391B90"/>
    <w:rsid w:val="00391DB6"/>
    <w:rsid w:val="00391E47"/>
    <w:rsid w:val="00391EE0"/>
    <w:rsid w:val="0039221D"/>
    <w:rsid w:val="0039234E"/>
    <w:rsid w:val="003925CC"/>
    <w:rsid w:val="00392A56"/>
    <w:rsid w:val="00392BD1"/>
    <w:rsid w:val="00392C89"/>
    <w:rsid w:val="003930FC"/>
    <w:rsid w:val="00393610"/>
    <w:rsid w:val="00393AED"/>
    <w:rsid w:val="00393CE9"/>
    <w:rsid w:val="00393DB1"/>
    <w:rsid w:val="00393FD3"/>
    <w:rsid w:val="00394028"/>
    <w:rsid w:val="0039424C"/>
    <w:rsid w:val="00394319"/>
    <w:rsid w:val="003944CA"/>
    <w:rsid w:val="003948A7"/>
    <w:rsid w:val="00394C7E"/>
    <w:rsid w:val="00394D0B"/>
    <w:rsid w:val="00394E1C"/>
    <w:rsid w:val="00394E73"/>
    <w:rsid w:val="00395108"/>
    <w:rsid w:val="00395783"/>
    <w:rsid w:val="0039588F"/>
    <w:rsid w:val="0039659A"/>
    <w:rsid w:val="00396670"/>
    <w:rsid w:val="00396F4E"/>
    <w:rsid w:val="0039756C"/>
    <w:rsid w:val="0039783D"/>
    <w:rsid w:val="00397DF6"/>
    <w:rsid w:val="003A044A"/>
    <w:rsid w:val="003A052D"/>
    <w:rsid w:val="003A05EC"/>
    <w:rsid w:val="003A0819"/>
    <w:rsid w:val="003A0A6A"/>
    <w:rsid w:val="003A0ABF"/>
    <w:rsid w:val="003A11E0"/>
    <w:rsid w:val="003A15E2"/>
    <w:rsid w:val="003A1878"/>
    <w:rsid w:val="003A1F75"/>
    <w:rsid w:val="003A2310"/>
    <w:rsid w:val="003A25D2"/>
    <w:rsid w:val="003A2761"/>
    <w:rsid w:val="003A2A98"/>
    <w:rsid w:val="003A2C12"/>
    <w:rsid w:val="003A2E0E"/>
    <w:rsid w:val="003A2E1D"/>
    <w:rsid w:val="003A306D"/>
    <w:rsid w:val="003A35C6"/>
    <w:rsid w:val="003A373A"/>
    <w:rsid w:val="003A3E7D"/>
    <w:rsid w:val="003A3EEB"/>
    <w:rsid w:val="003A4587"/>
    <w:rsid w:val="003A4720"/>
    <w:rsid w:val="003A50C3"/>
    <w:rsid w:val="003A521E"/>
    <w:rsid w:val="003A523E"/>
    <w:rsid w:val="003A5430"/>
    <w:rsid w:val="003A5853"/>
    <w:rsid w:val="003A5A05"/>
    <w:rsid w:val="003A5AAA"/>
    <w:rsid w:val="003A680D"/>
    <w:rsid w:val="003A6951"/>
    <w:rsid w:val="003A6A61"/>
    <w:rsid w:val="003A70ED"/>
    <w:rsid w:val="003A7144"/>
    <w:rsid w:val="003A767E"/>
    <w:rsid w:val="003A7F73"/>
    <w:rsid w:val="003B01D2"/>
    <w:rsid w:val="003B02F1"/>
    <w:rsid w:val="003B0749"/>
    <w:rsid w:val="003B0D94"/>
    <w:rsid w:val="003B0FE1"/>
    <w:rsid w:val="003B14B7"/>
    <w:rsid w:val="003B1E52"/>
    <w:rsid w:val="003B1F88"/>
    <w:rsid w:val="003B2601"/>
    <w:rsid w:val="003B2CD4"/>
    <w:rsid w:val="003B2EFA"/>
    <w:rsid w:val="003B2F8D"/>
    <w:rsid w:val="003B2FBA"/>
    <w:rsid w:val="003B332D"/>
    <w:rsid w:val="003B33C8"/>
    <w:rsid w:val="003B3AB7"/>
    <w:rsid w:val="003B3CDF"/>
    <w:rsid w:val="003B4129"/>
    <w:rsid w:val="003B4550"/>
    <w:rsid w:val="003B47DA"/>
    <w:rsid w:val="003B4870"/>
    <w:rsid w:val="003B4D4F"/>
    <w:rsid w:val="003B4E21"/>
    <w:rsid w:val="003B519F"/>
    <w:rsid w:val="003B5342"/>
    <w:rsid w:val="003B61F8"/>
    <w:rsid w:val="003B69A5"/>
    <w:rsid w:val="003B6A27"/>
    <w:rsid w:val="003B6B5F"/>
    <w:rsid w:val="003B6C2E"/>
    <w:rsid w:val="003B6C7E"/>
    <w:rsid w:val="003B6E03"/>
    <w:rsid w:val="003B7289"/>
    <w:rsid w:val="003B764C"/>
    <w:rsid w:val="003B7B69"/>
    <w:rsid w:val="003C0020"/>
    <w:rsid w:val="003C02F2"/>
    <w:rsid w:val="003C0676"/>
    <w:rsid w:val="003C092A"/>
    <w:rsid w:val="003C0D7E"/>
    <w:rsid w:val="003C0DF1"/>
    <w:rsid w:val="003C125D"/>
    <w:rsid w:val="003C1A35"/>
    <w:rsid w:val="003C1E70"/>
    <w:rsid w:val="003C2D48"/>
    <w:rsid w:val="003C2FAB"/>
    <w:rsid w:val="003C3B81"/>
    <w:rsid w:val="003C441A"/>
    <w:rsid w:val="003C453B"/>
    <w:rsid w:val="003C485C"/>
    <w:rsid w:val="003C4A97"/>
    <w:rsid w:val="003C4B29"/>
    <w:rsid w:val="003C4E44"/>
    <w:rsid w:val="003C4F40"/>
    <w:rsid w:val="003C54EE"/>
    <w:rsid w:val="003C57CB"/>
    <w:rsid w:val="003C611A"/>
    <w:rsid w:val="003C62B9"/>
    <w:rsid w:val="003C672C"/>
    <w:rsid w:val="003C6AE7"/>
    <w:rsid w:val="003C6B09"/>
    <w:rsid w:val="003C7118"/>
    <w:rsid w:val="003C72ED"/>
    <w:rsid w:val="003C7351"/>
    <w:rsid w:val="003C73F0"/>
    <w:rsid w:val="003C7B66"/>
    <w:rsid w:val="003D04CD"/>
    <w:rsid w:val="003D05E8"/>
    <w:rsid w:val="003D1540"/>
    <w:rsid w:val="003D20DC"/>
    <w:rsid w:val="003D2575"/>
    <w:rsid w:val="003D2B56"/>
    <w:rsid w:val="003D3A25"/>
    <w:rsid w:val="003D3BDA"/>
    <w:rsid w:val="003D3D47"/>
    <w:rsid w:val="003D3E07"/>
    <w:rsid w:val="003D3E43"/>
    <w:rsid w:val="003D3F8A"/>
    <w:rsid w:val="003D40EF"/>
    <w:rsid w:val="003D443D"/>
    <w:rsid w:val="003D4751"/>
    <w:rsid w:val="003D477C"/>
    <w:rsid w:val="003D4880"/>
    <w:rsid w:val="003D4E8E"/>
    <w:rsid w:val="003D4E93"/>
    <w:rsid w:val="003D5014"/>
    <w:rsid w:val="003D568B"/>
    <w:rsid w:val="003D5A07"/>
    <w:rsid w:val="003D6161"/>
    <w:rsid w:val="003D6315"/>
    <w:rsid w:val="003D6604"/>
    <w:rsid w:val="003D665E"/>
    <w:rsid w:val="003D686A"/>
    <w:rsid w:val="003D6960"/>
    <w:rsid w:val="003D6B60"/>
    <w:rsid w:val="003D6DA4"/>
    <w:rsid w:val="003D6E31"/>
    <w:rsid w:val="003D7496"/>
    <w:rsid w:val="003D7991"/>
    <w:rsid w:val="003D7D73"/>
    <w:rsid w:val="003D7EF0"/>
    <w:rsid w:val="003D7F76"/>
    <w:rsid w:val="003E07D6"/>
    <w:rsid w:val="003E0CED"/>
    <w:rsid w:val="003E0F2E"/>
    <w:rsid w:val="003E18CE"/>
    <w:rsid w:val="003E1B1C"/>
    <w:rsid w:val="003E2AB2"/>
    <w:rsid w:val="003E40D9"/>
    <w:rsid w:val="003E4253"/>
    <w:rsid w:val="003E436C"/>
    <w:rsid w:val="003E46CD"/>
    <w:rsid w:val="003E47F7"/>
    <w:rsid w:val="003E4827"/>
    <w:rsid w:val="003E4A70"/>
    <w:rsid w:val="003E4CCD"/>
    <w:rsid w:val="003E5307"/>
    <w:rsid w:val="003E5361"/>
    <w:rsid w:val="003E5362"/>
    <w:rsid w:val="003E5CC7"/>
    <w:rsid w:val="003E612E"/>
    <w:rsid w:val="003E638B"/>
    <w:rsid w:val="003E68A0"/>
    <w:rsid w:val="003E6A93"/>
    <w:rsid w:val="003E6D7E"/>
    <w:rsid w:val="003E6DF3"/>
    <w:rsid w:val="003E71A9"/>
    <w:rsid w:val="003E71C0"/>
    <w:rsid w:val="003E7962"/>
    <w:rsid w:val="003E7AEF"/>
    <w:rsid w:val="003F009D"/>
    <w:rsid w:val="003F04CD"/>
    <w:rsid w:val="003F0624"/>
    <w:rsid w:val="003F08A1"/>
    <w:rsid w:val="003F0FB9"/>
    <w:rsid w:val="003F1356"/>
    <w:rsid w:val="003F1578"/>
    <w:rsid w:val="003F1920"/>
    <w:rsid w:val="003F20FD"/>
    <w:rsid w:val="003F2954"/>
    <w:rsid w:val="003F3314"/>
    <w:rsid w:val="003F3561"/>
    <w:rsid w:val="003F37B0"/>
    <w:rsid w:val="003F3911"/>
    <w:rsid w:val="003F39A8"/>
    <w:rsid w:val="003F40C0"/>
    <w:rsid w:val="003F45B3"/>
    <w:rsid w:val="003F46B7"/>
    <w:rsid w:val="003F46CB"/>
    <w:rsid w:val="003F48B2"/>
    <w:rsid w:val="003F4A3F"/>
    <w:rsid w:val="003F4CCB"/>
    <w:rsid w:val="003F557C"/>
    <w:rsid w:val="003F5E34"/>
    <w:rsid w:val="003F5E56"/>
    <w:rsid w:val="003F5F09"/>
    <w:rsid w:val="003F60C0"/>
    <w:rsid w:val="003F68EA"/>
    <w:rsid w:val="003F6CB0"/>
    <w:rsid w:val="003F6D88"/>
    <w:rsid w:val="003F7ABC"/>
    <w:rsid w:val="003F7B3B"/>
    <w:rsid w:val="003F7C64"/>
    <w:rsid w:val="00400327"/>
    <w:rsid w:val="00400334"/>
    <w:rsid w:val="004005A9"/>
    <w:rsid w:val="004006E3"/>
    <w:rsid w:val="00400B98"/>
    <w:rsid w:val="00400BB3"/>
    <w:rsid w:val="00400E5F"/>
    <w:rsid w:val="00401003"/>
    <w:rsid w:val="004010FE"/>
    <w:rsid w:val="00401303"/>
    <w:rsid w:val="00401891"/>
    <w:rsid w:val="0040199E"/>
    <w:rsid w:val="00401C79"/>
    <w:rsid w:val="00402033"/>
    <w:rsid w:val="00402585"/>
    <w:rsid w:val="00402734"/>
    <w:rsid w:val="004028CB"/>
    <w:rsid w:val="00402906"/>
    <w:rsid w:val="00402A76"/>
    <w:rsid w:val="0040324B"/>
    <w:rsid w:val="004038C7"/>
    <w:rsid w:val="00403A1E"/>
    <w:rsid w:val="00403EE4"/>
    <w:rsid w:val="004042B0"/>
    <w:rsid w:val="004045B8"/>
    <w:rsid w:val="004045E0"/>
    <w:rsid w:val="0040488F"/>
    <w:rsid w:val="004049D3"/>
    <w:rsid w:val="004049ED"/>
    <w:rsid w:val="00404E30"/>
    <w:rsid w:val="00404E95"/>
    <w:rsid w:val="00405039"/>
    <w:rsid w:val="0040514A"/>
    <w:rsid w:val="0040527A"/>
    <w:rsid w:val="004055E4"/>
    <w:rsid w:val="00405E68"/>
    <w:rsid w:val="004063C5"/>
    <w:rsid w:val="00406736"/>
    <w:rsid w:val="00406C89"/>
    <w:rsid w:val="004070EB"/>
    <w:rsid w:val="00407139"/>
    <w:rsid w:val="00407339"/>
    <w:rsid w:val="00407CDC"/>
    <w:rsid w:val="00407D44"/>
    <w:rsid w:val="0041021E"/>
    <w:rsid w:val="00410323"/>
    <w:rsid w:val="0041086E"/>
    <w:rsid w:val="00410CF7"/>
    <w:rsid w:val="00410D6A"/>
    <w:rsid w:val="00410FD4"/>
    <w:rsid w:val="0041102E"/>
    <w:rsid w:val="004115CD"/>
    <w:rsid w:val="00411BDD"/>
    <w:rsid w:val="00411FB6"/>
    <w:rsid w:val="00412810"/>
    <w:rsid w:val="004129BE"/>
    <w:rsid w:val="00412B35"/>
    <w:rsid w:val="00412E6A"/>
    <w:rsid w:val="0041340D"/>
    <w:rsid w:val="00413418"/>
    <w:rsid w:val="00413D12"/>
    <w:rsid w:val="0041413A"/>
    <w:rsid w:val="004143A7"/>
    <w:rsid w:val="00414603"/>
    <w:rsid w:val="00414B07"/>
    <w:rsid w:val="004150E0"/>
    <w:rsid w:val="004156BC"/>
    <w:rsid w:val="00415880"/>
    <w:rsid w:val="004159E4"/>
    <w:rsid w:val="00416522"/>
    <w:rsid w:val="004169E1"/>
    <w:rsid w:val="00416CEA"/>
    <w:rsid w:val="00416F16"/>
    <w:rsid w:val="004178E6"/>
    <w:rsid w:val="00417B1D"/>
    <w:rsid w:val="00417F7E"/>
    <w:rsid w:val="004209AF"/>
    <w:rsid w:val="00420C74"/>
    <w:rsid w:val="00420CB5"/>
    <w:rsid w:val="00421597"/>
    <w:rsid w:val="00421E1B"/>
    <w:rsid w:val="00422004"/>
    <w:rsid w:val="00422061"/>
    <w:rsid w:val="004223A0"/>
    <w:rsid w:val="0042293F"/>
    <w:rsid w:val="00422983"/>
    <w:rsid w:val="004231D7"/>
    <w:rsid w:val="0042328E"/>
    <w:rsid w:val="0042376C"/>
    <w:rsid w:val="0042385E"/>
    <w:rsid w:val="0042387B"/>
    <w:rsid w:val="0042396B"/>
    <w:rsid w:val="00423F97"/>
    <w:rsid w:val="0042436F"/>
    <w:rsid w:val="004248D3"/>
    <w:rsid w:val="00424BB8"/>
    <w:rsid w:val="00424D60"/>
    <w:rsid w:val="00425245"/>
    <w:rsid w:val="00425F54"/>
    <w:rsid w:val="004263E6"/>
    <w:rsid w:val="00426407"/>
    <w:rsid w:val="00426467"/>
    <w:rsid w:val="0042654E"/>
    <w:rsid w:val="004266D8"/>
    <w:rsid w:val="004266DB"/>
    <w:rsid w:val="00426A6E"/>
    <w:rsid w:val="0042732B"/>
    <w:rsid w:val="0042753E"/>
    <w:rsid w:val="004275AA"/>
    <w:rsid w:val="004277A9"/>
    <w:rsid w:val="00430147"/>
    <w:rsid w:val="004305BF"/>
    <w:rsid w:val="0043081B"/>
    <w:rsid w:val="00430C02"/>
    <w:rsid w:val="00430D4C"/>
    <w:rsid w:val="00431A6D"/>
    <w:rsid w:val="00431E42"/>
    <w:rsid w:val="00431EA4"/>
    <w:rsid w:val="0043206A"/>
    <w:rsid w:val="004320E2"/>
    <w:rsid w:val="0043215F"/>
    <w:rsid w:val="004324E6"/>
    <w:rsid w:val="00432816"/>
    <w:rsid w:val="00432874"/>
    <w:rsid w:val="004335CC"/>
    <w:rsid w:val="00434362"/>
    <w:rsid w:val="00434434"/>
    <w:rsid w:val="004345B8"/>
    <w:rsid w:val="004346ED"/>
    <w:rsid w:val="00434A81"/>
    <w:rsid w:val="00434DE8"/>
    <w:rsid w:val="00434E97"/>
    <w:rsid w:val="00435573"/>
    <w:rsid w:val="0043573E"/>
    <w:rsid w:val="00435AEA"/>
    <w:rsid w:val="00435AF9"/>
    <w:rsid w:val="00436B06"/>
    <w:rsid w:val="00437272"/>
    <w:rsid w:val="004374E2"/>
    <w:rsid w:val="00437A09"/>
    <w:rsid w:val="00437B54"/>
    <w:rsid w:val="00440063"/>
    <w:rsid w:val="004400B1"/>
    <w:rsid w:val="00440A7F"/>
    <w:rsid w:val="0044151E"/>
    <w:rsid w:val="0044167F"/>
    <w:rsid w:val="004416EC"/>
    <w:rsid w:val="00442028"/>
    <w:rsid w:val="004424F5"/>
    <w:rsid w:val="004427BE"/>
    <w:rsid w:val="00442C34"/>
    <w:rsid w:val="00443018"/>
    <w:rsid w:val="004434D5"/>
    <w:rsid w:val="00444048"/>
    <w:rsid w:val="00444278"/>
    <w:rsid w:val="00444292"/>
    <w:rsid w:val="004444D3"/>
    <w:rsid w:val="0044455E"/>
    <w:rsid w:val="004447A8"/>
    <w:rsid w:val="00444C87"/>
    <w:rsid w:val="004453FB"/>
    <w:rsid w:val="00445A70"/>
    <w:rsid w:val="00445A7A"/>
    <w:rsid w:val="00445F7C"/>
    <w:rsid w:val="0044685C"/>
    <w:rsid w:val="0044686E"/>
    <w:rsid w:val="00447053"/>
    <w:rsid w:val="00447227"/>
    <w:rsid w:val="004472F9"/>
    <w:rsid w:val="00447864"/>
    <w:rsid w:val="00447959"/>
    <w:rsid w:val="00450141"/>
    <w:rsid w:val="0045064A"/>
    <w:rsid w:val="004508B6"/>
    <w:rsid w:val="00451EA8"/>
    <w:rsid w:val="004528DB"/>
    <w:rsid w:val="00452CAE"/>
    <w:rsid w:val="00452E23"/>
    <w:rsid w:val="004532EA"/>
    <w:rsid w:val="004536A8"/>
    <w:rsid w:val="00453BEC"/>
    <w:rsid w:val="00453D7F"/>
    <w:rsid w:val="00453EC5"/>
    <w:rsid w:val="0045405F"/>
    <w:rsid w:val="00454062"/>
    <w:rsid w:val="00454207"/>
    <w:rsid w:val="00454C15"/>
    <w:rsid w:val="00454EE8"/>
    <w:rsid w:val="00455351"/>
    <w:rsid w:val="00455465"/>
    <w:rsid w:val="00455724"/>
    <w:rsid w:val="00456162"/>
    <w:rsid w:val="0045617E"/>
    <w:rsid w:val="004562B0"/>
    <w:rsid w:val="004564B1"/>
    <w:rsid w:val="0045719A"/>
    <w:rsid w:val="0045761F"/>
    <w:rsid w:val="00457891"/>
    <w:rsid w:val="0045798F"/>
    <w:rsid w:val="00457AD7"/>
    <w:rsid w:val="00457E73"/>
    <w:rsid w:val="0046021A"/>
    <w:rsid w:val="00460585"/>
    <w:rsid w:val="004606FF"/>
    <w:rsid w:val="004609F3"/>
    <w:rsid w:val="00460D34"/>
    <w:rsid w:val="00460D42"/>
    <w:rsid w:val="00460FD9"/>
    <w:rsid w:val="00461640"/>
    <w:rsid w:val="004617C3"/>
    <w:rsid w:val="004619C3"/>
    <w:rsid w:val="00462219"/>
    <w:rsid w:val="0046246A"/>
    <w:rsid w:val="00462473"/>
    <w:rsid w:val="00462620"/>
    <w:rsid w:val="004628B8"/>
    <w:rsid w:val="00462C4F"/>
    <w:rsid w:val="00462D86"/>
    <w:rsid w:val="0046311B"/>
    <w:rsid w:val="0046359F"/>
    <w:rsid w:val="004638AD"/>
    <w:rsid w:val="004638FB"/>
    <w:rsid w:val="004639BD"/>
    <w:rsid w:val="00463A04"/>
    <w:rsid w:val="00463EA5"/>
    <w:rsid w:val="00464BBA"/>
    <w:rsid w:val="00464DAE"/>
    <w:rsid w:val="0046505A"/>
    <w:rsid w:val="0046590F"/>
    <w:rsid w:val="004659DB"/>
    <w:rsid w:val="00465A7B"/>
    <w:rsid w:val="00465D51"/>
    <w:rsid w:val="0046600B"/>
    <w:rsid w:val="00466022"/>
    <w:rsid w:val="004672DC"/>
    <w:rsid w:val="004675E4"/>
    <w:rsid w:val="0046797D"/>
    <w:rsid w:val="00467A95"/>
    <w:rsid w:val="00467B01"/>
    <w:rsid w:val="00467D87"/>
    <w:rsid w:val="00470432"/>
    <w:rsid w:val="004705FE"/>
    <w:rsid w:val="00470979"/>
    <w:rsid w:val="00470C6E"/>
    <w:rsid w:val="00470C7B"/>
    <w:rsid w:val="00470DFC"/>
    <w:rsid w:val="00470E00"/>
    <w:rsid w:val="00470F55"/>
    <w:rsid w:val="00471017"/>
    <w:rsid w:val="004711B3"/>
    <w:rsid w:val="004713BC"/>
    <w:rsid w:val="00471550"/>
    <w:rsid w:val="00471627"/>
    <w:rsid w:val="0047178B"/>
    <w:rsid w:val="00471A29"/>
    <w:rsid w:val="00471D65"/>
    <w:rsid w:val="0047204C"/>
    <w:rsid w:val="00472181"/>
    <w:rsid w:val="004724B0"/>
    <w:rsid w:val="00472573"/>
    <w:rsid w:val="00472B4F"/>
    <w:rsid w:val="00472BB4"/>
    <w:rsid w:val="00472CE1"/>
    <w:rsid w:val="00473021"/>
    <w:rsid w:val="00473CB3"/>
    <w:rsid w:val="00473D20"/>
    <w:rsid w:val="004741A6"/>
    <w:rsid w:val="00474493"/>
    <w:rsid w:val="00474DDF"/>
    <w:rsid w:val="00475509"/>
    <w:rsid w:val="00475D5B"/>
    <w:rsid w:val="00476089"/>
    <w:rsid w:val="00476240"/>
    <w:rsid w:val="004762CF"/>
    <w:rsid w:val="004762E9"/>
    <w:rsid w:val="004763A7"/>
    <w:rsid w:val="00476481"/>
    <w:rsid w:val="00476563"/>
    <w:rsid w:val="004766FD"/>
    <w:rsid w:val="004767AE"/>
    <w:rsid w:val="00476962"/>
    <w:rsid w:val="00476D92"/>
    <w:rsid w:val="00476F71"/>
    <w:rsid w:val="00477257"/>
    <w:rsid w:val="00477351"/>
    <w:rsid w:val="00477381"/>
    <w:rsid w:val="0047765E"/>
    <w:rsid w:val="00477A5B"/>
    <w:rsid w:val="00477EFA"/>
    <w:rsid w:val="0048001E"/>
    <w:rsid w:val="00480339"/>
    <w:rsid w:val="004806DD"/>
    <w:rsid w:val="00480DC6"/>
    <w:rsid w:val="004811D4"/>
    <w:rsid w:val="004815E5"/>
    <w:rsid w:val="00481CFF"/>
    <w:rsid w:val="00481EAA"/>
    <w:rsid w:val="004824FF"/>
    <w:rsid w:val="00482951"/>
    <w:rsid w:val="00482D7A"/>
    <w:rsid w:val="004839EB"/>
    <w:rsid w:val="00483BA3"/>
    <w:rsid w:val="00483DB6"/>
    <w:rsid w:val="0048407D"/>
    <w:rsid w:val="004846E4"/>
    <w:rsid w:val="004848AB"/>
    <w:rsid w:val="00484B3D"/>
    <w:rsid w:val="00484B89"/>
    <w:rsid w:val="00484F8E"/>
    <w:rsid w:val="00485609"/>
    <w:rsid w:val="00485865"/>
    <w:rsid w:val="00485EDE"/>
    <w:rsid w:val="00485FD9"/>
    <w:rsid w:val="0048609E"/>
    <w:rsid w:val="0048658A"/>
    <w:rsid w:val="004866FB"/>
    <w:rsid w:val="004868E0"/>
    <w:rsid w:val="00486D23"/>
    <w:rsid w:val="00487241"/>
    <w:rsid w:val="004872CC"/>
    <w:rsid w:val="004875EA"/>
    <w:rsid w:val="0048766B"/>
    <w:rsid w:val="00487768"/>
    <w:rsid w:val="00487A67"/>
    <w:rsid w:val="00487B43"/>
    <w:rsid w:val="00490072"/>
    <w:rsid w:val="004905DB"/>
    <w:rsid w:val="004906D1"/>
    <w:rsid w:val="00490804"/>
    <w:rsid w:val="004908D0"/>
    <w:rsid w:val="004908DD"/>
    <w:rsid w:val="00490A20"/>
    <w:rsid w:val="00490D9D"/>
    <w:rsid w:val="00491140"/>
    <w:rsid w:val="0049179A"/>
    <w:rsid w:val="0049191E"/>
    <w:rsid w:val="00491D9E"/>
    <w:rsid w:val="00491E03"/>
    <w:rsid w:val="00491E16"/>
    <w:rsid w:val="0049202F"/>
    <w:rsid w:val="0049218E"/>
    <w:rsid w:val="0049294C"/>
    <w:rsid w:val="00492996"/>
    <w:rsid w:val="00492B75"/>
    <w:rsid w:val="0049315E"/>
    <w:rsid w:val="00493A99"/>
    <w:rsid w:val="00493D9A"/>
    <w:rsid w:val="00493EBB"/>
    <w:rsid w:val="00493FFB"/>
    <w:rsid w:val="00494731"/>
    <w:rsid w:val="00494818"/>
    <w:rsid w:val="00494C82"/>
    <w:rsid w:val="0049529A"/>
    <w:rsid w:val="00495967"/>
    <w:rsid w:val="004964CE"/>
    <w:rsid w:val="004964E2"/>
    <w:rsid w:val="00496979"/>
    <w:rsid w:val="00496DE0"/>
    <w:rsid w:val="00496E91"/>
    <w:rsid w:val="00496F33"/>
    <w:rsid w:val="00497150"/>
    <w:rsid w:val="00497165"/>
    <w:rsid w:val="00497733"/>
    <w:rsid w:val="00497831"/>
    <w:rsid w:val="00497899"/>
    <w:rsid w:val="004A0116"/>
    <w:rsid w:val="004A01E5"/>
    <w:rsid w:val="004A0A84"/>
    <w:rsid w:val="004A0C68"/>
    <w:rsid w:val="004A0FC3"/>
    <w:rsid w:val="004A16A1"/>
    <w:rsid w:val="004A1C2F"/>
    <w:rsid w:val="004A1E76"/>
    <w:rsid w:val="004A2EA5"/>
    <w:rsid w:val="004A3134"/>
    <w:rsid w:val="004A3335"/>
    <w:rsid w:val="004A3510"/>
    <w:rsid w:val="004A3B7E"/>
    <w:rsid w:val="004A3E12"/>
    <w:rsid w:val="004A3FFB"/>
    <w:rsid w:val="004A4171"/>
    <w:rsid w:val="004A4491"/>
    <w:rsid w:val="004A48B1"/>
    <w:rsid w:val="004A49DE"/>
    <w:rsid w:val="004A4AC0"/>
    <w:rsid w:val="004A4D8C"/>
    <w:rsid w:val="004A4EE5"/>
    <w:rsid w:val="004A5506"/>
    <w:rsid w:val="004A5CE9"/>
    <w:rsid w:val="004A5D4D"/>
    <w:rsid w:val="004A61D5"/>
    <w:rsid w:val="004A6482"/>
    <w:rsid w:val="004A64BF"/>
    <w:rsid w:val="004A6D25"/>
    <w:rsid w:val="004A6D92"/>
    <w:rsid w:val="004A6F1A"/>
    <w:rsid w:val="004A7079"/>
    <w:rsid w:val="004A72ED"/>
    <w:rsid w:val="004A74CD"/>
    <w:rsid w:val="004A76D3"/>
    <w:rsid w:val="004A7F72"/>
    <w:rsid w:val="004B04B8"/>
    <w:rsid w:val="004B0D6C"/>
    <w:rsid w:val="004B0D77"/>
    <w:rsid w:val="004B0EB3"/>
    <w:rsid w:val="004B13B0"/>
    <w:rsid w:val="004B1B00"/>
    <w:rsid w:val="004B1B06"/>
    <w:rsid w:val="004B2256"/>
    <w:rsid w:val="004B2280"/>
    <w:rsid w:val="004B26DD"/>
    <w:rsid w:val="004B2AC9"/>
    <w:rsid w:val="004B2AFD"/>
    <w:rsid w:val="004B2C0C"/>
    <w:rsid w:val="004B2D48"/>
    <w:rsid w:val="004B2E3C"/>
    <w:rsid w:val="004B3052"/>
    <w:rsid w:val="004B338C"/>
    <w:rsid w:val="004B3BDD"/>
    <w:rsid w:val="004B3D1B"/>
    <w:rsid w:val="004B3E05"/>
    <w:rsid w:val="004B47D1"/>
    <w:rsid w:val="004B4B2B"/>
    <w:rsid w:val="004B4D97"/>
    <w:rsid w:val="004B4DE8"/>
    <w:rsid w:val="004B4FD0"/>
    <w:rsid w:val="004B5268"/>
    <w:rsid w:val="004B5CF0"/>
    <w:rsid w:val="004B5CF3"/>
    <w:rsid w:val="004B61D1"/>
    <w:rsid w:val="004B771A"/>
    <w:rsid w:val="004B775C"/>
    <w:rsid w:val="004B796B"/>
    <w:rsid w:val="004B7F54"/>
    <w:rsid w:val="004C00A4"/>
    <w:rsid w:val="004C016E"/>
    <w:rsid w:val="004C0CD8"/>
    <w:rsid w:val="004C0CE4"/>
    <w:rsid w:val="004C0F0C"/>
    <w:rsid w:val="004C1362"/>
    <w:rsid w:val="004C15BC"/>
    <w:rsid w:val="004C172E"/>
    <w:rsid w:val="004C17A2"/>
    <w:rsid w:val="004C1ABE"/>
    <w:rsid w:val="004C1F63"/>
    <w:rsid w:val="004C253A"/>
    <w:rsid w:val="004C324F"/>
    <w:rsid w:val="004C3644"/>
    <w:rsid w:val="004C3659"/>
    <w:rsid w:val="004C382E"/>
    <w:rsid w:val="004C3A6A"/>
    <w:rsid w:val="004C46D0"/>
    <w:rsid w:val="004C4B8B"/>
    <w:rsid w:val="004C5340"/>
    <w:rsid w:val="004C53A6"/>
    <w:rsid w:val="004C5A6C"/>
    <w:rsid w:val="004C5AE1"/>
    <w:rsid w:val="004C693F"/>
    <w:rsid w:val="004C71C5"/>
    <w:rsid w:val="004C729F"/>
    <w:rsid w:val="004C72D3"/>
    <w:rsid w:val="004C735A"/>
    <w:rsid w:val="004C7492"/>
    <w:rsid w:val="004C774C"/>
    <w:rsid w:val="004C782F"/>
    <w:rsid w:val="004C78C8"/>
    <w:rsid w:val="004D0258"/>
    <w:rsid w:val="004D0D8A"/>
    <w:rsid w:val="004D1131"/>
    <w:rsid w:val="004D1464"/>
    <w:rsid w:val="004D14F9"/>
    <w:rsid w:val="004D1CE4"/>
    <w:rsid w:val="004D2300"/>
    <w:rsid w:val="004D23EB"/>
    <w:rsid w:val="004D254B"/>
    <w:rsid w:val="004D2B3F"/>
    <w:rsid w:val="004D2FC4"/>
    <w:rsid w:val="004D31D7"/>
    <w:rsid w:val="004D401D"/>
    <w:rsid w:val="004D49F1"/>
    <w:rsid w:val="004D4D38"/>
    <w:rsid w:val="004D538B"/>
    <w:rsid w:val="004D56AE"/>
    <w:rsid w:val="004D5A46"/>
    <w:rsid w:val="004D5B41"/>
    <w:rsid w:val="004D6026"/>
    <w:rsid w:val="004D60BB"/>
    <w:rsid w:val="004D61B3"/>
    <w:rsid w:val="004D6477"/>
    <w:rsid w:val="004D696F"/>
    <w:rsid w:val="004D6D96"/>
    <w:rsid w:val="004D6EF7"/>
    <w:rsid w:val="004D7431"/>
    <w:rsid w:val="004D7439"/>
    <w:rsid w:val="004D783B"/>
    <w:rsid w:val="004D783C"/>
    <w:rsid w:val="004D7BE6"/>
    <w:rsid w:val="004D7EC7"/>
    <w:rsid w:val="004D7F0A"/>
    <w:rsid w:val="004D7FD5"/>
    <w:rsid w:val="004D7FE4"/>
    <w:rsid w:val="004E023A"/>
    <w:rsid w:val="004E056C"/>
    <w:rsid w:val="004E059D"/>
    <w:rsid w:val="004E0607"/>
    <w:rsid w:val="004E0860"/>
    <w:rsid w:val="004E0CB9"/>
    <w:rsid w:val="004E1054"/>
    <w:rsid w:val="004E1E1D"/>
    <w:rsid w:val="004E2377"/>
    <w:rsid w:val="004E2914"/>
    <w:rsid w:val="004E2B30"/>
    <w:rsid w:val="004E2BF3"/>
    <w:rsid w:val="004E2EC3"/>
    <w:rsid w:val="004E2ED4"/>
    <w:rsid w:val="004E3675"/>
    <w:rsid w:val="004E39D7"/>
    <w:rsid w:val="004E3B13"/>
    <w:rsid w:val="004E3CCD"/>
    <w:rsid w:val="004E3E30"/>
    <w:rsid w:val="004E41B3"/>
    <w:rsid w:val="004E4455"/>
    <w:rsid w:val="004E45BE"/>
    <w:rsid w:val="004E483A"/>
    <w:rsid w:val="004E4C28"/>
    <w:rsid w:val="004E4D8F"/>
    <w:rsid w:val="004E5386"/>
    <w:rsid w:val="004E55FD"/>
    <w:rsid w:val="004E5B34"/>
    <w:rsid w:val="004E5B6C"/>
    <w:rsid w:val="004E5D05"/>
    <w:rsid w:val="004E65E4"/>
    <w:rsid w:val="004E6789"/>
    <w:rsid w:val="004E69AE"/>
    <w:rsid w:val="004E6CB9"/>
    <w:rsid w:val="004E6DEE"/>
    <w:rsid w:val="004E711D"/>
    <w:rsid w:val="004E7765"/>
    <w:rsid w:val="004E7AF3"/>
    <w:rsid w:val="004E7C5D"/>
    <w:rsid w:val="004F0670"/>
    <w:rsid w:val="004F06C9"/>
    <w:rsid w:val="004F09AA"/>
    <w:rsid w:val="004F0C36"/>
    <w:rsid w:val="004F0D67"/>
    <w:rsid w:val="004F0EE7"/>
    <w:rsid w:val="004F0F8F"/>
    <w:rsid w:val="004F171B"/>
    <w:rsid w:val="004F1C09"/>
    <w:rsid w:val="004F2367"/>
    <w:rsid w:val="004F2A7C"/>
    <w:rsid w:val="004F2C3D"/>
    <w:rsid w:val="004F2FA4"/>
    <w:rsid w:val="004F31FB"/>
    <w:rsid w:val="004F3C3C"/>
    <w:rsid w:val="004F3D1F"/>
    <w:rsid w:val="004F4234"/>
    <w:rsid w:val="004F4CF2"/>
    <w:rsid w:val="004F505A"/>
    <w:rsid w:val="004F50B3"/>
    <w:rsid w:val="004F52AE"/>
    <w:rsid w:val="004F55B8"/>
    <w:rsid w:val="004F6276"/>
    <w:rsid w:val="004F672C"/>
    <w:rsid w:val="004F6879"/>
    <w:rsid w:val="004F6ACA"/>
    <w:rsid w:val="004F6F21"/>
    <w:rsid w:val="004F70F8"/>
    <w:rsid w:val="004F7879"/>
    <w:rsid w:val="00500009"/>
    <w:rsid w:val="00500463"/>
    <w:rsid w:val="005008E7"/>
    <w:rsid w:val="00500CF0"/>
    <w:rsid w:val="00501192"/>
    <w:rsid w:val="00501207"/>
    <w:rsid w:val="00501364"/>
    <w:rsid w:val="0050188A"/>
    <w:rsid w:val="00501992"/>
    <w:rsid w:val="00501BFB"/>
    <w:rsid w:val="00501E74"/>
    <w:rsid w:val="00501F2C"/>
    <w:rsid w:val="005023A1"/>
    <w:rsid w:val="00502A2D"/>
    <w:rsid w:val="00502D7C"/>
    <w:rsid w:val="005030D3"/>
    <w:rsid w:val="005033E9"/>
    <w:rsid w:val="005036C4"/>
    <w:rsid w:val="005040CF"/>
    <w:rsid w:val="0050410B"/>
    <w:rsid w:val="005046C9"/>
    <w:rsid w:val="005047E5"/>
    <w:rsid w:val="00504A42"/>
    <w:rsid w:val="00505984"/>
    <w:rsid w:val="005060F5"/>
    <w:rsid w:val="0050619D"/>
    <w:rsid w:val="0050653A"/>
    <w:rsid w:val="00506976"/>
    <w:rsid w:val="00506E48"/>
    <w:rsid w:val="005070A0"/>
    <w:rsid w:val="00507326"/>
    <w:rsid w:val="0050791A"/>
    <w:rsid w:val="00507A56"/>
    <w:rsid w:val="00507BB8"/>
    <w:rsid w:val="00507E18"/>
    <w:rsid w:val="00507EDC"/>
    <w:rsid w:val="0051052D"/>
    <w:rsid w:val="0051060F"/>
    <w:rsid w:val="00510B65"/>
    <w:rsid w:val="00510C23"/>
    <w:rsid w:val="0051172F"/>
    <w:rsid w:val="005119C1"/>
    <w:rsid w:val="00511C55"/>
    <w:rsid w:val="00511DB7"/>
    <w:rsid w:val="005120F8"/>
    <w:rsid w:val="00512397"/>
    <w:rsid w:val="00512CEE"/>
    <w:rsid w:val="005131AB"/>
    <w:rsid w:val="005131DC"/>
    <w:rsid w:val="005133E8"/>
    <w:rsid w:val="00513AE3"/>
    <w:rsid w:val="005140AC"/>
    <w:rsid w:val="005140C2"/>
    <w:rsid w:val="00514304"/>
    <w:rsid w:val="005146D2"/>
    <w:rsid w:val="00514B80"/>
    <w:rsid w:val="00514DDF"/>
    <w:rsid w:val="00514E9B"/>
    <w:rsid w:val="00514FED"/>
    <w:rsid w:val="0051511B"/>
    <w:rsid w:val="005152C9"/>
    <w:rsid w:val="00515313"/>
    <w:rsid w:val="00515549"/>
    <w:rsid w:val="005155D4"/>
    <w:rsid w:val="00515690"/>
    <w:rsid w:val="005156E3"/>
    <w:rsid w:val="00515975"/>
    <w:rsid w:val="00515C16"/>
    <w:rsid w:val="00516393"/>
    <w:rsid w:val="005164C9"/>
    <w:rsid w:val="0051699A"/>
    <w:rsid w:val="0051699F"/>
    <w:rsid w:val="005174CF"/>
    <w:rsid w:val="00517D66"/>
    <w:rsid w:val="005203A1"/>
    <w:rsid w:val="00520995"/>
    <w:rsid w:val="00520A83"/>
    <w:rsid w:val="00520E24"/>
    <w:rsid w:val="0052106D"/>
    <w:rsid w:val="0052172B"/>
    <w:rsid w:val="00521CA6"/>
    <w:rsid w:val="00521DA1"/>
    <w:rsid w:val="005220E7"/>
    <w:rsid w:val="0052234F"/>
    <w:rsid w:val="0052236B"/>
    <w:rsid w:val="00522824"/>
    <w:rsid w:val="005229D0"/>
    <w:rsid w:val="00522A56"/>
    <w:rsid w:val="00522EC3"/>
    <w:rsid w:val="0052314E"/>
    <w:rsid w:val="0052319F"/>
    <w:rsid w:val="005231A5"/>
    <w:rsid w:val="005235C6"/>
    <w:rsid w:val="00523898"/>
    <w:rsid w:val="00523B60"/>
    <w:rsid w:val="005244BB"/>
    <w:rsid w:val="005244F0"/>
    <w:rsid w:val="00524518"/>
    <w:rsid w:val="005245FB"/>
    <w:rsid w:val="00524A8A"/>
    <w:rsid w:val="00524E96"/>
    <w:rsid w:val="0052516C"/>
    <w:rsid w:val="00525704"/>
    <w:rsid w:val="00525CE8"/>
    <w:rsid w:val="005260C5"/>
    <w:rsid w:val="00526167"/>
    <w:rsid w:val="00526381"/>
    <w:rsid w:val="00526A0F"/>
    <w:rsid w:val="00526B35"/>
    <w:rsid w:val="0052707F"/>
    <w:rsid w:val="0052726E"/>
    <w:rsid w:val="00527291"/>
    <w:rsid w:val="005272AF"/>
    <w:rsid w:val="005275A6"/>
    <w:rsid w:val="00527A13"/>
    <w:rsid w:val="00530292"/>
    <w:rsid w:val="00530DE4"/>
    <w:rsid w:val="00531006"/>
    <w:rsid w:val="00531402"/>
    <w:rsid w:val="005315EE"/>
    <w:rsid w:val="0053212E"/>
    <w:rsid w:val="0053236B"/>
    <w:rsid w:val="005326E1"/>
    <w:rsid w:val="005327B4"/>
    <w:rsid w:val="005329FC"/>
    <w:rsid w:val="00532AF3"/>
    <w:rsid w:val="0053302F"/>
    <w:rsid w:val="005333DA"/>
    <w:rsid w:val="005341F1"/>
    <w:rsid w:val="005346A6"/>
    <w:rsid w:val="00534B5E"/>
    <w:rsid w:val="00534F29"/>
    <w:rsid w:val="00535802"/>
    <w:rsid w:val="005361ED"/>
    <w:rsid w:val="005365FF"/>
    <w:rsid w:val="0053675F"/>
    <w:rsid w:val="00536C85"/>
    <w:rsid w:val="00536F60"/>
    <w:rsid w:val="005370E6"/>
    <w:rsid w:val="00537312"/>
    <w:rsid w:val="00537642"/>
    <w:rsid w:val="00537962"/>
    <w:rsid w:val="00537CB6"/>
    <w:rsid w:val="00537F62"/>
    <w:rsid w:val="00540FA4"/>
    <w:rsid w:val="0054121B"/>
    <w:rsid w:val="0054130F"/>
    <w:rsid w:val="00541A76"/>
    <w:rsid w:val="00542438"/>
    <w:rsid w:val="0054269F"/>
    <w:rsid w:val="00542BFB"/>
    <w:rsid w:val="00542DBB"/>
    <w:rsid w:val="00542E54"/>
    <w:rsid w:val="00542E5B"/>
    <w:rsid w:val="0054312C"/>
    <w:rsid w:val="0054328A"/>
    <w:rsid w:val="0054376D"/>
    <w:rsid w:val="0054389B"/>
    <w:rsid w:val="00543A61"/>
    <w:rsid w:val="00544954"/>
    <w:rsid w:val="00544E2F"/>
    <w:rsid w:val="005453DA"/>
    <w:rsid w:val="00545969"/>
    <w:rsid w:val="00545A44"/>
    <w:rsid w:val="00545F48"/>
    <w:rsid w:val="00545FE2"/>
    <w:rsid w:val="0054702E"/>
    <w:rsid w:val="005470F1"/>
    <w:rsid w:val="005478BC"/>
    <w:rsid w:val="00547A90"/>
    <w:rsid w:val="00547F94"/>
    <w:rsid w:val="00547FDF"/>
    <w:rsid w:val="0055050D"/>
    <w:rsid w:val="0055091F"/>
    <w:rsid w:val="00550F2E"/>
    <w:rsid w:val="00550FF1"/>
    <w:rsid w:val="005510D0"/>
    <w:rsid w:val="00551548"/>
    <w:rsid w:val="00551E68"/>
    <w:rsid w:val="00551F3F"/>
    <w:rsid w:val="0055208C"/>
    <w:rsid w:val="0055222F"/>
    <w:rsid w:val="0055267D"/>
    <w:rsid w:val="00552754"/>
    <w:rsid w:val="00552B6F"/>
    <w:rsid w:val="00552B97"/>
    <w:rsid w:val="00552C13"/>
    <w:rsid w:val="00553310"/>
    <w:rsid w:val="00553339"/>
    <w:rsid w:val="00553393"/>
    <w:rsid w:val="0055373F"/>
    <w:rsid w:val="00553943"/>
    <w:rsid w:val="00553C1B"/>
    <w:rsid w:val="00553C1E"/>
    <w:rsid w:val="00553E0D"/>
    <w:rsid w:val="005542A7"/>
    <w:rsid w:val="005552ED"/>
    <w:rsid w:val="005558B3"/>
    <w:rsid w:val="00555B73"/>
    <w:rsid w:val="00555C0E"/>
    <w:rsid w:val="00555D17"/>
    <w:rsid w:val="005567AD"/>
    <w:rsid w:val="00556B08"/>
    <w:rsid w:val="00556EB8"/>
    <w:rsid w:val="00556FF8"/>
    <w:rsid w:val="0055768A"/>
    <w:rsid w:val="005576AC"/>
    <w:rsid w:val="0055797E"/>
    <w:rsid w:val="00557D8B"/>
    <w:rsid w:val="005600DE"/>
    <w:rsid w:val="005612CE"/>
    <w:rsid w:val="005616DF"/>
    <w:rsid w:val="00561A66"/>
    <w:rsid w:val="00561B22"/>
    <w:rsid w:val="00561E7D"/>
    <w:rsid w:val="00562168"/>
    <w:rsid w:val="0056245A"/>
    <w:rsid w:val="005628B0"/>
    <w:rsid w:val="00562B37"/>
    <w:rsid w:val="00562BE5"/>
    <w:rsid w:val="005630E2"/>
    <w:rsid w:val="0056315E"/>
    <w:rsid w:val="00563661"/>
    <w:rsid w:val="00563AB6"/>
    <w:rsid w:val="005645B5"/>
    <w:rsid w:val="00564773"/>
    <w:rsid w:val="005647C9"/>
    <w:rsid w:val="005647F8"/>
    <w:rsid w:val="005649F8"/>
    <w:rsid w:val="00564BB2"/>
    <w:rsid w:val="00564C5D"/>
    <w:rsid w:val="00564D2A"/>
    <w:rsid w:val="00564EE3"/>
    <w:rsid w:val="0056547A"/>
    <w:rsid w:val="005655F5"/>
    <w:rsid w:val="00565A87"/>
    <w:rsid w:val="00565CD1"/>
    <w:rsid w:val="00565F46"/>
    <w:rsid w:val="00566446"/>
    <w:rsid w:val="0056651D"/>
    <w:rsid w:val="005665F3"/>
    <w:rsid w:val="005667E6"/>
    <w:rsid w:val="005667E9"/>
    <w:rsid w:val="00566898"/>
    <w:rsid w:val="00566B5F"/>
    <w:rsid w:val="00566D16"/>
    <w:rsid w:val="00567286"/>
    <w:rsid w:val="005673A0"/>
    <w:rsid w:val="00567E45"/>
    <w:rsid w:val="00567E64"/>
    <w:rsid w:val="00567FCA"/>
    <w:rsid w:val="005701E4"/>
    <w:rsid w:val="00570300"/>
    <w:rsid w:val="005703A4"/>
    <w:rsid w:val="00570589"/>
    <w:rsid w:val="0057115F"/>
    <w:rsid w:val="005711CB"/>
    <w:rsid w:val="00571547"/>
    <w:rsid w:val="005719CE"/>
    <w:rsid w:val="00571E6F"/>
    <w:rsid w:val="00572D84"/>
    <w:rsid w:val="00572DBB"/>
    <w:rsid w:val="00572E37"/>
    <w:rsid w:val="005731F5"/>
    <w:rsid w:val="00573270"/>
    <w:rsid w:val="00573893"/>
    <w:rsid w:val="005738FA"/>
    <w:rsid w:val="00573A95"/>
    <w:rsid w:val="00573AAE"/>
    <w:rsid w:val="00573E97"/>
    <w:rsid w:val="0057401E"/>
    <w:rsid w:val="005742FD"/>
    <w:rsid w:val="0057437C"/>
    <w:rsid w:val="00574A3B"/>
    <w:rsid w:val="00574FB2"/>
    <w:rsid w:val="00575218"/>
    <w:rsid w:val="005754DE"/>
    <w:rsid w:val="005758CC"/>
    <w:rsid w:val="00576B47"/>
    <w:rsid w:val="00576B88"/>
    <w:rsid w:val="005770DB"/>
    <w:rsid w:val="0057713D"/>
    <w:rsid w:val="00577AAE"/>
    <w:rsid w:val="00577D37"/>
    <w:rsid w:val="00580582"/>
    <w:rsid w:val="00580634"/>
    <w:rsid w:val="005808F3"/>
    <w:rsid w:val="00580B80"/>
    <w:rsid w:val="00580E3C"/>
    <w:rsid w:val="00580E61"/>
    <w:rsid w:val="00580E85"/>
    <w:rsid w:val="00580F2C"/>
    <w:rsid w:val="00580FA5"/>
    <w:rsid w:val="005810E4"/>
    <w:rsid w:val="00581252"/>
    <w:rsid w:val="00581426"/>
    <w:rsid w:val="005815F7"/>
    <w:rsid w:val="005815FA"/>
    <w:rsid w:val="00581649"/>
    <w:rsid w:val="00581DE7"/>
    <w:rsid w:val="00581F4D"/>
    <w:rsid w:val="0058290C"/>
    <w:rsid w:val="005829EA"/>
    <w:rsid w:val="00583109"/>
    <w:rsid w:val="0058351A"/>
    <w:rsid w:val="005840BB"/>
    <w:rsid w:val="00584227"/>
    <w:rsid w:val="005844DE"/>
    <w:rsid w:val="00584F0B"/>
    <w:rsid w:val="00585839"/>
    <w:rsid w:val="00585975"/>
    <w:rsid w:val="005859CE"/>
    <w:rsid w:val="00585DA3"/>
    <w:rsid w:val="00586635"/>
    <w:rsid w:val="00587529"/>
    <w:rsid w:val="00587622"/>
    <w:rsid w:val="00587C92"/>
    <w:rsid w:val="00587E06"/>
    <w:rsid w:val="0059012F"/>
    <w:rsid w:val="00590406"/>
    <w:rsid w:val="005907AF"/>
    <w:rsid w:val="00590BAC"/>
    <w:rsid w:val="00590DAB"/>
    <w:rsid w:val="00590F55"/>
    <w:rsid w:val="0059135E"/>
    <w:rsid w:val="005915C2"/>
    <w:rsid w:val="00591A29"/>
    <w:rsid w:val="00591CF3"/>
    <w:rsid w:val="00592266"/>
    <w:rsid w:val="00592355"/>
    <w:rsid w:val="00592364"/>
    <w:rsid w:val="00592839"/>
    <w:rsid w:val="00592BBE"/>
    <w:rsid w:val="00592CE4"/>
    <w:rsid w:val="00592D11"/>
    <w:rsid w:val="005932F6"/>
    <w:rsid w:val="00593382"/>
    <w:rsid w:val="00594624"/>
    <w:rsid w:val="00594971"/>
    <w:rsid w:val="00594BD0"/>
    <w:rsid w:val="00594D95"/>
    <w:rsid w:val="00594F17"/>
    <w:rsid w:val="005954AB"/>
    <w:rsid w:val="00595DE9"/>
    <w:rsid w:val="00595EE5"/>
    <w:rsid w:val="005963D1"/>
    <w:rsid w:val="00596481"/>
    <w:rsid w:val="00596577"/>
    <w:rsid w:val="00596708"/>
    <w:rsid w:val="005969D4"/>
    <w:rsid w:val="00596B56"/>
    <w:rsid w:val="00597A51"/>
    <w:rsid w:val="00597BA7"/>
    <w:rsid w:val="00597FA9"/>
    <w:rsid w:val="005A04CC"/>
    <w:rsid w:val="005A05CE"/>
    <w:rsid w:val="005A0948"/>
    <w:rsid w:val="005A0B7E"/>
    <w:rsid w:val="005A1018"/>
    <w:rsid w:val="005A12E4"/>
    <w:rsid w:val="005A17CA"/>
    <w:rsid w:val="005A1BDF"/>
    <w:rsid w:val="005A1C65"/>
    <w:rsid w:val="005A2517"/>
    <w:rsid w:val="005A2757"/>
    <w:rsid w:val="005A27CC"/>
    <w:rsid w:val="005A2E63"/>
    <w:rsid w:val="005A3196"/>
    <w:rsid w:val="005A32E1"/>
    <w:rsid w:val="005A36B8"/>
    <w:rsid w:val="005A3F86"/>
    <w:rsid w:val="005A4B0D"/>
    <w:rsid w:val="005A4DC8"/>
    <w:rsid w:val="005A5690"/>
    <w:rsid w:val="005A56E3"/>
    <w:rsid w:val="005A6003"/>
    <w:rsid w:val="005A64F2"/>
    <w:rsid w:val="005A658D"/>
    <w:rsid w:val="005A686D"/>
    <w:rsid w:val="005A6957"/>
    <w:rsid w:val="005A69E7"/>
    <w:rsid w:val="005A69FF"/>
    <w:rsid w:val="005A6A0D"/>
    <w:rsid w:val="005A6AC1"/>
    <w:rsid w:val="005A6CDA"/>
    <w:rsid w:val="005A6DE6"/>
    <w:rsid w:val="005A7192"/>
    <w:rsid w:val="005A74C4"/>
    <w:rsid w:val="005A79E3"/>
    <w:rsid w:val="005B00D5"/>
    <w:rsid w:val="005B047F"/>
    <w:rsid w:val="005B0507"/>
    <w:rsid w:val="005B08A1"/>
    <w:rsid w:val="005B0E64"/>
    <w:rsid w:val="005B14B5"/>
    <w:rsid w:val="005B161B"/>
    <w:rsid w:val="005B178F"/>
    <w:rsid w:val="005B1863"/>
    <w:rsid w:val="005B1C37"/>
    <w:rsid w:val="005B1D59"/>
    <w:rsid w:val="005B1DB2"/>
    <w:rsid w:val="005B212B"/>
    <w:rsid w:val="005B25C9"/>
    <w:rsid w:val="005B2F45"/>
    <w:rsid w:val="005B3256"/>
    <w:rsid w:val="005B3339"/>
    <w:rsid w:val="005B36A8"/>
    <w:rsid w:val="005B3C29"/>
    <w:rsid w:val="005B3E03"/>
    <w:rsid w:val="005B3FE8"/>
    <w:rsid w:val="005B44A6"/>
    <w:rsid w:val="005B4880"/>
    <w:rsid w:val="005B4D4C"/>
    <w:rsid w:val="005B519F"/>
    <w:rsid w:val="005B51F4"/>
    <w:rsid w:val="005B559D"/>
    <w:rsid w:val="005B5847"/>
    <w:rsid w:val="005B5AF1"/>
    <w:rsid w:val="005B5B48"/>
    <w:rsid w:val="005B5BB8"/>
    <w:rsid w:val="005B5C53"/>
    <w:rsid w:val="005B662B"/>
    <w:rsid w:val="005B68AF"/>
    <w:rsid w:val="005B6F89"/>
    <w:rsid w:val="005B70E6"/>
    <w:rsid w:val="005B734D"/>
    <w:rsid w:val="005B792D"/>
    <w:rsid w:val="005B7E95"/>
    <w:rsid w:val="005C017C"/>
    <w:rsid w:val="005C057E"/>
    <w:rsid w:val="005C06A2"/>
    <w:rsid w:val="005C0A04"/>
    <w:rsid w:val="005C0ABE"/>
    <w:rsid w:val="005C185B"/>
    <w:rsid w:val="005C1C1E"/>
    <w:rsid w:val="005C21C3"/>
    <w:rsid w:val="005C2597"/>
    <w:rsid w:val="005C2CF8"/>
    <w:rsid w:val="005C2D5A"/>
    <w:rsid w:val="005C2D88"/>
    <w:rsid w:val="005C2EBB"/>
    <w:rsid w:val="005C30D1"/>
    <w:rsid w:val="005C3593"/>
    <w:rsid w:val="005C35EF"/>
    <w:rsid w:val="005C395D"/>
    <w:rsid w:val="005C3D73"/>
    <w:rsid w:val="005C3E1A"/>
    <w:rsid w:val="005C46F0"/>
    <w:rsid w:val="005C473C"/>
    <w:rsid w:val="005C4EFB"/>
    <w:rsid w:val="005C53FE"/>
    <w:rsid w:val="005C5682"/>
    <w:rsid w:val="005C5701"/>
    <w:rsid w:val="005C595B"/>
    <w:rsid w:val="005C5A41"/>
    <w:rsid w:val="005C5CF0"/>
    <w:rsid w:val="005C5F5F"/>
    <w:rsid w:val="005C6433"/>
    <w:rsid w:val="005C6877"/>
    <w:rsid w:val="005C69D8"/>
    <w:rsid w:val="005C6C4F"/>
    <w:rsid w:val="005C6D81"/>
    <w:rsid w:val="005C6D95"/>
    <w:rsid w:val="005C721D"/>
    <w:rsid w:val="005C724A"/>
    <w:rsid w:val="005C72A7"/>
    <w:rsid w:val="005C74BB"/>
    <w:rsid w:val="005C78FA"/>
    <w:rsid w:val="005C795B"/>
    <w:rsid w:val="005C7B91"/>
    <w:rsid w:val="005C7CFA"/>
    <w:rsid w:val="005D0649"/>
    <w:rsid w:val="005D06C6"/>
    <w:rsid w:val="005D0BAD"/>
    <w:rsid w:val="005D12E4"/>
    <w:rsid w:val="005D13E5"/>
    <w:rsid w:val="005D16EA"/>
    <w:rsid w:val="005D1753"/>
    <w:rsid w:val="005D210E"/>
    <w:rsid w:val="005D2C77"/>
    <w:rsid w:val="005D2D96"/>
    <w:rsid w:val="005D2DE5"/>
    <w:rsid w:val="005D3583"/>
    <w:rsid w:val="005D35D0"/>
    <w:rsid w:val="005D379C"/>
    <w:rsid w:val="005D3C3C"/>
    <w:rsid w:val="005D3E21"/>
    <w:rsid w:val="005D41D2"/>
    <w:rsid w:val="005D5054"/>
    <w:rsid w:val="005D5075"/>
    <w:rsid w:val="005D5476"/>
    <w:rsid w:val="005D56A7"/>
    <w:rsid w:val="005D5767"/>
    <w:rsid w:val="005D58F5"/>
    <w:rsid w:val="005D5EF7"/>
    <w:rsid w:val="005D66E3"/>
    <w:rsid w:val="005D6A71"/>
    <w:rsid w:val="005D6BF3"/>
    <w:rsid w:val="005D740A"/>
    <w:rsid w:val="005E0048"/>
    <w:rsid w:val="005E0146"/>
    <w:rsid w:val="005E06E2"/>
    <w:rsid w:val="005E0EF4"/>
    <w:rsid w:val="005E0F78"/>
    <w:rsid w:val="005E11E4"/>
    <w:rsid w:val="005E12B2"/>
    <w:rsid w:val="005E12C4"/>
    <w:rsid w:val="005E131A"/>
    <w:rsid w:val="005E13CA"/>
    <w:rsid w:val="005E149A"/>
    <w:rsid w:val="005E1737"/>
    <w:rsid w:val="005E185E"/>
    <w:rsid w:val="005E18B4"/>
    <w:rsid w:val="005E18BB"/>
    <w:rsid w:val="005E1AF9"/>
    <w:rsid w:val="005E1E9A"/>
    <w:rsid w:val="005E2106"/>
    <w:rsid w:val="005E23CE"/>
    <w:rsid w:val="005E245B"/>
    <w:rsid w:val="005E2CE1"/>
    <w:rsid w:val="005E2DFA"/>
    <w:rsid w:val="005E2E31"/>
    <w:rsid w:val="005E2FB5"/>
    <w:rsid w:val="005E326B"/>
    <w:rsid w:val="005E3320"/>
    <w:rsid w:val="005E342A"/>
    <w:rsid w:val="005E3884"/>
    <w:rsid w:val="005E3BDC"/>
    <w:rsid w:val="005E44B6"/>
    <w:rsid w:val="005E47F2"/>
    <w:rsid w:val="005E49F1"/>
    <w:rsid w:val="005E4E62"/>
    <w:rsid w:val="005E528E"/>
    <w:rsid w:val="005E56FC"/>
    <w:rsid w:val="005E5994"/>
    <w:rsid w:val="005E5C0B"/>
    <w:rsid w:val="005E613C"/>
    <w:rsid w:val="005E61AD"/>
    <w:rsid w:val="005E6988"/>
    <w:rsid w:val="005E7083"/>
    <w:rsid w:val="005E7266"/>
    <w:rsid w:val="005E74BB"/>
    <w:rsid w:val="005E7896"/>
    <w:rsid w:val="005E7926"/>
    <w:rsid w:val="005E7B22"/>
    <w:rsid w:val="005E7B50"/>
    <w:rsid w:val="005E7E23"/>
    <w:rsid w:val="005E7ECE"/>
    <w:rsid w:val="005E7F20"/>
    <w:rsid w:val="005F0141"/>
    <w:rsid w:val="005F01AC"/>
    <w:rsid w:val="005F042D"/>
    <w:rsid w:val="005F0632"/>
    <w:rsid w:val="005F098F"/>
    <w:rsid w:val="005F0ACB"/>
    <w:rsid w:val="005F0DEE"/>
    <w:rsid w:val="005F1865"/>
    <w:rsid w:val="005F18F8"/>
    <w:rsid w:val="005F2867"/>
    <w:rsid w:val="005F35F3"/>
    <w:rsid w:val="005F36BC"/>
    <w:rsid w:val="005F39A7"/>
    <w:rsid w:val="005F3A32"/>
    <w:rsid w:val="005F3BAE"/>
    <w:rsid w:val="005F3E05"/>
    <w:rsid w:val="005F4177"/>
    <w:rsid w:val="005F4A50"/>
    <w:rsid w:val="005F4B40"/>
    <w:rsid w:val="005F568F"/>
    <w:rsid w:val="005F58DB"/>
    <w:rsid w:val="005F5BF7"/>
    <w:rsid w:val="005F5DCC"/>
    <w:rsid w:val="005F60CA"/>
    <w:rsid w:val="005F61A2"/>
    <w:rsid w:val="005F6A9B"/>
    <w:rsid w:val="005F6C06"/>
    <w:rsid w:val="005F6E2F"/>
    <w:rsid w:val="005F6F55"/>
    <w:rsid w:val="005F753D"/>
    <w:rsid w:val="005F7B84"/>
    <w:rsid w:val="00600137"/>
    <w:rsid w:val="006002AF"/>
    <w:rsid w:val="00600328"/>
    <w:rsid w:val="00600806"/>
    <w:rsid w:val="00600ABF"/>
    <w:rsid w:val="00600C6F"/>
    <w:rsid w:val="00600EBF"/>
    <w:rsid w:val="00600F16"/>
    <w:rsid w:val="00601501"/>
    <w:rsid w:val="006019C6"/>
    <w:rsid w:val="00601DAC"/>
    <w:rsid w:val="00601E43"/>
    <w:rsid w:val="00601F6E"/>
    <w:rsid w:val="0060268F"/>
    <w:rsid w:val="0060272D"/>
    <w:rsid w:val="00602A0F"/>
    <w:rsid w:val="00602AFD"/>
    <w:rsid w:val="00602BC6"/>
    <w:rsid w:val="00602D8F"/>
    <w:rsid w:val="00603437"/>
    <w:rsid w:val="00603974"/>
    <w:rsid w:val="00603A1B"/>
    <w:rsid w:val="00603AFE"/>
    <w:rsid w:val="0060407D"/>
    <w:rsid w:val="006046A8"/>
    <w:rsid w:val="00604731"/>
    <w:rsid w:val="00604BD1"/>
    <w:rsid w:val="00604DE9"/>
    <w:rsid w:val="00604E50"/>
    <w:rsid w:val="006052C1"/>
    <w:rsid w:val="00606522"/>
    <w:rsid w:val="006067B2"/>
    <w:rsid w:val="00606A18"/>
    <w:rsid w:val="00606D6C"/>
    <w:rsid w:val="006070EE"/>
    <w:rsid w:val="00607E91"/>
    <w:rsid w:val="00607E95"/>
    <w:rsid w:val="00610093"/>
    <w:rsid w:val="0061077A"/>
    <w:rsid w:val="00610D30"/>
    <w:rsid w:val="00610E96"/>
    <w:rsid w:val="00610EBB"/>
    <w:rsid w:val="006110E1"/>
    <w:rsid w:val="006116FE"/>
    <w:rsid w:val="00611730"/>
    <w:rsid w:val="00611C09"/>
    <w:rsid w:val="00611C1F"/>
    <w:rsid w:val="00611E8C"/>
    <w:rsid w:val="00611F54"/>
    <w:rsid w:val="00611FDD"/>
    <w:rsid w:val="006125C6"/>
    <w:rsid w:val="00612653"/>
    <w:rsid w:val="00612844"/>
    <w:rsid w:val="0061288F"/>
    <w:rsid w:val="00613178"/>
    <w:rsid w:val="00613702"/>
    <w:rsid w:val="00613AAA"/>
    <w:rsid w:val="00613C51"/>
    <w:rsid w:val="0061488C"/>
    <w:rsid w:val="006153B0"/>
    <w:rsid w:val="00615EDA"/>
    <w:rsid w:val="00615FDD"/>
    <w:rsid w:val="006160E9"/>
    <w:rsid w:val="0061644F"/>
    <w:rsid w:val="0061677A"/>
    <w:rsid w:val="0061688C"/>
    <w:rsid w:val="006168B0"/>
    <w:rsid w:val="00616D07"/>
    <w:rsid w:val="00616F88"/>
    <w:rsid w:val="00617659"/>
    <w:rsid w:val="00617C6B"/>
    <w:rsid w:val="00620581"/>
    <w:rsid w:val="00620D68"/>
    <w:rsid w:val="00620E42"/>
    <w:rsid w:val="00620EF6"/>
    <w:rsid w:val="006210CE"/>
    <w:rsid w:val="00621290"/>
    <w:rsid w:val="00621341"/>
    <w:rsid w:val="00621B6B"/>
    <w:rsid w:val="00621CA9"/>
    <w:rsid w:val="00621D21"/>
    <w:rsid w:val="00621DA6"/>
    <w:rsid w:val="0062221E"/>
    <w:rsid w:val="006223E3"/>
    <w:rsid w:val="006229F4"/>
    <w:rsid w:val="00622ACB"/>
    <w:rsid w:val="00622EBC"/>
    <w:rsid w:val="006233C5"/>
    <w:rsid w:val="00623845"/>
    <w:rsid w:val="0062396E"/>
    <w:rsid w:val="00623D4E"/>
    <w:rsid w:val="00623E1E"/>
    <w:rsid w:val="00623F0B"/>
    <w:rsid w:val="00623F37"/>
    <w:rsid w:val="00624082"/>
    <w:rsid w:val="00624130"/>
    <w:rsid w:val="006243B8"/>
    <w:rsid w:val="006244C1"/>
    <w:rsid w:val="006246F7"/>
    <w:rsid w:val="0062499C"/>
    <w:rsid w:val="00624B0C"/>
    <w:rsid w:val="0062520E"/>
    <w:rsid w:val="0062526C"/>
    <w:rsid w:val="006253D7"/>
    <w:rsid w:val="0062596E"/>
    <w:rsid w:val="00626079"/>
    <w:rsid w:val="00626DCF"/>
    <w:rsid w:val="0062742B"/>
    <w:rsid w:val="00627931"/>
    <w:rsid w:val="00627EEF"/>
    <w:rsid w:val="00630171"/>
    <w:rsid w:val="006302D7"/>
    <w:rsid w:val="00630396"/>
    <w:rsid w:val="00630540"/>
    <w:rsid w:val="006305D2"/>
    <w:rsid w:val="006306BC"/>
    <w:rsid w:val="006309F2"/>
    <w:rsid w:val="00630D90"/>
    <w:rsid w:val="00630E97"/>
    <w:rsid w:val="00630F8A"/>
    <w:rsid w:val="00631122"/>
    <w:rsid w:val="006315C1"/>
    <w:rsid w:val="00631E16"/>
    <w:rsid w:val="00631E52"/>
    <w:rsid w:val="00631EC3"/>
    <w:rsid w:val="00632008"/>
    <w:rsid w:val="006322AA"/>
    <w:rsid w:val="00632629"/>
    <w:rsid w:val="00632DF3"/>
    <w:rsid w:val="006338D5"/>
    <w:rsid w:val="00633953"/>
    <w:rsid w:val="00633F88"/>
    <w:rsid w:val="0063407C"/>
    <w:rsid w:val="00634106"/>
    <w:rsid w:val="0063462B"/>
    <w:rsid w:val="00634A55"/>
    <w:rsid w:val="00634BEB"/>
    <w:rsid w:val="00634DE8"/>
    <w:rsid w:val="00634F4D"/>
    <w:rsid w:val="0063508A"/>
    <w:rsid w:val="006354BA"/>
    <w:rsid w:val="00635B79"/>
    <w:rsid w:val="00635E9E"/>
    <w:rsid w:val="00635EDC"/>
    <w:rsid w:val="00635FF0"/>
    <w:rsid w:val="0063614D"/>
    <w:rsid w:val="006361AD"/>
    <w:rsid w:val="00636380"/>
    <w:rsid w:val="0063659D"/>
    <w:rsid w:val="00636732"/>
    <w:rsid w:val="00636A5B"/>
    <w:rsid w:val="006374ED"/>
    <w:rsid w:val="00637646"/>
    <w:rsid w:val="006378A8"/>
    <w:rsid w:val="00637C87"/>
    <w:rsid w:val="00637ED9"/>
    <w:rsid w:val="0064005F"/>
    <w:rsid w:val="006403E6"/>
    <w:rsid w:val="0064081D"/>
    <w:rsid w:val="006408DD"/>
    <w:rsid w:val="00640A88"/>
    <w:rsid w:val="00640A90"/>
    <w:rsid w:val="00640C35"/>
    <w:rsid w:val="00640CB5"/>
    <w:rsid w:val="00640CB7"/>
    <w:rsid w:val="006410FB"/>
    <w:rsid w:val="006413B3"/>
    <w:rsid w:val="0064164E"/>
    <w:rsid w:val="00641C33"/>
    <w:rsid w:val="00641E4D"/>
    <w:rsid w:val="00641EF3"/>
    <w:rsid w:val="006427E8"/>
    <w:rsid w:val="00642ADF"/>
    <w:rsid w:val="00642B18"/>
    <w:rsid w:val="0064310C"/>
    <w:rsid w:val="00643143"/>
    <w:rsid w:val="00643156"/>
    <w:rsid w:val="006433C0"/>
    <w:rsid w:val="006440AC"/>
    <w:rsid w:val="00644830"/>
    <w:rsid w:val="0064533D"/>
    <w:rsid w:val="0064571A"/>
    <w:rsid w:val="006457BC"/>
    <w:rsid w:val="006459FC"/>
    <w:rsid w:val="0064614E"/>
    <w:rsid w:val="006461F5"/>
    <w:rsid w:val="006466A3"/>
    <w:rsid w:val="00646E08"/>
    <w:rsid w:val="0064705B"/>
    <w:rsid w:val="00647183"/>
    <w:rsid w:val="0064793E"/>
    <w:rsid w:val="00647B58"/>
    <w:rsid w:val="00647F24"/>
    <w:rsid w:val="006500A1"/>
    <w:rsid w:val="006502E3"/>
    <w:rsid w:val="0065099B"/>
    <w:rsid w:val="00650B78"/>
    <w:rsid w:val="00650BC2"/>
    <w:rsid w:val="00651094"/>
    <w:rsid w:val="00651855"/>
    <w:rsid w:val="00651D7E"/>
    <w:rsid w:val="006521E3"/>
    <w:rsid w:val="006524DC"/>
    <w:rsid w:val="0065278F"/>
    <w:rsid w:val="00652D1F"/>
    <w:rsid w:val="00653589"/>
    <w:rsid w:val="00653BF9"/>
    <w:rsid w:val="00654604"/>
    <w:rsid w:val="0065461D"/>
    <w:rsid w:val="006547CA"/>
    <w:rsid w:val="00654D57"/>
    <w:rsid w:val="00654FFD"/>
    <w:rsid w:val="00655155"/>
    <w:rsid w:val="006556FE"/>
    <w:rsid w:val="00656493"/>
    <w:rsid w:val="006565AD"/>
    <w:rsid w:val="00656B84"/>
    <w:rsid w:val="00656C95"/>
    <w:rsid w:val="00656C9F"/>
    <w:rsid w:val="00656CC9"/>
    <w:rsid w:val="00656CE6"/>
    <w:rsid w:val="00656DC0"/>
    <w:rsid w:val="006570F2"/>
    <w:rsid w:val="006571E7"/>
    <w:rsid w:val="00657233"/>
    <w:rsid w:val="00657243"/>
    <w:rsid w:val="00660165"/>
    <w:rsid w:val="006602AE"/>
    <w:rsid w:val="006603B4"/>
    <w:rsid w:val="0066069F"/>
    <w:rsid w:val="006606F2"/>
    <w:rsid w:val="00660761"/>
    <w:rsid w:val="006607DB"/>
    <w:rsid w:val="00660812"/>
    <w:rsid w:val="00660C9C"/>
    <w:rsid w:val="0066122D"/>
    <w:rsid w:val="00661340"/>
    <w:rsid w:val="00661511"/>
    <w:rsid w:val="00661AAA"/>
    <w:rsid w:val="006621A5"/>
    <w:rsid w:val="0066232D"/>
    <w:rsid w:val="00662667"/>
    <w:rsid w:val="00662738"/>
    <w:rsid w:val="0066280F"/>
    <w:rsid w:val="006628B5"/>
    <w:rsid w:val="006628E2"/>
    <w:rsid w:val="00662C17"/>
    <w:rsid w:val="006634F2"/>
    <w:rsid w:val="00663759"/>
    <w:rsid w:val="00663A0E"/>
    <w:rsid w:val="00663AF2"/>
    <w:rsid w:val="00663F4A"/>
    <w:rsid w:val="00664306"/>
    <w:rsid w:val="0066432A"/>
    <w:rsid w:val="00664519"/>
    <w:rsid w:val="00664A44"/>
    <w:rsid w:val="00664E9C"/>
    <w:rsid w:val="006650B4"/>
    <w:rsid w:val="006653A4"/>
    <w:rsid w:val="006654B9"/>
    <w:rsid w:val="00665858"/>
    <w:rsid w:val="00665AA4"/>
    <w:rsid w:val="00665D1B"/>
    <w:rsid w:val="00665DD4"/>
    <w:rsid w:val="006666E6"/>
    <w:rsid w:val="00666A4B"/>
    <w:rsid w:val="00667193"/>
    <w:rsid w:val="006671F6"/>
    <w:rsid w:val="006672C1"/>
    <w:rsid w:val="00667342"/>
    <w:rsid w:val="0066743C"/>
    <w:rsid w:val="006674EE"/>
    <w:rsid w:val="00667751"/>
    <w:rsid w:val="0066789C"/>
    <w:rsid w:val="00667A15"/>
    <w:rsid w:val="00667CF5"/>
    <w:rsid w:val="00667FFE"/>
    <w:rsid w:val="0067040F"/>
    <w:rsid w:val="00670436"/>
    <w:rsid w:val="0067070B"/>
    <w:rsid w:val="00670E30"/>
    <w:rsid w:val="006714B5"/>
    <w:rsid w:val="00671AF8"/>
    <w:rsid w:val="006720CB"/>
    <w:rsid w:val="00672510"/>
    <w:rsid w:val="0067267A"/>
    <w:rsid w:val="006726B4"/>
    <w:rsid w:val="006726C5"/>
    <w:rsid w:val="00672E4B"/>
    <w:rsid w:val="00672EAD"/>
    <w:rsid w:val="0067394E"/>
    <w:rsid w:val="00673AD5"/>
    <w:rsid w:val="00673C06"/>
    <w:rsid w:val="00673D1B"/>
    <w:rsid w:val="00673D9A"/>
    <w:rsid w:val="006741B4"/>
    <w:rsid w:val="0067436A"/>
    <w:rsid w:val="006743B4"/>
    <w:rsid w:val="0067460A"/>
    <w:rsid w:val="0067488A"/>
    <w:rsid w:val="00674E6C"/>
    <w:rsid w:val="00674F92"/>
    <w:rsid w:val="00674FE9"/>
    <w:rsid w:val="006755ED"/>
    <w:rsid w:val="006757C9"/>
    <w:rsid w:val="0067597D"/>
    <w:rsid w:val="00675BEA"/>
    <w:rsid w:val="00676066"/>
    <w:rsid w:val="00676271"/>
    <w:rsid w:val="006764D3"/>
    <w:rsid w:val="00676550"/>
    <w:rsid w:val="006765F9"/>
    <w:rsid w:val="00676AC3"/>
    <w:rsid w:val="00677839"/>
    <w:rsid w:val="00677906"/>
    <w:rsid w:val="00677BC4"/>
    <w:rsid w:val="0068031C"/>
    <w:rsid w:val="0068044E"/>
    <w:rsid w:val="006806C3"/>
    <w:rsid w:val="00680E8C"/>
    <w:rsid w:val="00680EAE"/>
    <w:rsid w:val="00680F76"/>
    <w:rsid w:val="0068141D"/>
    <w:rsid w:val="006814DB"/>
    <w:rsid w:val="006819EE"/>
    <w:rsid w:val="006819F6"/>
    <w:rsid w:val="00681AB0"/>
    <w:rsid w:val="00682286"/>
    <w:rsid w:val="00682361"/>
    <w:rsid w:val="00682627"/>
    <w:rsid w:val="006827F3"/>
    <w:rsid w:val="00682A6E"/>
    <w:rsid w:val="00682AB6"/>
    <w:rsid w:val="00682BA6"/>
    <w:rsid w:val="00682CF1"/>
    <w:rsid w:val="00682D85"/>
    <w:rsid w:val="006833AF"/>
    <w:rsid w:val="006835BF"/>
    <w:rsid w:val="00683DCE"/>
    <w:rsid w:val="00683F0A"/>
    <w:rsid w:val="0068408F"/>
    <w:rsid w:val="00684741"/>
    <w:rsid w:val="00684CFA"/>
    <w:rsid w:val="00684ED7"/>
    <w:rsid w:val="006852F2"/>
    <w:rsid w:val="0068530A"/>
    <w:rsid w:val="006853D9"/>
    <w:rsid w:val="006854B6"/>
    <w:rsid w:val="00685637"/>
    <w:rsid w:val="00685669"/>
    <w:rsid w:val="00685914"/>
    <w:rsid w:val="00685EA2"/>
    <w:rsid w:val="0068629B"/>
    <w:rsid w:val="00686749"/>
    <w:rsid w:val="00686758"/>
    <w:rsid w:val="006868C9"/>
    <w:rsid w:val="006869F3"/>
    <w:rsid w:val="00687042"/>
    <w:rsid w:val="00687450"/>
    <w:rsid w:val="006874F4"/>
    <w:rsid w:val="0068789B"/>
    <w:rsid w:val="00687FE6"/>
    <w:rsid w:val="006901BB"/>
    <w:rsid w:val="00690224"/>
    <w:rsid w:val="006908EA"/>
    <w:rsid w:val="00690D23"/>
    <w:rsid w:val="0069105F"/>
    <w:rsid w:val="00691171"/>
    <w:rsid w:val="00691461"/>
    <w:rsid w:val="006916B0"/>
    <w:rsid w:val="00692616"/>
    <w:rsid w:val="00692D21"/>
    <w:rsid w:val="00692EAD"/>
    <w:rsid w:val="0069313C"/>
    <w:rsid w:val="006934E8"/>
    <w:rsid w:val="006935C4"/>
    <w:rsid w:val="00693D36"/>
    <w:rsid w:val="00694581"/>
    <w:rsid w:val="00694655"/>
    <w:rsid w:val="006946F0"/>
    <w:rsid w:val="006951CC"/>
    <w:rsid w:val="006955BF"/>
    <w:rsid w:val="00695B69"/>
    <w:rsid w:val="00695BD3"/>
    <w:rsid w:val="00695D2A"/>
    <w:rsid w:val="006961C9"/>
    <w:rsid w:val="0069654D"/>
    <w:rsid w:val="00696A5B"/>
    <w:rsid w:val="00696C3E"/>
    <w:rsid w:val="00696EF9"/>
    <w:rsid w:val="0069711B"/>
    <w:rsid w:val="0069783E"/>
    <w:rsid w:val="00697A97"/>
    <w:rsid w:val="00697BCC"/>
    <w:rsid w:val="00697FD5"/>
    <w:rsid w:val="006A0025"/>
    <w:rsid w:val="006A1411"/>
    <w:rsid w:val="006A1506"/>
    <w:rsid w:val="006A15BA"/>
    <w:rsid w:val="006A1CBF"/>
    <w:rsid w:val="006A21D2"/>
    <w:rsid w:val="006A2721"/>
    <w:rsid w:val="006A2787"/>
    <w:rsid w:val="006A27C5"/>
    <w:rsid w:val="006A2AD8"/>
    <w:rsid w:val="006A2AEA"/>
    <w:rsid w:val="006A34AC"/>
    <w:rsid w:val="006A396F"/>
    <w:rsid w:val="006A39F3"/>
    <w:rsid w:val="006A3A2F"/>
    <w:rsid w:val="006A4014"/>
    <w:rsid w:val="006A406C"/>
    <w:rsid w:val="006A4208"/>
    <w:rsid w:val="006A4317"/>
    <w:rsid w:val="006A4565"/>
    <w:rsid w:val="006A4736"/>
    <w:rsid w:val="006A4779"/>
    <w:rsid w:val="006A481F"/>
    <w:rsid w:val="006A55DF"/>
    <w:rsid w:val="006A5A63"/>
    <w:rsid w:val="006A5BEE"/>
    <w:rsid w:val="006A6405"/>
    <w:rsid w:val="006A6510"/>
    <w:rsid w:val="006A6825"/>
    <w:rsid w:val="006A6D53"/>
    <w:rsid w:val="006A7478"/>
    <w:rsid w:val="006A78C3"/>
    <w:rsid w:val="006B0A89"/>
    <w:rsid w:val="006B0C7A"/>
    <w:rsid w:val="006B0CAF"/>
    <w:rsid w:val="006B0E54"/>
    <w:rsid w:val="006B1615"/>
    <w:rsid w:val="006B19CB"/>
    <w:rsid w:val="006B20EF"/>
    <w:rsid w:val="006B225E"/>
    <w:rsid w:val="006B2261"/>
    <w:rsid w:val="006B27DD"/>
    <w:rsid w:val="006B2973"/>
    <w:rsid w:val="006B2BBC"/>
    <w:rsid w:val="006B2C3D"/>
    <w:rsid w:val="006B32E3"/>
    <w:rsid w:val="006B3656"/>
    <w:rsid w:val="006B3836"/>
    <w:rsid w:val="006B3A54"/>
    <w:rsid w:val="006B3D54"/>
    <w:rsid w:val="006B4031"/>
    <w:rsid w:val="006B47DD"/>
    <w:rsid w:val="006B5720"/>
    <w:rsid w:val="006B58A0"/>
    <w:rsid w:val="006B5C5E"/>
    <w:rsid w:val="006B5DA3"/>
    <w:rsid w:val="006B5FA1"/>
    <w:rsid w:val="006B61CB"/>
    <w:rsid w:val="006B6233"/>
    <w:rsid w:val="006B68A0"/>
    <w:rsid w:val="006B6CB9"/>
    <w:rsid w:val="006B6E25"/>
    <w:rsid w:val="006B6F02"/>
    <w:rsid w:val="006B6F20"/>
    <w:rsid w:val="006B707E"/>
    <w:rsid w:val="006B7850"/>
    <w:rsid w:val="006B7879"/>
    <w:rsid w:val="006B79A8"/>
    <w:rsid w:val="006B79DC"/>
    <w:rsid w:val="006B7D50"/>
    <w:rsid w:val="006B7D81"/>
    <w:rsid w:val="006B7D90"/>
    <w:rsid w:val="006B7DE7"/>
    <w:rsid w:val="006B7EDB"/>
    <w:rsid w:val="006B7FFE"/>
    <w:rsid w:val="006C05E0"/>
    <w:rsid w:val="006C0605"/>
    <w:rsid w:val="006C06A4"/>
    <w:rsid w:val="006C06D1"/>
    <w:rsid w:val="006C06E4"/>
    <w:rsid w:val="006C0A4E"/>
    <w:rsid w:val="006C0B51"/>
    <w:rsid w:val="006C0FA8"/>
    <w:rsid w:val="006C113C"/>
    <w:rsid w:val="006C1248"/>
    <w:rsid w:val="006C1C1B"/>
    <w:rsid w:val="006C1D6C"/>
    <w:rsid w:val="006C1EE1"/>
    <w:rsid w:val="006C25C7"/>
    <w:rsid w:val="006C2D42"/>
    <w:rsid w:val="006C315D"/>
    <w:rsid w:val="006C3477"/>
    <w:rsid w:val="006C34AD"/>
    <w:rsid w:val="006C3A3D"/>
    <w:rsid w:val="006C4062"/>
    <w:rsid w:val="006C4C91"/>
    <w:rsid w:val="006C4E91"/>
    <w:rsid w:val="006C4FF6"/>
    <w:rsid w:val="006C5932"/>
    <w:rsid w:val="006C5C20"/>
    <w:rsid w:val="006C6114"/>
    <w:rsid w:val="006C644A"/>
    <w:rsid w:val="006C6CCB"/>
    <w:rsid w:val="006C6D42"/>
    <w:rsid w:val="006C70AF"/>
    <w:rsid w:val="006C72C9"/>
    <w:rsid w:val="006C75D4"/>
    <w:rsid w:val="006C773F"/>
    <w:rsid w:val="006C77C6"/>
    <w:rsid w:val="006C7B49"/>
    <w:rsid w:val="006D017D"/>
    <w:rsid w:val="006D0455"/>
    <w:rsid w:val="006D04DA"/>
    <w:rsid w:val="006D061D"/>
    <w:rsid w:val="006D097E"/>
    <w:rsid w:val="006D0C3B"/>
    <w:rsid w:val="006D0F42"/>
    <w:rsid w:val="006D1DE4"/>
    <w:rsid w:val="006D1FA4"/>
    <w:rsid w:val="006D1FAF"/>
    <w:rsid w:val="006D21A4"/>
    <w:rsid w:val="006D263F"/>
    <w:rsid w:val="006D272F"/>
    <w:rsid w:val="006D297E"/>
    <w:rsid w:val="006D2CF7"/>
    <w:rsid w:val="006D2D5F"/>
    <w:rsid w:val="006D32FC"/>
    <w:rsid w:val="006D3579"/>
    <w:rsid w:val="006D3F4A"/>
    <w:rsid w:val="006D41F5"/>
    <w:rsid w:val="006D424A"/>
    <w:rsid w:val="006D4E84"/>
    <w:rsid w:val="006D5453"/>
    <w:rsid w:val="006D574E"/>
    <w:rsid w:val="006D57B0"/>
    <w:rsid w:val="006D57BA"/>
    <w:rsid w:val="006D7E2A"/>
    <w:rsid w:val="006D7FF1"/>
    <w:rsid w:val="006E0134"/>
    <w:rsid w:val="006E0468"/>
    <w:rsid w:val="006E07BB"/>
    <w:rsid w:val="006E0957"/>
    <w:rsid w:val="006E0C24"/>
    <w:rsid w:val="006E0D33"/>
    <w:rsid w:val="006E0D47"/>
    <w:rsid w:val="006E0E3C"/>
    <w:rsid w:val="006E145D"/>
    <w:rsid w:val="006E14A4"/>
    <w:rsid w:val="006E14ED"/>
    <w:rsid w:val="006E1818"/>
    <w:rsid w:val="006E1B53"/>
    <w:rsid w:val="006E1D14"/>
    <w:rsid w:val="006E1E09"/>
    <w:rsid w:val="006E24BC"/>
    <w:rsid w:val="006E2529"/>
    <w:rsid w:val="006E25D5"/>
    <w:rsid w:val="006E2C61"/>
    <w:rsid w:val="006E2C67"/>
    <w:rsid w:val="006E3211"/>
    <w:rsid w:val="006E3398"/>
    <w:rsid w:val="006E34D1"/>
    <w:rsid w:val="006E3A0C"/>
    <w:rsid w:val="006E3B38"/>
    <w:rsid w:val="006E46AD"/>
    <w:rsid w:val="006E49FC"/>
    <w:rsid w:val="006E4B58"/>
    <w:rsid w:val="006E4C21"/>
    <w:rsid w:val="006E4D18"/>
    <w:rsid w:val="006E50A7"/>
    <w:rsid w:val="006E5567"/>
    <w:rsid w:val="006E57FD"/>
    <w:rsid w:val="006E5B9A"/>
    <w:rsid w:val="006E5BAF"/>
    <w:rsid w:val="006E6354"/>
    <w:rsid w:val="006E6920"/>
    <w:rsid w:val="006E695F"/>
    <w:rsid w:val="006E6B2B"/>
    <w:rsid w:val="006E6C4F"/>
    <w:rsid w:val="006E6C99"/>
    <w:rsid w:val="006E72D9"/>
    <w:rsid w:val="006E7E3F"/>
    <w:rsid w:val="006F028F"/>
    <w:rsid w:val="006F02B9"/>
    <w:rsid w:val="006F0567"/>
    <w:rsid w:val="006F06B5"/>
    <w:rsid w:val="006F1281"/>
    <w:rsid w:val="006F1284"/>
    <w:rsid w:val="006F1290"/>
    <w:rsid w:val="006F1B02"/>
    <w:rsid w:val="006F206C"/>
    <w:rsid w:val="006F209B"/>
    <w:rsid w:val="006F2124"/>
    <w:rsid w:val="006F2135"/>
    <w:rsid w:val="006F21A7"/>
    <w:rsid w:val="006F29AE"/>
    <w:rsid w:val="006F2CEF"/>
    <w:rsid w:val="006F3016"/>
    <w:rsid w:val="006F37F7"/>
    <w:rsid w:val="006F3AE9"/>
    <w:rsid w:val="006F4A8F"/>
    <w:rsid w:val="006F4BFA"/>
    <w:rsid w:val="006F4DF2"/>
    <w:rsid w:val="006F501F"/>
    <w:rsid w:val="006F5902"/>
    <w:rsid w:val="006F59F3"/>
    <w:rsid w:val="006F6A51"/>
    <w:rsid w:val="006F72BA"/>
    <w:rsid w:val="006F7622"/>
    <w:rsid w:val="006F79A1"/>
    <w:rsid w:val="006F7D77"/>
    <w:rsid w:val="006F7E5A"/>
    <w:rsid w:val="0070018D"/>
    <w:rsid w:val="00700230"/>
    <w:rsid w:val="0070049B"/>
    <w:rsid w:val="00700A1E"/>
    <w:rsid w:val="00700ACC"/>
    <w:rsid w:val="00700BB7"/>
    <w:rsid w:val="00700DEE"/>
    <w:rsid w:val="00701800"/>
    <w:rsid w:val="00701B2C"/>
    <w:rsid w:val="00701D2D"/>
    <w:rsid w:val="0070201D"/>
    <w:rsid w:val="00702450"/>
    <w:rsid w:val="00702651"/>
    <w:rsid w:val="00702722"/>
    <w:rsid w:val="00702A8E"/>
    <w:rsid w:val="00702A99"/>
    <w:rsid w:val="00702D25"/>
    <w:rsid w:val="00702DF5"/>
    <w:rsid w:val="0070324C"/>
    <w:rsid w:val="007037B4"/>
    <w:rsid w:val="00703A36"/>
    <w:rsid w:val="00704387"/>
    <w:rsid w:val="00704A26"/>
    <w:rsid w:val="00704AEA"/>
    <w:rsid w:val="00704BC2"/>
    <w:rsid w:val="0070575D"/>
    <w:rsid w:val="00705773"/>
    <w:rsid w:val="00705960"/>
    <w:rsid w:val="00705B30"/>
    <w:rsid w:val="0070610E"/>
    <w:rsid w:val="00706148"/>
    <w:rsid w:val="00706FCF"/>
    <w:rsid w:val="007071CF"/>
    <w:rsid w:val="007074BB"/>
    <w:rsid w:val="0070777C"/>
    <w:rsid w:val="00707B34"/>
    <w:rsid w:val="00707B4C"/>
    <w:rsid w:val="00707DA8"/>
    <w:rsid w:val="00707E18"/>
    <w:rsid w:val="00710014"/>
    <w:rsid w:val="007102A9"/>
    <w:rsid w:val="00710BD8"/>
    <w:rsid w:val="0071182F"/>
    <w:rsid w:val="007119C0"/>
    <w:rsid w:val="00711EF9"/>
    <w:rsid w:val="00712525"/>
    <w:rsid w:val="007129C6"/>
    <w:rsid w:val="00713320"/>
    <w:rsid w:val="00713AC8"/>
    <w:rsid w:val="00713EFC"/>
    <w:rsid w:val="007142DE"/>
    <w:rsid w:val="007143E8"/>
    <w:rsid w:val="00714BF2"/>
    <w:rsid w:val="00714E21"/>
    <w:rsid w:val="0071500E"/>
    <w:rsid w:val="00715566"/>
    <w:rsid w:val="007157BA"/>
    <w:rsid w:val="007159E1"/>
    <w:rsid w:val="00715B28"/>
    <w:rsid w:val="00715B8B"/>
    <w:rsid w:val="007162D7"/>
    <w:rsid w:val="00716680"/>
    <w:rsid w:val="0071673C"/>
    <w:rsid w:val="00716747"/>
    <w:rsid w:val="007167EE"/>
    <w:rsid w:val="00716B12"/>
    <w:rsid w:val="007170BD"/>
    <w:rsid w:val="007174E2"/>
    <w:rsid w:val="00717F20"/>
    <w:rsid w:val="0072029B"/>
    <w:rsid w:val="00720E27"/>
    <w:rsid w:val="00720FB7"/>
    <w:rsid w:val="0072157C"/>
    <w:rsid w:val="00721633"/>
    <w:rsid w:val="007221B5"/>
    <w:rsid w:val="00722A85"/>
    <w:rsid w:val="0072301E"/>
    <w:rsid w:val="00723C4F"/>
    <w:rsid w:val="007244CC"/>
    <w:rsid w:val="00724B12"/>
    <w:rsid w:val="007253DD"/>
    <w:rsid w:val="00725551"/>
    <w:rsid w:val="007256BF"/>
    <w:rsid w:val="00725E31"/>
    <w:rsid w:val="00726182"/>
    <w:rsid w:val="0072636A"/>
    <w:rsid w:val="007263E8"/>
    <w:rsid w:val="00726877"/>
    <w:rsid w:val="00726C33"/>
    <w:rsid w:val="0072743F"/>
    <w:rsid w:val="00727622"/>
    <w:rsid w:val="007278E7"/>
    <w:rsid w:val="007279E3"/>
    <w:rsid w:val="00727C65"/>
    <w:rsid w:val="00730041"/>
    <w:rsid w:val="007302B3"/>
    <w:rsid w:val="00730326"/>
    <w:rsid w:val="0073056E"/>
    <w:rsid w:val="007311D8"/>
    <w:rsid w:val="0073147C"/>
    <w:rsid w:val="007314C5"/>
    <w:rsid w:val="007318D6"/>
    <w:rsid w:val="00731CEC"/>
    <w:rsid w:val="00732111"/>
    <w:rsid w:val="0073266D"/>
    <w:rsid w:val="007327C4"/>
    <w:rsid w:val="007332FC"/>
    <w:rsid w:val="00733335"/>
    <w:rsid w:val="0073335B"/>
    <w:rsid w:val="007334F2"/>
    <w:rsid w:val="0073369F"/>
    <w:rsid w:val="0073450F"/>
    <w:rsid w:val="00734662"/>
    <w:rsid w:val="0073482C"/>
    <w:rsid w:val="00734939"/>
    <w:rsid w:val="00734ACF"/>
    <w:rsid w:val="00734ED3"/>
    <w:rsid w:val="00735148"/>
    <w:rsid w:val="0073582A"/>
    <w:rsid w:val="0073599C"/>
    <w:rsid w:val="00735AA5"/>
    <w:rsid w:val="00735DC6"/>
    <w:rsid w:val="007360A0"/>
    <w:rsid w:val="007361BA"/>
    <w:rsid w:val="007367AE"/>
    <w:rsid w:val="00736C1E"/>
    <w:rsid w:val="00736F48"/>
    <w:rsid w:val="007374F6"/>
    <w:rsid w:val="00737D3B"/>
    <w:rsid w:val="00737EE7"/>
    <w:rsid w:val="007403F6"/>
    <w:rsid w:val="0074060D"/>
    <w:rsid w:val="00740E08"/>
    <w:rsid w:val="007413F9"/>
    <w:rsid w:val="007414D8"/>
    <w:rsid w:val="007418E6"/>
    <w:rsid w:val="00741C50"/>
    <w:rsid w:val="00741E5F"/>
    <w:rsid w:val="00741FCC"/>
    <w:rsid w:val="00742149"/>
    <w:rsid w:val="00743FC9"/>
    <w:rsid w:val="00744955"/>
    <w:rsid w:val="007449C0"/>
    <w:rsid w:val="00744A33"/>
    <w:rsid w:val="00744F9C"/>
    <w:rsid w:val="0074524F"/>
    <w:rsid w:val="007457C0"/>
    <w:rsid w:val="00745B5A"/>
    <w:rsid w:val="00745D4E"/>
    <w:rsid w:val="0074704E"/>
    <w:rsid w:val="00747070"/>
    <w:rsid w:val="00747773"/>
    <w:rsid w:val="00747D99"/>
    <w:rsid w:val="00750033"/>
    <w:rsid w:val="0075014F"/>
    <w:rsid w:val="007502A7"/>
    <w:rsid w:val="00750535"/>
    <w:rsid w:val="00750718"/>
    <w:rsid w:val="007511DC"/>
    <w:rsid w:val="007516A6"/>
    <w:rsid w:val="007518A0"/>
    <w:rsid w:val="00751964"/>
    <w:rsid w:val="007520DE"/>
    <w:rsid w:val="00752D27"/>
    <w:rsid w:val="00752DA0"/>
    <w:rsid w:val="00752EB7"/>
    <w:rsid w:val="00753323"/>
    <w:rsid w:val="00753325"/>
    <w:rsid w:val="00753D82"/>
    <w:rsid w:val="00753EEF"/>
    <w:rsid w:val="007541C0"/>
    <w:rsid w:val="00754224"/>
    <w:rsid w:val="007543DD"/>
    <w:rsid w:val="0075451D"/>
    <w:rsid w:val="0075457D"/>
    <w:rsid w:val="00754A16"/>
    <w:rsid w:val="00754B8A"/>
    <w:rsid w:val="00754BDF"/>
    <w:rsid w:val="0075510A"/>
    <w:rsid w:val="0075586C"/>
    <w:rsid w:val="007559E3"/>
    <w:rsid w:val="00755A4F"/>
    <w:rsid w:val="00755C43"/>
    <w:rsid w:val="00755C55"/>
    <w:rsid w:val="00755CC6"/>
    <w:rsid w:val="00755D37"/>
    <w:rsid w:val="00756179"/>
    <w:rsid w:val="007561D7"/>
    <w:rsid w:val="00756295"/>
    <w:rsid w:val="007566A8"/>
    <w:rsid w:val="00756A9A"/>
    <w:rsid w:val="00756BF5"/>
    <w:rsid w:val="00756DC0"/>
    <w:rsid w:val="00756F6D"/>
    <w:rsid w:val="007575A0"/>
    <w:rsid w:val="007579F2"/>
    <w:rsid w:val="00757E6A"/>
    <w:rsid w:val="0076005E"/>
    <w:rsid w:val="00760219"/>
    <w:rsid w:val="00760375"/>
    <w:rsid w:val="007603C5"/>
    <w:rsid w:val="007605EF"/>
    <w:rsid w:val="0076068E"/>
    <w:rsid w:val="00760CA2"/>
    <w:rsid w:val="00761205"/>
    <w:rsid w:val="00761295"/>
    <w:rsid w:val="007615E2"/>
    <w:rsid w:val="007617E0"/>
    <w:rsid w:val="00761B69"/>
    <w:rsid w:val="00761DBF"/>
    <w:rsid w:val="00761EAB"/>
    <w:rsid w:val="00762036"/>
    <w:rsid w:val="0076211D"/>
    <w:rsid w:val="00762456"/>
    <w:rsid w:val="00762C6D"/>
    <w:rsid w:val="00762E32"/>
    <w:rsid w:val="00762ECF"/>
    <w:rsid w:val="00762F76"/>
    <w:rsid w:val="00763004"/>
    <w:rsid w:val="00763126"/>
    <w:rsid w:val="00763387"/>
    <w:rsid w:val="00763454"/>
    <w:rsid w:val="0076361D"/>
    <w:rsid w:val="00763840"/>
    <w:rsid w:val="00763B13"/>
    <w:rsid w:val="00763BA6"/>
    <w:rsid w:val="0076402D"/>
    <w:rsid w:val="007643C6"/>
    <w:rsid w:val="007643C8"/>
    <w:rsid w:val="00765003"/>
    <w:rsid w:val="0076500D"/>
    <w:rsid w:val="007655E1"/>
    <w:rsid w:val="007656E9"/>
    <w:rsid w:val="0076659D"/>
    <w:rsid w:val="0076681C"/>
    <w:rsid w:val="0076682D"/>
    <w:rsid w:val="00767038"/>
    <w:rsid w:val="007679B1"/>
    <w:rsid w:val="00767C1B"/>
    <w:rsid w:val="0077020D"/>
    <w:rsid w:val="007702BD"/>
    <w:rsid w:val="00770655"/>
    <w:rsid w:val="007706A8"/>
    <w:rsid w:val="00770A1F"/>
    <w:rsid w:val="00770CFC"/>
    <w:rsid w:val="007711BE"/>
    <w:rsid w:val="00771246"/>
    <w:rsid w:val="007712E1"/>
    <w:rsid w:val="007714A5"/>
    <w:rsid w:val="00771889"/>
    <w:rsid w:val="00771915"/>
    <w:rsid w:val="00772574"/>
    <w:rsid w:val="007736BD"/>
    <w:rsid w:val="00773F57"/>
    <w:rsid w:val="0077410D"/>
    <w:rsid w:val="00774194"/>
    <w:rsid w:val="007743FD"/>
    <w:rsid w:val="00774560"/>
    <w:rsid w:val="007745A4"/>
    <w:rsid w:val="0077489D"/>
    <w:rsid w:val="00774953"/>
    <w:rsid w:val="00774CD8"/>
    <w:rsid w:val="0077534A"/>
    <w:rsid w:val="007757F0"/>
    <w:rsid w:val="00775B43"/>
    <w:rsid w:val="00776429"/>
    <w:rsid w:val="00776536"/>
    <w:rsid w:val="0077774D"/>
    <w:rsid w:val="007778F0"/>
    <w:rsid w:val="00777932"/>
    <w:rsid w:val="007779F0"/>
    <w:rsid w:val="00777DCC"/>
    <w:rsid w:val="00780B34"/>
    <w:rsid w:val="00780E23"/>
    <w:rsid w:val="00780E38"/>
    <w:rsid w:val="00780EE4"/>
    <w:rsid w:val="00781763"/>
    <w:rsid w:val="00781C3D"/>
    <w:rsid w:val="00782163"/>
    <w:rsid w:val="00782262"/>
    <w:rsid w:val="00782602"/>
    <w:rsid w:val="00782A32"/>
    <w:rsid w:val="00783252"/>
    <w:rsid w:val="007832CE"/>
    <w:rsid w:val="00783869"/>
    <w:rsid w:val="00783A29"/>
    <w:rsid w:val="0078403A"/>
    <w:rsid w:val="007840BF"/>
    <w:rsid w:val="007843F1"/>
    <w:rsid w:val="00784598"/>
    <w:rsid w:val="00784A11"/>
    <w:rsid w:val="00784D27"/>
    <w:rsid w:val="00784F32"/>
    <w:rsid w:val="007856C7"/>
    <w:rsid w:val="00785857"/>
    <w:rsid w:val="007858BC"/>
    <w:rsid w:val="007859A6"/>
    <w:rsid w:val="0078647B"/>
    <w:rsid w:val="00786626"/>
    <w:rsid w:val="00786A66"/>
    <w:rsid w:val="00786AC7"/>
    <w:rsid w:val="0078744A"/>
    <w:rsid w:val="007875CA"/>
    <w:rsid w:val="007876CA"/>
    <w:rsid w:val="007878C7"/>
    <w:rsid w:val="007902A3"/>
    <w:rsid w:val="00790467"/>
    <w:rsid w:val="007904B2"/>
    <w:rsid w:val="00790579"/>
    <w:rsid w:val="00791379"/>
    <w:rsid w:val="0079137F"/>
    <w:rsid w:val="007913CA"/>
    <w:rsid w:val="007914EF"/>
    <w:rsid w:val="00791546"/>
    <w:rsid w:val="00791723"/>
    <w:rsid w:val="00792107"/>
    <w:rsid w:val="0079228B"/>
    <w:rsid w:val="0079278F"/>
    <w:rsid w:val="00792876"/>
    <w:rsid w:val="007929BF"/>
    <w:rsid w:val="00792B09"/>
    <w:rsid w:val="00792BAF"/>
    <w:rsid w:val="00793159"/>
    <w:rsid w:val="0079344F"/>
    <w:rsid w:val="007934C6"/>
    <w:rsid w:val="0079358E"/>
    <w:rsid w:val="00793615"/>
    <w:rsid w:val="007944EE"/>
    <w:rsid w:val="0079455A"/>
    <w:rsid w:val="00794DA5"/>
    <w:rsid w:val="00794F07"/>
    <w:rsid w:val="00795081"/>
    <w:rsid w:val="00795621"/>
    <w:rsid w:val="007959F4"/>
    <w:rsid w:val="00795A60"/>
    <w:rsid w:val="0079635B"/>
    <w:rsid w:val="0079636C"/>
    <w:rsid w:val="00796606"/>
    <w:rsid w:val="007973FA"/>
    <w:rsid w:val="0079792F"/>
    <w:rsid w:val="00797B07"/>
    <w:rsid w:val="007A0501"/>
    <w:rsid w:val="007A0B4F"/>
    <w:rsid w:val="007A0D17"/>
    <w:rsid w:val="007A2145"/>
    <w:rsid w:val="007A2808"/>
    <w:rsid w:val="007A383C"/>
    <w:rsid w:val="007A38E5"/>
    <w:rsid w:val="007A3E12"/>
    <w:rsid w:val="007A3F0C"/>
    <w:rsid w:val="007A40A3"/>
    <w:rsid w:val="007A41C1"/>
    <w:rsid w:val="007A4F43"/>
    <w:rsid w:val="007A5144"/>
    <w:rsid w:val="007A5256"/>
    <w:rsid w:val="007A53C3"/>
    <w:rsid w:val="007A563E"/>
    <w:rsid w:val="007A574A"/>
    <w:rsid w:val="007A57E2"/>
    <w:rsid w:val="007A5EF7"/>
    <w:rsid w:val="007A614F"/>
    <w:rsid w:val="007A6677"/>
    <w:rsid w:val="007A6759"/>
    <w:rsid w:val="007A6D63"/>
    <w:rsid w:val="007A739D"/>
    <w:rsid w:val="007A7828"/>
    <w:rsid w:val="007A7DD5"/>
    <w:rsid w:val="007B1628"/>
    <w:rsid w:val="007B1724"/>
    <w:rsid w:val="007B177A"/>
    <w:rsid w:val="007B1888"/>
    <w:rsid w:val="007B193F"/>
    <w:rsid w:val="007B2178"/>
    <w:rsid w:val="007B24E3"/>
    <w:rsid w:val="007B2869"/>
    <w:rsid w:val="007B2B17"/>
    <w:rsid w:val="007B318D"/>
    <w:rsid w:val="007B3617"/>
    <w:rsid w:val="007B3805"/>
    <w:rsid w:val="007B3A06"/>
    <w:rsid w:val="007B3ADE"/>
    <w:rsid w:val="007B4236"/>
    <w:rsid w:val="007B4275"/>
    <w:rsid w:val="007B4279"/>
    <w:rsid w:val="007B44CD"/>
    <w:rsid w:val="007B53F8"/>
    <w:rsid w:val="007B541D"/>
    <w:rsid w:val="007B5CB2"/>
    <w:rsid w:val="007B60B0"/>
    <w:rsid w:val="007B6363"/>
    <w:rsid w:val="007B6471"/>
    <w:rsid w:val="007B647A"/>
    <w:rsid w:val="007B6955"/>
    <w:rsid w:val="007B6CA5"/>
    <w:rsid w:val="007B7663"/>
    <w:rsid w:val="007B76CE"/>
    <w:rsid w:val="007B7AEA"/>
    <w:rsid w:val="007B7BF0"/>
    <w:rsid w:val="007B7FD5"/>
    <w:rsid w:val="007C071A"/>
    <w:rsid w:val="007C075B"/>
    <w:rsid w:val="007C09C0"/>
    <w:rsid w:val="007C0CB7"/>
    <w:rsid w:val="007C107B"/>
    <w:rsid w:val="007C171C"/>
    <w:rsid w:val="007C1747"/>
    <w:rsid w:val="007C1D1E"/>
    <w:rsid w:val="007C1FD8"/>
    <w:rsid w:val="007C2106"/>
    <w:rsid w:val="007C2BBE"/>
    <w:rsid w:val="007C2EEB"/>
    <w:rsid w:val="007C3047"/>
    <w:rsid w:val="007C3334"/>
    <w:rsid w:val="007C3724"/>
    <w:rsid w:val="007C39A5"/>
    <w:rsid w:val="007C3EF1"/>
    <w:rsid w:val="007C4317"/>
    <w:rsid w:val="007C4A48"/>
    <w:rsid w:val="007C4ECE"/>
    <w:rsid w:val="007C5C35"/>
    <w:rsid w:val="007C623B"/>
    <w:rsid w:val="007C62F6"/>
    <w:rsid w:val="007C6805"/>
    <w:rsid w:val="007C6AD1"/>
    <w:rsid w:val="007C6C88"/>
    <w:rsid w:val="007C702F"/>
    <w:rsid w:val="007C7CDE"/>
    <w:rsid w:val="007C7DE5"/>
    <w:rsid w:val="007D0247"/>
    <w:rsid w:val="007D07A7"/>
    <w:rsid w:val="007D08E6"/>
    <w:rsid w:val="007D12B7"/>
    <w:rsid w:val="007D1A74"/>
    <w:rsid w:val="007D2030"/>
    <w:rsid w:val="007D2046"/>
    <w:rsid w:val="007D20CB"/>
    <w:rsid w:val="007D272D"/>
    <w:rsid w:val="007D27D6"/>
    <w:rsid w:val="007D2805"/>
    <w:rsid w:val="007D2977"/>
    <w:rsid w:val="007D2E8B"/>
    <w:rsid w:val="007D327E"/>
    <w:rsid w:val="007D32F1"/>
    <w:rsid w:val="007D357C"/>
    <w:rsid w:val="007D3850"/>
    <w:rsid w:val="007D386A"/>
    <w:rsid w:val="007D38BD"/>
    <w:rsid w:val="007D3907"/>
    <w:rsid w:val="007D3C63"/>
    <w:rsid w:val="007D435B"/>
    <w:rsid w:val="007D5216"/>
    <w:rsid w:val="007D560E"/>
    <w:rsid w:val="007D573F"/>
    <w:rsid w:val="007D5907"/>
    <w:rsid w:val="007D593B"/>
    <w:rsid w:val="007D5C06"/>
    <w:rsid w:val="007D64D7"/>
    <w:rsid w:val="007D687B"/>
    <w:rsid w:val="007D6B6D"/>
    <w:rsid w:val="007D6DF7"/>
    <w:rsid w:val="007D6FD6"/>
    <w:rsid w:val="007D700D"/>
    <w:rsid w:val="007D7558"/>
    <w:rsid w:val="007D7604"/>
    <w:rsid w:val="007D77B7"/>
    <w:rsid w:val="007D79F1"/>
    <w:rsid w:val="007D7C16"/>
    <w:rsid w:val="007E04AF"/>
    <w:rsid w:val="007E06D3"/>
    <w:rsid w:val="007E071F"/>
    <w:rsid w:val="007E08A8"/>
    <w:rsid w:val="007E113C"/>
    <w:rsid w:val="007E11BB"/>
    <w:rsid w:val="007E1326"/>
    <w:rsid w:val="007E1695"/>
    <w:rsid w:val="007E16B2"/>
    <w:rsid w:val="007E179F"/>
    <w:rsid w:val="007E17C4"/>
    <w:rsid w:val="007E1865"/>
    <w:rsid w:val="007E198B"/>
    <w:rsid w:val="007E1B5F"/>
    <w:rsid w:val="007E1D47"/>
    <w:rsid w:val="007E1F3D"/>
    <w:rsid w:val="007E24CF"/>
    <w:rsid w:val="007E26F5"/>
    <w:rsid w:val="007E2710"/>
    <w:rsid w:val="007E2917"/>
    <w:rsid w:val="007E2A22"/>
    <w:rsid w:val="007E3454"/>
    <w:rsid w:val="007E35FA"/>
    <w:rsid w:val="007E3781"/>
    <w:rsid w:val="007E3863"/>
    <w:rsid w:val="007E39B6"/>
    <w:rsid w:val="007E3A5A"/>
    <w:rsid w:val="007E52B1"/>
    <w:rsid w:val="007E54D7"/>
    <w:rsid w:val="007E56AA"/>
    <w:rsid w:val="007E5864"/>
    <w:rsid w:val="007E668C"/>
    <w:rsid w:val="007E6B5B"/>
    <w:rsid w:val="007E6F33"/>
    <w:rsid w:val="007E6FE3"/>
    <w:rsid w:val="007E7C01"/>
    <w:rsid w:val="007E7E61"/>
    <w:rsid w:val="007F00ED"/>
    <w:rsid w:val="007F01BD"/>
    <w:rsid w:val="007F0239"/>
    <w:rsid w:val="007F0263"/>
    <w:rsid w:val="007F04F3"/>
    <w:rsid w:val="007F0943"/>
    <w:rsid w:val="007F0F2E"/>
    <w:rsid w:val="007F132E"/>
    <w:rsid w:val="007F13D8"/>
    <w:rsid w:val="007F1577"/>
    <w:rsid w:val="007F1D0F"/>
    <w:rsid w:val="007F231F"/>
    <w:rsid w:val="007F2574"/>
    <w:rsid w:val="007F27D9"/>
    <w:rsid w:val="007F2C38"/>
    <w:rsid w:val="007F34F2"/>
    <w:rsid w:val="007F368D"/>
    <w:rsid w:val="007F3787"/>
    <w:rsid w:val="007F3ADB"/>
    <w:rsid w:val="007F3D60"/>
    <w:rsid w:val="007F3D7F"/>
    <w:rsid w:val="007F4752"/>
    <w:rsid w:val="007F4760"/>
    <w:rsid w:val="007F4A4D"/>
    <w:rsid w:val="007F4B17"/>
    <w:rsid w:val="007F5380"/>
    <w:rsid w:val="007F5AA4"/>
    <w:rsid w:val="007F5BCC"/>
    <w:rsid w:val="007F5BFB"/>
    <w:rsid w:val="007F5E2A"/>
    <w:rsid w:val="007F673B"/>
    <w:rsid w:val="007F688B"/>
    <w:rsid w:val="007F6A29"/>
    <w:rsid w:val="007F6A8B"/>
    <w:rsid w:val="007F6D2A"/>
    <w:rsid w:val="007F6D8A"/>
    <w:rsid w:val="007F71A7"/>
    <w:rsid w:val="007F7A07"/>
    <w:rsid w:val="008006C2"/>
    <w:rsid w:val="008006CB"/>
    <w:rsid w:val="008007EA"/>
    <w:rsid w:val="00800849"/>
    <w:rsid w:val="008009A5"/>
    <w:rsid w:val="00800C76"/>
    <w:rsid w:val="00800EE6"/>
    <w:rsid w:val="008010E2"/>
    <w:rsid w:val="00801BED"/>
    <w:rsid w:val="00801C78"/>
    <w:rsid w:val="00801E81"/>
    <w:rsid w:val="00801FFF"/>
    <w:rsid w:val="008022AE"/>
    <w:rsid w:val="008023F0"/>
    <w:rsid w:val="00802ECE"/>
    <w:rsid w:val="008032E6"/>
    <w:rsid w:val="008033B6"/>
    <w:rsid w:val="00803915"/>
    <w:rsid w:val="00804018"/>
    <w:rsid w:val="0080437F"/>
    <w:rsid w:val="00804480"/>
    <w:rsid w:val="00804F8D"/>
    <w:rsid w:val="0080510D"/>
    <w:rsid w:val="008069C6"/>
    <w:rsid w:val="00806FB6"/>
    <w:rsid w:val="00807C5D"/>
    <w:rsid w:val="00807CA8"/>
    <w:rsid w:val="00807E9C"/>
    <w:rsid w:val="008107B0"/>
    <w:rsid w:val="0081137D"/>
    <w:rsid w:val="00811490"/>
    <w:rsid w:val="00811B37"/>
    <w:rsid w:val="00811F87"/>
    <w:rsid w:val="00812255"/>
    <w:rsid w:val="00812592"/>
    <w:rsid w:val="00812790"/>
    <w:rsid w:val="0081287E"/>
    <w:rsid w:val="00813166"/>
    <w:rsid w:val="0081366B"/>
    <w:rsid w:val="00813A04"/>
    <w:rsid w:val="00813BF7"/>
    <w:rsid w:val="00813EB9"/>
    <w:rsid w:val="00813FA0"/>
    <w:rsid w:val="00814641"/>
    <w:rsid w:val="00814771"/>
    <w:rsid w:val="00814901"/>
    <w:rsid w:val="00814C25"/>
    <w:rsid w:val="00814E14"/>
    <w:rsid w:val="00815243"/>
    <w:rsid w:val="00815419"/>
    <w:rsid w:val="008156D0"/>
    <w:rsid w:val="008159CB"/>
    <w:rsid w:val="008159F8"/>
    <w:rsid w:val="00815D28"/>
    <w:rsid w:val="00816100"/>
    <w:rsid w:val="008161DF"/>
    <w:rsid w:val="008164F7"/>
    <w:rsid w:val="00816B54"/>
    <w:rsid w:val="00817183"/>
    <w:rsid w:val="00817245"/>
    <w:rsid w:val="00817477"/>
    <w:rsid w:val="00820409"/>
    <w:rsid w:val="008206F4"/>
    <w:rsid w:val="008208EE"/>
    <w:rsid w:val="0082133B"/>
    <w:rsid w:val="00821984"/>
    <w:rsid w:val="00821E32"/>
    <w:rsid w:val="00821FCB"/>
    <w:rsid w:val="00822528"/>
    <w:rsid w:val="00822DBF"/>
    <w:rsid w:val="008232B4"/>
    <w:rsid w:val="0082391F"/>
    <w:rsid w:val="00823B30"/>
    <w:rsid w:val="008246F9"/>
    <w:rsid w:val="00825602"/>
    <w:rsid w:val="008258FF"/>
    <w:rsid w:val="00825BFB"/>
    <w:rsid w:val="00825F84"/>
    <w:rsid w:val="00826223"/>
    <w:rsid w:val="008275B0"/>
    <w:rsid w:val="008275F5"/>
    <w:rsid w:val="0082770C"/>
    <w:rsid w:val="00827914"/>
    <w:rsid w:val="00830061"/>
    <w:rsid w:val="0083015B"/>
    <w:rsid w:val="008302C6"/>
    <w:rsid w:val="00830371"/>
    <w:rsid w:val="0083048A"/>
    <w:rsid w:val="008310F4"/>
    <w:rsid w:val="00831689"/>
    <w:rsid w:val="00831B62"/>
    <w:rsid w:val="00831F25"/>
    <w:rsid w:val="0083201E"/>
    <w:rsid w:val="00832126"/>
    <w:rsid w:val="00832479"/>
    <w:rsid w:val="00832538"/>
    <w:rsid w:val="00832658"/>
    <w:rsid w:val="008329E0"/>
    <w:rsid w:val="008329F0"/>
    <w:rsid w:val="00832C48"/>
    <w:rsid w:val="00832E04"/>
    <w:rsid w:val="00832FD0"/>
    <w:rsid w:val="0083304A"/>
    <w:rsid w:val="00833375"/>
    <w:rsid w:val="0083356C"/>
    <w:rsid w:val="00833869"/>
    <w:rsid w:val="00834BFF"/>
    <w:rsid w:val="00835021"/>
    <w:rsid w:val="008354B0"/>
    <w:rsid w:val="00836F61"/>
    <w:rsid w:val="00837122"/>
    <w:rsid w:val="00837420"/>
    <w:rsid w:val="0083744A"/>
    <w:rsid w:val="008379A6"/>
    <w:rsid w:val="00837C5F"/>
    <w:rsid w:val="00837C78"/>
    <w:rsid w:val="00840078"/>
    <w:rsid w:val="00840516"/>
    <w:rsid w:val="00840B9B"/>
    <w:rsid w:val="00840E04"/>
    <w:rsid w:val="00841862"/>
    <w:rsid w:val="0084188B"/>
    <w:rsid w:val="00841B33"/>
    <w:rsid w:val="00841D41"/>
    <w:rsid w:val="00841D8E"/>
    <w:rsid w:val="00842005"/>
    <w:rsid w:val="00842138"/>
    <w:rsid w:val="0084235E"/>
    <w:rsid w:val="008431E5"/>
    <w:rsid w:val="00843A90"/>
    <w:rsid w:val="008449B1"/>
    <w:rsid w:val="00844AC3"/>
    <w:rsid w:val="00844BE1"/>
    <w:rsid w:val="00844C12"/>
    <w:rsid w:val="00845206"/>
    <w:rsid w:val="008456CD"/>
    <w:rsid w:val="008458B5"/>
    <w:rsid w:val="008458F9"/>
    <w:rsid w:val="008459CE"/>
    <w:rsid w:val="00845B6A"/>
    <w:rsid w:val="00845B76"/>
    <w:rsid w:val="00845C3D"/>
    <w:rsid w:val="00845DEB"/>
    <w:rsid w:val="00845F28"/>
    <w:rsid w:val="00846023"/>
    <w:rsid w:val="0084639B"/>
    <w:rsid w:val="0084695D"/>
    <w:rsid w:val="00846A0A"/>
    <w:rsid w:val="00846EC5"/>
    <w:rsid w:val="008476A4"/>
    <w:rsid w:val="00847916"/>
    <w:rsid w:val="00847AA4"/>
    <w:rsid w:val="00847C36"/>
    <w:rsid w:val="008500BA"/>
    <w:rsid w:val="00850117"/>
    <w:rsid w:val="008505AE"/>
    <w:rsid w:val="00850671"/>
    <w:rsid w:val="0085069D"/>
    <w:rsid w:val="00851035"/>
    <w:rsid w:val="008518D9"/>
    <w:rsid w:val="00852055"/>
    <w:rsid w:val="0085215D"/>
    <w:rsid w:val="008528E0"/>
    <w:rsid w:val="00852A77"/>
    <w:rsid w:val="00852B39"/>
    <w:rsid w:val="00852B88"/>
    <w:rsid w:val="00852EB4"/>
    <w:rsid w:val="008533B2"/>
    <w:rsid w:val="0085347B"/>
    <w:rsid w:val="00853795"/>
    <w:rsid w:val="008537F5"/>
    <w:rsid w:val="00853CE8"/>
    <w:rsid w:val="00853D52"/>
    <w:rsid w:val="00854063"/>
    <w:rsid w:val="008546FC"/>
    <w:rsid w:val="0085493E"/>
    <w:rsid w:val="00854AB8"/>
    <w:rsid w:val="00855467"/>
    <w:rsid w:val="0085562C"/>
    <w:rsid w:val="00855880"/>
    <w:rsid w:val="008558ED"/>
    <w:rsid w:val="008562E9"/>
    <w:rsid w:val="00856987"/>
    <w:rsid w:val="00856C8C"/>
    <w:rsid w:val="0085778C"/>
    <w:rsid w:val="00857899"/>
    <w:rsid w:val="0085789C"/>
    <w:rsid w:val="008602D2"/>
    <w:rsid w:val="00860D4C"/>
    <w:rsid w:val="00860FA6"/>
    <w:rsid w:val="008611C8"/>
    <w:rsid w:val="00861340"/>
    <w:rsid w:val="00861B46"/>
    <w:rsid w:val="00862696"/>
    <w:rsid w:val="008627F3"/>
    <w:rsid w:val="0086292F"/>
    <w:rsid w:val="00862ABE"/>
    <w:rsid w:val="00863208"/>
    <w:rsid w:val="00863423"/>
    <w:rsid w:val="008636D5"/>
    <w:rsid w:val="0086413A"/>
    <w:rsid w:val="008644BC"/>
    <w:rsid w:val="00864506"/>
    <w:rsid w:val="00864A21"/>
    <w:rsid w:val="00864F9D"/>
    <w:rsid w:val="0086500B"/>
    <w:rsid w:val="00865867"/>
    <w:rsid w:val="008659A3"/>
    <w:rsid w:val="00865D32"/>
    <w:rsid w:val="00865E27"/>
    <w:rsid w:val="00865F13"/>
    <w:rsid w:val="0086661E"/>
    <w:rsid w:val="008666A2"/>
    <w:rsid w:val="0086678A"/>
    <w:rsid w:val="00866E44"/>
    <w:rsid w:val="00866EAB"/>
    <w:rsid w:val="008672D2"/>
    <w:rsid w:val="00867ABF"/>
    <w:rsid w:val="00867D47"/>
    <w:rsid w:val="0087010F"/>
    <w:rsid w:val="008703D8"/>
    <w:rsid w:val="00870865"/>
    <w:rsid w:val="00870A78"/>
    <w:rsid w:val="00870C1D"/>
    <w:rsid w:val="00870C22"/>
    <w:rsid w:val="008712E5"/>
    <w:rsid w:val="008717AD"/>
    <w:rsid w:val="00871F9D"/>
    <w:rsid w:val="0087236B"/>
    <w:rsid w:val="00872671"/>
    <w:rsid w:val="00872747"/>
    <w:rsid w:val="008727DF"/>
    <w:rsid w:val="0087294A"/>
    <w:rsid w:val="00872E49"/>
    <w:rsid w:val="00872FB8"/>
    <w:rsid w:val="00873388"/>
    <w:rsid w:val="0087368F"/>
    <w:rsid w:val="00873857"/>
    <w:rsid w:val="00873B02"/>
    <w:rsid w:val="00873CF1"/>
    <w:rsid w:val="00873F20"/>
    <w:rsid w:val="00874188"/>
    <w:rsid w:val="00874EDD"/>
    <w:rsid w:val="0087502A"/>
    <w:rsid w:val="008757A3"/>
    <w:rsid w:val="00875A9A"/>
    <w:rsid w:val="00875C6B"/>
    <w:rsid w:val="00876500"/>
    <w:rsid w:val="008770AE"/>
    <w:rsid w:val="00877860"/>
    <w:rsid w:val="00877DD3"/>
    <w:rsid w:val="00877F8B"/>
    <w:rsid w:val="008804BB"/>
    <w:rsid w:val="008805D0"/>
    <w:rsid w:val="008805FE"/>
    <w:rsid w:val="00880628"/>
    <w:rsid w:val="00880ADA"/>
    <w:rsid w:val="00880E29"/>
    <w:rsid w:val="00881063"/>
    <w:rsid w:val="0088136F"/>
    <w:rsid w:val="00881828"/>
    <w:rsid w:val="00881A5E"/>
    <w:rsid w:val="00881B2D"/>
    <w:rsid w:val="008821D9"/>
    <w:rsid w:val="00882972"/>
    <w:rsid w:val="008829AD"/>
    <w:rsid w:val="008829F9"/>
    <w:rsid w:val="008831C3"/>
    <w:rsid w:val="00883BE6"/>
    <w:rsid w:val="00883D9B"/>
    <w:rsid w:val="008840C7"/>
    <w:rsid w:val="008843CD"/>
    <w:rsid w:val="008855A2"/>
    <w:rsid w:val="008855F6"/>
    <w:rsid w:val="00885672"/>
    <w:rsid w:val="008856A1"/>
    <w:rsid w:val="00885EA7"/>
    <w:rsid w:val="00886481"/>
    <w:rsid w:val="00886502"/>
    <w:rsid w:val="008865DE"/>
    <w:rsid w:val="00886F69"/>
    <w:rsid w:val="00887300"/>
    <w:rsid w:val="00887BC3"/>
    <w:rsid w:val="00887E18"/>
    <w:rsid w:val="00890025"/>
    <w:rsid w:val="00890703"/>
    <w:rsid w:val="00890943"/>
    <w:rsid w:val="0089099E"/>
    <w:rsid w:val="00890D33"/>
    <w:rsid w:val="00890D7F"/>
    <w:rsid w:val="00890EB4"/>
    <w:rsid w:val="00890F3C"/>
    <w:rsid w:val="008914E2"/>
    <w:rsid w:val="00891AFE"/>
    <w:rsid w:val="00891C3D"/>
    <w:rsid w:val="00891CBF"/>
    <w:rsid w:val="00891EA7"/>
    <w:rsid w:val="00892606"/>
    <w:rsid w:val="00892AB3"/>
    <w:rsid w:val="00893DD9"/>
    <w:rsid w:val="00893E75"/>
    <w:rsid w:val="008942E8"/>
    <w:rsid w:val="00894612"/>
    <w:rsid w:val="008946A4"/>
    <w:rsid w:val="008948A6"/>
    <w:rsid w:val="00895B4C"/>
    <w:rsid w:val="00895FBB"/>
    <w:rsid w:val="008964D7"/>
    <w:rsid w:val="00896F64"/>
    <w:rsid w:val="0089707E"/>
    <w:rsid w:val="00897183"/>
    <w:rsid w:val="008974F3"/>
    <w:rsid w:val="00897634"/>
    <w:rsid w:val="00897C29"/>
    <w:rsid w:val="00897D88"/>
    <w:rsid w:val="008A04A8"/>
    <w:rsid w:val="008A0924"/>
    <w:rsid w:val="008A0D9D"/>
    <w:rsid w:val="008A0DF7"/>
    <w:rsid w:val="008A1182"/>
    <w:rsid w:val="008A120D"/>
    <w:rsid w:val="008A1A40"/>
    <w:rsid w:val="008A1D23"/>
    <w:rsid w:val="008A21F9"/>
    <w:rsid w:val="008A2651"/>
    <w:rsid w:val="008A2E95"/>
    <w:rsid w:val="008A307D"/>
    <w:rsid w:val="008A31BE"/>
    <w:rsid w:val="008A3290"/>
    <w:rsid w:val="008A34F3"/>
    <w:rsid w:val="008A3A17"/>
    <w:rsid w:val="008A3B9B"/>
    <w:rsid w:val="008A3CE3"/>
    <w:rsid w:val="008A3D73"/>
    <w:rsid w:val="008A41FF"/>
    <w:rsid w:val="008A4690"/>
    <w:rsid w:val="008A4A1F"/>
    <w:rsid w:val="008A4B40"/>
    <w:rsid w:val="008A4C04"/>
    <w:rsid w:val="008A4CEB"/>
    <w:rsid w:val="008A4ECD"/>
    <w:rsid w:val="008A568D"/>
    <w:rsid w:val="008A572B"/>
    <w:rsid w:val="008A5745"/>
    <w:rsid w:val="008A5B71"/>
    <w:rsid w:val="008A5BAC"/>
    <w:rsid w:val="008A5C8C"/>
    <w:rsid w:val="008A6508"/>
    <w:rsid w:val="008A6761"/>
    <w:rsid w:val="008A6973"/>
    <w:rsid w:val="008A725C"/>
    <w:rsid w:val="008A7D0A"/>
    <w:rsid w:val="008B02F0"/>
    <w:rsid w:val="008B071E"/>
    <w:rsid w:val="008B079D"/>
    <w:rsid w:val="008B0A17"/>
    <w:rsid w:val="008B1231"/>
    <w:rsid w:val="008B12FF"/>
    <w:rsid w:val="008B183F"/>
    <w:rsid w:val="008B1930"/>
    <w:rsid w:val="008B1F51"/>
    <w:rsid w:val="008B20E1"/>
    <w:rsid w:val="008B2797"/>
    <w:rsid w:val="008B2E67"/>
    <w:rsid w:val="008B2E73"/>
    <w:rsid w:val="008B3528"/>
    <w:rsid w:val="008B376D"/>
    <w:rsid w:val="008B37AF"/>
    <w:rsid w:val="008B3A11"/>
    <w:rsid w:val="008B3E93"/>
    <w:rsid w:val="008B4152"/>
    <w:rsid w:val="008B425D"/>
    <w:rsid w:val="008B4513"/>
    <w:rsid w:val="008B4A74"/>
    <w:rsid w:val="008B4B66"/>
    <w:rsid w:val="008B4F93"/>
    <w:rsid w:val="008B4FBC"/>
    <w:rsid w:val="008B521B"/>
    <w:rsid w:val="008B5380"/>
    <w:rsid w:val="008B566A"/>
    <w:rsid w:val="008B5685"/>
    <w:rsid w:val="008B5B97"/>
    <w:rsid w:val="008B60A6"/>
    <w:rsid w:val="008B60EA"/>
    <w:rsid w:val="008B6157"/>
    <w:rsid w:val="008B7015"/>
    <w:rsid w:val="008B7320"/>
    <w:rsid w:val="008B7808"/>
    <w:rsid w:val="008B7CFF"/>
    <w:rsid w:val="008B7DFE"/>
    <w:rsid w:val="008C0579"/>
    <w:rsid w:val="008C0F0E"/>
    <w:rsid w:val="008C0F8E"/>
    <w:rsid w:val="008C18E0"/>
    <w:rsid w:val="008C19E8"/>
    <w:rsid w:val="008C1B63"/>
    <w:rsid w:val="008C1CC1"/>
    <w:rsid w:val="008C201C"/>
    <w:rsid w:val="008C2575"/>
    <w:rsid w:val="008C2754"/>
    <w:rsid w:val="008C30D3"/>
    <w:rsid w:val="008C410D"/>
    <w:rsid w:val="008C4350"/>
    <w:rsid w:val="008C455D"/>
    <w:rsid w:val="008C4570"/>
    <w:rsid w:val="008C4682"/>
    <w:rsid w:val="008C48B0"/>
    <w:rsid w:val="008C4B0A"/>
    <w:rsid w:val="008C5A1F"/>
    <w:rsid w:val="008C5BA7"/>
    <w:rsid w:val="008C5C83"/>
    <w:rsid w:val="008C5D11"/>
    <w:rsid w:val="008C694A"/>
    <w:rsid w:val="008C6A2F"/>
    <w:rsid w:val="008C6DDA"/>
    <w:rsid w:val="008C7651"/>
    <w:rsid w:val="008C7C24"/>
    <w:rsid w:val="008C7EE1"/>
    <w:rsid w:val="008D0251"/>
    <w:rsid w:val="008D0758"/>
    <w:rsid w:val="008D0816"/>
    <w:rsid w:val="008D174E"/>
    <w:rsid w:val="008D1AC2"/>
    <w:rsid w:val="008D1B9E"/>
    <w:rsid w:val="008D1DBC"/>
    <w:rsid w:val="008D1F01"/>
    <w:rsid w:val="008D2507"/>
    <w:rsid w:val="008D2833"/>
    <w:rsid w:val="008D2C21"/>
    <w:rsid w:val="008D3376"/>
    <w:rsid w:val="008D3AFA"/>
    <w:rsid w:val="008D428C"/>
    <w:rsid w:val="008D42F2"/>
    <w:rsid w:val="008D4397"/>
    <w:rsid w:val="008D459C"/>
    <w:rsid w:val="008D46E7"/>
    <w:rsid w:val="008D46EA"/>
    <w:rsid w:val="008D499F"/>
    <w:rsid w:val="008D5155"/>
    <w:rsid w:val="008D5AAC"/>
    <w:rsid w:val="008D5B9D"/>
    <w:rsid w:val="008D5BCE"/>
    <w:rsid w:val="008D5D48"/>
    <w:rsid w:val="008D5F44"/>
    <w:rsid w:val="008D65D6"/>
    <w:rsid w:val="008D69D7"/>
    <w:rsid w:val="008D6C03"/>
    <w:rsid w:val="008D7106"/>
    <w:rsid w:val="008D7178"/>
    <w:rsid w:val="008D73A9"/>
    <w:rsid w:val="008D7C0F"/>
    <w:rsid w:val="008D7F5F"/>
    <w:rsid w:val="008E2990"/>
    <w:rsid w:val="008E2CB4"/>
    <w:rsid w:val="008E2EA9"/>
    <w:rsid w:val="008E312E"/>
    <w:rsid w:val="008E31AA"/>
    <w:rsid w:val="008E34BC"/>
    <w:rsid w:val="008E3ABD"/>
    <w:rsid w:val="008E3C76"/>
    <w:rsid w:val="008E3F7B"/>
    <w:rsid w:val="008E403E"/>
    <w:rsid w:val="008E42DA"/>
    <w:rsid w:val="008E4468"/>
    <w:rsid w:val="008E4470"/>
    <w:rsid w:val="008E4524"/>
    <w:rsid w:val="008E457B"/>
    <w:rsid w:val="008E46BB"/>
    <w:rsid w:val="008E4A89"/>
    <w:rsid w:val="008E4AD0"/>
    <w:rsid w:val="008E4DF4"/>
    <w:rsid w:val="008E5066"/>
    <w:rsid w:val="008E5349"/>
    <w:rsid w:val="008E556A"/>
    <w:rsid w:val="008E5860"/>
    <w:rsid w:val="008E5997"/>
    <w:rsid w:val="008E5CFB"/>
    <w:rsid w:val="008E5F2B"/>
    <w:rsid w:val="008E6629"/>
    <w:rsid w:val="008E6B50"/>
    <w:rsid w:val="008E7022"/>
    <w:rsid w:val="008E70D4"/>
    <w:rsid w:val="008E772B"/>
    <w:rsid w:val="008E7F14"/>
    <w:rsid w:val="008F0136"/>
    <w:rsid w:val="008F0310"/>
    <w:rsid w:val="008F06FB"/>
    <w:rsid w:val="008F10D9"/>
    <w:rsid w:val="008F1256"/>
    <w:rsid w:val="008F1BE7"/>
    <w:rsid w:val="008F1C2F"/>
    <w:rsid w:val="008F1F54"/>
    <w:rsid w:val="008F2340"/>
    <w:rsid w:val="008F23EB"/>
    <w:rsid w:val="008F2DB3"/>
    <w:rsid w:val="008F31D5"/>
    <w:rsid w:val="008F392B"/>
    <w:rsid w:val="008F3AC6"/>
    <w:rsid w:val="008F435D"/>
    <w:rsid w:val="008F4654"/>
    <w:rsid w:val="008F4BEC"/>
    <w:rsid w:val="008F4C26"/>
    <w:rsid w:val="008F51C5"/>
    <w:rsid w:val="008F53D2"/>
    <w:rsid w:val="008F5819"/>
    <w:rsid w:val="008F5852"/>
    <w:rsid w:val="008F59D6"/>
    <w:rsid w:val="008F5AAF"/>
    <w:rsid w:val="008F5EDA"/>
    <w:rsid w:val="008F5FD2"/>
    <w:rsid w:val="008F60B9"/>
    <w:rsid w:val="008F6767"/>
    <w:rsid w:val="008F6966"/>
    <w:rsid w:val="008F6FDA"/>
    <w:rsid w:val="008F7394"/>
    <w:rsid w:val="008F7D3D"/>
    <w:rsid w:val="008F7F4A"/>
    <w:rsid w:val="009005FE"/>
    <w:rsid w:val="009009F5"/>
    <w:rsid w:val="00900A4F"/>
    <w:rsid w:val="00900F1B"/>
    <w:rsid w:val="00900F28"/>
    <w:rsid w:val="009017BF"/>
    <w:rsid w:val="009017C9"/>
    <w:rsid w:val="009026C8"/>
    <w:rsid w:val="00902952"/>
    <w:rsid w:val="00902A6B"/>
    <w:rsid w:val="00902D07"/>
    <w:rsid w:val="00902ECF"/>
    <w:rsid w:val="00902FC4"/>
    <w:rsid w:val="009031C1"/>
    <w:rsid w:val="00903630"/>
    <w:rsid w:val="00903AC8"/>
    <w:rsid w:val="00903DEA"/>
    <w:rsid w:val="00903EAF"/>
    <w:rsid w:val="00903FA5"/>
    <w:rsid w:val="00904552"/>
    <w:rsid w:val="00904E9F"/>
    <w:rsid w:val="00904EF5"/>
    <w:rsid w:val="0090524F"/>
    <w:rsid w:val="00905423"/>
    <w:rsid w:val="00905669"/>
    <w:rsid w:val="009060AE"/>
    <w:rsid w:val="00906829"/>
    <w:rsid w:val="00906A4F"/>
    <w:rsid w:val="00906AA8"/>
    <w:rsid w:val="00906C94"/>
    <w:rsid w:val="00906F63"/>
    <w:rsid w:val="00906FDD"/>
    <w:rsid w:val="0090705E"/>
    <w:rsid w:val="00907896"/>
    <w:rsid w:val="009078DD"/>
    <w:rsid w:val="009078FD"/>
    <w:rsid w:val="009079B8"/>
    <w:rsid w:val="00907F63"/>
    <w:rsid w:val="0091028F"/>
    <w:rsid w:val="009102C5"/>
    <w:rsid w:val="0091073A"/>
    <w:rsid w:val="0091075A"/>
    <w:rsid w:val="00910A94"/>
    <w:rsid w:val="00910F2D"/>
    <w:rsid w:val="00910F95"/>
    <w:rsid w:val="00911208"/>
    <w:rsid w:val="00912319"/>
    <w:rsid w:val="009125E6"/>
    <w:rsid w:val="00912768"/>
    <w:rsid w:val="009127A5"/>
    <w:rsid w:val="009127E3"/>
    <w:rsid w:val="009129A6"/>
    <w:rsid w:val="00912C1D"/>
    <w:rsid w:val="00912C6C"/>
    <w:rsid w:val="00912D22"/>
    <w:rsid w:val="00913170"/>
    <w:rsid w:val="009134E5"/>
    <w:rsid w:val="00913BE5"/>
    <w:rsid w:val="00914436"/>
    <w:rsid w:val="0091462D"/>
    <w:rsid w:val="00914979"/>
    <w:rsid w:val="00915051"/>
    <w:rsid w:val="009152D2"/>
    <w:rsid w:val="00916226"/>
    <w:rsid w:val="00916246"/>
    <w:rsid w:val="009162B2"/>
    <w:rsid w:val="00916315"/>
    <w:rsid w:val="00916498"/>
    <w:rsid w:val="009164FF"/>
    <w:rsid w:val="00916714"/>
    <w:rsid w:val="00916941"/>
    <w:rsid w:val="00917029"/>
    <w:rsid w:val="0091733E"/>
    <w:rsid w:val="0091747A"/>
    <w:rsid w:val="00917684"/>
    <w:rsid w:val="00920631"/>
    <w:rsid w:val="00920AB1"/>
    <w:rsid w:val="009211BB"/>
    <w:rsid w:val="00921228"/>
    <w:rsid w:val="00921267"/>
    <w:rsid w:val="009214C2"/>
    <w:rsid w:val="00921AA6"/>
    <w:rsid w:val="00922011"/>
    <w:rsid w:val="00922534"/>
    <w:rsid w:val="00922C61"/>
    <w:rsid w:val="00922CE4"/>
    <w:rsid w:val="00922D88"/>
    <w:rsid w:val="00922F9F"/>
    <w:rsid w:val="009236F2"/>
    <w:rsid w:val="009239E1"/>
    <w:rsid w:val="0092415C"/>
    <w:rsid w:val="009244A0"/>
    <w:rsid w:val="009245B5"/>
    <w:rsid w:val="00924660"/>
    <w:rsid w:val="00924820"/>
    <w:rsid w:val="00924967"/>
    <w:rsid w:val="00924D45"/>
    <w:rsid w:val="00924E35"/>
    <w:rsid w:val="00924EF6"/>
    <w:rsid w:val="009253D3"/>
    <w:rsid w:val="009262B7"/>
    <w:rsid w:val="00926F84"/>
    <w:rsid w:val="0092747D"/>
    <w:rsid w:val="0092749D"/>
    <w:rsid w:val="0092765A"/>
    <w:rsid w:val="00927803"/>
    <w:rsid w:val="00927D07"/>
    <w:rsid w:val="00927E34"/>
    <w:rsid w:val="009301F7"/>
    <w:rsid w:val="0093052F"/>
    <w:rsid w:val="00930538"/>
    <w:rsid w:val="00930660"/>
    <w:rsid w:val="00930BC3"/>
    <w:rsid w:val="00930D08"/>
    <w:rsid w:val="00930FE7"/>
    <w:rsid w:val="009311EF"/>
    <w:rsid w:val="0093137C"/>
    <w:rsid w:val="00932A73"/>
    <w:rsid w:val="00932DA7"/>
    <w:rsid w:val="00932DB5"/>
    <w:rsid w:val="00932FBA"/>
    <w:rsid w:val="00933682"/>
    <w:rsid w:val="00933C64"/>
    <w:rsid w:val="00933CA1"/>
    <w:rsid w:val="00933D8B"/>
    <w:rsid w:val="00933E69"/>
    <w:rsid w:val="00934495"/>
    <w:rsid w:val="00934718"/>
    <w:rsid w:val="00934720"/>
    <w:rsid w:val="0093488E"/>
    <w:rsid w:val="0093497A"/>
    <w:rsid w:val="00934BC9"/>
    <w:rsid w:val="00934D76"/>
    <w:rsid w:val="00934F2F"/>
    <w:rsid w:val="00935A03"/>
    <w:rsid w:val="00935B8C"/>
    <w:rsid w:val="00935CC0"/>
    <w:rsid w:val="009360DB"/>
    <w:rsid w:val="009365FA"/>
    <w:rsid w:val="0093695D"/>
    <w:rsid w:val="00936E24"/>
    <w:rsid w:val="0093725D"/>
    <w:rsid w:val="009374A6"/>
    <w:rsid w:val="00937EA7"/>
    <w:rsid w:val="00940470"/>
    <w:rsid w:val="00940CAD"/>
    <w:rsid w:val="0094117E"/>
    <w:rsid w:val="00941388"/>
    <w:rsid w:val="0094151C"/>
    <w:rsid w:val="009418A6"/>
    <w:rsid w:val="00941B25"/>
    <w:rsid w:val="00941BAB"/>
    <w:rsid w:val="00942E06"/>
    <w:rsid w:val="00943049"/>
    <w:rsid w:val="00943673"/>
    <w:rsid w:val="00943735"/>
    <w:rsid w:val="00943CCE"/>
    <w:rsid w:val="0094427C"/>
    <w:rsid w:val="009445F3"/>
    <w:rsid w:val="00944612"/>
    <w:rsid w:val="00944A0C"/>
    <w:rsid w:val="00944FE0"/>
    <w:rsid w:val="009467A1"/>
    <w:rsid w:val="00946E95"/>
    <w:rsid w:val="009470A6"/>
    <w:rsid w:val="009474CF"/>
    <w:rsid w:val="009477E1"/>
    <w:rsid w:val="00947A08"/>
    <w:rsid w:val="00947A33"/>
    <w:rsid w:val="00950358"/>
    <w:rsid w:val="009506A6"/>
    <w:rsid w:val="00950811"/>
    <w:rsid w:val="00951420"/>
    <w:rsid w:val="009518C2"/>
    <w:rsid w:val="00951A9A"/>
    <w:rsid w:val="00951F86"/>
    <w:rsid w:val="009520A4"/>
    <w:rsid w:val="0095256B"/>
    <w:rsid w:val="00952578"/>
    <w:rsid w:val="009529CF"/>
    <w:rsid w:val="00952EDC"/>
    <w:rsid w:val="00953A16"/>
    <w:rsid w:val="00953E3D"/>
    <w:rsid w:val="009540B1"/>
    <w:rsid w:val="009541C3"/>
    <w:rsid w:val="00954346"/>
    <w:rsid w:val="009544F8"/>
    <w:rsid w:val="0095455F"/>
    <w:rsid w:val="00954748"/>
    <w:rsid w:val="00954A3B"/>
    <w:rsid w:val="00954D24"/>
    <w:rsid w:val="00954F4C"/>
    <w:rsid w:val="00954F4F"/>
    <w:rsid w:val="009551C3"/>
    <w:rsid w:val="009553DD"/>
    <w:rsid w:val="00955463"/>
    <w:rsid w:val="009556D5"/>
    <w:rsid w:val="00955AF7"/>
    <w:rsid w:val="00955C7A"/>
    <w:rsid w:val="00955F60"/>
    <w:rsid w:val="00956196"/>
    <w:rsid w:val="00956478"/>
    <w:rsid w:val="0095658E"/>
    <w:rsid w:val="00956686"/>
    <w:rsid w:val="009567EB"/>
    <w:rsid w:val="009569B1"/>
    <w:rsid w:val="00956B76"/>
    <w:rsid w:val="00957334"/>
    <w:rsid w:val="00957564"/>
    <w:rsid w:val="00957766"/>
    <w:rsid w:val="00957A33"/>
    <w:rsid w:val="009602B6"/>
    <w:rsid w:val="00960474"/>
    <w:rsid w:val="00960593"/>
    <w:rsid w:val="009610DE"/>
    <w:rsid w:val="009612B0"/>
    <w:rsid w:val="009615F1"/>
    <w:rsid w:val="00961FC9"/>
    <w:rsid w:val="009627C2"/>
    <w:rsid w:val="00963209"/>
    <w:rsid w:val="00963F0B"/>
    <w:rsid w:val="00963F95"/>
    <w:rsid w:val="0096400C"/>
    <w:rsid w:val="009640CC"/>
    <w:rsid w:val="00964284"/>
    <w:rsid w:val="009651F2"/>
    <w:rsid w:val="009656E3"/>
    <w:rsid w:val="009657BA"/>
    <w:rsid w:val="00965A07"/>
    <w:rsid w:val="00966231"/>
    <w:rsid w:val="0096627B"/>
    <w:rsid w:val="00966726"/>
    <w:rsid w:val="009667F2"/>
    <w:rsid w:val="00967338"/>
    <w:rsid w:val="0096733A"/>
    <w:rsid w:val="00967678"/>
    <w:rsid w:val="00967CD6"/>
    <w:rsid w:val="00967F41"/>
    <w:rsid w:val="00970556"/>
    <w:rsid w:val="00970ACC"/>
    <w:rsid w:val="00970D11"/>
    <w:rsid w:val="00971229"/>
    <w:rsid w:val="0097141D"/>
    <w:rsid w:val="009714B3"/>
    <w:rsid w:val="00971804"/>
    <w:rsid w:val="00971A89"/>
    <w:rsid w:val="00971B9A"/>
    <w:rsid w:val="00971ECE"/>
    <w:rsid w:val="00972418"/>
    <w:rsid w:val="00972E8C"/>
    <w:rsid w:val="0097316F"/>
    <w:rsid w:val="009740AB"/>
    <w:rsid w:val="009743A3"/>
    <w:rsid w:val="00974401"/>
    <w:rsid w:val="00974729"/>
    <w:rsid w:val="00974A1F"/>
    <w:rsid w:val="00974B2F"/>
    <w:rsid w:val="0097518D"/>
    <w:rsid w:val="00975258"/>
    <w:rsid w:val="00975340"/>
    <w:rsid w:val="009754AA"/>
    <w:rsid w:val="009757C4"/>
    <w:rsid w:val="009759EA"/>
    <w:rsid w:val="00975A41"/>
    <w:rsid w:val="00975E2A"/>
    <w:rsid w:val="009761C3"/>
    <w:rsid w:val="00976252"/>
    <w:rsid w:val="00976427"/>
    <w:rsid w:val="0097669D"/>
    <w:rsid w:val="00976ED6"/>
    <w:rsid w:val="00977A11"/>
    <w:rsid w:val="00977E88"/>
    <w:rsid w:val="00977F31"/>
    <w:rsid w:val="009804A8"/>
    <w:rsid w:val="00980F0E"/>
    <w:rsid w:val="00981681"/>
    <w:rsid w:val="00981A46"/>
    <w:rsid w:val="00981AF1"/>
    <w:rsid w:val="00981F2D"/>
    <w:rsid w:val="009820DD"/>
    <w:rsid w:val="00982254"/>
    <w:rsid w:val="00982B74"/>
    <w:rsid w:val="00982CD8"/>
    <w:rsid w:val="00982D1A"/>
    <w:rsid w:val="00982F92"/>
    <w:rsid w:val="00983C57"/>
    <w:rsid w:val="00984E56"/>
    <w:rsid w:val="00984F56"/>
    <w:rsid w:val="009850BC"/>
    <w:rsid w:val="009852CA"/>
    <w:rsid w:val="00985403"/>
    <w:rsid w:val="00985759"/>
    <w:rsid w:val="00985A4E"/>
    <w:rsid w:val="00985A87"/>
    <w:rsid w:val="00985D43"/>
    <w:rsid w:val="00985F35"/>
    <w:rsid w:val="00985F8C"/>
    <w:rsid w:val="0098605A"/>
    <w:rsid w:val="009863CC"/>
    <w:rsid w:val="00986440"/>
    <w:rsid w:val="00986ACF"/>
    <w:rsid w:val="009879E2"/>
    <w:rsid w:val="00987D32"/>
    <w:rsid w:val="009901A5"/>
    <w:rsid w:val="00990E42"/>
    <w:rsid w:val="00990EE1"/>
    <w:rsid w:val="00990F8C"/>
    <w:rsid w:val="0099105C"/>
    <w:rsid w:val="00991276"/>
    <w:rsid w:val="00991E8C"/>
    <w:rsid w:val="00992892"/>
    <w:rsid w:val="00992AE8"/>
    <w:rsid w:val="00992BEF"/>
    <w:rsid w:val="00992DEB"/>
    <w:rsid w:val="009930F5"/>
    <w:rsid w:val="0099353A"/>
    <w:rsid w:val="00993592"/>
    <w:rsid w:val="00993C10"/>
    <w:rsid w:val="00993CA4"/>
    <w:rsid w:val="0099429E"/>
    <w:rsid w:val="0099485D"/>
    <w:rsid w:val="00994BFE"/>
    <w:rsid w:val="00994F07"/>
    <w:rsid w:val="00995010"/>
    <w:rsid w:val="0099540E"/>
    <w:rsid w:val="009955F4"/>
    <w:rsid w:val="00995644"/>
    <w:rsid w:val="009958FF"/>
    <w:rsid w:val="00995E14"/>
    <w:rsid w:val="00995EA0"/>
    <w:rsid w:val="009960F3"/>
    <w:rsid w:val="00996A13"/>
    <w:rsid w:val="00996EB2"/>
    <w:rsid w:val="00996F6D"/>
    <w:rsid w:val="00996FB7"/>
    <w:rsid w:val="0099721B"/>
    <w:rsid w:val="00997223"/>
    <w:rsid w:val="00997604"/>
    <w:rsid w:val="00997671"/>
    <w:rsid w:val="0099785F"/>
    <w:rsid w:val="00997B35"/>
    <w:rsid w:val="009A0980"/>
    <w:rsid w:val="009A09C3"/>
    <w:rsid w:val="009A142D"/>
    <w:rsid w:val="009A1B6D"/>
    <w:rsid w:val="009A1C78"/>
    <w:rsid w:val="009A21C2"/>
    <w:rsid w:val="009A3803"/>
    <w:rsid w:val="009A3ED0"/>
    <w:rsid w:val="009A413E"/>
    <w:rsid w:val="009A41CB"/>
    <w:rsid w:val="009A52D5"/>
    <w:rsid w:val="009A58D9"/>
    <w:rsid w:val="009A5957"/>
    <w:rsid w:val="009A5959"/>
    <w:rsid w:val="009A5A24"/>
    <w:rsid w:val="009A5E5D"/>
    <w:rsid w:val="009A5FFE"/>
    <w:rsid w:val="009A6058"/>
    <w:rsid w:val="009A64C8"/>
    <w:rsid w:val="009A6EDC"/>
    <w:rsid w:val="009A7551"/>
    <w:rsid w:val="009A7578"/>
    <w:rsid w:val="009B00F6"/>
    <w:rsid w:val="009B03FF"/>
    <w:rsid w:val="009B056B"/>
    <w:rsid w:val="009B0A6B"/>
    <w:rsid w:val="009B0EF7"/>
    <w:rsid w:val="009B12C8"/>
    <w:rsid w:val="009B1C11"/>
    <w:rsid w:val="009B1C4B"/>
    <w:rsid w:val="009B1D25"/>
    <w:rsid w:val="009B2013"/>
    <w:rsid w:val="009B2284"/>
    <w:rsid w:val="009B276B"/>
    <w:rsid w:val="009B2907"/>
    <w:rsid w:val="009B2C2D"/>
    <w:rsid w:val="009B3624"/>
    <w:rsid w:val="009B3764"/>
    <w:rsid w:val="009B38C4"/>
    <w:rsid w:val="009B3BD2"/>
    <w:rsid w:val="009B40B9"/>
    <w:rsid w:val="009B43F8"/>
    <w:rsid w:val="009B4E5E"/>
    <w:rsid w:val="009B5146"/>
    <w:rsid w:val="009B5159"/>
    <w:rsid w:val="009B571E"/>
    <w:rsid w:val="009B58E3"/>
    <w:rsid w:val="009B5B9D"/>
    <w:rsid w:val="009B5CE4"/>
    <w:rsid w:val="009B5D94"/>
    <w:rsid w:val="009B603B"/>
    <w:rsid w:val="009B6097"/>
    <w:rsid w:val="009B6338"/>
    <w:rsid w:val="009B69E1"/>
    <w:rsid w:val="009B6FF5"/>
    <w:rsid w:val="009B77B4"/>
    <w:rsid w:val="009B791B"/>
    <w:rsid w:val="009B7EBE"/>
    <w:rsid w:val="009C1078"/>
    <w:rsid w:val="009C1426"/>
    <w:rsid w:val="009C1FD1"/>
    <w:rsid w:val="009C2BDF"/>
    <w:rsid w:val="009C2E01"/>
    <w:rsid w:val="009C2F5D"/>
    <w:rsid w:val="009C36BF"/>
    <w:rsid w:val="009C3F6C"/>
    <w:rsid w:val="009C3FA8"/>
    <w:rsid w:val="009C49B6"/>
    <w:rsid w:val="009C4B12"/>
    <w:rsid w:val="009C4B69"/>
    <w:rsid w:val="009C4C8D"/>
    <w:rsid w:val="009C52FF"/>
    <w:rsid w:val="009C5798"/>
    <w:rsid w:val="009C5BC2"/>
    <w:rsid w:val="009C60F5"/>
    <w:rsid w:val="009C6695"/>
    <w:rsid w:val="009C6A29"/>
    <w:rsid w:val="009C6F71"/>
    <w:rsid w:val="009C75D7"/>
    <w:rsid w:val="009C7865"/>
    <w:rsid w:val="009C7CB3"/>
    <w:rsid w:val="009C7D64"/>
    <w:rsid w:val="009C7E8C"/>
    <w:rsid w:val="009D0676"/>
    <w:rsid w:val="009D0751"/>
    <w:rsid w:val="009D0848"/>
    <w:rsid w:val="009D0B7B"/>
    <w:rsid w:val="009D0C7D"/>
    <w:rsid w:val="009D1721"/>
    <w:rsid w:val="009D176A"/>
    <w:rsid w:val="009D2099"/>
    <w:rsid w:val="009D2544"/>
    <w:rsid w:val="009D297C"/>
    <w:rsid w:val="009D2E1D"/>
    <w:rsid w:val="009D3650"/>
    <w:rsid w:val="009D37B5"/>
    <w:rsid w:val="009D37CB"/>
    <w:rsid w:val="009D3B3D"/>
    <w:rsid w:val="009D3FAC"/>
    <w:rsid w:val="009D4089"/>
    <w:rsid w:val="009D464D"/>
    <w:rsid w:val="009D4884"/>
    <w:rsid w:val="009D49AA"/>
    <w:rsid w:val="009D505D"/>
    <w:rsid w:val="009D563E"/>
    <w:rsid w:val="009D58CC"/>
    <w:rsid w:val="009D5A8A"/>
    <w:rsid w:val="009D5D49"/>
    <w:rsid w:val="009D62E6"/>
    <w:rsid w:val="009D642E"/>
    <w:rsid w:val="009D663A"/>
    <w:rsid w:val="009D672F"/>
    <w:rsid w:val="009D67D3"/>
    <w:rsid w:val="009D6EA1"/>
    <w:rsid w:val="009D6F82"/>
    <w:rsid w:val="009D6F9F"/>
    <w:rsid w:val="009D77A6"/>
    <w:rsid w:val="009D7D8D"/>
    <w:rsid w:val="009E0137"/>
    <w:rsid w:val="009E019B"/>
    <w:rsid w:val="009E01ED"/>
    <w:rsid w:val="009E0623"/>
    <w:rsid w:val="009E0A77"/>
    <w:rsid w:val="009E0DF1"/>
    <w:rsid w:val="009E1466"/>
    <w:rsid w:val="009E1D0B"/>
    <w:rsid w:val="009E1D12"/>
    <w:rsid w:val="009E1D65"/>
    <w:rsid w:val="009E1DD5"/>
    <w:rsid w:val="009E1E91"/>
    <w:rsid w:val="009E2293"/>
    <w:rsid w:val="009E2469"/>
    <w:rsid w:val="009E2687"/>
    <w:rsid w:val="009E2C17"/>
    <w:rsid w:val="009E2DA3"/>
    <w:rsid w:val="009E32FE"/>
    <w:rsid w:val="009E3627"/>
    <w:rsid w:val="009E3678"/>
    <w:rsid w:val="009E3685"/>
    <w:rsid w:val="009E39CA"/>
    <w:rsid w:val="009E3CD5"/>
    <w:rsid w:val="009E42C0"/>
    <w:rsid w:val="009E46E8"/>
    <w:rsid w:val="009E484B"/>
    <w:rsid w:val="009E4C87"/>
    <w:rsid w:val="009E5472"/>
    <w:rsid w:val="009E5C4B"/>
    <w:rsid w:val="009E5CA1"/>
    <w:rsid w:val="009E622C"/>
    <w:rsid w:val="009E630A"/>
    <w:rsid w:val="009E6383"/>
    <w:rsid w:val="009E6396"/>
    <w:rsid w:val="009E677D"/>
    <w:rsid w:val="009E6AE1"/>
    <w:rsid w:val="009E6B20"/>
    <w:rsid w:val="009E79A7"/>
    <w:rsid w:val="009E7A00"/>
    <w:rsid w:val="009E7A9C"/>
    <w:rsid w:val="009E7C89"/>
    <w:rsid w:val="009E7DE5"/>
    <w:rsid w:val="009F002A"/>
    <w:rsid w:val="009F01D7"/>
    <w:rsid w:val="009F07AE"/>
    <w:rsid w:val="009F0F09"/>
    <w:rsid w:val="009F12A2"/>
    <w:rsid w:val="009F1313"/>
    <w:rsid w:val="009F1647"/>
    <w:rsid w:val="009F1DA4"/>
    <w:rsid w:val="009F1E8E"/>
    <w:rsid w:val="009F1FA1"/>
    <w:rsid w:val="009F21AC"/>
    <w:rsid w:val="009F223F"/>
    <w:rsid w:val="009F25C6"/>
    <w:rsid w:val="009F2B77"/>
    <w:rsid w:val="009F2BF9"/>
    <w:rsid w:val="009F33A1"/>
    <w:rsid w:val="009F39EE"/>
    <w:rsid w:val="009F3A72"/>
    <w:rsid w:val="009F3C80"/>
    <w:rsid w:val="009F3E93"/>
    <w:rsid w:val="009F401D"/>
    <w:rsid w:val="009F42E9"/>
    <w:rsid w:val="009F4E07"/>
    <w:rsid w:val="009F4E84"/>
    <w:rsid w:val="009F4F17"/>
    <w:rsid w:val="009F5035"/>
    <w:rsid w:val="009F512E"/>
    <w:rsid w:val="009F512F"/>
    <w:rsid w:val="009F546D"/>
    <w:rsid w:val="009F58C3"/>
    <w:rsid w:val="009F5C1C"/>
    <w:rsid w:val="009F60C2"/>
    <w:rsid w:val="009F63B2"/>
    <w:rsid w:val="009F6F70"/>
    <w:rsid w:val="009F70FF"/>
    <w:rsid w:val="009F7114"/>
    <w:rsid w:val="009F71C0"/>
    <w:rsid w:val="009F71D6"/>
    <w:rsid w:val="009F7604"/>
    <w:rsid w:val="009F7957"/>
    <w:rsid w:val="009F79EC"/>
    <w:rsid w:val="009F7AAD"/>
    <w:rsid w:val="009F7BE0"/>
    <w:rsid w:val="009F7D6E"/>
    <w:rsid w:val="009F7EFA"/>
    <w:rsid w:val="00A00459"/>
    <w:rsid w:val="00A00725"/>
    <w:rsid w:val="00A00B7F"/>
    <w:rsid w:val="00A012FC"/>
    <w:rsid w:val="00A0147B"/>
    <w:rsid w:val="00A019AF"/>
    <w:rsid w:val="00A01F37"/>
    <w:rsid w:val="00A01FD5"/>
    <w:rsid w:val="00A01FF5"/>
    <w:rsid w:val="00A02321"/>
    <w:rsid w:val="00A0242F"/>
    <w:rsid w:val="00A0359E"/>
    <w:rsid w:val="00A036C2"/>
    <w:rsid w:val="00A05716"/>
    <w:rsid w:val="00A06154"/>
    <w:rsid w:val="00A06C97"/>
    <w:rsid w:val="00A06D50"/>
    <w:rsid w:val="00A07006"/>
    <w:rsid w:val="00A0722A"/>
    <w:rsid w:val="00A07653"/>
    <w:rsid w:val="00A07A06"/>
    <w:rsid w:val="00A105FC"/>
    <w:rsid w:val="00A10B37"/>
    <w:rsid w:val="00A10B6F"/>
    <w:rsid w:val="00A10BE7"/>
    <w:rsid w:val="00A111CE"/>
    <w:rsid w:val="00A111DD"/>
    <w:rsid w:val="00A1160A"/>
    <w:rsid w:val="00A11826"/>
    <w:rsid w:val="00A11882"/>
    <w:rsid w:val="00A11B12"/>
    <w:rsid w:val="00A11EFA"/>
    <w:rsid w:val="00A12130"/>
    <w:rsid w:val="00A122A9"/>
    <w:rsid w:val="00A122C6"/>
    <w:rsid w:val="00A125B5"/>
    <w:rsid w:val="00A12757"/>
    <w:rsid w:val="00A12EDC"/>
    <w:rsid w:val="00A133BD"/>
    <w:rsid w:val="00A1366C"/>
    <w:rsid w:val="00A136F9"/>
    <w:rsid w:val="00A14A8D"/>
    <w:rsid w:val="00A14A91"/>
    <w:rsid w:val="00A14E81"/>
    <w:rsid w:val="00A1528A"/>
    <w:rsid w:val="00A15309"/>
    <w:rsid w:val="00A15A27"/>
    <w:rsid w:val="00A15F95"/>
    <w:rsid w:val="00A1602B"/>
    <w:rsid w:val="00A16343"/>
    <w:rsid w:val="00A16493"/>
    <w:rsid w:val="00A1694A"/>
    <w:rsid w:val="00A169DF"/>
    <w:rsid w:val="00A16BB6"/>
    <w:rsid w:val="00A16E81"/>
    <w:rsid w:val="00A1749C"/>
    <w:rsid w:val="00A17A59"/>
    <w:rsid w:val="00A17E01"/>
    <w:rsid w:val="00A17EA7"/>
    <w:rsid w:val="00A17F30"/>
    <w:rsid w:val="00A205EF"/>
    <w:rsid w:val="00A20A55"/>
    <w:rsid w:val="00A21301"/>
    <w:rsid w:val="00A21396"/>
    <w:rsid w:val="00A21793"/>
    <w:rsid w:val="00A21A42"/>
    <w:rsid w:val="00A21BC6"/>
    <w:rsid w:val="00A21F04"/>
    <w:rsid w:val="00A21FDB"/>
    <w:rsid w:val="00A22189"/>
    <w:rsid w:val="00A22494"/>
    <w:rsid w:val="00A22592"/>
    <w:rsid w:val="00A23869"/>
    <w:rsid w:val="00A23A17"/>
    <w:rsid w:val="00A23B0D"/>
    <w:rsid w:val="00A2445C"/>
    <w:rsid w:val="00A2447D"/>
    <w:rsid w:val="00A245C3"/>
    <w:rsid w:val="00A24B35"/>
    <w:rsid w:val="00A25278"/>
    <w:rsid w:val="00A25563"/>
    <w:rsid w:val="00A2558E"/>
    <w:rsid w:val="00A25F4D"/>
    <w:rsid w:val="00A26110"/>
    <w:rsid w:val="00A269A8"/>
    <w:rsid w:val="00A26DA4"/>
    <w:rsid w:val="00A27050"/>
    <w:rsid w:val="00A271D2"/>
    <w:rsid w:val="00A2767F"/>
    <w:rsid w:val="00A301CE"/>
    <w:rsid w:val="00A30589"/>
    <w:rsid w:val="00A3070C"/>
    <w:rsid w:val="00A30CB3"/>
    <w:rsid w:val="00A30CEB"/>
    <w:rsid w:val="00A30E6E"/>
    <w:rsid w:val="00A31268"/>
    <w:rsid w:val="00A312CD"/>
    <w:rsid w:val="00A3146D"/>
    <w:rsid w:val="00A31C21"/>
    <w:rsid w:val="00A31E27"/>
    <w:rsid w:val="00A320A6"/>
    <w:rsid w:val="00A3264D"/>
    <w:rsid w:val="00A32871"/>
    <w:rsid w:val="00A328F4"/>
    <w:rsid w:val="00A33140"/>
    <w:rsid w:val="00A335E5"/>
    <w:rsid w:val="00A338F9"/>
    <w:rsid w:val="00A33AA2"/>
    <w:rsid w:val="00A33BDF"/>
    <w:rsid w:val="00A33BF5"/>
    <w:rsid w:val="00A34359"/>
    <w:rsid w:val="00A34750"/>
    <w:rsid w:val="00A3488C"/>
    <w:rsid w:val="00A34974"/>
    <w:rsid w:val="00A34A59"/>
    <w:rsid w:val="00A34BC0"/>
    <w:rsid w:val="00A34C75"/>
    <w:rsid w:val="00A351F9"/>
    <w:rsid w:val="00A35D08"/>
    <w:rsid w:val="00A35E4B"/>
    <w:rsid w:val="00A35FD1"/>
    <w:rsid w:val="00A36079"/>
    <w:rsid w:val="00A360DA"/>
    <w:rsid w:val="00A36102"/>
    <w:rsid w:val="00A36996"/>
    <w:rsid w:val="00A369A8"/>
    <w:rsid w:val="00A369F2"/>
    <w:rsid w:val="00A36A9E"/>
    <w:rsid w:val="00A36ACE"/>
    <w:rsid w:val="00A36BED"/>
    <w:rsid w:val="00A377A6"/>
    <w:rsid w:val="00A37C31"/>
    <w:rsid w:val="00A37FAA"/>
    <w:rsid w:val="00A40390"/>
    <w:rsid w:val="00A403BF"/>
    <w:rsid w:val="00A40A45"/>
    <w:rsid w:val="00A40D5A"/>
    <w:rsid w:val="00A410E5"/>
    <w:rsid w:val="00A41AD8"/>
    <w:rsid w:val="00A41CFE"/>
    <w:rsid w:val="00A41EFF"/>
    <w:rsid w:val="00A42265"/>
    <w:rsid w:val="00A42EF7"/>
    <w:rsid w:val="00A430BC"/>
    <w:rsid w:val="00A430DE"/>
    <w:rsid w:val="00A432E9"/>
    <w:rsid w:val="00A4348B"/>
    <w:rsid w:val="00A434B0"/>
    <w:rsid w:val="00A43AD2"/>
    <w:rsid w:val="00A43F5D"/>
    <w:rsid w:val="00A43FF9"/>
    <w:rsid w:val="00A448CE"/>
    <w:rsid w:val="00A44CD6"/>
    <w:rsid w:val="00A44F7F"/>
    <w:rsid w:val="00A45375"/>
    <w:rsid w:val="00A455D7"/>
    <w:rsid w:val="00A459F6"/>
    <w:rsid w:val="00A45CDA"/>
    <w:rsid w:val="00A45EBE"/>
    <w:rsid w:val="00A46531"/>
    <w:rsid w:val="00A468DD"/>
    <w:rsid w:val="00A46D2E"/>
    <w:rsid w:val="00A46E7D"/>
    <w:rsid w:val="00A4719D"/>
    <w:rsid w:val="00A475C9"/>
    <w:rsid w:val="00A47BC5"/>
    <w:rsid w:val="00A50A53"/>
    <w:rsid w:val="00A51489"/>
    <w:rsid w:val="00A514D2"/>
    <w:rsid w:val="00A518C4"/>
    <w:rsid w:val="00A5191C"/>
    <w:rsid w:val="00A51DB5"/>
    <w:rsid w:val="00A51E66"/>
    <w:rsid w:val="00A52647"/>
    <w:rsid w:val="00A52AB3"/>
    <w:rsid w:val="00A532D5"/>
    <w:rsid w:val="00A5348D"/>
    <w:rsid w:val="00A53525"/>
    <w:rsid w:val="00A53631"/>
    <w:rsid w:val="00A5367B"/>
    <w:rsid w:val="00A53A50"/>
    <w:rsid w:val="00A53E35"/>
    <w:rsid w:val="00A53E68"/>
    <w:rsid w:val="00A53F97"/>
    <w:rsid w:val="00A5487F"/>
    <w:rsid w:val="00A54BC4"/>
    <w:rsid w:val="00A54E54"/>
    <w:rsid w:val="00A5509F"/>
    <w:rsid w:val="00A55583"/>
    <w:rsid w:val="00A55A87"/>
    <w:rsid w:val="00A56D6D"/>
    <w:rsid w:val="00A56F13"/>
    <w:rsid w:val="00A5725E"/>
    <w:rsid w:val="00A57505"/>
    <w:rsid w:val="00A602B6"/>
    <w:rsid w:val="00A60E57"/>
    <w:rsid w:val="00A61720"/>
    <w:rsid w:val="00A6198B"/>
    <w:rsid w:val="00A61D27"/>
    <w:rsid w:val="00A62114"/>
    <w:rsid w:val="00A6224C"/>
    <w:rsid w:val="00A62B23"/>
    <w:rsid w:val="00A63212"/>
    <w:rsid w:val="00A63385"/>
    <w:rsid w:val="00A6339A"/>
    <w:rsid w:val="00A639C8"/>
    <w:rsid w:val="00A63F65"/>
    <w:rsid w:val="00A64195"/>
    <w:rsid w:val="00A64733"/>
    <w:rsid w:val="00A647DD"/>
    <w:rsid w:val="00A64B33"/>
    <w:rsid w:val="00A651FB"/>
    <w:rsid w:val="00A656C0"/>
    <w:rsid w:val="00A65777"/>
    <w:rsid w:val="00A657A5"/>
    <w:rsid w:val="00A65830"/>
    <w:rsid w:val="00A65AD7"/>
    <w:rsid w:val="00A65CE0"/>
    <w:rsid w:val="00A66163"/>
    <w:rsid w:val="00A668FE"/>
    <w:rsid w:val="00A66CCD"/>
    <w:rsid w:val="00A67047"/>
    <w:rsid w:val="00A67110"/>
    <w:rsid w:val="00A6788E"/>
    <w:rsid w:val="00A67A48"/>
    <w:rsid w:val="00A67F36"/>
    <w:rsid w:val="00A70376"/>
    <w:rsid w:val="00A70439"/>
    <w:rsid w:val="00A70840"/>
    <w:rsid w:val="00A70998"/>
    <w:rsid w:val="00A70AA8"/>
    <w:rsid w:val="00A70BBB"/>
    <w:rsid w:val="00A71801"/>
    <w:rsid w:val="00A71C14"/>
    <w:rsid w:val="00A71D3B"/>
    <w:rsid w:val="00A7216F"/>
    <w:rsid w:val="00A722EE"/>
    <w:rsid w:val="00A7239E"/>
    <w:rsid w:val="00A72F0A"/>
    <w:rsid w:val="00A72FC5"/>
    <w:rsid w:val="00A7320D"/>
    <w:rsid w:val="00A73245"/>
    <w:rsid w:val="00A73281"/>
    <w:rsid w:val="00A7334C"/>
    <w:rsid w:val="00A738D9"/>
    <w:rsid w:val="00A74069"/>
    <w:rsid w:val="00A74170"/>
    <w:rsid w:val="00A7437E"/>
    <w:rsid w:val="00A74894"/>
    <w:rsid w:val="00A74969"/>
    <w:rsid w:val="00A74A67"/>
    <w:rsid w:val="00A756DF"/>
    <w:rsid w:val="00A7590F"/>
    <w:rsid w:val="00A75C8A"/>
    <w:rsid w:val="00A75E4A"/>
    <w:rsid w:val="00A76B66"/>
    <w:rsid w:val="00A76C33"/>
    <w:rsid w:val="00A772E2"/>
    <w:rsid w:val="00A7798A"/>
    <w:rsid w:val="00A77B36"/>
    <w:rsid w:val="00A77E47"/>
    <w:rsid w:val="00A77E9B"/>
    <w:rsid w:val="00A77ED4"/>
    <w:rsid w:val="00A808E1"/>
    <w:rsid w:val="00A80975"/>
    <w:rsid w:val="00A80ABE"/>
    <w:rsid w:val="00A80C0A"/>
    <w:rsid w:val="00A81008"/>
    <w:rsid w:val="00A810B9"/>
    <w:rsid w:val="00A81122"/>
    <w:rsid w:val="00A81132"/>
    <w:rsid w:val="00A8120E"/>
    <w:rsid w:val="00A81740"/>
    <w:rsid w:val="00A819F9"/>
    <w:rsid w:val="00A81B39"/>
    <w:rsid w:val="00A81F91"/>
    <w:rsid w:val="00A8206A"/>
    <w:rsid w:val="00A826A2"/>
    <w:rsid w:val="00A82C17"/>
    <w:rsid w:val="00A82FE2"/>
    <w:rsid w:val="00A83318"/>
    <w:rsid w:val="00A836DB"/>
    <w:rsid w:val="00A83CA7"/>
    <w:rsid w:val="00A83D3A"/>
    <w:rsid w:val="00A83F1D"/>
    <w:rsid w:val="00A8454C"/>
    <w:rsid w:val="00A84A1A"/>
    <w:rsid w:val="00A84D0E"/>
    <w:rsid w:val="00A852CE"/>
    <w:rsid w:val="00A853C6"/>
    <w:rsid w:val="00A8554E"/>
    <w:rsid w:val="00A859A8"/>
    <w:rsid w:val="00A85C16"/>
    <w:rsid w:val="00A85C48"/>
    <w:rsid w:val="00A860B1"/>
    <w:rsid w:val="00A86387"/>
    <w:rsid w:val="00A86B99"/>
    <w:rsid w:val="00A86C9D"/>
    <w:rsid w:val="00A871B7"/>
    <w:rsid w:val="00A8758F"/>
    <w:rsid w:val="00A8776D"/>
    <w:rsid w:val="00A87A2C"/>
    <w:rsid w:val="00A87B92"/>
    <w:rsid w:val="00A90062"/>
    <w:rsid w:val="00A90220"/>
    <w:rsid w:val="00A90FCF"/>
    <w:rsid w:val="00A90FF1"/>
    <w:rsid w:val="00A9108A"/>
    <w:rsid w:val="00A910CC"/>
    <w:rsid w:val="00A9163A"/>
    <w:rsid w:val="00A916C1"/>
    <w:rsid w:val="00A91A2C"/>
    <w:rsid w:val="00A91CB1"/>
    <w:rsid w:val="00A92109"/>
    <w:rsid w:val="00A921C1"/>
    <w:rsid w:val="00A92864"/>
    <w:rsid w:val="00A92AC4"/>
    <w:rsid w:val="00A92CC5"/>
    <w:rsid w:val="00A92DC2"/>
    <w:rsid w:val="00A93A2A"/>
    <w:rsid w:val="00A93C98"/>
    <w:rsid w:val="00A93FF0"/>
    <w:rsid w:val="00A945A4"/>
    <w:rsid w:val="00A948EE"/>
    <w:rsid w:val="00A94B65"/>
    <w:rsid w:val="00A94E60"/>
    <w:rsid w:val="00A94F33"/>
    <w:rsid w:val="00A9539E"/>
    <w:rsid w:val="00A9593B"/>
    <w:rsid w:val="00A95BBC"/>
    <w:rsid w:val="00A96285"/>
    <w:rsid w:val="00A96DAC"/>
    <w:rsid w:val="00A96ED3"/>
    <w:rsid w:val="00A9705A"/>
    <w:rsid w:val="00A972E5"/>
    <w:rsid w:val="00A97445"/>
    <w:rsid w:val="00A9745E"/>
    <w:rsid w:val="00A974BF"/>
    <w:rsid w:val="00A978FF"/>
    <w:rsid w:val="00A97913"/>
    <w:rsid w:val="00A97CA0"/>
    <w:rsid w:val="00A97DE5"/>
    <w:rsid w:val="00AA085F"/>
    <w:rsid w:val="00AA0DB0"/>
    <w:rsid w:val="00AA0DF2"/>
    <w:rsid w:val="00AA1469"/>
    <w:rsid w:val="00AA16D9"/>
    <w:rsid w:val="00AA17AC"/>
    <w:rsid w:val="00AA1A1E"/>
    <w:rsid w:val="00AA21B2"/>
    <w:rsid w:val="00AA2384"/>
    <w:rsid w:val="00AA2395"/>
    <w:rsid w:val="00AA2593"/>
    <w:rsid w:val="00AA26E9"/>
    <w:rsid w:val="00AA27B3"/>
    <w:rsid w:val="00AA2E38"/>
    <w:rsid w:val="00AA36E9"/>
    <w:rsid w:val="00AA3B12"/>
    <w:rsid w:val="00AA43DD"/>
    <w:rsid w:val="00AA4686"/>
    <w:rsid w:val="00AA4913"/>
    <w:rsid w:val="00AA4992"/>
    <w:rsid w:val="00AA571A"/>
    <w:rsid w:val="00AA5AA4"/>
    <w:rsid w:val="00AA5DEC"/>
    <w:rsid w:val="00AA5F54"/>
    <w:rsid w:val="00AA5F71"/>
    <w:rsid w:val="00AA62A5"/>
    <w:rsid w:val="00AA63D8"/>
    <w:rsid w:val="00AA66F5"/>
    <w:rsid w:val="00AA6A3F"/>
    <w:rsid w:val="00AA6E9E"/>
    <w:rsid w:val="00AA7305"/>
    <w:rsid w:val="00AA7464"/>
    <w:rsid w:val="00AA77EA"/>
    <w:rsid w:val="00AA7E7D"/>
    <w:rsid w:val="00AB0057"/>
    <w:rsid w:val="00AB059F"/>
    <w:rsid w:val="00AB0671"/>
    <w:rsid w:val="00AB06EA"/>
    <w:rsid w:val="00AB0B52"/>
    <w:rsid w:val="00AB1003"/>
    <w:rsid w:val="00AB139B"/>
    <w:rsid w:val="00AB142F"/>
    <w:rsid w:val="00AB1798"/>
    <w:rsid w:val="00AB1B1F"/>
    <w:rsid w:val="00AB1C90"/>
    <w:rsid w:val="00AB1F54"/>
    <w:rsid w:val="00AB29CD"/>
    <w:rsid w:val="00AB2F4C"/>
    <w:rsid w:val="00AB3288"/>
    <w:rsid w:val="00AB3541"/>
    <w:rsid w:val="00AB3844"/>
    <w:rsid w:val="00AB3940"/>
    <w:rsid w:val="00AB3B5E"/>
    <w:rsid w:val="00AB3CE6"/>
    <w:rsid w:val="00AB3D1C"/>
    <w:rsid w:val="00AB3E6B"/>
    <w:rsid w:val="00AB45D9"/>
    <w:rsid w:val="00AB4A81"/>
    <w:rsid w:val="00AB548E"/>
    <w:rsid w:val="00AB56D8"/>
    <w:rsid w:val="00AB5B57"/>
    <w:rsid w:val="00AB5CD5"/>
    <w:rsid w:val="00AB5EE5"/>
    <w:rsid w:val="00AB6380"/>
    <w:rsid w:val="00AB664E"/>
    <w:rsid w:val="00AB66A0"/>
    <w:rsid w:val="00AB6970"/>
    <w:rsid w:val="00AB6CBE"/>
    <w:rsid w:val="00AB75FD"/>
    <w:rsid w:val="00AB78E5"/>
    <w:rsid w:val="00AB7BEC"/>
    <w:rsid w:val="00AB7D80"/>
    <w:rsid w:val="00AB7FD3"/>
    <w:rsid w:val="00AC0080"/>
    <w:rsid w:val="00AC04CC"/>
    <w:rsid w:val="00AC0613"/>
    <w:rsid w:val="00AC0B05"/>
    <w:rsid w:val="00AC0D2D"/>
    <w:rsid w:val="00AC0D48"/>
    <w:rsid w:val="00AC1280"/>
    <w:rsid w:val="00AC1990"/>
    <w:rsid w:val="00AC221C"/>
    <w:rsid w:val="00AC24A0"/>
    <w:rsid w:val="00AC26A5"/>
    <w:rsid w:val="00AC26EC"/>
    <w:rsid w:val="00AC276E"/>
    <w:rsid w:val="00AC37B5"/>
    <w:rsid w:val="00AC42F0"/>
    <w:rsid w:val="00AC4E7C"/>
    <w:rsid w:val="00AC4F07"/>
    <w:rsid w:val="00AC4F61"/>
    <w:rsid w:val="00AC4F82"/>
    <w:rsid w:val="00AC52B4"/>
    <w:rsid w:val="00AC53CD"/>
    <w:rsid w:val="00AC570C"/>
    <w:rsid w:val="00AC5885"/>
    <w:rsid w:val="00AC5B5E"/>
    <w:rsid w:val="00AC5F3B"/>
    <w:rsid w:val="00AC64BE"/>
    <w:rsid w:val="00AC66F0"/>
    <w:rsid w:val="00AC66F1"/>
    <w:rsid w:val="00AC6B48"/>
    <w:rsid w:val="00AC74CB"/>
    <w:rsid w:val="00AC7925"/>
    <w:rsid w:val="00AC7984"/>
    <w:rsid w:val="00AD018C"/>
    <w:rsid w:val="00AD0461"/>
    <w:rsid w:val="00AD07EE"/>
    <w:rsid w:val="00AD1077"/>
    <w:rsid w:val="00AD1568"/>
    <w:rsid w:val="00AD16A1"/>
    <w:rsid w:val="00AD19B4"/>
    <w:rsid w:val="00AD1B82"/>
    <w:rsid w:val="00AD1D56"/>
    <w:rsid w:val="00AD23C2"/>
    <w:rsid w:val="00AD2B7B"/>
    <w:rsid w:val="00AD2B99"/>
    <w:rsid w:val="00AD3008"/>
    <w:rsid w:val="00AD3106"/>
    <w:rsid w:val="00AD35D7"/>
    <w:rsid w:val="00AD3FD5"/>
    <w:rsid w:val="00AD445F"/>
    <w:rsid w:val="00AD45A9"/>
    <w:rsid w:val="00AD48B6"/>
    <w:rsid w:val="00AD4C64"/>
    <w:rsid w:val="00AD597F"/>
    <w:rsid w:val="00AD5A8D"/>
    <w:rsid w:val="00AD5AF1"/>
    <w:rsid w:val="00AD65FD"/>
    <w:rsid w:val="00AD6749"/>
    <w:rsid w:val="00AD67F5"/>
    <w:rsid w:val="00AD6CD8"/>
    <w:rsid w:val="00AD6FAD"/>
    <w:rsid w:val="00AD7057"/>
    <w:rsid w:val="00AD7092"/>
    <w:rsid w:val="00AD75CC"/>
    <w:rsid w:val="00AD76D6"/>
    <w:rsid w:val="00AD772E"/>
    <w:rsid w:val="00AD7804"/>
    <w:rsid w:val="00AD7A27"/>
    <w:rsid w:val="00AD7B57"/>
    <w:rsid w:val="00AD7BE0"/>
    <w:rsid w:val="00AE00FA"/>
    <w:rsid w:val="00AE0253"/>
    <w:rsid w:val="00AE03D1"/>
    <w:rsid w:val="00AE0412"/>
    <w:rsid w:val="00AE0A65"/>
    <w:rsid w:val="00AE0C43"/>
    <w:rsid w:val="00AE1345"/>
    <w:rsid w:val="00AE135B"/>
    <w:rsid w:val="00AE15DF"/>
    <w:rsid w:val="00AE172B"/>
    <w:rsid w:val="00AE1A77"/>
    <w:rsid w:val="00AE234A"/>
    <w:rsid w:val="00AE2B18"/>
    <w:rsid w:val="00AE2BB5"/>
    <w:rsid w:val="00AE2CCE"/>
    <w:rsid w:val="00AE36F7"/>
    <w:rsid w:val="00AE4383"/>
    <w:rsid w:val="00AE4472"/>
    <w:rsid w:val="00AE4554"/>
    <w:rsid w:val="00AE46E2"/>
    <w:rsid w:val="00AE478F"/>
    <w:rsid w:val="00AE499E"/>
    <w:rsid w:val="00AE4A00"/>
    <w:rsid w:val="00AE4EFB"/>
    <w:rsid w:val="00AE4F2B"/>
    <w:rsid w:val="00AE513E"/>
    <w:rsid w:val="00AE5AAF"/>
    <w:rsid w:val="00AE5D08"/>
    <w:rsid w:val="00AE609B"/>
    <w:rsid w:val="00AE6A84"/>
    <w:rsid w:val="00AE711C"/>
    <w:rsid w:val="00AE728D"/>
    <w:rsid w:val="00AE74B1"/>
    <w:rsid w:val="00AE75A1"/>
    <w:rsid w:val="00AE75F1"/>
    <w:rsid w:val="00AE78D7"/>
    <w:rsid w:val="00AE7A26"/>
    <w:rsid w:val="00AE7A2B"/>
    <w:rsid w:val="00AE7B13"/>
    <w:rsid w:val="00AE7B27"/>
    <w:rsid w:val="00AE7B2F"/>
    <w:rsid w:val="00AE7BA2"/>
    <w:rsid w:val="00AF0153"/>
    <w:rsid w:val="00AF0581"/>
    <w:rsid w:val="00AF065A"/>
    <w:rsid w:val="00AF101A"/>
    <w:rsid w:val="00AF1190"/>
    <w:rsid w:val="00AF1278"/>
    <w:rsid w:val="00AF18BD"/>
    <w:rsid w:val="00AF1B29"/>
    <w:rsid w:val="00AF2398"/>
    <w:rsid w:val="00AF2448"/>
    <w:rsid w:val="00AF2C9C"/>
    <w:rsid w:val="00AF315B"/>
    <w:rsid w:val="00AF332E"/>
    <w:rsid w:val="00AF337E"/>
    <w:rsid w:val="00AF3F21"/>
    <w:rsid w:val="00AF4000"/>
    <w:rsid w:val="00AF4150"/>
    <w:rsid w:val="00AF432A"/>
    <w:rsid w:val="00AF4688"/>
    <w:rsid w:val="00AF514B"/>
    <w:rsid w:val="00AF560E"/>
    <w:rsid w:val="00AF5942"/>
    <w:rsid w:val="00AF60D2"/>
    <w:rsid w:val="00AF6180"/>
    <w:rsid w:val="00AF6235"/>
    <w:rsid w:val="00AF68BE"/>
    <w:rsid w:val="00AF6AA7"/>
    <w:rsid w:val="00AF6D12"/>
    <w:rsid w:val="00AF6FD2"/>
    <w:rsid w:val="00AF71F6"/>
    <w:rsid w:val="00AF735B"/>
    <w:rsid w:val="00AF73FA"/>
    <w:rsid w:val="00AF7418"/>
    <w:rsid w:val="00AF7770"/>
    <w:rsid w:val="00AF7B5E"/>
    <w:rsid w:val="00B00164"/>
    <w:rsid w:val="00B003B2"/>
    <w:rsid w:val="00B00A83"/>
    <w:rsid w:val="00B00ED9"/>
    <w:rsid w:val="00B01566"/>
    <w:rsid w:val="00B01648"/>
    <w:rsid w:val="00B016EC"/>
    <w:rsid w:val="00B01868"/>
    <w:rsid w:val="00B01C93"/>
    <w:rsid w:val="00B02587"/>
    <w:rsid w:val="00B0263D"/>
    <w:rsid w:val="00B02893"/>
    <w:rsid w:val="00B02C23"/>
    <w:rsid w:val="00B02D2B"/>
    <w:rsid w:val="00B037E1"/>
    <w:rsid w:val="00B040D2"/>
    <w:rsid w:val="00B04752"/>
    <w:rsid w:val="00B047A2"/>
    <w:rsid w:val="00B047A9"/>
    <w:rsid w:val="00B049D5"/>
    <w:rsid w:val="00B04D69"/>
    <w:rsid w:val="00B04E86"/>
    <w:rsid w:val="00B04F46"/>
    <w:rsid w:val="00B0500B"/>
    <w:rsid w:val="00B05609"/>
    <w:rsid w:val="00B05BA8"/>
    <w:rsid w:val="00B05E85"/>
    <w:rsid w:val="00B05FA6"/>
    <w:rsid w:val="00B06176"/>
    <w:rsid w:val="00B0627B"/>
    <w:rsid w:val="00B063C1"/>
    <w:rsid w:val="00B066BC"/>
    <w:rsid w:val="00B06885"/>
    <w:rsid w:val="00B068C4"/>
    <w:rsid w:val="00B06C45"/>
    <w:rsid w:val="00B07192"/>
    <w:rsid w:val="00B071EC"/>
    <w:rsid w:val="00B07320"/>
    <w:rsid w:val="00B079BA"/>
    <w:rsid w:val="00B07CD7"/>
    <w:rsid w:val="00B100BD"/>
    <w:rsid w:val="00B10718"/>
    <w:rsid w:val="00B10956"/>
    <w:rsid w:val="00B10A55"/>
    <w:rsid w:val="00B11262"/>
    <w:rsid w:val="00B1149C"/>
    <w:rsid w:val="00B117B5"/>
    <w:rsid w:val="00B119FC"/>
    <w:rsid w:val="00B11B11"/>
    <w:rsid w:val="00B11D3D"/>
    <w:rsid w:val="00B11D8C"/>
    <w:rsid w:val="00B11E14"/>
    <w:rsid w:val="00B123AB"/>
    <w:rsid w:val="00B12557"/>
    <w:rsid w:val="00B1275E"/>
    <w:rsid w:val="00B138F6"/>
    <w:rsid w:val="00B13CBA"/>
    <w:rsid w:val="00B14023"/>
    <w:rsid w:val="00B144AE"/>
    <w:rsid w:val="00B1466F"/>
    <w:rsid w:val="00B14934"/>
    <w:rsid w:val="00B14D62"/>
    <w:rsid w:val="00B152D8"/>
    <w:rsid w:val="00B15BC3"/>
    <w:rsid w:val="00B15D3E"/>
    <w:rsid w:val="00B16055"/>
    <w:rsid w:val="00B16092"/>
    <w:rsid w:val="00B162C2"/>
    <w:rsid w:val="00B16642"/>
    <w:rsid w:val="00B1667C"/>
    <w:rsid w:val="00B1668B"/>
    <w:rsid w:val="00B16982"/>
    <w:rsid w:val="00B16C8C"/>
    <w:rsid w:val="00B16EB7"/>
    <w:rsid w:val="00B16FB0"/>
    <w:rsid w:val="00B173FB"/>
    <w:rsid w:val="00B17668"/>
    <w:rsid w:val="00B17842"/>
    <w:rsid w:val="00B17917"/>
    <w:rsid w:val="00B17B5E"/>
    <w:rsid w:val="00B17D1D"/>
    <w:rsid w:val="00B17E8E"/>
    <w:rsid w:val="00B200AD"/>
    <w:rsid w:val="00B2013A"/>
    <w:rsid w:val="00B201B8"/>
    <w:rsid w:val="00B20231"/>
    <w:rsid w:val="00B207A6"/>
    <w:rsid w:val="00B20C86"/>
    <w:rsid w:val="00B21035"/>
    <w:rsid w:val="00B2145D"/>
    <w:rsid w:val="00B2162D"/>
    <w:rsid w:val="00B2167F"/>
    <w:rsid w:val="00B21953"/>
    <w:rsid w:val="00B21CAF"/>
    <w:rsid w:val="00B22055"/>
    <w:rsid w:val="00B2270B"/>
    <w:rsid w:val="00B227D4"/>
    <w:rsid w:val="00B22CA2"/>
    <w:rsid w:val="00B231E4"/>
    <w:rsid w:val="00B2331B"/>
    <w:rsid w:val="00B23BE9"/>
    <w:rsid w:val="00B23CCB"/>
    <w:rsid w:val="00B23D0A"/>
    <w:rsid w:val="00B23E56"/>
    <w:rsid w:val="00B23F45"/>
    <w:rsid w:val="00B24069"/>
    <w:rsid w:val="00B242DE"/>
    <w:rsid w:val="00B2448E"/>
    <w:rsid w:val="00B24722"/>
    <w:rsid w:val="00B24A9B"/>
    <w:rsid w:val="00B24E5D"/>
    <w:rsid w:val="00B24E84"/>
    <w:rsid w:val="00B256E5"/>
    <w:rsid w:val="00B257A5"/>
    <w:rsid w:val="00B25F9C"/>
    <w:rsid w:val="00B2605B"/>
    <w:rsid w:val="00B276CB"/>
    <w:rsid w:val="00B27B73"/>
    <w:rsid w:val="00B30E88"/>
    <w:rsid w:val="00B31611"/>
    <w:rsid w:val="00B32512"/>
    <w:rsid w:val="00B32E64"/>
    <w:rsid w:val="00B3361B"/>
    <w:rsid w:val="00B33952"/>
    <w:rsid w:val="00B33BAF"/>
    <w:rsid w:val="00B33E52"/>
    <w:rsid w:val="00B33EFB"/>
    <w:rsid w:val="00B34044"/>
    <w:rsid w:val="00B34512"/>
    <w:rsid w:val="00B34CAB"/>
    <w:rsid w:val="00B34FD3"/>
    <w:rsid w:val="00B3582D"/>
    <w:rsid w:val="00B35A0E"/>
    <w:rsid w:val="00B35B9C"/>
    <w:rsid w:val="00B3691B"/>
    <w:rsid w:val="00B37274"/>
    <w:rsid w:val="00B37324"/>
    <w:rsid w:val="00B37B45"/>
    <w:rsid w:val="00B37C5D"/>
    <w:rsid w:val="00B37E6A"/>
    <w:rsid w:val="00B40597"/>
    <w:rsid w:val="00B405DA"/>
    <w:rsid w:val="00B40708"/>
    <w:rsid w:val="00B409BB"/>
    <w:rsid w:val="00B40C5F"/>
    <w:rsid w:val="00B40CC7"/>
    <w:rsid w:val="00B40DCE"/>
    <w:rsid w:val="00B41560"/>
    <w:rsid w:val="00B415DB"/>
    <w:rsid w:val="00B41A1A"/>
    <w:rsid w:val="00B42875"/>
    <w:rsid w:val="00B4441A"/>
    <w:rsid w:val="00B4483E"/>
    <w:rsid w:val="00B44BB6"/>
    <w:rsid w:val="00B44EA1"/>
    <w:rsid w:val="00B458FE"/>
    <w:rsid w:val="00B45F19"/>
    <w:rsid w:val="00B46979"/>
    <w:rsid w:val="00B47787"/>
    <w:rsid w:val="00B47D00"/>
    <w:rsid w:val="00B502BC"/>
    <w:rsid w:val="00B5069D"/>
    <w:rsid w:val="00B508DC"/>
    <w:rsid w:val="00B50A13"/>
    <w:rsid w:val="00B50D9D"/>
    <w:rsid w:val="00B50F01"/>
    <w:rsid w:val="00B511E7"/>
    <w:rsid w:val="00B515FE"/>
    <w:rsid w:val="00B5209D"/>
    <w:rsid w:val="00B52865"/>
    <w:rsid w:val="00B528CC"/>
    <w:rsid w:val="00B52AB3"/>
    <w:rsid w:val="00B52B30"/>
    <w:rsid w:val="00B52CE5"/>
    <w:rsid w:val="00B52D2D"/>
    <w:rsid w:val="00B52D4B"/>
    <w:rsid w:val="00B52F2D"/>
    <w:rsid w:val="00B5301F"/>
    <w:rsid w:val="00B53244"/>
    <w:rsid w:val="00B537DD"/>
    <w:rsid w:val="00B538FC"/>
    <w:rsid w:val="00B53A61"/>
    <w:rsid w:val="00B53F8B"/>
    <w:rsid w:val="00B54396"/>
    <w:rsid w:val="00B54448"/>
    <w:rsid w:val="00B55791"/>
    <w:rsid w:val="00B55AB8"/>
    <w:rsid w:val="00B55E6A"/>
    <w:rsid w:val="00B56114"/>
    <w:rsid w:val="00B5635E"/>
    <w:rsid w:val="00B56A54"/>
    <w:rsid w:val="00B56DA8"/>
    <w:rsid w:val="00B571C0"/>
    <w:rsid w:val="00B57223"/>
    <w:rsid w:val="00B572A7"/>
    <w:rsid w:val="00B5754A"/>
    <w:rsid w:val="00B5763C"/>
    <w:rsid w:val="00B60136"/>
    <w:rsid w:val="00B6024F"/>
    <w:rsid w:val="00B60443"/>
    <w:rsid w:val="00B605E0"/>
    <w:rsid w:val="00B6064E"/>
    <w:rsid w:val="00B60799"/>
    <w:rsid w:val="00B607FF"/>
    <w:rsid w:val="00B60873"/>
    <w:rsid w:val="00B6107B"/>
    <w:rsid w:val="00B611F0"/>
    <w:rsid w:val="00B6128C"/>
    <w:rsid w:val="00B614C0"/>
    <w:rsid w:val="00B6170D"/>
    <w:rsid w:val="00B61A5F"/>
    <w:rsid w:val="00B61B06"/>
    <w:rsid w:val="00B61CDC"/>
    <w:rsid w:val="00B62309"/>
    <w:rsid w:val="00B62625"/>
    <w:rsid w:val="00B62718"/>
    <w:rsid w:val="00B62F13"/>
    <w:rsid w:val="00B63018"/>
    <w:rsid w:val="00B63053"/>
    <w:rsid w:val="00B63570"/>
    <w:rsid w:val="00B637FE"/>
    <w:rsid w:val="00B63ACB"/>
    <w:rsid w:val="00B63B8B"/>
    <w:rsid w:val="00B6419F"/>
    <w:rsid w:val="00B643E0"/>
    <w:rsid w:val="00B64437"/>
    <w:rsid w:val="00B64681"/>
    <w:rsid w:val="00B649B8"/>
    <w:rsid w:val="00B64BEF"/>
    <w:rsid w:val="00B6532D"/>
    <w:rsid w:val="00B65587"/>
    <w:rsid w:val="00B65B58"/>
    <w:rsid w:val="00B66088"/>
    <w:rsid w:val="00B6638E"/>
    <w:rsid w:val="00B664BD"/>
    <w:rsid w:val="00B668B1"/>
    <w:rsid w:val="00B66B49"/>
    <w:rsid w:val="00B6708D"/>
    <w:rsid w:val="00B671F1"/>
    <w:rsid w:val="00B701FE"/>
    <w:rsid w:val="00B701FF"/>
    <w:rsid w:val="00B70894"/>
    <w:rsid w:val="00B70B76"/>
    <w:rsid w:val="00B70D6B"/>
    <w:rsid w:val="00B71050"/>
    <w:rsid w:val="00B711E6"/>
    <w:rsid w:val="00B72243"/>
    <w:rsid w:val="00B724A1"/>
    <w:rsid w:val="00B728EE"/>
    <w:rsid w:val="00B72A2B"/>
    <w:rsid w:val="00B72EEB"/>
    <w:rsid w:val="00B73332"/>
    <w:rsid w:val="00B74207"/>
    <w:rsid w:val="00B742E2"/>
    <w:rsid w:val="00B745A3"/>
    <w:rsid w:val="00B74B1A"/>
    <w:rsid w:val="00B74E80"/>
    <w:rsid w:val="00B7640C"/>
    <w:rsid w:val="00B76526"/>
    <w:rsid w:val="00B767C5"/>
    <w:rsid w:val="00B76BCD"/>
    <w:rsid w:val="00B76D7D"/>
    <w:rsid w:val="00B76DF2"/>
    <w:rsid w:val="00B770F2"/>
    <w:rsid w:val="00B77155"/>
    <w:rsid w:val="00B77171"/>
    <w:rsid w:val="00B77242"/>
    <w:rsid w:val="00B772D3"/>
    <w:rsid w:val="00B77B38"/>
    <w:rsid w:val="00B77C03"/>
    <w:rsid w:val="00B803D0"/>
    <w:rsid w:val="00B80572"/>
    <w:rsid w:val="00B806DB"/>
    <w:rsid w:val="00B80E7C"/>
    <w:rsid w:val="00B81112"/>
    <w:rsid w:val="00B8129B"/>
    <w:rsid w:val="00B81947"/>
    <w:rsid w:val="00B81B6C"/>
    <w:rsid w:val="00B81C40"/>
    <w:rsid w:val="00B82468"/>
    <w:rsid w:val="00B824EB"/>
    <w:rsid w:val="00B82572"/>
    <w:rsid w:val="00B8279E"/>
    <w:rsid w:val="00B82814"/>
    <w:rsid w:val="00B82862"/>
    <w:rsid w:val="00B82987"/>
    <w:rsid w:val="00B82E4D"/>
    <w:rsid w:val="00B832EA"/>
    <w:rsid w:val="00B835F8"/>
    <w:rsid w:val="00B838BC"/>
    <w:rsid w:val="00B83B43"/>
    <w:rsid w:val="00B83C67"/>
    <w:rsid w:val="00B83D8B"/>
    <w:rsid w:val="00B84317"/>
    <w:rsid w:val="00B84667"/>
    <w:rsid w:val="00B84698"/>
    <w:rsid w:val="00B84BEA"/>
    <w:rsid w:val="00B85864"/>
    <w:rsid w:val="00B8590F"/>
    <w:rsid w:val="00B85A91"/>
    <w:rsid w:val="00B86006"/>
    <w:rsid w:val="00B86142"/>
    <w:rsid w:val="00B86385"/>
    <w:rsid w:val="00B864C1"/>
    <w:rsid w:val="00B86860"/>
    <w:rsid w:val="00B86981"/>
    <w:rsid w:val="00B869AE"/>
    <w:rsid w:val="00B86C3A"/>
    <w:rsid w:val="00B86FB1"/>
    <w:rsid w:val="00B86FF9"/>
    <w:rsid w:val="00B876F9"/>
    <w:rsid w:val="00B87830"/>
    <w:rsid w:val="00B909CA"/>
    <w:rsid w:val="00B90C49"/>
    <w:rsid w:val="00B90CD5"/>
    <w:rsid w:val="00B915AD"/>
    <w:rsid w:val="00B91653"/>
    <w:rsid w:val="00B9171C"/>
    <w:rsid w:val="00B9198F"/>
    <w:rsid w:val="00B91FF3"/>
    <w:rsid w:val="00B921ED"/>
    <w:rsid w:val="00B923BF"/>
    <w:rsid w:val="00B92619"/>
    <w:rsid w:val="00B92AFC"/>
    <w:rsid w:val="00B93330"/>
    <w:rsid w:val="00B9344A"/>
    <w:rsid w:val="00B934AD"/>
    <w:rsid w:val="00B934EB"/>
    <w:rsid w:val="00B936A1"/>
    <w:rsid w:val="00B936B6"/>
    <w:rsid w:val="00B93BE2"/>
    <w:rsid w:val="00B93C91"/>
    <w:rsid w:val="00B93E95"/>
    <w:rsid w:val="00B941ED"/>
    <w:rsid w:val="00B95615"/>
    <w:rsid w:val="00B956DB"/>
    <w:rsid w:val="00B95E88"/>
    <w:rsid w:val="00B96130"/>
    <w:rsid w:val="00B96222"/>
    <w:rsid w:val="00B96327"/>
    <w:rsid w:val="00B967A0"/>
    <w:rsid w:val="00B96D03"/>
    <w:rsid w:val="00B96FEE"/>
    <w:rsid w:val="00B970DE"/>
    <w:rsid w:val="00B97660"/>
    <w:rsid w:val="00B97A58"/>
    <w:rsid w:val="00B97B93"/>
    <w:rsid w:val="00BA0244"/>
    <w:rsid w:val="00BA04D8"/>
    <w:rsid w:val="00BA0ADB"/>
    <w:rsid w:val="00BA191F"/>
    <w:rsid w:val="00BA1921"/>
    <w:rsid w:val="00BA1C51"/>
    <w:rsid w:val="00BA1E68"/>
    <w:rsid w:val="00BA2332"/>
    <w:rsid w:val="00BA2477"/>
    <w:rsid w:val="00BA2613"/>
    <w:rsid w:val="00BA26E4"/>
    <w:rsid w:val="00BA2D07"/>
    <w:rsid w:val="00BA328E"/>
    <w:rsid w:val="00BA3486"/>
    <w:rsid w:val="00BA37E3"/>
    <w:rsid w:val="00BA3866"/>
    <w:rsid w:val="00BA389F"/>
    <w:rsid w:val="00BA3C29"/>
    <w:rsid w:val="00BA4623"/>
    <w:rsid w:val="00BA4A01"/>
    <w:rsid w:val="00BA4F1F"/>
    <w:rsid w:val="00BA5281"/>
    <w:rsid w:val="00BA536E"/>
    <w:rsid w:val="00BA553D"/>
    <w:rsid w:val="00BA5575"/>
    <w:rsid w:val="00BA587B"/>
    <w:rsid w:val="00BA5C50"/>
    <w:rsid w:val="00BA64E6"/>
    <w:rsid w:val="00BA64F7"/>
    <w:rsid w:val="00BA6708"/>
    <w:rsid w:val="00BA6792"/>
    <w:rsid w:val="00BA68FB"/>
    <w:rsid w:val="00BA699A"/>
    <w:rsid w:val="00BA69CF"/>
    <w:rsid w:val="00BA6A13"/>
    <w:rsid w:val="00BA6B7F"/>
    <w:rsid w:val="00BA6CFD"/>
    <w:rsid w:val="00BA6DA6"/>
    <w:rsid w:val="00BA7532"/>
    <w:rsid w:val="00BA7FA9"/>
    <w:rsid w:val="00BB0CD1"/>
    <w:rsid w:val="00BB0E88"/>
    <w:rsid w:val="00BB0FC6"/>
    <w:rsid w:val="00BB133B"/>
    <w:rsid w:val="00BB1377"/>
    <w:rsid w:val="00BB17B7"/>
    <w:rsid w:val="00BB17B9"/>
    <w:rsid w:val="00BB20A7"/>
    <w:rsid w:val="00BB249D"/>
    <w:rsid w:val="00BB290A"/>
    <w:rsid w:val="00BB2A0D"/>
    <w:rsid w:val="00BB2CDF"/>
    <w:rsid w:val="00BB37D8"/>
    <w:rsid w:val="00BB39E3"/>
    <w:rsid w:val="00BB3B93"/>
    <w:rsid w:val="00BB41F0"/>
    <w:rsid w:val="00BB49AB"/>
    <w:rsid w:val="00BB4ED1"/>
    <w:rsid w:val="00BB545B"/>
    <w:rsid w:val="00BB54E5"/>
    <w:rsid w:val="00BB552E"/>
    <w:rsid w:val="00BB5680"/>
    <w:rsid w:val="00BB61B0"/>
    <w:rsid w:val="00BB632A"/>
    <w:rsid w:val="00BB632E"/>
    <w:rsid w:val="00BB66FC"/>
    <w:rsid w:val="00BB6A61"/>
    <w:rsid w:val="00BB6BC9"/>
    <w:rsid w:val="00BB6C64"/>
    <w:rsid w:val="00BB6E01"/>
    <w:rsid w:val="00BB7240"/>
    <w:rsid w:val="00BB7A16"/>
    <w:rsid w:val="00BB7B94"/>
    <w:rsid w:val="00BC001A"/>
    <w:rsid w:val="00BC006F"/>
    <w:rsid w:val="00BC0D2E"/>
    <w:rsid w:val="00BC0E37"/>
    <w:rsid w:val="00BC14C1"/>
    <w:rsid w:val="00BC18B8"/>
    <w:rsid w:val="00BC1969"/>
    <w:rsid w:val="00BC21E0"/>
    <w:rsid w:val="00BC227F"/>
    <w:rsid w:val="00BC22AC"/>
    <w:rsid w:val="00BC25D8"/>
    <w:rsid w:val="00BC266E"/>
    <w:rsid w:val="00BC2966"/>
    <w:rsid w:val="00BC302E"/>
    <w:rsid w:val="00BC32D3"/>
    <w:rsid w:val="00BC333E"/>
    <w:rsid w:val="00BC34FA"/>
    <w:rsid w:val="00BC360F"/>
    <w:rsid w:val="00BC3936"/>
    <w:rsid w:val="00BC3E79"/>
    <w:rsid w:val="00BC4053"/>
    <w:rsid w:val="00BC42B4"/>
    <w:rsid w:val="00BC4602"/>
    <w:rsid w:val="00BC52FF"/>
    <w:rsid w:val="00BC572E"/>
    <w:rsid w:val="00BC6478"/>
    <w:rsid w:val="00BC6514"/>
    <w:rsid w:val="00BC6A37"/>
    <w:rsid w:val="00BC722B"/>
    <w:rsid w:val="00BC72E1"/>
    <w:rsid w:val="00BC735D"/>
    <w:rsid w:val="00BD02CA"/>
    <w:rsid w:val="00BD0392"/>
    <w:rsid w:val="00BD0755"/>
    <w:rsid w:val="00BD079D"/>
    <w:rsid w:val="00BD079F"/>
    <w:rsid w:val="00BD0F0C"/>
    <w:rsid w:val="00BD0FFB"/>
    <w:rsid w:val="00BD1827"/>
    <w:rsid w:val="00BD2A1F"/>
    <w:rsid w:val="00BD2DB5"/>
    <w:rsid w:val="00BD30C9"/>
    <w:rsid w:val="00BD3120"/>
    <w:rsid w:val="00BD3205"/>
    <w:rsid w:val="00BD38DB"/>
    <w:rsid w:val="00BD398C"/>
    <w:rsid w:val="00BD4033"/>
    <w:rsid w:val="00BD4100"/>
    <w:rsid w:val="00BD415A"/>
    <w:rsid w:val="00BD41B0"/>
    <w:rsid w:val="00BD4372"/>
    <w:rsid w:val="00BD437F"/>
    <w:rsid w:val="00BD4526"/>
    <w:rsid w:val="00BD49AD"/>
    <w:rsid w:val="00BD4FD5"/>
    <w:rsid w:val="00BD528F"/>
    <w:rsid w:val="00BD5A88"/>
    <w:rsid w:val="00BD5C28"/>
    <w:rsid w:val="00BD5E0F"/>
    <w:rsid w:val="00BD6233"/>
    <w:rsid w:val="00BD6302"/>
    <w:rsid w:val="00BD644B"/>
    <w:rsid w:val="00BD6A90"/>
    <w:rsid w:val="00BD6BCA"/>
    <w:rsid w:val="00BD6DAB"/>
    <w:rsid w:val="00BD76A5"/>
    <w:rsid w:val="00BD79B0"/>
    <w:rsid w:val="00BD7C5D"/>
    <w:rsid w:val="00BD7D00"/>
    <w:rsid w:val="00BE011E"/>
    <w:rsid w:val="00BE0143"/>
    <w:rsid w:val="00BE0614"/>
    <w:rsid w:val="00BE062A"/>
    <w:rsid w:val="00BE0DB9"/>
    <w:rsid w:val="00BE1095"/>
    <w:rsid w:val="00BE194E"/>
    <w:rsid w:val="00BE1CC7"/>
    <w:rsid w:val="00BE2020"/>
    <w:rsid w:val="00BE2053"/>
    <w:rsid w:val="00BE2172"/>
    <w:rsid w:val="00BE2236"/>
    <w:rsid w:val="00BE2652"/>
    <w:rsid w:val="00BE356F"/>
    <w:rsid w:val="00BE3581"/>
    <w:rsid w:val="00BE3A54"/>
    <w:rsid w:val="00BE40AF"/>
    <w:rsid w:val="00BE4465"/>
    <w:rsid w:val="00BE4C19"/>
    <w:rsid w:val="00BE4C69"/>
    <w:rsid w:val="00BE5188"/>
    <w:rsid w:val="00BE51B3"/>
    <w:rsid w:val="00BE5814"/>
    <w:rsid w:val="00BE58A5"/>
    <w:rsid w:val="00BE59E9"/>
    <w:rsid w:val="00BE5E49"/>
    <w:rsid w:val="00BE64D3"/>
    <w:rsid w:val="00BE6503"/>
    <w:rsid w:val="00BE66EF"/>
    <w:rsid w:val="00BE6740"/>
    <w:rsid w:val="00BE6873"/>
    <w:rsid w:val="00BE68A5"/>
    <w:rsid w:val="00BE6A11"/>
    <w:rsid w:val="00BE6C07"/>
    <w:rsid w:val="00BE6C37"/>
    <w:rsid w:val="00BE71A0"/>
    <w:rsid w:val="00BE7433"/>
    <w:rsid w:val="00BE75D2"/>
    <w:rsid w:val="00BE7695"/>
    <w:rsid w:val="00BE77BF"/>
    <w:rsid w:val="00BE7A91"/>
    <w:rsid w:val="00BE7AB6"/>
    <w:rsid w:val="00BE7E07"/>
    <w:rsid w:val="00BE7EC1"/>
    <w:rsid w:val="00BE7F13"/>
    <w:rsid w:val="00BE7F7C"/>
    <w:rsid w:val="00BF05CB"/>
    <w:rsid w:val="00BF09A3"/>
    <w:rsid w:val="00BF0FBD"/>
    <w:rsid w:val="00BF137B"/>
    <w:rsid w:val="00BF145E"/>
    <w:rsid w:val="00BF2B74"/>
    <w:rsid w:val="00BF2BAB"/>
    <w:rsid w:val="00BF32EF"/>
    <w:rsid w:val="00BF3635"/>
    <w:rsid w:val="00BF3B7C"/>
    <w:rsid w:val="00BF3DE6"/>
    <w:rsid w:val="00BF3F0A"/>
    <w:rsid w:val="00BF3FA5"/>
    <w:rsid w:val="00BF41F6"/>
    <w:rsid w:val="00BF4A27"/>
    <w:rsid w:val="00BF50D1"/>
    <w:rsid w:val="00BF5B7A"/>
    <w:rsid w:val="00BF77D2"/>
    <w:rsid w:val="00BF7816"/>
    <w:rsid w:val="00BF7AA1"/>
    <w:rsid w:val="00BF7AB6"/>
    <w:rsid w:val="00BF7E0D"/>
    <w:rsid w:val="00BF7F29"/>
    <w:rsid w:val="00C00235"/>
    <w:rsid w:val="00C008C8"/>
    <w:rsid w:val="00C00E1B"/>
    <w:rsid w:val="00C01078"/>
    <w:rsid w:val="00C01115"/>
    <w:rsid w:val="00C01B19"/>
    <w:rsid w:val="00C01EC9"/>
    <w:rsid w:val="00C024EC"/>
    <w:rsid w:val="00C0263A"/>
    <w:rsid w:val="00C02833"/>
    <w:rsid w:val="00C03011"/>
    <w:rsid w:val="00C034FB"/>
    <w:rsid w:val="00C03842"/>
    <w:rsid w:val="00C03EA1"/>
    <w:rsid w:val="00C03F6A"/>
    <w:rsid w:val="00C04963"/>
    <w:rsid w:val="00C04D0F"/>
    <w:rsid w:val="00C04F2E"/>
    <w:rsid w:val="00C05021"/>
    <w:rsid w:val="00C054B6"/>
    <w:rsid w:val="00C056F4"/>
    <w:rsid w:val="00C061DE"/>
    <w:rsid w:val="00C0670F"/>
    <w:rsid w:val="00C06973"/>
    <w:rsid w:val="00C07482"/>
    <w:rsid w:val="00C0753B"/>
    <w:rsid w:val="00C07572"/>
    <w:rsid w:val="00C075EA"/>
    <w:rsid w:val="00C077D1"/>
    <w:rsid w:val="00C07831"/>
    <w:rsid w:val="00C078F3"/>
    <w:rsid w:val="00C07D63"/>
    <w:rsid w:val="00C07E86"/>
    <w:rsid w:val="00C10277"/>
    <w:rsid w:val="00C10373"/>
    <w:rsid w:val="00C1075F"/>
    <w:rsid w:val="00C108F6"/>
    <w:rsid w:val="00C1096A"/>
    <w:rsid w:val="00C1097C"/>
    <w:rsid w:val="00C10CE5"/>
    <w:rsid w:val="00C10D53"/>
    <w:rsid w:val="00C1139A"/>
    <w:rsid w:val="00C11556"/>
    <w:rsid w:val="00C11757"/>
    <w:rsid w:val="00C118AD"/>
    <w:rsid w:val="00C11C06"/>
    <w:rsid w:val="00C11CB3"/>
    <w:rsid w:val="00C122B3"/>
    <w:rsid w:val="00C127D8"/>
    <w:rsid w:val="00C12CB1"/>
    <w:rsid w:val="00C13069"/>
    <w:rsid w:val="00C130C9"/>
    <w:rsid w:val="00C1318B"/>
    <w:rsid w:val="00C13314"/>
    <w:rsid w:val="00C13389"/>
    <w:rsid w:val="00C1355D"/>
    <w:rsid w:val="00C13A32"/>
    <w:rsid w:val="00C13B0B"/>
    <w:rsid w:val="00C13C4A"/>
    <w:rsid w:val="00C14360"/>
    <w:rsid w:val="00C14C01"/>
    <w:rsid w:val="00C14E32"/>
    <w:rsid w:val="00C14E67"/>
    <w:rsid w:val="00C151B9"/>
    <w:rsid w:val="00C15391"/>
    <w:rsid w:val="00C15A0A"/>
    <w:rsid w:val="00C162E6"/>
    <w:rsid w:val="00C1683D"/>
    <w:rsid w:val="00C16B2D"/>
    <w:rsid w:val="00C16DC3"/>
    <w:rsid w:val="00C17076"/>
    <w:rsid w:val="00C17267"/>
    <w:rsid w:val="00C1759C"/>
    <w:rsid w:val="00C178DF"/>
    <w:rsid w:val="00C17959"/>
    <w:rsid w:val="00C17D5E"/>
    <w:rsid w:val="00C17DAA"/>
    <w:rsid w:val="00C17F75"/>
    <w:rsid w:val="00C20142"/>
    <w:rsid w:val="00C21494"/>
    <w:rsid w:val="00C214A0"/>
    <w:rsid w:val="00C21A40"/>
    <w:rsid w:val="00C21D27"/>
    <w:rsid w:val="00C22059"/>
    <w:rsid w:val="00C22697"/>
    <w:rsid w:val="00C2271C"/>
    <w:rsid w:val="00C22AD1"/>
    <w:rsid w:val="00C22B45"/>
    <w:rsid w:val="00C22FCF"/>
    <w:rsid w:val="00C231F3"/>
    <w:rsid w:val="00C235D8"/>
    <w:rsid w:val="00C23647"/>
    <w:rsid w:val="00C23889"/>
    <w:rsid w:val="00C23B90"/>
    <w:rsid w:val="00C23F25"/>
    <w:rsid w:val="00C240C5"/>
    <w:rsid w:val="00C240EE"/>
    <w:rsid w:val="00C24830"/>
    <w:rsid w:val="00C249BF"/>
    <w:rsid w:val="00C24A09"/>
    <w:rsid w:val="00C24C0E"/>
    <w:rsid w:val="00C24C8B"/>
    <w:rsid w:val="00C25528"/>
    <w:rsid w:val="00C25A80"/>
    <w:rsid w:val="00C260B4"/>
    <w:rsid w:val="00C263B7"/>
    <w:rsid w:val="00C26A57"/>
    <w:rsid w:val="00C26DD0"/>
    <w:rsid w:val="00C271D9"/>
    <w:rsid w:val="00C275AF"/>
    <w:rsid w:val="00C275DA"/>
    <w:rsid w:val="00C27747"/>
    <w:rsid w:val="00C27B62"/>
    <w:rsid w:val="00C27DA7"/>
    <w:rsid w:val="00C27F20"/>
    <w:rsid w:val="00C300D1"/>
    <w:rsid w:val="00C300F9"/>
    <w:rsid w:val="00C302A2"/>
    <w:rsid w:val="00C304B4"/>
    <w:rsid w:val="00C30B6F"/>
    <w:rsid w:val="00C30C8B"/>
    <w:rsid w:val="00C30F18"/>
    <w:rsid w:val="00C30F70"/>
    <w:rsid w:val="00C318CA"/>
    <w:rsid w:val="00C3197C"/>
    <w:rsid w:val="00C31F5B"/>
    <w:rsid w:val="00C32495"/>
    <w:rsid w:val="00C3268F"/>
    <w:rsid w:val="00C32937"/>
    <w:rsid w:val="00C32976"/>
    <w:rsid w:val="00C32B7B"/>
    <w:rsid w:val="00C32C3D"/>
    <w:rsid w:val="00C32EF5"/>
    <w:rsid w:val="00C33004"/>
    <w:rsid w:val="00C330F5"/>
    <w:rsid w:val="00C338C8"/>
    <w:rsid w:val="00C3424B"/>
    <w:rsid w:val="00C34565"/>
    <w:rsid w:val="00C34911"/>
    <w:rsid w:val="00C34A8A"/>
    <w:rsid w:val="00C34AD7"/>
    <w:rsid w:val="00C356AA"/>
    <w:rsid w:val="00C358CE"/>
    <w:rsid w:val="00C35941"/>
    <w:rsid w:val="00C35C9A"/>
    <w:rsid w:val="00C36327"/>
    <w:rsid w:val="00C36539"/>
    <w:rsid w:val="00C369A0"/>
    <w:rsid w:val="00C36C09"/>
    <w:rsid w:val="00C3717F"/>
    <w:rsid w:val="00C374A8"/>
    <w:rsid w:val="00C3767D"/>
    <w:rsid w:val="00C3786C"/>
    <w:rsid w:val="00C37B11"/>
    <w:rsid w:val="00C37ED8"/>
    <w:rsid w:val="00C4033A"/>
    <w:rsid w:val="00C4053B"/>
    <w:rsid w:val="00C409D3"/>
    <w:rsid w:val="00C40BF3"/>
    <w:rsid w:val="00C40D02"/>
    <w:rsid w:val="00C40E9B"/>
    <w:rsid w:val="00C416EC"/>
    <w:rsid w:val="00C41A48"/>
    <w:rsid w:val="00C42421"/>
    <w:rsid w:val="00C429C3"/>
    <w:rsid w:val="00C429DD"/>
    <w:rsid w:val="00C43443"/>
    <w:rsid w:val="00C43851"/>
    <w:rsid w:val="00C4397C"/>
    <w:rsid w:val="00C43993"/>
    <w:rsid w:val="00C43F8D"/>
    <w:rsid w:val="00C43FEA"/>
    <w:rsid w:val="00C44383"/>
    <w:rsid w:val="00C44511"/>
    <w:rsid w:val="00C44735"/>
    <w:rsid w:val="00C448A8"/>
    <w:rsid w:val="00C45442"/>
    <w:rsid w:val="00C4557D"/>
    <w:rsid w:val="00C45590"/>
    <w:rsid w:val="00C458B0"/>
    <w:rsid w:val="00C45B39"/>
    <w:rsid w:val="00C45B4D"/>
    <w:rsid w:val="00C45D79"/>
    <w:rsid w:val="00C4610C"/>
    <w:rsid w:val="00C46ECA"/>
    <w:rsid w:val="00C474EE"/>
    <w:rsid w:val="00C47A0B"/>
    <w:rsid w:val="00C47B10"/>
    <w:rsid w:val="00C47B17"/>
    <w:rsid w:val="00C5032E"/>
    <w:rsid w:val="00C50D4D"/>
    <w:rsid w:val="00C5194A"/>
    <w:rsid w:val="00C51DE2"/>
    <w:rsid w:val="00C51EE7"/>
    <w:rsid w:val="00C51FF6"/>
    <w:rsid w:val="00C52137"/>
    <w:rsid w:val="00C52E9C"/>
    <w:rsid w:val="00C52F68"/>
    <w:rsid w:val="00C52FB5"/>
    <w:rsid w:val="00C53012"/>
    <w:rsid w:val="00C53237"/>
    <w:rsid w:val="00C53238"/>
    <w:rsid w:val="00C53280"/>
    <w:rsid w:val="00C537A9"/>
    <w:rsid w:val="00C53EEA"/>
    <w:rsid w:val="00C53F6B"/>
    <w:rsid w:val="00C540D1"/>
    <w:rsid w:val="00C5440A"/>
    <w:rsid w:val="00C5449E"/>
    <w:rsid w:val="00C544A7"/>
    <w:rsid w:val="00C545B7"/>
    <w:rsid w:val="00C54736"/>
    <w:rsid w:val="00C54FB0"/>
    <w:rsid w:val="00C55598"/>
    <w:rsid w:val="00C5589A"/>
    <w:rsid w:val="00C55E9B"/>
    <w:rsid w:val="00C56747"/>
    <w:rsid w:val="00C56CDE"/>
    <w:rsid w:val="00C56ED5"/>
    <w:rsid w:val="00C577DD"/>
    <w:rsid w:val="00C579AB"/>
    <w:rsid w:val="00C57EE6"/>
    <w:rsid w:val="00C60111"/>
    <w:rsid w:val="00C60480"/>
    <w:rsid w:val="00C6097A"/>
    <w:rsid w:val="00C60A50"/>
    <w:rsid w:val="00C610D1"/>
    <w:rsid w:val="00C612ED"/>
    <w:rsid w:val="00C616B3"/>
    <w:rsid w:val="00C6185F"/>
    <w:rsid w:val="00C619CF"/>
    <w:rsid w:val="00C61A5D"/>
    <w:rsid w:val="00C61D5D"/>
    <w:rsid w:val="00C6220C"/>
    <w:rsid w:val="00C62928"/>
    <w:rsid w:val="00C62D3D"/>
    <w:rsid w:val="00C62E32"/>
    <w:rsid w:val="00C6362E"/>
    <w:rsid w:val="00C638F5"/>
    <w:rsid w:val="00C63D51"/>
    <w:rsid w:val="00C63DA7"/>
    <w:rsid w:val="00C6434A"/>
    <w:rsid w:val="00C6445C"/>
    <w:rsid w:val="00C652C1"/>
    <w:rsid w:val="00C6580B"/>
    <w:rsid w:val="00C65A4B"/>
    <w:rsid w:val="00C65AE0"/>
    <w:rsid w:val="00C66136"/>
    <w:rsid w:val="00C66441"/>
    <w:rsid w:val="00C66EF4"/>
    <w:rsid w:val="00C67056"/>
    <w:rsid w:val="00C675EA"/>
    <w:rsid w:val="00C676EE"/>
    <w:rsid w:val="00C67CAF"/>
    <w:rsid w:val="00C70B08"/>
    <w:rsid w:val="00C70F8F"/>
    <w:rsid w:val="00C713E3"/>
    <w:rsid w:val="00C71CA8"/>
    <w:rsid w:val="00C7229C"/>
    <w:rsid w:val="00C7233E"/>
    <w:rsid w:val="00C72511"/>
    <w:rsid w:val="00C72843"/>
    <w:rsid w:val="00C72CE0"/>
    <w:rsid w:val="00C72DE4"/>
    <w:rsid w:val="00C73346"/>
    <w:rsid w:val="00C74307"/>
    <w:rsid w:val="00C7436D"/>
    <w:rsid w:val="00C7474F"/>
    <w:rsid w:val="00C74D26"/>
    <w:rsid w:val="00C74D77"/>
    <w:rsid w:val="00C74F92"/>
    <w:rsid w:val="00C75038"/>
    <w:rsid w:val="00C75083"/>
    <w:rsid w:val="00C75117"/>
    <w:rsid w:val="00C755A0"/>
    <w:rsid w:val="00C758E6"/>
    <w:rsid w:val="00C75AB4"/>
    <w:rsid w:val="00C75C44"/>
    <w:rsid w:val="00C75E9F"/>
    <w:rsid w:val="00C75FA7"/>
    <w:rsid w:val="00C7653A"/>
    <w:rsid w:val="00C765BC"/>
    <w:rsid w:val="00C76796"/>
    <w:rsid w:val="00C7682D"/>
    <w:rsid w:val="00C76905"/>
    <w:rsid w:val="00C76B8B"/>
    <w:rsid w:val="00C76D23"/>
    <w:rsid w:val="00C77008"/>
    <w:rsid w:val="00C7703D"/>
    <w:rsid w:val="00C773D7"/>
    <w:rsid w:val="00C77F10"/>
    <w:rsid w:val="00C802AE"/>
    <w:rsid w:val="00C80396"/>
    <w:rsid w:val="00C80417"/>
    <w:rsid w:val="00C804F4"/>
    <w:rsid w:val="00C8056B"/>
    <w:rsid w:val="00C80836"/>
    <w:rsid w:val="00C8091E"/>
    <w:rsid w:val="00C81565"/>
    <w:rsid w:val="00C81C28"/>
    <w:rsid w:val="00C82156"/>
    <w:rsid w:val="00C82264"/>
    <w:rsid w:val="00C82655"/>
    <w:rsid w:val="00C82675"/>
    <w:rsid w:val="00C82FE4"/>
    <w:rsid w:val="00C83043"/>
    <w:rsid w:val="00C831A9"/>
    <w:rsid w:val="00C835F9"/>
    <w:rsid w:val="00C83611"/>
    <w:rsid w:val="00C83876"/>
    <w:rsid w:val="00C83BDC"/>
    <w:rsid w:val="00C83D49"/>
    <w:rsid w:val="00C84649"/>
    <w:rsid w:val="00C84BB9"/>
    <w:rsid w:val="00C84D43"/>
    <w:rsid w:val="00C85068"/>
    <w:rsid w:val="00C854D5"/>
    <w:rsid w:val="00C85538"/>
    <w:rsid w:val="00C85C9B"/>
    <w:rsid w:val="00C86524"/>
    <w:rsid w:val="00C8657E"/>
    <w:rsid w:val="00C86CC8"/>
    <w:rsid w:val="00C872E9"/>
    <w:rsid w:val="00C87590"/>
    <w:rsid w:val="00C90085"/>
    <w:rsid w:val="00C9036D"/>
    <w:rsid w:val="00C903B0"/>
    <w:rsid w:val="00C9074E"/>
    <w:rsid w:val="00C9087E"/>
    <w:rsid w:val="00C90B18"/>
    <w:rsid w:val="00C913E3"/>
    <w:rsid w:val="00C913EB"/>
    <w:rsid w:val="00C915BF"/>
    <w:rsid w:val="00C916D3"/>
    <w:rsid w:val="00C91A99"/>
    <w:rsid w:val="00C91FD8"/>
    <w:rsid w:val="00C920C2"/>
    <w:rsid w:val="00C92344"/>
    <w:rsid w:val="00C923FC"/>
    <w:rsid w:val="00C92F07"/>
    <w:rsid w:val="00C93178"/>
    <w:rsid w:val="00C93392"/>
    <w:rsid w:val="00C934C1"/>
    <w:rsid w:val="00C93693"/>
    <w:rsid w:val="00C9372D"/>
    <w:rsid w:val="00C9385B"/>
    <w:rsid w:val="00C93960"/>
    <w:rsid w:val="00C93CA1"/>
    <w:rsid w:val="00C946B7"/>
    <w:rsid w:val="00C9486F"/>
    <w:rsid w:val="00C94A5B"/>
    <w:rsid w:val="00C94DFB"/>
    <w:rsid w:val="00C952FB"/>
    <w:rsid w:val="00C9532B"/>
    <w:rsid w:val="00C957FD"/>
    <w:rsid w:val="00C95836"/>
    <w:rsid w:val="00C9597C"/>
    <w:rsid w:val="00C95C98"/>
    <w:rsid w:val="00C963E6"/>
    <w:rsid w:val="00C9645B"/>
    <w:rsid w:val="00C966F8"/>
    <w:rsid w:val="00C96C97"/>
    <w:rsid w:val="00C96E8C"/>
    <w:rsid w:val="00C96EFD"/>
    <w:rsid w:val="00C96FC6"/>
    <w:rsid w:val="00C9715F"/>
    <w:rsid w:val="00C9745D"/>
    <w:rsid w:val="00C97764"/>
    <w:rsid w:val="00C977CF"/>
    <w:rsid w:val="00CA02E0"/>
    <w:rsid w:val="00CA0482"/>
    <w:rsid w:val="00CA0AB5"/>
    <w:rsid w:val="00CA110C"/>
    <w:rsid w:val="00CA1C9F"/>
    <w:rsid w:val="00CA2730"/>
    <w:rsid w:val="00CA27FB"/>
    <w:rsid w:val="00CA28A1"/>
    <w:rsid w:val="00CA2A2B"/>
    <w:rsid w:val="00CA2E5C"/>
    <w:rsid w:val="00CA2EA4"/>
    <w:rsid w:val="00CA31C4"/>
    <w:rsid w:val="00CA34EB"/>
    <w:rsid w:val="00CA35F2"/>
    <w:rsid w:val="00CA3861"/>
    <w:rsid w:val="00CA394B"/>
    <w:rsid w:val="00CA4278"/>
    <w:rsid w:val="00CA4BA6"/>
    <w:rsid w:val="00CA4D36"/>
    <w:rsid w:val="00CA5477"/>
    <w:rsid w:val="00CA58C8"/>
    <w:rsid w:val="00CA5ADE"/>
    <w:rsid w:val="00CA5B51"/>
    <w:rsid w:val="00CA5C82"/>
    <w:rsid w:val="00CA5F57"/>
    <w:rsid w:val="00CA6BD5"/>
    <w:rsid w:val="00CA6D28"/>
    <w:rsid w:val="00CA72D0"/>
    <w:rsid w:val="00CA7546"/>
    <w:rsid w:val="00CA79A9"/>
    <w:rsid w:val="00CA7D97"/>
    <w:rsid w:val="00CB0150"/>
    <w:rsid w:val="00CB0E02"/>
    <w:rsid w:val="00CB1061"/>
    <w:rsid w:val="00CB1802"/>
    <w:rsid w:val="00CB18B7"/>
    <w:rsid w:val="00CB1D9A"/>
    <w:rsid w:val="00CB22E8"/>
    <w:rsid w:val="00CB23DA"/>
    <w:rsid w:val="00CB2853"/>
    <w:rsid w:val="00CB28F3"/>
    <w:rsid w:val="00CB2F55"/>
    <w:rsid w:val="00CB30A0"/>
    <w:rsid w:val="00CB343F"/>
    <w:rsid w:val="00CB3834"/>
    <w:rsid w:val="00CB41F0"/>
    <w:rsid w:val="00CB4635"/>
    <w:rsid w:val="00CB46F0"/>
    <w:rsid w:val="00CB4992"/>
    <w:rsid w:val="00CB4C6F"/>
    <w:rsid w:val="00CB4C88"/>
    <w:rsid w:val="00CB4F47"/>
    <w:rsid w:val="00CB4F5E"/>
    <w:rsid w:val="00CB5025"/>
    <w:rsid w:val="00CB5177"/>
    <w:rsid w:val="00CB5289"/>
    <w:rsid w:val="00CB5A54"/>
    <w:rsid w:val="00CB6044"/>
    <w:rsid w:val="00CB65DD"/>
    <w:rsid w:val="00CB6728"/>
    <w:rsid w:val="00CB6833"/>
    <w:rsid w:val="00CB6DA7"/>
    <w:rsid w:val="00CB7979"/>
    <w:rsid w:val="00CB7B4C"/>
    <w:rsid w:val="00CB7B9C"/>
    <w:rsid w:val="00CB7C6B"/>
    <w:rsid w:val="00CB7C83"/>
    <w:rsid w:val="00CB7EDA"/>
    <w:rsid w:val="00CC093A"/>
    <w:rsid w:val="00CC0A12"/>
    <w:rsid w:val="00CC0F13"/>
    <w:rsid w:val="00CC107F"/>
    <w:rsid w:val="00CC1338"/>
    <w:rsid w:val="00CC18A4"/>
    <w:rsid w:val="00CC18D3"/>
    <w:rsid w:val="00CC1A94"/>
    <w:rsid w:val="00CC1ACA"/>
    <w:rsid w:val="00CC2543"/>
    <w:rsid w:val="00CC2816"/>
    <w:rsid w:val="00CC28F7"/>
    <w:rsid w:val="00CC2BB8"/>
    <w:rsid w:val="00CC2D05"/>
    <w:rsid w:val="00CC37B8"/>
    <w:rsid w:val="00CC386F"/>
    <w:rsid w:val="00CC3C7E"/>
    <w:rsid w:val="00CC3EF1"/>
    <w:rsid w:val="00CC4244"/>
    <w:rsid w:val="00CC52AD"/>
    <w:rsid w:val="00CC52B5"/>
    <w:rsid w:val="00CC5753"/>
    <w:rsid w:val="00CC5A03"/>
    <w:rsid w:val="00CC5C95"/>
    <w:rsid w:val="00CC6142"/>
    <w:rsid w:val="00CC6B17"/>
    <w:rsid w:val="00CC6BA5"/>
    <w:rsid w:val="00CC6FBE"/>
    <w:rsid w:val="00CC7630"/>
    <w:rsid w:val="00CD05EF"/>
    <w:rsid w:val="00CD07EF"/>
    <w:rsid w:val="00CD11C4"/>
    <w:rsid w:val="00CD1496"/>
    <w:rsid w:val="00CD162D"/>
    <w:rsid w:val="00CD1647"/>
    <w:rsid w:val="00CD1AFF"/>
    <w:rsid w:val="00CD20AB"/>
    <w:rsid w:val="00CD2394"/>
    <w:rsid w:val="00CD23A2"/>
    <w:rsid w:val="00CD2788"/>
    <w:rsid w:val="00CD2C26"/>
    <w:rsid w:val="00CD2E01"/>
    <w:rsid w:val="00CD2E66"/>
    <w:rsid w:val="00CD2FBC"/>
    <w:rsid w:val="00CD3452"/>
    <w:rsid w:val="00CD347D"/>
    <w:rsid w:val="00CD360F"/>
    <w:rsid w:val="00CD36E0"/>
    <w:rsid w:val="00CD390D"/>
    <w:rsid w:val="00CD40C4"/>
    <w:rsid w:val="00CD40EA"/>
    <w:rsid w:val="00CD438B"/>
    <w:rsid w:val="00CD451E"/>
    <w:rsid w:val="00CD47A1"/>
    <w:rsid w:val="00CD47DE"/>
    <w:rsid w:val="00CD48D9"/>
    <w:rsid w:val="00CD499E"/>
    <w:rsid w:val="00CD4C9C"/>
    <w:rsid w:val="00CD4D40"/>
    <w:rsid w:val="00CD5915"/>
    <w:rsid w:val="00CD5D84"/>
    <w:rsid w:val="00CD5FBA"/>
    <w:rsid w:val="00CD60A2"/>
    <w:rsid w:val="00CD6963"/>
    <w:rsid w:val="00CD6C7D"/>
    <w:rsid w:val="00CD71E1"/>
    <w:rsid w:val="00CD7710"/>
    <w:rsid w:val="00CD7880"/>
    <w:rsid w:val="00CD7CE5"/>
    <w:rsid w:val="00CE0746"/>
    <w:rsid w:val="00CE0C4D"/>
    <w:rsid w:val="00CE0D42"/>
    <w:rsid w:val="00CE0FD6"/>
    <w:rsid w:val="00CE1197"/>
    <w:rsid w:val="00CE190D"/>
    <w:rsid w:val="00CE1DEC"/>
    <w:rsid w:val="00CE214A"/>
    <w:rsid w:val="00CE21A9"/>
    <w:rsid w:val="00CE257C"/>
    <w:rsid w:val="00CE276F"/>
    <w:rsid w:val="00CE2F66"/>
    <w:rsid w:val="00CE343D"/>
    <w:rsid w:val="00CE356D"/>
    <w:rsid w:val="00CE35B9"/>
    <w:rsid w:val="00CE3AA7"/>
    <w:rsid w:val="00CE4276"/>
    <w:rsid w:val="00CE445A"/>
    <w:rsid w:val="00CE4468"/>
    <w:rsid w:val="00CE45C4"/>
    <w:rsid w:val="00CE4616"/>
    <w:rsid w:val="00CE4A49"/>
    <w:rsid w:val="00CE4F3D"/>
    <w:rsid w:val="00CE525B"/>
    <w:rsid w:val="00CE5394"/>
    <w:rsid w:val="00CE5522"/>
    <w:rsid w:val="00CE6693"/>
    <w:rsid w:val="00CE669A"/>
    <w:rsid w:val="00CE67F4"/>
    <w:rsid w:val="00CE68CC"/>
    <w:rsid w:val="00CE6D48"/>
    <w:rsid w:val="00CE76FC"/>
    <w:rsid w:val="00CE7A2C"/>
    <w:rsid w:val="00CF0B4F"/>
    <w:rsid w:val="00CF0CEA"/>
    <w:rsid w:val="00CF0D5D"/>
    <w:rsid w:val="00CF159C"/>
    <w:rsid w:val="00CF188A"/>
    <w:rsid w:val="00CF1ABA"/>
    <w:rsid w:val="00CF1B56"/>
    <w:rsid w:val="00CF2377"/>
    <w:rsid w:val="00CF2C32"/>
    <w:rsid w:val="00CF2CD3"/>
    <w:rsid w:val="00CF315E"/>
    <w:rsid w:val="00CF33EE"/>
    <w:rsid w:val="00CF3ECB"/>
    <w:rsid w:val="00CF4681"/>
    <w:rsid w:val="00CF4A57"/>
    <w:rsid w:val="00CF4CFC"/>
    <w:rsid w:val="00CF4DBF"/>
    <w:rsid w:val="00CF4E2F"/>
    <w:rsid w:val="00CF4F9B"/>
    <w:rsid w:val="00CF561F"/>
    <w:rsid w:val="00CF58B2"/>
    <w:rsid w:val="00CF5C78"/>
    <w:rsid w:val="00CF5D1F"/>
    <w:rsid w:val="00CF5D87"/>
    <w:rsid w:val="00CF5F4A"/>
    <w:rsid w:val="00CF6554"/>
    <w:rsid w:val="00CF6904"/>
    <w:rsid w:val="00CF6E5A"/>
    <w:rsid w:val="00CF6F7D"/>
    <w:rsid w:val="00CF7227"/>
    <w:rsid w:val="00CF72C3"/>
    <w:rsid w:val="00CF77CC"/>
    <w:rsid w:val="00CF7B80"/>
    <w:rsid w:val="00D007F0"/>
    <w:rsid w:val="00D00AE7"/>
    <w:rsid w:val="00D00BEC"/>
    <w:rsid w:val="00D01ED3"/>
    <w:rsid w:val="00D01EE1"/>
    <w:rsid w:val="00D0203A"/>
    <w:rsid w:val="00D02588"/>
    <w:rsid w:val="00D027AE"/>
    <w:rsid w:val="00D029A4"/>
    <w:rsid w:val="00D02BED"/>
    <w:rsid w:val="00D02DA3"/>
    <w:rsid w:val="00D02DD9"/>
    <w:rsid w:val="00D03166"/>
    <w:rsid w:val="00D036ED"/>
    <w:rsid w:val="00D0403B"/>
    <w:rsid w:val="00D04351"/>
    <w:rsid w:val="00D04720"/>
    <w:rsid w:val="00D04812"/>
    <w:rsid w:val="00D04B03"/>
    <w:rsid w:val="00D04BD2"/>
    <w:rsid w:val="00D04F40"/>
    <w:rsid w:val="00D05300"/>
    <w:rsid w:val="00D05651"/>
    <w:rsid w:val="00D056CA"/>
    <w:rsid w:val="00D05BDF"/>
    <w:rsid w:val="00D061BE"/>
    <w:rsid w:val="00D0621A"/>
    <w:rsid w:val="00D065AD"/>
    <w:rsid w:val="00D0699B"/>
    <w:rsid w:val="00D07707"/>
    <w:rsid w:val="00D07BF5"/>
    <w:rsid w:val="00D07CA2"/>
    <w:rsid w:val="00D07E48"/>
    <w:rsid w:val="00D07E90"/>
    <w:rsid w:val="00D10240"/>
    <w:rsid w:val="00D10915"/>
    <w:rsid w:val="00D1132B"/>
    <w:rsid w:val="00D113F4"/>
    <w:rsid w:val="00D1147E"/>
    <w:rsid w:val="00D11539"/>
    <w:rsid w:val="00D11F14"/>
    <w:rsid w:val="00D12518"/>
    <w:rsid w:val="00D12F86"/>
    <w:rsid w:val="00D132E5"/>
    <w:rsid w:val="00D133A3"/>
    <w:rsid w:val="00D13B09"/>
    <w:rsid w:val="00D14722"/>
    <w:rsid w:val="00D14A1F"/>
    <w:rsid w:val="00D14DCD"/>
    <w:rsid w:val="00D15581"/>
    <w:rsid w:val="00D15756"/>
    <w:rsid w:val="00D15B91"/>
    <w:rsid w:val="00D15B9F"/>
    <w:rsid w:val="00D15D65"/>
    <w:rsid w:val="00D15E39"/>
    <w:rsid w:val="00D162D6"/>
    <w:rsid w:val="00D16806"/>
    <w:rsid w:val="00D175E1"/>
    <w:rsid w:val="00D17B05"/>
    <w:rsid w:val="00D203EE"/>
    <w:rsid w:val="00D20529"/>
    <w:rsid w:val="00D20532"/>
    <w:rsid w:val="00D20744"/>
    <w:rsid w:val="00D20BB7"/>
    <w:rsid w:val="00D20BDA"/>
    <w:rsid w:val="00D210B8"/>
    <w:rsid w:val="00D2119F"/>
    <w:rsid w:val="00D21AE3"/>
    <w:rsid w:val="00D21EA3"/>
    <w:rsid w:val="00D21F90"/>
    <w:rsid w:val="00D228C5"/>
    <w:rsid w:val="00D228E8"/>
    <w:rsid w:val="00D22EAB"/>
    <w:rsid w:val="00D23383"/>
    <w:rsid w:val="00D23A27"/>
    <w:rsid w:val="00D23C32"/>
    <w:rsid w:val="00D23E2C"/>
    <w:rsid w:val="00D24038"/>
    <w:rsid w:val="00D24277"/>
    <w:rsid w:val="00D24350"/>
    <w:rsid w:val="00D24592"/>
    <w:rsid w:val="00D2460D"/>
    <w:rsid w:val="00D2469C"/>
    <w:rsid w:val="00D246AD"/>
    <w:rsid w:val="00D24B34"/>
    <w:rsid w:val="00D24D8F"/>
    <w:rsid w:val="00D251AB"/>
    <w:rsid w:val="00D251D7"/>
    <w:rsid w:val="00D251DE"/>
    <w:rsid w:val="00D255B4"/>
    <w:rsid w:val="00D25E82"/>
    <w:rsid w:val="00D26206"/>
    <w:rsid w:val="00D2632A"/>
    <w:rsid w:val="00D26409"/>
    <w:rsid w:val="00D269BB"/>
    <w:rsid w:val="00D26BF6"/>
    <w:rsid w:val="00D2707E"/>
    <w:rsid w:val="00D27FDA"/>
    <w:rsid w:val="00D30093"/>
    <w:rsid w:val="00D30165"/>
    <w:rsid w:val="00D303A3"/>
    <w:rsid w:val="00D305BF"/>
    <w:rsid w:val="00D308E2"/>
    <w:rsid w:val="00D30FB4"/>
    <w:rsid w:val="00D31696"/>
    <w:rsid w:val="00D317F4"/>
    <w:rsid w:val="00D3222B"/>
    <w:rsid w:val="00D327CB"/>
    <w:rsid w:val="00D327D8"/>
    <w:rsid w:val="00D3302F"/>
    <w:rsid w:val="00D33278"/>
    <w:rsid w:val="00D34090"/>
    <w:rsid w:val="00D3436A"/>
    <w:rsid w:val="00D347C1"/>
    <w:rsid w:val="00D347D3"/>
    <w:rsid w:val="00D352C0"/>
    <w:rsid w:val="00D35452"/>
    <w:rsid w:val="00D35ABB"/>
    <w:rsid w:val="00D35E03"/>
    <w:rsid w:val="00D36607"/>
    <w:rsid w:val="00D36A18"/>
    <w:rsid w:val="00D36DF5"/>
    <w:rsid w:val="00D36E22"/>
    <w:rsid w:val="00D3790E"/>
    <w:rsid w:val="00D40022"/>
    <w:rsid w:val="00D40039"/>
    <w:rsid w:val="00D400DF"/>
    <w:rsid w:val="00D404FB"/>
    <w:rsid w:val="00D40A06"/>
    <w:rsid w:val="00D40C4F"/>
    <w:rsid w:val="00D40D6C"/>
    <w:rsid w:val="00D40DB5"/>
    <w:rsid w:val="00D40DC1"/>
    <w:rsid w:val="00D40E2B"/>
    <w:rsid w:val="00D40FD1"/>
    <w:rsid w:val="00D4170C"/>
    <w:rsid w:val="00D41918"/>
    <w:rsid w:val="00D41A38"/>
    <w:rsid w:val="00D41AEE"/>
    <w:rsid w:val="00D41B35"/>
    <w:rsid w:val="00D41BD2"/>
    <w:rsid w:val="00D4252A"/>
    <w:rsid w:val="00D42861"/>
    <w:rsid w:val="00D42A3A"/>
    <w:rsid w:val="00D42FEC"/>
    <w:rsid w:val="00D4329F"/>
    <w:rsid w:val="00D4339B"/>
    <w:rsid w:val="00D43617"/>
    <w:rsid w:val="00D4391E"/>
    <w:rsid w:val="00D43C86"/>
    <w:rsid w:val="00D43CA6"/>
    <w:rsid w:val="00D4412F"/>
    <w:rsid w:val="00D44559"/>
    <w:rsid w:val="00D44713"/>
    <w:rsid w:val="00D44C9A"/>
    <w:rsid w:val="00D44D41"/>
    <w:rsid w:val="00D44ECC"/>
    <w:rsid w:val="00D45283"/>
    <w:rsid w:val="00D452E5"/>
    <w:rsid w:val="00D453DF"/>
    <w:rsid w:val="00D4597C"/>
    <w:rsid w:val="00D45AFE"/>
    <w:rsid w:val="00D46049"/>
    <w:rsid w:val="00D463E6"/>
    <w:rsid w:val="00D46478"/>
    <w:rsid w:val="00D46728"/>
    <w:rsid w:val="00D46CF6"/>
    <w:rsid w:val="00D473AC"/>
    <w:rsid w:val="00D47645"/>
    <w:rsid w:val="00D47EF4"/>
    <w:rsid w:val="00D47FB1"/>
    <w:rsid w:val="00D50018"/>
    <w:rsid w:val="00D50466"/>
    <w:rsid w:val="00D50A3B"/>
    <w:rsid w:val="00D50B15"/>
    <w:rsid w:val="00D50D40"/>
    <w:rsid w:val="00D50E92"/>
    <w:rsid w:val="00D50F43"/>
    <w:rsid w:val="00D5117E"/>
    <w:rsid w:val="00D5122A"/>
    <w:rsid w:val="00D51A81"/>
    <w:rsid w:val="00D51BC2"/>
    <w:rsid w:val="00D51FF2"/>
    <w:rsid w:val="00D52739"/>
    <w:rsid w:val="00D527E6"/>
    <w:rsid w:val="00D52AD5"/>
    <w:rsid w:val="00D52AE1"/>
    <w:rsid w:val="00D52CBD"/>
    <w:rsid w:val="00D52DF7"/>
    <w:rsid w:val="00D52FEA"/>
    <w:rsid w:val="00D531FE"/>
    <w:rsid w:val="00D54231"/>
    <w:rsid w:val="00D544A2"/>
    <w:rsid w:val="00D54CB6"/>
    <w:rsid w:val="00D54CF8"/>
    <w:rsid w:val="00D55DE7"/>
    <w:rsid w:val="00D55E66"/>
    <w:rsid w:val="00D56316"/>
    <w:rsid w:val="00D566B3"/>
    <w:rsid w:val="00D56BFB"/>
    <w:rsid w:val="00D56E99"/>
    <w:rsid w:val="00D5703A"/>
    <w:rsid w:val="00D571A1"/>
    <w:rsid w:val="00D571B0"/>
    <w:rsid w:val="00D572FD"/>
    <w:rsid w:val="00D57829"/>
    <w:rsid w:val="00D6013B"/>
    <w:rsid w:val="00D60E22"/>
    <w:rsid w:val="00D61E1D"/>
    <w:rsid w:val="00D6261A"/>
    <w:rsid w:val="00D62A71"/>
    <w:rsid w:val="00D62E22"/>
    <w:rsid w:val="00D62EF5"/>
    <w:rsid w:val="00D63034"/>
    <w:rsid w:val="00D631FD"/>
    <w:rsid w:val="00D63233"/>
    <w:rsid w:val="00D6325B"/>
    <w:rsid w:val="00D6327B"/>
    <w:rsid w:val="00D63462"/>
    <w:rsid w:val="00D634B9"/>
    <w:rsid w:val="00D63C60"/>
    <w:rsid w:val="00D63D00"/>
    <w:rsid w:val="00D63D3E"/>
    <w:rsid w:val="00D63F17"/>
    <w:rsid w:val="00D64BF7"/>
    <w:rsid w:val="00D64E02"/>
    <w:rsid w:val="00D6503B"/>
    <w:rsid w:val="00D652E0"/>
    <w:rsid w:val="00D65537"/>
    <w:rsid w:val="00D6566E"/>
    <w:rsid w:val="00D65BC4"/>
    <w:rsid w:val="00D65BEC"/>
    <w:rsid w:val="00D65DFD"/>
    <w:rsid w:val="00D66257"/>
    <w:rsid w:val="00D6694E"/>
    <w:rsid w:val="00D66AC6"/>
    <w:rsid w:val="00D67191"/>
    <w:rsid w:val="00D67364"/>
    <w:rsid w:val="00D67E26"/>
    <w:rsid w:val="00D67EF4"/>
    <w:rsid w:val="00D700A3"/>
    <w:rsid w:val="00D70384"/>
    <w:rsid w:val="00D70614"/>
    <w:rsid w:val="00D708E0"/>
    <w:rsid w:val="00D7095F"/>
    <w:rsid w:val="00D70C72"/>
    <w:rsid w:val="00D710E9"/>
    <w:rsid w:val="00D716D7"/>
    <w:rsid w:val="00D71FB4"/>
    <w:rsid w:val="00D72551"/>
    <w:rsid w:val="00D72572"/>
    <w:rsid w:val="00D72F84"/>
    <w:rsid w:val="00D73298"/>
    <w:rsid w:val="00D73410"/>
    <w:rsid w:val="00D7343C"/>
    <w:rsid w:val="00D73527"/>
    <w:rsid w:val="00D73580"/>
    <w:rsid w:val="00D7383E"/>
    <w:rsid w:val="00D73A3D"/>
    <w:rsid w:val="00D73C0E"/>
    <w:rsid w:val="00D73C99"/>
    <w:rsid w:val="00D73CBF"/>
    <w:rsid w:val="00D73D7F"/>
    <w:rsid w:val="00D74289"/>
    <w:rsid w:val="00D743F1"/>
    <w:rsid w:val="00D74B33"/>
    <w:rsid w:val="00D74E4B"/>
    <w:rsid w:val="00D74F5D"/>
    <w:rsid w:val="00D7513E"/>
    <w:rsid w:val="00D751BE"/>
    <w:rsid w:val="00D75746"/>
    <w:rsid w:val="00D76623"/>
    <w:rsid w:val="00D7719C"/>
    <w:rsid w:val="00D7732A"/>
    <w:rsid w:val="00D773F7"/>
    <w:rsid w:val="00D77A68"/>
    <w:rsid w:val="00D77BDE"/>
    <w:rsid w:val="00D77D5A"/>
    <w:rsid w:val="00D801BD"/>
    <w:rsid w:val="00D80284"/>
    <w:rsid w:val="00D8037F"/>
    <w:rsid w:val="00D80974"/>
    <w:rsid w:val="00D80E75"/>
    <w:rsid w:val="00D80E98"/>
    <w:rsid w:val="00D81119"/>
    <w:rsid w:val="00D81152"/>
    <w:rsid w:val="00D81513"/>
    <w:rsid w:val="00D81548"/>
    <w:rsid w:val="00D815B1"/>
    <w:rsid w:val="00D816B1"/>
    <w:rsid w:val="00D8186D"/>
    <w:rsid w:val="00D81E50"/>
    <w:rsid w:val="00D823F5"/>
    <w:rsid w:val="00D825E8"/>
    <w:rsid w:val="00D826C1"/>
    <w:rsid w:val="00D82CAF"/>
    <w:rsid w:val="00D82E36"/>
    <w:rsid w:val="00D82E8B"/>
    <w:rsid w:val="00D82F3E"/>
    <w:rsid w:val="00D834DE"/>
    <w:rsid w:val="00D8351B"/>
    <w:rsid w:val="00D83792"/>
    <w:rsid w:val="00D83884"/>
    <w:rsid w:val="00D83A79"/>
    <w:rsid w:val="00D83C74"/>
    <w:rsid w:val="00D83CE0"/>
    <w:rsid w:val="00D83D8A"/>
    <w:rsid w:val="00D83F8D"/>
    <w:rsid w:val="00D84220"/>
    <w:rsid w:val="00D84255"/>
    <w:rsid w:val="00D84350"/>
    <w:rsid w:val="00D8496B"/>
    <w:rsid w:val="00D84C96"/>
    <w:rsid w:val="00D853C1"/>
    <w:rsid w:val="00D85462"/>
    <w:rsid w:val="00D855D5"/>
    <w:rsid w:val="00D85765"/>
    <w:rsid w:val="00D85D41"/>
    <w:rsid w:val="00D86531"/>
    <w:rsid w:val="00D86A09"/>
    <w:rsid w:val="00D86D97"/>
    <w:rsid w:val="00D86F79"/>
    <w:rsid w:val="00D8748A"/>
    <w:rsid w:val="00D87494"/>
    <w:rsid w:val="00D87868"/>
    <w:rsid w:val="00D879B9"/>
    <w:rsid w:val="00D87CED"/>
    <w:rsid w:val="00D87D6D"/>
    <w:rsid w:val="00D9066A"/>
    <w:rsid w:val="00D90674"/>
    <w:rsid w:val="00D90C63"/>
    <w:rsid w:val="00D9104F"/>
    <w:rsid w:val="00D9140D"/>
    <w:rsid w:val="00D917D1"/>
    <w:rsid w:val="00D917E0"/>
    <w:rsid w:val="00D91B65"/>
    <w:rsid w:val="00D91C8D"/>
    <w:rsid w:val="00D91E3F"/>
    <w:rsid w:val="00D92373"/>
    <w:rsid w:val="00D925B2"/>
    <w:rsid w:val="00D92956"/>
    <w:rsid w:val="00D92C31"/>
    <w:rsid w:val="00D92C6C"/>
    <w:rsid w:val="00D92E01"/>
    <w:rsid w:val="00D932CC"/>
    <w:rsid w:val="00D937AE"/>
    <w:rsid w:val="00D93B75"/>
    <w:rsid w:val="00D93F81"/>
    <w:rsid w:val="00D947E3"/>
    <w:rsid w:val="00D94CAF"/>
    <w:rsid w:val="00D94CDC"/>
    <w:rsid w:val="00D95129"/>
    <w:rsid w:val="00D95711"/>
    <w:rsid w:val="00D95CFD"/>
    <w:rsid w:val="00D9607C"/>
    <w:rsid w:val="00D9629C"/>
    <w:rsid w:val="00D97173"/>
    <w:rsid w:val="00D977FB"/>
    <w:rsid w:val="00D97EEF"/>
    <w:rsid w:val="00D97FB2"/>
    <w:rsid w:val="00DA0124"/>
    <w:rsid w:val="00DA012D"/>
    <w:rsid w:val="00DA085F"/>
    <w:rsid w:val="00DA091C"/>
    <w:rsid w:val="00DA096D"/>
    <w:rsid w:val="00DA0AC4"/>
    <w:rsid w:val="00DA1381"/>
    <w:rsid w:val="00DA17B1"/>
    <w:rsid w:val="00DA17C5"/>
    <w:rsid w:val="00DA1BEE"/>
    <w:rsid w:val="00DA1BF2"/>
    <w:rsid w:val="00DA26F3"/>
    <w:rsid w:val="00DA2710"/>
    <w:rsid w:val="00DA2DAF"/>
    <w:rsid w:val="00DA2F62"/>
    <w:rsid w:val="00DA36DE"/>
    <w:rsid w:val="00DA375A"/>
    <w:rsid w:val="00DA3C32"/>
    <w:rsid w:val="00DA3DDA"/>
    <w:rsid w:val="00DA48AF"/>
    <w:rsid w:val="00DA48DA"/>
    <w:rsid w:val="00DA4DE3"/>
    <w:rsid w:val="00DA52B1"/>
    <w:rsid w:val="00DA5781"/>
    <w:rsid w:val="00DA5D51"/>
    <w:rsid w:val="00DA5EED"/>
    <w:rsid w:val="00DA6002"/>
    <w:rsid w:val="00DA6EBF"/>
    <w:rsid w:val="00DA73E6"/>
    <w:rsid w:val="00DA7543"/>
    <w:rsid w:val="00DA770C"/>
    <w:rsid w:val="00DA7AE9"/>
    <w:rsid w:val="00DB0129"/>
    <w:rsid w:val="00DB032B"/>
    <w:rsid w:val="00DB03BD"/>
    <w:rsid w:val="00DB0B36"/>
    <w:rsid w:val="00DB0C55"/>
    <w:rsid w:val="00DB1067"/>
    <w:rsid w:val="00DB10B7"/>
    <w:rsid w:val="00DB1189"/>
    <w:rsid w:val="00DB1841"/>
    <w:rsid w:val="00DB1887"/>
    <w:rsid w:val="00DB2774"/>
    <w:rsid w:val="00DB2C77"/>
    <w:rsid w:val="00DB3411"/>
    <w:rsid w:val="00DB3876"/>
    <w:rsid w:val="00DB3B56"/>
    <w:rsid w:val="00DB3C9E"/>
    <w:rsid w:val="00DB41A3"/>
    <w:rsid w:val="00DB457F"/>
    <w:rsid w:val="00DB4975"/>
    <w:rsid w:val="00DB4C9C"/>
    <w:rsid w:val="00DB4CC0"/>
    <w:rsid w:val="00DB4F27"/>
    <w:rsid w:val="00DB53CB"/>
    <w:rsid w:val="00DB567E"/>
    <w:rsid w:val="00DB5701"/>
    <w:rsid w:val="00DB5F6F"/>
    <w:rsid w:val="00DB626B"/>
    <w:rsid w:val="00DB7045"/>
    <w:rsid w:val="00DB73E7"/>
    <w:rsid w:val="00DB742A"/>
    <w:rsid w:val="00DB7436"/>
    <w:rsid w:val="00DB7663"/>
    <w:rsid w:val="00DB775E"/>
    <w:rsid w:val="00DB7C6F"/>
    <w:rsid w:val="00DB7D72"/>
    <w:rsid w:val="00DB7EAC"/>
    <w:rsid w:val="00DC0B1B"/>
    <w:rsid w:val="00DC0C18"/>
    <w:rsid w:val="00DC10BD"/>
    <w:rsid w:val="00DC1808"/>
    <w:rsid w:val="00DC1AC3"/>
    <w:rsid w:val="00DC1C4A"/>
    <w:rsid w:val="00DC224A"/>
    <w:rsid w:val="00DC24E6"/>
    <w:rsid w:val="00DC2D94"/>
    <w:rsid w:val="00DC2E08"/>
    <w:rsid w:val="00DC2EAF"/>
    <w:rsid w:val="00DC30C4"/>
    <w:rsid w:val="00DC30E0"/>
    <w:rsid w:val="00DC3987"/>
    <w:rsid w:val="00DC4345"/>
    <w:rsid w:val="00DC434B"/>
    <w:rsid w:val="00DC4422"/>
    <w:rsid w:val="00DC45FD"/>
    <w:rsid w:val="00DC47A3"/>
    <w:rsid w:val="00DC4BC6"/>
    <w:rsid w:val="00DC50FA"/>
    <w:rsid w:val="00DC5423"/>
    <w:rsid w:val="00DC5582"/>
    <w:rsid w:val="00DC5C9E"/>
    <w:rsid w:val="00DC6784"/>
    <w:rsid w:val="00DC6DD7"/>
    <w:rsid w:val="00DC72E5"/>
    <w:rsid w:val="00DC7B9F"/>
    <w:rsid w:val="00DD0013"/>
    <w:rsid w:val="00DD0BFC"/>
    <w:rsid w:val="00DD11F2"/>
    <w:rsid w:val="00DD1357"/>
    <w:rsid w:val="00DD140A"/>
    <w:rsid w:val="00DD177A"/>
    <w:rsid w:val="00DD1CE5"/>
    <w:rsid w:val="00DD1EE2"/>
    <w:rsid w:val="00DD1F0A"/>
    <w:rsid w:val="00DD25AA"/>
    <w:rsid w:val="00DD30C0"/>
    <w:rsid w:val="00DD30C3"/>
    <w:rsid w:val="00DD3256"/>
    <w:rsid w:val="00DD34EE"/>
    <w:rsid w:val="00DD3A91"/>
    <w:rsid w:val="00DD3F8A"/>
    <w:rsid w:val="00DD40A8"/>
    <w:rsid w:val="00DD428C"/>
    <w:rsid w:val="00DD4311"/>
    <w:rsid w:val="00DD4679"/>
    <w:rsid w:val="00DD47D0"/>
    <w:rsid w:val="00DD4AAA"/>
    <w:rsid w:val="00DD5442"/>
    <w:rsid w:val="00DD54E0"/>
    <w:rsid w:val="00DD5621"/>
    <w:rsid w:val="00DD5663"/>
    <w:rsid w:val="00DD5AB9"/>
    <w:rsid w:val="00DD5CD0"/>
    <w:rsid w:val="00DD5E1C"/>
    <w:rsid w:val="00DD6EA7"/>
    <w:rsid w:val="00DD7001"/>
    <w:rsid w:val="00DD748F"/>
    <w:rsid w:val="00DD756A"/>
    <w:rsid w:val="00DD7775"/>
    <w:rsid w:val="00DD7A4F"/>
    <w:rsid w:val="00DD7CDB"/>
    <w:rsid w:val="00DE0804"/>
    <w:rsid w:val="00DE0980"/>
    <w:rsid w:val="00DE0D4E"/>
    <w:rsid w:val="00DE0DA6"/>
    <w:rsid w:val="00DE13BF"/>
    <w:rsid w:val="00DE1649"/>
    <w:rsid w:val="00DE180A"/>
    <w:rsid w:val="00DE1921"/>
    <w:rsid w:val="00DE19D9"/>
    <w:rsid w:val="00DE1BEC"/>
    <w:rsid w:val="00DE1F7F"/>
    <w:rsid w:val="00DE29AB"/>
    <w:rsid w:val="00DE30AB"/>
    <w:rsid w:val="00DE3169"/>
    <w:rsid w:val="00DE3595"/>
    <w:rsid w:val="00DE384B"/>
    <w:rsid w:val="00DE3AC8"/>
    <w:rsid w:val="00DE3D7D"/>
    <w:rsid w:val="00DE4274"/>
    <w:rsid w:val="00DE44A9"/>
    <w:rsid w:val="00DE4636"/>
    <w:rsid w:val="00DE46DD"/>
    <w:rsid w:val="00DE47A0"/>
    <w:rsid w:val="00DE4E92"/>
    <w:rsid w:val="00DE50CF"/>
    <w:rsid w:val="00DE550B"/>
    <w:rsid w:val="00DE5600"/>
    <w:rsid w:val="00DE5B04"/>
    <w:rsid w:val="00DE5BD6"/>
    <w:rsid w:val="00DE5BF2"/>
    <w:rsid w:val="00DE6630"/>
    <w:rsid w:val="00DE6C71"/>
    <w:rsid w:val="00DE7527"/>
    <w:rsid w:val="00DE7595"/>
    <w:rsid w:val="00DE7604"/>
    <w:rsid w:val="00DE7842"/>
    <w:rsid w:val="00DE79BA"/>
    <w:rsid w:val="00DF0393"/>
    <w:rsid w:val="00DF03C7"/>
    <w:rsid w:val="00DF0459"/>
    <w:rsid w:val="00DF0EAC"/>
    <w:rsid w:val="00DF131C"/>
    <w:rsid w:val="00DF132A"/>
    <w:rsid w:val="00DF17D7"/>
    <w:rsid w:val="00DF1C11"/>
    <w:rsid w:val="00DF1E93"/>
    <w:rsid w:val="00DF2080"/>
    <w:rsid w:val="00DF2550"/>
    <w:rsid w:val="00DF2738"/>
    <w:rsid w:val="00DF2AC2"/>
    <w:rsid w:val="00DF2E83"/>
    <w:rsid w:val="00DF3026"/>
    <w:rsid w:val="00DF3040"/>
    <w:rsid w:val="00DF3185"/>
    <w:rsid w:val="00DF3397"/>
    <w:rsid w:val="00DF366F"/>
    <w:rsid w:val="00DF4163"/>
    <w:rsid w:val="00DF4597"/>
    <w:rsid w:val="00DF4A68"/>
    <w:rsid w:val="00DF4B9E"/>
    <w:rsid w:val="00DF4C86"/>
    <w:rsid w:val="00DF5274"/>
    <w:rsid w:val="00DF5765"/>
    <w:rsid w:val="00DF590A"/>
    <w:rsid w:val="00DF59EE"/>
    <w:rsid w:val="00DF5D76"/>
    <w:rsid w:val="00DF615F"/>
    <w:rsid w:val="00DF61B9"/>
    <w:rsid w:val="00DF6235"/>
    <w:rsid w:val="00DF62D3"/>
    <w:rsid w:val="00DF631D"/>
    <w:rsid w:val="00DF65E7"/>
    <w:rsid w:val="00DF69F4"/>
    <w:rsid w:val="00DF6F47"/>
    <w:rsid w:val="00DF720A"/>
    <w:rsid w:val="00DF732C"/>
    <w:rsid w:val="00DF76C1"/>
    <w:rsid w:val="00E000C4"/>
    <w:rsid w:val="00E0021B"/>
    <w:rsid w:val="00E00505"/>
    <w:rsid w:val="00E0059D"/>
    <w:rsid w:val="00E00C05"/>
    <w:rsid w:val="00E00CC4"/>
    <w:rsid w:val="00E00E8D"/>
    <w:rsid w:val="00E010BC"/>
    <w:rsid w:val="00E011EC"/>
    <w:rsid w:val="00E012C8"/>
    <w:rsid w:val="00E01A09"/>
    <w:rsid w:val="00E01C85"/>
    <w:rsid w:val="00E01FA6"/>
    <w:rsid w:val="00E0200A"/>
    <w:rsid w:val="00E02284"/>
    <w:rsid w:val="00E022C8"/>
    <w:rsid w:val="00E0243E"/>
    <w:rsid w:val="00E02458"/>
    <w:rsid w:val="00E026EA"/>
    <w:rsid w:val="00E026F7"/>
    <w:rsid w:val="00E0290B"/>
    <w:rsid w:val="00E029FC"/>
    <w:rsid w:val="00E02BF3"/>
    <w:rsid w:val="00E02C06"/>
    <w:rsid w:val="00E03167"/>
    <w:rsid w:val="00E0317F"/>
    <w:rsid w:val="00E03183"/>
    <w:rsid w:val="00E0381A"/>
    <w:rsid w:val="00E03B99"/>
    <w:rsid w:val="00E04BE9"/>
    <w:rsid w:val="00E05536"/>
    <w:rsid w:val="00E05824"/>
    <w:rsid w:val="00E05BFA"/>
    <w:rsid w:val="00E05D90"/>
    <w:rsid w:val="00E05F51"/>
    <w:rsid w:val="00E060C6"/>
    <w:rsid w:val="00E06794"/>
    <w:rsid w:val="00E06967"/>
    <w:rsid w:val="00E069D4"/>
    <w:rsid w:val="00E06FF9"/>
    <w:rsid w:val="00E07349"/>
    <w:rsid w:val="00E07396"/>
    <w:rsid w:val="00E07858"/>
    <w:rsid w:val="00E1024A"/>
    <w:rsid w:val="00E10AF9"/>
    <w:rsid w:val="00E1124E"/>
    <w:rsid w:val="00E11513"/>
    <w:rsid w:val="00E11737"/>
    <w:rsid w:val="00E120D2"/>
    <w:rsid w:val="00E12805"/>
    <w:rsid w:val="00E1298A"/>
    <w:rsid w:val="00E129B2"/>
    <w:rsid w:val="00E12A4B"/>
    <w:rsid w:val="00E12C02"/>
    <w:rsid w:val="00E136EF"/>
    <w:rsid w:val="00E1381A"/>
    <w:rsid w:val="00E13B96"/>
    <w:rsid w:val="00E13F45"/>
    <w:rsid w:val="00E14B46"/>
    <w:rsid w:val="00E14DBB"/>
    <w:rsid w:val="00E14E07"/>
    <w:rsid w:val="00E14E0A"/>
    <w:rsid w:val="00E15A36"/>
    <w:rsid w:val="00E15B1C"/>
    <w:rsid w:val="00E15DBA"/>
    <w:rsid w:val="00E16101"/>
    <w:rsid w:val="00E1659B"/>
    <w:rsid w:val="00E167B8"/>
    <w:rsid w:val="00E16D8E"/>
    <w:rsid w:val="00E1765B"/>
    <w:rsid w:val="00E1773D"/>
    <w:rsid w:val="00E17A6E"/>
    <w:rsid w:val="00E17F22"/>
    <w:rsid w:val="00E17F63"/>
    <w:rsid w:val="00E20209"/>
    <w:rsid w:val="00E20512"/>
    <w:rsid w:val="00E20B93"/>
    <w:rsid w:val="00E20C8C"/>
    <w:rsid w:val="00E20E11"/>
    <w:rsid w:val="00E20FCF"/>
    <w:rsid w:val="00E214A0"/>
    <w:rsid w:val="00E219A9"/>
    <w:rsid w:val="00E21F64"/>
    <w:rsid w:val="00E227AA"/>
    <w:rsid w:val="00E22D67"/>
    <w:rsid w:val="00E23015"/>
    <w:rsid w:val="00E23203"/>
    <w:rsid w:val="00E2348C"/>
    <w:rsid w:val="00E23A75"/>
    <w:rsid w:val="00E23F4F"/>
    <w:rsid w:val="00E24559"/>
    <w:rsid w:val="00E245CD"/>
    <w:rsid w:val="00E24961"/>
    <w:rsid w:val="00E24B05"/>
    <w:rsid w:val="00E25350"/>
    <w:rsid w:val="00E253AF"/>
    <w:rsid w:val="00E259E8"/>
    <w:rsid w:val="00E25A54"/>
    <w:rsid w:val="00E25CE2"/>
    <w:rsid w:val="00E2632C"/>
    <w:rsid w:val="00E268A2"/>
    <w:rsid w:val="00E26DD4"/>
    <w:rsid w:val="00E26F0E"/>
    <w:rsid w:val="00E27073"/>
    <w:rsid w:val="00E271AD"/>
    <w:rsid w:val="00E2722A"/>
    <w:rsid w:val="00E272AE"/>
    <w:rsid w:val="00E2764C"/>
    <w:rsid w:val="00E27687"/>
    <w:rsid w:val="00E277CC"/>
    <w:rsid w:val="00E27812"/>
    <w:rsid w:val="00E27C1D"/>
    <w:rsid w:val="00E27F79"/>
    <w:rsid w:val="00E3089A"/>
    <w:rsid w:val="00E3129A"/>
    <w:rsid w:val="00E3155C"/>
    <w:rsid w:val="00E31812"/>
    <w:rsid w:val="00E31A67"/>
    <w:rsid w:val="00E31FAF"/>
    <w:rsid w:val="00E31FDA"/>
    <w:rsid w:val="00E327B4"/>
    <w:rsid w:val="00E32F71"/>
    <w:rsid w:val="00E33108"/>
    <w:rsid w:val="00E331CE"/>
    <w:rsid w:val="00E33703"/>
    <w:rsid w:val="00E33825"/>
    <w:rsid w:val="00E33BD8"/>
    <w:rsid w:val="00E33EC7"/>
    <w:rsid w:val="00E34209"/>
    <w:rsid w:val="00E34623"/>
    <w:rsid w:val="00E34688"/>
    <w:rsid w:val="00E349A1"/>
    <w:rsid w:val="00E34A0A"/>
    <w:rsid w:val="00E34B6D"/>
    <w:rsid w:val="00E34B82"/>
    <w:rsid w:val="00E34CC8"/>
    <w:rsid w:val="00E34F2A"/>
    <w:rsid w:val="00E35072"/>
    <w:rsid w:val="00E356E3"/>
    <w:rsid w:val="00E358D1"/>
    <w:rsid w:val="00E3621A"/>
    <w:rsid w:val="00E36538"/>
    <w:rsid w:val="00E3689C"/>
    <w:rsid w:val="00E3694D"/>
    <w:rsid w:val="00E36DBF"/>
    <w:rsid w:val="00E371BC"/>
    <w:rsid w:val="00E3757D"/>
    <w:rsid w:val="00E378E6"/>
    <w:rsid w:val="00E37D51"/>
    <w:rsid w:val="00E37E8D"/>
    <w:rsid w:val="00E410AF"/>
    <w:rsid w:val="00E4133B"/>
    <w:rsid w:val="00E413FA"/>
    <w:rsid w:val="00E41761"/>
    <w:rsid w:val="00E42E73"/>
    <w:rsid w:val="00E42F7F"/>
    <w:rsid w:val="00E4339B"/>
    <w:rsid w:val="00E433E9"/>
    <w:rsid w:val="00E43415"/>
    <w:rsid w:val="00E43416"/>
    <w:rsid w:val="00E43844"/>
    <w:rsid w:val="00E43AA7"/>
    <w:rsid w:val="00E43B1A"/>
    <w:rsid w:val="00E43C00"/>
    <w:rsid w:val="00E443B3"/>
    <w:rsid w:val="00E44504"/>
    <w:rsid w:val="00E448CB"/>
    <w:rsid w:val="00E44ADB"/>
    <w:rsid w:val="00E44B0D"/>
    <w:rsid w:val="00E44E25"/>
    <w:rsid w:val="00E45521"/>
    <w:rsid w:val="00E45904"/>
    <w:rsid w:val="00E45996"/>
    <w:rsid w:val="00E45F27"/>
    <w:rsid w:val="00E46189"/>
    <w:rsid w:val="00E46415"/>
    <w:rsid w:val="00E4643B"/>
    <w:rsid w:val="00E46B83"/>
    <w:rsid w:val="00E46E4C"/>
    <w:rsid w:val="00E46ECA"/>
    <w:rsid w:val="00E47507"/>
    <w:rsid w:val="00E47AC6"/>
    <w:rsid w:val="00E504DF"/>
    <w:rsid w:val="00E50895"/>
    <w:rsid w:val="00E51218"/>
    <w:rsid w:val="00E5137F"/>
    <w:rsid w:val="00E51586"/>
    <w:rsid w:val="00E51946"/>
    <w:rsid w:val="00E51F0B"/>
    <w:rsid w:val="00E51FCF"/>
    <w:rsid w:val="00E52056"/>
    <w:rsid w:val="00E529A3"/>
    <w:rsid w:val="00E529BB"/>
    <w:rsid w:val="00E52F91"/>
    <w:rsid w:val="00E53395"/>
    <w:rsid w:val="00E53401"/>
    <w:rsid w:val="00E54035"/>
    <w:rsid w:val="00E54309"/>
    <w:rsid w:val="00E547A3"/>
    <w:rsid w:val="00E54A95"/>
    <w:rsid w:val="00E54C11"/>
    <w:rsid w:val="00E55379"/>
    <w:rsid w:val="00E55524"/>
    <w:rsid w:val="00E56034"/>
    <w:rsid w:val="00E56277"/>
    <w:rsid w:val="00E56420"/>
    <w:rsid w:val="00E56673"/>
    <w:rsid w:val="00E56F02"/>
    <w:rsid w:val="00E57137"/>
    <w:rsid w:val="00E57223"/>
    <w:rsid w:val="00E57303"/>
    <w:rsid w:val="00E574B9"/>
    <w:rsid w:val="00E576D5"/>
    <w:rsid w:val="00E57823"/>
    <w:rsid w:val="00E57C5D"/>
    <w:rsid w:val="00E57F21"/>
    <w:rsid w:val="00E57FFD"/>
    <w:rsid w:val="00E604E1"/>
    <w:rsid w:val="00E6065D"/>
    <w:rsid w:val="00E60B4C"/>
    <w:rsid w:val="00E611B3"/>
    <w:rsid w:val="00E6132C"/>
    <w:rsid w:val="00E61368"/>
    <w:rsid w:val="00E61794"/>
    <w:rsid w:val="00E61FBF"/>
    <w:rsid w:val="00E620AB"/>
    <w:rsid w:val="00E6289C"/>
    <w:rsid w:val="00E62974"/>
    <w:rsid w:val="00E63096"/>
    <w:rsid w:val="00E633EE"/>
    <w:rsid w:val="00E63806"/>
    <w:rsid w:val="00E63B2C"/>
    <w:rsid w:val="00E63BB2"/>
    <w:rsid w:val="00E63E17"/>
    <w:rsid w:val="00E63EB1"/>
    <w:rsid w:val="00E64452"/>
    <w:rsid w:val="00E646BD"/>
    <w:rsid w:val="00E64729"/>
    <w:rsid w:val="00E64B57"/>
    <w:rsid w:val="00E64D01"/>
    <w:rsid w:val="00E65413"/>
    <w:rsid w:val="00E65883"/>
    <w:rsid w:val="00E65B85"/>
    <w:rsid w:val="00E65E03"/>
    <w:rsid w:val="00E65EEB"/>
    <w:rsid w:val="00E66017"/>
    <w:rsid w:val="00E662AA"/>
    <w:rsid w:val="00E663E5"/>
    <w:rsid w:val="00E6659D"/>
    <w:rsid w:val="00E6698E"/>
    <w:rsid w:val="00E669B3"/>
    <w:rsid w:val="00E66DF5"/>
    <w:rsid w:val="00E67966"/>
    <w:rsid w:val="00E708E6"/>
    <w:rsid w:val="00E709B9"/>
    <w:rsid w:val="00E70B94"/>
    <w:rsid w:val="00E70FA7"/>
    <w:rsid w:val="00E71413"/>
    <w:rsid w:val="00E71706"/>
    <w:rsid w:val="00E7197D"/>
    <w:rsid w:val="00E71C7A"/>
    <w:rsid w:val="00E71CF5"/>
    <w:rsid w:val="00E7237C"/>
    <w:rsid w:val="00E72A6D"/>
    <w:rsid w:val="00E72D3C"/>
    <w:rsid w:val="00E72FD3"/>
    <w:rsid w:val="00E735DD"/>
    <w:rsid w:val="00E74939"/>
    <w:rsid w:val="00E74BE5"/>
    <w:rsid w:val="00E74DCB"/>
    <w:rsid w:val="00E74FC2"/>
    <w:rsid w:val="00E7540D"/>
    <w:rsid w:val="00E7563A"/>
    <w:rsid w:val="00E75B17"/>
    <w:rsid w:val="00E75CEC"/>
    <w:rsid w:val="00E75EFD"/>
    <w:rsid w:val="00E7619C"/>
    <w:rsid w:val="00E76321"/>
    <w:rsid w:val="00E76689"/>
    <w:rsid w:val="00E7691A"/>
    <w:rsid w:val="00E76960"/>
    <w:rsid w:val="00E76B52"/>
    <w:rsid w:val="00E76D09"/>
    <w:rsid w:val="00E77191"/>
    <w:rsid w:val="00E774F9"/>
    <w:rsid w:val="00E77C3F"/>
    <w:rsid w:val="00E77FE6"/>
    <w:rsid w:val="00E800EA"/>
    <w:rsid w:val="00E8010B"/>
    <w:rsid w:val="00E80258"/>
    <w:rsid w:val="00E80467"/>
    <w:rsid w:val="00E809C5"/>
    <w:rsid w:val="00E81463"/>
    <w:rsid w:val="00E816D8"/>
    <w:rsid w:val="00E81815"/>
    <w:rsid w:val="00E8184A"/>
    <w:rsid w:val="00E81907"/>
    <w:rsid w:val="00E81C7F"/>
    <w:rsid w:val="00E81FC3"/>
    <w:rsid w:val="00E82881"/>
    <w:rsid w:val="00E82BAC"/>
    <w:rsid w:val="00E82DB3"/>
    <w:rsid w:val="00E833FC"/>
    <w:rsid w:val="00E83760"/>
    <w:rsid w:val="00E83C5B"/>
    <w:rsid w:val="00E8404E"/>
    <w:rsid w:val="00E84152"/>
    <w:rsid w:val="00E84189"/>
    <w:rsid w:val="00E849A1"/>
    <w:rsid w:val="00E84C6A"/>
    <w:rsid w:val="00E853E8"/>
    <w:rsid w:val="00E8586A"/>
    <w:rsid w:val="00E85B89"/>
    <w:rsid w:val="00E86D67"/>
    <w:rsid w:val="00E874C7"/>
    <w:rsid w:val="00E876DB"/>
    <w:rsid w:val="00E87B86"/>
    <w:rsid w:val="00E90290"/>
    <w:rsid w:val="00E904A0"/>
    <w:rsid w:val="00E90900"/>
    <w:rsid w:val="00E90C43"/>
    <w:rsid w:val="00E90E30"/>
    <w:rsid w:val="00E90F80"/>
    <w:rsid w:val="00E91470"/>
    <w:rsid w:val="00E91476"/>
    <w:rsid w:val="00E91F78"/>
    <w:rsid w:val="00E92016"/>
    <w:rsid w:val="00E924AE"/>
    <w:rsid w:val="00E92E56"/>
    <w:rsid w:val="00E92E76"/>
    <w:rsid w:val="00E92EB4"/>
    <w:rsid w:val="00E93136"/>
    <w:rsid w:val="00E933E8"/>
    <w:rsid w:val="00E9370C"/>
    <w:rsid w:val="00E93BC7"/>
    <w:rsid w:val="00E93C1C"/>
    <w:rsid w:val="00E9415B"/>
    <w:rsid w:val="00E94429"/>
    <w:rsid w:val="00E944FB"/>
    <w:rsid w:val="00E94AED"/>
    <w:rsid w:val="00E94BEF"/>
    <w:rsid w:val="00E953AF"/>
    <w:rsid w:val="00E95F00"/>
    <w:rsid w:val="00E9600A"/>
    <w:rsid w:val="00E961C5"/>
    <w:rsid w:val="00E963D7"/>
    <w:rsid w:val="00E964AA"/>
    <w:rsid w:val="00E967F2"/>
    <w:rsid w:val="00E96FD3"/>
    <w:rsid w:val="00E97316"/>
    <w:rsid w:val="00E97546"/>
    <w:rsid w:val="00E978BA"/>
    <w:rsid w:val="00E979C6"/>
    <w:rsid w:val="00E97FFC"/>
    <w:rsid w:val="00EA0294"/>
    <w:rsid w:val="00EA03E8"/>
    <w:rsid w:val="00EA050E"/>
    <w:rsid w:val="00EA0666"/>
    <w:rsid w:val="00EA09F4"/>
    <w:rsid w:val="00EA0CD6"/>
    <w:rsid w:val="00EA0D03"/>
    <w:rsid w:val="00EA0DC5"/>
    <w:rsid w:val="00EA0F03"/>
    <w:rsid w:val="00EA0F8B"/>
    <w:rsid w:val="00EA1666"/>
    <w:rsid w:val="00EA1D19"/>
    <w:rsid w:val="00EA1DB2"/>
    <w:rsid w:val="00EA1DBD"/>
    <w:rsid w:val="00EA212E"/>
    <w:rsid w:val="00EA2420"/>
    <w:rsid w:val="00EA28EA"/>
    <w:rsid w:val="00EA295C"/>
    <w:rsid w:val="00EA2B0D"/>
    <w:rsid w:val="00EA2D75"/>
    <w:rsid w:val="00EA2D90"/>
    <w:rsid w:val="00EA2EDC"/>
    <w:rsid w:val="00EA308B"/>
    <w:rsid w:val="00EA30D6"/>
    <w:rsid w:val="00EA32A5"/>
    <w:rsid w:val="00EA33F3"/>
    <w:rsid w:val="00EA354C"/>
    <w:rsid w:val="00EA3573"/>
    <w:rsid w:val="00EA35D4"/>
    <w:rsid w:val="00EA39FB"/>
    <w:rsid w:val="00EA3E3B"/>
    <w:rsid w:val="00EA3FB8"/>
    <w:rsid w:val="00EA427E"/>
    <w:rsid w:val="00EA45FB"/>
    <w:rsid w:val="00EA4B9F"/>
    <w:rsid w:val="00EA51C4"/>
    <w:rsid w:val="00EA51F6"/>
    <w:rsid w:val="00EA53D1"/>
    <w:rsid w:val="00EA557B"/>
    <w:rsid w:val="00EA577D"/>
    <w:rsid w:val="00EA580E"/>
    <w:rsid w:val="00EA588A"/>
    <w:rsid w:val="00EA5A69"/>
    <w:rsid w:val="00EA5EEB"/>
    <w:rsid w:val="00EA658A"/>
    <w:rsid w:val="00EA696C"/>
    <w:rsid w:val="00EA6AFB"/>
    <w:rsid w:val="00EA719B"/>
    <w:rsid w:val="00EA75F9"/>
    <w:rsid w:val="00EB05DD"/>
    <w:rsid w:val="00EB0689"/>
    <w:rsid w:val="00EB0AC4"/>
    <w:rsid w:val="00EB0C84"/>
    <w:rsid w:val="00EB1295"/>
    <w:rsid w:val="00EB1376"/>
    <w:rsid w:val="00EB13BC"/>
    <w:rsid w:val="00EB1B9D"/>
    <w:rsid w:val="00EB1D3F"/>
    <w:rsid w:val="00EB31E7"/>
    <w:rsid w:val="00EB3AA7"/>
    <w:rsid w:val="00EB3B00"/>
    <w:rsid w:val="00EB3F45"/>
    <w:rsid w:val="00EB41BA"/>
    <w:rsid w:val="00EB454C"/>
    <w:rsid w:val="00EB4FC1"/>
    <w:rsid w:val="00EB5419"/>
    <w:rsid w:val="00EB5AB7"/>
    <w:rsid w:val="00EB5D9D"/>
    <w:rsid w:val="00EB6142"/>
    <w:rsid w:val="00EB620F"/>
    <w:rsid w:val="00EB6281"/>
    <w:rsid w:val="00EB672A"/>
    <w:rsid w:val="00EB6740"/>
    <w:rsid w:val="00EB6853"/>
    <w:rsid w:val="00EB689B"/>
    <w:rsid w:val="00EB6BDB"/>
    <w:rsid w:val="00EB702B"/>
    <w:rsid w:val="00EB706E"/>
    <w:rsid w:val="00EB70B7"/>
    <w:rsid w:val="00EB71EB"/>
    <w:rsid w:val="00EB75DA"/>
    <w:rsid w:val="00EB7B1F"/>
    <w:rsid w:val="00EC00DF"/>
    <w:rsid w:val="00EC01AA"/>
    <w:rsid w:val="00EC02F8"/>
    <w:rsid w:val="00EC068A"/>
    <w:rsid w:val="00EC07E3"/>
    <w:rsid w:val="00EC0A6A"/>
    <w:rsid w:val="00EC0B32"/>
    <w:rsid w:val="00EC0D46"/>
    <w:rsid w:val="00EC138D"/>
    <w:rsid w:val="00EC16EE"/>
    <w:rsid w:val="00EC2057"/>
    <w:rsid w:val="00EC225B"/>
    <w:rsid w:val="00EC2380"/>
    <w:rsid w:val="00EC2532"/>
    <w:rsid w:val="00EC26C9"/>
    <w:rsid w:val="00EC2716"/>
    <w:rsid w:val="00EC2932"/>
    <w:rsid w:val="00EC2971"/>
    <w:rsid w:val="00EC2B50"/>
    <w:rsid w:val="00EC2E18"/>
    <w:rsid w:val="00EC2FAD"/>
    <w:rsid w:val="00EC302A"/>
    <w:rsid w:val="00EC3435"/>
    <w:rsid w:val="00EC364C"/>
    <w:rsid w:val="00EC3839"/>
    <w:rsid w:val="00EC4040"/>
    <w:rsid w:val="00EC40F9"/>
    <w:rsid w:val="00EC473D"/>
    <w:rsid w:val="00EC47B4"/>
    <w:rsid w:val="00EC4E29"/>
    <w:rsid w:val="00EC5231"/>
    <w:rsid w:val="00EC5EC9"/>
    <w:rsid w:val="00EC627C"/>
    <w:rsid w:val="00EC62C2"/>
    <w:rsid w:val="00EC630A"/>
    <w:rsid w:val="00EC6626"/>
    <w:rsid w:val="00EC786E"/>
    <w:rsid w:val="00EC7C31"/>
    <w:rsid w:val="00EC7CC0"/>
    <w:rsid w:val="00EC7E9E"/>
    <w:rsid w:val="00ED034B"/>
    <w:rsid w:val="00ED059E"/>
    <w:rsid w:val="00ED0C54"/>
    <w:rsid w:val="00ED0DC5"/>
    <w:rsid w:val="00ED1410"/>
    <w:rsid w:val="00ED237D"/>
    <w:rsid w:val="00ED2A08"/>
    <w:rsid w:val="00ED2FE9"/>
    <w:rsid w:val="00ED3C6C"/>
    <w:rsid w:val="00ED41BD"/>
    <w:rsid w:val="00ED422A"/>
    <w:rsid w:val="00ED43C4"/>
    <w:rsid w:val="00ED49CD"/>
    <w:rsid w:val="00ED5255"/>
    <w:rsid w:val="00ED5D8B"/>
    <w:rsid w:val="00ED5EFE"/>
    <w:rsid w:val="00ED676C"/>
    <w:rsid w:val="00ED67E6"/>
    <w:rsid w:val="00ED6AFB"/>
    <w:rsid w:val="00ED6CE1"/>
    <w:rsid w:val="00ED7387"/>
    <w:rsid w:val="00ED7941"/>
    <w:rsid w:val="00ED7C79"/>
    <w:rsid w:val="00EE073D"/>
    <w:rsid w:val="00EE1048"/>
    <w:rsid w:val="00EE107A"/>
    <w:rsid w:val="00EE1453"/>
    <w:rsid w:val="00EE1D1B"/>
    <w:rsid w:val="00EE2CFC"/>
    <w:rsid w:val="00EE2EEF"/>
    <w:rsid w:val="00EE2F5E"/>
    <w:rsid w:val="00EE3397"/>
    <w:rsid w:val="00EE3AB3"/>
    <w:rsid w:val="00EE3DE2"/>
    <w:rsid w:val="00EE4158"/>
    <w:rsid w:val="00EE41B3"/>
    <w:rsid w:val="00EE41D9"/>
    <w:rsid w:val="00EE49A7"/>
    <w:rsid w:val="00EE50E8"/>
    <w:rsid w:val="00EE5389"/>
    <w:rsid w:val="00EE55A9"/>
    <w:rsid w:val="00EE5698"/>
    <w:rsid w:val="00EE56C7"/>
    <w:rsid w:val="00EE5AD0"/>
    <w:rsid w:val="00EE648F"/>
    <w:rsid w:val="00EE685C"/>
    <w:rsid w:val="00EE68FD"/>
    <w:rsid w:val="00EE696A"/>
    <w:rsid w:val="00EE6B72"/>
    <w:rsid w:val="00EE6C14"/>
    <w:rsid w:val="00EE6EC5"/>
    <w:rsid w:val="00EE775B"/>
    <w:rsid w:val="00EE7C8C"/>
    <w:rsid w:val="00EF00BB"/>
    <w:rsid w:val="00EF038C"/>
    <w:rsid w:val="00EF06E7"/>
    <w:rsid w:val="00EF1172"/>
    <w:rsid w:val="00EF1A80"/>
    <w:rsid w:val="00EF1BFE"/>
    <w:rsid w:val="00EF2462"/>
    <w:rsid w:val="00EF2804"/>
    <w:rsid w:val="00EF308C"/>
    <w:rsid w:val="00EF30BC"/>
    <w:rsid w:val="00EF34C5"/>
    <w:rsid w:val="00EF3609"/>
    <w:rsid w:val="00EF38B1"/>
    <w:rsid w:val="00EF3DF0"/>
    <w:rsid w:val="00EF40A9"/>
    <w:rsid w:val="00EF431F"/>
    <w:rsid w:val="00EF4865"/>
    <w:rsid w:val="00EF4B96"/>
    <w:rsid w:val="00EF4E01"/>
    <w:rsid w:val="00EF52A0"/>
    <w:rsid w:val="00EF595D"/>
    <w:rsid w:val="00EF5E17"/>
    <w:rsid w:val="00EF6124"/>
    <w:rsid w:val="00EF6271"/>
    <w:rsid w:val="00EF631A"/>
    <w:rsid w:val="00EF636E"/>
    <w:rsid w:val="00EF647E"/>
    <w:rsid w:val="00EF65EB"/>
    <w:rsid w:val="00EF6880"/>
    <w:rsid w:val="00EF6931"/>
    <w:rsid w:val="00EF6B11"/>
    <w:rsid w:val="00EF7170"/>
    <w:rsid w:val="00EF72BB"/>
    <w:rsid w:val="00EF75E5"/>
    <w:rsid w:val="00EF76D2"/>
    <w:rsid w:val="00EF793E"/>
    <w:rsid w:val="00EF7D6E"/>
    <w:rsid w:val="00EF7F7E"/>
    <w:rsid w:val="00F00215"/>
    <w:rsid w:val="00F00C9D"/>
    <w:rsid w:val="00F00D19"/>
    <w:rsid w:val="00F00DB5"/>
    <w:rsid w:val="00F01469"/>
    <w:rsid w:val="00F0176D"/>
    <w:rsid w:val="00F01B34"/>
    <w:rsid w:val="00F01FFB"/>
    <w:rsid w:val="00F0218B"/>
    <w:rsid w:val="00F026CB"/>
    <w:rsid w:val="00F027DE"/>
    <w:rsid w:val="00F02A7D"/>
    <w:rsid w:val="00F02B03"/>
    <w:rsid w:val="00F02B06"/>
    <w:rsid w:val="00F02EFA"/>
    <w:rsid w:val="00F03274"/>
    <w:rsid w:val="00F034D5"/>
    <w:rsid w:val="00F0375C"/>
    <w:rsid w:val="00F03C25"/>
    <w:rsid w:val="00F03D36"/>
    <w:rsid w:val="00F04359"/>
    <w:rsid w:val="00F04648"/>
    <w:rsid w:val="00F047B9"/>
    <w:rsid w:val="00F04BB6"/>
    <w:rsid w:val="00F0519E"/>
    <w:rsid w:val="00F053C7"/>
    <w:rsid w:val="00F0574D"/>
    <w:rsid w:val="00F05B2D"/>
    <w:rsid w:val="00F05C83"/>
    <w:rsid w:val="00F05D20"/>
    <w:rsid w:val="00F06230"/>
    <w:rsid w:val="00F0636D"/>
    <w:rsid w:val="00F064A8"/>
    <w:rsid w:val="00F067C5"/>
    <w:rsid w:val="00F069BC"/>
    <w:rsid w:val="00F06A44"/>
    <w:rsid w:val="00F07476"/>
    <w:rsid w:val="00F10C3B"/>
    <w:rsid w:val="00F11018"/>
    <w:rsid w:val="00F11825"/>
    <w:rsid w:val="00F11919"/>
    <w:rsid w:val="00F11E36"/>
    <w:rsid w:val="00F123A8"/>
    <w:rsid w:val="00F12823"/>
    <w:rsid w:val="00F1294B"/>
    <w:rsid w:val="00F12E38"/>
    <w:rsid w:val="00F12E87"/>
    <w:rsid w:val="00F13128"/>
    <w:rsid w:val="00F1320A"/>
    <w:rsid w:val="00F1378E"/>
    <w:rsid w:val="00F137CA"/>
    <w:rsid w:val="00F13AB9"/>
    <w:rsid w:val="00F13E37"/>
    <w:rsid w:val="00F1403C"/>
    <w:rsid w:val="00F141E8"/>
    <w:rsid w:val="00F147FB"/>
    <w:rsid w:val="00F15D57"/>
    <w:rsid w:val="00F15E2C"/>
    <w:rsid w:val="00F15E3E"/>
    <w:rsid w:val="00F15EFC"/>
    <w:rsid w:val="00F15FEA"/>
    <w:rsid w:val="00F167C9"/>
    <w:rsid w:val="00F1688F"/>
    <w:rsid w:val="00F16BAA"/>
    <w:rsid w:val="00F16C5F"/>
    <w:rsid w:val="00F16CD4"/>
    <w:rsid w:val="00F16FE4"/>
    <w:rsid w:val="00F17B05"/>
    <w:rsid w:val="00F17B7D"/>
    <w:rsid w:val="00F17D71"/>
    <w:rsid w:val="00F17F73"/>
    <w:rsid w:val="00F20338"/>
    <w:rsid w:val="00F20A7F"/>
    <w:rsid w:val="00F20B10"/>
    <w:rsid w:val="00F20B20"/>
    <w:rsid w:val="00F20BB0"/>
    <w:rsid w:val="00F20F37"/>
    <w:rsid w:val="00F21217"/>
    <w:rsid w:val="00F216ED"/>
    <w:rsid w:val="00F2195E"/>
    <w:rsid w:val="00F21D45"/>
    <w:rsid w:val="00F21E76"/>
    <w:rsid w:val="00F2216C"/>
    <w:rsid w:val="00F2274C"/>
    <w:rsid w:val="00F22DAF"/>
    <w:rsid w:val="00F22DD9"/>
    <w:rsid w:val="00F22F4D"/>
    <w:rsid w:val="00F23D43"/>
    <w:rsid w:val="00F246FB"/>
    <w:rsid w:val="00F247E5"/>
    <w:rsid w:val="00F24915"/>
    <w:rsid w:val="00F24A27"/>
    <w:rsid w:val="00F24C6E"/>
    <w:rsid w:val="00F253B0"/>
    <w:rsid w:val="00F25AD0"/>
    <w:rsid w:val="00F25C9F"/>
    <w:rsid w:val="00F261A4"/>
    <w:rsid w:val="00F26735"/>
    <w:rsid w:val="00F2674A"/>
    <w:rsid w:val="00F26AC3"/>
    <w:rsid w:val="00F26C37"/>
    <w:rsid w:val="00F26F90"/>
    <w:rsid w:val="00F278BF"/>
    <w:rsid w:val="00F27CE3"/>
    <w:rsid w:val="00F27E2F"/>
    <w:rsid w:val="00F27EB5"/>
    <w:rsid w:val="00F301FD"/>
    <w:rsid w:val="00F303BB"/>
    <w:rsid w:val="00F304A7"/>
    <w:rsid w:val="00F3052A"/>
    <w:rsid w:val="00F3068C"/>
    <w:rsid w:val="00F30953"/>
    <w:rsid w:val="00F30C4F"/>
    <w:rsid w:val="00F30EF8"/>
    <w:rsid w:val="00F312E6"/>
    <w:rsid w:val="00F31705"/>
    <w:rsid w:val="00F319B8"/>
    <w:rsid w:val="00F31B27"/>
    <w:rsid w:val="00F31DCE"/>
    <w:rsid w:val="00F31E4E"/>
    <w:rsid w:val="00F31F5A"/>
    <w:rsid w:val="00F31F8C"/>
    <w:rsid w:val="00F325F9"/>
    <w:rsid w:val="00F3273B"/>
    <w:rsid w:val="00F32774"/>
    <w:rsid w:val="00F32CB8"/>
    <w:rsid w:val="00F331E9"/>
    <w:rsid w:val="00F333DC"/>
    <w:rsid w:val="00F33478"/>
    <w:rsid w:val="00F33560"/>
    <w:rsid w:val="00F339DB"/>
    <w:rsid w:val="00F33B9C"/>
    <w:rsid w:val="00F33E03"/>
    <w:rsid w:val="00F33FE1"/>
    <w:rsid w:val="00F34546"/>
    <w:rsid w:val="00F348D7"/>
    <w:rsid w:val="00F34E61"/>
    <w:rsid w:val="00F3514E"/>
    <w:rsid w:val="00F35415"/>
    <w:rsid w:val="00F35E9D"/>
    <w:rsid w:val="00F360E6"/>
    <w:rsid w:val="00F3614E"/>
    <w:rsid w:val="00F3638F"/>
    <w:rsid w:val="00F36A08"/>
    <w:rsid w:val="00F36A8B"/>
    <w:rsid w:val="00F36A8C"/>
    <w:rsid w:val="00F36B77"/>
    <w:rsid w:val="00F36CAF"/>
    <w:rsid w:val="00F36CD7"/>
    <w:rsid w:val="00F3795C"/>
    <w:rsid w:val="00F37BB5"/>
    <w:rsid w:val="00F37CCE"/>
    <w:rsid w:val="00F401F1"/>
    <w:rsid w:val="00F409B9"/>
    <w:rsid w:val="00F40A93"/>
    <w:rsid w:val="00F40B87"/>
    <w:rsid w:val="00F40E29"/>
    <w:rsid w:val="00F41166"/>
    <w:rsid w:val="00F4154D"/>
    <w:rsid w:val="00F419CB"/>
    <w:rsid w:val="00F42581"/>
    <w:rsid w:val="00F42615"/>
    <w:rsid w:val="00F427F4"/>
    <w:rsid w:val="00F4298D"/>
    <w:rsid w:val="00F42E8D"/>
    <w:rsid w:val="00F434BD"/>
    <w:rsid w:val="00F4377E"/>
    <w:rsid w:val="00F43902"/>
    <w:rsid w:val="00F43A46"/>
    <w:rsid w:val="00F43BAD"/>
    <w:rsid w:val="00F442BC"/>
    <w:rsid w:val="00F444DE"/>
    <w:rsid w:val="00F44576"/>
    <w:rsid w:val="00F447DC"/>
    <w:rsid w:val="00F44AF7"/>
    <w:rsid w:val="00F44D8C"/>
    <w:rsid w:val="00F45194"/>
    <w:rsid w:val="00F45848"/>
    <w:rsid w:val="00F4651D"/>
    <w:rsid w:val="00F4657E"/>
    <w:rsid w:val="00F46763"/>
    <w:rsid w:val="00F46C2D"/>
    <w:rsid w:val="00F46D78"/>
    <w:rsid w:val="00F46DA1"/>
    <w:rsid w:val="00F4737A"/>
    <w:rsid w:val="00F47579"/>
    <w:rsid w:val="00F4758F"/>
    <w:rsid w:val="00F47644"/>
    <w:rsid w:val="00F476B7"/>
    <w:rsid w:val="00F47A28"/>
    <w:rsid w:val="00F47E79"/>
    <w:rsid w:val="00F504C6"/>
    <w:rsid w:val="00F50A52"/>
    <w:rsid w:val="00F50B01"/>
    <w:rsid w:val="00F50BB2"/>
    <w:rsid w:val="00F50C70"/>
    <w:rsid w:val="00F50D1D"/>
    <w:rsid w:val="00F51025"/>
    <w:rsid w:val="00F5107D"/>
    <w:rsid w:val="00F5146E"/>
    <w:rsid w:val="00F51A19"/>
    <w:rsid w:val="00F51B48"/>
    <w:rsid w:val="00F51CC1"/>
    <w:rsid w:val="00F51CCA"/>
    <w:rsid w:val="00F51DB9"/>
    <w:rsid w:val="00F51E3A"/>
    <w:rsid w:val="00F51E66"/>
    <w:rsid w:val="00F52492"/>
    <w:rsid w:val="00F524C2"/>
    <w:rsid w:val="00F524C6"/>
    <w:rsid w:val="00F5285E"/>
    <w:rsid w:val="00F529BE"/>
    <w:rsid w:val="00F52BDC"/>
    <w:rsid w:val="00F52C09"/>
    <w:rsid w:val="00F52FDC"/>
    <w:rsid w:val="00F530EE"/>
    <w:rsid w:val="00F5334F"/>
    <w:rsid w:val="00F53C81"/>
    <w:rsid w:val="00F53E1C"/>
    <w:rsid w:val="00F5400F"/>
    <w:rsid w:val="00F54332"/>
    <w:rsid w:val="00F54798"/>
    <w:rsid w:val="00F549DB"/>
    <w:rsid w:val="00F5555E"/>
    <w:rsid w:val="00F5596F"/>
    <w:rsid w:val="00F55C17"/>
    <w:rsid w:val="00F55E1E"/>
    <w:rsid w:val="00F55F9E"/>
    <w:rsid w:val="00F575B1"/>
    <w:rsid w:val="00F57760"/>
    <w:rsid w:val="00F57838"/>
    <w:rsid w:val="00F57C54"/>
    <w:rsid w:val="00F57EF7"/>
    <w:rsid w:val="00F60035"/>
    <w:rsid w:val="00F60191"/>
    <w:rsid w:val="00F601F9"/>
    <w:rsid w:val="00F60391"/>
    <w:rsid w:val="00F60404"/>
    <w:rsid w:val="00F60C43"/>
    <w:rsid w:val="00F6137D"/>
    <w:rsid w:val="00F61BA7"/>
    <w:rsid w:val="00F61BD4"/>
    <w:rsid w:val="00F61D63"/>
    <w:rsid w:val="00F61F6F"/>
    <w:rsid w:val="00F62596"/>
    <w:rsid w:val="00F62888"/>
    <w:rsid w:val="00F62F31"/>
    <w:rsid w:val="00F630CD"/>
    <w:rsid w:val="00F632BE"/>
    <w:rsid w:val="00F633FC"/>
    <w:rsid w:val="00F634EC"/>
    <w:rsid w:val="00F6381F"/>
    <w:rsid w:val="00F64438"/>
    <w:rsid w:val="00F64525"/>
    <w:rsid w:val="00F645E1"/>
    <w:rsid w:val="00F648A3"/>
    <w:rsid w:val="00F64983"/>
    <w:rsid w:val="00F6512C"/>
    <w:rsid w:val="00F65485"/>
    <w:rsid w:val="00F65721"/>
    <w:rsid w:val="00F65895"/>
    <w:rsid w:val="00F658AD"/>
    <w:rsid w:val="00F65963"/>
    <w:rsid w:val="00F65E14"/>
    <w:rsid w:val="00F65F73"/>
    <w:rsid w:val="00F65F76"/>
    <w:rsid w:val="00F66150"/>
    <w:rsid w:val="00F66222"/>
    <w:rsid w:val="00F66313"/>
    <w:rsid w:val="00F66401"/>
    <w:rsid w:val="00F664AF"/>
    <w:rsid w:val="00F666CB"/>
    <w:rsid w:val="00F667E2"/>
    <w:rsid w:val="00F66F92"/>
    <w:rsid w:val="00F67C09"/>
    <w:rsid w:val="00F701C7"/>
    <w:rsid w:val="00F703D0"/>
    <w:rsid w:val="00F70444"/>
    <w:rsid w:val="00F70496"/>
    <w:rsid w:val="00F707C2"/>
    <w:rsid w:val="00F70973"/>
    <w:rsid w:val="00F7136D"/>
    <w:rsid w:val="00F7166F"/>
    <w:rsid w:val="00F7188F"/>
    <w:rsid w:val="00F719B9"/>
    <w:rsid w:val="00F72054"/>
    <w:rsid w:val="00F7208E"/>
    <w:rsid w:val="00F7227E"/>
    <w:rsid w:val="00F7257D"/>
    <w:rsid w:val="00F72727"/>
    <w:rsid w:val="00F728CD"/>
    <w:rsid w:val="00F73672"/>
    <w:rsid w:val="00F736A0"/>
    <w:rsid w:val="00F74513"/>
    <w:rsid w:val="00F74592"/>
    <w:rsid w:val="00F748A4"/>
    <w:rsid w:val="00F74957"/>
    <w:rsid w:val="00F74BC9"/>
    <w:rsid w:val="00F74FAC"/>
    <w:rsid w:val="00F74FDE"/>
    <w:rsid w:val="00F753FD"/>
    <w:rsid w:val="00F76544"/>
    <w:rsid w:val="00F76ADA"/>
    <w:rsid w:val="00F76CCE"/>
    <w:rsid w:val="00F76D84"/>
    <w:rsid w:val="00F772F0"/>
    <w:rsid w:val="00F7734A"/>
    <w:rsid w:val="00F778B1"/>
    <w:rsid w:val="00F77AFF"/>
    <w:rsid w:val="00F80343"/>
    <w:rsid w:val="00F807F6"/>
    <w:rsid w:val="00F80C47"/>
    <w:rsid w:val="00F8119D"/>
    <w:rsid w:val="00F81363"/>
    <w:rsid w:val="00F81592"/>
    <w:rsid w:val="00F81724"/>
    <w:rsid w:val="00F82439"/>
    <w:rsid w:val="00F82A84"/>
    <w:rsid w:val="00F82B95"/>
    <w:rsid w:val="00F82DE2"/>
    <w:rsid w:val="00F838CE"/>
    <w:rsid w:val="00F83CFA"/>
    <w:rsid w:val="00F83DD3"/>
    <w:rsid w:val="00F83ED0"/>
    <w:rsid w:val="00F84825"/>
    <w:rsid w:val="00F8489F"/>
    <w:rsid w:val="00F848B5"/>
    <w:rsid w:val="00F84ABD"/>
    <w:rsid w:val="00F84E3A"/>
    <w:rsid w:val="00F85006"/>
    <w:rsid w:val="00F855E5"/>
    <w:rsid w:val="00F855F9"/>
    <w:rsid w:val="00F85C8C"/>
    <w:rsid w:val="00F866E6"/>
    <w:rsid w:val="00F86FC8"/>
    <w:rsid w:val="00F87285"/>
    <w:rsid w:val="00F87543"/>
    <w:rsid w:val="00F876E2"/>
    <w:rsid w:val="00F87870"/>
    <w:rsid w:val="00F87C9E"/>
    <w:rsid w:val="00F87D41"/>
    <w:rsid w:val="00F87D96"/>
    <w:rsid w:val="00F87E18"/>
    <w:rsid w:val="00F904C1"/>
    <w:rsid w:val="00F90B27"/>
    <w:rsid w:val="00F90D45"/>
    <w:rsid w:val="00F90DF6"/>
    <w:rsid w:val="00F90E15"/>
    <w:rsid w:val="00F90F1D"/>
    <w:rsid w:val="00F9105D"/>
    <w:rsid w:val="00F91151"/>
    <w:rsid w:val="00F91A27"/>
    <w:rsid w:val="00F91C68"/>
    <w:rsid w:val="00F91DCE"/>
    <w:rsid w:val="00F9221D"/>
    <w:rsid w:val="00F936A2"/>
    <w:rsid w:val="00F936B5"/>
    <w:rsid w:val="00F93C3E"/>
    <w:rsid w:val="00F93C63"/>
    <w:rsid w:val="00F93E7A"/>
    <w:rsid w:val="00F94184"/>
    <w:rsid w:val="00F94254"/>
    <w:rsid w:val="00F9458C"/>
    <w:rsid w:val="00F9459D"/>
    <w:rsid w:val="00F94894"/>
    <w:rsid w:val="00F94979"/>
    <w:rsid w:val="00F94C3F"/>
    <w:rsid w:val="00F94C80"/>
    <w:rsid w:val="00F94E47"/>
    <w:rsid w:val="00F951B4"/>
    <w:rsid w:val="00F951F8"/>
    <w:rsid w:val="00F95568"/>
    <w:rsid w:val="00F95CD3"/>
    <w:rsid w:val="00F967B6"/>
    <w:rsid w:val="00F96D57"/>
    <w:rsid w:val="00F9741F"/>
    <w:rsid w:val="00F974A4"/>
    <w:rsid w:val="00F9783D"/>
    <w:rsid w:val="00F97852"/>
    <w:rsid w:val="00F97C82"/>
    <w:rsid w:val="00F97DEE"/>
    <w:rsid w:val="00F97F46"/>
    <w:rsid w:val="00F97F9D"/>
    <w:rsid w:val="00FA082A"/>
    <w:rsid w:val="00FA1199"/>
    <w:rsid w:val="00FA16B1"/>
    <w:rsid w:val="00FA18B6"/>
    <w:rsid w:val="00FA197E"/>
    <w:rsid w:val="00FA19A2"/>
    <w:rsid w:val="00FA1A1C"/>
    <w:rsid w:val="00FA215A"/>
    <w:rsid w:val="00FA2327"/>
    <w:rsid w:val="00FA27C7"/>
    <w:rsid w:val="00FA2D15"/>
    <w:rsid w:val="00FA3B6E"/>
    <w:rsid w:val="00FA3D62"/>
    <w:rsid w:val="00FA46A9"/>
    <w:rsid w:val="00FA474B"/>
    <w:rsid w:val="00FA4811"/>
    <w:rsid w:val="00FA48FF"/>
    <w:rsid w:val="00FA4D22"/>
    <w:rsid w:val="00FA4F33"/>
    <w:rsid w:val="00FA57E6"/>
    <w:rsid w:val="00FA5847"/>
    <w:rsid w:val="00FA5CC7"/>
    <w:rsid w:val="00FA607C"/>
    <w:rsid w:val="00FA698D"/>
    <w:rsid w:val="00FA6AA3"/>
    <w:rsid w:val="00FA7379"/>
    <w:rsid w:val="00FA7474"/>
    <w:rsid w:val="00FA781E"/>
    <w:rsid w:val="00FA7E0E"/>
    <w:rsid w:val="00FA7FEB"/>
    <w:rsid w:val="00FB0002"/>
    <w:rsid w:val="00FB08F1"/>
    <w:rsid w:val="00FB0984"/>
    <w:rsid w:val="00FB0D9D"/>
    <w:rsid w:val="00FB131B"/>
    <w:rsid w:val="00FB1FCE"/>
    <w:rsid w:val="00FB2235"/>
    <w:rsid w:val="00FB29E8"/>
    <w:rsid w:val="00FB2D64"/>
    <w:rsid w:val="00FB2E7F"/>
    <w:rsid w:val="00FB3293"/>
    <w:rsid w:val="00FB33A8"/>
    <w:rsid w:val="00FB3C72"/>
    <w:rsid w:val="00FB475F"/>
    <w:rsid w:val="00FB4D7E"/>
    <w:rsid w:val="00FB4EEB"/>
    <w:rsid w:val="00FB523D"/>
    <w:rsid w:val="00FB533E"/>
    <w:rsid w:val="00FB556D"/>
    <w:rsid w:val="00FB557F"/>
    <w:rsid w:val="00FB6009"/>
    <w:rsid w:val="00FB6013"/>
    <w:rsid w:val="00FB6126"/>
    <w:rsid w:val="00FB612F"/>
    <w:rsid w:val="00FB6326"/>
    <w:rsid w:val="00FB63A5"/>
    <w:rsid w:val="00FB6482"/>
    <w:rsid w:val="00FB6EAC"/>
    <w:rsid w:val="00FB7211"/>
    <w:rsid w:val="00FB736B"/>
    <w:rsid w:val="00FB7ADF"/>
    <w:rsid w:val="00FB7AE4"/>
    <w:rsid w:val="00FB7F32"/>
    <w:rsid w:val="00FC01CE"/>
    <w:rsid w:val="00FC03C5"/>
    <w:rsid w:val="00FC05E0"/>
    <w:rsid w:val="00FC0A2E"/>
    <w:rsid w:val="00FC0E2B"/>
    <w:rsid w:val="00FC1152"/>
    <w:rsid w:val="00FC1573"/>
    <w:rsid w:val="00FC1630"/>
    <w:rsid w:val="00FC1A16"/>
    <w:rsid w:val="00FC1DE6"/>
    <w:rsid w:val="00FC1FE2"/>
    <w:rsid w:val="00FC2AFD"/>
    <w:rsid w:val="00FC2EE0"/>
    <w:rsid w:val="00FC3171"/>
    <w:rsid w:val="00FC406E"/>
    <w:rsid w:val="00FC44D0"/>
    <w:rsid w:val="00FC453E"/>
    <w:rsid w:val="00FC4898"/>
    <w:rsid w:val="00FC489F"/>
    <w:rsid w:val="00FC4F97"/>
    <w:rsid w:val="00FC502D"/>
    <w:rsid w:val="00FC5925"/>
    <w:rsid w:val="00FC5F20"/>
    <w:rsid w:val="00FC6504"/>
    <w:rsid w:val="00FC659A"/>
    <w:rsid w:val="00FC6AE1"/>
    <w:rsid w:val="00FC6BA0"/>
    <w:rsid w:val="00FC71EA"/>
    <w:rsid w:val="00FC7393"/>
    <w:rsid w:val="00FC75CA"/>
    <w:rsid w:val="00FC7650"/>
    <w:rsid w:val="00FC775C"/>
    <w:rsid w:val="00FC79F9"/>
    <w:rsid w:val="00FC7CAE"/>
    <w:rsid w:val="00FC7D15"/>
    <w:rsid w:val="00FD01FF"/>
    <w:rsid w:val="00FD0775"/>
    <w:rsid w:val="00FD0CA0"/>
    <w:rsid w:val="00FD0FFE"/>
    <w:rsid w:val="00FD117C"/>
    <w:rsid w:val="00FD156D"/>
    <w:rsid w:val="00FD1C48"/>
    <w:rsid w:val="00FD1CA6"/>
    <w:rsid w:val="00FD1E25"/>
    <w:rsid w:val="00FD205F"/>
    <w:rsid w:val="00FD268A"/>
    <w:rsid w:val="00FD26BC"/>
    <w:rsid w:val="00FD270C"/>
    <w:rsid w:val="00FD271F"/>
    <w:rsid w:val="00FD27C9"/>
    <w:rsid w:val="00FD2C89"/>
    <w:rsid w:val="00FD2CD0"/>
    <w:rsid w:val="00FD4220"/>
    <w:rsid w:val="00FD52CE"/>
    <w:rsid w:val="00FD5F2A"/>
    <w:rsid w:val="00FD6576"/>
    <w:rsid w:val="00FD67E5"/>
    <w:rsid w:val="00FD6813"/>
    <w:rsid w:val="00FD6C39"/>
    <w:rsid w:val="00FD6D20"/>
    <w:rsid w:val="00FD6EF8"/>
    <w:rsid w:val="00FD6F1E"/>
    <w:rsid w:val="00FD7155"/>
    <w:rsid w:val="00FD72C1"/>
    <w:rsid w:val="00FD72F4"/>
    <w:rsid w:val="00FD747A"/>
    <w:rsid w:val="00FE0602"/>
    <w:rsid w:val="00FE06D5"/>
    <w:rsid w:val="00FE084A"/>
    <w:rsid w:val="00FE0866"/>
    <w:rsid w:val="00FE155A"/>
    <w:rsid w:val="00FE15D9"/>
    <w:rsid w:val="00FE176B"/>
    <w:rsid w:val="00FE1A7C"/>
    <w:rsid w:val="00FE1BEC"/>
    <w:rsid w:val="00FE1C3D"/>
    <w:rsid w:val="00FE1CDD"/>
    <w:rsid w:val="00FE2A49"/>
    <w:rsid w:val="00FE2BAB"/>
    <w:rsid w:val="00FE2ECC"/>
    <w:rsid w:val="00FE3136"/>
    <w:rsid w:val="00FE3175"/>
    <w:rsid w:val="00FE33EE"/>
    <w:rsid w:val="00FE35E1"/>
    <w:rsid w:val="00FE3CB9"/>
    <w:rsid w:val="00FE4228"/>
    <w:rsid w:val="00FE4589"/>
    <w:rsid w:val="00FE45D5"/>
    <w:rsid w:val="00FE49D4"/>
    <w:rsid w:val="00FE4B73"/>
    <w:rsid w:val="00FE52B1"/>
    <w:rsid w:val="00FE5405"/>
    <w:rsid w:val="00FE54E7"/>
    <w:rsid w:val="00FE5A72"/>
    <w:rsid w:val="00FE5B34"/>
    <w:rsid w:val="00FE5EB4"/>
    <w:rsid w:val="00FE5FD1"/>
    <w:rsid w:val="00FE6264"/>
    <w:rsid w:val="00FE6693"/>
    <w:rsid w:val="00FE6F8B"/>
    <w:rsid w:val="00FE7433"/>
    <w:rsid w:val="00FE7867"/>
    <w:rsid w:val="00FE7C16"/>
    <w:rsid w:val="00FE7E5D"/>
    <w:rsid w:val="00FF0704"/>
    <w:rsid w:val="00FF0902"/>
    <w:rsid w:val="00FF0B99"/>
    <w:rsid w:val="00FF0FD5"/>
    <w:rsid w:val="00FF17E0"/>
    <w:rsid w:val="00FF1845"/>
    <w:rsid w:val="00FF1FB6"/>
    <w:rsid w:val="00FF204B"/>
    <w:rsid w:val="00FF24C2"/>
    <w:rsid w:val="00FF2AEF"/>
    <w:rsid w:val="00FF2AF4"/>
    <w:rsid w:val="00FF3157"/>
    <w:rsid w:val="00FF3277"/>
    <w:rsid w:val="00FF3997"/>
    <w:rsid w:val="00FF3E1B"/>
    <w:rsid w:val="00FF432B"/>
    <w:rsid w:val="00FF4B8B"/>
    <w:rsid w:val="00FF54E7"/>
    <w:rsid w:val="00FF55DB"/>
    <w:rsid w:val="00FF5713"/>
    <w:rsid w:val="00FF596B"/>
    <w:rsid w:val="00FF6195"/>
    <w:rsid w:val="00FF6218"/>
    <w:rsid w:val="00FF70D5"/>
    <w:rsid w:val="00FF72E7"/>
    <w:rsid w:val="00FF751E"/>
    <w:rsid w:val="00FF75BF"/>
    <w:rsid w:val="00FF7A6B"/>
    <w:rsid w:val="00FF7CAE"/>
    <w:rsid w:val="00FF7D2E"/>
    <w:rsid w:val="00FF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49C26"/>
  <w15:docId w15:val="{7BB8AEF6-610E-4A9F-8952-29F99DD54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C7865"/>
  </w:style>
  <w:style w:type="paragraph" w:styleId="Heading1">
    <w:name w:val="heading 1"/>
    <w:basedOn w:val="Normal"/>
    <w:next w:val="Normal"/>
    <w:link w:val="Heading1Char"/>
    <w:uiPriority w:val="9"/>
    <w:qFormat/>
    <w:rsid w:val="003355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2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E029FC"/>
    <w:pPr>
      <w:keepNext/>
      <w:spacing w:before="240" w:after="60" w:line="240" w:lineRule="auto"/>
      <w:outlineLvl w:val="2"/>
    </w:pPr>
    <w:rPr>
      <w:rFonts w:ascii="Arial" w:eastAsia="Times New Roman" w:hAnsi="Arial" w:cs="Arial"/>
      <w:b/>
      <w:bCs/>
      <w:sz w:val="26"/>
      <w:szCs w:val="26"/>
    </w:rPr>
  </w:style>
  <w:style w:type="paragraph" w:styleId="Heading5">
    <w:name w:val="heading 5"/>
    <w:basedOn w:val="Normal"/>
    <w:next w:val="Normal"/>
    <w:link w:val="Heading5Char"/>
    <w:uiPriority w:val="9"/>
    <w:semiHidden/>
    <w:unhideWhenUsed/>
    <w:qFormat/>
    <w:rsid w:val="00D40A0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7A"/>
    <w:rPr>
      <w:color w:val="0000FF" w:themeColor="hyperlink"/>
      <w:u w:val="single"/>
    </w:rPr>
  </w:style>
  <w:style w:type="paragraph" w:styleId="BalloonText">
    <w:name w:val="Balloon Text"/>
    <w:basedOn w:val="Normal"/>
    <w:link w:val="BalloonTextChar"/>
    <w:uiPriority w:val="99"/>
    <w:semiHidden/>
    <w:unhideWhenUsed/>
    <w:rsid w:val="000750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07A"/>
    <w:rPr>
      <w:rFonts w:ascii="Tahoma" w:hAnsi="Tahoma" w:cs="Tahoma"/>
      <w:sz w:val="16"/>
      <w:szCs w:val="16"/>
    </w:rPr>
  </w:style>
  <w:style w:type="paragraph" w:styleId="Header">
    <w:name w:val="header"/>
    <w:basedOn w:val="Normal"/>
    <w:link w:val="HeaderChar"/>
    <w:uiPriority w:val="99"/>
    <w:semiHidden/>
    <w:unhideWhenUsed/>
    <w:rsid w:val="0007507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7507A"/>
  </w:style>
  <w:style w:type="paragraph" w:styleId="Footer">
    <w:name w:val="footer"/>
    <w:basedOn w:val="Normal"/>
    <w:link w:val="FooterChar"/>
    <w:uiPriority w:val="99"/>
    <w:unhideWhenUsed/>
    <w:rsid w:val="00075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07A"/>
  </w:style>
  <w:style w:type="paragraph" w:styleId="ListParagraph">
    <w:name w:val="List Paragraph"/>
    <w:basedOn w:val="Normal"/>
    <w:qFormat/>
    <w:rsid w:val="00FA7474"/>
    <w:pPr>
      <w:ind w:left="720"/>
      <w:contextualSpacing/>
    </w:pPr>
  </w:style>
  <w:style w:type="character" w:styleId="CommentReference">
    <w:name w:val="annotation reference"/>
    <w:basedOn w:val="DefaultParagraphFont"/>
    <w:uiPriority w:val="99"/>
    <w:semiHidden/>
    <w:unhideWhenUsed/>
    <w:rsid w:val="004B47D1"/>
    <w:rPr>
      <w:sz w:val="16"/>
      <w:szCs w:val="16"/>
    </w:rPr>
  </w:style>
  <w:style w:type="paragraph" w:styleId="CommentText">
    <w:name w:val="annotation text"/>
    <w:basedOn w:val="Normal"/>
    <w:link w:val="CommentTextChar"/>
    <w:uiPriority w:val="99"/>
    <w:semiHidden/>
    <w:unhideWhenUsed/>
    <w:rsid w:val="004B47D1"/>
    <w:pPr>
      <w:spacing w:line="240" w:lineRule="auto"/>
    </w:pPr>
    <w:rPr>
      <w:sz w:val="20"/>
      <w:szCs w:val="20"/>
    </w:rPr>
  </w:style>
  <w:style w:type="character" w:customStyle="1" w:styleId="CommentTextChar">
    <w:name w:val="Comment Text Char"/>
    <w:basedOn w:val="DefaultParagraphFont"/>
    <w:link w:val="CommentText"/>
    <w:uiPriority w:val="99"/>
    <w:semiHidden/>
    <w:rsid w:val="004B47D1"/>
    <w:rPr>
      <w:sz w:val="20"/>
      <w:szCs w:val="20"/>
    </w:rPr>
  </w:style>
  <w:style w:type="paragraph" w:styleId="CommentSubject">
    <w:name w:val="annotation subject"/>
    <w:basedOn w:val="CommentText"/>
    <w:next w:val="CommentText"/>
    <w:link w:val="CommentSubjectChar"/>
    <w:uiPriority w:val="99"/>
    <w:semiHidden/>
    <w:unhideWhenUsed/>
    <w:rsid w:val="004B47D1"/>
    <w:rPr>
      <w:b/>
      <w:bCs/>
    </w:rPr>
  </w:style>
  <w:style w:type="character" w:customStyle="1" w:styleId="CommentSubjectChar">
    <w:name w:val="Comment Subject Char"/>
    <w:basedOn w:val="CommentTextChar"/>
    <w:link w:val="CommentSubject"/>
    <w:uiPriority w:val="99"/>
    <w:semiHidden/>
    <w:rsid w:val="004B47D1"/>
    <w:rPr>
      <w:b/>
      <w:bCs/>
      <w:sz w:val="20"/>
      <w:szCs w:val="20"/>
    </w:rPr>
  </w:style>
  <w:style w:type="table" w:styleId="TableGrid">
    <w:name w:val="Table Grid"/>
    <w:basedOn w:val="TableNormal"/>
    <w:uiPriority w:val="39"/>
    <w:rsid w:val="005E0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3D49"/>
    <w:rPr>
      <w:rFonts w:ascii="Times New Roman" w:hAnsi="Times New Roman" w:cs="Times New Roman"/>
      <w:sz w:val="24"/>
      <w:szCs w:val="24"/>
    </w:rPr>
  </w:style>
  <w:style w:type="character" w:styleId="Strong">
    <w:name w:val="Strong"/>
    <w:basedOn w:val="DefaultParagraphFont"/>
    <w:uiPriority w:val="22"/>
    <w:qFormat/>
    <w:rsid w:val="00F43A46"/>
    <w:rPr>
      <w:b/>
      <w:bCs/>
    </w:rPr>
  </w:style>
  <w:style w:type="character" w:styleId="Emphasis">
    <w:name w:val="Emphasis"/>
    <w:basedOn w:val="DefaultParagraphFont"/>
    <w:uiPriority w:val="20"/>
    <w:qFormat/>
    <w:rsid w:val="006C644A"/>
    <w:rPr>
      <w:i/>
      <w:iCs/>
    </w:rPr>
  </w:style>
  <w:style w:type="paragraph" w:customStyle="1" w:styleId="Default">
    <w:name w:val="Default"/>
    <w:rsid w:val="004B2280"/>
    <w:pPr>
      <w:autoSpaceDE w:val="0"/>
      <w:autoSpaceDN w:val="0"/>
      <w:adjustRightInd w:val="0"/>
      <w:spacing w:after="0" w:line="240" w:lineRule="auto"/>
    </w:pPr>
    <w:rPr>
      <w:rFonts w:ascii="Calibri" w:hAnsi="Calibri" w:cs="Calibri"/>
      <w:color w:val="000000"/>
      <w:sz w:val="24"/>
      <w:szCs w:val="24"/>
    </w:rPr>
  </w:style>
  <w:style w:type="paragraph" w:customStyle="1" w:styleId="Pa0">
    <w:name w:val="Pa0"/>
    <w:basedOn w:val="Default"/>
    <w:next w:val="Default"/>
    <w:uiPriority w:val="99"/>
    <w:rsid w:val="009D0751"/>
    <w:pPr>
      <w:spacing w:line="241" w:lineRule="atLeast"/>
    </w:pPr>
    <w:rPr>
      <w:rFonts w:ascii="Gotham Light" w:hAnsi="Gotham Light" w:cstheme="minorBidi"/>
      <w:color w:val="auto"/>
    </w:rPr>
  </w:style>
  <w:style w:type="character" w:customStyle="1" w:styleId="A0">
    <w:name w:val="A0"/>
    <w:uiPriority w:val="99"/>
    <w:rsid w:val="009D0751"/>
    <w:rPr>
      <w:rFonts w:cs="Gotham Light"/>
      <w:color w:val="000000"/>
      <w:sz w:val="48"/>
      <w:szCs w:val="48"/>
    </w:rPr>
  </w:style>
  <w:style w:type="paragraph" w:customStyle="1" w:styleId="Pa4">
    <w:name w:val="Pa4"/>
    <w:basedOn w:val="Default"/>
    <w:next w:val="Default"/>
    <w:uiPriority w:val="99"/>
    <w:rsid w:val="009D0751"/>
    <w:pPr>
      <w:spacing w:line="241" w:lineRule="atLeast"/>
    </w:pPr>
    <w:rPr>
      <w:rFonts w:ascii="Gotham Light" w:hAnsi="Gotham Light" w:cstheme="minorBidi"/>
      <w:color w:val="auto"/>
    </w:rPr>
  </w:style>
  <w:style w:type="character" w:customStyle="1" w:styleId="A5">
    <w:name w:val="A5"/>
    <w:uiPriority w:val="99"/>
    <w:rsid w:val="009D0751"/>
    <w:rPr>
      <w:rFonts w:ascii="Typeface Six" w:hAnsi="Typeface Six" w:cs="Typeface Six"/>
      <w:color w:val="000000"/>
      <w:sz w:val="75"/>
      <w:szCs w:val="75"/>
    </w:rPr>
  </w:style>
  <w:style w:type="character" w:customStyle="1" w:styleId="A6">
    <w:name w:val="A6"/>
    <w:uiPriority w:val="99"/>
    <w:rsid w:val="009D0751"/>
    <w:rPr>
      <w:rFonts w:ascii="Typeface Six" w:hAnsi="Typeface Six" w:cs="Typeface Six"/>
      <w:color w:val="000000"/>
      <w:sz w:val="53"/>
      <w:szCs w:val="53"/>
    </w:rPr>
  </w:style>
  <w:style w:type="character" w:customStyle="1" w:styleId="A7">
    <w:name w:val="A7"/>
    <w:uiPriority w:val="99"/>
    <w:rsid w:val="009D0751"/>
    <w:rPr>
      <w:rFonts w:ascii="Typeface Six" w:hAnsi="Typeface Six" w:cs="Typeface Six"/>
      <w:color w:val="000000"/>
      <w:sz w:val="22"/>
      <w:szCs w:val="22"/>
    </w:rPr>
  </w:style>
  <w:style w:type="paragraph" w:customStyle="1" w:styleId="Pa1">
    <w:name w:val="Pa1"/>
    <w:basedOn w:val="Default"/>
    <w:next w:val="Default"/>
    <w:uiPriority w:val="99"/>
    <w:rsid w:val="009D0751"/>
    <w:pPr>
      <w:spacing w:line="281" w:lineRule="atLeast"/>
    </w:pPr>
    <w:rPr>
      <w:rFonts w:ascii="Gotham Light" w:hAnsi="Gotham Light" w:cstheme="minorBidi"/>
      <w:color w:val="auto"/>
    </w:rPr>
  </w:style>
  <w:style w:type="paragraph" w:customStyle="1" w:styleId="Pa2">
    <w:name w:val="Pa2"/>
    <w:basedOn w:val="Default"/>
    <w:next w:val="Default"/>
    <w:uiPriority w:val="99"/>
    <w:rsid w:val="009D0751"/>
    <w:pPr>
      <w:spacing w:line="211" w:lineRule="atLeast"/>
    </w:pPr>
    <w:rPr>
      <w:rFonts w:ascii="Gotham Light" w:hAnsi="Gotham Light" w:cstheme="minorBidi"/>
      <w:color w:val="auto"/>
    </w:rPr>
  </w:style>
  <w:style w:type="character" w:customStyle="1" w:styleId="A2">
    <w:name w:val="A2"/>
    <w:uiPriority w:val="99"/>
    <w:rsid w:val="009D0751"/>
    <w:rPr>
      <w:rFonts w:cs="Gotham Light"/>
      <w:color w:val="000000"/>
      <w:sz w:val="89"/>
      <w:szCs w:val="89"/>
    </w:rPr>
  </w:style>
  <w:style w:type="paragraph" w:customStyle="1" w:styleId="Pa3">
    <w:name w:val="Pa3"/>
    <w:basedOn w:val="Default"/>
    <w:next w:val="Default"/>
    <w:uiPriority w:val="99"/>
    <w:rsid w:val="009D0751"/>
    <w:pPr>
      <w:spacing w:line="211" w:lineRule="atLeast"/>
    </w:pPr>
    <w:rPr>
      <w:rFonts w:ascii="Gotham Light" w:hAnsi="Gotham Light" w:cstheme="minorBidi"/>
      <w:color w:val="auto"/>
    </w:rPr>
  </w:style>
  <w:style w:type="paragraph" w:customStyle="1" w:styleId="Pa6">
    <w:name w:val="Pa6"/>
    <w:basedOn w:val="Default"/>
    <w:next w:val="Default"/>
    <w:uiPriority w:val="99"/>
    <w:rsid w:val="009D0751"/>
    <w:pPr>
      <w:spacing w:line="221" w:lineRule="atLeast"/>
    </w:pPr>
    <w:rPr>
      <w:rFonts w:ascii="Gotham Light" w:hAnsi="Gotham Light" w:cstheme="minorBidi"/>
      <w:color w:val="auto"/>
    </w:rPr>
  </w:style>
  <w:style w:type="character" w:customStyle="1" w:styleId="A9">
    <w:name w:val="A9"/>
    <w:uiPriority w:val="99"/>
    <w:rsid w:val="009D0751"/>
    <w:rPr>
      <w:rFonts w:ascii="Attic" w:hAnsi="Attic" w:cs="Attic"/>
      <w:color w:val="000000"/>
      <w:sz w:val="18"/>
      <w:szCs w:val="18"/>
    </w:rPr>
  </w:style>
  <w:style w:type="paragraph" w:customStyle="1" w:styleId="Pa5">
    <w:name w:val="Pa5"/>
    <w:basedOn w:val="Default"/>
    <w:next w:val="Default"/>
    <w:uiPriority w:val="99"/>
    <w:rsid w:val="009D0751"/>
    <w:pPr>
      <w:spacing w:line="161" w:lineRule="atLeast"/>
    </w:pPr>
    <w:rPr>
      <w:rFonts w:ascii="Gotham Light" w:hAnsi="Gotham Light" w:cstheme="minorBidi"/>
      <w:color w:val="auto"/>
    </w:rPr>
  </w:style>
  <w:style w:type="paragraph" w:customStyle="1" w:styleId="Pa7">
    <w:name w:val="Pa7"/>
    <w:basedOn w:val="Default"/>
    <w:next w:val="Default"/>
    <w:uiPriority w:val="99"/>
    <w:rsid w:val="009D0751"/>
    <w:pPr>
      <w:spacing w:line="241" w:lineRule="atLeast"/>
    </w:pPr>
    <w:rPr>
      <w:rFonts w:ascii="Gotham Light" w:hAnsi="Gotham Light" w:cstheme="minorBidi"/>
      <w:color w:val="auto"/>
    </w:rPr>
  </w:style>
  <w:style w:type="character" w:customStyle="1" w:styleId="A4">
    <w:name w:val="A4"/>
    <w:uiPriority w:val="99"/>
    <w:rsid w:val="009D0751"/>
    <w:rPr>
      <w:rFonts w:cs="Gotham Light"/>
      <w:color w:val="000000"/>
      <w:sz w:val="15"/>
      <w:szCs w:val="15"/>
    </w:rPr>
  </w:style>
  <w:style w:type="paragraph" w:styleId="Caption">
    <w:name w:val="caption"/>
    <w:basedOn w:val="Normal"/>
    <w:next w:val="Normal"/>
    <w:uiPriority w:val="35"/>
    <w:unhideWhenUsed/>
    <w:qFormat/>
    <w:rsid w:val="00EA2D90"/>
    <w:pPr>
      <w:spacing w:line="240" w:lineRule="auto"/>
    </w:pPr>
    <w:rPr>
      <w:b/>
      <w:bCs/>
      <w:color w:val="4F81BD" w:themeColor="accent1"/>
      <w:sz w:val="18"/>
      <w:szCs w:val="18"/>
    </w:rPr>
  </w:style>
  <w:style w:type="character" w:customStyle="1" w:styleId="A10">
    <w:name w:val="A10"/>
    <w:uiPriority w:val="99"/>
    <w:rsid w:val="00096984"/>
    <w:rPr>
      <w:rFonts w:ascii="ITC Garamond Std Book" w:hAnsi="ITC Garamond Std Book" w:cs="ITC Garamond Std Book"/>
      <w:color w:val="000000"/>
    </w:rPr>
  </w:style>
  <w:style w:type="character" w:customStyle="1" w:styleId="A12">
    <w:name w:val="A12"/>
    <w:uiPriority w:val="99"/>
    <w:rsid w:val="008A41FF"/>
    <w:rPr>
      <w:rFonts w:cs="Gotham Light"/>
      <w:color w:val="000000"/>
      <w:sz w:val="96"/>
      <w:szCs w:val="96"/>
    </w:rPr>
  </w:style>
  <w:style w:type="character" w:customStyle="1" w:styleId="A13">
    <w:name w:val="A13"/>
    <w:uiPriority w:val="99"/>
    <w:rsid w:val="008A41FF"/>
    <w:rPr>
      <w:rFonts w:ascii="ITC Garamond Std Book" w:hAnsi="ITC Garamond Std Book" w:cs="ITC Garamond Std Book"/>
      <w:color w:val="000000"/>
      <w:sz w:val="22"/>
      <w:szCs w:val="22"/>
    </w:rPr>
  </w:style>
  <w:style w:type="paragraph" w:customStyle="1" w:styleId="Pa8">
    <w:name w:val="Pa8"/>
    <w:basedOn w:val="Default"/>
    <w:next w:val="Default"/>
    <w:uiPriority w:val="99"/>
    <w:rsid w:val="008A41FF"/>
    <w:pPr>
      <w:spacing w:line="211" w:lineRule="atLeast"/>
    </w:pPr>
    <w:rPr>
      <w:rFonts w:ascii="Gotham Light" w:hAnsi="Gotham Light" w:cstheme="minorBidi"/>
      <w:color w:val="auto"/>
    </w:rPr>
  </w:style>
  <w:style w:type="character" w:customStyle="1" w:styleId="Heading3Char">
    <w:name w:val="Heading 3 Char"/>
    <w:basedOn w:val="DefaultParagraphFont"/>
    <w:link w:val="Heading3"/>
    <w:rsid w:val="00E029FC"/>
    <w:rPr>
      <w:rFonts w:ascii="Arial" w:eastAsia="Times New Roman" w:hAnsi="Arial" w:cs="Arial"/>
      <w:b/>
      <w:bCs/>
      <w:sz w:val="26"/>
      <w:szCs w:val="26"/>
    </w:rPr>
  </w:style>
  <w:style w:type="character" w:customStyle="1" w:styleId="Heading1Char">
    <w:name w:val="Heading 1 Char"/>
    <w:basedOn w:val="DefaultParagraphFont"/>
    <w:link w:val="Heading1"/>
    <w:uiPriority w:val="9"/>
    <w:rsid w:val="0033555D"/>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D40A06"/>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C2271C"/>
    <w:pPr>
      <w:spacing w:after="0" w:line="240" w:lineRule="auto"/>
    </w:pPr>
  </w:style>
  <w:style w:type="paragraph" w:styleId="Title">
    <w:name w:val="Title"/>
    <w:basedOn w:val="Normal"/>
    <w:next w:val="Normal"/>
    <w:link w:val="TitleChar"/>
    <w:uiPriority w:val="10"/>
    <w:qFormat/>
    <w:rsid w:val="00191E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1E91"/>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B02C23"/>
    <w:rPr>
      <w:rFonts w:asciiTheme="majorHAnsi" w:eastAsiaTheme="majorEastAsia" w:hAnsiTheme="majorHAnsi" w:cstheme="majorBidi"/>
      <w:b/>
      <w:bCs/>
      <w:color w:val="4F81BD" w:themeColor="accent1"/>
      <w:sz w:val="26"/>
      <w:szCs w:val="26"/>
    </w:rPr>
  </w:style>
  <w:style w:type="paragraph" w:customStyle="1" w:styleId="Standard">
    <w:name w:val="Standard"/>
    <w:rsid w:val="000800D5"/>
    <w:pPr>
      <w:widowControl w:val="0"/>
      <w:suppressAutoHyphens/>
      <w:autoSpaceDN w:val="0"/>
      <w:spacing w:after="0" w:line="240" w:lineRule="auto"/>
      <w:textAlignment w:val="baseline"/>
    </w:pPr>
    <w:rPr>
      <w:rFonts w:ascii="Times New Roman" w:eastAsia="Times New Roman" w:hAnsi="Times New Roman" w:cs="Tahoma"/>
      <w:kern w:val="3"/>
      <w:sz w:val="24"/>
      <w:szCs w:val="24"/>
    </w:rPr>
  </w:style>
  <w:style w:type="paragraph" w:styleId="HTMLPreformatted">
    <w:name w:val="HTML Preformatted"/>
    <w:basedOn w:val="Normal"/>
    <w:link w:val="HTMLPreformattedChar"/>
    <w:uiPriority w:val="99"/>
    <w:unhideWhenUsed/>
    <w:rsid w:val="0008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800D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BC006F"/>
    <w:rPr>
      <w:color w:val="800080" w:themeColor="followedHyperlink"/>
      <w:u w:val="single"/>
    </w:rPr>
  </w:style>
  <w:style w:type="character" w:customStyle="1" w:styleId="fbreactioncomponenteventdetailscontent">
    <w:name w:val="_fbreactioncomponent__eventdetailscontent"/>
    <w:basedOn w:val="DefaultParagraphFont"/>
    <w:rsid w:val="00967F41"/>
  </w:style>
  <w:style w:type="character" w:customStyle="1" w:styleId="NoSpacingChar">
    <w:name w:val="No Spacing Char"/>
    <w:link w:val="NoSpacing"/>
    <w:uiPriority w:val="1"/>
    <w:rsid w:val="007C2106"/>
  </w:style>
  <w:style w:type="paragraph" w:customStyle="1" w:styleId="Pa41">
    <w:name w:val="Pa41"/>
    <w:basedOn w:val="Normal"/>
    <w:next w:val="Normal"/>
    <w:uiPriority w:val="99"/>
    <w:rsid w:val="009B1C11"/>
    <w:pPr>
      <w:autoSpaceDE w:val="0"/>
      <w:autoSpaceDN w:val="0"/>
      <w:adjustRightInd w:val="0"/>
      <w:spacing w:after="0" w:line="211" w:lineRule="atLeast"/>
    </w:pPr>
    <w:rPr>
      <w:rFonts w:ascii="ITC Garamond Std Lt" w:eastAsia="Times New Roman" w:hAnsi="ITC Garamond Std Lt"/>
      <w:sz w:val="24"/>
      <w:szCs w:val="24"/>
    </w:rPr>
  </w:style>
  <w:style w:type="character" w:customStyle="1" w:styleId="A3">
    <w:name w:val="A3"/>
    <w:rsid w:val="009B1C11"/>
    <w:rPr>
      <w:rFonts w:cs="ITC Garamond Std Lt"/>
      <w:color w:val="000000"/>
      <w:sz w:val="22"/>
      <w:szCs w:val="22"/>
    </w:rPr>
  </w:style>
  <w:style w:type="character" w:customStyle="1" w:styleId="apple-converted-space">
    <w:name w:val="apple-converted-space"/>
    <w:basedOn w:val="DefaultParagraphFont"/>
    <w:rsid w:val="00BC4602"/>
  </w:style>
  <w:style w:type="character" w:customStyle="1" w:styleId="aqj">
    <w:name w:val="aqj"/>
    <w:basedOn w:val="DefaultParagraphFont"/>
    <w:rsid w:val="00BC4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2387">
      <w:bodyDiv w:val="1"/>
      <w:marLeft w:val="0"/>
      <w:marRight w:val="0"/>
      <w:marTop w:val="0"/>
      <w:marBottom w:val="0"/>
      <w:divBdr>
        <w:top w:val="none" w:sz="0" w:space="0" w:color="auto"/>
        <w:left w:val="none" w:sz="0" w:space="0" w:color="auto"/>
        <w:bottom w:val="none" w:sz="0" w:space="0" w:color="auto"/>
        <w:right w:val="none" w:sz="0" w:space="0" w:color="auto"/>
      </w:divBdr>
    </w:div>
    <w:div w:id="15236295">
      <w:bodyDiv w:val="1"/>
      <w:marLeft w:val="0"/>
      <w:marRight w:val="0"/>
      <w:marTop w:val="0"/>
      <w:marBottom w:val="0"/>
      <w:divBdr>
        <w:top w:val="none" w:sz="0" w:space="0" w:color="auto"/>
        <w:left w:val="none" w:sz="0" w:space="0" w:color="auto"/>
        <w:bottom w:val="none" w:sz="0" w:space="0" w:color="auto"/>
        <w:right w:val="none" w:sz="0" w:space="0" w:color="auto"/>
      </w:divBdr>
    </w:div>
    <w:div w:id="22371045">
      <w:bodyDiv w:val="1"/>
      <w:marLeft w:val="0"/>
      <w:marRight w:val="0"/>
      <w:marTop w:val="0"/>
      <w:marBottom w:val="0"/>
      <w:divBdr>
        <w:top w:val="none" w:sz="0" w:space="0" w:color="auto"/>
        <w:left w:val="none" w:sz="0" w:space="0" w:color="auto"/>
        <w:bottom w:val="none" w:sz="0" w:space="0" w:color="auto"/>
        <w:right w:val="none" w:sz="0" w:space="0" w:color="auto"/>
      </w:divBdr>
    </w:div>
    <w:div w:id="23025641">
      <w:bodyDiv w:val="1"/>
      <w:marLeft w:val="0"/>
      <w:marRight w:val="0"/>
      <w:marTop w:val="0"/>
      <w:marBottom w:val="0"/>
      <w:divBdr>
        <w:top w:val="none" w:sz="0" w:space="0" w:color="auto"/>
        <w:left w:val="none" w:sz="0" w:space="0" w:color="auto"/>
        <w:bottom w:val="none" w:sz="0" w:space="0" w:color="auto"/>
        <w:right w:val="none" w:sz="0" w:space="0" w:color="auto"/>
      </w:divBdr>
    </w:div>
    <w:div w:id="28996958">
      <w:bodyDiv w:val="1"/>
      <w:marLeft w:val="0"/>
      <w:marRight w:val="0"/>
      <w:marTop w:val="0"/>
      <w:marBottom w:val="0"/>
      <w:divBdr>
        <w:top w:val="none" w:sz="0" w:space="0" w:color="auto"/>
        <w:left w:val="none" w:sz="0" w:space="0" w:color="auto"/>
        <w:bottom w:val="none" w:sz="0" w:space="0" w:color="auto"/>
        <w:right w:val="none" w:sz="0" w:space="0" w:color="auto"/>
      </w:divBdr>
    </w:div>
    <w:div w:id="32853990">
      <w:bodyDiv w:val="1"/>
      <w:marLeft w:val="0"/>
      <w:marRight w:val="0"/>
      <w:marTop w:val="0"/>
      <w:marBottom w:val="0"/>
      <w:divBdr>
        <w:top w:val="none" w:sz="0" w:space="0" w:color="auto"/>
        <w:left w:val="none" w:sz="0" w:space="0" w:color="auto"/>
        <w:bottom w:val="none" w:sz="0" w:space="0" w:color="auto"/>
        <w:right w:val="none" w:sz="0" w:space="0" w:color="auto"/>
      </w:divBdr>
    </w:div>
    <w:div w:id="36005154">
      <w:bodyDiv w:val="1"/>
      <w:marLeft w:val="0"/>
      <w:marRight w:val="0"/>
      <w:marTop w:val="0"/>
      <w:marBottom w:val="0"/>
      <w:divBdr>
        <w:top w:val="none" w:sz="0" w:space="0" w:color="auto"/>
        <w:left w:val="none" w:sz="0" w:space="0" w:color="auto"/>
        <w:bottom w:val="none" w:sz="0" w:space="0" w:color="auto"/>
        <w:right w:val="none" w:sz="0" w:space="0" w:color="auto"/>
      </w:divBdr>
    </w:div>
    <w:div w:id="38937418">
      <w:bodyDiv w:val="1"/>
      <w:marLeft w:val="0"/>
      <w:marRight w:val="0"/>
      <w:marTop w:val="0"/>
      <w:marBottom w:val="0"/>
      <w:divBdr>
        <w:top w:val="none" w:sz="0" w:space="0" w:color="auto"/>
        <w:left w:val="none" w:sz="0" w:space="0" w:color="auto"/>
        <w:bottom w:val="none" w:sz="0" w:space="0" w:color="auto"/>
        <w:right w:val="none" w:sz="0" w:space="0" w:color="auto"/>
      </w:divBdr>
    </w:div>
    <w:div w:id="42564840">
      <w:bodyDiv w:val="1"/>
      <w:marLeft w:val="0"/>
      <w:marRight w:val="0"/>
      <w:marTop w:val="0"/>
      <w:marBottom w:val="0"/>
      <w:divBdr>
        <w:top w:val="none" w:sz="0" w:space="0" w:color="auto"/>
        <w:left w:val="none" w:sz="0" w:space="0" w:color="auto"/>
        <w:bottom w:val="none" w:sz="0" w:space="0" w:color="auto"/>
        <w:right w:val="none" w:sz="0" w:space="0" w:color="auto"/>
      </w:divBdr>
      <w:divsChild>
        <w:div w:id="108016784">
          <w:marLeft w:val="0"/>
          <w:marRight w:val="0"/>
          <w:marTop w:val="0"/>
          <w:marBottom w:val="0"/>
          <w:divBdr>
            <w:top w:val="none" w:sz="0" w:space="0" w:color="auto"/>
            <w:left w:val="none" w:sz="0" w:space="0" w:color="auto"/>
            <w:bottom w:val="none" w:sz="0" w:space="0" w:color="auto"/>
            <w:right w:val="none" w:sz="0" w:space="0" w:color="auto"/>
          </w:divBdr>
          <w:divsChild>
            <w:div w:id="783352489">
              <w:marLeft w:val="0"/>
              <w:marRight w:val="0"/>
              <w:marTop w:val="0"/>
              <w:marBottom w:val="0"/>
              <w:divBdr>
                <w:top w:val="none" w:sz="0" w:space="0" w:color="auto"/>
                <w:left w:val="none" w:sz="0" w:space="0" w:color="auto"/>
                <w:bottom w:val="none" w:sz="0" w:space="0" w:color="auto"/>
                <w:right w:val="none" w:sz="0" w:space="0" w:color="auto"/>
              </w:divBdr>
              <w:divsChild>
                <w:div w:id="1221019484">
                  <w:marLeft w:val="0"/>
                  <w:marRight w:val="0"/>
                  <w:marTop w:val="0"/>
                  <w:marBottom w:val="0"/>
                  <w:divBdr>
                    <w:top w:val="none" w:sz="0" w:space="0" w:color="auto"/>
                    <w:left w:val="none" w:sz="0" w:space="0" w:color="auto"/>
                    <w:bottom w:val="none" w:sz="0" w:space="0" w:color="auto"/>
                    <w:right w:val="none" w:sz="0" w:space="0" w:color="auto"/>
                  </w:divBdr>
                  <w:divsChild>
                    <w:div w:id="18095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44950">
      <w:bodyDiv w:val="1"/>
      <w:marLeft w:val="0"/>
      <w:marRight w:val="0"/>
      <w:marTop w:val="0"/>
      <w:marBottom w:val="0"/>
      <w:divBdr>
        <w:top w:val="none" w:sz="0" w:space="0" w:color="auto"/>
        <w:left w:val="none" w:sz="0" w:space="0" w:color="auto"/>
        <w:bottom w:val="none" w:sz="0" w:space="0" w:color="auto"/>
        <w:right w:val="none" w:sz="0" w:space="0" w:color="auto"/>
      </w:divBdr>
    </w:div>
    <w:div w:id="47189974">
      <w:bodyDiv w:val="1"/>
      <w:marLeft w:val="0"/>
      <w:marRight w:val="0"/>
      <w:marTop w:val="0"/>
      <w:marBottom w:val="0"/>
      <w:divBdr>
        <w:top w:val="none" w:sz="0" w:space="0" w:color="auto"/>
        <w:left w:val="none" w:sz="0" w:space="0" w:color="auto"/>
        <w:bottom w:val="none" w:sz="0" w:space="0" w:color="auto"/>
        <w:right w:val="none" w:sz="0" w:space="0" w:color="auto"/>
      </w:divBdr>
    </w:div>
    <w:div w:id="52194280">
      <w:bodyDiv w:val="1"/>
      <w:marLeft w:val="0"/>
      <w:marRight w:val="0"/>
      <w:marTop w:val="0"/>
      <w:marBottom w:val="0"/>
      <w:divBdr>
        <w:top w:val="none" w:sz="0" w:space="0" w:color="auto"/>
        <w:left w:val="none" w:sz="0" w:space="0" w:color="auto"/>
        <w:bottom w:val="none" w:sz="0" w:space="0" w:color="auto"/>
        <w:right w:val="none" w:sz="0" w:space="0" w:color="auto"/>
      </w:divBdr>
    </w:div>
    <w:div w:id="54276430">
      <w:bodyDiv w:val="1"/>
      <w:marLeft w:val="0"/>
      <w:marRight w:val="0"/>
      <w:marTop w:val="0"/>
      <w:marBottom w:val="0"/>
      <w:divBdr>
        <w:top w:val="none" w:sz="0" w:space="0" w:color="auto"/>
        <w:left w:val="none" w:sz="0" w:space="0" w:color="auto"/>
        <w:bottom w:val="none" w:sz="0" w:space="0" w:color="auto"/>
        <w:right w:val="none" w:sz="0" w:space="0" w:color="auto"/>
      </w:divBdr>
    </w:div>
    <w:div w:id="56051015">
      <w:bodyDiv w:val="1"/>
      <w:marLeft w:val="0"/>
      <w:marRight w:val="0"/>
      <w:marTop w:val="0"/>
      <w:marBottom w:val="0"/>
      <w:divBdr>
        <w:top w:val="none" w:sz="0" w:space="0" w:color="auto"/>
        <w:left w:val="none" w:sz="0" w:space="0" w:color="auto"/>
        <w:bottom w:val="none" w:sz="0" w:space="0" w:color="auto"/>
        <w:right w:val="none" w:sz="0" w:space="0" w:color="auto"/>
      </w:divBdr>
    </w:div>
    <w:div w:id="56901646">
      <w:bodyDiv w:val="1"/>
      <w:marLeft w:val="0"/>
      <w:marRight w:val="0"/>
      <w:marTop w:val="0"/>
      <w:marBottom w:val="0"/>
      <w:divBdr>
        <w:top w:val="none" w:sz="0" w:space="0" w:color="auto"/>
        <w:left w:val="none" w:sz="0" w:space="0" w:color="auto"/>
        <w:bottom w:val="none" w:sz="0" w:space="0" w:color="auto"/>
        <w:right w:val="none" w:sz="0" w:space="0" w:color="auto"/>
      </w:divBdr>
    </w:div>
    <w:div w:id="57166409">
      <w:bodyDiv w:val="1"/>
      <w:marLeft w:val="0"/>
      <w:marRight w:val="0"/>
      <w:marTop w:val="0"/>
      <w:marBottom w:val="0"/>
      <w:divBdr>
        <w:top w:val="none" w:sz="0" w:space="0" w:color="auto"/>
        <w:left w:val="none" w:sz="0" w:space="0" w:color="auto"/>
        <w:bottom w:val="none" w:sz="0" w:space="0" w:color="auto"/>
        <w:right w:val="none" w:sz="0" w:space="0" w:color="auto"/>
      </w:divBdr>
    </w:div>
    <w:div w:id="59520416">
      <w:bodyDiv w:val="1"/>
      <w:marLeft w:val="0"/>
      <w:marRight w:val="0"/>
      <w:marTop w:val="0"/>
      <w:marBottom w:val="0"/>
      <w:divBdr>
        <w:top w:val="none" w:sz="0" w:space="0" w:color="auto"/>
        <w:left w:val="none" w:sz="0" w:space="0" w:color="auto"/>
        <w:bottom w:val="none" w:sz="0" w:space="0" w:color="auto"/>
        <w:right w:val="none" w:sz="0" w:space="0" w:color="auto"/>
      </w:divBdr>
    </w:div>
    <w:div w:id="66612043">
      <w:bodyDiv w:val="1"/>
      <w:marLeft w:val="0"/>
      <w:marRight w:val="0"/>
      <w:marTop w:val="0"/>
      <w:marBottom w:val="0"/>
      <w:divBdr>
        <w:top w:val="none" w:sz="0" w:space="0" w:color="auto"/>
        <w:left w:val="none" w:sz="0" w:space="0" w:color="auto"/>
        <w:bottom w:val="none" w:sz="0" w:space="0" w:color="auto"/>
        <w:right w:val="none" w:sz="0" w:space="0" w:color="auto"/>
      </w:divBdr>
    </w:div>
    <w:div w:id="66614061">
      <w:bodyDiv w:val="1"/>
      <w:marLeft w:val="0"/>
      <w:marRight w:val="0"/>
      <w:marTop w:val="0"/>
      <w:marBottom w:val="0"/>
      <w:divBdr>
        <w:top w:val="none" w:sz="0" w:space="0" w:color="auto"/>
        <w:left w:val="none" w:sz="0" w:space="0" w:color="auto"/>
        <w:bottom w:val="none" w:sz="0" w:space="0" w:color="auto"/>
        <w:right w:val="none" w:sz="0" w:space="0" w:color="auto"/>
      </w:divBdr>
    </w:div>
    <w:div w:id="71700083">
      <w:bodyDiv w:val="1"/>
      <w:marLeft w:val="0"/>
      <w:marRight w:val="0"/>
      <w:marTop w:val="0"/>
      <w:marBottom w:val="0"/>
      <w:divBdr>
        <w:top w:val="none" w:sz="0" w:space="0" w:color="auto"/>
        <w:left w:val="none" w:sz="0" w:space="0" w:color="auto"/>
        <w:bottom w:val="none" w:sz="0" w:space="0" w:color="auto"/>
        <w:right w:val="none" w:sz="0" w:space="0" w:color="auto"/>
      </w:divBdr>
    </w:div>
    <w:div w:id="78447510">
      <w:bodyDiv w:val="1"/>
      <w:marLeft w:val="0"/>
      <w:marRight w:val="0"/>
      <w:marTop w:val="0"/>
      <w:marBottom w:val="0"/>
      <w:divBdr>
        <w:top w:val="none" w:sz="0" w:space="0" w:color="auto"/>
        <w:left w:val="none" w:sz="0" w:space="0" w:color="auto"/>
        <w:bottom w:val="none" w:sz="0" w:space="0" w:color="auto"/>
        <w:right w:val="none" w:sz="0" w:space="0" w:color="auto"/>
      </w:divBdr>
    </w:div>
    <w:div w:id="79255046">
      <w:bodyDiv w:val="1"/>
      <w:marLeft w:val="0"/>
      <w:marRight w:val="0"/>
      <w:marTop w:val="0"/>
      <w:marBottom w:val="0"/>
      <w:divBdr>
        <w:top w:val="none" w:sz="0" w:space="0" w:color="auto"/>
        <w:left w:val="none" w:sz="0" w:space="0" w:color="auto"/>
        <w:bottom w:val="none" w:sz="0" w:space="0" w:color="auto"/>
        <w:right w:val="none" w:sz="0" w:space="0" w:color="auto"/>
      </w:divBdr>
      <w:divsChild>
        <w:div w:id="1183324545">
          <w:marLeft w:val="0"/>
          <w:marRight w:val="0"/>
          <w:marTop w:val="0"/>
          <w:marBottom w:val="0"/>
          <w:divBdr>
            <w:top w:val="none" w:sz="0" w:space="0" w:color="auto"/>
            <w:left w:val="none" w:sz="0" w:space="0" w:color="auto"/>
            <w:bottom w:val="none" w:sz="0" w:space="0" w:color="auto"/>
            <w:right w:val="none" w:sz="0" w:space="0" w:color="auto"/>
          </w:divBdr>
        </w:div>
      </w:divsChild>
    </w:div>
    <w:div w:id="81148365">
      <w:bodyDiv w:val="1"/>
      <w:marLeft w:val="0"/>
      <w:marRight w:val="0"/>
      <w:marTop w:val="0"/>
      <w:marBottom w:val="0"/>
      <w:divBdr>
        <w:top w:val="none" w:sz="0" w:space="0" w:color="auto"/>
        <w:left w:val="none" w:sz="0" w:space="0" w:color="auto"/>
        <w:bottom w:val="none" w:sz="0" w:space="0" w:color="auto"/>
        <w:right w:val="none" w:sz="0" w:space="0" w:color="auto"/>
      </w:divBdr>
    </w:div>
    <w:div w:id="85227097">
      <w:bodyDiv w:val="1"/>
      <w:marLeft w:val="0"/>
      <w:marRight w:val="0"/>
      <w:marTop w:val="0"/>
      <w:marBottom w:val="0"/>
      <w:divBdr>
        <w:top w:val="none" w:sz="0" w:space="0" w:color="auto"/>
        <w:left w:val="none" w:sz="0" w:space="0" w:color="auto"/>
        <w:bottom w:val="none" w:sz="0" w:space="0" w:color="auto"/>
        <w:right w:val="none" w:sz="0" w:space="0" w:color="auto"/>
      </w:divBdr>
    </w:div>
    <w:div w:id="85425983">
      <w:bodyDiv w:val="1"/>
      <w:marLeft w:val="0"/>
      <w:marRight w:val="0"/>
      <w:marTop w:val="0"/>
      <w:marBottom w:val="0"/>
      <w:divBdr>
        <w:top w:val="none" w:sz="0" w:space="0" w:color="auto"/>
        <w:left w:val="none" w:sz="0" w:space="0" w:color="auto"/>
        <w:bottom w:val="none" w:sz="0" w:space="0" w:color="auto"/>
        <w:right w:val="none" w:sz="0" w:space="0" w:color="auto"/>
      </w:divBdr>
    </w:div>
    <w:div w:id="85611314">
      <w:bodyDiv w:val="1"/>
      <w:marLeft w:val="0"/>
      <w:marRight w:val="0"/>
      <w:marTop w:val="0"/>
      <w:marBottom w:val="0"/>
      <w:divBdr>
        <w:top w:val="none" w:sz="0" w:space="0" w:color="auto"/>
        <w:left w:val="none" w:sz="0" w:space="0" w:color="auto"/>
        <w:bottom w:val="none" w:sz="0" w:space="0" w:color="auto"/>
        <w:right w:val="none" w:sz="0" w:space="0" w:color="auto"/>
      </w:divBdr>
    </w:div>
    <w:div w:id="86272605">
      <w:bodyDiv w:val="1"/>
      <w:marLeft w:val="0"/>
      <w:marRight w:val="0"/>
      <w:marTop w:val="0"/>
      <w:marBottom w:val="0"/>
      <w:divBdr>
        <w:top w:val="none" w:sz="0" w:space="0" w:color="auto"/>
        <w:left w:val="none" w:sz="0" w:space="0" w:color="auto"/>
        <w:bottom w:val="none" w:sz="0" w:space="0" w:color="auto"/>
        <w:right w:val="none" w:sz="0" w:space="0" w:color="auto"/>
      </w:divBdr>
    </w:div>
    <w:div w:id="87242736">
      <w:bodyDiv w:val="1"/>
      <w:marLeft w:val="0"/>
      <w:marRight w:val="0"/>
      <w:marTop w:val="0"/>
      <w:marBottom w:val="0"/>
      <w:divBdr>
        <w:top w:val="none" w:sz="0" w:space="0" w:color="auto"/>
        <w:left w:val="none" w:sz="0" w:space="0" w:color="auto"/>
        <w:bottom w:val="none" w:sz="0" w:space="0" w:color="auto"/>
        <w:right w:val="none" w:sz="0" w:space="0" w:color="auto"/>
      </w:divBdr>
    </w:div>
    <w:div w:id="89160170">
      <w:bodyDiv w:val="1"/>
      <w:marLeft w:val="0"/>
      <w:marRight w:val="0"/>
      <w:marTop w:val="0"/>
      <w:marBottom w:val="0"/>
      <w:divBdr>
        <w:top w:val="none" w:sz="0" w:space="0" w:color="auto"/>
        <w:left w:val="none" w:sz="0" w:space="0" w:color="auto"/>
        <w:bottom w:val="none" w:sz="0" w:space="0" w:color="auto"/>
        <w:right w:val="none" w:sz="0" w:space="0" w:color="auto"/>
      </w:divBdr>
    </w:div>
    <w:div w:id="90047616">
      <w:bodyDiv w:val="1"/>
      <w:marLeft w:val="0"/>
      <w:marRight w:val="0"/>
      <w:marTop w:val="0"/>
      <w:marBottom w:val="0"/>
      <w:divBdr>
        <w:top w:val="none" w:sz="0" w:space="0" w:color="auto"/>
        <w:left w:val="none" w:sz="0" w:space="0" w:color="auto"/>
        <w:bottom w:val="none" w:sz="0" w:space="0" w:color="auto"/>
        <w:right w:val="none" w:sz="0" w:space="0" w:color="auto"/>
      </w:divBdr>
    </w:div>
    <w:div w:id="91051158">
      <w:bodyDiv w:val="1"/>
      <w:marLeft w:val="0"/>
      <w:marRight w:val="0"/>
      <w:marTop w:val="0"/>
      <w:marBottom w:val="0"/>
      <w:divBdr>
        <w:top w:val="none" w:sz="0" w:space="0" w:color="auto"/>
        <w:left w:val="none" w:sz="0" w:space="0" w:color="auto"/>
        <w:bottom w:val="none" w:sz="0" w:space="0" w:color="auto"/>
        <w:right w:val="none" w:sz="0" w:space="0" w:color="auto"/>
      </w:divBdr>
    </w:div>
    <w:div w:id="94253806">
      <w:bodyDiv w:val="1"/>
      <w:marLeft w:val="0"/>
      <w:marRight w:val="0"/>
      <w:marTop w:val="0"/>
      <w:marBottom w:val="0"/>
      <w:divBdr>
        <w:top w:val="none" w:sz="0" w:space="0" w:color="auto"/>
        <w:left w:val="none" w:sz="0" w:space="0" w:color="auto"/>
        <w:bottom w:val="none" w:sz="0" w:space="0" w:color="auto"/>
        <w:right w:val="none" w:sz="0" w:space="0" w:color="auto"/>
      </w:divBdr>
    </w:div>
    <w:div w:id="95367099">
      <w:bodyDiv w:val="1"/>
      <w:marLeft w:val="0"/>
      <w:marRight w:val="0"/>
      <w:marTop w:val="0"/>
      <w:marBottom w:val="0"/>
      <w:divBdr>
        <w:top w:val="none" w:sz="0" w:space="0" w:color="auto"/>
        <w:left w:val="none" w:sz="0" w:space="0" w:color="auto"/>
        <w:bottom w:val="none" w:sz="0" w:space="0" w:color="auto"/>
        <w:right w:val="none" w:sz="0" w:space="0" w:color="auto"/>
      </w:divBdr>
    </w:div>
    <w:div w:id="104661061">
      <w:bodyDiv w:val="1"/>
      <w:marLeft w:val="0"/>
      <w:marRight w:val="0"/>
      <w:marTop w:val="0"/>
      <w:marBottom w:val="0"/>
      <w:divBdr>
        <w:top w:val="none" w:sz="0" w:space="0" w:color="auto"/>
        <w:left w:val="none" w:sz="0" w:space="0" w:color="auto"/>
        <w:bottom w:val="none" w:sz="0" w:space="0" w:color="auto"/>
        <w:right w:val="none" w:sz="0" w:space="0" w:color="auto"/>
      </w:divBdr>
    </w:div>
    <w:div w:id="108280646">
      <w:bodyDiv w:val="1"/>
      <w:marLeft w:val="0"/>
      <w:marRight w:val="0"/>
      <w:marTop w:val="0"/>
      <w:marBottom w:val="0"/>
      <w:divBdr>
        <w:top w:val="none" w:sz="0" w:space="0" w:color="auto"/>
        <w:left w:val="none" w:sz="0" w:space="0" w:color="auto"/>
        <w:bottom w:val="none" w:sz="0" w:space="0" w:color="auto"/>
        <w:right w:val="none" w:sz="0" w:space="0" w:color="auto"/>
      </w:divBdr>
    </w:div>
    <w:div w:id="110787020">
      <w:bodyDiv w:val="1"/>
      <w:marLeft w:val="0"/>
      <w:marRight w:val="0"/>
      <w:marTop w:val="0"/>
      <w:marBottom w:val="0"/>
      <w:divBdr>
        <w:top w:val="none" w:sz="0" w:space="0" w:color="auto"/>
        <w:left w:val="none" w:sz="0" w:space="0" w:color="auto"/>
        <w:bottom w:val="none" w:sz="0" w:space="0" w:color="auto"/>
        <w:right w:val="none" w:sz="0" w:space="0" w:color="auto"/>
      </w:divBdr>
    </w:div>
    <w:div w:id="110826624">
      <w:bodyDiv w:val="1"/>
      <w:marLeft w:val="0"/>
      <w:marRight w:val="0"/>
      <w:marTop w:val="0"/>
      <w:marBottom w:val="0"/>
      <w:divBdr>
        <w:top w:val="none" w:sz="0" w:space="0" w:color="auto"/>
        <w:left w:val="none" w:sz="0" w:space="0" w:color="auto"/>
        <w:bottom w:val="none" w:sz="0" w:space="0" w:color="auto"/>
        <w:right w:val="none" w:sz="0" w:space="0" w:color="auto"/>
      </w:divBdr>
    </w:div>
    <w:div w:id="119963526">
      <w:bodyDiv w:val="1"/>
      <w:marLeft w:val="0"/>
      <w:marRight w:val="0"/>
      <w:marTop w:val="0"/>
      <w:marBottom w:val="0"/>
      <w:divBdr>
        <w:top w:val="none" w:sz="0" w:space="0" w:color="auto"/>
        <w:left w:val="none" w:sz="0" w:space="0" w:color="auto"/>
        <w:bottom w:val="none" w:sz="0" w:space="0" w:color="auto"/>
        <w:right w:val="none" w:sz="0" w:space="0" w:color="auto"/>
      </w:divBdr>
    </w:div>
    <w:div w:id="123158388">
      <w:bodyDiv w:val="1"/>
      <w:marLeft w:val="0"/>
      <w:marRight w:val="0"/>
      <w:marTop w:val="0"/>
      <w:marBottom w:val="0"/>
      <w:divBdr>
        <w:top w:val="none" w:sz="0" w:space="0" w:color="auto"/>
        <w:left w:val="none" w:sz="0" w:space="0" w:color="auto"/>
        <w:bottom w:val="none" w:sz="0" w:space="0" w:color="auto"/>
        <w:right w:val="none" w:sz="0" w:space="0" w:color="auto"/>
      </w:divBdr>
    </w:div>
    <w:div w:id="123164454">
      <w:bodyDiv w:val="1"/>
      <w:marLeft w:val="0"/>
      <w:marRight w:val="0"/>
      <w:marTop w:val="0"/>
      <w:marBottom w:val="0"/>
      <w:divBdr>
        <w:top w:val="none" w:sz="0" w:space="0" w:color="auto"/>
        <w:left w:val="none" w:sz="0" w:space="0" w:color="auto"/>
        <w:bottom w:val="none" w:sz="0" w:space="0" w:color="auto"/>
        <w:right w:val="none" w:sz="0" w:space="0" w:color="auto"/>
      </w:divBdr>
      <w:divsChild>
        <w:div w:id="1850485803">
          <w:marLeft w:val="0"/>
          <w:marRight w:val="0"/>
          <w:marTop w:val="0"/>
          <w:marBottom w:val="0"/>
          <w:divBdr>
            <w:top w:val="none" w:sz="0" w:space="0" w:color="auto"/>
            <w:left w:val="none" w:sz="0" w:space="0" w:color="auto"/>
            <w:bottom w:val="none" w:sz="0" w:space="0" w:color="auto"/>
            <w:right w:val="none" w:sz="0" w:space="0" w:color="auto"/>
          </w:divBdr>
          <w:divsChild>
            <w:div w:id="1510679137">
              <w:marLeft w:val="0"/>
              <w:marRight w:val="0"/>
              <w:marTop w:val="0"/>
              <w:marBottom w:val="0"/>
              <w:divBdr>
                <w:top w:val="none" w:sz="0" w:space="0" w:color="auto"/>
                <w:left w:val="none" w:sz="0" w:space="0" w:color="auto"/>
                <w:bottom w:val="none" w:sz="0" w:space="0" w:color="auto"/>
                <w:right w:val="none" w:sz="0" w:space="0" w:color="auto"/>
              </w:divBdr>
              <w:divsChild>
                <w:div w:id="1203714414">
                  <w:marLeft w:val="0"/>
                  <w:marRight w:val="0"/>
                  <w:marTop w:val="0"/>
                  <w:marBottom w:val="0"/>
                  <w:divBdr>
                    <w:top w:val="none" w:sz="0" w:space="0" w:color="auto"/>
                    <w:left w:val="none" w:sz="0" w:space="0" w:color="auto"/>
                    <w:bottom w:val="none" w:sz="0" w:space="0" w:color="auto"/>
                    <w:right w:val="none" w:sz="0" w:space="0" w:color="auto"/>
                  </w:divBdr>
                  <w:divsChild>
                    <w:div w:id="1118598648">
                      <w:marLeft w:val="0"/>
                      <w:marRight w:val="0"/>
                      <w:marTop w:val="0"/>
                      <w:marBottom w:val="0"/>
                      <w:divBdr>
                        <w:top w:val="none" w:sz="0" w:space="0" w:color="auto"/>
                        <w:left w:val="none" w:sz="0" w:space="0" w:color="auto"/>
                        <w:bottom w:val="none" w:sz="0" w:space="0" w:color="auto"/>
                        <w:right w:val="none" w:sz="0" w:space="0" w:color="auto"/>
                      </w:divBdr>
                      <w:divsChild>
                        <w:div w:id="1516722401">
                          <w:marLeft w:val="0"/>
                          <w:marRight w:val="0"/>
                          <w:marTop w:val="0"/>
                          <w:marBottom w:val="0"/>
                          <w:divBdr>
                            <w:top w:val="none" w:sz="0" w:space="0" w:color="auto"/>
                            <w:left w:val="none" w:sz="0" w:space="0" w:color="auto"/>
                            <w:bottom w:val="none" w:sz="0" w:space="0" w:color="auto"/>
                            <w:right w:val="none" w:sz="0" w:space="0" w:color="auto"/>
                          </w:divBdr>
                          <w:divsChild>
                            <w:div w:id="40391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29943">
      <w:bodyDiv w:val="1"/>
      <w:marLeft w:val="0"/>
      <w:marRight w:val="0"/>
      <w:marTop w:val="0"/>
      <w:marBottom w:val="0"/>
      <w:divBdr>
        <w:top w:val="none" w:sz="0" w:space="0" w:color="auto"/>
        <w:left w:val="none" w:sz="0" w:space="0" w:color="auto"/>
        <w:bottom w:val="none" w:sz="0" w:space="0" w:color="auto"/>
        <w:right w:val="none" w:sz="0" w:space="0" w:color="auto"/>
      </w:divBdr>
    </w:div>
    <w:div w:id="131676478">
      <w:bodyDiv w:val="1"/>
      <w:marLeft w:val="0"/>
      <w:marRight w:val="0"/>
      <w:marTop w:val="0"/>
      <w:marBottom w:val="0"/>
      <w:divBdr>
        <w:top w:val="none" w:sz="0" w:space="0" w:color="auto"/>
        <w:left w:val="none" w:sz="0" w:space="0" w:color="auto"/>
        <w:bottom w:val="none" w:sz="0" w:space="0" w:color="auto"/>
        <w:right w:val="none" w:sz="0" w:space="0" w:color="auto"/>
      </w:divBdr>
    </w:div>
    <w:div w:id="143662106">
      <w:bodyDiv w:val="1"/>
      <w:marLeft w:val="0"/>
      <w:marRight w:val="0"/>
      <w:marTop w:val="0"/>
      <w:marBottom w:val="0"/>
      <w:divBdr>
        <w:top w:val="none" w:sz="0" w:space="0" w:color="auto"/>
        <w:left w:val="none" w:sz="0" w:space="0" w:color="auto"/>
        <w:bottom w:val="none" w:sz="0" w:space="0" w:color="auto"/>
        <w:right w:val="none" w:sz="0" w:space="0" w:color="auto"/>
      </w:divBdr>
    </w:div>
    <w:div w:id="144662666">
      <w:bodyDiv w:val="1"/>
      <w:marLeft w:val="0"/>
      <w:marRight w:val="0"/>
      <w:marTop w:val="0"/>
      <w:marBottom w:val="0"/>
      <w:divBdr>
        <w:top w:val="none" w:sz="0" w:space="0" w:color="auto"/>
        <w:left w:val="none" w:sz="0" w:space="0" w:color="auto"/>
        <w:bottom w:val="none" w:sz="0" w:space="0" w:color="auto"/>
        <w:right w:val="none" w:sz="0" w:space="0" w:color="auto"/>
      </w:divBdr>
    </w:div>
    <w:div w:id="144670112">
      <w:bodyDiv w:val="1"/>
      <w:marLeft w:val="0"/>
      <w:marRight w:val="0"/>
      <w:marTop w:val="0"/>
      <w:marBottom w:val="0"/>
      <w:divBdr>
        <w:top w:val="none" w:sz="0" w:space="0" w:color="auto"/>
        <w:left w:val="none" w:sz="0" w:space="0" w:color="auto"/>
        <w:bottom w:val="none" w:sz="0" w:space="0" w:color="auto"/>
        <w:right w:val="none" w:sz="0" w:space="0" w:color="auto"/>
      </w:divBdr>
    </w:div>
    <w:div w:id="145360267">
      <w:bodyDiv w:val="1"/>
      <w:marLeft w:val="0"/>
      <w:marRight w:val="0"/>
      <w:marTop w:val="0"/>
      <w:marBottom w:val="0"/>
      <w:divBdr>
        <w:top w:val="none" w:sz="0" w:space="0" w:color="auto"/>
        <w:left w:val="none" w:sz="0" w:space="0" w:color="auto"/>
        <w:bottom w:val="none" w:sz="0" w:space="0" w:color="auto"/>
        <w:right w:val="none" w:sz="0" w:space="0" w:color="auto"/>
      </w:divBdr>
    </w:div>
    <w:div w:id="146171212">
      <w:bodyDiv w:val="1"/>
      <w:marLeft w:val="0"/>
      <w:marRight w:val="0"/>
      <w:marTop w:val="0"/>
      <w:marBottom w:val="0"/>
      <w:divBdr>
        <w:top w:val="none" w:sz="0" w:space="0" w:color="auto"/>
        <w:left w:val="none" w:sz="0" w:space="0" w:color="auto"/>
        <w:bottom w:val="none" w:sz="0" w:space="0" w:color="auto"/>
        <w:right w:val="none" w:sz="0" w:space="0" w:color="auto"/>
      </w:divBdr>
    </w:div>
    <w:div w:id="150291187">
      <w:bodyDiv w:val="1"/>
      <w:marLeft w:val="0"/>
      <w:marRight w:val="0"/>
      <w:marTop w:val="0"/>
      <w:marBottom w:val="0"/>
      <w:divBdr>
        <w:top w:val="none" w:sz="0" w:space="0" w:color="auto"/>
        <w:left w:val="none" w:sz="0" w:space="0" w:color="auto"/>
        <w:bottom w:val="none" w:sz="0" w:space="0" w:color="auto"/>
        <w:right w:val="none" w:sz="0" w:space="0" w:color="auto"/>
      </w:divBdr>
    </w:div>
    <w:div w:id="152917138">
      <w:bodyDiv w:val="1"/>
      <w:marLeft w:val="0"/>
      <w:marRight w:val="0"/>
      <w:marTop w:val="0"/>
      <w:marBottom w:val="0"/>
      <w:divBdr>
        <w:top w:val="none" w:sz="0" w:space="0" w:color="auto"/>
        <w:left w:val="none" w:sz="0" w:space="0" w:color="auto"/>
        <w:bottom w:val="none" w:sz="0" w:space="0" w:color="auto"/>
        <w:right w:val="none" w:sz="0" w:space="0" w:color="auto"/>
      </w:divBdr>
    </w:div>
    <w:div w:id="153691001">
      <w:bodyDiv w:val="1"/>
      <w:marLeft w:val="0"/>
      <w:marRight w:val="0"/>
      <w:marTop w:val="0"/>
      <w:marBottom w:val="0"/>
      <w:divBdr>
        <w:top w:val="none" w:sz="0" w:space="0" w:color="auto"/>
        <w:left w:val="none" w:sz="0" w:space="0" w:color="auto"/>
        <w:bottom w:val="none" w:sz="0" w:space="0" w:color="auto"/>
        <w:right w:val="none" w:sz="0" w:space="0" w:color="auto"/>
      </w:divBdr>
    </w:div>
    <w:div w:id="154032281">
      <w:bodyDiv w:val="1"/>
      <w:marLeft w:val="0"/>
      <w:marRight w:val="0"/>
      <w:marTop w:val="0"/>
      <w:marBottom w:val="0"/>
      <w:divBdr>
        <w:top w:val="none" w:sz="0" w:space="0" w:color="auto"/>
        <w:left w:val="none" w:sz="0" w:space="0" w:color="auto"/>
        <w:bottom w:val="none" w:sz="0" w:space="0" w:color="auto"/>
        <w:right w:val="none" w:sz="0" w:space="0" w:color="auto"/>
      </w:divBdr>
    </w:div>
    <w:div w:id="169684870">
      <w:bodyDiv w:val="1"/>
      <w:marLeft w:val="0"/>
      <w:marRight w:val="0"/>
      <w:marTop w:val="0"/>
      <w:marBottom w:val="0"/>
      <w:divBdr>
        <w:top w:val="none" w:sz="0" w:space="0" w:color="auto"/>
        <w:left w:val="none" w:sz="0" w:space="0" w:color="auto"/>
        <w:bottom w:val="none" w:sz="0" w:space="0" w:color="auto"/>
        <w:right w:val="none" w:sz="0" w:space="0" w:color="auto"/>
      </w:divBdr>
    </w:div>
    <w:div w:id="176774753">
      <w:bodyDiv w:val="1"/>
      <w:marLeft w:val="0"/>
      <w:marRight w:val="0"/>
      <w:marTop w:val="0"/>
      <w:marBottom w:val="0"/>
      <w:divBdr>
        <w:top w:val="none" w:sz="0" w:space="0" w:color="auto"/>
        <w:left w:val="none" w:sz="0" w:space="0" w:color="auto"/>
        <w:bottom w:val="none" w:sz="0" w:space="0" w:color="auto"/>
        <w:right w:val="none" w:sz="0" w:space="0" w:color="auto"/>
      </w:divBdr>
    </w:div>
    <w:div w:id="178929146">
      <w:bodyDiv w:val="1"/>
      <w:marLeft w:val="0"/>
      <w:marRight w:val="0"/>
      <w:marTop w:val="0"/>
      <w:marBottom w:val="0"/>
      <w:divBdr>
        <w:top w:val="none" w:sz="0" w:space="0" w:color="auto"/>
        <w:left w:val="none" w:sz="0" w:space="0" w:color="auto"/>
        <w:bottom w:val="none" w:sz="0" w:space="0" w:color="auto"/>
        <w:right w:val="none" w:sz="0" w:space="0" w:color="auto"/>
      </w:divBdr>
    </w:div>
    <w:div w:id="181674744">
      <w:bodyDiv w:val="1"/>
      <w:marLeft w:val="0"/>
      <w:marRight w:val="0"/>
      <w:marTop w:val="0"/>
      <w:marBottom w:val="0"/>
      <w:divBdr>
        <w:top w:val="none" w:sz="0" w:space="0" w:color="auto"/>
        <w:left w:val="none" w:sz="0" w:space="0" w:color="auto"/>
        <w:bottom w:val="none" w:sz="0" w:space="0" w:color="auto"/>
        <w:right w:val="none" w:sz="0" w:space="0" w:color="auto"/>
      </w:divBdr>
    </w:div>
    <w:div w:id="184491030">
      <w:bodyDiv w:val="1"/>
      <w:marLeft w:val="0"/>
      <w:marRight w:val="0"/>
      <w:marTop w:val="0"/>
      <w:marBottom w:val="0"/>
      <w:divBdr>
        <w:top w:val="none" w:sz="0" w:space="0" w:color="auto"/>
        <w:left w:val="none" w:sz="0" w:space="0" w:color="auto"/>
        <w:bottom w:val="none" w:sz="0" w:space="0" w:color="auto"/>
        <w:right w:val="none" w:sz="0" w:space="0" w:color="auto"/>
      </w:divBdr>
    </w:div>
    <w:div w:id="185557434">
      <w:bodyDiv w:val="1"/>
      <w:marLeft w:val="0"/>
      <w:marRight w:val="0"/>
      <w:marTop w:val="0"/>
      <w:marBottom w:val="0"/>
      <w:divBdr>
        <w:top w:val="none" w:sz="0" w:space="0" w:color="auto"/>
        <w:left w:val="none" w:sz="0" w:space="0" w:color="auto"/>
        <w:bottom w:val="none" w:sz="0" w:space="0" w:color="auto"/>
        <w:right w:val="none" w:sz="0" w:space="0" w:color="auto"/>
      </w:divBdr>
    </w:div>
    <w:div w:id="191773958">
      <w:bodyDiv w:val="1"/>
      <w:marLeft w:val="0"/>
      <w:marRight w:val="0"/>
      <w:marTop w:val="0"/>
      <w:marBottom w:val="0"/>
      <w:divBdr>
        <w:top w:val="none" w:sz="0" w:space="0" w:color="auto"/>
        <w:left w:val="none" w:sz="0" w:space="0" w:color="auto"/>
        <w:bottom w:val="none" w:sz="0" w:space="0" w:color="auto"/>
        <w:right w:val="none" w:sz="0" w:space="0" w:color="auto"/>
      </w:divBdr>
    </w:div>
    <w:div w:id="196937812">
      <w:bodyDiv w:val="1"/>
      <w:marLeft w:val="0"/>
      <w:marRight w:val="0"/>
      <w:marTop w:val="0"/>
      <w:marBottom w:val="0"/>
      <w:divBdr>
        <w:top w:val="none" w:sz="0" w:space="0" w:color="auto"/>
        <w:left w:val="none" w:sz="0" w:space="0" w:color="auto"/>
        <w:bottom w:val="none" w:sz="0" w:space="0" w:color="auto"/>
        <w:right w:val="none" w:sz="0" w:space="0" w:color="auto"/>
      </w:divBdr>
    </w:div>
    <w:div w:id="197817497">
      <w:bodyDiv w:val="1"/>
      <w:marLeft w:val="0"/>
      <w:marRight w:val="0"/>
      <w:marTop w:val="0"/>
      <w:marBottom w:val="0"/>
      <w:divBdr>
        <w:top w:val="none" w:sz="0" w:space="0" w:color="auto"/>
        <w:left w:val="none" w:sz="0" w:space="0" w:color="auto"/>
        <w:bottom w:val="none" w:sz="0" w:space="0" w:color="auto"/>
        <w:right w:val="none" w:sz="0" w:space="0" w:color="auto"/>
      </w:divBdr>
    </w:div>
    <w:div w:id="201216276">
      <w:bodyDiv w:val="1"/>
      <w:marLeft w:val="0"/>
      <w:marRight w:val="0"/>
      <w:marTop w:val="0"/>
      <w:marBottom w:val="0"/>
      <w:divBdr>
        <w:top w:val="none" w:sz="0" w:space="0" w:color="auto"/>
        <w:left w:val="none" w:sz="0" w:space="0" w:color="auto"/>
        <w:bottom w:val="none" w:sz="0" w:space="0" w:color="auto"/>
        <w:right w:val="none" w:sz="0" w:space="0" w:color="auto"/>
      </w:divBdr>
    </w:div>
    <w:div w:id="203569486">
      <w:bodyDiv w:val="1"/>
      <w:marLeft w:val="0"/>
      <w:marRight w:val="0"/>
      <w:marTop w:val="0"/>
      <w:marBottom w:val="0"/>
      <w:divBdr>
        <w:top w:val="none" w:sz="0" w:space="0" w:color="auto"/>
        <w:left w:val="none" w:sz="0" w:space="0" w:color="auto"/>
        <w:bottom w:val="none" w:sz="0" w:space="0" w:color="auto"/>
        <w:right w:val="none" w:sz="0" w:space="0" w:color="auto"/>
      </w:divBdr>
    </w:div>
    <w:div w:id="204218220">
      <w:bodyDiv w:val="1"/>
      <w:marLeft w:val="0"/>
      <w:marRight w:val="0"/>
      <w:marTop w:val="0"/>
      <w:marBottom w:val="0"/>
      <w:divBdr>
        <w:top w:val="none" w:sz="0" w:space="0" w:color="auto"/>
        <w:left w:val="none" w:sz="0" w:space="0" w:color="auto"/>
        <w:bottom w:val="none" w:sz="0" w:space="0" w:color="auto"/>
        <w:right w:val="none" w:sz="0" w:space="0" w:color="auto"/>
      </w:divBdr>
    </w:div>
    <w:div w:id="206140312">
      <w:bodyDiv w:val="1"/>
      <w:marLeft w:val="0"/>
      <w:marRight w:val="0"/>
      <w:marTop w:val="0"/>
      <w:marBottom w:val="0"/>
      <w:divBdr>
        <w:top w:val="none" w:sz="0" w:space="0" w:color="auto"/>
        <w:left w:val="none" w:sz="0" w:space="0" w:color="auto"/>
        <w:bottom w:val="none" w:sz="0" w:space="0" w:color="auto"/>
        <w:right w:val="none" w:sz="0" w:space="0" w:color="auto"/>
      </w:divBdr>
    </w:div>
    <w:div w:id="207227321">
      <w:bodyDiv w:val="1"/>
      <w:marLeft w:val="0"/>
      <w:marRight w:val="0"/>
      <w:marTop w:val="0"/>
      <w:marBottom w:val="0"/>
      <w:divBdr>
        <w:top w:val="none" w:sz="0" w:space="0" w:color="auto"/>
        <w:left w:val="none" w:sz="0" w:space="0" w:color="auto"/>
        <w:bottom w:val="none" w:sz="0" w:space="0" w:color="auto"/>
        <w:right w:val="none" w:sz="0" w:space="0" w:color="auto"/>
      </w:divBdr>
    </w:div>
    <w:div w:id="209536587">
      <w:bodyDiv w:val="1"/>
      <w:marLeft w:val="0"/>
      <w:marRight w:val="0"/>
      <w:marTop w:val="0"/>
      <w:marBottom w:val="0"/>
      <w:divBdr>
        <w:top w:val="none" w:sz="0" w:space="0" w:color="auto"/>
        <w:left w:val="none" w:sz="0" w:space="0" w:color="auto"/>
        <w:bottom w:val="none" w:sz="0" w:space="0" w:color="auto"/>
        <w:right w:val="none" w:sz="0" w:space="0" w:color="auto"/>
      </w:divBdr>
    </w:div>
    <w:div w:id="218707957">
      <w:bodyDiv w:val="1"/>
      <w:marLeft w:val="0"/>
      <w:marRight w:val="0"/>
      <w:marTop w:val="0"/>
      <w:marBottom w:val="0"/>
      <w:divBdr>
        <w:top w:val="none" w:sz="0" w:space="0" w:color="auto"/>
        <w:left w:val="none" w:sz="0" w:space="0" w:color="auto"/>
        <w:bottom w:val="none" w:sz="0" w:space="0" w:color="auto"/>
        <w:right w:val="none" w:sz="0" w:space="0" w:color="auto"/>
      </w:divBdr>
    </w:div>
    <w:div w:id="218982506">
      <w:bodyDiv w:val="1"/>
      <w:marLeft w:val="0"/>
      <w:marRight w:val="0"/>
      <w:marTop w:val="0"/>
      <w:marBottom w:val="0"/>
      <w:divBdr>
        <w:top w:val="none" w:sz="0" w:space="0" w:color="auto"/>
        <w:left w:val="none" w:sz="0" w:space="0" w:color="auto"/>
        <w:bottom w:val="none" w:sz="0" w:space="0" w:color="auto"/>
        <w:right w:val="none" w:sz="0" w:space="0" w:color="auto"/>
      </w:divBdr>
    </w:div>
    <w:div w:id="221869779">
      <w:bodyDiv w:val="1"/>
      <w:marLeft w:val="0"/>
      <w:marRight w:val="0"/>
      <w:marTop w:val="0"/>
      <w:marBottom w:val="0"/>
      <w:divBdr>
        <w:top w:val="none" w:sz="0" w:space="0" w:color="auto"/>
        <w:left w:val="none" w:sz="0" w:space="0" w:color="auto"/>
        <w:bottom w:val="none" w:sz="0" w:space="0" w:color="auto"/>
        <w:right w:val="none" w:sz="0" w:space="0" w:color="auto"/>
      </w:divBdr>
      <w:divsChild>
        <w:div w:id="1745494856">
          <w:marLeft w:val="0"/>
          <w:marRight w:val="0"/>
          <w:marTop w:val="0"/>
          <w:marBottom w:val="0"/>
          <w:divBdr>
            <w:top w:val="none" w:sz="0" w:space="0" w:color="auto"/>
            <w:left w:val="none" w:sz="0" w:space="0" w:color="auto"/>
            <w:bottom w:val="none" w:sz="0" w:space="0" w:color="auto"/>
            <w:right w:val="none" w:sz="0" w:space="0" w:color="auto"/>
          </w:divBdr>
          <w:divsChild>
            <w:div w:id="154953337">
              <w:marLeft w:val="0"/>
              <w:marRight w:val="0"/>
              <w:marTop w:val="0"/>
              <w:marBottom w:val="0"/>
              <w:divBdr>
                <w:top w:val="none" w:sz="0" w:space="0" w:color="auto"/>
                <w:left w:val="none" w:sz="0" w:space="0" w:color="auto"/>
                <w:bottom w:val="none" w:sz="0" w:space="0" w:color="auto"/>
                <w:right w:val="none" w:sz="0" w:space="0" w:color="auto"/>
              </w:divBdr>
              <w:divsChild>
                <w:div w:id="748238915">
                  <w:marLeft w:val="0"/>
                  <w:marRight w:val="0"/>
                  <w:marTop w:val="0"/>
                  <w:marBottom w:val="0"/>
                  <w:divBdr>
                    <w:top w:val="none" w:sz="0" w:space="0" w:color="auto"/>
                    <w:left w:val="none" w:sz="0" w:space="0" w:color="auto"/>
                    <w:bottom w:val="none" w:sz="0" w:space="0" w:color="auto"/>
                    <w:right w:val="none" w:sz="0" w:space="0" w:color="auto"/>
                  </w:divBdr>
                  <w:divsChild>
                    <w:div w:id="2021858814">
                      <w:marLeft w:val="0"/>
                      <w:marRight w:val="0"/>
                      <w:marTop w:val="0"/>
                      <w:marBottom w:val="0"/>
                      <w:divBdr>
                        <w:top w:val="none" w:sz="0" w:space="0" w:color="auto"/>
                        <w:left w:val="none" w:sz="0" w:space="0" w:color="auto"/>
                        <w:bottom w:val="none" w:sz="0" w:space="0" w:color="auto"/>
                        <w:right w:val="none" w:sz="0" w:space="0" w:color="auto"/>
                      </w:divBdr>
                      <w:divsChild>
                        <w:div w:id="2098555431">
                          <w:marLeft w:val="0"/>
                          <w:marRight w:val="0"/>
                          <w:marTop w:val="0"/>
                          <w:marBottom w:val="0"/>
                          <w:divBdr>
                            <w:top w:val="none" w:sz="0" w:space="0" w:color="auto"/>
                            <w:left w:val="none" w:sz="0" w:space="0" w:color="auto"/>
                            <w:bottom w:val="none" w:sz="0" w:space="0" w:color="auto"/>
                            <w:right w:val="none" w:sz="0" w:space="0" w:color="auto"/>
                          </w:divBdr>
                          <w:divsChild>
                            <w:div w:id="1546524350">
                              <w:marLeft w:val="0"/>
                              <w:marRight w:val="0"/>
                              <w:marTop w:val="0"/>
                              <w:marBottom w:val="0"/>
                              <w:divBdr>
                                <w:top w:val="none" w:sz="0" w:space="0" w:color="auto"/>
                                <w:left w:val="none" w:sz="0" w:space="0" w:color="auto"/>
                                <w:bottom w:val="none" w:sz="0" w:space="0" w:color="auto"/>
                                <w:right w:val="none" w:sz="0" w:space="0" w:color="auto"/>
                              </w:divBdr>
                              <w:divsChild>
                                <w:div w:id="1243564773">
                                  <w:marLeft w:val="0"/>
                                  <w:marRight w:val="0"/>
                                  <w:marTop w:val="0"/>
                                  <w:marBottom w:val="0"/>
                                  <w:divBdr>
                                    <w:top w:val="none" w:sz="0" w:space="0" w:color="auto"/>
                                    <w:left w:val="none" w:sz="0" w:space="0" w:color="auto"/>
                                    <w:bottom w:val="none" w:sz="0" w:space="0" w:color="auto"/>
                                    <w:right w:val="none" w:sz="0" w:space="0" w:color="auto"/>
                                  </w:divBdr>
                                  <w:divsChild>
                                    <w:div w:id="1577087489">
                                      <w:marLeft w:val="0"/>
                                      <w:marRight w:val="0"/>
                                      <w:marTop w:val="0"/>
                                      <w:marBottom w:val="0"/>
                                      <w:divBdr>
                                        <w:top w:val="none" w:sz="0" w:space="0" w:color="auto"/>
                                        <w:left w:val="none" w:sz="0" w:space="0" w:color="auto"/>
                                        <w:bottom w:val="none" w:sz="0" w:space="0" w:color="auto"/>
                                        <w:right w:val="none" w:sz="0" w:space="0" w:color="auto"/>
                                      </w:divBdr>
                                      <w:divsChild>
                                        <w:div w:id="750204347">
                                          <w:marLeft w:val="0"/>
                                          <w:marRight w:val="0"/>
                                          <w:marTop w:val="0"/>
                                          <w:marBottom w:val="0"/>
                                          <w:divBdr>
                                            <w:top w:val="none" w:sz="0" w:space="0" w:color="auto"/>
                                            <w:left w:val="none" w:sz="0" w:space="0" w:color="auto"/>
                                            <w:bottom w:val="none" w:sz="0" w:space="0" w:color="auto"/>
                                            <w:right w:val="none" w:sz="0" w:space="0" w:color="auto"/>
                                          </w:divBdr>
                                          <w:divsChild>
                                            <w:div w:id="2581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0510369">
      <w:bodyDiv w:val="1"/>
      <w:marLeft w:val="0"/>
      <w:marRight w:val="0"/>
      <w:marTop w:val="0"/>
      <w:marBottom w:val="0"/>
      <w:divBdr>
        <w:top w:val="none" w:sz="0" w:space="0" w:color="auto"/>
        <w:left w:val="none" w:sz="0" w:space="0" w:color="auto"/>
        <w:bottom w:val="none" w:sz="0" w:space="0" w:color="auto"/>
        <w:right w:val="none" w:sz="0" w:space="0" w:color="auto"/>
      </w:divBdr>
    </w:div>
    <w:div w:id="231619150">
      <w:bodyDiv w:val="1"/>
      <w:marLeft w:val="0"/>
      <w:marRight w:val="0"/>
      <w:marTop w:val="0"/>
      <w:marBottom w:val="0"/>
      <w:divBdr>
        <w:top w:val="none" w:sz="0" w:space="0" w:color="auto"/>
        <w:left w:val="none" w:sz="0" w:space="0" w:color="auto"/>
        <w:bottom w:val="none" w:sz="0" w:space="0" w:color="auto"/>
        <w:right w:val="none" w:sz="0" w:space="0" w:color="auto"/>
      </w:divBdr>
    </w:div>
    <w:div w:id="243339088">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908999856">
          <w:marLeft w:val="0"/>
          <w:marRight w:val="0"/>
          <w:marTop w:val="0"/>
          <w:marBottom w:val="0"/>
          <w:divBdr>
            <w:top w:val="none" w:sz="0" w:space="0" w:color="auto"/>
            <w:left w:val="none" w:sz="0" w:space="0" w:color="auto"/>
            <w:bottom w:val="none" w:sz="0" w:space="0" w:color="auto"/>
            <w:right w:val="none" w:sz="0" w:space="0" w:color="auto"/>
          </w:divBdr>
        </w:div>
      </w:divsChild>
    </w:div>
    <w:div w:id="244917275">
      <w:bodyDiv w:val="1"/>
      <w:marLeft w:val="0"/>
      <w:marRight w:val="0"/>
      <w:marTop w:val="0"/>
      <w:marBottom w:val="0"/>
      <w:divBdr>
        <w:top w:val="none" w:sz="0" w:space="0" w:color="auto"/>
        <w:left w:val="none" w:sz="0" w:space="0" w:color="auto"/>
        <w:bottom w:val="none" w:sz="0" w:space="0" w:color="auto"/>
        <w:right w:val="none" w:sz="0" w:space="0" w:color="auto"/>
      </w:divBdr>
    </w:div>
    <w:div w:id="249197435">
      <w:bodyDiv w:val="1"/>
      <w:marLeft w:val="0"/>
      <w:marRight w:val="0"/>
      <w:marTop w:val="0"/>
      <w:marBottom w:val="0"/>
      <w:divBdr>
        <w:top w:val="none" w:sz="0" w:space="0" w:color="auto"/>
        <w:left w:val="none" w:sz="0" w:space="0" w:color="auto"/>
        <w:bottom w:val="none" w:sz="0" w:space="0" w:color="auto"/>
        <w:right w:val="none" w:sz="0" w:space="0" w:color="auto"/>
      </w:divBdr>
    </w:div>
    <w:div w:id="249319055">
      <w:bodyDiv w:val="1"/>
      <w:marLeft w:val="0"/>
      <w:marRight w:val="0"/>
      <w:marTop w:val="0"/>
      <w:marBottom w:val="0"/>
      <w:divBdr>
        <w:top w:val="none" w:sz="0" w:space="0" w:color="auto"/>
        <w:left w:val="none" w:sz="0" w:space="0" w:color="auto"/>
        <w:bottom w:val="none" w:sz="0" w:space="0" w:color="auto"/>
        <w:right w:val="none" w:sz="0" w:space="0" w:color="auto"/>
      </w:divBdr>
    </w:div>
    <w:div w:id="249891985">
      <w:bodyDiv w:val="1"/>
      <w:marLeft w:val="0"/>
      <w:marRight w:val="0"/>
      <w:marTop w:val="0"/>
      <w:marBottom w:val="0"/>
      <w:divBdr>
        <w:top w:val="none" w:sz="0" w:space="0" w:color="auto"/>
        <w:left w:val="none" w:sz="0" w:space="0" w:color="auto"/>
        <w:bottom w:val="none" w:sz="0" w:space="0" w:color="auto"/>
        <w:right w:val="none" w:sz="0" w:space="0" w:color="auto"/>
      </w:divBdr>
      <w:divsChild>
        <w:div w:id="3214314">
          <w:marLeft w:val="0"/>
          <w:marRight w:val="0"/>
          <w:marTop w:val="0"/>
          <w:marBottom w:val="0"/>
          <w:divBdr>
            <w:top w:val="none" w:sz="0" w:space="0" w:color="auto"/>
            <w:left w:val="none" w:sz="0" w:space="0" w:color="auto"/>
            <w:bottom w:val="none" w:sz="0" w:space="0" w:color="auto"/>
            <w:right w:val="none" w:sz="0" w:space="0" w:color="auto"/>
          </w:divBdr>
          <w:divsChild>
            <w:div w:id="1127554397">
              <w:marLeft w:val="0"/>
              <w:marRight w:val="0"/>
              <w:marTop w:val="0"/>
              <w:marBottom w:val="0"/>
              <w:divBdr>
                <w:top w:val="none" w:sz="0" w:space="0" w:color="auto"/>
                <w:left w:val="none" w:sz="0" w:space="0" w:color="auto"/>
                <w:bottom w:val="none" w:sz="0" w:space="0" w:color="auto"/>
                <w:right w:val="none" w:sz="0" w:space="0" w:color="auto"/>
              </w:divBdr>
              <w:divsChild>
                <w:div w:id="1991397183">
                  <w:marLeft w:val="0"/>
                  <w:marRight w:val="0"/>
                  <w:marTop w:val="0"/>
                  <w:marBottom w:val="0"/>
                  <w:divBdr>
                    <w:top w:val="none" w:sz="0" w:space="0" w:color="auto"/>
                    <w:left w:val="none" w:sz="0" w:space="0" w:color="auto"/>
                    <w:bottom w:val="none" w:sz="0" w:space="0" w:color="auto"/>
                    <w:right w:val="none" w:sz="0" w:space="0" w:color="auto"/>
                  </w:divBdr>
                  <w:divsChild>
                    <w:div w:id="949314907">
                      <w:marLeft w:val="0"/>
                      <w:marRight w:val="0"/>
                      <w:marTop w:val="0"/>
                      <w:marBottom w:val="0"/>
                      <w:divBdr>
                        <w:top w:val="none" w:sz="0" w:space="0" w:color="auto"/>
                        <w:left w:val="none" w:sz="0" w:space="0" w:color="auto"/>
                        <w:bottom w:val="none" w:sz="0" w:space="0" w:color="auto"/>
                        <w:right w:val="none" w:sz="0" w:space="0" w:color="auto"/>
                      </w:divBdr>
                      <w:divsChild>
                        <w:div w:id="339233325">
                          <w:marLeft w:val="0"/>
                          <w:marRight w:val="0"/>
                          <w:marTop w:val="0"/>
                          <w:marBottom w:val="0"/>
                          <w:divBdr>
                            <w:top w:val="none" w:sz="0" w:space="0" w:color="auto"/>
                            <w:left w:val="none" w:sz="0" w:space="0" w:color="auto"/>
                            <w:bottom w:val="none" w:sz="0" w:space="0" w:color="auto"/>
                            <w:right w:val="none" w:sz="0" w:space="0" w:color="auto"/>
                          </w:divBdr>
                          <w:divsChild>
                            <w:div w:id="827792500">
                              <w:marLeft w:val="0"/>
                              <w:marRight w:val="0"/>
                              <w:marTop w:val="0"/>
                              <w:marBottom w:val="0"/>
                              <w:divBdr>
                                <w:top w:val="none" w:sz="0" w:space="0" w:color="auto"/>
                                <w:left w:val="none" w:sz="0" w:space="0" w:color="auto"/>
                                <w:bottom w:val="none" w:sz="0" w:space="0" w:color="auto"/>
                                <w:right w:val="none" w:sz="0" w:space="0" w:color="auto"/>
                              </w:divBdr>
                              <w:divsChild>
                                <w:div w:id="2110735119">
                                  <w:marLeft w:val="0"/>
                                  <w:marRight w:val="0"/>
                                  <w:marTop w:val="0"/>
                                  <w:marBottom w:val="0"/>
                                  <w:divBdr>
                                    <w:top w:val="none" w:sz="0" w:space="0" w:color="auto"/>
                                    <w:left w:val="none" w:sz="0" w:space="0" w:color="auto"/>
                                    <w:bottom w:val="none" w:sz="0" w:space="0" w:color="auto"/>
                                    <w:right w:val="none" w:sz="0" w:space="0" w:color="auto"/>
                                  </w:divBdr>
                                  <w:divsChild>
                                    <w:div w:id="864028138">
                                      <w:marLeft w:val="0"/>
                                      <w:marRight w:val="0"/>
                                      <w:marTop w:val="0"/>
                                      <w:marBottom w:val="0"/>
                                      <w:divBdr>
                                        <w:top w:val="none" w:sz="0" w:space="0" w:color="auto"/>
                                        <w:left w:val="none" w:sz="0" w:space="0" w:color="auto"/>
                                        <w:bottom w:val="none" w:sz="0" w:space="0" w:color="auto"/>
                                        <w:right w:val="none" w:sz="0" w:space="0" w:color="auto"/>
                                      </w:divBdr>
                                      <w:divsChild>
                                        <w:div w:id="2111077720">
                                          <w:marLeft w:val="0"/>
                                          <w:marRight w:val="0"/>
                                          <w:marTop w:val="0"/>
                                          <w:marBottom w:val="0"/>
                                          <w:divBdr>
                                            <w:top w:val="none" w:sz="0" w:space="0" w:color="auto"/>
                                            <w:left w:val="none" w:sz="0" w:space="0" w:color="auto"/>
                                            <w:bottom w:val="none" w:sz="0" w:space="0" w:color="auto"/>
                                            <w:right w:val="none" w:sz="0" w:space="0" w:color="auto"/>
                                          </w:divBdr>
                                          <w:divsChild>
                                            <w:div w:id="229269944">
                                              <w:marLeft w:val="0"/>
                                              <w:marRight w:val="0"/>
                                              <w:marTop w:val="0"/>
                                              <w:marBottom w:val="0"/>
                                              <w:divBdr>
                                                <w:top w:val="none" w:sz="0" w:space="0" w:color="auto"/>
                                                <w:left w:val="none" w:sz="0" w:space="0" w:color="auto"/>
                                                <w:bottom w:val="none" w:sz="0" w:space="0" w:color="auto"/>
                                                <w:right w:val="none" w:sz="0" w:space="0" w:color="auto"/>
                                              </w:divBdr>
                                              <w:divsChild>
                                                <w:div w:id="986589304">
                                                  <w:marLeft w:val="0"/>
                                                  <w:marRight w:val="0"/>
                                                  <w:marTop w:val="0"/>
                                                  <w:marBottom w:val="0"/>
                                                  <w:divBdr>
                                                    <w:top w:val="none" w:sz="0" w:space="0" w:color="auto"/>
                                                    <w:left w:val="none" w:sz="0" w:space="0" w:color="auto"/>
                                                    <w:bottom w:val="none" w:sz="0" w:space="0" w:color="auto"/>
                                                    <w:right w:val="none" w:sz="0" w:space="0" w:color="auto"/>
                                                  </w:divBdr>
                                                  <w:divsChild>
                                                    <w:div w:id="103777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50164150">
      <w:bodyDiv w:val="1"/>
      <w:marLeft w:val="0"/>
      <w:marRight w:val="0"/>
      <w:marTop w:val="0"/>
      <w:marBottom w:val="0"/>
      <w:divBdr>
        <w:top w:val="none" w:sz="0" w:space="0" w:color="auto"/>
        <w:left w:val="none" w:sz="0" w:space="0" w:color="auto"/>
        <w:bottom w:val="none" w:sz="0" w:space="0" w:color="auto"/>
        <w:right w:val="none" w:sz="0" w:space="0" w:color="auto"/>
      </w:divBdr>
    </w:div>
    <w:div w:id="253173342">
      <w:bodyDiv w:val="1"/>
      <w:marLeft w:val="0"/>
      <w:marRight w:val="0"/>
      <w:marTop w:val="0"/>
      <w:marBottom w:val="0"/>
      <w:divBdr>
        <w:top w:val="none" w:sz="0" w:space="0" w:color="auto"/>
        <w:left w:val="none" w:sz="0" w:space="0" w:color="auto"/>
        <w:bottom w:val="none" w:sz="0" w:space="0" w:color="auto"/>
        <w:right w:val="none" w:sz="0" w:space="0" w:color="auto"/>
      </w:divBdr>
    </w:div>
    <w:div w:id="255868764">
      <w:bodyDiv w:val="1"/>
      <w:marLeft w:val="0"/>
      <w:marRight w:val="0"/>
      <w:marTop w:val="0"/>
      <w:marBottom w:val="0"/>
      <w:divBdr>
        <w:top w:val="none" w:sz="0" w:space="0" w:color="auto"/>
        <w:left w:val="none" w:sz="0" w:space="0" w:color="auto"/>
        <w:bottom w:val="none" w:sz="0" w:space="0" w:color="auto"/>
        <w:right w:val="none" w:sz="0" w:space="0" w:color="auto"/>
      </w:divBdr>
    </w:div>
    <w:div w:id="259144650">
      <w:bodyDiv w:val="1"/>
      <w:marLeft w:val="0"/>
      <w:marRight w:val="0"/>
      <w:marTop w:val="0"/>
      <w:marBottom w:val="0"/>
      <w:divBdr>
        <w:top w:val="none" w:sz="0" w:space="0" w:color="auto"/>
        <w:left w:val="none" w:sz="0" w:space="0" w:color="auto"/>
        <w:bottom w:val="none" w:sz="0" w:space="0" w:color="auto"/>
        <w:right w:val="none" w:sz="0" w:space="0" w:color="auto"/>
      </w:divBdr>
    </w:div>
    <w:div w:id="263610694">
      <w:bodyDiv w:val="1"/>
      <w:marLeft w:val="0"/>
      <w:marRight w:val="0"/>
      <w:marTop w:val="0"/>
      <w:marBottom w:val="0"/>
      <w:divBdr>
        <w:top w:val="none" w:sz="0" w:space="0" w:color="auto"/>
        <w:left w:val="none" w:sz="0" w:space="0" w:color="auto"/>
        <w:bottom w:val="none" w:sz="0" w:space="0" w:color="auto"/>
        <w:right w:val="none" w:sz="0" w:space="0" w:color="auto"/>
      </w:divBdr>
    </w:div>
    <w:div w:id="264964934">
      <w:bodyDiv w:val="1"/>
      <w:marLeft w:val="0"/>
      <w:marRight w:val="0"/>
      <w:marTop w:val="0"/>
      <w:marBottom w:val="0"/>
      <w:divBdr>
        <w:top w:val="none" w:sz="0" w:space="0" w:color="auto"/>
        <w:left w:val="none" w:sz="0" w:space="0" w:color="auto"/>
        <w:bottom w:val="none" w:sz="0" w:space="0" w:color="auto"/>
        <w:right w:val="none" w:sz="0" w:space="0" w:color="auto"/>
      </w:divBdr>
    </w:div>
    <w:div w:id="267124821">
      <w:bodyDiv w:val="1"/>
      <w:marLeft w:val="0"/>
      <w:marRight w:val="0"/>
      <w:marTop w:val="0"/>
      <w:marBottom w:val="0"/>
      <w:divBdr>
        <w:top w:val="none" w:sz="0" w:space="0" w:color="auto"/>
        <w:left w:val="none" w:sz="0" w:space="0" w:color="auto"/>
        <w:bottom w:val="none" w:sz="0" w:space="0" w:color="auto"/>
        <w:right w:val="none" w:sz="0" w:space="0" w:color="auto"/>
      </w:divBdr>
    </w:div>
    <w:div w:id="267473108">
      <w:bodyDiv w:val="1"/>
      <w:marLeft w:val="0"/>
      <w:marRight w:val="0"/>
      <w:marTop w:val="0"/>
      <w:marBottom w:val="0"/>
      <w:divBdr>
        <w:top w:val="none" w:sz="0" w:space="0" w:color="auto"/>
        <w:left w:val="none" w:sz="0" w:space="0" w:color="auto"/>
        <w:bottom w:val="none" w:sz="0" w:space="0" w:color="auto"/>
        <w:right w:val="none" w:sz="0" w:space="0" w:color="auto"/>
      </w:divBdr>
    </w:div>
    <w:div w:id="270211543">
      <w:bodyDiv w:val="1"/>
      <w:marLeft w:val="0"/>
      <w:marRight w:val="0"/>
      <w:marTop w:val="0"/>
      <w:marBottom w:val="0"/>
      <w:divBdr>
        <w:top w:val="none" w:sz="0" w:space="0" w:color="auto"/>
        <w:left w:val="none" w:sz="0" w:space="0" w:color="auto"/>
        <w:bottom w:val="none" w:sz="0" w:space="0" w:color="auto"/>
        <w:right w:val="none" w:sz="0" w:space="0" w:color="auto"/>
      </w:divBdr>
    </w:div>
    <w:div w:id="284628462">
      <w:bodyDiv w:val="1"/>
      <w:marLeft w:val="0"/>
      <w:marRight w:val="0"/>
      <w:marTop w:val="0"/>
      <w:marBottom w:val="0"/>
      <w:divBdr>
        <w:top w:val="none" w:sz="0" w:space="0" w:color="auto"/>
        <w:left w:val="none" w:sz="0" w:space="0" w:color="auto"/>
        <w:bottom w:val="none" w:sz="0" w:space="0" w:color="auto"/>
        <w:right w:val="none" w:sz="0" w:space="0" w:color="auto"/>
      </w:divBdr>
    </w:div>
    <w:div w:id="285165798">
      <w:bodyDiv w:val="1"/>
      <w:marLeft w:val="0"/>
      <w:marRight w:val="0"/>
      <w:marTop w:val="0"/>
      <w:marBottom w:val="0"/>
      <w:divBdr>
        <w:top w:val="none" w:sz="0" w:space="0" w:color="auto"/>
        <w:left w:val="none" w:sz="0" w:space="0" w:color="auto"/>
        <w:bottom w:val="none" w:sz="0" w:space="0" w:color="auto"/>
        <w:right w:val="none" w:sz="0" w:space="0" w:color="auto"/>
      </w:divBdr>
    </w:div>
    <w:div w:id="285476837">
      <w:bodyDiv w:val="1"/>
      <w:marLeft w:val="0"/>
      <w:marRight w:val="0"/>
      <w:marTop w:val="0"/>
      <w:marBottom w:val="0"/>
      <w:divBdr>
        <w:top w:val="none" w:sz="0" w:space="0" w:color="auto"/>
        <w:left w:val="none" w:sz="0" w:space="0" w:color="auto"/>
        <w:bottom w:val="none" w:sz="0" w:space="0" w:color="auto"/>
        <w:right w:val="none" w:sz="0" w:space="0" w:color="auto"/>
      </w:divBdr>
    </w:div>
    <w:div w:id="287590850">
      <w:bodyDiv w:val="1"/>
      <w:marLeft w:val="0"/>
      <w:marRight w:val="0"/>
      <w:marTop w:val="0"/>
      <w:marBottom w:val="0"/>
      <w:divBdr>
        <w:top w:val="none" w:sz="0" w:space="0" w:color="auto"/>
        <w:left w:val="none" w:sz="0" w:space="0" w:color="auto"/>
        <w:bottom w:val="none" w:sz="0" w:space="0" w:color="auto"/>
        <w:right w:val="none" w:sz="0" w:space="0" w:color="auto"/>
      </w:divBdr>
    </w:div>
    <w:div w:id="289478935">
      <w:bodyDiv w:val="1"/>
      <w:marLeft w:val="0"/>
      <w:marRight w:val="0"/>
      <w:marTop w:val="0"/>
      <w:marBottom w:val="0"/>
      <w:divBdr>
        <w:top w:val="none" w:sz="0" w:space="0" w:color="auto"/>
        <w:left w:val="none" w:sz="0" w:space="0" w:color="auto"/>
        <w:bottom w:val="none" w:sz="0" w:space="0" w:color="auto"/>
        <w:right w:val="none" w:sz="0" w:space="0" w:color="auto"/>
      </w:divBdr>
    </w:div>
    <w:div w:id="290795024">
      <w:bodyDiv w:val="1"/>
      <w:marLeft w:val="0"/>
      <w:marRight w:val="0"/>
      <w:marTop w:val="0"/>
      <w:marBottom w:val="0"/>
      <w:divBdr>
        <w:top w:val="none" w:sz="0" w:space="0" w:color="auto"/>
        <w:left w:val="none" w:sz="0" w:space="0" w:color="auto"/>
        <w:bottom w:val="none" w:sz="0" w:space="0" w:color="auto"/>
        <w:right w:val="none" w:sz="0" w:space="0" w:color="auto"/>
      </w:divBdr>
    </w:div>
    <w:div w:id="294262578">
      <w:bodyDiv w:val="1"/>
      <w:marLeft w:val="0"/>
      <w:marRight w:val="0"/>
      <w:marTop w:val="0"/>
      <w:marBottom w:val="0"/>
      <w:divBdr>
        <w:top w:val="none" w:sz="0" w:space="0" w:color="auto"/>
        <w:left w:val="none" w:sz="0" w:space="0" w:color="auto"/>
        <w:bottom w:val="none" w:sz="0" w:space="0" w:color="auto"/>
        <w:right w:val="none" w:sz="0" w:space="0" w:color="auto"/>
      </w:divBdr>
      <w:divsChild>
        <w:div w:id="188029764">
          <w:marLeft w:val="0"/>
          <w:marRight w:val="0"/>
          <w:marTop w:val="0"/>
          <w:marBottom w:val="0"/>
          <w:divBdr>
            <w:top w:val="none" w:sz="0" w:space="0" w:color="auto"/>
            <w:left w:val="none" w:sz="0" w:space="0" w:color="auto"/>
            <w:bottom w:val="none" w:sz="0" w:space="0" w:color="auto"/>
            <w:right w:val="none" w:sz="0" w:space="0" w:color="auto"/>
          </w:divBdr>
          <w:divsChild>
            <w:div w:id="55831986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97494716">
      <w:bodyDiv w:val="1"/>
      <w:marLeft w:val="0"/>
      <w:marRight w:val="0"/>
      <w:marTop w:val="0"/>
      <w:marBottom w:val="0"/>
      <w:divBdr>
        <w:top w:val="none" w:sz="0" w:space="0" w:color="auto"/>
        <w:left w:val="none" w:sz="0" w:space="0" w:color="auto"/>
        <w:bottom w:val="none" w:sz="0" w:space="0" w:color="auto"/>
        <w:right w:val="none" w:sz="0" w:space="0" w:color="auto"/>
      </w:divBdr>
    </w:div>
    <w:div w:id="298582108">
      <w:bodyDiv w:val="1"/>
      <w:marLeft w:val="0"/>
      <w:marRight w:val="0"/>
      <w:marTop w:val="0"/>
      <w:marBottom w:val="0"/>
      <w:divBdr>
        <w:top w:val="none" w:sz="0" w:space="0" w:color="auto"/>
        <w:left w:val="none" w:sz="0" w:space="0" w:color="auto"/>
        <w:bottom w:val="none" w:sz="0" w:space="0" w:color="auto"/>
        <w:right w:val="none" w:sz="0" w:space="0" w:color="auto"/>
      </w:divBdr>
    </w:div>
    <w:div w:id="302079266">
      <w:bodyDiv w:val="1"/>
      <w:marLeft w:val="0"/>
      <w:marRight w:val="0"/>
      <w:marTop w:val="0"/>
      <w:marBottom w:val="0"/>
      <w:divBdr>
        <w:top w:val="none" w:sz="0" w:space="0" w:color="auto"/>
        <w:left w:val="none" w:sz="0" w:space="0" w:color="auto"/>
        <w:bottom w:val="none" w:sz="0" w:space="0" w:color="auto"/>
        <w:right w:val="none" w:sz="0" w:space="0" w:color="auto"/>
      </w:divBdr>
    </w:div>
    <w:div w:id="302153269">
      <w:bodyDiv w:val="1"/>
      <w:marLeft w:val="0"/>
      <w:marRight w:val="0"/>
      <w:marTop w:val="0"/>
      <w:marBottom w:val="0"/>
      <w:divBdr>
        <w:top w:val="none" w:sz="0" w:space="0" w:color="auto"/>
        <w:left w:val="none" w:sz="0" w:space="0" w:color="auto"/>
        <w:bottom w:val="none" w:sz="0" w:space="0" w:color="auto"/>
        <w:right w:val="none" w:sz="0" w:space="0" w:color="auto"/>
      </w:divBdr>
    </w:div>
    <w:div w:id="302975557">
      <w:bodyDiv w:val="1"/>
      <w:marLeft w:val="0"/>
      <w:marRight w:val="0"/>
      <w:marTop w:val="0"/>
      <w:marBottom w:val="0"/>
      <w:divBdr>
        <w:top w:val="none" w:sz="0" w:space="0" w:color="auto"/>
        <w:left w:val="none" w:sz="0" w:space="0" w:color="auto"/>
        <w:bottom w:val="none" w:sz="0" w:space="0" w:color="auto"/>
        <w:right w:val="none" w:sz="0" w:space="0" w:color="auto"/>
      </w:divBdr>
    </w:div>
    <w:div w:id="308707318">
      <w:bodyDiv w:val="1"/>
      <w:marLeft w:val="0"/>
      <w:marRight w:val="0"/>
      <w:marTop w:val="0"/>
      <w:marBottom w:val="0"/>
      <w:divBdr>
        <w:top w:val="none" w:sz="0" w:space="0" w:color="auto"/>
        <w:left w:val="none" w:sz="0" w:space="0" w:color="auto"/>
        <w:bottom w:val="none" w:sz="0" w:space="0" w:color="auto"/>
        <w:right w:val="none" w:sz="0" w:space="0" w:color="auto"/>
      </w:divBdr>
    </w:div>
    <w:div w:id="310646926">
      <w:bodyDiv w:val="1"/>
      <w:marLeft w:val="0"/>
      <w:marRight w:val="0"/>
      <w:marTop w:val="0"/>
      <w:marBottom w:val="0"/>
      <w:divBdr>
        <w:top w:val="none" w:sz="0" w:space="0" w:color="auto"/>
        <w:left w:val="none" w:sz="0" w:space="0" w:color="auto"/>
        <w:bottom w:val="none" w:sz="0" w:space="0" w:color="auto"/>
        <w:right w:val="none" w:sz="0" w:space="0" w:color="auto"/>
      </w:divBdr>
    </w:div>
    <w:div w:id="312298278">
      <w:bodyDiv w:val="1"/>
      <w:marLeft w:val="0"/>
      <w:marRight w:val="0"/>
      <w:marTop w:val="0"/>
      <w:marBottom w:val="0"/>
      <w:divBdr>
        <w:top w:val="none" w:sz="0" w:space="0" w:color="auto"/>
        <w:left w:val="none" w:sz="0" w:space="0" w:color="auto"/>
        <w:bottom w:val="none" w:sz="0" w:space="0" w:color="auto"/>
        <w:right w:val="none" w:sz="0" w:space="0" w:color="auto"/>
      </w:divBdr>
    </w:div>
    <w:div w:id="312372005">
      <w:bodyDiv w:val="1"/>
      <w:marLeft w:val="0"/>
      <w:marRight w:val="0"/>
      <w:marTop w:val="0"/>
      <w:marBottom w:val="0"/>
      <w:divBdr>
        <w:top w:val="none" w:sz="0" w:space="0" w:color="auto"/>
        <w:left w:val="none" w:sz="0" w:space="0" w:color="auto"/>
        <w:bottom w:val="none" w:sz="0" w:space="0" w:color="auto"/>
        <w:right w:val="none" w:sz="0" w:space="0" w:color="auto"/>
      </w:divBdr>
      <w:divsChild>
        <w:div w:id="323705686">
          <w:marLeft w:val="0"/>
          <w:marRight w:val="0"/>
          <w:marTop w:val="0"/>
          <w:marBottom w:val="0"/>
          <w:divBdr>
            <w:top w:val="none" w:sz="0" w:space="0" w:color="auto"/>
            <w:left w:val="none" w:sz="0" w:space="0" w:color="auto"/>
            <w:bottom w:val="none" w:sz="0" w:space="0" w:color="auto"/>
            <w:right w:val="none" w:sz="0" w:space="0" w:color="auto"/>
          </w:divBdr>
          <w:divsChild>
            <w:div w:id="1837695433">
              <w:marLeft w:val="0"/>
              <w:marRight w:val="0"/>
              <w:marTop w:val="0"/>
              <w:marBottom w:val="0"/>
              <w:divBdr>
                <w:top w:val="none" w:sz="0" w:space="0" w:color="auto"/>
                <w:left w:val="none" w:sz="0" w:space="0" w:color="auto"/>
                <w:bottom w:val="none" w:sz="0" w:space="0" w:color="auto"/>
                <w:right w:val="none" w:sz="0" w:space="0" w:color="auto"/>
              </w:divBdr>
              <w:divsChild>
                <w:div w:id="795174341">
                  <w:marLeft w:val="0"/>
                  <w:marRight w:val="0"/>
                  <w:marTop w:val="0"/>
                  <w:marBottom w:val="0"/>
                  <w:divBdr>
                    <w:top w:val="none" w:sz="0" w:space="0" w:color="auto"/>
                    <w:left w:val="none" w:sz="0" w:space="0" w:color="auto"/>
                    <w:bottom w:val="none" w:sz="0" w:space="0" w:color="auto"/>
                    <w:right w:val="none" w:sz="0" w:space="0" w:color="auto"/>
                  </w:divBdr>
                  <w:divsChild>
                    <w:div w:id="1892838409">
                      <w:marLeft w:val="0"/>
                      <w:marRight w:val="0"/>
                      <w:marTop w:val="0"/>
                      <w:marBottom w:val="0"/>
                      <w:divBdr>
                        <w:top w:val="none" w:sz="0" w:space="0" w:color="auto"/>
                        <w:left w:val="none" w:sz="0" w:space="0" w:color="auto"/>
                        <w:bottom w:val="none" w:sz="0" w:space="0" w:color="auto"/>
                        <w:right w:val="none" w:sz="0" w:space="0" w:color="auto"/>
                      </w:divBdr>
                      <w:divsChild>
                        <w:div w:id="22874973">
                          <w:marLeft w:val="0"/>
                          <w:marRight w:val="0"/>
                          <w:marTop w:val="0"/>
                          <w:marBottom w:val="0"/>
                          <w:divBdr>
                            <w:top w:val="none" w:sz="0" w:space="0" w:color="auto"/>
                            <w:left w:val="none" w:sz="0" w:space="0" w:color="auto"/>
                            <w:bottom w:val="none" w:sz="0" w:space="0" w:color="auto"/>
                            <w:right w:val="none" w:sz="0" w:space="0" w:color="auto"/>
                          </w:divBdr>
                          <w:divsChild>
                            <w:div w:id="605426976">
                              <w:marLeft w:val="0"/>
                              <w:marRight w:val="0"/>
                              <w:marTop w:val="0"/>
                              <w:marBottom w:val="0"/>
                              <w:divBdr>
                                <w:top w:val="none" w:sz="0" w:space="0" w:color="auto"/>
                                <w:left w:val="none" w:sz="0" w:space="0" w:color="auto"/>
                                <w:bottom w:val="none" w:sz="0" w:space="0" w:color="auto"/>
                                <w:right w:val="none" w:sz="0" w:space="0" w:color="auto"/>
                              </w:divBdr>
                              <w:divsChild>
                                <w:div w:id="421756147">
                                  <w:marLeft w:val="0"/>
                                  <w:marRight w:val="0"/>
                                  <w:marTop w:val="0"/>
                                  <w:marBottom w:val="0"/>
                                  <w:divBdr>
                                    <w:top w:val="none" w:sz="0" w:space="0" w:color="auto"/>
                                    <w:left w:val="none" w:sz="0" w:space="0" w:color="auto"/>
                                    <w:bottom w:val="none" w:sz="0" w:space="0" w:color="auto"/>
                                    <w:right w:val="none" w:sz="0" w:space="0" w:color="auto"/>
                                  </w:divBdr>
                                  <w:divsChild>
                                    <w:div w:id="622613347">
                                      <w:marLeft w:val="0"/>
                                      <w:marRight w:val="0"/>
                                      <w:marTop w:val="0"/>
                                      <w:marBottom w:val="0"/>
                                      <w:divBdr>
                                        <w:top w:val="none" w:sz="0" w:space="0" w:color="auto"/>
                                        <w:left w:val="none" w:sz="0" w:space="0" w:color="auto"/>
                                        <w:bottom w:val="none" w:sz="0" w:space="0" w:color="auto"/>
                                        <w:right w:val="none" w:sz="0" w:space="0" w:color="auto"/>
                                      </w:divBdr>
                                      <w:divsChild>
                                        <w:div w:id="193613961">
                                          <w:marLeft w:val="0"/>
                                          <w:marRight w:val="0"/>
                                          <w:marTop w:val="0"/>
                                          <w:marBottom w:val="0"/>
                                          <w:divBdr>
                                            <w:top w:val="none" w:sz="0" w:space="0" w:color="auto"/>
                                            <w:left w:val="none" w:sz="0" w:space="0" w:color="auto"/>
                                            <w:bottom w:val="none" w:sz="0" w:space="0" w:color="auto"/>
                                            <w:right w:val="none" w:sz="0" w:space="0" w:color="auto"/>
                                          </w:divBdr>
                                          <w:divsChild>
                                            <w:div w:id="1045911979">
                                              <w:marLeft w:val="0"/>
                                              <w:marRight w:val="0"/>
                                              <w:marTop w:val="0"/>
                                              <w:marBottom w:val="0"/>
                                              <w:divBdr>
                                                <w:top w:val="none" w:sz="0" w:space="0" w:color="auto"/>
                                                <w:left w:val="none" w:sz="0" w:space="0" w:color="auto"/>
                                                <w:bottom w:val="none" w:sz="0" w:space="0" w:color="auto"/>
                                                <w:right w:val="none" w:sz="0" w:space="0" w:color="auto"/>
                                              </w:divBdr>
                                              <w:divsChild>
                                                <w:div w:id="1687364172">
                                                  <w:marLeft w:val="0"/>
                                                  <w:marRight w:val="0"/>
                                                  <w:marTop w:val="0"/>
                                                  <w:marBottom w:val="0"/>
                                                  <w:divBdr>
                                                    <w:top w:val="none" w:sz="0" w:space="0" w:color="auto"/>
                                                    <w:left w:val="none" w:sz="0" w:space="0" w:color="auto"/>
                                                    <w:bottom w:val="none" w:sz="0" w:space="0" w:color="auto"/>
                                                    <w:right w:val="none" w:sz="0" w:space="0" w:color="auto"/>
                                                  </w:divBdr>
                                                  <w:divsChild>
                                                    <w:div w:id="97205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4145937">
      <w:bodyDiv w:val="1"/>
      <w:marLeft w:val="0"/>
      <w:marRight w:val="0"/>
      <w:marTop w:val="0"/>
      <w:marBottom w:val="0"/>
      <w:divBdr>
        <w:top w:val="none" w:sz="0" w:space="0" w:color="auto"/>
        <w:left w:val="none" w:sz="0" w:space="0" w:color="auto"/>
        <w:bottom w:val="none" w:sz="0" w:space="0" w:color="auto"/>
        <w:right w:val="none" w:sz="0" w:space="0" w:color="auto"/>
      </w:divBdr>
      <w:divsChild>
        <w:div w:id="1618873055">
          <w:marLeft w:val="0"/>
          <w:marRight w:val="0"/>
          <w:marTop w:val="0"/>
          <w:marBottom w:val="0"/>
          <w:divBdr>
            <w:top w:val="none" w:sz="0" w:space="0" w:color="auto"/>
            <w:left w:val="none" w:sz="0" w:space="0" w:color="auto"/>
            <w:bottom w:val="none" w:sz="0" w:space="0" w:color="auto"/>
            <w:right w:val="none" w:sz="0" w:space="0" w:color="auto"/>
          </w:divBdr>
          <w:divsChild>
            <w:div w:id="1900244822">
              <w:marLeft w:val="0"/>
              <w:marRight w:val="0"/>
              <w:marTop w:val="0"/>
              <w:marBottom w:val="0"/>
              <w:divBdr>
                <w:top w:val="none" w:sz="0" w:space="0" w:color="auto"/>
                <w:left w:val="none" w:sz="0" w:space="0" w:color="auto"/>
                <w:bottom w:val="none" w:sz="0" w:space="0" w:color="auto"/>
                <w:right w:val="none" w:sz="0" w:space="0" w:color="auto"/>
              </w:divBdr>
              <w:divsChild>
                <w:div w:id="164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541251">
      <w:bodyDiv w:val="1"/>
      <w:marLeft w:val="0"/>
      <w:marRight w:val="0"/>
      <w:marTop w:val="0"/>
      <w:marBottom w:val="0"/>
      <w:divBdr>
        <w:top w:val="none" w:sz="0" w:space="0" w:color="auto"/>
        <w:left w:val="none" w:sz="0" w:space="0" w:color="auto"/>
        <w:bottom w:val="none" w:sz="0" w:space="0" w:color="auto"/>
        <w:right w:val="none" w:sz="0" w:space="0" w:color="auto"/>
      </w:divBdr>
    </w:div>
    <w:div w:id="316687960">
      <w:bodyDiv w:val="1"/>
      <w:marLeft w:val="0"/>
      <w:marRight w:val="0"/>
      <w:marTop w:val="0"/>
      <w:marBottom w:val="0"/>
      <w:divBdr>
        <w:top w:val="none" w:sz="0" w:space="0" w:color="auto"/>
        <w:left w:val="none" w:sz="0" w:space="0" w:color="auto"/>
        <w:bottom w:val="none" w:sz="0" w:space="0" w:color="auto"/>
        <w:right w:val="none" w:sz="0" w:space="0" w:color="auto"/>
      </w:divBdr>
    </w:div>
    <w:div w:id="323778214">
      <w:bodyDiv w:val="1"/>
      <w:marLeft w:val="0"/>
      <w:marRight w:val="0"/>
      <w:marTop w:val="0"/>
      <w:marBottom w:val="0"/>
      <w:divBdr>
        <w:top w:val="none" w:sz="0" w:space="0" w:color="auto"/>
        <w:left w:val="none" w:sz="0" w:space="0" w:color="auto"/>
        <w:bottom w:val="none" w:sz="0" w:space="0" w:color="auto"/>
        <w:right w:val="none" w:sz="0" w:space="0" w:color="auto"/>
      </w:divBdr>
    </w:div>
    <w:div w:id="328679278">
      <w:bodyDiv w:val="1"/>
      <w:marLeft w:val="0"/>
      <w:marRight w:val="0"/>
      <w:marTop w:val="0"/>
      <w:marBottom w:val="0"/>
      <w:divBdr>
        <w:top w:val="none" w:sz="0" w:space="0" w:color="auto"/>
        <w:left w:val="none" w:sz="0" w:space="0" w:color="auto"/>
        <w:bottom w:val="none" w:sz="0" w:space="0" w:color="auto"/>
        <w:right w:val="none" w:sz="0" w:space="0" w:color="auto"/>
      </w:divBdr>
    </w:div>
    <w:div w:id="333848785">
      <w:bodyDiv w:val="1"/>
      <w:marLeft w:val="0"/>
      <w:marRight w:val="0"/>
      <w:marTop w:val="0"/>
      <w:marBottom w:val="0"/>
      <w:divBdr>
        <w:top w:val="none" w:sz="0" w:space="0" w:color="auto"/>
        <w:left w:val="none" w:sz="0" w:space="0" w:color="auto"/>
        <w:bottom w:val="none" w:sz="0" w:space="0" w:color="auto"/>
        <w:right w:val="none" w:sz="0" w:space="0" w:color="auto"/>
      </w:divBdr>
    </w:div>
    <w:div w:id="346907400">
      <w:bodyDiv w:val="1"/>
      <w:marLeft w:val="0"/>
      <w:marRight w:val="0"/>
      <w:marTop w:val="0"/>
      <w:marBottom w:val="0"/>
      <w:divBdr>
        <w:top w:val="none" w:sz="0" w:space="0" w:color="auto"/>
        <w:left w:val="none" w:sz="0" w:space="0" w:color="auto"/>
        <w:bottom w:val="none" w:sz="0" w:space="0" w:color="auto"/>
        <w:right w:val="none" w:sz="0" w:space="0" w:color="auto"/>
      </w:divBdr>
    </w:div>
    <w:div w:id="351614249">
      <w:bodyDiv w:val="1"/>
      <w:marLeft w:val="0"/>
      <w:marRight w:val="0"/>
      <w:marTop w:val="0"/>
      <w:marBottom w:val="0"/>
      <w:divBdr>
        <w:top w:val="none" w:sz="0" w:space="0" w:color="auto"/>
        <w:left w:val="none" w:sz="0" w:space="0" w:color="auto"/>
        <w:bottom w:val="none" w:sz="0" w:space="0" w:color="auto"/>
        <w:right w:val="none" w:sz="0" w:space="0" w:color="auto"/>
      </w:divBdr>
    </w:div>
    <w:div w:id="354383467">
      <w:bodyDiv w:val="1"/>
      <w:marLeft w:val="0"/>
      <w:marRight w:val="0"/>
      <w:marTop w:val="0"/>
      <w:marBottom w:val="0"/>
      <w:divBdr>
        <w:top w:val="none" w:sz="0" w:space="0" w:color="auto"/>
        <w:left w:val="none" w:sz="0" w:space="0" w:color="auto"/>
        <w:bottom w:val="none" w:sz="0" w:space="0" w:color="auto"/>
        <w:right w:val="none" w:sz="0" w:space="0" w:color="auto"/>
      </w:divBdr>
    </w:div>
    <w:div w:id="354890455">
      <w:bodyDiv w:val="1"/>
      <w:marLeft w:val="0"/>
      <w:marRight w:val="0"/>
      <w:marTop w:val="0"/>
      <w:marBottom w:val="0"/>
      <w:divBdr>
        <w:top w:val="none" w:sz="0" w:space="0" w:color="auto"/>
        <w:left w:val="none" w:sz="0" w:space="0" w:color="auto"/>
        <w:bottom w:val="none" w:sz="0" w:space="0" w:color="auto"/>
        <w:right w:val="none" w:sz="0" w:space="0" w:color="auto"/>
      </w:divBdr>
    </w:div>
    <w:div w:id="356345715">
      <w:bodyDiv w:val="1"/>
      <w:marLeft w:val="0"/>
      <w:marRight w:val="0"/>
      <w:marTop w:val="0"/>
      <w:marBottom w:val="0"/>
      <w:divBdr>
        <w:top w:val="none" w:sz="0" w:space="0" w:color="auto"/>
        <w:left w:val="none" w:sz="0" w:space="0" w:color="auto"/>
        <w:bottom w:val="none" w:sz="0" w:space="0" w:color="auto"/>
        <w:right w:val="none" w:sz="0" w:space="0" w:color="auto"/>
      </w:divBdr>
    </w:div>
    <w:div w:id="364450809">
      <w:bodyDiv w:val="1"/>
      <w:marLeft w:val="0"/>
      <w:marRight w:val="0"/>
      <w:marTop w:val="0"/>
      <w:marBottom w:val="0"/>
      <w:divBdr>
        <w:top w:val="none" w:sz="0" w:space="0" w:color="auto"/>
        <w:left w:val="none" w:sz="0" w:space="0" w:color="auto"/>
        <w:bottom w:val="none" w:sz="0" w:space="0" w:color="auto"/>
        <w:right w:val="none" w:sz="0" w:space="0" w:color="auto"/>
      </w:divBdr>
    </w:div>
    <w:div w:id="365102832">
      <w:bodyDiv w:val="1"/>
      <w:marLeft w:val="0"/>
      <w:marRight w:val="0"/>
      <w:marTop w:val="0"/>
      <w:marBottom w:val="0"/>
      <w:divBdr>
        <w:top w:val="none" w:sz="0" w:space="0" w:color="auto"/>
        <w:left w:val="none" w:sz="0" w:space="0" w:color="auto"/>
        <w:bottom w:val="none" w:sz="0" w:space="0" w:color="auto"/>
        <w:right w:val="none" w:sz="0" w:space="0" w:color="auto"/>
      </w:divBdr>
    </w:div>
    <w:div w:id="365300104">
      <w:bodyDiv w:val="1"/>
      <w:marLeft w:val="0"/>
      <w:marRight w:val="0"/>
      <w:marTop w:val="0"/>
      <w:marBottom w:val="0"/>
      <w:divBdr>
        <w:top w:val="none" w:sz="0" w:space="0" w:color="auto"/>
        <w:left w:val="none" w:sz="0" w:space="0" w:color="auto"/>
        <w:bottom w:val="none" w:sz="0" w:space="0" w:color="auto"/>
        <w:right w:val="none" w:sz="0" w:space="0" w:color="auto"/>
      </w:divBdr>
    </w:div>
    <w:div w:id="366222550">
      <w:bodyDiv w:val="1"/>
      <w:marLeft w:val="0"/>
      <w:marRight w:val="0"/>
      <w:marTop w:val="0"/>
      <w:marBottom w:val="0"/>
      <w:divBdr>
        <w:top w:val="none" w:sz="0" w:space="0" w:color="auto"/>
        <w:left w:val="none" w:sz="0" w:space="0" w:color="auto"/>
        <w:bottom w:val="none" w:sz="0" w:space="0" w:color="auto"/>
        <w:right w:val="none" w:sz="0" w:space="0" w:color="auto"/>
      </w:divBdr>
    </w:div>
    <w:div w:id="367337308">
      <w:bodyDiv w:val="1"/>
      <w:marLeft w:val="0"/>
      <w:marRight w:val="0"/>
      <w:marTop w:val="0"/>
      <w:marBottom w:val="0"/>
      <w:divBdr>
        <w:top w:val="none" w:sz="0" w:space="0" w:color="auto"/>
        <w:left w:val="none" w:sz="0" w:space="0" w:color="auto"/>
        <w:bottom w:val="none" w:sz="0" w:space="0" w:color="auto"/>
        <w:right w:val="none" w:sz="0" w:space="0" w:color="auto"/>
      </w:divBdr>
    </w:div>
    <w:div w:id="382412484">
      <w:bodyDiv w:val="1"/>
      <w:marLeft w:val="0"/>
      <w:marRight w:val="0"/>
      <w:marTop w:val="0"/>
      <w:marBottom w:val="0"/>
      <w:divBdr>
        <w:top w:val="none" w:sz="0" w:space="0" w:color="auto"/>
        <w:left w:val="none" w:sz="0" w:space="0" w:color="auto"/>
        <w:bottom w:val="none" w:sz="0" w:space="0" w:color="auto"/>
        <w:right w:val="none" w:sz="0" w:space="0" w:color="auto"/>
      </w:divBdr>
    </w:div>
    <w:div w:id="384530557">
      <w:bodyDiv w:val="1"/>
      <w:marLeft w:val="0"/>
      <w:marRight w:val="0"/>
      <w:marTop w:val="0"/>
      <w:marBottom w:val="0"/>
      <w:divBdr>
        <w:top w:val="none" w:sz="0" w:space="0" w:color="auto"/>
        <w:left w:val="none" w:sz="0" w:space="0" w:color="auto"/>
        <w:bottom w:val="none" w:sz="0" w:space="0" w:color="auto"/>
        <w:right w:val="none" w:sz="0" w:space="0" w:color="auto"/>
      </w:divBdr>
    </w:div>
    <w:div w:id="385691065">
      <w:bodyDiv w:val="1"/>
      <w:marLeft w:val="0"/>
      <w:marRight w:val="0"/>
      <w:marTop w:val="0"/>
      <w:marBottom w:val="0"/>
      <w:divBdr>
        <w:top w:val="none" w:sz="0" w:space="0" w:color="auto"/>
        <w:left w:val="none" w:sz="0" w:space="0" w:color="auto"/>
        <w:bottom w:val="none" w:sz="0" w:space="0" w:color="auto"/>
        <w:right w:val="none" w:sz="0" w:space="0" w:color="auto"/>
      </w:divBdr>
    </w:div>
    <w:div w:id="388770783">
      <w:bodyDiv w:val="1"/>
      <w:marLeft w:val="0"/>
      <w:marRight w:val="0"/>
      <w:marTop w:val="0"/>
      <w:marBottom w:val="0"/>
      <w:divBdr>
        <w:top w:val="none" w:sz="0" w:space="0" w:color="auto"/>
        <w:left w:val="none" w:sz="0" w:space="0" w:color="auto"/>
        <w:bottom w:val="none" w:sz="0" w:space="0" w:color="auto"/>
        <w:right w:val="none" w:sz="0" w:space="0" w:color="auto"/>
      </w:divBdr>
    </w:div>
    <w:div w:id="395589843">
      <w:bodyDiv w:val="1"/>
      <w:marLeft w:val="0"/>
      <w:marRight w:val="0"/>
      <w:marTop w:val="0"/>
      <w:marBottom w:val="0"/>
      <w:divBdr>
        <w:top w:val="none" w:sz="0" w:space="0" w:color="auto"/>
        <w:left w:val="none" w:sz="0" w:space="0" w:color="auto"/>
        <w:bottom w:val="none" w:sz="0" w:space="0" w:color="auto"/>
        <w:right w:val="none" w:sz="0" w:space="0" w:color="auto"/>
      </w:divBdr>
    </w:div>
    <w:div w:id="395665396">
      <w:bodyDiv w:val="1"/>
      <w:marLeft w:val="0"/>
      <w:marRight w:val="0"/>
      <w:marTop w:val="0"/>
      <w:marBottom w:val="0"/>
      <w:divBdr>
        <w:top w:val="none" w:sz="0" w:space="0" w:color="auto"/>
        <w:left w:val="none" w:sz="0" w:space="0" w:color="auto"/>
        <w:bottom w:val="none" w:sz="0" w:space="0" w:color="auto"/>
        <w:right w:val="none" w:sz="0" w:space="0" w:color="auto"/>
      </w:divBdr>
    </w:div>
    <w:div w:id="401177231">
      <w:bodyDiv w:val="1"/>
      <w:marLeft w:val="0"/>
      <w:marRight w:val="0"/>
      <w:marTop w:val="0"/>
      <w:marBottom w:val="0"/>
      <w:divBdr>
        <w:top w:val="none" w:sz="0" w:space="0" w:color="auto"/>
        <w:left w:val="none" w:sz="0" w:space="0" w:color="auto"/>
        <w:bottom w:val="none" w:sz="0" w:space="0" w:color="auto"/>
        <w:right w:val="none" w:sz="0" w:space="0" w:color="auto"/>
      </w:divBdr>
    </w:div>
    <w:div w:id="405959982">
      <w:bodyDiv w:val="1"/>
      <w:marLeft w:val="0"/>
      <w:marRight w:val="0"/>
      <w:marTop w:val="0"/>
      <w:marBottom w:val="0"/>
      <w:divBdr>
        <w:top w:val="none" w:sz="0" w:space="0" w:color="auto"/>
        <w:left w:val="none" w:sz="0" w:space="0" w:color="auto"/>
        <w:bottom w:val="none" w:sz="0" w:space="0" w:color="auto"/>
        <w:right w:val="none" w:sz="0" w:space="0" w:color="auto"/>
      </w:divBdr>
    </w:div>
    <w:div w:id="407045000">
      <w:bodyDiv w:val="1"/>
      <w:marLeft w:val="0"/>
      <w:marRight w:val="0"/>
      <w:marTop w:val="0"/>
      <w:marBottom w:val="0"/>
      <w:divBdr>
        <w:top w:val="none" w:sz="0" w:space="0" w:color="auto"/>
        <w:left w:val="none" w:sz="0" w:space="0" w:color="auto"/>
        <w:bottom w:val="none" w:sz="0" w:space="0" w:color="auto"/>
        <w:right w:val="none" w:sz="0" w:space="0" w:color="auto"/>
      </w:divBdr>
    </w:div>
    <w:div w:id="408582835">
      <w:bodyDiv w:val="1"/>
      <w:marLeft w:val="0"/>
      <w:marRight w:val="0"/>
      <w:marTop w:val="0"/>
      <w:marBottom w:val="0"/>
      <w:divBdr>
        <w:top w:val="none" w:sz="0" w:space="0" w:color="auto"/>
        <w:left w:val="none" w:sz="0" w:space="0" w:color="auto"/>
        <w:bottom w:val="none" w:sz="0" w:space="0" w:color="auto"/>
        <w:right w:val="none" w:sz="0" w:space="0" w:color="auto"/>
      </w:divBdr>
    </w:div>
    <w:div w:id="410811145">
      <w:bodyDiv w:val="1"/>
      <w:marLeft w:val="0"/>
      <w:marRight w:val="0"/>
      <w:marTop w:val="0"/>
      <w:marBottom w:val="0"/>
      <w:divBdr>
        <w:top w:val="none" w:sz="0" w:space="0" w:color="auto"/>
        <w:left w:val="none" w:sz="0" w:space="0" w:color="auto"/>
        <w:bottom w:val="none" w:sz="0" w:space="0" w:color="auto"/>
        <w:right w:val="none" w:sz="0" w:space="0" w:color="auto"/>
      </w:divBdr>
    </w:div>
    <w:div w:id="411321297">
      <w:bodyDiv w:val="1"/>
      <w:marLeft w:val="0"/>
      <w:marRight w:val="0"/>
      <w:marTop w:val="0"/>
      <w:marBottom w:val="0"/>
      <w:divBdr>
        <w:top w:val="none" w:sz="0" w:space="0" w:color="auto"/>
        <w:left w:val="none" w:sz="0" w:space="0" w:color="auto"/>
        <w:bottom w:val="none" w:sz="0" w:space="0" w:color="auto"/>
        <w:right w:val="none" w:sz="0" w:space="0" w:color="auto"/>
      </w:divBdr>
    </w:div>
    <w:div w:id="412623901">
      <w:bodyDiv w:val="1"/>
      <w:marLeft w:val="0"/>
      <w:marRight w:val="0"/>
      <w:marTop w:val="0"/>
      <w:marBottom w:val="0"/>
      <w:divBdr>
        <w:top w:val="none" w:sz="0" w:space="0" w:color="auto"/>
        <w:left w:val="none" w:sz="0" w:space="0" w:color="auto"/>
        <w:bottom w:val="none" w:sz="0" w:space="0" w:color="auto"/>
        <w:right w:val="none" w:sz="0" w:space="0" w:color="auto"/>
      </w:divBdr>
    </w:div>
    <w:div w:id="416558192">
      <w:bodyDiv w:val="1"/>
      <w:marLeft w:val="0"/>
      <w:marRight w:val="0"/>
      <w:marTop w:val="0"/>
      <w:marBottom w:val="0"/>
      <w:divBdr>
        <w:top w:val="none" w:sz="0" w:space="0" w:color="auto"/>
        <w:left w:val="none" w:sz="0" w:space="0" w:color="auto"/>
        <w:bottom w:val="none" w:sz="0" w:space="0" w:color="auto"/>
        <w:right w:val="none" w:sz="0" w:space="0" w:color="auto"/>
      </w:divBdr>
    </w:div>
    <w:div w:id="424574324">
      <w:bodyDiv w:val="1"/>
      <w:marLeft w:val="0"/>
      <w:marRight w:val="0"/>
      <w:marTop w:val="0"/>
      <w:marBottom w:val="0"/>
      <w:divBdr>
        <w:top w:val="none" w:sz="0" w:space="0" w:color="auto"/>
        <w:left w:val="none" w:sz="0" w:space="0" w:color="auto"/>
        <w:bottom w:val="none" w:sz="0" w:space="0" w:color="auto"/>
        <w:right w:val="none" w:sz="0" w:space="0" w:color="auto"/>
      </w:divBdr>
    </w:div>
    <w:div w:id="426779700">
      <w:bodyDiv w:val="1"/>
      <w:marLeft w:val="0"/>
      <w:marRight w:val="0"/>
      <w:marTop w:val="0"/>
      <w:marBottom w:val="0"/>
      <w:divBdr>
        <w:top w:val="none" w:sz="0" w:space="0" w:color="auto"/>
        <w:left w:val="none" w:sz="0" w:space="0" w:color="auto"/>
        <w:bottom w:val="none" w:sz="0" w:space="0" w:color="auto"/>
        <w:right w:val="none" w:sz="0" w:space="0" w:color="auto"/>
      </w:divBdr>
    </w:div>
    <w:div w:id="428352354">
      <w:bodyDiv w:val="1"/>
      <w:marLeft w:val="0"/>
      <w:marRight w:val="0"/>
      <w:marTop w:val="0"/>
      <w:marBottom w:val="0"/>
      <w:divBdr>
        <w:top w:val="none" w:sz="0" w:space="0" w:color="auto"/>
        <w:left w:val="none" w:sz="0" w:space="0" w:color="auto"/>
        <w:bottom w:val="none" w:sz="0" w:space="0" w:color="auto"/>
        <w:right w:val="none" w:sz="0" w:space="0" w:color="auto"/>
      </w:divBdr>
      <w:divsChild>
        <w:div w:id="1010718243">
          <w:marLeft w:val="0"/>
          <w:marRight w:val="0"/>
          <w:marTop w:val="0"/>
          <w:marBottom w:val="0"/>
          <w:divBdr>
            <w:top w:val="none" w:sz="0" w:space="0" w:color="auto"/>
            <w:left w:val="none" w:sz="0" w:space="0" w:color="auto"/>
            <w:bottom w:val="none" w:sz="0" w:space="0" w:color="auto"/>
            <w:right w:val="none" w:sz="0" w:space="0" w:color="auto"/>
          </w:divBdr>
          <w:divsChild>
            <w:div w:id="486750227">
              <w:marLeft w:val="0"/>
              <w:marRight w:val="0"/>
              <w:marTop w:val="0"/>
              <w:marBottom w:val="0"/>
              <w:divBdr>
                <w:top w:val="none" w:sz="0" w:space="0" w:color="auto"/>
                <w:left w:val="none" w:sz="0" w:space="0" w:color="auto"/>
                <w:bottom w:val="none" w:sz="0" w:space="0" w:color="auto"/>
                <w:right w:val="none" w:sz="0" w:space="0" w:color="auto"/>
              </w:divBdr>
              <w:divsChild>
                <w:div w:id="670568550">
                  <w:marLeft w:val="-15"/>
                  <w:marRight w:val="0"/>
                  <w:marTop w:val="0"/>
                  <w:marBottom w:val="0"/>
                  <w:divBdr>
                    <w:top w:val="none" w:sz="0" w:space="0" w:color="auto"/>
                    <w:left w:val="none" w:sz="0" w:space="0" w:color="auto"/>
                    <w:bottom w:val="none" w:sz="0" w:space="0" w:color="auto"/>
                    <w:right w:val="none" w:sz="0" w:space="0" w:color="auto"/>
                  </w:divBdr>
                  <w:divsChild>
                    <w:div w:id="446655587">
                      <w:marLeft w:val="0"/>
                      <w:marRight w:val="0"/>
                      <w:marTop w:val="0"/>
                      <w:marBottom w:val="0"/>
                      <w:divBdr>
                        <w:top w:val="none" w:sz="0" w:space="0" w:color="auto"/>
                        <w:left w:val="none" w:sz="0" w:space="0" w:color="auto"/>
                        <w:bottom w:val="none" w:sz="0" w:space="0" w:color="auto"/>
                        <w:right w:val="none" w:sz="0" w:space="0" w:color="auto"/>
                      </w:divBdr>
                      <w:divsChild>
                        <w:div w:id="770853730">
                          <w:marLeft w:val="0"/>
                          <w:marRight w:val="-15"/>
                          <w:marTop w:val="0"/>
                          <w:marBottom w:val="0"/>
                          <w:divBdr>
                            <w:top w:val="none" w:sz="0" w:space="0" w:color="auto"/>
                            <w:left w:val="none" w:sz="0" w:space="0" w:color="auto"/>
                            <w:bottom w:val="none" w:sz="0" w:space="0" w:color="auto"/>
                            <w:right w:val="none" w:sz="0" w:space="0" w:color="auto"/>
                          </w:divBdr>
                          <w:divsChild>
                            <w:div w:id="2098091796">
                              <w:marLeft w:val="0"/>
                              <w:marRight w:val="0"/>
                              <w:marTop w:val="0"/>
                              <w:marBottom w:val="0"/>
                              <w:divBdr>
                                <w:top w:val="none" w:sz="0" w:space="0" w:color="auto"/>
                                <w:left w:val="none" w:sz="0" w:space="0" w:color="auto"/>
                                <w:bottom w:val="none" w:sz="0" w:space="0" w:color="auto"/>
                                <w:right w:val="none" w:sz="0" w:space="0" w:color="auto"/>
                              </w:divBdr>
                              <w:divsChild>
                                <w:div w:id="405349498">
                                  <w:marLeft w:val="0"/>
                                  <w:marRight w:val="0"/>
                                  <w:marTop w:val="0"/>
                                  <w:marBottom w:val="0"/>
                                  <w:divBdr>
                                    <w:top w:val="none" w:sz="0" w:space="0" w:color="auto"/>
                                    <w:left w:val="none" w:sz="0" w:space="0" w:color="auto"/>
                                    <w:bottom w:val="none" w:sz="0" w:space="0" w:color="auto"/>
                                    <w:right w:val="none" w:sz="0" w:space="0" w:color="auto"/>
                                  </w:divBdr>
                                  <w:divsChild>
                                    <w:div w:id="1627274568">
                                      <w:marLeft w:val="0"/>
                                      <w:marRight w:val="0"/>
                                      <w:marTop w:val="0"/>
                                      <w:marBottom w:val="0"/>
                                      <w:divBdr>
                                        <w:top w:val="none" w:sz="0" w:space="0" w:color="auto"/>
                                        <w:left w:val="none" w:sz="0" w:space="0" w:color="auto"/>
                                        <w:bottom w:val="none" w:sz="0" w:space="0" w:color="auto"/>
                                        <w:right w:val="none" w:sz="0" w:space="0" w:color="auto"/>
                                      </w:divBdr>
                                      <w:divsChild>
                                        <w:div w:id="873269221">
                                          <w:marLeft w:val="0"/>
                                          <w:marRight w:val="0"/>
                                          <w:marTop w:val="0"/>
                                          <w:marBottom w:val="360"/>
                                          <w:divBdr>
                                            <w:top w:val="none" w:sz="0" w:space="0" w:color="auto"/>
                                            <w:left w:val="none" w:sz="0" w:space="0" w:color="auto"/>
                                            <w:bottom w:val="none" w:sz="0" w:space="0" w:color="auto"/>
                                            <w:right w:val="none" w:sz="0" w:space="0" w:color="auto"/>
                                          </w:divBdr>
                                          <w:divsChild>
                                            <w:div w:id="1774354375">
                                              <w:marLeft w:val="0"/>
                                              <w:marRight w:val="0"/>
                                              <w:marTop w:val="0"/>
                                              <w:marBottom w:val="0"/>
                                              <w:divBdr>
                                                <w:top w:val="none" w:sz="0" w:space="0" w:color="auto"/>
                                                <w:left w:val="none" w:sz="0" w:space="0" w:color="auto"/>
                                                <w:bottom w:val="none" w:sz="0" w:space="0" w:color="auto"/>
                                                <w:right w:val="none" w:sz="0" w:space="0" w:color="auto"/>
                                              </w:divBdr>
                                              <w:divsChild>
                                                <w:div w:id="57561553">
                                                  <w:marLeft w:val="0"/>
                                                  <w:marRight w:val="0"/>
                                                  <w:marTop w:val="0"/>
                                                  <w:marBottom w:val="0"/>
                                                  <w:divBdr>
                                                    <w:top w:val="none" w:sz="0" w:space="0" w:color="auto"/>
                                                    <w:left w:val="none" w:sz="0" w:space="0" w:color="auto"/>
                                                    <w:bottom w:val="none" w:sz="0" w:space="0" w:color="auto"/>
                                                    <w:right w:val="none" w:sz="0" w:space="0" w:color="auto"/>
                                                  </w:divBdr>
                                                  <w:divsChild>
                                                    <w:div w:id="744495603">
                                                      <w:marLeft w:val="0"/>
                                                      <w:marRight w:val="0"/>
                                                      <w:marTop w:val="0"/>
                                                      <w:marBottom w:val="0"/>
                                                      <w:divBdr>
                                                        <w:top w:val="none" w:sz="0" w:space="0" w:color="auto"/>
                                                        <w:left w:val="none" w:sz="0" w:space="0" w:color="auto"/>
                                                        <w:bottom w:val="none" w:sz="0" w:space="0" w:color="auto"/>
                                                        <w:right w:val="none" w:sz="0" w:space="0" w:color="auto"/>
                                                      </w:divBdr>
                                                      <w:divsChild>
                                                        <w:div w:id="155730599">
                                                          <w:marLeft w:val="0"/>
                                                          <w:marRight w:val="0"/>
                                                          <w:marTop w:val="0"/>
                                                          <w:marBottom w:val="0"/>
                                                          <w:divBdr>
                                                            <w:top w:val="none" w:sz="0" w:space="0" w:color="auto"/>
                                                            <w:left w:val="none" w:sz="0" w:space="0" w:color="auto"/>
                                                            <w:bottom w:val="none" w:sz="0" w:space="0" w:color="auto"/>
                                                            <w:right w:val="none" w:sz="0" w:space="0" w:color="auto"/>
                                                          </w:divBdr>
                                                          <w:divsChild>
                                                            <w:div w:id="179552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35830887">
      <w:bodyDiv w:val="1"/>
      <w:marLeft w:val="0"/>
      <w:marRight w:val="0"/>
      <w:marTop w:val="0"/>
      <w:marBottom w:val="0"/>
      <w:divBdr>
        <w:top w:val="none" w:sz="0" w:space="0" w:color="auto"/>
        <w:left w:val="none" w:sz="0" w:space="0" w:color="auto"/>
        <w:bottom w:val="none" w:sz="0" w:space="0" w:color="auto"/>
        <w:right w:val="none" w:sz="0" w:space="0" w:color="auto"/>
      </w:divBdr>
    </w:div>
    <w:div w:id="438262313">
      <w:bodyDiv w:val="1"/>
      <w:marLeft w:val="0"/>
      <w:marRight w:val="0"/>
      <w:marTop w:val="0"/>
      <w:marBottom w:val="0"/>
      <w:divBdr>
        <w:top w:val="none" w:sz="0" w:space="0" w:color="auto"/>
        <w:left w:val="none" w:sz="0" w:space="0" w:color="auto"/>
        <w:bottom w:val="none" w:sz="0" w:space="0" w:color="auto"/>
        <w:right w:val="none" w:sz="0" w:space="0" w:color="auto"/>
      </w:divBdr>
      <w:divsChild>
        <w:div w:id="413405966">
          <w:marLeft w:val="0"/>
          <w:marRight w:val="0"/>
          <w:marTop w:val="0"/>
          <w:marBottom w:val="0"/>
          <w:divBdr>
            <w:top w:val="none" w:sz="0" w:space="0" w:color="auto"/>
            <w:left w:val="none" w:sz="0" w:space="0" w:color="auto"/>
            <w:bottom w:val="none" w:sz="0" w:space="0" w:color="auto"/>
            <w:right w:val="none" w:sz="0" w:space="0" w:color="auto"/>
          </w:divBdr>
          <w:divsChild>
            <w:div w:id="2004701173">
              <w:marLeft w:val="0"/>
              <w:marRight w:val="0"/>
              <w:marTop w:val="0"/>
              <w:marBottom w:val="0"/>
              <w:divBdr>
                <w:top w:val="none" w:sz="0" w:space="0" w:color="auto"/>
                <w:left w:val="none" w:sz="0" w:space="0" w:color="auto"/>
                <w:bottom w:val="none" w:sz="0" w:space="0" w:color="auto"/>
                <w:right w:val="none" w:sz="0" w:space="0" w:color="auto"/>
              </w:divBdr>
              <w:divsChild>
                <w:div w:id="814420272">
                  <w:marLeft w:val="0"/>
                  <w:marRight w:val="0"/>
                  <w:marTop w:val="0"/>
                  <w:marBottom w:val="0"/>
                  <w:divBdr>
                    <w:top w:val="none" w:sz="0" w:space="0" w:color="auto"/>
                    <w:left w:val="none" w:sz="0" w:space="0" w:color="auto"/>
                    <w:bottom w:val="none" w:sz="0" w:space="0" w:color="auto"/>
                    <w:right w:val="none" w:sz="0" w:space="0" w:color="auto"/>
                  </w:divBdr>
                  <w:divsChild>
                    <w:div w:id="8067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456332">
      <w:bodyDiv w:val="1"/>
      <w:marLeft w:val="0"/>
      <w:marRight w:val="0"/>
      <w:marTop w:val="0"/>
      <w:marBottom w:val="0"/>
      <w:divBdr>
        <w:top w:val="none" w:sz="0" w:space="0" w:color="auto"/>
        <w:left w:val="none" w:sz="0" w:space="0" w:color="auto"/>
        <w:bottom w:val="none" w:sz="0" w:space="0" w:color="auto"/>
        <w:right w:val="none" w:sz="0" w:space="0" w:color="auto"/>
      </w:divBdr>
    </w:div>
    <w:div w:id="441535387">
      <w:bodyDiv w:val="1"/>
      <w:marLeft w:val="0"/>
      <w:marRight w:val="0"/>
      <w:marTop w:val="0"/>
      <w:marBottom w:val="0"/>
      <w:divBdr>
        <w:top w:val="none" w:sz="0" w:space="0" w:color="auto"/>
        <w:left w:val="none" w:sz="0" w:space="0" w:color="auto"/>
        <w:bottom w:val="none" w:sz="0" w:space="0" w:color="auto"/>
        <w:right w:val="none" w:sz="0" w:space="0" w:color="auto"/>
      </w:divBdr>
    </w:div>
    <w:div w:id="444421685">
      <w:bodyDiv w:val="1"/>
      <w:marLeft w:val="0"/>
      <w:marRight w:val="0"/>
      <w:marTop w:val="0"/>
      <w:marBottom w:val="0"/>
      <w:divBdr>
        <w:top w:val="none" w:sz="0" w:space="0" w:color="auto"/>
        <w:left w:val="none" w:sz="0" w:space="0" w:color="auto"/>
        <w:bottom w:val="none" w:sz="0" w:space="0" w:color="auto"/>
        <w:right w:val="none" w:sz="0" w:space="0" w:color="auto"/>
      </w:divBdr>
    </w:div>
    <w:div w:id="444543083">
      <w:bodyDiv w:val="1"/>
      <w:marLeft w:val="0"/>
      <w:marRight w:val="0"/>
      <w:marTop w:val="0"/>
      <w:marBottom w:val="0"/>
      <w:divBdr>
        <w:top w:val="none" w:sz="0" w:space="0" w:color="auto"/>
        <w:left w:val="none" w:sz="0" w:space="0" w:color="auto"/>
        <w:bottom w:val="none" w:sz="0" w:space="0" w:color="auto"/>
        <w:right w:val="none" w:sz="0" w:space="0" w:color="auto"/>
      </w:divBdr>
    </w:div>
    <w:div w:id="444814691">
      <w:bodyDiv w:val="1"/>
      <w:marLeft w:val="0"/>
      <w:marRight w:val="0"/>
      <w:marTop w:val="0"/>
      <w:marBottom w:val="0"/>
      <w:divBdr>
        <w:top w:val="none" w:sz="0" w:space="0" w:color="auto"/>
        <w:left w:val="none" w:sz="0" w:space="0" w:color="auto"/>
        <w:bottom w:val="none" w:sz="0" w:space="0" w:color="auto"/>
        <w:right w:val="none" w:sz="0" w:space="0" w:color="auto"/>
      </w:divBdr>
    </w:div>
    <w:div w:id="446004635">
      <w:bodyDiv w:val="1"/>
      <w:marLeft w:val="0"/>
      <w:marRight w:val="0"/>
      <w:marTop w:val="0"/>
      <w:marBottom w:val="0"/>
      <w:divBdr>
        <w:top w:val="none" w:sz="0" w:space="0" w:color="auto"/>
        <w:left w:val="none" w:sz="0" w:space="0" w:color="auto"/>
        <w:bottom w:val="none" w:sz="0" w:space="0" w:color="auto"/>
        <w:right w:val="none" w:sz="0" w:space="0" w:color="auto"/>
      </w:divBdr>
    </w:div>
    <w:div w:id="449201242">
      <w:bodyDiv w:val="1"/>
      <w:marLeft w:val="0"/>
      <w:marRight w:val="0"/>
      <w:marTop w:val="0"/>
      <w:marBottom w:val="0"/>
      <w:divBdr>
        <w:top w:val="none" w:sz="0" w:space="0" w:color="auto"/>
        <w:left w:val="none" w:sz="0" w:space="0" w:color="auto"/>
        <w:bottom w:val="none" w:sz="0" w:space="0" w:color="auto"/>
        <w:right w:val="none" w:sz="0" w:space="0" w:color="auto"/>
      </w:divBdr>
      <w:divsChild>
        <w:div w:id="815998122">
          <w:marLeft w:val="0"/>
          <w:marRight w:val="0"/>
          <w:marTop w:val="0"/>
          <w:marBottom w:val="0"/>
          <w:divBdr>
            <w:top w:val="none" w:sz="0" w:space="0" w:color="auto"/>
            <w:left w:val="none" w:sz="0" w:space="0" w:color="auto"/>
            <w:bottom w:val="none" w:sz="0" w:space="0" w:color="auto"/>
            <w:right w:val="none" w:sz="0" w:space="0" w:color="auto"/>
          </w:divBdr>
          <w:divsChild>
            <w:div w:id="180407545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50130630">
      <w:bodyDiv w:val="1"/>
      <w:marLeft w:val="0"/>
      <w:marRight w:val="0"/>
      <w:marTop w:val="0"/>
      <w:marBottom w:val="0"/>
      <w:divBdr>
        <w:top w:val="none" w:sz="0" w:space="0" w:color="auto"/>
        <w:left w:val="none" w:sz="0" w:space="0" w:color="auto"/>
        <w:bottom w:val="none" w:sz="0" w:space="0" w:color="auto"/>
        <w:right w:val="none" w:sz="0" w:space="0" w:color="auto"/>
      </w:divBdr>
    </w:div>
    <w:div w:id="451168698">
      <w:bodyDiv w:val="1"/>
      <w:marLeft w:val="0"/>
      <w:marRight w:val="0"/>
      <w:marTop w:val="0"/>
      <w:marBottom w:val="0"/>
      <w:divBdr>
        <w:top w:val="none" w:sz="0" w:space="0" w:color="auto"/>
        <w:left w:val="none" w:sz="0" w:space="0" w:color="auto"/>
        <w:bottom w:val="none" w:sz="0" w:space="0" w:color="auto"/>
        <w:right w:val="none" w:sz="0" w:space="0" w:color="auto"/>
      </w:divBdr>
    </w:div>
    <w:div w:id="453134027">
      <w:bodyDiv w:val="1"/>
      <w:marLeft w:val="0"/>
      <w:marRight w:val="0"/>
      <w:marTop w:val="0"/>
      <w:marBottom w:val="0"/>
      <w:divBdr>
        <w:top w:val="none" w:sz="0" w:space="0" w:color="auto"/>
        <w:left w:val="none" w:sz="0" w:space="0" w:color="auto"/>
        <w:bottom w:val="none" w:sz="0" w:space="0" w:color="auto"/>
        <w:right w:val="none" w:sz="0" w:space="0" w:color="auto"/>
      </w:divBdr>
      <w:divsChild>
        <w:div w:id="1346053000">
          <w:marLeft w:val="0"/>
          <w:marRight w:val="0"/>
          <w:marTop w:val="0"/>
          <w:marBottom w:val="0"/>
          <w:divBdr>
            <w:top w:val="none" w:sz="0" w:space="0" w:color="auto"/>
            <w:left w:val="none" w:sz="0" w:space="0" w:color="auto"/>
            <w:bottom w:val="none" w:sz="0" w:space="0" w:color="auto"/>
            <w:right w:val="none" w:sz="0" w:space="0" w:color="auto"/>
          </w:divBdr>
          <w:divsChild>
            <w:div w:id="960377658">
              <w:marLeft w:val="-90"/>
              <w:marRight w:val="-90"/>
              <w:marTop w:val="0"/>
              <w:marBottom w:val="0"/>
              <w:divBdr>
                <w:top w:val="none" w:sz="0" w:space="0" w:color="auto"/>
                <w:left w:val="none" w:sz="0" w:space="0" w:color="auto"/>
                <w:bottom w:val="none" w:sz="0" w:space="0" w:color="auto"/>
                <w:right w:val="none" w:sz="0" w:space="0" w:color="auto"/>
              </w:divBdr>
              <w:divsChild>
                <w:div w:id="1667901130">
                  <w:marLeft w:val="0"/>
                  <w:marRight w:val="0"/>
                  <w:marTop w:val="0"/>
                  <w:marBottom w:val="0"/>
                  <w:divBdr>
                    <w:top w:val="none" w:sz="0" w:space="0" w:color="auto"/>
                    <w:left w:val="none" w:sz="0" w:space="0" w:color="auto"/>
                    <w:bottom w:val="none" w:sz="0" w:space="0" w:color="auto"/>
                    <w:right w:val="none" w:sz="0" w:space="0" w:color="auto"/>
                  </w:divBdr>
                  <w:divsChild>
                    <w:div w:id="166631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061682">
      <w:bodyDiv w:val="1"/>
      <w:marLeft w:val="0"/>
      <w:marRight w:val="0"/>
      <w:marTop w:val="0"/>
      <w:marBottom w:val="0"/>
      <w:divBdr>
        <w:top w:val="none" w:sz="0" w:space="0" w:color="auto"/>
        <w:left w:val="none" w:sz="0" w:space="0" w:color="auto"/>
        <w:bottom w:val="none" w:sz="0" w:space="0" w:color="auto"/>
        <w:right w:val="none" w:sz="0" w:space="0" w:color="auto"/>
      </w:divBdr>
    </w:div>
    <w:div w:id="456797762">
      <w:bodyDiv w:val="1"/>
      <w:marLeft w:val="0"/>
      <w:marRight w:val="0"/>
      <w:marTop w:val="0"/>
      <w:marBottom w:val="0"/>
      <w:divBdr>
        <w:top w:val="none" w:sz="0" w:space="0" w:color="auto"/>
        <w:left w:val="none" w:sz="0" w:space="0" w:color="auto"/>
        <w:bottom w:val="none" w:sz="0" w:space="0" w:color="auto"/>
        <w:right w:val="none" w:sz="0" w:space="0" w:color="auto"/>
      </w:divBdr>
    </w:div>
    <w:div w:id="458839092">
      <w:bodyDiv w:val="1"/>
      <w:marLeft w:val="0"/>
      <w:marRight w:val="0"/>
      <w:marTop w:val="0"/>
      <w:marBottom w:val="0"/>
      <w:divBdr>
        <w:top w:val="none" w:sz="0" w:space="0" w:color="auto"/>
        <w:left w:val="none" w:sz="0" w:space="0" w:color="auto"/>
        <w:bottom w:val="none" w:sz="0" w:space="0" w:color="auto"/>
        <w:right w:val="none" w:sz="0" w:space="0" w:color="auto"/>
      </w:divBdr>
    </w:div>
    <w:div w:id="459492981">
      <w:bodyDiv w:val="1"/>
      <w:marLeft w:val="0"/>
      <w:marRight w:val="0"/>
      <w:marTop w:val="0"/>
      <w:marBottom w:val="0"/>
      <w:divBdr>
        <w:top w:val="none" w:sz="0" w:space="0" w:color="auto"/>
        <w:left w:val="none" w:sz="0" w:space="0" w:color="auto"/>
        <w:bottom w:val="none" w:sz="0" w:space="0" w:color="auto"/>
        <w:right w:val="none" w:sz="0" w:space="0" w:color="auto"/>
      </w:divBdr>
    </w:div>
    <w:div w:id="463155832">
      <w:bodyDiv w:val="1"/>
      <w:marLeft w:val="0"/>
      <w:marRight w:val="0"/>
      <w:marTop w:val="0"/>
      <w:marBottom w:val="0"/>
      <w:divBdr>
        <w:top w:val="none" w:sz="0" w:space="0" w:color="auto"/>
        <w:left w:val="none" w:sz="0" w:space="0" w:color="auto"/>
        <w:bottom w:val="none" w:sz="0" w:space="0" w:color="auto"/>
        <w:right w:val="none" w:sz="0" w:space="0" w:color="auto"/>
      </w:divBdr>
      <w:divsChild>
        <w:div w:id="639456956">
          <w:marLeft w:val="0"/>
          <w:marRight w:val="0"/>
          <w:marTop w:val="0"/>
          <w:marBottom w:val="0"/>
          <w:divBdr>
            <w:top w:val="none" w:sz="0" w:space="0" w:color="auto"/>
            <w:left w:val="none" w:sz="0" w:space="0" w:color="auto"/>
            <w:bottom w:val="none" w:sz="0" w:space="0" w:color="auto"/>
            <w:right w:val="none" w:sz="0" w:space="0" w:color="auto"/>
          </w:divBdr>
          <w:divsChild>
            <w:div w:id="1249509604">
              <w:marLeft w:val="0"/>
              <w:marRight w:val="0"/>
              <w:marTop w:val="0"/>
              <w:marBottom w:val="0"/>
              <w:divBdr>
                <w:top w:val="none" w:sz="0" w:space="0" w:color="auto"/>
                <w:left w:val="none" w:sz="0" w:space="0" w:color="auto"/>
                <w:bottom w:val="none" w:sz="0" w:space="0" w:color="auto"/>
                <w:right w:val="none" w:sz="0" w:space="0" w:color="auto"/>
              </w:divBdr>
              <w:divsChild>
                <w:div w:id="342977482">
                  <w:marLeft w:val="0"/>
                  <w:marRight w:val="0"/>
                  <w:marTop w:val="0"/>
                  <w:marBottom w:val="0"/>
                  <w:divBdr>
                    <w:top w:val="none" w:sz="0" w:space="0" w:color="auto"/>
                    <w:left w:val="none" w:sz="0" w:space="0" w:color="auto"/>
                    <w:bottom w:val="none" w:sz="0" w:space="0" w:color="auto"/>
                    <w:right w:val="none" w:sz="0" w:space="0" w:color="auto"/>
                  </w:divBdr>
                  <w:divsChild>
                    <w:div w:id="52359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472679">
      <w:bodyDiv w:val="1"/>
      <w:marLeft w:val="0"/>
      <w:marRight w:val="0"/>
      <w:marTop w:val="0"/>
      <w:marBottom w:val="0"/>
      <w:divBdr>
        <w:top w:val="none" w:sz="0" w:space="0" w:color="auto"/>
        <w:left w:val="none" w:sz="0" w:space="0" w:color="auto"/>
        <w:bottom w:val="none" w:sz="0" w:space="0" w:color="auto"/>
        <w:right w:val="none" w:sz="0" w:space="0" w:color="auto"/>
      </w:divBdr>
    </w:div>
    <w:div w:id="468011194">
      <w:bodyDiv w:val="1"/>
      <w:marLeft w:val="0"/>
      <w:marRight w:val="0"/>
      <w:marTop w:val="0"/>
      <w:marBottom w:val="0"/>
      <w:divBdr>
        <w:top w:val="none" w:sz="0" w:space="0" w:color="auto"/>
        <w:left w:val="none" w:sz="0" w:space="0" w:color="auto"/>
        <w:bottom w:val="none" w:sz="0" w:space="0" w:color="auto"/>
        <w:right w:val="none" w:sz="0" w:space="0" w:color="auto"/>
      </w:divBdr>
    </w:div>
    <w:div w:id="472676947">
      <w:bodyDiv w:val="1"/>
      <w:marLeft w:val="0"/>
      <w:marRight w:val="0"/>
      <w:marTop w:val="0"/>
      <w:marBottom w:val="0"/>
      <w:divBdr>
        <w:top w:val="none" w:sz="0" w:space="0" w:color="auto"/>
        <w:left w:val="none" w:sz="0" w:space="0" w:color="auto"/>
        <w:bottom w:val="none" w:sz="0" w:space="0" w:color="auto"/>
        <w:right w:val="none" w:sz="0" w:space="0" w:color="auto"/>
      </w:divBdr>
    </w:div>
    <w:div w:id="473717473">
      <w:bodyDiv w:val="1"/>
      <w:marLeft w:val="0"/>
      <w:marRight w:val="0"/>
      <w:marTop w:val="0"/>
      <w:marBottom w:val="0"/>
      <w:divBdr>
        <w:top w:val="none" w:sz="0" w:space="0" w:color="auto"/>
        <w:left w:val="none" w:sz="0" w:space="0" w:color="auto"/>
        <w:bottom w:val="none" w:sz="0" w:space="0" w:color="auto"/>
        <w:right w:val="none" w:sz="0" w:space="0" w:color="auto"/>
      </w:divBdr>
    </w:div>
    <w:div w:id="478349238">
      <w:bodyDiv w:val="1"/>
      <w:marLeft w:val="0"/>
      <w:marRight w:val="0"/>
      <w:marTop w:val="0"/>
      <w:marBottom w:val="0"/>
      <w:divBdr>
        <w:top w:val="none" w:sz="0" w:space="0" w:color="auto"/>
        <w:left w:val="none" w:sz="0" w:space="0" w:color="auto"/>
        <w:bottom w:val="none" w:sz="0" w:space="0" w:color="auto"/>
        <w:right w:val="none" w:sz="0" w:space="0" w:color="auto"/>
      </w:divBdr>
    </w:div>
    <w:div w:id="480122884">
      <w:bodyDiv w:val="1"/>
      <w:marLeft w:val="0"/>
      <w:marRight w:val="0"/>
      <w:marTop w:val="0"/>
      <w:marBottom w:val="0"/>
      <w:divBdr>
        <w:top w:val="none" w:sz="0" w:space="0" w:color="auto"/>
        <w:left w:val="none" w:sz="0" w:space="0" w:color="auto"/>
        <w:bottom w:val="none" w:sz="0" w:space="0" w:color="auto"/>
        <w:right w:val="none" w:sz="0" w:space="0" w:color="auto"/>
      </w:divBdr>
      <w:divsChild>
        <w:div w:id="1130053230">
          <w:marLeft w:val="0"/>
          <w:marRight w:val="0"/>
          <w:marTop w:val="0"/>
          <w:marBottom w:val="0"/>
          <w:divBdr>
            <w:top w:val="none" w:sz="0" w:space="0" w:color="auto"/>
            <w:left w:val="none" w:sz="0" w:space="0" w:color="auto"/>
            <w:bottom w:val="none" w:sz="0" w:space="0" w:color="auto"/>
            <w:right w:val="none" w:sz="0" w:space="0" w:color="auto"/>
          </w:divBdr>
          <w:divsChild>
            <w:div w:id="1549951355">
              <w:marLeft w:val="0"/>
              <w:marRight w:val="0"/>
              <w:marTop w:val="0"/>
              <w:marBottom w:val="0"/>
              <w:divBdr>
                <w:top w:val="none" w:sz="0" w:space="0" w:color="auto"/>
                <w:left w:val="none" w:sz="0" w:space="0" w:color="auto"/>
                <w:bottom w:val="none" w:sz="0" w:space="0" w:color="auto"/>
                <w:right w:val="none" w:sz="0" w:space="0" w:color="auto"/>
              </w:divBdr>
              <w:divsChild>
                <w:div w:id="1673141849">
                  <w:marLeft w:val="0"/>
                  <w:marRight w:val="0"/>
                  <w:marTop w:val="0"/>
                  <w:marBottom w:val="0"/>
                  <w:divBdr>
                    <w:top w:val="none" w:sz="0" w:space="0" w:color="auto"/>
                    <w:left w:val="none" w:sz="0" w:space="0" w:color="auto"/>
                    <w:bottom w:val="none" w:sz="0" w:space="0" w:color="auto"/>
                    <w:right w:val="none" w:sz="0" w:space="0" w:color="auto"/>
                  </w:divBdr>
                  <w:divsChild>
                    <w:div w:id="115286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62155">
      <w:bodyDiv w:val="1"/>
      <w:marLeft w:val="0"/>
      <w:marRight w:val="0"/>
      <w:marTop w:val="0"/>
      <w:marBottom w:val="0"/>
      <w:divBdr>
        <w:top w:val="none" w:sz="0" w:space="0" w:color="auto"/>
        <w:left w:val="none" w:sz="0" w:space="0" w:color="auto"/>
        <w:bottom w:val="none" w:sz="0" w:space="0" w:color="auto"/>
        <w:right w:val="none" w:sz="0" w:space="0" w:color="auto"/>
      </w:divBdr>
      <w:divsChild>
        <w:div w:id="2054310037">
          <w:marLeft w:val="0"/>
          <w:marRight w:val="0"/>
          <w:marTop w:val="0"/>
          <w:marBottom w:val="0"/>
          <w:divBdr>
            <w:top w:val="none" w:sz="0" w:space="0" w:color="auto"/>
            <w:left w:val="none" w:sz="0" w:space="0" w:color="auto"/>
            <w:bottom w:val="none" w:sz="0" w:space="0" w:color="auto"/>
            <w:right w:val="none" w:sz="0" w:space="0" w:color="auto"/>
          </w:divBdr>
          <w:divsChild>
            <w:div w:id="1722824694">
              <w:marLeft w:val="0"/>
              <w:marRight w:val="0"/>
              <w:marTop w:val="0"/>
              <w:marBottom w:val="0"/>
              <w:divBdr>
                <w:top w:val="none" w:sz="0" w:space="0" w:color="auto"/>
                <w:left w:val="none" w:sz="0" w:space="0" w:color="auto"/>
                <w:bottom w:val="none" w:sz="0" w:space="0" w:color="auto"/>
                <w:right w:val="none" w:sz="0" w:space="0" w:color="auto"/>
              </w:divBdr>
              <w:divsChild>
                <w:div w:id="645282459">
                  <w:marLeft w:val="0"/>
                  <w:marRight w:val="0"/>
                  <w:marTop w:val="0"/>
                  <w:marBottom w:val="0"/>
                  <w:divBdr>
                    <w:top w:val="none" w:sz="0" w:space="0" w:color="auto"/>
                    <w:left w:val="none" w:sz="0" w:space="0" w:color="auto"/>
                    <w:bottom w:val="none" w:sz="0" w:space="0" w:color="auto"/>
                    <w:right w:val="none" w:sz="0" w:space="0" w:color="auto"/>
                  </w:divBdr>
                  <w:divsChild>
                    <w:div w:id="187269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931437">
      <w:bodyDiv w:val="1"/>
      <w:marLeft w:val="0"/>
      <w:marRight w:val="0"/>
      <w:marTop w:val="0"/>
      <w:marBottom w:val="0"/>
      <w:divBdr>
        <w:top w:val="none" w:sz="0" w:space="0" w:color="auto"/>
        <w:left w:val="none" w:sz="0" w:space="0" w:color="auto"/>
        <w:bottom w:val="none" w:sz="0" w:space="0" w:color="auto"/>
        <w:right w:val="none" w:sz="0" w:space="0" w:color="auto"/>
      </w:divBdr>
    </w:div>
    <w:div w:id="498080946">
      <w:bodyDiv w:val="1"/>
      <w:marLeft w:val="0"/>
      <w:marRight w:val="0"/>
      <w:marTop w:val="0"/>
      <w:marBottom w:val="0"/>
      <w:divBdr>
        <w:top w:val="none" w:sz="0" w:space="0" w:color="auto"/>
        <w:left w:val="none" w:sz="0" w:space="0" w:color="auto"/>
        <w:bottom w:val="none" w:sz="0" w:space="0" w:color="auto"/>
        <w:right w:val="none" w:sz="0" w:space="0" w:color="auto"/>
      </w:divBdr>
    </w:div>
    <w:div w:id="499469440">
      <w:bodyDiv w:val="1"/>
      <w:marLeft w:val="0"/>
      <w:marRight w:val="0"/>
      <w:marTop w:val="0"/>
      <w:marBottom w:val="0"/>
      <w:divBdr>
        <w:top w:val="none" w:sz="0" w:space="0" w:color="auto"/>
        <w:left w:val="none" w:sz="0" w:space="0" w:color="auto"/>
        <w:bottom w:val="none" w:sz="0" w:space="0" w:color="auto"/>
        <w:right w:val="none" w:sz="0" w:space="0" w:color="auto"/>
      </w:divBdr>
    </w:div>
    <w:div w:id="500659849">
      <w:bodyDiv w:val="1"/>
      <w:marLeft w:val="144"/>
      <w:marRight w:val="144"/>
      <w:marTop w:val="144"/>
      <w:marBottom w:val="144"/>
      <w:divBdr>
        <w:top w:val="none" w:sz="0" w:space="0" w:color="auto"/>
        <w:left w:val="none" w:sz="0" w:space="0" w:color="auto"/>
        <w:bottom w:val="none" w:sz="0" w:space="0" w:color="auto"/>
        <w:right w:val="none" w:sz="0" w:space="0" w:color="auto"/>
      </w:divBdr>
    </w:div>
    <w:div w:id="507867192">
      <w:bodyDiv w:val="1"/>
      <w:marLeft w:val="0"/>
      <w:marRight w:val="0"/>
      <w:marTop w:val="0"/>
      <w:marBottom w:val="0"/>
      <w:divBdr>
        <w:top w:val="none" w:sz="0" w:space="0" w:color="auto"/>
        <w:left w:val="none" w:sz="0" w:space="0" w:color="auto"/>
        <w:bottom w:val="none" w:sz="0" w:space="0" w:color="auto"/>
        <w:right w:val="none" w:sz="0" w:space="0" w:color="auto"/>
      </w:divBdr>
    </w:div>
    <w:div w:id="510604876">
      <w:bodyDiv w:val="1"/>
      <w:marLeft w:val="0"/>
      <w:marRight w:val="0"/>
      <w:marTop w:val="0"/>
      <w:marBottom w:val="0"/>
      <w:divBdr>
        <w:top w:val="none" w:sz="0" w:space="0" w:color="auto"/>
        <w:left w:val="none" w:sz="0" w:space="0" w:color="auto"/>
        <w:bottom w:val="none" w:sz="0" w:space="0" w:color="auto"/>
        <w:right w:val="none" w:sz="0" w:space="0" w:color="auto"/>
      </w:divBdr>
    </w:div>
    <w:div w:id="512040392">
      <w:bodyDiv w:val="1"/>
      <w:marLeft w:val="0"/>
      <w:marRight w:val="0"/>
      <w:marTop w:val="0"/>
      <w:marBottom w:val="0"/>
      <w:divBdr>
        <w:top w:val="none" w:sz="0" w:space="0" w:color="auto"/>
        <w:left w:val="none" w:sz="0" w:space="0" w:color="auto"/>
        <w:bottom w:val="none" w:sz="0" w:space="0" w:color="auto"/>
        <w:right w:val="none" w:sz="0" w:space="0" w:color="auto"/>
      </w:divBdr>
    </w:div>
    <w:div w:id="516121522">
      <w:bodyDiv w:val="1"/>
      <w:marLeft w:val="0"/>
      <w:marRight w:val="0"/>
      <w:marTop w:val="0"/>
      <w:marBottom w:val="0"/>
      <w:divBdr>
        <w:top w:val="none" w:sz="0" w:space="0" w:color="auto"/>
        <w:left w:val="none" w:sz="0" w:space="0" w:color="auto"/>
        <w:bottom w:val="none" w:sz="0" w:space="0" w:color="auto"/>
        <w:right w:val="none" w:sz="0" w:space="0" w:color="auto"/>
      </w:divBdr>
    </w:div>
    <w:div w:id="521212432">
      <w:bodyDiv w:val="1"/>
      <w:marLeft w:val="0"/>
      <w:marRight w:val="0"/>
      <w:marTop w:val="0"/>
      <w:marBottom w:val="0"/>
      <w:divBdr>
        <w:top w:val="none" w:sz="0" w:space="0" w:color="auto"/>
        <w:left w:val="none" w:sz="0" w:space="0" w:color="auto"/>
        <w:bottom w:val="none" w:sz="0" w:space="0" w:color="auto"/>
        <w:right w:val="none" w:sz="0" w:space="0" w:color="auto"/>
      </w:divBdr>
    </w:div>
    <w:div w:id="523136150">
      <w:bodyDiv w:val="1"/>
      <w:marLeft w:val="0"/>
      <w:marRight w:val="0"/>
      <w:marTop w:val="0"/>
      <w:marBottom w:val="0"/>
      <w:divBdr>
        <w:top w:val="none" w:sz="0" w:space="0" w:color="auto"/>
        <w:left w:val="none" w:sz="0" w:space="0" w:color="auto"/>
        <w:bottom w:val="none" w:sz="0" w:space="0" w:color="auto"/>
        <w:right w:val="none" w:sz="0" w:space="0" w:color="auto"/>
      </w:divBdr>
    </w:div>
    <w:div w:id="524683110">
      <w:bodyDiv w:val="1"/>
      <w:marLeft w:val="0"/>
      <w:marRight w:val="0"/>
      <w:marTop w:val="0"/>
      <w:marBottom w:val="0"/>
      <w:divBdr>
        <w:top w:val="none" w:sz="0" w:space="0" w:color="auto"/>
        <w:left w:val="none" w:sz="0" w:space="0" w:color="auto"/>
        <w:bottom w:val="none" w:sz="0" w:space="0" w:color="auto"/>
        <w:right w:val="none" w:sz="0" w:space="0" w:color="auto"/>
      </w:divBdr>
    </w:div>
    <w:div w:id="531070587">
      <w:bodyDiv w:val="1"/>
      <w:marLeft w:val="0"/>
      <w:marRight w:val="0"/>
      <w:marTop w:val="0"/>
      <w:marBottom w:val="0"/>
      <w:divBdr>
        <w:top w:val="none" w:sz="0" w:space="0" w:color="auto"/>
        <w:left w:val="none" w:sz="0" w:space="0" w:color="auto"/>
        <w:bottom w:val="none" w:sz="0" w:space="0" w:color="auto"/>
        <w:right w:val="none" w:sz="0" w:space="0" w:color="auto"/>
      </w:divBdr>
      <w:divsChild>
        <w:div w:id="1824588892">
          <w:marLeft w:val="0"/>
          <w:marRight w:val="0"/>
          <w:marTop w:val="0"/>
          <w:marBottom w:val="150"/>
          <w:divBdr>
            <w:top w:val="none" w:sz="0" w:space="0" w:color="auto"/>
            <w:left w:val="none" w:sz="0" w:space="0" w:color="auto"/>
            <w:bottom w:val="none" w:sz="0" w:space="0" w:color="auto"/>
            <w:right w:val="none" w:sz="0" w:space="0" w:color="auto"/>
          </w:divBdr>
        </w:div>
        <w:div w:id="1311642296">
          <w:marLeft w:val="0"/>
          <w:marRight w:val="0"/>
          <w:marTop w:val="0"/>
          <w:marBottom w:val="150"/>
          <w:divBdr>
            <w:top w:val="none" w:sz="0" w:space="0" w:color="auto"/>
            <w:left w:val="none" w:sz="0" w:space="0" w:color="auto"/>
            <w:bottom w:val="none" w:sz="0" w:space="0" w:color="auto"/>
            <w:right w:val="none" w:sz="0" w:space="0" w:color="auto"/>
          </w:divBdr>
        </w:div>
      </w:divsChild>
    </w:div>
    <w:div w:id="534008059">
      <w:bodyDiv w:val="1"/>
      <w:marLeft w:val="144"/>
      <w:marRight w:val="144"/>
      <w:marTop w:val="144"/>
      <w:marBottom w:val="144"/>
      <w:divBdr>
        <w:top w:val="none" w:sz="0" w:space="0" w:color="auto"/>
        <w:left w:val="none" w:sz="0" w:space="0" w:color="auto"/>
        <w:bottom w:val="none" w:sz="0" w:space="0" w:color="auto"/>
        <w:right w:val="none" w:sz="0" w:space="0" w:color="auto"/>
      </w:divBdr>
    </w:div>
    <w:div w:id="536163711">
      <w:bodyDiv w:val="1"/>
      <w:marLeft w:val="0"/>
      <w:marRight w:val="0"/>
      <w:marTop w:val="0"/>
      <w:marBottom w:val="0"/>
      <w:divBdr>
        <w:top w:val="none" w:sz="0" w:space="0" w:color="auto"/>
        <w:left w:val="none" w:sz="0" w:space="0" w:color="auto"/>
        <w:bottom w:val="none" w:sz="0" w:space="0" w:color="auto"/>
        <w:right w:val="none" w:sz="0" w:space="0" w:color="auto"/>
      </w:divBdr>
    </w:div>
    <w:div w:id="537738356">
      <w:bodyDiv w:val="1"/>
      <w:marLeft w:val="0"/>
      <w:marRight w:val="0"/>
      <w:marTop w:val="0"/>
      <w:marBottom w:val="0"/>
      <w:divBdr>
        <w:top w:val="none" w:sz="0" w:space="0" w:color="auto"/>
        <w:left w:val="none" w:sz="0" w:space="0" w:color="auto"/>
        <w:bottom w:val="none" w:sz="0" w:space="0" w:color="auto"/>
        <w:right w:val="none" w:sz="0" w:space="0" w:color="auto"/>
      </w:divBdr>
    </w:div>
    <w:div w:id="545487586">
      <w:bodyDiv w:val="1"/>
      <w:marLeft w:val="0"/>
      <w:marRight w:val="0"/>
      <w:marTop w:val="0"/>
      <w:marBottom w:val="0"/>
      <w:divBdr>
        <w:top w:val="none" w:sz="0" w:space="0" w:color="auto"/>
        <w:left w:val="none" w:sz="0" w:space="0" w:color="auto"/>
        <w:bottom w:val="none" w:sz="0" w:space="0" w:color="auto"/>
        <w:right w:val="none" w:sz="0" w:space="0" w:color="auto"/>
      </w:divBdr>
    </w:div>
    <w:div w:id="548688633">
      <w:bodyDiv w:val="1"/>
      <w:marLeft w:val="0"/>
      <w:marRight w:val="0"/>
      <w:marTop w:val="0"/>
      <w:marBottom w:val="0"/>
      <w:divBdr>
        <w:top w:val="none" w:sz="0" w:space="0" w:color="auto"/>
        <w:left w:val="none" w:sz="0" w:space="0" w:color="auto"/>
        <w:bottom w:val="none" w:sz="0" w:space="0" w:color="auto"/>
        <w:right w:val="none" w:sz="0" w:space="0" w:color="auto"/>
      </w:divBdr>
    </w:div>
    <w:div w:id="551618205">
      <w:bodyDiv w:val="1"/>
      <w:marLeft w:val="0"/>
      <w:marRight w:val="0"/>
      <w:marTop w:val="0"/>
      <w:marBottom w:val="0"/>
      <w:divBdr>
        <w:top w:val="none" w:sz="0" w:space="0" w:color="auto"/>
        <w:left w:val="none" w:sz="0" w:space="0" w:color="auto"/>
        <w:bottom w:val="none" w:sz="0" w:space="0" w:color="auto"/>
        <w:right w:val="none" w:sz="0" w:space="0" w:color="auto"/>
      </w:divBdr>
    </w:div>
    <w:div w:id="554240814">
      <w:bodyDiv w:val="1"/>
      <w:marLeft w:val="0"/>
      <w:marRight w:val="0"/>
      <w:marTop w:val="0"/>
      <w:marBottom w:val="0"/>
      <w:divBdr>
        <w:top w:val="none" w:sz="0" w:space="0" w:color="auto"/>
        <w:left w:val="none" w:sz="0" w:space="0" w:color="auto"/>
        <w:bottom w:val="none" w:sz="0" w:space="0" w:color="auto"/>
        <w:right w:val="none" w:sz="0" w:space="0" w:color="auto"/>
      </w:divBdr>
    </w:div>
    <w:div w:id="557673484">
      <w:bodyDiv w:val="1"/>
      <w:marLeft w:val="0"/>
      <w:marRight w:val="0"/>
      <w:marTop w:val="0"/>
      <w:marBottom w:val="0"/>
      <w:divBdr>
        <w:top w:val="none" w:sz="0" w:space="0" w:color="auto"/>
        <w:left w:val="none" w:sz="0" w:space="0" w:color="auto"/>
        <w:bottom w:val="none" w:sz="0" w:space="0" w:color="auto"/>
        <w:right w:val="none" w:sz="0" w:space="0" w:color="auto"/>
      </w:divBdr>
    </w:div>
    <w:div w:id="559633511">
      <w:bodyDiv w:val="1"/>
      <w:marLeft w:val="0"/>
      <w:marRight w:val="0"/>
      <w:marTop w:val="0"/>
      <w:marBottom w:val="0"/>
      <w:divBdr>
        <w:top w:val="none" w:sz="0" w:space="0" w:color="auto"/>
        <w:left w:val="none" w:sz="0" w:space="0" w:color="auto"/>
        <w:bottom w:val="none" w:sz="0" w:space="0" w:color="auto"/>
        <w:right w:val="none" w:sz="0" w:space="0" w:color="auto"/>
      </w:divBdr>
    </w:div>
    <w:div w:id="566188582">
      <w:bodyDiv w:val="1"/>
      <w:marLeft w:val="0"/>
      <w:marRight w:val="0"/>
      <w:marTop w:val="0"/>
      <w:marBottom w:val="0"/>
      <w:divBdr>
        <w:top w:val="none" w:sz="0" w:space="0" w:color="auto"/>
        <w:left w:val="none" w:sz="0" w:space="0" w:color="auto"/>
        <w:bottom w:val="none" w:sz="0" w:space="0" w:color="auto"/>
        <w:right w:val="none" w:sz="0" w:space="0" w:color="auto"/>
      </w:divBdr>
    </w:div>
    <w:div w:id="567115678">
      <w:bodyDiv w:val="1"/>
      <w:marLeft w:val="0"/>
      <w:marRight w:val="0"/>
      <w:marTop w:val="0"/>
      <w:marBottom w:val="0"/>
      <w:divBdr>
        <w:top w:val="none" w:sz="0" w:space="0" w:color="auto"/>
        <w:left w:val="none" w:sz="0" w:space="0" w:color="auto"/>
        <w:bottom w:val="none" w:sz="0" w:space="0" w:color="auto"/>
        <w:right w:val="none" w:sz="0" w:space="0" w:color="auto"/>
      </w:divBdr>
    </w:div>
    <w:div w:id="571503106">
      <w:bodyDiv w:val="1"/>
      <w:marLeft w:val="0"/>
      <w:marRight w:val="0"/>
      <w:marTop w:val="0"/>
      <w:marBottom w:val="0"/>
      <w:divBdr>
        <w:top w:val="none" w:sz="0" w:space="0" w:color="auto"/>
        <w:left w:val="none" w:sz="0" w:space="0" w:color="auto"/>
        <w:bottom w:val="none" w:sz="0" w:space="0" w:color="auto"/>
        <w:right w:val="none" w:sz="0" w:space="0" w:color="auto"/>
      </w:divBdr>
    </w:div>
    <w:div w:id="575433873">
      <w:bodyDiv w:val="1"/>
      <w:marLeft w:val="0"/>
      <w:marRight w:val="0"/>
      <w:marTop w:val="0"/>
      <w:marBottom w:val="0"/>
      <w:divBdr>
        <w:top w:val="none" w:sz="0" w:space="0" w:color="auto"/>
        <w:left w:val="none" w:sz="0" w:space="0" w:color="auto"/>
        <w:bottom w:val="none" w:sz="0" w:space="0" w:color="auto"/>
        <w:right w:val="none" w:sz="0" w:space="0" w:color="auto"/>
      </w:divBdr>
    </w:div>
    <w:div w:id="575557771">
      <w:bodyDiv w:val="1"/>
      <w:marLeft w:val="0"/>
      <w:marRight w:val="0"/>
      <w:marTop w:val="0"/>
      <w:marBottom w:val="0"/>
      <w:divBdr>
        <w:top w:val="none" w:sz="0" w:space="0" w:color="auto"/>
        <w:left w:val="none" w:sz="0" w:space="0" w:color="auto"/>
        <w:bottom w:val="none" w:sz="0" w:space="0" w:color="auto"/>
        <w:right w:val="none" w:sz="0" w:space="0" w:color="auto"/>
      </w:divBdr>
      <w:divsChild>
        <w:div w:id="878591218">
          <w:marLeft w:val="0"/>
          <w:marRight w:val="0"/>
          <w:marTop w:val="0"/>
          <w:marBottom w:val="0"/>
          <w:divBdr>
            <w:top w:val="none" w:sz="0" w:space="0" w:color="auto"/>
            <w:left w:val="none" w:sz="0" w:space="0" w:color="auto"/>
            <w:bottom w:val="none" w:sz="0" w:space="0" w:color="auto"/>
            <w:right w:val="none" w:sz="0" w:space="0" w:color="auto"/>
          </w:divBdr>
          <w:divsChild>
            <w:div w:id="19689754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6766368">
      <w:bodyDiv w:val="1"/>
      <w:marLeft w:val="0"/>
      <w:marRight w:val="0"/>
      <w:marTop w:val="0"/>
      <w:marBottom w:val="0"/>
      <w:divBdr>
        <w:top w:val="none" w:sz="0" w:space="0" w:color="auto"/>
        <w:left w:val="none" w:sz="0" w:space="0" w:color="auto"/>
        <w:bottom w:val="none" w:sz="0" w:space="0" w:color="auto"/>
        <w:right w:val="none" w:sz="0" w:space="0" w:color="auto"/>
      </w:divBdr>
    </w:div>
    <w:div w:id="586884154">
      <w:bodyDiv w:val="1"/>
      <w:marLeft w:val="0"/>
      <w:marRight w:val="0"/>
      <w:marTop w:val="0"/>
      <w:marBottom w:val="0"/>
      <w:divBdr>
        <w:top w:val="none" w:sz="0" w:space="0" w:color="auto"/>
        <w:left w:val="none" w:sz="0" w:space="0" w:color="auto"/>
        <w:bottom w:val="none" w:sz="0" w:space="0" w:color="auto"/>
        <w:right w:val="none" w:sz="0" w:space="0" w:color="auto"/>
      </w:divBdr>
    </w:div>
    <w:div w:id="599023496">
      <w:bodyDiv w:val="1"/>
      <w:marLeft w:val="0"/>
      <w:marRight w:val="0"/>
      <w:marTop w:val="0"/>
      <w:marBottom w:val="0"/>
      <w:divBdr>
        <w:top w:val="none" w:sz="0" w:space="0" w:color="auto"/>
        <w:left w:val="none" w:sz="0" w:space="0" w:color="auto"/>
        <w:bottom w:val="none" w:sz="0" w:space="0" w:color="auto"/>
        <w:right w:val="none" w:sz="0" w:space="0" w:color="auto"/>
      </w:divBdr>
    </w:div>
    <w:div w:id="599069944">
      <w:bodyDiv w:val="1"/>
      <w:marLeft w:val="0"/>
      <w:marRight w:val="0"/>
      <w:marTop w:val="0"/>
      <w:marBottom w:val="0"/>
      <w:divBdr>
        <w:top w:val="none" w:sz="0" w:space="0" w:color="auto"/>
        <w:left w:val="none" w:sz="0" w:space="0" w:color="auto"/>
        <w:bottom w:val="none" w:sz="0" w:space="0" w:color="auto"/>
        <w:right w:val="none" w:sz="0" w:space="0" w:color="auto"/>
      </w:divBdr>
    </w:div>
    <w:div w:id="600795195">
      <w:bodyDiv w:val="1"/>
      <w:marLeft w:val="0"/>
      <w:marRight w:val="0"/>
      <w:marTop w:val="0"/>
      <w:marBottom w:val="0"/>
      <w:divBdr>
        <w:top w:val="none" w:sz="0" w:space="0" w:color="auto"/>
        <w:left w:val="none" w:sz="0" w:space="0" w:color="auto"/>
        <w:bottom w:val="none" w:sz="0" w:space="0" w:color="auto"/>
        <w:right w:val="none" w:sz="0" w:space="0" w:color="auto"/>
      </w:divBdr>
    </w:div>
    <w:div w:id="610161523">
      <w:bodyDiv w:val="1"/>
      <w:marLeft w:val="0"/>
      <w:marRight w:val="0"/>
      <w:marTop w:val="0"/>
      <w:marBottom w:val="0"/>
      <w:divBdr>
        <w:top w:val="none" w:sz="0" w:space="0" w:color="auto"/>
        <w:left w:val="none" w:sz="0" w:space="0" w:color="auto"/>
        <w:bottom w:val="none" w:sz="0" w:space="0" w:color="auto"/>
        <w:right w:val="none" w:sz="0" w:space="0" w:color="auto"/>
      </w:divBdr>
    </w:div>
    <w:div w:id="612906679">
      <w:bodyDiv w:val="1"/>
      <w:marLeft w:val="0"/>
      <w:marRight w:val="0"/>
      <w:marTop w:val="0"/>
      <w:marBottom w:val="0"/>
      <w:divBdr>
        <w:top w:val="none" w:sz="0" w:space="0" w:color="auto"/>
        <w:left w:val="none" w:sz="0" w:space="0" w:color="auto"/>
        <w:bottom w:val="none" w:sz="0" w:space="0" w:color="auto"/>
        <w:right w:val="none" w:sz="0" w:space="0" w:color="auto"/>
      </w:divBdr>
    </w:div>
    <w:div w:id="618029701">
      <w:bodyDiv w:val="1"/>
      <w:marLeft w:val="0"/>
      <w:marRight w:val="0"/>
      <w:marTop w:val="0"/>
      <w:marBottom w:val="0"/>
      <w:divBdr>
        <w:top w:val="none" w:sz="0" w:space="0" w:color="auto"/>
        <w:left w:val="none" w:sz="0" w:space="0" w:color="auto"/>
        <w:bottom w:val="none" w:sz="0" w:space="0" w:color="auto"/>
        <w:right w:val="none" w:sz="0" w:space="0" w:color="auto"/>
      </w:divBdr>
      <w:divsChild>
        <w:div w:id="1287542798">
          <w:marLeft w:val="0"/>
          <w:marRight w:val="0"/>
          <w:marTop w:val="0"/>
          <w:marBottom w:val="0"/>
          <w:divBdr>
            <w:top w:val="none" w:sz="0" w:space="0" w:color="auto"/>
            <w:left w:val="none" w:sz="0" w:space="0" w:color="auto"/>
            <w:bottom w:val="none" w:sz="0" w:space="0" w:color="auto"/>
            <w:right w:val="none" w:sz="0" w:space="0" w:color="auto"/>
          </w:divBdr>
          <w:divsChild>
            <w:div w:id="104120269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18343073">
      <w:bodyDiv w:val="1"/>
      <w:marLeft w:val="0"/>
      <w:marRight w:val="0"/>
      <w:marTop w:val="0"/>
      <w:marBottom w:val="0"/>
      <w:divBdr>
        <w:top w:val="none" w:sz="0" w:space="0" w:color="auto"/>
        <w:left w:val="none" w:sz="0" w:space="0" w:color="auto"/>
        <w:bottom w:val="none" w:sz="0" w:space="0" w:color="auto"/>
        <w:right w:val="none" w:sz="0" w:space="0" w:color="auto"/>
      </w:divBdr>
    </w:div>
    <w:div w:id="619991799">
      <w:bodyDiv w:val="1"/>
      <w:marLeft w:val="0"/>
      <w:marRight w:val="0"/>
      <w:marTop w:val="0"/>
      <w:marBottom w:val="0"/>
      <w:divBdr>
        <w:top w:val="none" w:sz="0" w:space="0" w:color="auto"/>
        <w:left w:val="none" w:sz="0" w:space="0" w:color="auto"/>
        <w:bottom w:val="none" w:sz="0" w:space="0" w:color="auto"/>
        <w:right w:val="none" w:sz="0" w:space="0" w:color="auto"/>
      </w:divBdr>
    </w:div>
    <w:div w:id="620645599">
      <w:bodyDiv w:val="1"/>
      <w:marLeft w:val="0"/>
      <w:marRight w:val="0"/>
      <w:marTop w:val="0"/>
      <w:marBottom w:val="0"/>
      <w:divBdr>
        <w:top w:val="none" w:sz="0" w:space="0" w:color="auto"/>
        <w:left w:val="none" w:sz="0" w:space="0" w:color="auto"/>
        <w:bottom w:val="none" w:sz="0" w:space="0" w:color="auto"/>
        <w:right w:val="none" w:sz="0" w:space="0" w:color="auto"/>
      </w:divBdr>
      <w:divsChild>
        <w:div w:id="1343627430">
          <w:marLeft w:val="0"/>
          <w:marRight w:val="0"/>
          <w:marTop w:val="0"/>
          <w:marBottom w:val="0"/>
          <w:divBdr>
            <w:top w:val="none" w:sz="0" w:space="0" w:color="auto"/>
            <w:left w:val="none" w:sz="0" w:space="0" w:color="auto"/>
            <w:bottom w:val="none" w:sz="0" w:space="0" w:color="auto"/>
            <w:right w:val="none" w:sz="0" w:space="0" w:color="auto"/>
          </w:divBdr>
          <w:divsChild>
            <w:div w:id="380834449">
              <w:marLeft w:val="0"/>
              <w:marRight w:val="0"/>
              <w:marTop w:val="0"/>
              <w:marBottom w:val="0"/>
              <w:divBdr>
                <w:top w:val="none" w:sz="0" w:space="0" w:color="auto"/>
                <w:left w:val="none" w:sz="0" w:space="0" w:color="auto"/>
                <w:bottom w:val="none" w:sz="0" w:space="0" w:color="auto"/>
                <w:right w:val="none" w:sz="0" w:space="0" w:color="auto"/>
              </w:divBdr>
              <w:divsChild>
                <w:div w:id="158691787">
                  <w:marLeft w:val="0"/>
                  <w:marRight w:val="0"/>
                  <w:marTop w:val="0"/>
                  <w:marBottom w:val="0"/>
                  <w:divBdr>
                    <w:top w:val="none" w:sz="0" w:space="0" w:color="auto"/>
                    <w:left w:val="none" w:sz="0" w:space="0" w:color="auto"/>
                    <w:bottom w:val="none" w:sz="0" w:space="0" w:color="auto"/>
                    <w:right w:val="none" w:sz="0" w:space="0" w:color="auto"/>
                  </w:divBdr>
                  <w:divsChild>
                    <w:div w:id="1129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1038535">
      <w:bodyDiv w:val="1"/>
      <w:marLeft w:val="0"/>
      <w:marRight w:val="0"/>
      <w:marTop w:val="0"/>
      <w:marBottom w:val="0"/>
      <w:divBdr>
        <w:top w:val="none" w:sz="0" w:space="0" w:color="auto"/>
        <w:left w:val="none" w:sz="0" w:space="0" w:color="auto"/>
        <w:bottom w:val="none" w:sz="0" w:space="0" w:color="auto"/>
        <w:right w:val="none" w:sz="0" w:space="0" w:color="auto"/>
      </w:divBdr>
    </w:div>
    <w:div w:id="627124947">
      <w:bodyDiv w:val="1"/>
      <w:marLeft w:val="0"/>
      <w:marRight w:val="0"/>
      <w:marTop w:val="0"/>
      <w:marBottom w:val="0"/>
      <w:divBdr>
        <w:top w:val="none" w:sz="0" w:space="0" w:color="auto"/>
        <w:left w:val="none" w:sz="0" w:space="0" w:color="auto"/>
        <w:bottom w:val="none" w:sz="0" w:space="0" w:color="auto"/>
        <w:right w:val="none" w:sz="0" w:space="0" w:color="auto"/>
      </w:divBdr>
    </w:div>
    <w:div w:id="640116264">
      <w:bodyDiv w:val="1"/>
      <w:marLeft w:val="0"/>
      <w:marRight w:val="0"/>
      <w:marTop w:val="0"/>
      <w:marBottom w:val="0"/>
      <w:divBdr>
        <w:top w:val="none" w:sz="0" w:space="0" w:color="auto"/>
        <w:left w:val="none" w:sz="0" w:space="0" w:color="auto"/>
        <w:bottom w:val="none" w:sz="0" w:space="0" w:color="auto"/>
        <w:right w:val="none" w:sz="0" w:space="0" w:color="auto"/>
      </w:divBdr>
    </w:div>
    <w:div w:id="640383493">
      <w:bodyDiv w:val="1"/>
      <w:marLeft w:val="0"/>
      <w:marRight w:val="0"/>
      <w:marTop w:val="0"/>
      <w:marBottom w:val="0"/>
      <w:divBdr>
        <w:top w:val="none" w:sz="0" w:space="0" w:color="auto"/>
        <w:left w:val="none" w:sz="0" w:space="0" w:color="auto"/>
        <w:bottom w:val="none" w:sz="0" w:space="0" w:color="auto"/>
        <w:right w:val="none" w:sz="0" w:space="0" w:color="auto"/>
      </w:divBdr>
    </w:div>
    <w:div w:id="641348423">
      <w:bodyDiv w:val="1"/>
      <w:marLeft w:val="0"/>
      <w:marRight w:val="0"/>
      <w:marTop w:val="0"/>
      <w:marBottom w:val="0"/>
      <w:divBdr>
        <w:top w:val="none" w:sz="0" w:space="0" w:color="auto"/>
        <w:left w:val="none" w:sz="0" w:space="0" w:color="auto"/>
        <w:bottom w:val="none" w:sz="0" w:space="0" w:color="auto"/>
        <w:right w:val="none" w:sz="0" w:space="0" w:color="auto"/>
      </w:divBdr>
      <w:divsChild>
        <w:div w:id="125898564">
          <w:marLeft w:val="0"/>
          <w:marRight w:val="0"/>
          <w:marTop w:val="0"/>
          <w:marBottom w:val="0"/>
          <w:divBdr>
            <w:top w:val="none" w:sz="0" w:space="0" w:color="auto"/>
            <w:left w:val="none" w:sz="0" w:space="0" w:color="auto"/>
            <w:bottom w:val="none" w:sz="0" w:space="0" w:color="auto"/>
            <w:right w:val="none" w:sz="0" w:space="0" w:color="auto"/>
          </w:divBdr>
          <w:divsChild>
            <w:div w:id="1413746399">
              <w:marLeft w:val="0"/>
              <w:marRight w:val="0"/>
              <w:marTop w:val="0"/>
              <w:marBottom w:val="0"/>
              <w:divBdr>
                <w:top w:val="none" w:sz="0" w:space="0" w:color="auto"/>
                <w:left w:val="none" w:sz="0" w:space="0" w:color="auto"/>
                <w:bottom w:val="none" w:sz="0" w:space="0" w:color="auto"/>
                <w:right w:val="none" w:sz="0" w:space="0" w:color="auto"/>
              </w:divBdr>
              <w:divsChild>
                <w:div w:id="1168979250">
                  <w:marLeft w:val="0"/>
                  <w:marRight w:val="0"/>
                  <w:marTop w:val="0"/>
                  <w:marBottom w:val="0"/>
                  <w:divBdr>
                    <w:top w:val="none" w:sz="0" w:space="0" w:color="auto"/>
                    <w:left w:val="none" w:sz="0" w:space="0" w:color="auto"/>
                    <w:bottom w:val="none" w:sz="0" w:space="0" w:color="auto"/>
                    <w:right w:val="none" w:sz="0" w:space="0" w:color="auto"/>
                  </w:divBdr>
                  <w:divsChild>
                    <w:div w:id="1558004399">
                      <w:marLeft w:val="0"/>
                      <w:marRight w:val="0"/>
                      <w:marTop w:val="0"/>
                      <w:marBottom w:val="0"/>
                      <w:divBdr>
                        <w:top w:val="none" w:sz="0" w:space="0" w:color="auto"/>
                        <w:left w:val="none" w:sz="0" w:space="0" w:color="auto"/>
                        <w:bottom w:val="none" w:sz="0" w:space="0" w:color="auto"/>
                        <w:right w:val="none" w:sz="0" w:space="0" w:color="auto"/>
                      </w:divBdr>
                      <w:divsChild>
                        <w:div w:id="1930383024">
                          <w:marLeft w:val="0"/>
                          <w:marRight w:val="0"/>
                          <w:marTop w:val="0"/>
                          <w:marBottom w:val="0"/>
                          <w:divBdr>
                            <w:top w:val="none" w:sz="0" w:space="0" w:color="auto"/>
                            <w:left w:val="none" w:sz="0" w:space="0" w:color="auto"/>
                            <w:bottom w:val="none" w:sz="0" w:space="0" w:color="auto"/>
                            <w:right w:val="none" w:sz="0" w:space="0" w:color="auto"/>
                          </w:divBdr>
                          <w:divsChild>
                            <w:div w:id="31535741">
                              <w:marLeft w:val="0"/>
                              <w:marRight w:val="0"/>
                              <w:marTop w:val="0"/>
                              <w:marBottom w:val="0"/>
                              <w:divBdr>
                                <w:top w:val="none" w:sz="0" w:space="0" w:color="auto"/>
                                <w:left w:val="none" w:sz="0" w:space="0" w:color="auto"/>
                                <w:bottom w:val="none" w:sz="0" w:space="0" w:color="auto"/>
                                <w:right w:val="none" w:sz="0" w:space="0" w:color="auto"/>
                              </w:divBdr>
                              <w:divsChild>
                                <w:div w:id="1755783284">
                                  <w:marLeft w:val="0"/>
                                  <w:marRight w:val="0"/>
                                  <w:marTop w:val="0"/>
                                  <w:marBottom w:val="0"/>
                                  <w:divBdr>
                                    <w:top w:val="none" w:sz="0" w:space="0" w:color="auto"/>
                                    <w:left w:val="none" w:sz="0" w:space="0" w:color="auto"/>
                                    <w:bottom w:val="none" w:sz="0" w:space="0" w:color="auto"/>
                                    <w:right w:val="none" w:sz="0" w:space="0" w:color="auto"/>
                                  </w:divBdr>
                                  <w:divsChild>
                                    <w:div w:id="1489243580">
                                      <w:marLeft w:val="0"/>
                                      <w:marRight w:val="0"/>
                                      <w:marTop w:val="0"/>
                                      <w:marBottom w:val="0"/>
                                      <w:divBdr>
                                        <w:top w:val="none" w:sz="0" w:space="0" w:color="auto"/>
                                        <w:left w:val="none" w:sz="0" w:space="0" w:color="auto"/>
                                        <w:bottom w:val="none" w:sz="0" w:space="0" w:color="auto"/>
                                        <w:right w:val="none" w:sz="0" w:space="0" w:color="auto"/>
                                      </w:divBdr>
                                      <w:divsChild>
                                        <w:div w:id="1253318117">
                                          <w:marLeft w:val="0"/>
                                          <w:marRight w:val="0"/>
                                          <w:marTop w:val="0"/>
                                          <w:marBottom w:val="0"/>
                                          <w:divBdr>
                                            <w:top w:val="none" w:sz="0" w:space="0" w:color="auto"/>
                                            <w:left w:val="none" w:sz="0" w:space="0" w:color="auto"/>
                                            <w:bottom w:val="none" w:sz="0" w:space="0" w:color="auto"/>
                                            <w:right w:val="none" w:sz="0" w:space="0" w:color="auto"/>
                                          </w:divBdr>
                                          <w:divsChild>
                                            <w:div w:id="1673682983">
                                              <w:marLeft w:val="0"/>
                                              <w:marRight w:val="0"/>
                                              <w:marTop w:val="0"/>
                                              <w:marBottom w:val="0"/>
                                              <w:divBdr>
                                                <w:top w:val="none" w:sz="0" w:space="0" w:color="auto"/>
                                                <w:left w:val="none" w:sz="0" w:space="0" w:color="auto"/>
                                                <w:bottom w:val="none" w:sz="0" w:space="0" w:color="auto"/>
                                                <w:right w:val="none" w:sz="0" w:space="0" w:color="auto"/>
                                              </w:divBdr>
                                              <w:divsChild>
                                                <w:div w:id="1187255694">
                                                  <w:marLeft w:val="0"/>
                                                  <w:marRight w:val="0"/>
                                                  <w:marTop w:val="0"/>
                                                  <w:marBottom w:val="0"/>
                                                  <w:divBdr>
                                                    <w:top w:val="none" w:sz="0" w:space="0" w:color="auto"/>
                                                    <w:left w:val="none" w:sz="0" w:space="0" w:color="auto"/>
                                                    <w:bottom w:val="none" w:sz="0" w:space="0" w:color="auto"/>
                                                    <w:right w:val="none" w:sz="0" w:space="0" w:color="auto"/>
                                                  </w:divBdr>
                                                  <w:divsChild>
                                                    <w:div w:id="189819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1425592">
      <w:bodyDiv w:val="1"/>
      <w:marLeft w:val="0"/>
      <w:marRight w:val="0"/>
      <w:marTop w:val="0"/>
      <w:marBottom w:val="0"/>
      <w:divBdr>
        <w:top w:val="none" w:sz="0" w:space="0" w:color="auto"/>
        <w:left w:val="none" w:sz="0" w:space="0" w:color="auto"/>
        <w:bottom w:val="none" w:sz="0" w:space="0" w:color="auto"/>
        <w:right w:val="none" w:sz="0" w:space="0" w:color="auto"/>
      </w:divBdr>
    </w:div>
    <w:div w:id="642393393">
      <w:bodyDiv w:val="1"/>
      <w:marLeft w:val="0"/>
      <w:marRight w:val="0"/>
      <w:marTop w:val="0"/>
      <w:marBottom w:val="0"/>
      <w:divBdr>
        <w:top w:val="none" w:sz="0" w:space="0" w:color="auto"/>
        <w:left w:val="none" w:sz="0" w:space="0" w:color="auto"/>
        <w:bottom w:val="none" w:sz="0" w:space="0" w:color="auto"/>
        <w:right w:val="none" w:sz="0" w:space="0" w:color="auto"/>
      </w:divBdr>
    </w:div>
    <w:div w:id="646209823">
      <w:bodyDiv w:val="1"/>
      <w:marLeft w:val="0"/>
      <w:marRight w:val="0"/>
      <w:marTop w:val="0"/>
      <w:marBottom w:val="0"/>
      <w:divBdr>
        <w:top w:val="none" w:sz="0" w:space="0" w:color="auto"/>
        <w:left w:val="none" w:sz="0" w:space="0" w:color="auto"/>
        <w:bottom w:val="none" w:sz="0" w:space="0" w:color="auto"/>
        <w:right w:val="none" w:sz="0" w:space="0" w:color="auto"/>
      </w:divBdr>
    </w:div>
    <w:div w:id="646664762">
      <w:bodyDiv w:val="1"/>
      <w:marLeft w:val="0"/>
      <w:marRight w:val="0"/>
      <w:marTop w:val="0"/>
      <w:marBottom w:val="0"/>
      <w:divBdr>
        <w:top w:val="none" w:sz="0" w:space="0" w:color="auto"/>
        <w:left w:val="none" w:sz="0" w:space="0" w:color="auto"/>
        <w:bottom w:val="none" w:sz="0" w:space="0" w:color="auto"/>
        <w:right w:val="none" w:sz="0" w:space="0" w:color="auto"/>
      </w:divBdr>
    </w:div>
    <w:div w:id="647706244">
      <w:bodyDiv w:val="1"/>
      <w:marLeft w:val="0"/>
      <w:marRight w:val="0"/>
      <w:marTop w:val="0"/>
      <w:marBottom w:val="0"/>
      <w:divBdr>
        <w:top w:val="none" w:sz="0" w:space="0" w:color="auto"/>
        <w:left w:val="none" w:sz="0" w:space="0" w:color="auto"/>
        <w:bottom w:val="none" w:sz="0" w:space="0" w:color="auto"/>
        <w:right w:val="none" w:sz="0" w:space="0" w:color="auto"/>
      </w:divBdr>
    </w:div>
    <w:div w:id="649014977">
      <w:bodyDiv w:val="1"/>
      <w:marLeft w:val="0"/>
      <w:marRight w:val="0"/>
      <w:marTop w:val="0"/>
      <w:marBottom w:val="0"/>
      <w:divBdr>
        <w:top w:val="none" w:sz="0" w:space="0" w:color="auto"/>
        <w:left w:val="none" w:sz="0" w:space="0" w:color="auto"/>
        <w:bottom w:val="none" w:sz="0" w:space="0" w:color="auto"/>
        <w:right w:val="none" w:sz="0" w:space="0" w:color="auto"/>
      </w:divBdr>
    </w:div>
    <w:div w:id="650063808">
      <w:bodyDiv w:val="1"/>
      <w:marLeft w:val="0"/>
      <w:marRight w:val="0"/>
      <w:marTop w:val="0"/>
      <w:marBottom w:val="0"/>
      <w:divBdr>
        <w:top w:val="none" w:sz="0" w:space="0" w:color="auto"/>
        <w:left w:val="none" w:sz="0" w:space="0" w:color="auto"/>
        <w:bottom w:val="none" w:sz="0" w:space="0" w:color="auto"/>
        <w:right w:val="none" w:sz="0" w:space="0" w:color="auto"/>
      </w:divBdr>
    </w:div>
    <w:div w:id="651907926">
      <w:bodyDiv w:val="1"/>
      <w:marLeft w:val="0"/>
      <w:marRight w:val="0"/>
      <w:marTop w:val="0"/>
      <w:marBottom w:val="0"/>
      <w:divBdr>
        <w:top w:val="none" w:sz="0" w:space="0" w:color="auto"/>
        <w:left w:val="none" w:sz="0" w:space="0" w:color="auto"/>
        <w:bottom w:val="none" w:sz="0" w:space="0" w:color="auto"/>
        <w:right w:val="none" w:sz="0" w:space="0" w:color="auto"/>
      </w:divBdr>
      <w:divsChild>
        <w:div w:id="1973828298">
          <w:marLeft w:val="0"/>
          <w:marRight w:val="0"/>
          <w:marTop w:val="0"/>
          <w:marBottom w:val="0"/>
          <w:divBdr>
            <w:top w:val="none" w:sz="0" w:space="0" w:color="auto"/>
            <w:left w:val="none" w:sz="0" w:space="0" w:color="auto"/>
            <w:bottom w:val="none" w:sz="0" w:space="0" w:color="auto"/>
            <w:right w:val="none" w:sz="0" w:space="0" w:color="auto"/>
          </w:divBdr>
          <w:divsChild>
            <w:div w:id="1509640036">
              <w:marLeft w:val="0"/>
              <w:marRight w:val="0"/>
              <w:marTop w:val="0"/>
              <w:marBottom w:val="0"/>
              <w:divBdr>
                <w:top w:val="none" w:sz="0" w:space="0" w:color="auto"/>
                <w:left w:val="none" w:sz="0" w:space="0" w:color="auto"/>
                <w:bottom w:val="none" w:sz="0" w:space="0" w:color="auto"/>
                <w:right w:val="none" w:sz="0" w:space="0" w:color="auto"/>
              </w:divBdr>
              <w:divsChild>
                <w:div w:id="1578442072">
                  <w:marLeft w:val="0"/>
                  <w:marRight w:val="0"/>
                  <w:marTop w:val="0"/>
                  <w:marBottom w:val="0"/>
                  <w:divBdr>
                    <w:top w:val="none" w:sz="0" w:space="0" w:color="auto"/>
                    <w:left w:val="none" w:sz="0" w:space="0" w:color="auto"/>
                    <w:bottom w:val="none" w:sz="0" w:space="0" w:color="auto"/>
                    <w:right w:val="none" w:sz="0" w:space="0" w:color="auto"/>
                  </w:divBdr>
                  <w:divsChild>
                    <w:div w:id="785586961">
                      <w:marLeft w:val="0"/>
                      <w:marRight w:val="0"/>
                      <w:marTop w:val="0"/>
                      <w:marBottom w:val="0"/>
                      <w:divBdr>
                        <w:top w:val="none" w:sz="0" w:space="0" w:color="auto"/>
                        <w:left w:val="none" w:sz="0" w:space="0" w:color="auto"/>
                        <w:bottom w:val="none" w:sz="0" w:space="0" w:color="auto"/>
                        <w:right w:val="none" w:sz="0" w:space="0" w:color="auto"/>
                      </w:divBdr>
                      <w:divsChild>
                        <w:div w:id="146716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668866">
          <w:marLeft w:val="0"/>
          <w:marRight w:val="0"/>
          <w:marTop w:val="0"/>
          <w:marBottom w:val="0"/>
          <w:divBdr>
            <w:top w:val="none" w:sz="0" w:space="0" w:color="auto"/>
            <w:left w:val="none" w:sz="0" w:space="0" w:color="auto"/>
            <w:bottom w:val="none" w:sz="0" w:space="0" w:color="auto"/>
            <w:right w:val="none" w:sz="0" w:space="0" w:color="auto"/>
          </w:divBdr>
          <w:divsChild>
            <w:div w:id="1658606231">
              <w:marLeft w:val="0"/>
              <w:marRight w:val="0"/>
              <w:marTop w:val="0"/>
              <w:marBottom w:val="0"/>
              <w:divBdr>
                <w:top w:val="none" w:sz="0" w:space="0" w:color="auto"/>
                <w:left w:val="none" w:sz="0" w:space="0" w:color="auto"/>
                <w:bottom w:val="none" w:sz="0" w:space="0" w:color="auto"/>
                <w:right w:val="none" w:sz="0" w:space="0" w:color="auto"/>
              </w:divBdr>
            </w:div>
          </w:divsChild>
        </w:div>
        <w:div w:id="489521063">
          <w:marLeft w:val="0"/>
          <w:marRight w:val="0"/>
          <w:marTop w:val="0"/>
          <w:marBottom w:val="0"/>
          <w:divBdr>
            <w:top w:val="none" w:sz="0" w:space="0" w:color="auto"/>
            <w:left w:val="none" w:sz="0" w:space="0" w:color="auto"/>
            <w:bottom w:val="none" w:sz="0" w:space="0" w:color="auto"/>
            <w:right w:val="none" w:sz="0" w:space="0" w:color="auto"/>
          </w:divBdr>
        </w:div>
        <w:div w:id="1938322182">
          <w:marLeft w:val="0"/>
          <w:marRight w:val="0"/>
          <w:marTop w:val="0"/>
          <w:marBottom w:val="0"/>
          <w:divBdr>
            <w:top w:val="none" w:sz="0" w:space="0" w:color="auto"/>
            <w:left w:val="none" w:sz="0" w:space="0" w:color="auto"/>
            <w:bottom w:val="none" w:sz="0" w:space="0" w:color="auto"/>
            <w:right w:val="none" w:sz="0" w:space="0" w:color="auto"/>
          </w:divBdr>
          <w:divsChild>
            <w:div w:id="199052570">
              <w:marLeft w:val="0"/>
              <w:marRight w:val="0"/>
              <w:marTop w:val="0"/>
              <w:marBottom w:val="0"/>
              <w:divBdr>
                <w:top w:val="none" w:sz="0" w:space="0" w:color="auto"/>
                <w:left w:val="none" w:sz="0" w:space="0" w:color="auto"/>
                <w:bottom w:val="none" w:sz="0" w:space="0" w:color="auto"/>
                <w:right w:val="none" w:sz="0" w:space="0" w:color="auto"/>
              </w:divBdr>
              <w:divsChild>
                <w:div w:id="138182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5848">
          <w:marLeft w:val="0"/>
          <w:marRight w:val="0"/>
          <w:marTop w:val="0"/>
          <w:marBottom w:val="0"/>
          <w:divBdr>
            <w:top w:val="none" w:sz="0" w:space="0" w:color="auto"/>
            <w:left w:val="none" w:sz="0" w:space="0" w:color="auto"/>
            <w:bottom w:val="none" w:sz="0" w:space="0" w:color="auto"/>
            <w:right w:val="none" w:sz="0" w:space="0" w:color="auto"/>
          </w:divBdr>
          <w:divsChild>
            <w:div w:id="1676961345">
              <w:marLeft w:val="0"/>
              <w:marRight w:val="0"/>
              <w:marTop w:val="0"/>
              <w:marBottom w:val="0"/>
              <w:divBdr>
                <w:top w:val="none" w:sz="0" w:space="0" w:color="auto"/>
                <w:left w:val="none" w:sz="0" w:space="0" w:color="auto"/>
                <w:bottom w:val="none" w:sz="0" w:space="0" w:color="auto"/>
                <w:right w:val="none" w:sz="0" w:space="0" w:color="auto"/>
              </w:divBdr>
              <w:divsChild>
                <w:div w:id="1496646655">
                  <w:marLeft w:val="0"/>
                  <w:marRight w:val="0"/>
                  <w:marTop w:val="0"/>
                  <w:marBottom w:val="0"/>
                  <w:divBdr>
                    <w:top w:val="none" w:sz="0" w:space="0" w:color="auto"/>
                    <w:left w:val="none" w:sz="0" w:space="0" w:color="auto"/>
                    <w:bottom w:val="none" w:sz="0" w:space="0" w:color="auto"/>
                    <w:right w:val="none" w:sz="0" w:space="0" w:color="auto"/>
                  </w:divBdr>
                </w:div>
              </w:divsChild>
            </w:div>
            <w:div w:id="2111385453">
              <w:marLeft w:val="0"/>
              <w:marRight w:val="0"/>
              <w:marTop w:val="0"/>
              <w:marBottom w:val="0"/>
              <w:divBdr>
                <w:top w:val="none" w:sz="0" w:space="0" w:color="auto"/>
                <w:left w:val="none" w:sz="0" w:space="0" w:color="auto"/>
                <w:bottom w:val="none" w:sz="0" w:space="0" w:color="auto"/>
                <w:right w:val="none" w:sz="0" w:space="0" w:color="auto"/>
              </w:divBdr>
            </w:div>
          </w:divsChild>
        </w:div>
        <w:div w:id="1951400264">
          <w:marLeft w:val="0"/>
          <w:marRight w:val="0"/>
          <w:marTop w:val="0"/>
          <w:marBottom w:val="0"/>
          <w:divBdr>
            <w:top w:val="none" w:sz="0" w:space="0" w:color="auto"/>
            <w:left w:val="none" w:sz="0" w:space="0" w:color="auto"/>
            <w:bottom w:val="none" w:sz="0" w:space="0" w:color="auto"/>
            <w:right w:val="none" w:sz="0" w:space="0" w:color="auto"/>
          </w:divBdr>
          <w:divsChild>
            <w:div w:id="348724773">
              <w:marLeft w:val="0"/>
              <w:marRight w:val="0"/>
              <w:marTop w:val="0"/>
              <w:marBottom w:val="0"/>
              <w:divBdr>
                <w:top w:val="none" w:sz="0" w:space="0" w:color="auto"/>
                <w:left w:val="none" w:sz="0" w:space="0" w:color="auto"/>
                <w:bottom w:val="none" w:sz="0" w:space="0" w:color="auto"/>
                <w:right w:val="none" w:sz="0" w:space="0" w:color="auto"/>
              </w:divBdr>
              <w:divsChild>
                <w:div w:id="486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225882">
      <w:bodyDiv w:val="1"/>
      <w:marLeft w:val="0"/>
      <w:marRight w:val="0"/>
      <w:marTop w:val="0"/>
      <w:marBottom w:val="0"/>
      <w:divBdr>
        <w:top w:val="none" w:sz="0" w:space="0" w:color="auto"/>
        <w:left w:val="none" w:sz="0" w:space="0" w:color="auto"/>
        <w:bottom w:val="none" w:sz="0" w:space="0" w:color="auto"/>
        <w:right w:val="none" w:sz="0" w:space="0" w:color="auto"/>
      </w:divBdr>
    </w:div>
    <w:div w:id="657999047">
      <w:bodyDiv w:val="1"/>
      <w:marLeft w:val="0"/>
      <w:marRight w:val="0"/>
      <w:marTop w:val="0"/>
      <w:marBottom w:val="0"/>
      <w:divBdr>
        <w:top w:val="none" w:sz="0" w:space="0" w:color="auto"/>
        <w:left w:val="none" w:sz="0" w:space="0" w:color="auto"/>
        <w:bottom w:val="none" w:sz="0" w:space="0" w:color="auto"/>
        <w:right w:val="none" w:sz="0" w:space="0" w:color="auto"/>
      </w:divBdr>
    </w:div>
    <w:div w:id="659624233">
      <w:bodyDiv w:val="1"/>
      <w:marLeft w:val="0"/>
      <w:marRight w:val="0"/>
      <w:marTop w:val="0"/>
      <w:marBottom w:val="0"/>
      <w:divBdr>
        <w:top w:val="none" w:sz="0" w:space="0" w:color="auto"/>
        <w:left w:val="none" w:sz="0" w:space="0" w:color="auto"/>
        <w:bottom w:val="none" w:sz="0" w:space="0" w:color="auto"/>
        <w:right w:val="none" w:sz="0" w:space="0" w:color="auto"/>
      </w:divBdr>
    </w:div>
    <w:div w:id="660279511">
      <w:bodyDiv w:val="1"/>
      <w:marLeft w:val="0"/>
      <w:marRight w:val="0"/>
      <w:marTop w:val="0"/>
      <w:marBottom w:val="0"/>
      <w:divBdr>
        <w:top w:val="none" w:sz="0" w:space="0" w:color="auto"/>
        <w:left w:val="none" w:sz="0" w:space="0" w:color="auto"/>
        <w:bottom w:val="none" w:sz="0" w:space="0" w:color="auto"/>
        <w:right w:val="none" w:sz="0" w:space="0" w:color="auto"/>
      </w:divBdr>
    </w:div>
    <w:div w:id="662703670">
      <w:bodyDiv w:val="1"/>
      <w:marLeft w:val="0"/>
      <w:marRight w:val="0"/>
      <w:marTop w:val="0"/>
      <w:marBottom w:val="0"/>
      <w:divBdr>
        <w:top w:val="none" w:sz="0" w:space="0" w:color="auto"/>
        <w:left w:val="none" w:sz="0" w:space="0" w:color="auto"/>
        <w:bottom w:val="none" w:sz="0" w:space="0" w:color="auto"/>
        <w:right w:val="none" w:sz="0" w:space="0" w:color="auto"/>
      </w:divBdr>
    </w:div>
    <w:div w:id="664356033">
      <w:bodyDiv w:val="1"/>
      <w:marLeft w:val="0"/>
      <w:marRight w:val="0"/>
      <w:marTop w:val="0"/>
      <w:marBottom w:val="0"/>
      <w:divBdr>
        <w:top w:val="none" w:sz="0" w:space="0" w:color="auto"/>
        <w:left w:val="none" w:sz="0" w:space="0" w:color="auto"/>
        <w:bottom w:val="none" w:sz="0" w:space="0" w:color="auto"/>
        <w:right w:val="none" w:sz="0" w:space="0" w:color="auto"/>
      </w:divBdr>
    </w:div>
    <w:div w:id="665747101">
      <w:bodyDiv w:val="1"/>
      <w:marLeft w:val="0"/>
      <w:marRight w:val="0"/>
      <w:marTop w:val="0"/>
      <w:marBottom w:val="0"/>
      <w:divBdr>
        <w:top w:val="none" w:sz="0" w:space="0" w:color="auto"/>
        <w:left w:val="none" w:sz="0" w:space="0" w:color="auto"/>
        <w:bottom w:val="none" w:sz="0" w:space="0" w:color="auto"/>
        <w:right w:val="none" w:sz="0" w:space="0" w:color="auto"/>
      </w:divBdr>
    </w:div>
    <w:div w:id="666591991">
      <w:bodyDiv w:val="1"/>
      <w:marLeft w:val="0"/>
      <w:marRight w:val="0"/>
      <w:marTop w:val="0"/>
      <w:marBottom w:val="0"/>
      <w:divBdr>
        <w:top w:val="none" w:sz="0" w:space="0" w:color="auto"/>
        <w:left w:val="none" w:sz="0" w:space="0" w:color="auto"/>
        <w:bottom w:val="none" w:sz="0" w:space="0" w:color="auto"/>
        <w:right w:val="none" w:sz="0" w:space="0" w:color="auto"/>
      </w:divBdr>
    </w:div>
    <w:div w:id="670067726">
      <w:bodyDiv w:val="1"/>
      <w:marLeft w:val="0"/>
      <w:marRight w:val="0"/>
      <w:marTop w:val="0"/>
      <w:marBottom w:val="0"/>
      <w:divBdr>
        <w:top w:val="none" w:sz="0" w:space="0" w:color="auto"/>
        <w:left w:val="none" w:sz="0" w:space="0" w:color="auto"/>
        <w:bottom w:val="none" w:sz="0" w:space="0" w:color="auto"/>
        <w:right w:val="none" w:sz="0" w:space="0" w:color="auto"/>
      </w:divBdr>
    </w:div>
    <w:div w:id="676232141">
      <w:bodyDiv w:val="1"/>
      <w:marLeft w:val="0"/>
      <w:marRight w:val="0"/>
      <w:marTop w:val="0"/>
      <w:marBottom w:val="0"/>
      <w:divBdr>
        <w:top w:val="none" w:sz="0" w:space="0" w:color="auto"/>
        <w:left w:val="none" w:sz="0" w:space="0" w:color="auto"/>
        <w:bottom w:val="none" w:sz="0" w:space="0" w:color="auto"/>
        <w:right w:val="none" w:sz="0" w:space="0" w:color="auto"/>
      </w:divBdr>
    </w:div>
    <w:div w:id="687490519">
      <w:bodyDiv w:val="1"/>
      <w:marLeft w:val="0"/>
      <w:marRight w:val="0"/>
      <w:marTop w:val="0"/>
      <w:marBottom w:val="0"/>
      <w:divBdr>
        <w:top w:val="none" w:sz="0" w:space="0" w:color="auto"/>
        <w:left w:val="none" w:sz="0" w:space="0" w:color="auto"/>
        <w:bottom w:val="none" w:sz="0" w:space="0" w:color="auto"/>
        <w:right w:val="none" w:sz="0" w:space="0" w:color="auto"/>
      </w:divBdr>
    </w:div>
    <w:div w:id="690031921">
      <w:bodyDiv w:val="1"/>
      <w:marLeft w:val="0"/>
      <w:marRight w:val="0"/>
      <w:marTop w:val="0"/>
      <w:marBottom w:val="0"/>
      <w:divBdr>
        <w:top w:val="none" w:sz="0" w:space="0" w:color="auto"/>
        <w:left w:val="none" w:sz="0" w:space="0" w:color="auto"/>
        <w:bottom w:val="none" w:sz="0" w:space="0" w:color="auto"/>
        <w:right w:val="none" w:sz="0" w:space="0" w:color="auto"/>
      </w:divBdr>
    </w:div>
    <w:div w:id="691687006">
      <w:bodyDiv w:val="1"/>
      <w:marLeft w:val="0"/>
      <w:marRight w:val="0"/>
      <w:marTop w:val="0"/>
      <w:marBottom w:val="0"/>
      <w:divBdr>
        <w:top w:val="none" w:sz="0" w:space="0" w:color="auto"/>
        <w:left w:val="none" w:sz="0" w:space="0" w:color="auto"/>
        <w:bottom w:val="none" w:sz="0" w:space="0" w:color="auto"/>
        <w:right w:val="none" w:sz="0" w:space="0" w:color="auto"/>
      </w:divBdr>
    </w:div>
    <w:div w:id="699889945">
      <w:bodyDiv w:val="1"/>
      <w:marLeft w:val="0"/>
      <w:marRight w:val="0"/>
      <w:marTop w:val="0"/>
      <w:marBottom w:val="0"/>
      <w:divBdr>
        <w:top w:val="none" w:sz="0" w:space="0" w:color="auto"/>
        <w:left w:val="none" w:sz="0" w:space="0" w:color="auto"/>
        <w:bottom w:val="none" w:sz="0" w:space="0" w:color="auto"/>
        <w:right w:val="none" w:sz="0" w:space="0" w:color="auto"/>
      </w:divBdr>
      <w:divsChild>
        <w:div w:id="645357813">
          <w:marLeft w:val="0"/>
          <w:marRight w:val="0"/>
          <w:marTop w:val="0"/>
          <w:marBottom w:val="0"/>
          <w:divBdr>
            <w:top w:val="none" w:sz="0" w:space="0" w:color="auto"/>
            <w:left w:val="none" w:sz="0" w:space="0" w:color="auto"/>
            <w:bottom w:val="none" w:sz="0" w:space="0" w:color="auto"/>
            <w:right w:val="none" w:sz="0" w:space="0" w:color="auto"/>
          </w:divBdr>
          <w:divsChild>
            <w:div w:id="1397128575">
              <w:marLeft w:val="0"/>
              <w:marRight w:val="0"/>
              <w:marTop w:val="0"/>
              <w:marBottom w:val="0"/>
              <w:divBdr>
                <w:top w:val="none" w:sz="0" w:space="0" w:color="auto"/>
                <w:left w:val="none" w:sz="0" w:space="0" w:color="auto"/>
                <w:bottom w:val="none" w:sz="0" w:space="0" w:color="auto"/>
                <w:right w:val="none" w:sz="0" w:space="0" w:color="auto"/>
              </w:divBdr>
              <w:divsChild>
                <w:div w:id="1956013018">
                  <w:marLeft w:val="0"/>
                  <w:marRight w:val="0"/>
                  <w:marTop w:val="0"/>
                  <w:marBottom w:val="0"/>
                  <w:divBdr>
                    <w:top w:val="none" w:sz="0" w:space="0" w:color="auto"/>
                    <w:left w:val="none" w:sz="0" w:space="0" w:color="auto"/>
                    <w:bottom w:val="none" w:sz="0" w:space="0" w:color="auto"/>
                    <w:right w:val="none" w:sz="0" w:space="0" w:color="auto"/>
                  </w:divBdr>
                  <w:divsChild>
                    <w:div w:id="146604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600070">
      <w:bodyDiv w:val="1"/>
      <w:marLeft w:val="0"/>
      <w:marRight w:val="0"/>
      <w:marTop w:val="0"/>
      <w:marBottom w:val="0"/>
      <w:divBdr>
        <w:top w:val="none" w:sz="0" w:space="0" w:color="auto"/>
        <w:left w:val="none" w:sz="0" w:space="0" w:color="auto"/>
        <w:bottom w:val="none" w:sz="0" w:space="0" w:color="auto"/>
        <w:right w:val="none" w:sz="0" w:space="0" w:color="auto"/>
      </w:divBdr>
    </w:div>
    <w:div w:id="707800781">
      <w:bodyDiv w:val="1"/>
      <w:marLeft w:val="0"/>
      <w:marRight w:val="0"/>
      <w:marTop w:val="0"/>
      <w:marBottom w:val="0"/>
      <w:divBdr>
        <w:top w:val="none" w:sz="0" w:space="0" w:color="auto"/>
        <w:left w:val="none" w:sz="0" w:space="0" w:color="auto"/>
        <w:bottom w:val="none" w:sz="0" w:space="0" w:color="auto"/>
        <w:right w:val="none" w:sz="0" w:space="0" w:color="auto"/>
      </w:divBdr>
      <w:divsChild>
        <w:div w:id="160200016">
          <w:marLeft w:val="0"/>
          <w:marRight w:val="0"/>
          <w:marTop w:val="0"/>
          <w:marBottom w:val="0"/>
          <w:divBdr>
            <w:top w:val="none" w:sz="0" w:space="0" w:color="auto"/>
            <w:left w:val="none" w:sz="0" w:space="0" w:color="auto"/>
            <w:bottom w:val="none" w:sz="0" w:space="0" w:color="auto"/>
            <w:right w:val="none" w:sz="0" w:space="0" w:color="auto"/>
          </w:divBdr>
        </w:div>
      </w:divsChild>
    </w:div>
    <w:div w:id="708451265">
      <w:bodyDiv w:val="1"/>
      <w:marLeft w:val="0"/>
      <w:marRight w:val="0"/>
      <w:marTop w:val="0"/>
      <w:marBottom w:val="0"/>
      <w:divBdr>
        <w:top w:val="none" w:sz="0" w:space="0" w:color="auto"/>
        <w:left w:val="none" w:sz="0" w:space="0" w:color="auto"/>
        <w:bottom w:val="none" w:sz="0" w:space="0" w:color="auto"/>
        <w:right w:val="none" w:sz="0" w:space="0" w:color="auto"/>
      </w:divBdr>
    </w:div>
    <w:div w:id="716705428">
      <w:bodyDiv w:val="1"/>
      <w:marLeft w:val="0"/>
      <w:marRight w:val="0"/>
      <w:marTop w:val="0"/>
      <w:marBottom w:val="0"/>
      <w:divBdr>
        <w:top w:val="none" w:sz="0" w:space="0" w:color="auto"/>
        <w:left w:val="none" w:sz="0" w:space="0" w:color="auto"/>
        <w:bottom w:val="none" w:sz="0" w:space="0" w:color="auto"/>
        <w:right w:val="none" w:sz="0" w:space="0" w:color="auto"/>
      </w:divBdr>
    </w:div>
    <w:div w:id="717827409">
      <w:bodyDiv w:val="1"/>
      <w:marLeft w:val="0"/>
      <w:marRight w:val="0"/>
      <w:marTop w:val="0"/>
      <w:marBottom w:val="0"/>
      <w:divBdr>
        <w:top w:val="none" w:sz="0" w:space="0" w:color="auto"/>
        <w:left w:val="none" w:sz="0" w:space="0" w:color="auto"/>
        <w:bottom w:val="none" w:sz="0" w:space="0" w:color="auto"/>
        <w:right w:val="none" w:sz="0" w:space="0" w:color="auto"/>
      </w:divBdr>
    </w:div>
    <w:div w:id="718481135">
      <w:bodyDiv w:val="1"/>
      <w:marLeft w:val="0"/>
      <w:marRight w:val="0"/>
      <w:marTop w:val="0"/>
      <w:marBottom w:val="0"/>
      <w:divBdr>
        <w:top w:val="none" w:sz="0" w:space="0" w:color="auto"/>
        <w:left w:val="none" w:sz="0" w:space="0" w:color="auto"/>
        <w:bottom w:val="none" w:sz="0" w:space="0" w:color="auto"/>
        <w:right w:val="none" w:sz="0" w:space="0" w:color="auto"/>
      </w:divBdr>
    </w:div>
    <w:div w:id="719862335">
      <w:bodyDiv w:val="1"/>
      <w:marLeft w:val="0"/>
      <w:marRight w:val="0"/>
      <w:marTop w:val="0"/>
      <w:marBottom w:val="0"/>
      <w:divBdr>
        <w:top w:val="none" w:sz="0" w:space="0" w:color="auto"/>
        <w:left w:val="none" w:sz="0" w:space="0" w:color="auto"/>
        <w:bottom w:val="none" w:sz="0" w:space="0" w:color="auto"/>
        <w:right w:val="none" w:sz="0" w:space="0" w:color="auto"/>
      </w:divBdr>
      <w:divsChild>
        <w:div w:id="1012342737">
          <w:marLeft w:val="0"/>
          <w:marRight w:val="0"/>
          <w:marTop w:val="0"/>
          <w:marBottom w:val="0"/>
          <w:divBdr>
            <w:top w:val="none" w:sz="0" w:space="0" w:color="auto"/>
            <w:left w:val="none" w:sz="0" w:space="0" w:color="auto"/>
            <w:bottom w:val="none" w:sz="0" w:space="0" w:color="auto"/>
            <w:right w:val="none" w:sz="0" w:space="0" w:color="auto"/>
          </w:divBdr>
          <w:divsChild>
            <w:div w:id="46538968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31270754">
      <w:bodyDiv w:val="1"/>
      <w:marLeft w:val="0"/>
      <w:marRight w:val="0"/>
      <w:marTop w:val="0"/>
      <w:marBottom w:val="0"/>
      <w:divBdr>
        <w:top w:val="none" w:sz="0" w:space="0" w:color="auto"/>
        <w:left w:val="none" w:sz="0" w:space="0" w:color="auto"/>
        <w:bottom w:val="none" w:sz="0" w:space="0" w:color="auto"/>
        <w:right w:val="none" w:sz="0" w:space="0" w:color="auto"/>
      </w:divBdr>
    </w:div>
    <w:div w:id="734159684">
      <w:bodyDiv w:val="1"/>
      <w:marLeft w:val="0"/>
      <w:marRight w:val="0"/>
      <w:marTop w:val="0"/>
      <w:marBottom w:val="0"/>
      <w:divBdr>
        <w:top w:val="none" w:sz="0" w:space="0" w:color="auto"/>
        <w:left w:val="none" w:sz="0" w:space="0" w:color="auto"/>
        <w:bottom w:val="none" w:sz="0" w:space="0" w:color="auto"/>
        <w:right w:val="none" w:sz="0" w:space="0" w:color="auto"/>
      </w:divBdr>
    </w:div>
    <w:div w:id="734742494">
      <w:bodyDiv w:val="1"/>
      <w:marLeft w:val="0"/>
      <w:marRight w:val="0"/>
      <w:marTop w:val="0"/>
      <w:marBottom w:val="0"/>
      <w:divBdr>
        <w:top w:val="none" w:sz="0" w:space="0" w:color="auto"/>
        <w:left w:val="none" w:sz="0" w:space="0" w:color="auto"/>
        <w:bottom w:val="none" w:sz="0" w:space="0" w:color="auto"/>
        <w:right w:val="none" w:sz="0" w:space="0" w:color="auto"/>
      </w:divBdr>
    </w:div>
    <w:div w:id="736440637">
      <w:bodyDiv w:val="1"/>
      <w:marLeft w:val="0"/>
      <w:marRight w:val="0"/>
      <w:marTop w:val="0"/>
      <w:marBottom w:val="0"/>
      <w:divBdr>
        <w:top w:val="none" w:sz="0" w:space="0" w:color="auto"/>
        <w:left w:val="none" w:sz="0" w:space="0" w:color="auto"/>
        <w:bottom w:val="none" w:sz="0" w:space="0" w:color="auto"/>
        <w:right w:val="none" w:sz="0" w:space="0" w:color="auto"/>
      </w:divBdr>
    </w:div>
    <w:div w:id="737246840">
      <w:bodyDiv w:val="1"/>
      <w:marLeft w:val="0"/>
      <w:marRight w:val="0"/>
      <w:marTop w:val="0"/>
      <w:marBottom w:val="0"/>
      <w:divBdr>
        <w:top w:val="none" w:sz="0" w:space="0" w:color="auto"/>
        <w:left w:val="none" w:sz="0" w:space="0" w:color="auto"/>
        <w:bottom w:val="none" w:sz="0" w:space="0" w:color="auto"/>
        <w:right w:val="none" w:sz="0" w:space="0" w:color="auto"/>
      </w:divBdr>
    </w:div>
    <w:div w:id="741803764">
      <w:bodyDiv w:val="1"/>
      <w:marLeft w:val="0"/>
      <w:marRight w:val="0"/>
      <w:marTop w:val="0"/>
      <w:marBottom w:val="0"/>
      <w:divBdr>
        <w:top w:val="none" w:sz="0" w:space="0" w:color="auto"/>
        <w:left w:val="none" w:sz="0" w:space="0" w:color="auto"/>
        <w:bottom w:val="none" w:sz="0" w:space="0" w:color="auto"/>
        <w:right w:val="none" w:sz="0" w:space="0" w:color="auto"/>
      </w:divBdr>
    </w:div>
    <w:div w:id="747070420">
      <w:bodyDiv w:val="1"/>
      <w:marLeft w:val="0"/>
      <w:marRight w:val="0"/>
      <w:marTop w:val="0"/>
      <w:marBottom w:val="0"/>
      <w:divBdr>
        <w:top w:val="none" w:sz="0" w:space="0" w:color="auto"/>
        <w:left w:val="none" w:sz="0" w:space="0" w:color="auto"/>
        <w:bottom w:val="none" w:sz="0" w:space="0" w:color="auto"/>
        <w:right w:val="none" w:sz="0" w:space="0" w:color="auto"/>
      </w:divBdr>
    </w:div>
    <w:div w:id="748120552">
      <w:bodyDiv w:val="1"/>
      <w:marLeft w:val="0"/>
      <w:marRight w:val="0"/>
      <w:marTop w:val="0"/>
      <w:marBottom w:val="0"/>
      <w:divBdr>
        <w:top w:val="none" w:sz="0" w:space="0" w:color="auto"/>
        <w:left w:val="none" w:sz="0" w:space="0" w:color="auto"/>
        <w:bottom w:val="none" w:sz="0" w:space="0" w:color="auto"/>
        <w:right w:val="none" w:sz="0" w:space="0" w:color="auto"/>
      </w:divBdr>
    </w:div>
    <w:div w:id="749348423">
      <w:bodyDiv w:val="1"/>
      <w:marLeft w:val="0"/>
      <w:marRight w:val="0"/>
      <w:marTop w:val="0"/>
      <w:marBottom w:val="0"/>
      <w:divBdr>
        <w:top w:val="none" w:sz="0" w:space="0" w:color="auto"/>
        <w:left w:val="none" w:sz="0" w:space="0" w:color="auto"/>
        <w:bottom w:val="none" w:sz="0" w:space="0" w:color="auto"/>
        <w:right w:val="none" w:sz="0" w:space="0" w:color="auto"/>
      </w:divBdr>
    </w:div>
    <w:div w:id="751782133">
      <w:bodyDiv w:val="1"/>
      <w:marLeft w:val="0"/>
      <w:marRight w:val="0"/>
      <w:marTop w:val="0"/>
      <w:marBottom w:val="0"/>
      <w:divBdr>
        <w:top w:val="none" w:sz="0" w:space="0" w:color="auto"/>
        <w:left w:val="none" w:sz="0" w:space="0" w:color="auto"/>
        <w:bottom w:val="none" w:sz="0" w:space="0" w:color="auto"/>
        <w:right w:val="none" w:sz="0" w:space="0" w:color="auto"/>
      </w:divBdr>
    </w:div>
    <w:div w:id="752122449">
      <w:bodyDiv w:val="1"/>
      <w:marLeft w:val="0"/>
      <w:marRight w:val="0"/>
      <w:marTop w:val="0"/>
      <w:marBottom w:val="0"/>
      <w:divBdr>
        <w:top w:val="none" w:sz="0" w:space="0" w:color="auto"/>
        <w:left w:val="none" w:sz="0" w:space="0" w:color="auto"/>
        <w:bottom w:val="none" w:sz="0" w:space="0" w:color="auto"/>
        <w:right w:val="none" w:sz="0" w:space="0" w:color="auto"/>
      </w:divBdr>
    </w:div>
    <w:div w:id="760373051">
      <w:bodyDiv w:val="1"/>
      <w:marLeft w:val="0"/>
      <w:marRight w:val="0"/>
      <w:marTop w:val="0"/>
      <w:marBottom w:val="0"/>
      <w:divBdr>
        <w:top w:val="none" w:sz="0" w:space="0" w:color="auto"/>
        <w:left w:val="none" w:sz="0" w:space="0" w:color="auto"/>
        <w:bottom w:val="none" w:sz="0" w:space="0" w:color="auto"/>
        <w:right w:val="none" w:sz="0" w:space="0" w:color="auto"/>
      </w:divBdr>
    </w:div>
    <w:div w:id="768742404">
      <w:bodyDiv w:val="1"/>
      <w:marLeft w:val="0"/>
      <w:marRight w:val="0"/>
      <w:marTop w:val="0"/>
      <w:marBottom w:val="0"/>
      <w:divBdr>
        <w:top w:val="none" w:sz="0" w:space="0" w:color="auto"/>
        <w:left w:val="none" w:sz="0" w:space="0" w:color="auto"/>
        <w:bottom w:val="none" w:sz="0" w:space="0" w:color="auto"/>
        <w:right w:val="none" w:sz="0" w:space="0" w:color="auto"/>
      </w:divBdr>
    </w:div>
    <w:div w:id="772172593">
      <w:bodyDiv w:val="1"/>
      <w:marLeft w:val="0"/>
      <w:marRight w:val="0"/>
      <w:marTop w:val="0"/>
      <w:marBottom w:val="0"/>
      <w:divBdr>
        <w:top w:val="none" w:sz="0" w:space="0" w:color="auto"/>
        <w:left w:val="none" w:sz="0" w:space="0" w:color="auto"/>
        <w:bottom w:val="none" w:sz="0" w:space="0" w:color="auto"/>
        <w:right w:val="none" w:sz="0" w:space="0" w:color="auto"/>
      </w:divBdr>
    </w:div>
    <w:div w:id="773356374">
      <w:bodyDiv w:val="1"/>
      <w:marLeft w:val="0"/>
      <w:marRight w:val="0"/>
      <w:marTop w:val="0"/>
      <w:marBottom w:val="0"/>
      <w:divBdr>
        <w:top w:val="none" w:sz="0" w:space="0" w:color="auto"/>
        <w:left w:val="none" w:sz="0" w:space="0" w:color="auto"/>
        <w:bottom w:val="none" w:sz="0" w:space="0" w:color="auto"/>
        <w:right w:val="none" w:sz="0" w:space="0" w:color="auto"/>
      </w:divBdr>
    </w:div>
    <w:div w:id="776371863">
      <w:bodyDiv w:val="1"/>
      <w:marLeft w:val="0"/>
      <w:marRight w:val="0"/>
      <w:marTop w:val="0"/>
      <w:marBottom w:val="0"/>
      <w:divBdr>
        <w:top w:val="none" w:sz="0" w:space="0" w:color="auto"/>
        <w:left w:val="none" w:sz="0" w:space="0" w:color="auto"/>
        <w:bottom w:val="none" w:sz="0" w:space="0" w:color="auto"/>
        <w:right w:val="none" w:sz="0" w:space="0" w:color="auto"/>
      </w:divBdr>
    </w:div>
    <w:div w:id="778334774">
      <w:bodyDiv w:val="1"/>
      <w:marLeft w:val="0"/>
      <w:marRight w:val="0"/>
      <w:marTop w:val="0"/>
      <w:marBottom w:val="0"/>
      <w:divBdr>
        <w:top w:val="none" w:sz="0" w:space="0" w:color="auto"/>
        <w:left w:val="none" w:sz="0" w:space="0" w:color="auto"/>
        <w:bottom w:val="none" w:sz="0" w:space="0" w:color="auto"/>
        <w:right w:val="none" w:sz="0" w:space="0" w:color="auto"/>
      </w:divBdr>
    </w:div>
    <w:div w:id="782311493">
      <w:bodyDiv w:val="1"/>
      <w:marLeft w:val="0"/>
      <w:marRight w:val="0"/>
      <w:marTop w:val="0"/>
      <w:marBottom w:val="0"/>
      <w:divBdr>
        <w:top w:val="none" w:sz="0" w:space="0" w:color="auto"/>
        <w:left w:val="none" w:sz="0" w:space="0" w:color="auto"/>
        <w:bottom w:val="none" w:sz="0" w:space="0" w:color="auto"/>
        <w:right w:val="none" w:sz="0" w:space="0" w:color="auto"/>
      </w:divBdr>
      <w:divsChild>
        <w:div w:id="396441635">
          <w:marLeft w:val="0"/>
          <w:marRight w:val="0"/>
          <w:marTop w:val="0"/>
          <w:marBottom w:val="0"/>
          <w:divBdr>
            <w:top w:val="none" w:sz="0" w:space="0" w:color="auto"/>
            <w:left w:val="none" w:sz="0" w:space="0" w:color="auto"/>
            <w:bottom w:val="none" w:sz="0" w:space="0" w:color="auto"/>
            <w:right w:val="none" w:sz="0" w:space="0" w:color="auto"/>
          </w:divBdr>
          <w:divsChild>
            <w:div w:id="1420566190">
              <w:marLeft w:val="0"/>
              <w:marRight w:val="0"/>
              <w:marTop w:val="0"/>
              <w:marBottom w:val="0"/>
              <w:divBdr>
                <w:top w:val="none" w:sz="0" w:space="0" w:color="auto"/>
                <w:left w:val="none" w:sz="0" w:space="0" w:color="auto"/>
                <w:bottom w:val="none" w:sz="0" w:space="0" w:color="auto"/>
                <w:right w:val="none" w:sz="0" w:space="0" w:color="auto"/>
              </w:divBdr>
              <w:divsChild>
                <w:div w:id="194386504">
                  <w:marLeft w:val="0"/>
                  <w:marRight w:val="0"/>
                  <w:marTop w:val="0"/>
                  <w:marBottom w:val="0"/>
                  <w:divBdr>
                    <w:top w:val="none" w:sz="0" w:space="0" w:color="auto"/>
                    <w:left w:val="none" w:sz="0" w:space="0" w:color="auto"/>
                    <w:bottom w:val="none" w:sz="0" w:space="0" w:color="auto"/>
                    <w:right w:val="none" w:sz="0" w:space="0" w:color="auto"/>
                  </w:divBdr>
                  <w:divsChild>
                    <w:div w:id="149942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037648">
      <w:bodyDiv w:val="1"/>
      <w:marLeft w:val="0"/>
      <w:marRight w:val="0"/>
      <w:marTop w:val="0"/>
      <w:marBottom w:val="0"/>
      <w:divBdr>
        <w:top w:val="none" w:sz="0" w:space="0" w:color="auto"/>
        <w:left w:val="none" w:sz="0" w:space="0" w:color="auto"/>
        <w:bottom w:val="none" w:sz="0" w:space="0" w:color="auto"/>
        <w:right w:val="none" w:sz="0" w:space="0" w:color="auto"/>
      </w:divBdr>
      <w:divsChild>
        <w:div w:id="710494241">
          <w:marLeft w:val="0"/>
          <w:marRight w:val="0"/>
          <w:marTop w:val="0"/>
          <w:marBottom w:val="0"/>
          <w:divBdr>
            <w:top w:val="none" w:sz="0" w:space="0" w:color="auto"/>
            <w:left w:val="none" w:sz="0" w:space="0" w:color="auto"/>
            <w:bottom w:val="none" w:sz="0" w:space="0" w:color="auto"/>
            <w:right w:val="none" w:sz="0" w:space="0" w:color="auto"/>
          </w:divBdr>
          <w:divsChild>
            <w:div w:id="566841694">
              <w:marLeft w:val="0"/>
              <w:marRight w:val="0"/>
              <w:marTop w:val="0"/>
              <w:marBottom w:val="0"/>
              <w:divBdr>
                <w:top w:val="none" w:sz="0" w:space="0" w:color="auto"/>
                <w:left w:val="none" w:sz="0" w:space="0" w:color="auto"/>
                <w:bottom w:val="none" w:sz="0" w:space="0" w:color="auto"/>
                <w:right w:val="none" w:sz="0" w:space="0" w:color="auto"/>
              </w:divBdr>
              <w:divsChild>
                <w:div w:id="569271604">
                  <w:marLeft w:val="0"/>
                  <w:marRight w:val="0"/>
                  <w:marTop w:val="0"/>
                  <w:marBottom w:val="0"/>
                  <w:divBdr>
                    <w:top w:val="none" w:sz="0" w:space="0" w:color="auto"/>
                    <w:left w:val="none" w:sz="0" w:space="0" w:color="auto"/>
                    <w:bottom w:val="none" w:sz="0" w:space="0" w:color="auto"/>
                    <w:right w:val="none" w:sz="0" w:space="0" w:color="auto"/>
                  </w:divBdr>
                  <w:divsChild>
                    <w:div w:id="2006083705">
                      <w:marLeft w:val="0"/>
                      <w:marRight w:val="0"/>
                      <w:marTop w:val="0"/>
                      <w:marBottom w:val="0"/>
                      <w:divBdr>
                        <w:top w:val="none" w:sz="0" w:space="0" w:color="auto"/>
                        <w:left w:val="none" w:sz="0" w:space="0" w:color="auto"/>
                        <w:bottom w:val="none" w:sz="0" w:space="0" w:color="auto"/>
                        <w:right w:val="none" w:sz="0" w:space="0" w:color="auto"/>
                      </w:divBdr>
                      <w:divsChild>
                        <w:div w:id="1259756533">
                          <w:marLeft w:val="-150"/>
                          <w:marRight w:val="-150"/>
                          <w:marTop w:val="0"/>
                          <w:marBottom w:val="0"/>
                          <w:divBdr>
                            <w:top w:val="none" w:sz="0" w:space="0" w:color="auto"/>
                            <w:left w:val="none" w:sz="0" w:space="0" w:color="auto"/>
                            <w:bottom w:val="none" w:sz="0" w:space="0" w:color="auto"/>
                            <w:right w:val="none" w:sz="0" w:space="0" w:color="auto"/>
                          </w:divBdr>
                          <w:divsChild>
                            <w:div w:id="6641919">
                              <w:marLeft w:val="0"/>
                              <w:marRight w:val="0"/>
                              <w:marTop w:val="0"/>
                              <w:marBottom w:val="0"/>
                              <w:divBdr>
                                <w:top w:val="none" w:sz="0" w:space="0" w:color="auto"/>
                                <w:left w:val="none" w:sz="0" w:space="0" w:color="auto"/>
                                <w:bottom w:val="none" w:sz="0" w:space="0" w:color="auto"/>
                                <w:right w:val="none" w:sz="0" w:space="0" w:color="auto"/>
                              </w:divBdr>
                              <w:divsChild>
                                <w:div w:id="185703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552363">
      <w:bodyDiv w:val="1"/>
      <w:marLeft w:val="0"/>
      <w:marRight w:val="0"/>
      <w:marTop w:val="0"/>
      <w:marBottom w:val="0"/>
      <w:divBdr>
        <w:top w:val="none" w:sz="0" w:space="0" w:color="auto"/>
        <w:left w:val="none" w:sz="0" w:space="0" w:color="auto"/>
        <w:bottom w:val="none" w:sz="0" w:space="0" w:color="auto"/>
        <w:right w:val="none" w:sz="0" w:space="0" w:color="auto"/>
      </w:divBdr>
    </w:div>
    <w:div w:id="791481673">
      <w:bodyDiv w:val="1"/>
      <w:marLeft w:val="0"/>
      <w:marRight w:val="0"/>
      <w:marTop w:val="0"/>
      <w:marBottom w:val="0"/>
      <w:divBdr>
        <w:top w:val="none" w:sz="0" w:space="0" w:color="auto"/>
        <w:left w:val="none" w:sz="0" w:space="0" w:color="auto"/>
        <w:bottom w:val="none" w:sz="0" w:space="0" w:color="auto"/>
        <w:right w:val="none" w:sz="0" w:space="0" w:color="auto"/>
      </w:divBdr>
    </w:div>
    <w:div w:id="792015746">
      <w:bodyDiv w:val="1"/>
      <w:marLeft w:val="0"/>
      <w:marRight w:val="0"/>
      <w:marTop w:val="0"/>
      <w:marBottom w:val="0"/>
      <w:divBdr>
        <w:top w:val="none" w:sz="0" w:space="0" w:color="auto"/>
        <w:left w:val="none" w:sz="0" w:space="0" w:color="auto"/>
        <w:bottom w:val="none" w:sz="0" w:space="0" w:color="auto"/>
        <w:right w:val="none" w:sz="0" w:space="0" w:color="auto"/>
      </w:divBdr>
      <w:divsChild>
        <w:div w:id="171382393">
          <w:marLeft w:val="0"/>
          <w:marRight w:val="0"/>
          <w:marTop w:val="300"/>
          <w:marBottom w:val="300"/>
          <w:divBdr>
            <w:top w:val="none" w:sz="0" w:space="0" w:color="auto"/>
            <w:left w:val="none" w:sz="0" w:space="0" w:color="auto"/>
            <w:bottom w:val="none" w:sz="0" w:space="0" w:color="auto"/>
            <w:right w:val="none" w:sz="0" w:space="0" w:color="auto"/>
          </w:divBdr>
          <w:divsChild>
            <w:div w:id="461385458">
              <w:marLeft w:val="0"/>
              <w:marRight w:val="0"/>
              <w:marTop w:val="0"/>
              <w:marBottom w:val="0"/>
              <w:divBdr>
                <w:top w:val="none" w:sz="0" w:space="0" w:color="auto"/>
                <w:left w:val="none" w:sz="0" w:space="0" w:color="auto"/>
                <w:bottom w:val="none" w:sz="0" w:space="0" w:color="auto"/>
                <w:right w:val="none" w:sz="0" w:space="0" w:color="auto"/>
              </w:divBdr>
              <w:divsChild>
                <w:div w:id="1321546359">
                  <w:marLeft w:val="-3000"/>
                  <w:marRight w:val="0"/>
                  <w:marTop w:val="0"/>
                  <w:marBottom w:val="0"/>
                  <w:divBdr>
                    <w:top w:val="none" w:sz="0" w:space="0" w:color="auto"/>
                    <w:left w:val="none" w:sz="0" w:space="0" w:color="auto"/>
                    <w:bottom w:val="none" w:sz="0" w:space="0" w:color="auto"/>
                    <w:right w:val="none" w:sz="0" w:space="0" w:color="auto"/>
                  </w:divBdr>
                  <w:divsChild>
                    <w:div w:id="1272739553">
                      <w:marLeft w:val="3000"/>
                      <w:marRight w:val="300"/>
                      <w:marTop w:val="0"/>
                      <w:marBottom w:val="0"/>
                      <w:divBdr>
                        <w:top w:val="none" w:sz="0" w:space="0" w:color="auto"/>
                        <w:left w:val="none" w:sz="0" w:space="0" w:color="auto"/>
                        <w:bottom w:val="none" w:sz="0" w:space="0" w:color="auto"/>
                        <w:right w:val="none" w:sz="0" w:space="0" w:color="auto"/>
                      </w:divBdr>
                      <w:divsChild>
                        <w:div w:id="1076635666">
                          <w:marLeft w:val="0"/>
                          <w:marRight w:val="0"/>
                          <w:marTop w:val="0"/>
                          <w:marBottom w:val="0"/>
                          <w:divBdr>
                            <w:top w:val="none" w:sz="0" w:space="0" w:color="auto"/>
                            <w:left w:val="none" w:sz="0" w:space="0" w:color="auto"/>
                            <w:bottom w:val="none" w:sz="0" w:space="0" w:color="auto"/>
                            <w:right w:val="none" w:sz="0" w:space="0" w:color="auto"/>
                          </w:divBdr>
                          <w:divsChild>
                            <w:div w:id="6378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5098817">
      <w:bodyDiv w:val="1"/>
      <w:marLeft w:val="0"/>
      <w:marRight w:val="0"/>
      <w:marTop w:val="0"/>
      <w:marBottom w:val="0"/>
      <w:divBdr>
        <w:top w:val="none" w:sz="0" w:space="0" w:color="auto"/>
        <w:left w:val="none" w:sz="0" w:space="0" w:color="auto"/>
        <w:bottom w:val="none" w:sz="0" w:space="0" w:color="auto"/>
        <w:right w:val="none" w:sz="0" w:space="0" w:color="auto"/>
      </w:divBdr>
    </w:div>
    <w:div w:id="797988856">
      <w:bodyDiv w:val="1"/>
      <w:marLeft w:val="0"/>
      <w:marRight w:val="0"/>
      <w:marTop w:val="0"/>
      <w:marBottom w:val="0"/>
      <w:divBdr>
        <w:top w:val="none" w:sz="0" w:space="0" w:color="auto"/>
        <w:left w:val="none" w:sz="0" w:space="0" w:color="auto"/>
        <w:bottom w:val="none" w:sz="0" w:space="0" w:color="auto"/>
        <w:right w:val="none" w:sz="0" w:space="0" w:color="auto"/>
      </w:divBdr>
    </w:div>
    <w:div w:id="805314695">
      <w:bodyDiv w:val="1"/>
      <w:marLeft w:val="0"/>
      <w:marRight w:val="0"/>
      <w:marTop w:val="0"/>
      <w:marBottom w:val="0"/>
      <w:divBdr>
        <w:top w:val="none" w:sz="0" w:space="0" w:color="auto"/>
        <w:left w:val="none" w:sz="0" w:space="0" w:color="auto"/>
        <w:bottom w:val="none" w:sz="0" w:space="0" w:color="auto"/>
        <w:right w:val="none" w:sz="0" w:space="0" w:color="auto"/>
      </w:divBdr>
    </w:div>
    <w:div w:id="806970909">
      <w:bodyDiv w:val="1"/>
      <w:marLeft w:val="0"/>
      <w:marRight w:val="0"/>
      <w:marTop w:val="0"/>
      <w:marBottom w:val="0"/>
      <w:divBdr>
        <w:top w:val="none" w:sz="0" w:space="0" w:color="auto"/>
        <w:left w:val="none" w:sz="0" w:space="0" w:color="auto"/>
        <w:bottom w:val="none" w:sz="0" w:space="0" w:color="auto"/>
        <w:right w:val="none" w:sz="0" w:space="0" w:color="auto"/>
      </w:divBdr>
    </w:div>
    <w:div w:id="807548654">
      <w:bodyDiv w:val="1"/>
      <w:marLeft w:val="0"/>
      <w:marRight w:val="0"/>
      <w:marTop w:val="0"/>
      <w:marBottom w:val="0"/>
      <w:divBdr>
        <w:top w:val="none" w:sz="0" w:space="0" w:color="auto"/>
        <w:left w:val="none" w:sz="0" w:space="0" w:color="auto"/>
        <w:bottom w:val="none" w:sz="0" w:space="0" w:color="auto"/>
        <w:right w:val="none" w:sz="0" w:space="0" w:color="auto"/>
      </w:divBdr>
    </w:div>
    <w:div w:id="817186807">
      <w:bodyDiv w:val="1"/>
      <w:marLeft w:val="0"/>
      <w:marRight w:val="0"/>
      <w:marTop w:val="0"/>
      <w:marBottom w:val="0"/>
      <w:divBdr>
        <w:top w:val="none" w:sz="0" w:space="0" w:color="auto"/>
        <w:left w:val="none" w:sz="0" w:space="0" w:color="auto"/>
        <w:bottom w:val="none" w:sz="0" w:space="0" w:color="auto"/>
        <w:right w:val="none" w:sz="0" w:space="0" w:color="auto"/>
      </w:divBdr>
    </w:div>
    <w:div w:id="820003413">
      <w:bodyDiv w:val="1"/>
      <w:marLeft w:val="0"/>
      <w:marRight w:val="0"/>
      <w:marTop w:val="0"/>
      <w:marBottom w:val="0"/>
      <w:divBdr>
        <w:top w:val="none" w:sz="0" w:space="0" w:color="auto"/>
        <w:left w:val="none" w:sz="0" w:space="0" w:color="auto"/>
        <w:bottom w:val="none" w:sz="0" w:space="0" w:color="auto"/>
        <w:right w:val="none" w:sz="0" w:space="0" w:color="auto"/>
      </w:divBdr>
    </w:div>
    <w:div w:id="825440889">
      <w:bodyDiv w:val="1"/>
      <w:marLeft w:val="0"/>
      <w:marRight w:val="0"/>
      <w:marTop w:val="0"/>
      <w:marBottom w:val="0"/>
      <w:divBdr>
        <w:top w:val="none" w:sz="0" w:space="0" w:color="auto"/>
        <w:left w:val="none" w:sz="0" w:space="0" w:color="auto"/>
        <w:bottom w:val="none" w:sz="0" w:space="0" w:color="auto"/>
        <w:right w:val="none" w:sz="0" w:space="0" w:color="auto"/>
      </w:divBdr>
    </w:div>
    <w:div w:id="831339075">
      <w:bodyDiv w:val="1"/>
      <w:marLeft w:val="0"/>
      <w:marRight w:val="0"/>
      <w:marTop w:val="0"/>
      <w:marBottom w:val="0"/>
      <w:divBdr>
        <w:top w:val="none" w:sz="0" w:space="0" w:color="auto"/>
        <w:left w:val="none" w:sz="0" w:space="0" w:color="auto"/>
        <w:bottom w:val="none" w:sz="0" w:space="0" w:color="auto"/>
        <w:right w:val="none" w:sz="0" w:space="0" w:color="auto"/>
      </w:divBdr>
    </w:div>
    <w:div w:id="833496581">
      <w:bodyDiv w:val="1"/>
      <w:marLeft w:val="0"/>
      <w:marRight w:val="0"/>
      <w:marTop w:val="0"/>
      <w:marBottom w:val="0"/>
      <w:divBdr>
        <w:top w:val="none" w:sz="0" w:space="0" w:color="auto"/>
        <w:left w:val="none" w:sz="0" w:space="0" w:color="auto"/>
        <w:bottom w:val="none" w:sz="0" w:space="0" w:color="auto"/>
        <w:right w:val="none" w:sz="0" w:space="0" w:color="auto"/>
      </w:divBdr>
      <w:divsChild>
        <w:div w:id="109476403">
          <w:marLeft w:val="0"/>
          <w:marRight w:val="0"/>
          <w:marTop w:val="0"/>
          <w:marBottom w:val="0"/>
          <w:divBdr>
            <w:top w:val="none" w:sz="0" w:space="0" w:color="auto"/>
            <w:left w:val="none" w:sz="0" w:space="0" w:color="auto"/>
            <w:bottom w:val="none" w:sz="0" w:space="0" w:color="auto"/>
            <w:right w:val="none" w:sz="0" w:space="0" w:color="auto"/>
          </w:divBdr>
          <w:divsChild>
            <w:div w:id="960646283">
              <w:marLeft w:val="0"/>
              <w:marRight w:val="0"/>
              <w:marTop w:val="0"/>
              <w:marBottom w:val="0"/>
              <w:divBdr>
                <w:top w:val="none" w:sz="0" w:space="0" w:color="auto"/>
                <w:left w:val="none" w:sz="0" w:space="0" w:color="auto"/>
                <w:bottom w:val="none" w:sz="0" w:space="0" w:color="auto"/>
                <w:right w:val="none" w:sz="0" w:space="0" w:color="auto"/>
              </w:divBdr>
              <w:divsChild>
                <w:div w:id="1214318394">
                  <w:marLeft w:val="-15"/>
                  <w:marRight w:val="0"/>
                  <w:marTop w:val="0"/>
                  <w:marBottom w:val="0"/>
                  <w:divBdr>
                    <w:top w:val="none" w:sz="0" w:space="0" w:color="auto"/>
                    <w:left w:val="none" w:sz="0" w:space="0" w:color="auto"/>
                    <w:bottom w:val="none" w:sz="0" w:space="0" w:color="auto"/>
                    <w:right w:val="none" w:sz="0" w:space="0" w:color="auto"/>
                  </w:divBdr>
                  <w:divsChild>
                    <w:div w:id="1030450636">
                      <w:marLeft w:val="0"/>
                      <w:marRight w:val="0"/>
                      <w:marTop w:val="0"/>
                      <w:marBottom w:val="0"/>
                      <w:divBdr>
                        <w:top w:val="none" w:sz="0" w:space="0" w:color="auto"/>
                        <w:left w:val="none" w:sz="0" w:space="0" w:color="auto"/>
                        <w:bottom w:val="none" w:sz="0" w:space="0" w:color="auto"/>
                        <w:right w:val="none" w:sz="0" w:space="0" w:color="auto"/>
                      </w:divBdr>
                      <w:divsChild>
                        <w:div w:id="211237200">
                          <w:marLeft w:val="0"/>
                          <w:marRight w:val="-15"/>
                          <w:marTop w:val="0"/>
                          <w:marBottom w:val="0"/>
                          <w:divBdr>
                            <w:top w:val="none" w:sz="0" w:space="0" w:color="auto"/>
                            <w:left w:val="none" w:sz="0" w:space="0" w:color="auto"/>
                            <w:bottom w:val="none" w:sz="0" w:space="0" w:color="auto"/>
                            <w:right w:val="none" w:sz="0" w:space="0" w:color="auto"/>
                          </w:divBdr>
                          <w:divsChild>
                            <w:div w:id="1783263720">
                              <w:marLeft w:val="0"/>
                              <w:marRight w:val="0"/>
                              <w:marTop w:val="0"/>
                              <w:marBottom w:val="0"/>
                              <w:divBdr>
                                <w:top w:val="none" w:sz="0" w:space="0" w:color="auto"/>
                                <w:left w:val="none" w:sz="0" w:space="0" w:color="auto"/>
                                <w:bottom w:val="none" w:sz="0" w:space="0" w:color="auto"/>
                                <w:right w:val="none" w:sz="0" w:space="0" w:color="auto"/>
                              </w:divBdr>
                              <w:divsChild>
                                <w:div w:id="1165048495">
                                  <w:marLeft w:val="0"/>
                                  <w:marRight w:val="0"/>
                                  <w:marTop w:val="0"/>
                                  <w:marBottom w:val="0"/>
                                  <w:divBdr>
                                    <w:top w:val="none" w:sz="0" w:space="0" w:color="auto"/>
                                    <w:left w:val="none" w:sz="0" w:space="0" w:color="auto"/>
                                    <w:bottom w:val="none" w:sz="0" w:space="0" w:color="auto"/>
                                    <w:right w:val="none" w:sz="0" w:space="0" w:color="auto"/>
                                  </w:divBdr>
                                  <w:divsChild>
                                    <w:div w:id="1580597944">
                                      <w:marLeft w:val="0"/>
                                      <w:marRight w:val="0"/>
                                      <w:marTop w:val="0"/>
                                      <w:marBottom w:val="0"/>
                                      <w:divBdr>
                                        <w:top w:val="none" w:sz="0" w:space="0" w:color="auto"/>
                                        <w:left w:val="none" w:sz="0" w:space="0" w:color="auto"/>
                                        <w:bottom w:val="none" w:sz="0" w:space="0" w:color="auto"/>
                                        <w:right w:val="none" w:sz="0" w:space="0" w:color="auto"/>
                                      </w:divBdr>
                                      <w:divsChild>
                                        <w:div w:id="1169101177">
                                          <w:marLeft w:val="0"/>
                                          <w:marRight w:val="0"/>
                                          <w:marTop w:val="0"/>
                                          <w:marBottom w:val="360"/>
                                          <w:divBdr>
                                            <w:top w:val="none" w:sz="0" w:space="0" w:color="auto"/>
                                            <w:left w:val="none" w:sz="0" w:space="0" w:color="auto"/>
                                            <w:bottom w:val="none" w:sz="0" w:space="0" w:color="auto"/>
                                            <w:right w:val="none" w:sz="0" w:space="0" w:color="auto"/>
                                          </w:divBdr>
                                          <w:divsChild>
                                            <w:div w:id="1076635419">
                                              <w:marLeft w:val="0"/>
                                              <w:marRight w:val="0"/>
                                              <w:marTop w:val="0"/>
                                              <w:marBottom w:val="0"/>
                                              <w:divBdr>
                                                <w:top w:val="none" w:sz="0" w:space="0" w:color="auto"/>
                                                <w:left w:val="none" w:sz="0" w:space="0" w:color="auto"/>
                                                <w:bottom w:val="none" w:sz="0" w:space="0" w:color="auto"/>
                                                <w:right w:val="none" w:sz="0" w:space="0" w:color="auto"/>
                                              </w:divBdr>
                                              <w:divsChild>
                                                <w:div w:id="1404328211">
                                                  <w:marLeft w:val="0"/>
                                                  <w:marRight w:val="0"/>
                                                  <w:marTop w:val="0"/>
                                                  <w:marBottom w:val="0"/>
                                                  <w:divBdr>
                                                    <w:top w:val="none" w:sz="0" w:space="0" w:color="auto"/>
                                                    <w:left w:val="none" w:sz="0" w:space="0" w:color="auto"/>
                                                    <w:bottom w:val="none" w:sz="0" w:space="0" w:color="auto"/>
                                                    <w:right w:val="none" w:sz="0" w:space="0" w:color="auto"/>
                                                  </w:divBdr>
                                                  <w:divsChild>
                                                    <w:div w:id="576134842">
                                                      <w:marLeft w:val="0"/>
                                                      <w:marRight w:val="0"/>
                                                      <w:marTop w:val="0"/>
                                                      <w:marBottom w:val="0"/>
                                                      <w:divBdr>
                                                        <w:top w:val="none" w:sz="0" w:space="0" w:color="auto"/>
                                                        <w:left w:val="none" w:sz="0" w:space="0" w:color="auto"/>
                                                        <w:bottom w:val="none" w:sz="0" w:space="0" w:color="auto"/>
                                                        <w:right w:val="none" w:sz="0" w:space="0" w:color="auto"/>
                                                      </w:divBdr>
                                                      <w:divsChild>
                                                        <w:div w:id="133066367">
                                                          <w:marLeft w:val="0"/>
                                                          <w:marRight w:val="0"/>
                                                          <w:marTop w:val="0"/>
                                                          <w:marBottom w:val="0"/>
                                                          <w:divBdr>
                                                            <w:top w:val="none" w:sz="0" w:space="0" w:color="auto"/>
                                                            <w:left w:val="none" w:sz="0" w:space="0" w:color="auto"/>
                                                            <w:bottom w:val="none" w:sz="0" w:space="0" w:color="auto"/>
                                                            <w:right w:val="none" w:sz="0" w:space="0" w:color="auto"/>
                                                          </w:divBdr>
                                                          <w:divsChild>
                                                            <w:div w:id="196391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884236">
      <w:bodyDiv w:val="1"/>
      <w:marLeft w:val="0"/>
      <w:marRight w:val="0"/>
      <w:marTop w:val="0"/>
      <w:marBottom w:val="0"/>
      <w:divBdr>
        <w:top w:val="none" w:sz="0" w:space="0" w:color="auto"/>
        <w:left w:val="none" w:sz="0" w:space="0" w:color="auto"/>
        <w:bottom w:val="none" w:sz="0" w:space="0" w:color="auto"/>
        <w:right w:val="none" w:sz="0" w:space="0" w:color="auto"/>
      </w:divBdr>
    </w:div>
    <w:div w:id="846140573">
      <w:bodyDiv w:val="1"/>
      <w:marLeft w:val="0"/>
      <w:marRight w:val="0"/>
      <w:marTop w:val="0"/>
      <w:marBottom w:val="0"/>
      <w:divBdr>
        <w:top w:val="none" w:sz="0" w:space="0" w:color="auto"/>
        <w:left w:val="none" w:sz="0" w:space="0" w:color="auto"/>
        <w:bottom w:val="none" w:sz="0" w:space="0" w:color="auto"/>
        <w:right w:val="none" w:sz="0" w:space="0" w:color="auto"/>
      </w:divBdr>
    </w:div>
    <w:div w:id="846751930">
      <w:bodyDiv w:val="1"/>
      <w:marLeft w:val="0"/>
      <w:marRight w:val="0"/>
      <w:marTop w:val="0"/>
      <w:marBottom w:val="0"/>
      <w:divBdr>
        <w:top w:val="none" w:sz="0" w:space="0" w:color="auto"/>
        <w:left w:val="none" w:sz="0" w:space="0" w:color="auto"/>
        <w:bottom w:val="none" w:sz="0" w:space="0" w:color="auto"/>
        <w:right w:val="none" w:sz="0" w:space="0" w:color="auto"/>
      </w:divBdr>
    </w:div>
    <w:div w:id="852306974">
      <w:bodyDiv w:val="1"/>
      <w:marLeft w:val="0"/>
      <w:marRight w:val="0"/>
      <w:marTop w:val="0"/>
      <w:marBottom w:val="0"/>
      <w:divBdr>
        <w:top w:val="none" w:sz="0" w:space="0" w:color="auto"/>
        <w:left w:val="none" w:sz="0" w:space="0" w:color="auto"/>
        <w:bottom w:val="none" w:sz="0" w:space="0" w:color="auto"/>
        <w:right w:val="none" w:sz="0" w:space="0" w:color="auto"/>
      </w:divBdr>
    </w:div>
    <w:div w:id="854153962">
      <w:bodyDiv w:val="1"/>
      <w:marLeft w:val="0"/>
      <w:marRight w:val="0"/>
      <w:marTop w:val="0"/>
      <w:marBottom w:val="0"/>
      <w:divBdr>
        <w:top w:val="none" w:sz="0" w:space="0" w:color="auto"/>
        <w:left w:val="none" w:sz="0" w:space="0" w:color="auto"/>
        <w:bottom w:val="none" w:sz="0" w:space="0" w:color="auto"/>
        <w:right w:val="none" w:sz="0" w:space="0" w:color="auto"/>
      </w:divBdr>
    </w:div>
    <w:div w:id="860127229">
      <w:bodyDiv w:val="1"/>
      <w:marLeft w:val="0"/>
      <w:marRight w:val="0"/>
      <w:marTop w:val="0"/>
      <w:marBottom w:val="0"/>
      <w:divBdr>
        <w:top w:val="none" w:sz="0" w:space="0" w:color="auto"/>
        <w:left w:val="none" w:sz="0" w:space="0" w:color="auto"/>
        <w:bottom w:val="none" w:sz="0" w:space="0" w:color="auto"/>
        <w:right w:val="none" w:sz="0" w:space="0" w:color="auto"/>
      </w:divBdr>
    </w:div>
    <w:div w:id="860239068">
      <w:bodyDiv w:val="1"/>
      <w:marLeft w:val="0"/>
      <w:marRight w:val="0"/>
      <w:marTop w:val="0"/>
      <w:marBottom w:val="0"/>
      <w:divBdr>
        <w:top w:val="none" w:sz="0" w:space="0" w:color="auto"/>
        <w:left w:val="none" w:sz="0" w:space="0" w:color="auto"/>
        <w:bottom w:val="none" w:sz="0" w:space="0" w:color="auto"/>
        <w:right w:val="none" w:sz="0" w:space="0" w:color="auto"/>
      </w:divBdr>
    </w:div>
    <w:div w:id="863203215">
      <w:bodyDiv w:val="1"/>
      <w:marLeft w:val="0"/>
      <w:marRight w:val="0"/>
      <w:marTop w:val="0"/>
      <w:marBottom w:val="0"/>
      <w:divBdr>
        <w:top w:val="none" w:sz="0" w:space="0" w:color="auto"/>
        <w:left w:val="none" w:sz="0" w:space="0" w:color="auto"/>
        <w:bottom w:val="none" w:sz="0" w:space="0" w:color="auto"/>
        <w:right w:val="none" w:sz="0" w:space="0" w:color="auto"/>
      </w:divBdr>
    </w:div>
    <w:div w:id="871384999">
      <w:bodyDiv w:val="1"/>
      <w:marLeft w:val="0"/>
      <w:marRight w:val="0"/>
      <w:marTop w:val="0"/>
      <w:marBottom w:val="0"/>
      <w:divBdr>
        <w:top w:val="none" w:sz="0" w:space="0" w:color="auto"/>
        <w:left w:val="none" w:sz="0" w:space="0" w:color="auto"/>
        <w:bottom w:val="none" w:sz="0" w:space="0" w:color="auto"/>
        <w:right w:val="none" w:sz="0" w:space="0" w:color="auto"/>
      </w:divBdr>
    </w:div>
    <w:div w:id="873077122">
      <w:bodyDiv w:val="1"/>
      <w:marLeft w:val="0"/>
      <w:marRight w:val="0"/>
      <w:marTop w:val="0"/>
      <w:marBottom w:val="0"/>
      <w:divBdr>
        <w:top w:val="none" w:sz="0" w:space="0" w:color="auto"/>
        <w:left w:val="none" w:sz="0" w:space="0" w:color="auto"/>
        <w:bottom w:val="none" w:sz="0" w:space="0" w:color="auto"/>
        <w:right w:val="none" w:sz="0" w:space="0" w:color="auto"/>
      </w:divBdr>
    </w:div>
    <w:div w:id="874391113">
      <w:bodyDiv w:val="1"/>
      <w:marLeft w:val="0"/>
      <w:marRight w:val="0"/>
      <w:marTop w:val="0"/>
      <w:marBottom w:val="0"/>
      <w:divBdr>
        <w:top w:val="none" w:sz="0" w:space="0" w:color="auto"/>
        <w:left w:val="none" w:sz="0" w:space="0" w:color="auto"/>
        <w:bottom w:val="none" w:sz="0" w:space="0" w:color="auto"/>
        <w:right w:val="none" w:sz="0" w:space="0" w:color="auto"/>
      </w:divBdr>
    </w:div>
    <w:div w:id="874660289">
      <w:bodyDiv w:val="1"/>
      <w:marLeft w:val="0"/>
      <w:marRight w:val="0"/>
      <w:marTop w:val="0"/>
      <w:marBottom w:val="0"/>
      <w:divBdr>
        <w:top w:val="none" w:sz="0" w:space="0" w:color="auto"/>
        <w:left w:val="none" w:sz="0" w:space="0" w:color="auto"/>
        <w:bottom w:val="none" w:sz="0" w:space="0" w:color="auto"/>
        <w:right w:val="none" w:sz="0" w:space="0" w:color="auto"/>
      </w:divBdr>
      <w:divsChild>
        <w:div w:id="2021347862">
          <w:marLeft w:val="0"/>
          <w:marRight w:val="0"/>
          <w:marTop w:val="0"/>
          <w:marBottom w:val="0"/>
          <w:divBdr>
            <w:top w:val="none" w:sz="0" w:space="0" w:color="auto"/>
            <w:left w:val="none" w:sz="0" w:space="0" w:color="auto"/>
            <w:bottom w:val="none" w:sz="0" w:space="0" w:color="auto"/>
            <w:right w:val="none" w:sz="0" w:space="0" w:color="auto"/>
          </w:divBdr>
          <w:divsChild>
            <w:div w:id="1444493289">
              <w:marLeft w:val="0"/>
              <w:marRight w:val="0"/>
              <w:marTop w:val="0"/>
              <w:marBottom w:val="0"/>
              <w:divBdr>
                <w:top w:val="none" w:sz="0" w:space="0" w:color="auto"/>
                <w:left w:val="none" w:sz="0" w:space="0" w:color="auto"/>
                <w:bottom w:val="none" w:sz="0" w:space="0" w:color="auto"/>
                <w:right w:val="none" w:sz="0" w:space="0" w:color="auto"/>
              </w:divBdr>
              <w:divsChild>
                <w:div w:id="572007856">
                  <w:marLeft w:val="0"/>
                  <w:marRight w:val="0"/>
                  <w:marTop w:val="0"/>
                  <w:marBottom w:val="0"/>
                  <w:divBdr>
                    <w:top w:val="none" w:sz="0" w:space="0" w:color="auto"/>
                    <w:left w:val="none" w:sz="0" w:space="0" w:color="auto"/>
                    <w:bottom w:val="none" w:sz="0" w:space="0" w:color="auto"/>
                    <w:right w:val="none" w:sz="0" w:space="0" w:color="auto"/>
                  </w:divBdr>
                  <w:divsChild>
                    <w:div w:id="3309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2098">
      <w:bodyDiv w:val="1"/>
      <w:marLeft w:val="0"/>
      <w:marRight w:val="0"/>
      <w:marTop w:val="0"/>
      <w:marBottom w:val="0"/>
      <w:divBdr>
        <w:top w:val="none" w:sz="0" w:space="0" w:color="auto"/>
        <w:left w:val="none" w:sz="0" w:space="0" w:color="auto"/>
        <w:bottom w:val="none" w:sz="0" w:space="0" w:color="auto"/>
        <w:right w:val="none" w:sz="0" w:space="0" w:color="auto"/>
      </w:divBdr>
    </w:div>
    <w:div w:id="878588788">
      <w:bodyDiv w:val="1"/>
      <w:marLeft w:val="0"/>
      <w:marRight w:val="0"/>
      <w:marTop w:val="0"/>
      <w:marBottom w:val="0"/>
      <w:divBdr>
        <w:top w:val="none" w:sz="0" w:space="0" w:color="auto"/>
        <w:left w:val="none" w:sz="0" w:space="0" w:color="auto"/>
        <w:bottom w:val="none" w:sz="0" w:space="0" w:color="auto"/>
        <w:right w:val="none" w:sz="0" w:space="0" w:color="auto"/>
      </w:divBdr>
    </w:div>
    <w:div w:id="882133569">
      <w:bodyDiv w:val="1"/>
      <w:marLeft w:val="0"/>
      <w:marRight w:val="0"/>
      <w:marTop w:val="0"/>
      <w:marBottom w:val="0"/>
      <w:divBdr>
        <w:top w:val="none" w:sz="0" w:space="0" w:color="auto"/>
        <w:left w:val="none" w:sz="0" w:space="0" w:color="auto"/>
        <w:bottom w:val="none" w:sz="0" w:space="0" w:color="auto"/>
        <w:right w:val="none" w:sz="0" w:space="0" w:color="auto"/>
      </w:divBdr>
      <w:divsChild>
        <w:div w:id="554853895">
          <w:marLeft w:val="0"/>
          <w:marRight w:val="0"/>
          <w:marTop w:val="0"/>
          <w:marBottom w:val="0"/>
          <w:divBdr>
            <w:top w:val="none" w:sz="0" w:space="0" w:color="auto"/>
            <w:left w:val="none" w:sz="0" w:space="0" w:color="auto"/>
            <w:bottom w:val="none" w:sz="0" w:space="0" w:color="auto"/>
            <w:right w:val="none" w:sz="0" w:space="0" w:color="auto"/>
          </w:divBdr>
          <w:divsChild>
            <w:div w:id="556235989">
              <w:marLeft w:val="0"/>
              <w:marRight w:val="0"/>
              <w:marTop w:val="0"/>
              <w:marBottom w:val="0"/>
              <w:divBdr>
                <w:top w:val="none" w:sz="0" w:space="0" w:color="auto"/>
                <w:left w:val="none" w:sz="0" w:space="0" w:color="auto"/>
                <w:bottom w:val="none" w:sz="0" w:space="0" w:color="auto"/>
                <w:right w:val="none" w:sz="0" w:space="0" w:color="auto"/>
              </w:divBdr>
              <w:divsChild>
                <w:div w:id="802425711">
                  <w:marLeft w:val="0"/>
                  <w:marRight w:val="0"/>
                  <w:marTop w:val="0"/>
                  <w:marBottom w:val="0"/>
                  <w:divBdr>
                    <w:top w:val="none" w:sz="0" w:space="0" w:color="auto"/>
                    <w:left w:val="none" w:sz="0" w:space="0" w:color="auto"/>
                    <w:bottom w:val="none" w:sz="0" w:space="0" w:color="auto"/>
                    <w:right w:val="none" w:sz="0" w:space="0" w:color="auto"/>
                  </w:divBdr>
                  <w:divsChild>
                    <w:div w:id="8430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474660">
      <w:bodyDiv w:val="1"/>
      <w:marLeft w:val="0"/>
      <w:marRight w:val="0"/>
      <w:marTop w:val="0"/>
      <w:marBottom w:val="0"/>
      <w:divBdr>
        <w:top w:val="none" w:sz="0" w:space="0" w:color="auto"/>
        <w:left w:val="none" w:sz="0" w:space="0" w:color="auto"/>
        <w:bottom w:val="none" w:sz="0" w:space="0" w:color="auto"/>
        <w:right w:val="none" w:sz="0" w:space="0" w:color="auto"/>
      </w:divBdr>
    </w:div>
    <w:div w:id="885720761">
      <w:bodyDiv w:val="1"/>
      <w:marLeft w:val="0"/>
      <w:marRight w:val="0"/>
      <w:marTop w:val="0"/>
      <w:marBottom w:val="0"/>
      <w:divBdr>
        <w:top w:val="none" w:sz="0" w:space="0" w:color="auto"/>
        <w:left w:val="none" w:sz="0" w:space="0" w:color="auto"/>
        <w:bottom w:val="none" w:sz="0" w:space="0" w:color="auto"/>
        <w:right w:val="none" w:sz="0" w:space="0" w:color="auto"/>
      </w:divBdr>
    </w:div>
    <w:div w:id="896359221">
      <w:bodyDiv w:val="1"/>
      <w:marLeft w:val="0"/>
      <w:marRight w:val="0"/>
      <w:marTop w:val="0"/>
      <w:marBottom w:val="0"/>
      <w:divBdr>
        <w:top w:val="none" w:sz="0" w:space="0" w:color="auto"/>
        <w:left w:val="none" w:sz="0" w:space="0" w:color="auto"/>
        <w:bottom w:val="none" w:sz="0" w:space="0" w:color="auto"/>
        <w:right w:val="none" w:sz="0" w:space="0" w:color="auto"/>
      </w:divBdr>
    </w:div>
    <w:div w:id="905647205">
      <w:bodyDiv w:val="1"/>
      <w:marLeft w:val="0"/>
      <w:marRight w:val="0"/>
      <w:marTop w:val="0"/>
      <w:marBottom w:val="0"/>
      <w:divBdr>
        <w:top w:val="none" w:sz="0" w:space="0" w:color="auto"/>
        <w:left w:val="none" w:sz="0" w:space="0" w:color="auto"/>
        <w:bottom w:val="none" w:sz="0" w:space="0" w:color="auto"/>
        <w:right w:val="none" w:sz="0" w:space="0" w:color="auto"/>
      </w:divBdr>
    </w:div>
    <w:div w:id="906261436">
      <w:bodyDiv w:val="1"/>
      <w:marLeft w:val="0"/>
      <w:marRight w:val="0"/>
      <w:marTop w:val="0"/>
      <w:marBottom w:val="0"/>
      <w:divBdr>
        <w:top w:val="none" w:sz="0" w:space="0" w:color="auto"/>
        <w:left w:val="none" w:sz="0" w:space="0" w:color="auto"/>
        <w:bottom w:val="none" w:sz="0" w:space="0" w:color="auto"/>
        <w:right w:val="none" w:sz="0" w:space="0" w:color="auto"/>
      </w:divBdr>
    </w:div>
    <w:div w:id="909928473">
      <w:bodyDiv w:val="1"/>
      <w:marLeft w:val="0"/>
      <w:marRight w:val="0"/>
      <w:marTop w:val="0"/>
      <w:marBottom w:val="0"/>
      <w:divBdr>
        <w:top w:val="none" w:sz="0" w:space="0" w:color="auto"/>
        <w:left w:val="none" w:sz="0" w:space="0" w:color="auto"/>
        <w:bottom w:val="none" w:sz="0" w:space="0" w:color="auto"/>
        <w:right w:val="none" w:sz="0" w:space="0" w:color="auto"/>
      </w:divBdr>
    </w:div>
    <w:div w:id="912011146">
      <w:bodyDiv w:val="1"/>
      <w:marLeft w:val="0"/>
      <w:marRight w:val="0"/>
      <w:marTop w:val="0"/>
      <w:marBottom w:val="0"/>
      <w:divBdr>
        <w:top w:val="none" w:sz="0" w:space="0" w:color="auto"/>
        <w:left w:val="none" w:sz="0" w:space="0" w:color="auto"/>
        <w:bottom w:val="none" w:sz="0" w:space="0" w:color="auto"/>
        <w:right w:val="none" w:sz="0" w:space="0" w:color="auto"/>
      </w:divBdr>
    </w:div>
    <w:div w:id="919294750">
      <w:bodyDiv w:val="1"/>
      <w:marLeft w:val="0"/>
      <w:marRight w:val="0"/>
      <w:marTop w:val="0"/>
      <w:marBottom w:val="0"/>
      <w:divBdr>
        <w:top w:val="none" w:sz="0" w:space="0" w:color="auto"/>
        <w:left w:val="none" w:sz="0" w:space="0" w:color="auto"/>
        <w:bottom w:val="none" w:sz="0" w:space="0" w:color="auto"/>
        <w:right w:val="none" w:sz="0" w:space="0" w:color="auto"/>
      </w:divBdr>
    </w:div>
    <w:div w:id="922184090">
      <w:bodyDiv w:val="1"/>
      <w:marLeft w:val="0"/>
      <w:marRight w:val="0"/>
      <w:marTop w:val="0"/>
      <w:marBottom w:val="0"/>
      <w:divBdr>
        <w:top w:val="none" w:sz="0" w:space="0" w:color="auto"/>
        <w:left w:val="none" w:sz="0" w:space="0" w:color="auto"/>
        <w:bottom w:val="none" w:sz="0" w:space="0" w:color="auto"/>
        <w:right w:val="none" w:sz="0" w:space="0" w:color="auto"/>
      </w:divBdr>
    </w:div>
    <w:div w:id="922227550">
      <w:bodyDiv w:val="1"/>
      <w:marLeft w:val="0"/>
      <w:marRight w:val="0"/>
      <w:marTop w:val="0"/>
      <w:marBottom w:val="0"/>
      <w:divBdr>
        <w:top w:val="none" w:sz="0" w:space="0" w:color="auto"/>
        <w:left w:val="none" w:sz="0" w:space="0" w:color="auto"/>
        <w:bottom w:val="none" w:sz="0" w:space="0" w:color="auto"/>
        <w:right w:val="none" w:sz="0" w:space="0" w:color="auto"/>
      </w:divBdr>
    </w:div>
    <w:div w:id="926966017">
      <w:bodyDiv w:val="1"/>
      <w:marLeft w:val="0"/>
      <w:marRight w:val="0"/>
      <w:marTop w:val="0"/>
      <w:marBottom w:val="0"/>
      <w:divBdr>
        <w:top w:val="none" w:sz="0" w:space="0" w:color="auto"/>
        <w:left w:val="none" w:sz="0" w:space="0" w:color="auto"/>
        <w:bottom w:val="none" w:sz="0" w:space="0" w:color="auto"/>
        <w:right w:val="none" w:sz="0" w:space="0" w:color="auto"/>
      </w:divBdr>
    </w:div>
    <w:div w:id="931858869">
      <w:bodyDiv w:val="1"/>
      <w:marLeft w:val="0"/>
      <w:marRight w:val="0"/>
      <w:marTop w:val="0"/>
      <w:marBottom w:val="0"/>
      <w:divBdr>
        <w:top w:val="none" w:sz="0" w:space="0" w:color="auto"/>
        <w:left w:val="none" w:sz="0" w:space="0" w:color="auto"/>
        <w:bottom w:val="none" w:sz="0" w:space="0" w:color="auto"/>
        <w:right w:val="none" w:sz="0" w:space="0" w:color="auto"/>
      </w:divBdr>
    </w:div>
    <w:div w:id="932934111">
      <w:bodyDiv w:val="1"/>
      <w:marLeft w:val="0"/>
      <w:marRight w:val="0"/>
      <w:marTop w:val="0"/>
      <w:marBottom w:val="0"/>
      <w:divBdr>
        <w:top w:val="none" w:sz="0" w:space="0" w:color="auto"/>
        <w:left w:val="none" w:sz="0" w:space="0" w:color="auto"/>
        <w:bottom w:val="none" w:sz="0" w:space="0" w:color="auto"/>
        <w:right w:val="none" w:sz="0" w:space="0" w:color="auto"/>
      </w:divBdr>
    </w:div>
    <w:div w:id="934168235">
      <w:bodyDiv w:val="1"/>
      <w:marLeft w:val="0"/>
      <w:marRight w:val="0"/>
      <w:marTop w:val="0"/>
      <w:marBottom w:val="0"/>
      <w:divBdr>
        <w:top w:val="none" w:sz="0" w:space="0" w:color="auto"/>
        <w:left w:val="none" w:sz="0" w:space="0" w:color="auto"/>
        <w:bottom w:val="none" w:sz="0" w:space="0" w:color="auto"/>
        <w:right w:val="none" w:sz="0" w:space="0" w:color="auto"/>
      </w:divBdr>
    </w:div>
    <w:div w:id="935022441">
      <w:bodyDiv w:val="1"/>
      <w:marLeft w:val="0"/>
      <w:marRight w:val="0"/>
      <w:marTop w:val="0"/>
      <w:marBottom w:val="0"/>
      <w:divBdr>
        <w:top w:val="none" w:sz="0" w:space="0" w:color="auto"/>
        <w:left w:val="none" w:sz="0" w:space="0" w:color="auto"/>
        <w:bottom w:val="none" w:sz="0" w:space="0" w:color="auto"/>
        <w:right w:val="none" w:sz="0" w:space="0" w:color="auto"/>
      </w:divBdr>
    </w:div>
    <w:div w:id="939222878">
      <w:bodyDiv w:val="1"/>
      <w:marLeft w:val="0"/>
      <w:marRight w:val="0"/>
      <w:marTop w:val="0"/>
      <w:marBottom w:val="0"/>
      <w:divBdr>
        <w:top w:val="none" w:sz="0" w:space="0" w:color="auto"/>
        <w:left w:val="none" w:sz="0" w:space="0" w:color="auto"/>
        <w:bottom w:val="none" w:sz="0" w:space="0" w:color="auto"/>
        <w:right w:val="none" w:sz="0" w:space="0" w:color="auto"/>
      </w:divBdr>
    </w:div>
    <w:div w:id="939414247">
      <w:bodyDiv w:val="1"/>
      <w:marLeft w:val="0"/>
      <w:marRight w:val="0"/>
      <w:marTop w:val="0"/>
      <w:marBottom w:val="0"/>
      <w:divBdr>
        <w:top w:val="none" w:sz="0" w:space="0" w:color="auto"/>
        <w:left w:val="none" w:sz="0" w:space="0" w:color="auto"/>
        <w:bottom w:val="none" w:sz="0" w:space="0" w:color="auto"/>
        <w:right w:val="none" w:sz="0" w:space="0" w:color="auto"/>
      </w:divBdr>
    </w:div>
    <w:div w:id="940525150">
      <w:bodyDiv w:val="1"/>
      <w:marLeft w:val="0"/>
      <w:marRight w:val="0"/>
      <w:marTop w:val="0"/>
      <w:marBottom w:val="0"/>
      <w:divBdr>
        <w:top w:val="none" w:sz="0" w:space="0" w:color="auto"/>
        <w:left w:val="none" w:sz="0" w:space="0" w:color="auto"/>
        <w:bottom w:val="none" w:sz="0" w:space="0" w:color="auto"/>
        <w:right w:val="none" w:sz="0" w:space="0" w:color="auto"/>
      </w:divBdr>
    </w:div>
    <w:div w:id="941061765">
      <w:bodyDiv w:val="1"/>
      <w:marLeft w:val="0"/>
      <w:marRight w:val="0"/>
      <w:marTop w:val="0"/>
      <w:marBottom w:val="0"/>
      <w:divBdr>
        <w:top w:val="none" w:sz="0" w:space="0" w:color="auto"/>
        <w:left w:val="none" w:sz="0" w:space="0" w:color="auto"/>
        <w:bottom w:val="none" w:sz="0" w:space="0" w:color="auto"/>
        <w:right w:val="none" w:sz="0" w:space="0" w:color="auto"/>
      </w:divBdr>
    </w:div>
    <w:div w:id="942687300">
      <w:bodyDiv w:val="1"/>
      <w:marLeft w:val="0"/>
      <w:marRight w:val="0"/>
      <w:marTop w:val="0"/>
      <w:marBottom w:val="0"/>
      <w:divBdr>
        <w:top w:val="none" w:sz="0" w:space="0" w:color="auto"/>
        <w:left w:val="none" w:sz="0" w:space="0" w:color="auto"/>
        <w:bottom w:val="none" w:sz="0" w:space="0" w:color="auto"/>
        <w:right w:val="none" w:sz="0" w:space="0" w:color="auto"/>
      </w:divBdr>
    </w:div>
    <w:div w:id="948656512">
      <w:bodyDiv w:val="1"/>
      <w:marLeft w:val="0"/>
      <w:marRight w:val="0"/>
      <w:marTop w:val="0"/>
      <w:marBottom w:val="0"/>
      <w:divBdr>
        <w:top w:val="none" w:sz="0" w:space="0" w:color="auto"/>
        <w:left w:val="none" w:sz="0" w:space="0" w:color="auto"/>
        <w:bottom w:val="none" w:sz="0" w:space="0" w:color="auto"/>
        <w:right w:val="none" w:sz="0" w:space="0" w:color="auto"/>
      </w:divBdr>
    </w:div>
    <w:div w:id="949046795">
      <w:bodyDiv w:val="1"/>
      <w:marLeft w:val="0"/>
      <w:marRight w:val="0"/>
      <w:marTop w:val="0"/>
      <w:marBottom w:val="0"/>
      <w:divBdr>
        <w:top w:val="none" w:sz="0" w:space="0" w:color="auto"/>
        <w:left w:val="none" w:sz="0" w:space="0" w:color="auto"/>
        <w:bottom w:val="none" w:sz="0" w:space="0" w:color="auto"/>
        <w:right w:val="none" w:sz="0" w:space="0" w:color="auto"/>
      </w:divBdr>
    </w:div>
    <w:div w:id="954212437">
      <w:bodyDiv w:val="1"/>
      <w:marLeft w:val="0"/>
      <w:marRight w:val="0"/>
      <w:marTop w:val="0"/>
      <w:marBottom w:val="0"/>
      <w:divBdr>
        <w:top w:val="none" w:sz="0" w:space="0" w:color="auto"/>
        <w:left w:val="none" w:sz="0" w:space="0" w:color="auto"/>
        <w:bottom w:val="none" w:sz="0" w:space="0" w:color="auto"/>
        <w:right w:val="none" w:sz="0" w:space="0" w:color="auto"/>
      </w:divBdr>
    </w:div>
    <w:div w:id="958144771">
      <w:bodyDiv w:val="1"/>
      <w:marLeft w:val="0"/>
      <w:marRight w:val="0"/>
      <w:marTop w:val="0"/>
      <w:marBottom w:val="0"/>
      <w:divBdr>
        <w:top w:val="none" w:sz="0" w:space="0" w:color="auto"/>
        <w:left w:val="none" w:sz="0" w:space="0" w:color="auto"/>
        <w:bottom w:val="none" w:sz="0" w:space="0" w:color="auto"/>
        <w:right w:val="none" w:sz="0" w:space="0" w:color="auto"/>
      </w:divBdr>
    </w:div>
    <w:div w:id="961032028">
      <w:bodyDiv w:val="1"/>
      <w:marLeft w:val="0"/>
      <w:marRight w:val="0"/>
      <w:marTop w:val="0"/>
      <w:marBottom w:val="0"/>
      <w:divBdr>
        <w:top w:val="none" w:sz="0" w:space="0" w:color="auto"/>
        <w:left w:val="none" w:sz="0" w:space="0" w:color="auto"/>
        <w:bottom w:val="none" w:sz="0" w:space="0" w:color="auto"/>
        <w:right w:val="none" w:sz="0" w:space="0" w:color="auto"/>
      </w:divBdr>
    </w:div>
    <w:div w:id="965162778">
      <w:bodyDiv w:val="1"/>
      <w:marLeft w:val="0"/>
      <w:marRight w:val="0"/>
      <w:marTop w:val="0"/>
      <w:marBottom w:val="0"/>
      <w:divBdr>
        <w:top w:val="none" w:sz="0" w:space="0" w:color="auto"/>
        <w:left w:val="none" w:sz="0" w:space="0" w:color="auto"/>
        <w:bottom w:val="none" w:sz="0" w:space="0" w:color="auto"/>
        <w:right w:val="none" w:sz="0" w:space="0" w:color="auto"/>
      </w:divBdr>
    </w:div>
    <w:div w:id="966617870">
      <w:bodyDiv w:val="1"/>
      <w:marLeft w:val="0"/>
      <w:marRight w:val="0"/>
      <w:marTop w:val="0"/>
      <w:marBottom w:val="0"/>
      <w:divBdr>
        <w:top w:val="single" w:sz="2" w:space="0" w:color="FF0000"/>
        <w:left w:val="single" w:sz="2" w:space="0" w:color="FF0000"/>
        <w:bottom w:val="single" w:sz="2" w:space="0" w:color="FF0000"/>
        <w:right w:val="single" w:sz="2" w:space="0" w:color="FF0000"/>
      </w:divBdr>
      <w:divsChild>
        <w:div w:id="1480540279">
          <w:marLeft w:val="0"/>
          <w:marRight w:val="0"/>
          <w:marTop w:val="0"/>
          <w:marBottom w:val="0"/>
          <w:divBdr>
            <w:top w:val="none" w:sz="0" w:space="0" w:color="auto"/>
            <w:left w:val="none" w:sz="0" w:space="0" w:color="auto"/>
            <w:bottom w:val="none" w:sz="0" w:space="0" w:color="auto"/>
            <w:right w:val="none" w:sz="0" w:space="0" w:color="auto"/>
          </w:divBdr>
          <w:divsChild>
            <w:div w:id="525798640">
              <w:marLeft w:val="0"/>
              <w:marRight w:val="0"/>
              <w:marTop w:val="0"/>
              <w:marBottom w:val="0"/>
              <w:divBdr>
                <w:top w:val="none" w:sz="0" w:space="0" w:color="auto"/>
                <w:left w:val="none" w:sz="0" w:space="0" w:color="auto"/>
                <w:bottom w:val="none" w:sz="0" w:space="0" w:color="auto"/>
                <w:right w:val="none" w:sz="0" w:space="0" w:color="auto"/>
              </w:divBdr>
              <w:divsChild>
                <w:div w:id="1184709764">
                  <w:marLeft w:val="0"/>
                  <w:marRight w:val="0"/>
                  <w:marTop w:val="0"/>
                  <w:marBottom w:val="0"/>
                  <w:divBdr>
                    <w:top w:val="single" w:sz="2" w:space="0" w:color="FF0000"/>
                    <w:left w:val="single" w:sz="2" w:space="0" w:color="FF0000"/>
                    <w:bottom w:val="single" w:sz="2" w:space="0" w:color="FF0000"/>
                    <w:right w:val="single" w:sz="2" w:space="0" w:color="FF0000"/>
                  </w:divBdr>
                  <w:divsChild>
                    <w:div w:id="970088006">
                      <w:marLeft w:val="0"/>
                      <w:marRight w:val="0"/>
                      <w:marTop w:val="0"/>
                      <w:marBottom w:val="0"/>
                      <w:divBdr>
                        <w:top w:val="single" w:sz="2" w:space="0" w:color="FF0000"/>
                        <w:left w:val="single" w:sz="2" w:space="0" w:color="FF0000"/>
                        <w:bottom w:val="single" w:sz="2" w:space="0" w:color="FF0000"/>
                        <w:right w:val="single" w:sz="2" w:space="0" w:color="FF0000"/>
                      </w:divBdr>
                      <w:divsChild>
                        <w:div w:id="1715348204">
                          <w:marLeft w:val="0"/>
                          <w:marRight w:val="300"/>
                          <w:marTop w:val="0"/>
                          <w:marBottom w:val="0"/>
                          <w:divBdr>
                            <w:top w:val="none" w:sz="0" w:space="0" w:color="auto"/>
                            <w:left w:val="none" w:sz="0" w:space="0" w:color="auto"/>
                            <w:bottom w:val="none" w:sz="0" w:space="0" w:color="auto"/>
                            <w:right w:val="none" w:sz="0" w:space="0" w:color="auto"/>
                          </w:divBdr>
                          <w:divsChild>
                            <w:div w:id="1669943878">
                              <w:marLeft w:val="0"/>
                              <w:marRight w:val="0"/>
                              <w:marTop w:val="0"/>
                              <w:marBottom w:val="0"/>
                              <w:divBdr>
                                <w:top w:val="none" w:sz="0" w:space="0" w:color="auto"/>
                                <w:left w:val="none" w:sz="0" w:space="0" w:color="auto"/>
                                <w:bottom w:val="none" w:sz="0" w:space="0" w:color="auto"/>
                                <w:right w:val="none" w:sz="0" w:space="0" w:color="auto"/>
                              </w:divBdr>
                              <w:divsChild>
                                <w:div w:id="1388798392">
                                  <w:marLeft w:val="0"/>
                                  <w:marRight w:val="0"/>
                                  <w:marTop w:val="0"/>
                                  <w:marBottom w:val="300"/>
                                  <w:divBdr>
                                    <w:top w:val="none" w:sz="0" w:space="0" w:color="auto"/>
                                    <w:left w:val="none" w:sz="0" w:space="0" w:color="auto"/>
                                    <w:bottom w:val="none" w:sz="0" w:space="0" w:color="auto"/>
                                    <w:right w:val="none" w:sz="0" w:space="0" w:color="auto"/>
                                  </w:divBdr>
                                  <w:divsChild>
                                    <w:div w:id="2121607396">
                                      <w:marLeft w:val="0"/>
                                      <w:marRight w:val="0"/>
                                      <w:marTop w:val="0"/>
                                      <w:marBottom w:val="0"/>
                                      <w:divBdr>
                                        <w:top w:val="none" w:sz="0" w:space="0" w:color="auto"/>
                                        <w:left w:val="none" w:sz="0" w:space="0" w:color="auto"/>
                                        <w:bottom w:val="none" w:sz="0" w:space="0" w:color="auto"/>
                                        <w:right w:val="none" w:sz="0" w:space="0" w:color="auto"/>
                                      </w:divBdr>
                                      <w:divsChild>
                                        <w:div w:id="1958902893">
                                          <w:marLeft w:val="0"/>
                                          <w:marRight w:val="750"/>
                                          <w:marTop w:val="0"/>
                                          <w:marBottom w:val="0"/>
                                          <w:divBdr>
                                            <w:top w:val="none" w:sz="0" w:space="0" w:color="auto"/>
                                            <w:left w:val="none" w:sz="0" w:space="0" w:color="auto"/>
                                            <w:bottom w:val="none" w:sz="0" w:space="0" w:color="auto"/>
                                            <w:right w:val="none" w:sz="0" w:space="0" w:color="auto"/>
                                          </w:divBdr>
                                          <w:divsChild>
                                            <w:div w:id="161613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9167896">
      <w:bodyDiv w:val="1"/>
      <w:marLeft w:val="0"/>
      <w:marRight w:val="0"/>
      <w:marTop w:val="0"/>
      <w:marBottom w:val="0"/>
      <w:divBdr>
        <w:top w:val="none" w:sz="0" w:space="0" w:color="auto"/>
        <w:left w:val="none" w:sz="0" w:space="0" w:color="auto"/>
        <w:bottom w:val="none" w:sz="0" w:space="0" w:color="auto"/>
        <w:right w:val="none" w:sz="0" w:space="0" w:color="auto"/>
      </w:divBdr>
    </w:div>
    <w:div w:id="976954304">
      <w:bodyDiv w:val="1"/>
      <w:marLeft w:val="0"/>
      <w:marRight w:val="0"/>
      <w:marTop w:val="0"/>
      <w:marBottom w:val="0"/>
      <w:divBdr>
        <w:top w:val="none" w:sz="0" w:space="0" w:color="auto"/>
        <w:left w:val="none" w:sz="0" w:space="0" w:color="auto"/>
        <w:bottom w:val="none" w:sz="0" w:space="0" w:color="auto"/>
        <w:right w:val="none" w:sz="0" w:space="0" w:color="auto"/>
      </w:divBdr>
      <w:divsChild>
        <w:div w:id="695614730">
          <w:marLeft w:val="0"/>
          <w:marRight w:val="0"/>
          <w:marTop w:val="0"/>
          <w:marBottom w:val="0"/>
          <w:divBdr>
            <w:top w:val="none" w:sz="0" w:space="0" w:color="auto"/>
            <w:left w:val="none" w:sz="0" w:space="0" w:color="auto"/>
            <w:bottom w:val="none" w:sz="0" w:space="0" w:color="auto"/>
            <w:right w:val="none" w:sz="0" w:space="0" w:color="auto"/>
          </w:divBdr>
          <w:divsChild>
            <w:div w:id="354235443">
              <w:marLeft w:val="0"/>
              <w:marRight w:val="0"/>
              <w:marTop w:val="0"/>
              <w:marBottom w:val="0"/>
              <w:divBdr>
                <w:top w:val="none" w:sz="0" w:space="0" w:color="auto"/>
                <w:left w:val="none" w:sz="0" w:space="0" w:color="auto"/>
                <w:bottom w:val="none" w:sz="0" w:space="0" w:color="auto"/>
                <w:right w:val="none" w:sz="0" w:space="0" w:color="auto"/>
              </w:divBdr>
              <w:divsChild>
                <w:div w:id="663123023">
                  <w:marLeft w:val="0"/>
                  <w:marRight w:val="0"/>
                  <w:marTop w:val="0"/>
                  <w:marBottom w:val="0"/>
                  <w:divBdr>
                    <w:top w:val="none" w:sz="0" w:space="0" w:color="auto"/>
                    <w:left w:val="none" w:sz="0" w:space="0" w:color="auto"/>
                    <w:bottom w:val="none" w:sz="0" w:space="0" w:color="auto"/>
                    <w:right w:val="none" w:sz="0" w:space="0" w:color="auto"/>
                  </w:divBdr>
                  <w:divsChild>
                    <w:div w:id="127621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0189">
      <w:bodyDiv w:val="1"/>
      <w:marLeft w:val="0"/>
      <w:marRight w:val="0"/>
      <w:marTop w:val="0"/>
      <w:marBottom w:val="0"/>
      <w:divBdr>
        <w:top w:val="none" w:sz="0" w:space="0" w:color="auto"/>
        <w:left w:val="none" w:sz="0" w:space="0" w:color="auto"/>
        <w:bottom w:val="none" w:sz="0" w:space="0" w:color="auto"/>
        <w:right w:val="none" w:sz="0" w:space="0" w:color="auto"/>
      </w:divBdr>
    </w:div>
    <w:div w:id="980573167">
      <w:bodyDiv w:val="1"/>
      <w:marLeft w:val="0"/>
      <w:marRight w:val="0"/>
      <w:marTop w:val="0"/>
      <w:marBottom w:val="0"/>
      <w:divBdr>
        <w:top w:val="none" w:sz="0" w:space="0" w:color="auto"/>
        <w:left w:val="none" w:sz="0" w:space="0" w:color="auto"/>
        <w:bottom w:val="none" w:sz="0" w:space="0" w:color="auto"/>
        <w:right w:val="none" w:sz="0" w:space="0" w:color="auto"/>
      </w:divBdr>
    </w:div>
    <w:div w:id="981273421">
      <w:bodyDiv w:val="1"/>
      <w:marLeft w:val="0"/>
      <w:marRight w:val="0"/>
      <w:marTop w:val="0"/>
      <w:marBottom w:val="0"/>
      <w:divBdr>
        <w:top w:val="none" w:sz="0" w:space="0" w:color="auto"/>
        <w:left w:val="none" w:sz="0" w:space="0" w:color="auto"/>
        <w:bottom w:val="none" w:sz="0" w:space="0" w:color="auto"/>
        <w:right w:val="none" w:sz="0" w:space="0" w:color="auto"/>
      </w:divBdr>
    </w:div>
    <w:div w:id="981426469">
      <w:bodyDiv w:val="1"/>
      <w:marLeft w:val="0"/>
      <w:marRight w:val="0"/>
      <w:marTop w:val="0"/>
      <w:marBottom w:val="0"/>
      <w:divBdr>
        <w:top w:val="none" w:sz="0" w:space="0" w:color="auto"/>
        <w:left w:val="none" w:sz="0" w:space="0" w:color="auto"/>
        <w:bottom w:val="none" w:sz="0" w:space="0" w:color="auto"/>
        <w:right w:val="none" w:sz="0" w:space="0" w:color="auto"/>
      </w:divBdr>
    </w:div>
    <w:div w:id="982346663">
      <w:bodyDiv w:val="1"/>
      <w:marLeft w:val="0"/>
      <w:marRight w:val="0"/>
      <w:marTop w:val="0"/>
      <w:marBottom w:val="0"/>
      <w:divBdr>
        <w:top w:val="none" w:sz="0" w:space="0" w:color="auto"/>
        <w:left w:val="none" w:sz="0" w:space="0" w:color="auto"/>
        <w:bottom w:val="none" w:sz="0" w:space="0" w:color="auto"/>
        <w:right w:val="none" w:sz="0" w:space="0" w:color="auto"/>
      </w:divBdr>
    </w:div>
    <w:div w:id="983508625">
      <w:bodyDiv w:val="1"/>
      <w:marLeft w:val="0"/>
      <w:marRight w:val="0"/>
      <w:marTop w:val="0"/>
      <w:marBottom w:val="0"/>
      <w:divBdr>
        <w:top w:val="none" w:sz="0" w:space="0" w:color="auto"/>
        <w:left w:val="none" w:sz="0" w:space="0" w:color="auto"/>
        <w:bottom w:val="none" w:sz="0" w:space="0" w:color="auto"/>
        <w:right w:val="none" w:sz="0" w:space="0" w:color="auto"/>
      </w:divBdr>
    </w:div>
    <w:div w:id="988362901">
      <w:bodyDiv w:val="1"/>
      <w:marLeft w:val="0"/>
      <w:marRight w:val="0"/>
      <w:marTop w:val="0"/>
      <w:marBottom w:val="0"/>
      <w:divBdr>
        <w:top w:val="none" w:sz="0" w:space="0" w:color="auto"/>
        <w:left w:val="none" w:sz="0" w:space="0" w:color="auto"/>
        <w:bottom w:val="none" w:sz="0" w:space="0" w:color="auto"/>
        <w:right w:val="none" w:sz="0" w:space="0" w:color="auto"/>
      </w:divBdr>
    </w:div>
    <w:div w:id="994337677">
      <w:bodyDiv w:val="1"/>
      <w:marLeft w:val="0"/>
      <w:marRight w:val="0"/>
      <w:marTop w:val="0"/>
      <w:marBottom w:val="0"/>
      <w:divBdr>
        <w:top w:val="none" w:sz="0" w:space="0" w:color="auto"/>
        <w:left w:val="none" w:sz="0" w:space="0" w:color="auto"/>
        <w:bottom w:val="none" w:sz="0" w:space="0" w:color="auto"/>
        <w:right w:val="none" w:sz="0" w:space="0" w:color="auto"/>
      </w:divBdr>
    </w:div>
    <w:div w:id="997995823">
      <w:bodyDiv w:val="1"/>
      <w:marLeft w:val="0"/>
      <w:marRight w:val="0"/>
      <w:marTop w:val="0"/>
      <w:marBottom w:val="0"/>
      <w:divBdr>
        <w:top w:val="none" w:sz="0" w:space="0" w:color="auto"/>
        <w:left w:val="none" w:sz="0" w:space="0" w:color="auto"/>
        <w:bottom w:val="none" w:sz="0" w:space="0" w:color="auto"/>
        <w:right w:val="none" w:sz="0" w:space="0" w:color="auto"/>
      </w:divBdr>
    </w:div>
    <w:div w:id="1000080343">
      <w:bodyDiv w:val="1"/>
      <w:marLeft w:val="0"/>
      <w:marRight w:val="0"/>
      <w:marTop w:val="0"/>
      <w:marBottom w:val="0"/>
      <w:divBdr>
        <w:top w:val="none" w:sz="0" w:space="0" w:color="auto"/>
        <w:left w:val="none" w:sz="0" w:space="0" w:color="auto"/>
        <w:bottom w:val="none" w:sz="0" w:space="0" w:color="auto"/>
        <w:right w:val="none" w:sz="0" w:space="0" w:color="auto"/>
      </w:divBdr>
    </w:div>
    <w:div w:id="1002244364">
      <w:bodyDiv w:val="1"/>
      <w:marLeft w:val="0"/>
      <w:marRight w:val="0"/>
      <w:marTop w:val="0"/>
      <w:marBottom w:val="0"/>
      <w:divBdr>
        <w:top w:val="none" w:sz="0" w:space="0" w:color="auto"/>
        <w:left w:val="none" w:sz="0" w:space="0" w:color="auto"/>
        <w:bottom w:val="none" w:sz="0" w:space="0" w:color="auto"/>
        <w:right w:val="none" w:sz="0" w:space="0" w:color="auto"/>
      </w:divBdr>
    </w:div>
    <w:div w:id="1004893474">
      <w:bodyDiv w:val="1"/>
      <w:marLeft w:val="0"/>
      <w:marRight w:val="0"/>
      <w:marTop w:val="0"/>
      <w:marBottom w:val="0"/>
      <w:divBdr>
        <w:top w:val="none" w:sz="0" w:space="0" w:color="auto"/>
        <w:left w:val="none" w:sz="0" w:space="0" w:color="auto"/>
        <w:bottom w:val="none" w:sz="0" w:space="0" w:color="auto"/>
        <w:right w:val="none" w:sz="0" w:space="0" w:color="auto"/>
      </w:divBdr>
    </w:div>
    <w:div w:id="1008369344">
      <w:bodyDiv w:val="1"/>
      <w:marLeft w:val="0"/>
      <w:marRight w:val="0"/>
      <w:marTop w:val="0"/>
      <w:marBottom w:val="0"/>
      <w:divBdr>
        <w:top w:val="none" w:sz="0" w:space="0" w:color="auto"/>
        <w:left w:val="none" w:sz="0" w:space="0" w:color="auto"/>
        <w:bottom w:val="none" w:sz="0" w:space="0" w:color="auto"/>
        <w:right w:val="none" w:sz="0" w:space="0" w:color="auto"/>
      </w:divBdr>
    </w:div>
    <w:div w:id="1014918055">
      <w:bodyDiv w:val="1"/>
      <w:marLeft w:val="0"/>
      <w:marRight w:val="0"/>
      <w:marTop w:val="0"/>
      <w:marBottom w:val="0"/>
      <w:divBdr>
        <w:top w:val="none" w:sz="0" w:space="0" w:color="auto"/>
        <w:left w:val="none" w:sz="0" w:space="0" w:color="auto"/>
        <w:bottom w:val="none" w:sz="0" w:space="0" w:color="auto"/>
        <w:right w:val="none" w:sz="0" w:space="0" w:color="auto"/>
      </w:divBdr>
    </w:div>
    <w:div w:id="1017124576">
      <w:bodyDiv w:val="1"/>
      <w:marLeft w:val="0"/>
      <w:marRight w:val="0"/>
      <w:marTop w:val="0"/>
      <w:marBottom w:val="0"/>
      <w:divBdr>
        <w:top w:val="none" w:sz="0" w:space="0" w:color="auto"/>
        <w:left w:val="none" w:sz="0" w:space="0" w:color="auto"/>
        <w:bottom w:val="none" w:sz="0" w:space="0" w:color="auto"/>
        <w:right w:val="none" w:sz="0" w:space="0" w:color="auto"/>
      </w:divBdr>
    </w:div>
    <w:div w:id="1017198899">
      <w:bodyDiv w:val="1"/>
      <w:marLeft w:val="0"/>
      <w:marRight w:val="0"/>
      <w:marTop w:val="0"/>
      <w:marBottom w:val="0"/>
      <w:divBdr>
        <w:top w:val="none" w:sz="0" w:space="0" w:color="auto"/>
        <w:left w:val="none" w:sz="0" w:space="0" w:color="auto"/>
        <w:bottom w:val="none" w:sz="0" w:space="0" w:color="auto"/>
        <w:right w:val="none" w:sz="0" w:space="0" w:color="auto"/>
      </w:divBdr>
    </w:div>
    <w:div w:id="1021320216">
      <w:bodyDiv w:val="1"/>
      <w:marLeft w:val="0"/>
      <w:marRight w:val="0"/>
      <w:marTop w:val="0"/>
      <w:marBottom w:val="0"/>
      <w:divBdr>
        <w:top w:val="none" w:sz="0" w:space="0" w:color="auto"/>
        <w:left w:val="none" w:sz="0" w:space="0" w:color="auto"/>
        <w:bottom w:val="none" w:sz="0" w:space="0" w:color="auto"/>
        <w:right w:val="none" w:sz="0" w:space="0" w:color="auto"/>
      </w:divBdr>
    </w:div>
    <w:div w:id="1027757016">
      <w:bodyDiv w:val="1"/>
      <w:marLeft w:val="0"/>
      <w:marRight w:val="0"/>
      <w:marTop w:val="0"/>
      <w:marBottom w:val="0"/>
      <w:divBdr>
        <w:top w:val="none" w:sz="0" w:space="0" w:color="auto"/>
        <w:left w:val="none" w:sz="0" w:space="0" w:color="auto"/>
        <w:bottom w:val="none" w:sz="0" w:space="0" w:color="auto"/>
        <w:right w:val="none" w:sz="0" w:space="0" w:color="auto"/>
      </w:divBdr>
    </w:div>
    <w:div w:id="1029139983">
      <w:bodyDiv w:val="1"/>
      <w:marLeft w:val="0"/>
      <w:marRight w:val="0"/>
      <w:marTop w:val="0"/>
      <w:marBottom w:val="0"/>
      <w:divBdr>
        <w:top w:val="none" w:sz="0" w:space="0" w:color="auto"/>
        <w:left w:val="none" w:sz="0" w:space="0" w:color="auto"/>
        <w:bottom w:val="none" w:sz="0" w:space="0" w:color="auto"/>
        <w:right w:val="none" w:sz="0" w:space="0" w:color="auto"/>
      </w:divBdr>
    </w:div>
    <w:div w:id="1030376712">
      <w:bodyDiv w:val="1"/>
      <w:marLeft w:val="0"/>
      <w:marRight w:val="0"/>
      <w:marTop w:val="0"/>
      <w:marBottom w:val="0"/>
      <w:divBdr>
        <w:top w:val="none" w:sz="0" w:space="0" w:color="auto"/>
        <w:left w:val="none" w:sz="0" w:space="0" w:color="auto"/>
        <w:bottom w:val="none" w:sz="0" w:space="0" w:color="auto"/>
        <w:right w:val="none" w:sz="0" w:space="0" w:color="auto"/>
      </w:divBdr>
      <w:divsChild>
        <w:div w:id="511378220">
          <w:marLeft w:val="0"/>
          <w:marRight w:val="0"/>
          <w:marTop w:val="0"/>
          <w:marBottom w:val="0"/>
          <w:divBdr>
            <w:top w:val="none" w:sz="0" w:space="0" w:color="auto"/>
            <w:left w:val="none" w:sz="0" w:space="0" w:color="auto"/>
            <w:bottom w:val="none" w:sz="0" w:space="0" w:color="auto"/>
            <w:right w:val="none" w:sz="0" w:space="0" w:color="auto"/>
          </w:divBdr>
          <w:divsChild>
            <w:div w:id="1817140798">
              <w:marLeft w:val="0"/>
              <w:marRight w:val="0"/>
              <w:marTop w:val="0"/>
              <w:marBottom w:val="0"/>
              <w:divBdr>
                <w:top w:val="none" w:sz="0" w:space="0" w:color="auto"/>
                <w:left w:val="none" w:sz="0" w:space="0" w:color="auto"/>
                <w:bottom w:val="none" w:sz="0" w:space="0" w:color="auto"/>
                <w:right w:val="none" w:sz="0" w:space="0" w:color="auto"/>
              </w:divBdr>
              <w:divsChild>
                <w:div w:id="267933071">
                  <w:marLeft w:val="0"/>
                  <w:marRight w:val="0"/>
                  <w:marTop w:val="0"/>
                  <w:marBottom w:val="0"/>
                  <w:divBdr>
                    <w:top w:val="none" w:sz="0" w:space="0" w:color="auto"/>
                    <w:left w:val="none" w:sz="0" w:space="0" w:color="auto"/>
                    <w:bottom w:val="none" w:sz="0" w:space="0" w:color="auto"/>
                    <w:right w:val="none" w:sz="0" w:space="0" w:color="auto"/>
                  </w:divBdr>
                  <w:divsChild>
                    <w:div w:id="44966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767882">
      <w:bodyDiv w:val="1"/>
      <w:marLeft w:val="0"/>
      <w:marRight w:val="0"/>
      <w:marTop w:val="0"/>
      <w:marBottom w:val="0"/>
      <w:divBdr>
        <w:top w:val="none" w:sz="0" w:space="0" w:color="auto"/>
        <w:left w:val="none" w:sz="0" w:space="0" w:color="auto"/>
        <w:bottom w:val="none" w:sz="0" w:space="0" w:color="auto"/>
        <w:right w:val="none" w:sz="0" w:space="0" w:color="auto"/>
      </w:divBdr>
    </w:div>
    <w:div w:id="1036927597">
      <w:bodyDiv w:val="1"/>
      <w:marLeft w:val="0"/>
      <w:marRight w:val="0"/>
      <w:marTop w:val="0"/>
      <w:marBottom w:val="0"/>
      <w:divBdr>
        <w:top w:val="none" w:sz="0" w:space="0" w:color="auto"/>
        <w:left w:val="none" w:sz="0" w:space="0" w:color="auto"/>
        <w:bottom w:val="none" w:sz="0" w:space="0" w:color="auto"/>
        <w:right w:val="none" w:sz="0" w:space="0" w:color="auto"/>
      </w:divBdr>
    </w:div>
    <w:div w:id="1042485100">
      <w:bodyDiv w:val="1"/>
      <w:marLeft w:val="0"/>
      <w:marRight w:val="0"/>
      <w:marTop w:val="0"/>
      <w:marBottom w:val="0"/>
      <w:divBdr>
        <w:top w:val="none" w:sz="0" w:space="0" w:color="auto"/>
        <w:left w:val="none" w:sz="0" w:space="0" w:color="auto"/>
        <w:bottom w:val="none" w:sz="0" w:space="0" w:color="auto"/>
        <w:right w:val="none" w:sz="0" w:space="0" w:color="auto"/>
      </w:divBdr>
    </w:div>
    <w:div w:id="1048648181">
      <w:bodyDiv w:val="1"/>
      <w:marLeft w:val="0"/>
      <w:marRight w:val="0"/>
      <w:marTop w:val="0"/>
      <w:marBottom w:val="0"/>
      <w:divBdr>
        <w:top w:val="none" w:sz="0" w:space="0" w:color="auto"/>
        <w:left w:val="none" w:sz="0" w:space="0" w:color="auto"/>
        <w:bottom w:val="none" w:sz="0" w:space="0" w:color="auto"/>
        <w:right w:val="none" w:sz="0" w:space="0" w:color="auto"/>
      </w:divBdr>
    </w:div>
    <w:div w:id="1050307536">
      <w:bodyDiv w:val="1"/>
      <w:marLeft w:val="0"/>
      <w:marRight w:val="0"/>
      <w:marTop w:val="0"/>
      <w:marBottom w:val="0"/>
      <w:divBdr>
        <w:top w:val="none" w:sz="0" w:space="0" w:color="auto"/>
        <w:left w:val="none" w:sz="0" w:space="0" w:color="auto"/>
        <w:bottom w:val="none" w:sz="0" w:space="0" w:color="auto"/>
        <w:right w:val="none" w:sz="0" w:space="0" w:color="auto"/>
      </w:divBdr>
    </w:div>
    <w:div w:id="1054088754">
      <w:bodyDiv w:val="1"/>
      <w:marLeft w:val="0"/>
      <w:marRight w:val="0"/>
      <w:marTop w:val="0"/>
      <w:marBottom w:val="0"/>
      <w:divBdr>
        <w:top w:val="none" w:sz="0" w:space="0" w:color="auto"/>
        <w:left w:val="none" w:sz="0" w:space="0" w:color="auto"/>
        <w:bottom w:val="none" w:sz="0" w:space="0" w:color="auto"/>
        <w:right w:val="none" w:sz="0" w:space="0" w:color="auto"/>
      </w:divBdr>
      <w:divsChild>
        <w:div w:id="299846626">
          <w:marLeft w:val="0"/>
          <w:marRight w:val="0"/>
          <w:marTop w:val="300"/>
          <w:marBottom w:val="300"/>
          <w:divBdr>
            <w:top w:val="none" w:sz="0" w:space="0" w:color="auto"/>
            <w:left w:val="none" w:sz="0" w:space="0" w:color="auto"/>
            <w:bottom w:val="none" w:sz="0" w:space="0" w:color="auto"/>
            <w:right w:val="none" w:sz="0" w:space="0" w:color="auto"/>
          </w:divBdr>
          <w:divsChild>
            <w:div w:id="1705404610">
              <w:marLeft w:val="0"/>
              <w:marRight w:val="0"/>
              <w:marTop w:val="0"/>
              <w:marBottom w:val="0"/>
              <w:divBdr>
                <w:top w:val="none" w:sz="0" w:space="0" w:color="auto"/>
                <w:left w:val="none" w:sz="0" w:space="0" w:color="auto"/>
                <w:bottom w:val="none" w:sz="0" w:space="0" w:color="auto"/>
                <w:right w:val="none" w:sz="0" w:space="0" w:color="auto"/>
              </w:divBdr>
              <w:divsChild>
                <w:div w:id="1460487909">
                  <w:marLeft w:val="-3000"/>
                  <w:marRight w:val="0"/>
                  <w:marTop w:val="0"/>
                  <w:marBottom w:val="0"/>
                  <w:divBdr>
                    <w:top w:val="none" w:sz="0" w:space="0" w:color="auto"/>
                    <w:left w:val="none" w:sz="0" w:space="0" w:color="auto"/>
                    <w:bottom w:val="none" w:sz="0" w:space="0" w:color="auto"/>
                    <w:right w:val="none" w:sz="0" w:space="0" w:color="auto"/>
                  </w:divBdr>
                  <w:divsChild>
                    <w:div w:id="1932859976">
                      <w:marLeft w:val="3000"/>
                      <w:marRight w:val="300"/>
                      <w:marTop w:val="0"/>
                      <w:marBottom w:val="0"/>
                      <w:divBdr>
                        <w:top w:val="none" w:sz="0" w:space="0" w:color="auto"/>
                        <w:left w:val="none" w:sz="0" w:space="0" w:color="auto"/>
                        <w:bottom w:val="none" w:sz="0" w:space="0" w:color="auto"/>
                        <w:right w:val="none" w:sz="0" w:space="0" w:color="auto"/>
                      </w:divBdr>
                      <w:divsChild>
                        <w:div w:id="812336539">
                          <w:marLeft w:val="0"/>
                          <w:marRight w:val="0"/>
                          <w:marTop w:val="0"/>
                          <w:marBottom w:val="0"/>
                          <w:divBdr>
                            <w:top w:val="none" w:sz="0" w:space="0" w:color="auto"/>
                            <w:left w:val="none" w:sz="0" w:space="0" w:color="auto"/>
                            <w:bottom w:val="none" w:sz="0" w:space="0" w:color="auto"/>
                            <w:right w:val="none" w:sz="0" w:space="0" w:color="auto"/>
                          </w:divBdr>
                          <w:divsChild>
                            <w:div w:id="30586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674296">
      <w:bodyDiv w:val="1"/>
      <w:marLeft w:val="0"/>
      <w:marRight w:val="0"/>
      <w:marTop w:val="0"/>
      <w:marBottom w:val="0"/>
      <w:divBdr>
        <w:top w:val="none" w:sz="0" w:space="0" w:color="auto"/>
        <w:left w:val="none" w:sz="0" w:space="0" w:color="auto"/>
        <w:bottom w:val="none" w:sz="0" w:space="0" w:color="auto"/>
        <w:right w:val="none" w:sz="0" w:space="0" w:color="auto"/>
      </w:divBdr>
    </w:div>
    <w:div w:id="1058744871">
      <w:bodyDiv w:val="1"/>
      <w:marLeft w:val="0"/>
      <w:marRight w:val="0"/>
      <w:marTop w:val="0"/>
      <w:marBottom w:val="0"/>
      <w:divBdr>
        <w:top w:val="none" w:sz="0" w:space="0" w:color="auto"/>
        <w:left w:val="none" w:sz="0" w:space="0" w:color="auto"/>
        <w:bottom w:val="none" w:sz="0" w:space="0" w:color="auto"/>
        <w:right w:val="none" w:sz="0" w:space="0" w:color="auto"/>
      </w:divBdr>
    </w:div>
    <w:div w:id="1060249513">
      <w:bodyDiv w:val="1"/>
      <w:marLeft w:val="0"/>
      <w:marRight w:val="0"/>
      <w:marTop w:val="0"/>
      <w:marBottom w:val="0"/>
      <w:divBdr>
        <w:top w:val="none" w:sz="0" w:space="0" w:color="auto"/>
        <w:left w:val="none" w:sz="0" w:space="0" w:color="auto"/>
        <w:bottom w:val="none" w:sz="0" w:space="0" w:color="auto"/>
        <w:right w:val="none" w:sz="0" w:space="0" w:color="auto"/>
      </w:divBdr>
    </w:div>
    <w:div w:id="1062487693">
      <w:bodyDiv w:val="1"/>
      <w:marLeft w:val="0"/>
      <w:marRight w:val="0"/>
      <w:marTop w:val="0"/>
      <w:marBottom w:val="0"/>
      <w:divBdr>
        <w:top w:val="none" w:sz="0" w:space="0" w:color="auto"/>
        <w:left w:val="none" w:sz="0" w:space="0" w:color="auto"/>
        <w:bottom w:val="none" w:sz="0" w:space="0" w:color="auto"/>
        <w:right w:val="none" w:sz="0" w:space="0" w:color="auto"/>
      </w:divBdr>
    </w:div>
    <w:div w:id="1076168357">
      <w:bodyDiv w:val="1"/>
      <w:marLeft w:val="0"/>
      <w:marRight w:val="0"/>
      <w:marTop w:val="0"/>
      <w:marBottom w:val="0"/>
      <w:divBdr>
        <w:top w:val="none" w:sz="0" w:space="0" w:color="auto"/>
        <w:left w:val="none" w:sz="0" w:space="0" w:color="auto"/>
        <w:bottom w:val="none" w:sz="0" w:space="0" w:color="auto"/>
        <w:right w:val="none" w:sz="0" w:space="0" w:color="auto"/>
      </w:divBdr>
    </w:div>
    <w:div w:id="1078937912">
      <w:bodyDiv w:val="1"/>
      <w:marLeft w:val="0"/>
      <w:marRight w:val="0"/>
      <w:marTop w:val="0"/>
      <w:marBottom w:val="0"/>
      <w:divBdr>
        <w:top w:val="none" w:sz="0" w:space="0" w:color="auto"/>
        <w:left w:val="none" w:sz="0" w:space="0" w:color="auto"/>
        <w:bottom w:val="none" w:sz="0" w:space="0" w:color="auto"/>
        <w:right w:val="none" w:sz="0" w:space="0" w:color="auto"/>
      </w:divBdr>
      <w:divsChild>
        <w:div w:id="1397776109">
          <w:marLeft w:val="0"/>
          <w:marRight w:val="0"/>
          <w:marTop w:val="0"/>
          <w:marBottom w:val="0"/>
          <w:divBdr>
            <w:top w:val="none" w:sz="0" w:space="0" w:color="auto"/>
            <w:left w:val="none" w:sz="0" w:space="0" w:color="auto"/>
            <w:bottom w:val="none" w:sz="0" w:space="0" w:color="auto"/>
            <w:right w:val="none" w:sz="0" w:space="0" w:color="auto"/>
          </w:divBdr>
        </w:div>
      </w:divsChild>
    </w:div>
    <w:div w:id="1084184579">
      <w:bodyDiv w:val="1"/>
      <w:marLeft w:val="0"/>
      <w:marRight w:val="0"/>
      <w:marTop w:val="0"/>
      <w:marBottom w:val="0"/>
      <w:divBdr>
        <w:top w:val="none" w:sz="0" w:space="0" w:color="auto"/>
        <w:left w:val="none" w:sz="0" w:space="0" w:color="auto"/>
        <w:bottom w:val="none" w:sz="0" w:space="0" w:color="auto"/>
        <w:right w:val="none" w:sz="0" w:space="0" w:color="auto"/>
      </w:divBdr>
    </w:div>
    <w:div w:id="1089933471">
      <w:bodyDiv w:val="1"/>
      <w:marLeft w:val="0"/>
      <w:marRight w:val="0"/>
      <w:marTop w:val="0"/>
      <w:marBottom w:val="0"/>
      <w:divBdr>
        <w:top w:val="none" w:sz="0" w:space="0" w:color="auto"/>
        <w:left w:val="none" w:sz="0" w:space="0" w:color="auto"/>
        <w:bottom w:val="none" w:sz="0" w:space="0" w:color="auto"/>
        <w:right w:val="none" w:sz="0" w:space="0" w:color="auto"/>
      </w:divBdr>
    </w:div>
    <w:div w:id="1090858961">
      <w:bodyDiv w:val="1"/>
      <w:marLeft w:val="0"/>
      <w:marRight w:val="0"/>
      <w:marTop w:val="0"/>
      <w:marBottom w:val="0"/>
      <w:divBdr>
        <w:top w:val="none" w:sz="0" w:space="0" w:color="auto"/>
        <w:left w:val="none" w:sz="0" w:space="0" w:color="auto"/>
        <w:bottom w:val="none" w:sz="0" w:space="0" w:color="auto"/>
        <w:right w:val="none" w:sz="0" w:space="0" w:color="auto"/>
      </w:divBdr>
    </w:div>
    <w:div w:id="1092045377">
      <w:bodyDiv w:val="1"/>
      <w:marLeft w:val="0"/>
      <w:marRight w:val="0"/>
      <w:marTop w:val="0"/>
      <w:marBottom w:val="0"/>
      <w:divBdr>
        <w:top w:val="none" w:sz="0" w:space="0" w:color="auto"/>
        <w:left w:val="none" w:sz="0" w:space="0" w:color="auto"/>
        <w:bottom w:val="none" w:sz="0" w:space="0" w:color="auto"/>
        <w:right w:val="none" w:sz="0" w:space="0" w:color="auto"/>
      </w:divBdr>
    </w:div>
    <w:div w:id="1099834412">
      <w:bodyDiv w:val="1"/>
      <w:marLeft w:val="0"/>
      <w:marRight w:val="0"/>
      <w:marTop w:val="0"/>
      <w:marBottom w:val="0"/>
      <w:divBdr>
        <w:top w:val="none" w:sz="0" w:space="0" w:color="auto"/>
        <w:left w:val="none" w:sz="0" w:space="0" w:color="auto"/>
        <w:bottom w:val="none" w:sz="0" w:space="0" w:color="auto"/>
        <w:right w:val="none" w:sz="0" w:space="0" w:color="auto"/>
      </w:divBdr>
      <w:divsChild>
        <w:div w:id="193664810">
          <w:marLeft w:val="0"/>
          <w:marRight w:val="0"/>
          <w:marTop w:val="0"/>
          <w:marBottom w:val="0"/>
          <w:divBdr>
            <w:top w:val="none" w:sz="0" w:space="0" w:color="auto"/>
            <w:left w:val="none" w:sz="0" w:space="0" w:color="auto"/>
            <w:bottom w:val="none" w:sz="0" w:space="0" w:color="auto"/>
            <w:right w:val="none" w:sz="0" w:space="0" w:color="auto"/>
          </w:divBdr>
          <w:divsChild>
            <w:div w:id="1449084076">
              <w:marLeft w:val="0"/>
              <w:marRight w:val="0"/>
              <w:marTop w:val="0"/>
              <w:marBottom w:val="0"/>
              <w:divBdr>
                <w:top w:val="none" w:sz="0" w:space="0" w:color="auto"/>
                <w:left w:val="none" w:sz="0" w:space="0" w:color="auto"/>
                <w:bottom w:val="none" w:sz="0" w:space="0" w:color="auto"/>
                <w:right w:val="none" w:sz="0" w:space="0" w:color="auto"/>
              </w:divBdr>
              <w:divsChild>
                <w:div w:id="382796689">
                  <w:marLeft w:val="0"/>
                  <w:marRight w:val="0"/>
                  <w:marTop w:val="0"/>
                  <w:marBottom w:val="0"/>
                  <w:divBdr>
                    <w:top w:val="none" w:sz="0" w:space="0" w:color="auto"/>
                    <w:left w:val="none" w:sz="0" w:space="0" w:color="auto"/>
                    <w:bottom w:val="none" w:sz="0" w:space="0" w:color="auto"/>
                    <w:right w:val="none" w:sz="0" w:space="0" w:color="auto"/>
                  </w:divBdr>
                  <w:divsChild>
                    <w:div w:id="954676859">
                      <w:marLeft w:val="0"/>
                      <w:marRight w:val="0"/>
                      <w:marTop w:val="0"/>
                      <w:marBottom w:val="0"/>
                      <w:divBdr>
                        <w:top w:val="none" w:sz="0" w:space="0" w:color="auto"/>
                        <w:left w:val="none" w:sz="0" w:space="0" w:color="auto"/>
                        <w:bottom w:val="none" w:sz="0" w:space="0" w:color="auto"/>
                        <w:right w:val="none" w:sz="0" w:space="0" w:color="auto"/>
                      </w:divBdr>
                      <w:divsChild>
                        <w:div w:id="1760639895">
                          <w:marLeft w:val="0"/>
                          <w:marRight w:val="0"/>
                          <w:marTop w:val="0"/>
                          <w:marBottom w:val="0"/>
                          <w:divBdr>
                            <w:top w:val="none" w:sz="0" w:space="0" w:color="auto"/>
                            <w:left w:val="none" w:sz="0" w:space="0" w:color="auto"/>
                            <w:bottom w:val="none" w:sz="0" w:space="0" w:color="auto"/>
                            <w:right w:val="none" w:sz="0" w:space="0" w:color="auto"/>
                          </w:divBdr>
                          <w:divsChild>
                            <w:div w:id="28858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4806545">
      <w:bodyDiv w:val="1"/>
      <w:marLeft w:val="0"/>
      <w:marRight w:val="0"/>
      <w:marTop w:val="0"/>
      <w:marBottom w:val="0"/>
      <w:divBdr>
        <w:top w:val="none" w:sz="0" w:space="0" w:color="auto"/>
        <w:left w:val="none" w:sz="0" w:space="0" w:color="auto"/>
        <w:bottom w:val="none" w:sz="0" w:space="0" w:color="auto"/>
        <w:right w:val="none" w:sz="0" w:space="0" w:color="auto"/>
      </w:divBdr>
    </w:div>
    <w:div w:id="1105687339">
      <w:bodyDiv w:val="1"/>
      <w:marLeft w:val="0"/>
      <w:marRight w:val="0"/>
      <w:marTop w:val="0"/>
      <w:marBottom w:val="0"/>
      <w:divBdr>
        <w:top w:val="none" w:sz="0" w:space="0" w:color="auto"/>
        <w:left w:val="none" w:sz="0" w:space="0" w:color="auto"/>
        <w:bottom w:val="none" w:sz="0" w:space="0" w:color="auto"/>
        <w:right w:val="none" w:sz="0" w:space="0" w:color="auto"/>
      </w:divBdr>
    </w:div>
    <w:div w:id="1107191048">
      <w:bodyDiv w:val="1"/>
      <w:marLeft w:val="0"/>
      <w:marRight w:val="0"/>
      <w:marTop w:val="0"/>
      <w:marBottom w:val="0"/>
      <w:divBdr>
        <w:top w:val="none" w:sz="0" w:space="0" w:color="auto"/>
        <w:left w:val="none" w:sz="0" w:space="0" w:color="auto"/>
        <w:bottom w:val="none" w:sz="0" w:space="0" w:color="auto"/>
        <w:right w:val="none" w:sz="0" w:space="0" w:color="auto"/>
      </w:divBdr>
    </w:div>
    <w:div w:id="1116564811">
      <w:bodyDiv w:val="1"/>
      <w:marLeft w:val="0"/>
      <w:marRight w:val="0"/>
      <w:marTop w:val="0"/>
      <w:marBottom w:val="0"/>
      <w:divBdr>
        <w:top w:val="none" w:sz="0" w:space="0" w:color="auto"/>
        <w:left w:val="none" w:sz="0" w:space="0" w:color="auto"/>
        <w:bottom w:val="none" w:sz="0" w:space="0" w:color="auto"/>
        <w:right w:val="none" w:sz="0" w:space="0" w:color="auto"/>
      </w:divBdr>
    </w:div>
    <w:div w:id="1130318541">
      <w:bodyDiv w:val="1"/>
      <w:marLeft w:val="0"/>
      <w:marRight w:val="0"/>
      <w:marTop w:val="0"/>
      <w:marBottom w:val="0"/>
      <w:divBdr>
        <w:top w:val="none" w:sz="0" w:space="0" w:color="auto"/>
        <w:left w:val="none" w:sz="0" w:space="0" w:color="auto"/>
        <w:bottom w:val="none" w:sz="0" w:space="0" w:color="auto"/>
        <w:right w:val="none" w:sz="0" w:space="0" w:color="auto"/>
      </w:divBdr>
    </w:div>
    <w:div w:id="1137262013">
      <w:bodyDiv w:val="1"/>
      <w:marLeft w:val="0"/>
      <w:marRight w:val="0"/>
      <w:marTop w:val="0"/>
      <w:marBottom w:val="0"/>
      <w:divBdr>
        <w:top w:val="none" w:sz="0" w:space="0" w:color="auto"/>
        <w:left w:val="none" w:sz="0" w:space="0" w:color="auto"/>
        <w:bottom w:val="none" w:sz="0" w:space="0" w:color="auto"/>
        <w:right w:val="none" w:sz="0" w:space="0" w:color="auto"/>
      </w:divBdr>
    </w:div>
    <w:div w:id="1137838710">
      <w:bodyDiv w:val="1"/>
      <w:marLeft w:val="0"/>
      <w:marRight w:val="0"/>
      <w:marTop w:val="0"/>
      <w:marBottom w:val="0"/>
      <w:divBdr>
        <w:top w:val="none" w:sz="0" w:space="0" w:color="auto"/>
        <w:left w:val="none" w:sz="0" w:space="0" w:color="auto"/>
        <w:bottom w:val="none" w:sz="0" w:space="0" w:color="auto"/>
        <w:right w:val="none" w:sz="0" w:space="0" w:color="auto"/>
      </w:divBdr>
    </w:div>
    <w:div w:id="1141386643">
      <w:bodyDiv w:val="1"/>
      <w:marLeft w:val="0"/>
      <w:marRight w:val="0"/>
      <w:marTop w:val="0"/>
      <w:marBottom w:val="0"/>
      <w:divBdr>
        <w:top w:val="none" w:sz="0" w:space="0" w:color="auto"/>
        <w:left w:val="none" w:sz="0" w:space="0" w:color="auto"/>
        <w:bottom w:val="none" w:sz="0" w:space="0" w:color="auto"/>
        <w:right w:val="none" w:sz="0" w:space="0" w:color="auto"/>
      </w:divBdr>
    </w:div>
    <w:div w:id="1141655692">
      <w:bodyDiv w:val="1"/>
      <w:marLeft w:val="0"/>
      <w:marRight w:val="0"/>
      <w:marTop w:val="0"/>
      <w:marBottom w:val="0"/>
      <w:divBdr>
        <w:top w:val="none" w:sz="0" w:space="0" w:color="auto"/>
        <w:left w:val="none" w:sz="0" w:space="0" w:color="auto"/>
        <w:bottom w:val="none" w:sz="0" w:space="0" w:color="auto"/>
        <w:right w:val="none" w:sz="0" w:space="0" w:color="auto"/>
      </w:divBdr>
    </w:div>
    <w:div w:id="1147238465">
      <w:bodyDiv w:val="1"/>
      <w:marLeft w:val="0"/>
      <w:marRight w:val="0"/>
      <w:marTop w:val="0"/>
      <w:marBottom w:val="0"/>
      <w:divBdr>
        <w:top w:val="none" w:sz="0" w:space="0" w:color="auto"/>
        <w:left w:val="none" w:sz="0" w:space="0" w:color="auto"/>
        <w:bottom w:val="none" w:sz="0" w:space="0" w:color="auto"/>
        <w:right w:val="none" w:sz="0" w:space="0" w:color="auto"/>
      </w:divBdr>
    </w:div>
    <w:div w:id="1150706197">
      <w:bodyDiv w:val="1"/>
      <w:marLeft w:val="0"/>
      <w:marRight w:val="0"/>
      <w:marTop w:val="0"/>
      <w:marBottom w:val="0"/>
      <w:divBdr>
        <w:top w:val="none" w:sz="0" w:space="0" w:color="auto"/>
        <w:left w:val="none" w:sz="0" w:space="0" w:color="auto"/>
        <w:bottom w:val="none" w:sz="0" w:space="0" w:color="auto"/>
        <w:right w:val="none" w:sz="0" w:space="0" w:color="auto"/>
      </w:divBdr>
      <w:divsChild>
        <w:div w:id="1630667925">
          <w:marLeft w:val="0"/>
          <w:marRight w:val="0"/>
          <w:marTop w:val="0"/>
          <w:marBottom w:val="0"/>
          <w:divBdr>
            <w:top w:val="none" w:sz="0" w:space="0" w:color="auto"/>
            <w:left w:val="none" w:sz="0" w:space="0" w:color="auto"/>
            <w:bottom w:val="none" w:sz="0" w:space="0" w:color="auto"/>
            <w:right w:val="none" w:sz="0" w:space="0" w:color="auto"/>
          </w:divBdr>
          <w:divsChild>
            <w:div w:id="498467399">
              <w:marLeft w:val="0"/>
              <w:marRight w:val="0"/>
              <w:marTop w:val="0"/>
              <w:marBottom w:val="0"/>
              <w:divBdr>
                <w:top w:val="none" w:sz="0" w:space="0" w:color="auto"/>
                <w:left w:val="none" w:sz="0" w:space="0" w:color="auto"/>
                <w:bottom w:val="none" w:sz="0" w:space="0" w:color="auto"/>
                <w:right w:val="none" w:sz="0" w:space="0" w:color="auto"/>
              </w:divBdr>
              <w:divsChild>
                <w:div w:id="1890602357">
                  <w:marLeft w:val="0"/>
                  <w:marRight w:val="0"/>
                  <w:marTop w:val="0"/>
                  <w:marBottom w:val="0"/>
                  <w:divBdr>
                    <w:top w:val="none" w:sz="0" w:space="0" w:color="auto"/>
                    <w:left w:val="none" w:sz="0" w:space="0" w:color="auto"/>
                    <w:bottom w:val="none" w:sz="0" w:space="0" w:color="auto"/>
                    <w:right w:val="none" w:sz="0" w:space="0" w:color="auto"/>
                  </w:divBdr>
                  <w:divsChild>
                    <w:div w:id="14041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679327">
      <w:bodyDiv w:val="1"/>
      <w:marLeft w:val="0"/>
      <w:marRight w:val="0"/>
      <w:marTop w:val="0"/>
      <w:marBottom w:val="0"/>
      <w:divBdr>
        <w:top w:val="none" w:sz="0" w:space="0" w:color="auto"/>
        <w:left w:val="none" w:sz="0" w:space="0" w:color="auto"/>
        <w:bottom w:val="none" w:sz="0" w:space="0" w:color="auto"/>
        <w:right w:val="none" w:sz="0" w:space="0" w:color="auto"/>
      </w:divBdr>
    </w:div>
    <w:div w:id="1156650040">
      <w:bodyDiv w:val="1"/>
      <w:marLeft w:val="0"/>
      <w:marRight w:val="0"/>
      <w:marTop w:val="0"/>
      <w:marBottom w:val="0"/>
      <w:divBdr>
        <w:top w:val="none" w:sz="0" w:space="0" w:color="auto"/>
        <w:left w:val="none" w:sz="0" w:space="0" w:color="auto"/>
        <w:bottom w:val="none" w:sz="0" w:space="0" w:color="auto"/>
        <w:right w:val="none" w:sz="0" w:space="0" w:color="auto"/>
      </w:divBdr>
    </w:div>
    <w:div w:id="1165509125">
      <w:bodyDiv w:val="1"/>
      <w:marLeft w:val="0"/>
      <w:marRight w:val="0"/>
      <w:marTop w:val="0"/>
      <w:marBottom w:val="0"/>
      <w:divBdr>
        <w:top w:val="none" w:sz="0" w:space="0" w:color="auto"/>
        <w:left w:val="none" w:sz="0" w:space="0" w:color="auto"/>
        <w:bottom w:val="none" w:sz="0" w:space="0" w:color="auto"/>
        <w:right w:val="none" w:sz="0" w:space="0" w:color="auto"/>
      </w:divBdr>
    </w:div>
    <w:div w:id="1165976094">
      <w:bodyDiv w:val="1"/>
      <w:marLeft w:val="0"/>
      <w:marRight w:val="0"/>
      <w:marTop w:val="0"/>
      <w:marBottom w:val="0"/>
      <w:divBdr>
        <w:top w:val="none" w:sz="0" w:space="0" w:color="auto"/>
        <w:left w:val="none" w:sz="0" w:space="0" w:color="auto"/>
        <w:bottom w:val="none" w:sz="0" w:space="0" w:color="auto"/>
        <w:right w:val="none" w:sz="0" w:space="0" w:color="auto"/>
      </w:divBdr>
    </w:div>
    <w:div w:id="1174565692">
      <w:bodyDiv w:val="1"/>
      <w:marLeft w:val="0"/>
      <w:marRight w:val="0"/>
      <w:marTop w:val="0"/>
      <w:marBottom w:val="0"/>
      <w:divBdr>
        <w:top w:val="none" w:sz="0" w:space="0" w:color="auto"/>
        <w:left w:val="none" w:sz="0" w:space="0" w:color="auto"/>
        <w:bottom w:val="none" w:sz="0" w:space="0" w:color="auto"/>
        <w:right w:val="none" w:sz="0" w:space="0" w:color="auto"/>
      </w:divBdr>
    </w:div>
    <w:div w:id="1184708867">
      <w:bodyDiv w:val="1"/>
      <w:marLeft w:val="0"/>
      <w:marRight w:val="0"/>
      <w:marTop w:val="0"/>
      <w:marBottom w:val="0"/>
      <w:divBdr>
        <w:top w:val="none" w:sz="0" w:space="0" w:color="auto"/>
        <w:left w:val="none" w:sz="0" w:space="0" w:color="auto"/>
        <w:bottom w:val="none" w:sz="0" w:space="0" w:color="auto"/>
        <w:right w:val="none" w:sz="0" w:space="0" w:color="auto"/>
      </w:divBdr>
    </w:div>
    <w:div w:id="1187674192">
      <w:bodyDiv w:val="1"/>
      <w:marLeft w:val="0"/>
      <w:marRight w:val="0"/>
      <w:marTop w:val="0"/>
      <w:marBottom w:val="0"/>
      <w:divBdr>
        <w:top w:val="none" w:sz="0" w:space="0" w:color="auto"/>
        <w:left w:val="none" w:sz="0" w:space="0" w:color="auto"/>
        <w:bottom w:val="none" w:sz="0" w:space="0" w:color="auto"/>
        <w:right w:val="none" w:sz="0" w:space="0" w:color="auto"/>
      </w:divBdr>
    </w:div>
    <w:div w:id="1188564201">
      <w:bodyDiv w:val="1"/>
      <w:marLeft w:val="0"/>
      <w:marRight w:val="0"/>
      <w:marTop w:val="0"/>
      <w:marBottom w:val="0"/>
      <w:divBdr>
        <w:top w:val="none" w:sz="0" w:space="0" w:color="auto"/>
        <w:left w:val="none" w:sz="0" w:space="0" w:color="auto"/>
        <w:bottom w:val="none" w:sz="0" w:space="0" w:color="auto"/>
        <w:right w:val="none" w:sz="0" w:space="0" w:color="auto"/>
      </w:divBdr>
    </w:div>
    <w:div w:id="1194032018">
      <w:bodyDiv w:val="1"/>
      <w:marLeft w:val="0"/>
      <w:marRight w:val="0"/>
      <w:marTop w:val="0"/>
      <w:marBottom w:val="0"/>
      <w:divBdr>
        <w:top w:val="none" w:sz="0" w:space="0" w:color="auto"/>
        <w:left w:val="none" w:sz="0" w:space="0" w:color="auto"/>
        <w:bottom w:val="none" w:sz="0" w:space="0" w:color="auto"/>
        <w:right w:val="none" w:sz="0" w:space="0" w:color="auto"/>
      </w:divBdr>
    </w:div>
    <w:div w:id="1195849278">
      <w:bodyDiv w:val="1"/>
      <w:marLeft w:val="0"/>
      <w:marRight w:val="0"/>
      <w:marTop w:val="0"/>
      <w:marBottom w:val="0"/>
      <w:divBdr>
        <w:top w:val="none" w:sz="0" w:space="0" w:color="auto"/>
        <w:left w:val="none" w:sz="0" w:space="0" w:color="auto"/>
        <w:bottom w:val="none" w:sz="0" w:space="0" w:color="auto"/>
        <w:right w:val="none" w:sz="0" w:space="0" w:color="auto"/>
      </w:divBdr>
      <w:divsChild>
        <w:div w:id="1623532091">
          <w:marLeft w:val="0"/>
          <w:marRight w:val="0"/>
          <w:marTop w:val="0"/>
          <w:marBottom w:val="0"/>
          <w:divBdr>
            <w:top w:val="none" w:sz="0" w:space="0" w:color="auto"/>
            <w:left w:val="none" w:sz="0" w:space="0" w:color="auto"/>
            <w:bottom w:val="none" w:sz="0" w:space="0" w:color="auto"/>
            <w:right w:val="none" w:sz="0" w:space="0" w:color="auto"/>
          </w:divBdr>
          <w:divsChild>
            <w:div w:id="17640606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98007179">
      <w:bodyDiv w:val="1"/>
      <w:marLeft w:val="0"/>
      <w:marRight w:val="0"/>
      <w:marTop w:val="0"/>
      <w:marBottom w:val="0"/>
      <w:divBdr>
        <w:top w:val="none" w:sz="0" w:space="0" w:color="auto"/>
        <w:left w:val="none" w:sz="0" w:space="0" w:color="auto"/>
        <w:bottom w:val="none" w:sz="0" w:space="0" w:color="auto"/>
        <w:right w:val="none" w:sz="0" w:space="0" w:color="auto"/>
      </w:divBdr>
    </w:div>
    <w:div w:id="1199775282">
      <w:bodyDiv w:val="1"/>
      <w:marLeft w:val="0"/>
      <w:marRight w:val="0"/>
      <w:marTop w:val="0"/>
      <w:marBottom w:val="0"/>
      <w:divBdr>
        <w:top w:val="none" w:sz="0" w:space="0" w:color="auto"/>
        <w:left w:val="none" w:sz="0" w:space="0" w:color="auto"/>
        <w:bottom w:val="none" w:sz="0" w:space="0" w:color="auto"/>
        <w:right w:val="none" w:sz="0" w:space="0" w:color="auto"/>
      </w:divBdr>
    </w:div>
    <w:div w:id="1201092696">
      <w:bodyDiv w:val="1"/>
      <w:marLeft w:val="0"/>
      <w:marRight w:val="0"/>
      <w:marTop w:val="0"/>
      <w:marBottom w:val="0"/>
      <w:divBdr>
        <w:top w:val="none" w:sz="0" w:space="0" w:color="auto"/>
        <w:left w:val="none" w:sz="0" w:space="0" w:color="auto"/>
        <w:bottom w:val="none" w:sz="0" w:space="0" w:color="auto"/>
        <w:right w:val="none" w:sz="0" w:space="0" w:color="auto"/>
      </w:divBdr>
    </w:div>
    <w:div w:id="1205868180">
      <w:bodyDiv w:val="1"/>
      <w:marLeft w:val="0"/>
      <w:marRight w:val="0"/>
      <w:marTop w:val="0"/>
      <w:marBottom w:val="0"/>
      <w:divBdr>
        <w:top w:val="none" w:sz="0" w:space="0" w:color="auto"/>
        <w:left w:val="none" w:sz="0" w:space="0" w:color="auto"/>
        <w:bottom w:val="none" w:sz="0" w:space="0" w:color="auto"/>
        <w:right w:val="none" w:sz="0" w:space="0" w:color="auto"/>
      </w:divBdr>
    </w:div>
    <w:div w:id="1206406192">
      <w:bodyDiv w:val="1"/>
      <w:marLeft w:val="0"/>
      <w:marRight w:val="0"/>
      <w:marTop w:val="0"/>
      <w:marBottom w:val="0"/>
      <w:divBdr>
        <w:top w:val="none" w:sz="0" w:space="0" w:color="auto"/>
        <w:left w:val="none" w:sz="0" w:space="0" w:color="auto"/>
        <w:bottom w:val="none" w:sz="0" w:space="0" w:color="auto"/>
        <w:right w:val="none" w:sz="0" w:space="0" w:color="auto"/>
      </w:divBdr>
    </w:div>
    <w:div w:id="1211113124">
      <w:bodyDiv w:val="1"/>
      <w:marLeft w:val="0"/>
      <w:marRight w:val="0"/>
      <w:marTop w:val="0"/>
      <w:marBottom w:val="0"/>
      <w:divBdr>
        <w:top w:val="none" w:sz="0" w:space="0" w:color="auto"/>
        <w:left w:val="none" w:sz="0" w:space="0" w:color="auto"/>
        <w:bottom w:val="none" w:sz="0" w:space="0" w:color="auto"/>
        <w:right w:val="none" w:sz="0" w:space="0" w:color="auto"/>
      </w:divBdr>
    </w:div>
    <w:div w:id="1212032665">
      <w:bodyDiv w:val="1"/>
      <w:marLeft w:val="0"/>
      <w:marRight w:val="0"/>
      <w:marTop w:val="0"/>
      <w:marBottom w:val="0"/>
      <w:divBdr>
        <w:top w:val="none" w:sz="0" w:space="0" w:color="auto"/>
        <w:left w:val="none" w:sz="0" w:space="0" w:color="auto"/>
        <w:bottom w:val="none" w:sz="0" w:space="0" w:color="auto"/>
        <w:right w:val="none" w:sz="0" w:space="0" w:color="auto"/>
      </w:divBdr>
    </w:div>
    <w:div w:id="1213345261">
      <w:bodyDiv w:val="1"/>
      <w:marLeft w:val="0"/>
      <w:marRight w:val="0"/>
      <w:marTop w:val="0"/>
      <w:marBottom w:val="0"/>
      <w:divBdr>
        <w:top w:val="none" w:sz="0" w:space="0" w:color="auto"/>
        <w:left w:val="none" w:sz="0" w:space="0" w:color="auto"/>
        <w:bottom w:val="none" w:sz="0" w:space="0" w:color="auto"/>
        <w:right w:val="none" w:sz="0" w:space="0" w:color="auto"/>
      </w:divBdr>
    </w:div>
    <w:div w:id="1215042288">
      <w:bodyDiv w:val="1"/>
      <w:marLeft w:val="0"/>
      <w:marRight w:val="0"/>
      <w:marTop w:val="0"/>
      <w:marBottom w:val="0"/>
      <w:divBdr>
        <w:top w:val="none" w:sz="0" w:space="0" w:color="auto"/>
        <w:left w:val="none" w:sz="0" w:space="0" w:color="auto"/>
        <w:bottom w:val="none" w:sz="0" w:space="0" w:color="auto"/>
        <w:right w:val="none" w:sz="0" w:space="0" w:color="auto"/>
      </w:divBdr>
    </w:div>
    <w:div w:id="1215314414">
      <w:bodyDiv w:val="1"/>
      <w:marLeft w:val="0"/>
      <w:marRight w:val="0"/>
      <w:marTop w:val="0"/>
      <w:marBottom w:val="0"/>
      <w:divBdr>
        <w:top w:val="none" w:sz="0" w:space="0" w:color="auto"/>
        <w:left w:val="none" w:sz="0" w:space="0" w:color="auto"/>
        <w:bottom w:val="none" w:sz="0" w:space="0" w:color="auto"/>
        <w:right w:val="none" w:sz="0" w:space="0" w:color="auto"/>
      </w:divBdr>
    </w:div>
    <w:div w:id="1215432820">
      <w:bodyDiv w:val="1"/>
      <w:marLeft w:val="0"/>
      <w:marRight w:val="0"/>
      <w:marTop w:val="0"/>
      <w:marBottom w:val="0"/>
      <w:divBdr>
        <w:top w:val="none" w:sz="0" w:space="0" w:color="auto"/>
        <w:left w:val="none" w:sz="0" w:space="0" w:color="auto"/>
        <w:bottom w:val="none" w:sz="0" w:space="0" w:color="auto"/>
        <w:right w:val="none" w:sz="0" w:space="0" w:color="auto"/>
      </w:divBdr>
    </w:div>
    <w:div w:id="1218585493">
      <w:bodyDiv w:val="1"/>
      <w:marLeft w:val="0"/>
      <w:marRight w:val="0"/>
      <w:marTop w:val="0"/>
      <w:marBottom w:val="0"/>
      <w:divBdr>
        <w:top w:val="none" w:sz="0" w:space="0" w:color="auto"/>
        <w:left w:val="none" w:sz="0" w:space="0" w:color="auto"/>
        <w:bottom w:val="none" w:sz="0" w:space="0" w:color="auto"/>
        <w:right w:val="none" w:sz="0" w:space="0" w:color="auto"/>
      </w:divBdr>
    </w:div>
    <w:div w:id="1218739490">
      <w:bodyDiv w:val="1"/>
      <w:marLeft w:val="0"/>
      <w:marRight w:val="0"/>
      <w:marTop w:val="0"/>
      <w:marBottom w:val="0"/>
      <w:divBdr>
        <w:top w:val="none" w:sz="0" w:space="0" w:color="auto"/>
        <w:left w:val="none" w:sz="0" w:space="0" w:color="auto"/>
        <w:bottom w:val="none" w:sz="0" w:space="0" w:color="auto"/>
        <w:right w:val="none" w:sz="0" w:space="0" w:color="auto"/>
      </w:divBdr>
    </w:div>
    <w:div w:id="1221015273">
      <w:bodyDiv w:val="1"/>
      <w:marLeft w:val="0"/>
      <w:marRight w:val="0"/>
      <w:marTop w:val="0"/>
      <w:marBottom w:val="0"/>
      <w:divBdr>
        <w:top w:val="none" w:sz="0" w:space="0" w:color="auto"/>
        <w:left w:val="none" w:sz="0" w:space="0" w:color="auto"/>
        <w:bottom w:val="none" w:sz="0" w:space="0" w:color="auto"/>
        <w:right w:val="none" w:sz="0" w:space="0" w:color="auto"/>
      </w:divBdr>
    </w:div>
    <w:div w:id="1221475268">
      <w:bodyDiv w:val="1"/>
      <w:marLeft w:val="0"/>
      <w:marRight w:val="0"/>
      <w:marTop w:val="0"/>
      <w:marBottom w:val="0"/>
      <w:divBdr>
        <w:top w:val="none" w:sz="0" w:space="0" w:color="auto"/>
        <w:left w:val="none" w:sz="0" w:space="0" w:color="auto"/>
        <w:bottom w:val="none" w:sz="0" w:space="0" w:color="auto"/>
        <w:right w:val="none" w:sz="0" w:space="0" w:color="auto"/>
      </w:divBdr>
    </w:div>
    <w:div w:id="1230725720">
      <w:bodyDiv w:val="1"/>
      <w:marLeft w:val="0"/>
      <w:marRight w:val="0"/>
      <w:marTop w:val="0"/>
      <w:marBottom w:val="0"/>
      <w:divBdr>
        <w:top w:val="none" w:sz="0" w:space="0" w:color="auto"/>
        <w:left w:val="none" w:sz="0" w:space="0" w:color="auto"/>
        <w:bottom w:val="none" w:sz="0" w:space="0" w:color="auto"/>
        <w:right w:val="none" w:sz="0" w:space="0" w:color="auto"/>
      </w:divBdr>
    </w:div>
    <w:div w:id="1235432727">
      <w:bodyDiv w:val="1"/>
      <w:marLeft w:val="0"/>
      <w:marRight w:val="0"/>
      <w:marTop w:val="0"/>
      <w:marBottom w:val="0"/>
      <w:divBdr>
        <w:top w:val="none" w:sz="0" w:space="0" w:color="auto"/>
        <w:left w:val="none" w:sz="0" w:space="0" w:color="auto"/>
        <w:bottom w:val="none" w:sz="0" w:space="0" w:color="auto"/>
        <w:right w:val="none" w:sz="0" w:space="0" w:color="auto"/>
      </w:divBdr>
    </w:div>
    <w:div w:id="1238632191">
      <w:bodyDiv w:val="1"/>
      <w:marLeft w:val="0"/>
      <w:marRight w:val="0"/>
      <w:marTop w:val="0"/>
      <w:marBottom w:val="0"/>
      <w:divBdr>
        <w:top w:val="none" w:sz="0" w:space="0" w:color="auto"/>
        <w:left w:val="none" w:sz="0" w:space="0" w:color="auto"/>
        <w:bottom w:val="none" w:sz="0" w:space="0" w:color="auto"/>
        <w:right w:val="none" w:sz="0" w:space="0" w:color="auto"/>
      </w:divBdr>
    </w:div>
    <w:div w:id="1239243456">
      <w:bodyDiv w:val="1"/>
      <w:marLeft w:val="0"/>
      <w:marRight w:val="0"/>
      <w:marTop w:val="0"/>
      <w:marBottom w:val="0"/>
      <w:divBdr>
        <w:top w:val="none" w:sz="0" w:space="0" w:color="auto"/>
        <w:left w:val="none" w:sz="0" w:space="0" w:color="auto"/>
        <w:bottom w:val="none" w:sz="0" w:space="0" w:color="auto"/>
        <w:right w:val="none" w:sz="0" w:space="0" w:color="auto"/>
      </w:divBdr>
    </w:div>
    <w:div w:id="1243297315">
      <w:bodyDiv w:val="1"/>
      <w:marLeft w:val="0"/>
      <w:marRight w:val="0"/>
      <w:marTop w:val="0"/>
      <w:marBottom w:val="0"/>
      <w:divBdr>
        <w:top w:val="none" w:sz="0" w:space="0" w:color="auto"/>
        <w:left w:val="none" w:sz="0" w:space="0" w:color="auto"/>
        <w:bottom w:val="none" w:sz="0" w:space="0" w:color="auto"/>
        <w:right w:val="none" w:sz="0" w:space="0" w:color="auto"/>
      </w:divBdr>
    </w:div>
    <w:div w:id="1244337393">
      <w:bodyDiv w:val="1"/>
      <w:marLeft w:val="0"/>
      <w:marRight w:val="0"/>
      <w:marTop w:val="0"/>
      <w:marBottom w:val="0"/>
      <w:divBdr>
        <w:top w:val="none" w:sz="0" w:space="0" w:color="auto"/>
        <w:left w:val="none" w:sz="0" w:space="0" w:color="auto"/>
        <w:bottom w:val="none" w:sz="0" w:space="0" w:color="auto"/>
        <w:right w:val="none" w:sz="0" w:space="0" w:color="auto"/>
      </w:divBdr>
    </w:div>
    <w:div w:id="1245529566">
      <w:bodyDiv w:val="1"/>
      <w:marLeft w:val="0"/>
      <w:marRight w:val="0"/>
      <w:marTop w:val="0"/>
      <w:marBottom w:val="0"/>
      <w:divBdr>
        <w:top w:val="none" w:sz="0" w:space="0" w:color="auto"/>
        <w:left w:val="none" w:sz="0" w:space="0" w:color="auto"/>
        <w:bottom w:val="none" w:sz="0" w:space="0" w:color="auto"/>
        <w:right w:val="none" w:sz="0" w:space="0" w:color="auto"/>
      </w:divBdr>
      <w:divsChild>
        <w:div w:id="1703364918">
          <w:marLeft w:val="0"/>
          <w:marRight w:val="0"/>
          <w:marTop w:val="0"/>
          <w:marBottom w:val="0"/>
          <w:divBdr>
            <w:top w:val="none" w:sz="0" w:space="0" w:color="auto"/>
            <w:left w:val="none" w:sz="0" w:space="0" w:color="auto"/>
            <w:bottom w:val="none" w:sz="0" w:space="0" w:color="auto"/>
            <w:right w:val="none" w:sz="0" w:space="0" w:color="auto"/>
          </w:divBdr>
          <w:divsChild>
            <w:div w:id="1472137900">
              <w:marLeft w:val="0"/>
              <w:marRight w:val="0"/>
              <w:marTop w:val="0"/>
              <w:marBottom w:val="0"/>
              <w:divBdr>
                <w:top w:val="none" w:sz="0" w:space="0" w:color="auto"/>
                <w:left w:val="none" w:sz="0" w:space="0" w:color="auto"/>
                <w:bottom w:val="none" w:sz="0" w:space="0" w:color="auto"/>
                <w:right w:val="none" w:sz="0" w:space="0" w:color="auto"/>
              </w:divBdr>
              <w:divsChild>
                <w:div w:id="1975062084">
                  <w:marLeft w:val="0"/>
                  <w:marRight w:val="0"/>
                  <w:marTop w:val="0"/>
                  <w:marBottom w:val="0"/>
                  <w:divBdr>
                    <w:top w:val="none" w:sz="0" w:space="0" w:color="auto"/>
                    <w:left w:val="none" w:sz="0" w:space="0" w:color="auto"/>
                    <w:bottom w:val="none" w:sz="0" w:space="0" w:color="auto"/>
                    <w:right w:val="none" w:sz="0" w:space="0" w:color="auto"/>
                  </w:divBdr>
                  <w:divsChild>
                    <w:div w:id="136297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534481">
      <w:bodyDiv w:val="1"/>
      <w:marLeft w:val="0"/>
      <w:marRight w:val="0"/>
      <w:marTop w:val="0"/>
      <w:marBottom w:val="0"/>
      <w:divBdr>
        <w:top w:val="none" w:sz="0" w:space="0" w:color="auto"/>
        <w:left w:val="none" w:sz="0" w:space="0" w:color="auto"/>
        <w:bottom w:val="none" w:sz="0" w:space="0" w:color="auto"/>
        <w:right w:val="none" w:sz="0" w:space="0" w:color="auto"/>
      </w:divBdr>
    </w:div>
    <w:div w:id="1250386292">
      <w:bodyDiv w:val="1"/>
      <w:marLeft w:val="144"/>
      <w:marRight w:val="144"/>
      <w:marTop w:val="144"/>
      <w:marBottom w:val="144"/>
      <w:divBdr>
        <w:top w:val="none" w:sz="0" w:space="0" w:color="auto"/>
        <w:left w:val="none" w:sz="0" w:space="0" w:color="auto"/>
        <w:bottom w:val="none" w:sz="0" w:space="0" w:color="auto"/>
        <w:right w:val="none" w:sz="0" w:space="0" w:color="auto"/>
      </w:divBdr>
    </w:div>
    <w:div w:id="1253052767">
      <w:bodyDiv w:val="1"/>
      <w:marLeft w:val="0"/>
      <w:marRight w:val="0"/>
      <w:marTop w:val="0"/>
      <w:marBottom w:val="0"/>
      <w:divBdr>
        <w:top w:val="none" w:sz="0" w:space="0" w:color="auto"/>
        <w:left w:val="none" w:sz="0" w:space="0" w:color="auto"/>
        <w:bottom w:val="none" w:sz="0" w:space="0" w:color="auto"/>
        <w:right w:val="none" w:sz="0" w:space="0" w:color="auto"/>
      </w:divBdr>
    </w:div>
    <w:div w:id="1253127039">
      <w:bodyDiv w:val="1"/>
      <w:marLeft w:val="0"/>
      <w:marRight w:val="0"/>
      <w:marTop w:val="0"/>
      <w:marBottom w:val="0"/>
      <w:divBdr>
        <w:top w:val="none" w:sz="0" w:space="0" w:color="auto"/>
        <w:left w:val="none" w:sz="0" w:space="0" w:color="auto"/>
        <w:bottom w:val="none" w:sz="0" w:space="0" w:color="auto"/>
        <w:right w:val="none" w:sz="0" w:space="0" w:color="auto"/>
      </w:divBdr>
    </w:div>
    <w:div w:id="1254626814">
      <w:bodyDiv w:val="1"/>
      <w:marLeft w:val="0"/>
      <w:marRight w:val="0"/>
      <w:marTop w:val="0"/>
      <w:marBottom w:val="0"/>
      <w:divBdr>
        <w:top w:val="none" w:sz="0" w:space="0" w:color="auto"/>
        <w:left w:val="none" w:sz="0" w:space="0" w:color="auto"/>
        <w:bottom w:val="none" w:sz="0" w:space="0" w:color="auto"/>
        <w:right w:val="none" w:sz="0" w:space="0" w:color="auto"/>
      </w:divBdr>
    </w:div>
    <w:div w:id="1259950233">
      <w:bodyDiv w:val="1"/>
      <w:marLeft w:val="0"/>
      <w:marRight w:val="0"/>
      <w:marTop w:val="0"/>
      <w:marBottom w:val="0"/>
      <w:divBdr>
        <w:top w:val="none" w:sz="0" w:space="0" w:color="auto"/>
        <w:left w:val="none" w:sz="0" w:space="0" w:color="auto"/>
        <w:bottom w:val="none" w:sz="0" w:space="0" w:color="auto"/>
        <w:right w:val="none" w:sz="0" w:space="0" w:color="auto"/>
      </w:divBdr>
    </w:div>
    <w:div w:id="1262032837">
      <w:bodyDiv w:val="1"/>
      <w:marLeft w:val="0"/>
      <w:marRight w:val="0"/>
      <w:marTop w:val="0"/>
      <w:marBottom w:val="0"/>
      <w:divBdr>
        <w:top w:val="none" w:sz="0" w:space="0" w:color="auto"/>
        <w:left w:val="none" w:sz="0" w:space="0" w:color="auto"/>
        <w:bottom w:val="none" w:sz="0" w:space="0" w:color="auto"/>
        <w:right w:val="none" w:sz="0" w:space="0" w:color="auto"/>
      </w:divBdr>
    </w:div>
    <w:div w:id="1264218697">
      <w:bodyDiv w:val="1"/>
      <w:marLeft w:val="0"/>
      <w:marRight w:val="0"/>
      <w:marTop w:val="0"/>
      <w:marBottom w:val="0"/>
      <w:divBdr>
        <w:top w:val="none" w:sz="0" w:space="0" w:color="auto"/>
        <w:left w:val="none" w:sz="0" w:space="0" w:color="auto"/>
        <w:bottom w:val="none" w:sz="0" w:space="0" w:color="auto"/>
        <w:right w:val="none" w:sz="0" w:space="0" w:color="auto"/>
      </w:divBdr>
    </w:div>
    <w:div w:id="1266423329">
      <w:bodyDiv w:val="1"/>
      <w:marLeft w:val="0"/>
      <w:marRight w:val="0"/>
      <w:marTop w:val="0"/>
      <w:marBottom w:val="0"/>
      <w:divBdr>
        <w:top w:val="none" w:sz="0" w:space="0" w:color="auto"/>
        <w:left w:val="none" w:sz="0" w:space="0" w:color="auto"/>
        <w:bottom w:val="none" w:sz="0" w:space="0" w:color="auto"/>
        <w:right w:val="none" w:sz="0" w:space="0" w:color="auto"/>
      </w:divBdr>
    </w:div>
    <w:div w:id="1268584196">
      <w:bodyDiv w:val="1"/>
      <w:marLeft w:val="0"/>
      <w:marRight w:val="0"/>
      <w:marTop w:val="0"/>
      <w:marBottom w:val="0"/>
      <w:divBdr>
        <w:top w:val="none" w:sz="0" w:space="0" w:color="auto"/>
        <w:left w:val="none" w:sz="0" w:space="0" w:color="auto"/>
        <w:bottom w:val="none" w:sz="0" w:space="0" w:color="auto"/>
        <w:right w:val="none" w:sz="0" w:space="0" w:color="auto"/>
      </w:divBdr>
    </w:div>
    <w:div w:id="1271204794">
      <w:bodyDiv w:val="1"/>
      <w:marLeft w:val="0"/>
      <w:marRight w:val="0"/>
      <w:marTop w:val="0"/>
      <w:marBottom w:val="0"/>
      <w:divBdr>
        <w:top w:val="none" w:sz="0" w:space="0" w:color="auto"/>
        <w:left w:val="none" w:sz="0" w:space="0" w:color="auto"/>
        <w:bottom w:val="none" w:sz="0" w:space="0" w:color="auto"/>
        <w:right w:val="none" w:sz="0" w:space="0" w:color="auto"/>
      </w:divBdr>
    </w:div>
    <w:div w:id="1275136243">
      <w:bodyDiv w:val="1"/>
      <w:marLeft w:val="0"/>
      <w:marRight w:val="0"/>
      <w:marTop w:val="0"/>
      <w:marBottom w:val="0"/>
      <w:divBdr>
        <w:top w:val="none" w:sz="0" w:space="0" w:color="auto"/>
        <w:left w:val="none" w:sz="0" w:space="0" w:color="auto"/>
        <w:bottom w:val="none" w:sz="0" w:space="0" w:color="auto"/>
        <w:right w:val="none" w:sz="0" w:space="0" w:color="auto"/>
      </w:divBdr>
    </w:div>
    <w:div w:id="1279262779">
      <w:bodyDiv w:val="1"/>
      <w:marLeft w:val="0"/>
      <w:marRight w:val="0"/>
      <w:marTop w:val="0"/>
      <w:marBottom w:val="0"/>
      <w:divBdr>
        <w:top w:val="none" w:sz="0" w:space="0" w:color="auto"/>
        <w:left w:val="none" w:sz="0" w:space="0" w:color="auto"/>
        <w:bottom w:val="none" w:sz="0" w:space="0" w:color="auto"/>
        <w:right w:val="none" w:sz="0" w:space="0" w:color="auto"/>
      </w:divBdr>
    </w:div>
    <w:div w:id="1283417118">
      <w:bodyDiv w:val="1"/>
      <w:marLeft w:val="0"/>
      <w:marRight w:val="0"/>
      <w:marTop w:val="0"/>
      <w:marBottom w:val="0"/>
      <w:divBdr>
        <w:top w:val="none" w:sz="0" w:space="0" w:color="auto"/>
        <w:left w:val="none" w:sz="0" w:space="0" w:color="auto"/>
        <w:bottom w:val="none" w:sz="0" w:space="0" w:color="auto"/>
        <w:right w:val="none" w:sz="0" w:space="0" w:color="auto"/>
      </w:divBdr>
    </w:div>
    <w:div w:id="1285816426">
      <w:bodyDiv w:val="1"/>
      <w:marLeft w:val="0"/>
      <w:marRight w:val="0"/>
      <w:marTop w:val="0"/>
      <w:marBottom w:val="0"/>
      <w:divBdr>
        <w:top w:val="none" w:sz="0" w:space="0" w:color="auto"/>
        <w:left w:val="none" w:sz="0" w:space="0" w:color="auto"/>
        <w:bottom w:val="none" w:sz="0" w:space="0" w:color="auto"/>
        <w:right w:val="none" w:sz="0" w:space="0" w:color="auto"/>
      </w:divBdr>
    </w:div>
    <w:div w:id="1288774225">
      <w:bodyDiv w:val="1"/>
      <w:marLeft w:val="0"/>
      <w:marRight w:val="0"/>
      <w:marTop w:val="0"/>
      <w:marBottom w:val="0"/>
      <w:divBdr>
        <w:top w:val="none" w:sz="0" w:space="0" w:color="auto"/>
        <w:left w:val="none" w:sz="0" w:space="0" w:color="auto"/>
        <w:bottom w:val="none" w:sz="0" w:space="0" w:color="auto"/>
        <w:right w:val="none" w:sz="0" w:space="0" w:color="auto"/>
      </w:divBdr>
      <w:divsChild>
        <w:div w:id="1194924035">
          <w:marLeft w:val="0"/>
          <w:marRight w:val="0"/>
          <w:marTop w:val="0"/>
          <w:marBottom w:val="0"/>
          <w:divBdr>
            <w:top w:val="none" w:sz="0" w:space="0" w:color="auto"/>
            <w:left w:val="none" w:sz="0" w:space="0" w:color="auto"/>
            <w:bottom w:val="none" w:sz="0" w:space="0" w:color="auto"/>
            <w:right w:val="none" w:sz="0" w:space="0" w:color="auto"/>
          </w:divBdr>
          <w:divsChild>
            <w:div w:id="1266619919">
              <w:marLeft w:val="0"/>
              <w:marRight w:val="0"/>
              <w:marTop w:val="0"/>
              <w:marBottom w:val="0"/>
              <w:divBdr>
                <w:top w:val="none" w:sz="0" w:space="0" w:color="auto"/>
                <w:left w:val="none" w:sz="0" w:space="0" w:color="auto"/>
                <w:bottom w:val="none" w:sz="0" w:space="0" w:color="auto"/>
                <w:right w:val="none" w:sz="0" w:space="0" w:color="auto"/>
              </w:divBdr>
              <w:divsChild>
                <w:div w:id="1971593674">
                  <w:marLeft w:val="0"/>
                  <w:marRight w:val="0"/>
                  <w:marTop w:val="0"/>
                  <w:marBottom w:val="0"/>
                  <w:divBdr>
                    <w:top w:val="none" w:sz="0" w:space="0" w:color="auto"/>
                    <w:left w:val="none" w:sz="0" w:space="0" w:color="auto"/>
                    <w:bottom w:val="none" w:sz="0" w:space="0" w:color="auto"/>
                    <w:right w:val="none" w:sz="0" w:space="0" w:color="auto"/>
                  </w:divBdr>
                  <w:divsChild>
                    <w:div w:id="184165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337077">
      <w:bodyDiv w:val="1"/>
      <w:marLeft w:val="0"/>
      <w:marRight w:val="0"/>
      <w:marTop w:val="0"/>
      <w:marBottom w:val="0"/>
      <w:divBdr>
        <w:top w:val="none" w:sz="0" w:space="0" w:color="auto"/>
        <w:left w:val="none" w:sz="0" w:space="0" w:color="auto"/>
        <w:bottom w:val="none" w:sz="0" w:space="0" w:color="auto"/>
        <w:right w:val="none" w:sz="0" w:space="0" w:color="auto"/>
      </w:divBdr>
      <w:divsChild>
        <w:div w:id="866912148">
          <w:marLeft w:val="0"/>
          <w:marRight w:val="0"/>
          <w:marTop w:val="0"/>
          <w:marBottom w:val="0"/>
          <w:divBdr>
            <w:top w:val="none" w:sz="0" w:space="0" w:color="auto"/>
            <w:left w:val="none" w:sz="0" w:space="0" w:color="auto"/>
            <w:bottom w:val="none" w:sz="0" w:space="0" w:color="auto"/>
            <w:right w:val="none" w:sz="0" w:space="0" w:color="auto"/>
          </w:divBdr>
          <w:divsChild>
            <w:div w:id="911936844">
              <w:marLeft w:val="0"/>
              <w:marRight w:val="0"/>
              <w:marTop w:val="0"/>
              <w:marBottom w:val="0"/>
              <w:divBdr>
                <w:top w:val="none" w:sz="0" w:space="0" w:color="auto"/>
                <w:left w:val="none" w:sz="0" w:space="0" w:color="auto"/>
                <w:bottom w:val="none" w:sz="0" w:space="0" w:color="auto"/>
                <w:right w:val="none" w:sz="0" w:space="0" w:color="auto"/>
              </w:divBdr>
              <w:divsChild>
                <w:div w:id="946036891">
                  <w:marLeft w:val="0"/>
                  <w:marRight w:val="0"/>
                  <w:marTop w:val="0"/>
                  <w:marBottom w:val="0"/>
                  <w:divBdr>
                    <w:top w:val="none" w:sz="0" w:space="0" w:color="auto"/>
                    <w:left w:val="none" w:sz="0" w:space="0" w:color="auto"/>
                    <w:bottom w:val="none" w:sz="0" w:space="0" w:color="auto"/>
                    <w:right w:val="none" w:sz="0" w:space="0" w:color="auto"/>
                  </w:divBdr>
                  <w:divsChild>
                    <w:div w:id="1145194442">
                      <w:marLeft w:val="0"/>
                      <w:marRight w:val="0"/>
                      <w:marTop w:val="0"/>
                      <w:marBottom w:val="0"/>
                      <w:divBdr>
                        <w:top w:val="none" w:sz="0" w:space="0" w:color="auto"/>
                        <w:left w:val="none" w:sz="0" w:space="0" w:color="auto"/>
                        <w:bottom w:val="none" w:sz="0" w:space="0" w:color="auto"/>
                        <w:right w:val="none" w:sz="0" w:space="0" w:color="auto"/>
                      </w:divBdr>
                      <w:divsChild>
                        <w:div w:id="17975343">
                          <w:marLeft w:val="0"/>
                          <w:marRight w:val="0"/>
                          <w:marTop w:val="0"/>
                          <w:marBottom w:val="0"/>
                          <w:divBdr>
                            <w:top w:val="none" w:sz="0" w:space="0" w:color="auto"/>
                            <w:left w:val="none" w:sz="0" w:space="0" w:color="auto"/>
                            <w:bottom w:val="none" w:sz="0" w:space="0" w:color="auto"/>
                            <w:right w:val="none" w:sz="0" w:space="0" w:color="auto"/>
                          </w:divBdr>
                          <w:divsChild>
                            <w:div w:id="128671050">
                              <w:marLeft w:val="0"/>
                              <w:marRight w:val="0"/>
                              <w:marTop w:val="0"/>
                              <w:marBottom w:val="0"/>
                              <w:divBdr>
                                <w:top w:val="none" w:sz="0" w:space="0" w:color="auto"/>
                                <w:left w:val="none" w:sz="0" w:space="0" w:color="auto"/>
                                <w:bottom w:val="none" w:sz="0" w:space="0" w:color="auto"/>
                                <w:right w:val="none" w:sz="0" w:space="0" w:color="auto"/>
                              </w:divBdr>
                              <w:divsChild>
                                <w:div w:id="705061852">
                                  <w:marLeft w:val="0"/>
                                  <w:marRight w:val="0"/>
                                  <w:marTop w:val="0"/>
                                  <w:marBottom w:val="0"/>
                                  <w:divBdr>
                                    <w:top w:val="none" w:sz="0" w:space="0" w:color="auto"/>
                                    <w:left w:val="none" w:sz="0" w:space="0" w:color="auto"/>
                                    <w:bottom w:val="none" w:sz="0" w:space="0" w:color="auto"/>
                                    <w:right w:val="none" w:sz="0" w:space="0" w:color="auto"/>
                                  </w:divBdr>
                                  <w:divsChild>
                                    <w:div w:id="1974481744">
                                      <w:marLeft w:val="0"/>
                                      <w:marRight w:val="0"/>
                                      <w:marTop w:val="0"/>
                                      <w:marBottom w:val="0"/>
                                      <w:divBdr>
                                        <w:top w:val="none" w:sz="0" w:space="0" w:color="auto"/>
                                        <w:left w:val="none" w:sz="0" w:space="0" w:color="auto"/>
                                        <w:bottom w:val="none" w:sz="0" w:space="0" w:color="auto"/>
                                        <w:right w:val="none" w:sz="0" w:space="0" w:color="auto"/>
                                      </w:divBdr>
                                      <w:divsChild>
                                        <w:div w:id="1635674903">
                                          <w:marLeft w:val="0"/>
                                          <w:marRight w:val="0"/>
                                          <w:marTop w:val="0"/>
                                          <w:marBottom w:val="0"/>
                                          <w:divBdr>
                                            <w:top w:val="none" w:sz="0" w:space="0" w:color="auto"/>
                                            <w:left w:val="none" w:sz="0" w:space="0" w:color="auto"/>
                                            <w:bottom w:val="none" w:sz="0" w:space="0" w:color="auto"/>
                                            <w:right w:val="none" w:sz="0" w:space="0" w:color="auto"/>
                                          </w:divBdr>
                                          <w:divsChild>
                                            <w:div w:id="1750612675">
                                              <w:marLeft w:val="0"/>
                                              <w:marRight w:val="0"/>
                                              <w:marTop w:val="0"/>
                                              <w:marBottom w:val="0"/>
                                              <w:divBdr>
                                                <w:top w:val="none" w:sz="0" w:space="0" w:color="auto"/>
                                                <w:left w:val="none" w:sz="0" w:space="0" w:color="auto"/>
                                                <w:bottom w:val="none" w:sz="0" w:space="0" w:color="auto"/>
                                                <w:right w:val="none" w:sz="0" w:space="0" w:color="auto"/>
                                              </w:divBdr>
                                              <w:divsChild>
                                                <w:div w:id="119108308">
                                                  <w:marLeft w:val="0"/>
                                                  <w:marRight w:val="0"/>
                                                  <w:marTop w:val="0"/>
                                                  <w:marBottom w:val="0"/>
                                                  <w:divBdr>
                                                    <w:top w:val="none" w:sz="0" w:space="0" w:color="auto"/>
                                                    <w:left w:val="none" w:sz="0" w:space="0" w:color="auto"/>
                                                    <w:bottom w:val="none" w:sz="0" w:space="0" w:color="auto"/>
                                                    <w:right w:val="none" w:sz="0" w:space="0" w:color="auto"/>
                                                  </w:divBdr>
                                                  <w:divsChild>
                                                    <w:div w:id="4966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8414127">
      <w:bodyDiv w:val="1"/>
      <w:marLeft w:val="144"/>
      <w:marRight w:val="144"/>
      <w:marTop w:val="144"/>
      <w:marBottom w:val="144"/>
      <w:divBdr>
        <w:top w:val="none" w:sz="0" w:space="0" w:color="auto"/>
        <w:left w:val="none" w:sz="0" w:space="0" w:color="auto"/>
        <w:bottom w:val="none" w:sz="0" w:space="0" w:color="auto"/>
        <w:right w:val="none" w:sz="0" w:space="0" w:color="auto"/>
      </w:divBdr>
    </w:div>
    <w:div w:id="1298877557">
      <w:bodyDiv w:val="1"/>
      <w:marLeft w:val="0"/>
      <w:marRight w:val="0"/>
      <w:marTop w:val="0"/>
      <w:marBottom w:val="0"/>
      <w:divBdr>
        <w:top w:val="none" w:sz="0" w:space="0" w:color="auto"/>
        <w:left w:val="none" w:sz="0" w:space="0" w:color="auto"/>
        <w:bottom w:val="none" w:sz="0" w:space="0" w:color="auto"/>
        <w:right w:val="none" w:sz="0" w:space="0" w:color="auto"/>
      </w:divBdr>
    </w:div>
    <w:div w:id="1305282923">
      <w:bodyDiv w:val="1"/>
      <w:marLeft w:val="0"/>
      <w:marRight w:val="0"/>
      <w:marTop w:val="0"/>
      <w:marBottom w:val="0"/>
      <w:divBdr>
        <w:top w:val="none" w:sz="0" w:space="0" w:color="auto"/>
        <w:left w:val="none" w:sz="0" w:space="0" w:color="auto"/>
        <w:bottom w:val="none" w:sz="0" w:space="0" w:color="auto"/>
        <w:right w:val="none" w:sz="0" w:space="0" w:color="auto"/>
      </w:divBdr>
    </w:div>
    <w:div w:id="1312758289">
      <w:bodyDiv w:val="1"/>
      <w:marLeft w:val="0"/>
      <w:marRight w:val="0"/>
      <w:marTop w:val="0"/>
      <w:marBottom w:val="0"/>
      <w:divBdr>
        <w:top w:val="none" w:sz="0" w:space="0" w:color="auto"/>
        <w:left w:val="none" w:sz="0" w:space="0" w:color="auto"/>
        <w:bottom w:val="none" w:sz="0" w:space="0" w:color="auto"/>
        <w:right w:val="none" w:sz="0" w:space="0" w:color="auto"/>
      </w:divBdr>
    </w:div>
    <w:div w:id="1315648034">
      <w:bodyDiv w:val="1"/>
      <w:marLeft w:val="0"/>
      <w:marRight w:val="0"/>
      <w:marTop w:val="0"/>
      <w:marBottom w:val="0"/>
      <w:divBdr>
        <w:top w:val="none" w:sz="0" w:space="0" w:color="auto"/>
        <w:left w:val="none" w:sz="0" w:space="0" w:color="auto"/>
        <w:bottom w:val="none" w:sz="0" w:space="0" w:color="auto"/>
        <w:right w:val="none" w:sz="0" w:space="0" w:color="auto"/>
      </w:divBdr>
    </w:div>
    <w:div w:id="1316565396">
      <w:bodyDiv w:val="1"/>
      <w:marLeft w:val="0"/>
      <w:marRight w:val="0"/>
      <w:marTop w:val="0"/>
      <w:marBottom w:val="0"/>
      <w:divBdr>
        <w:top w:val="none" w:sz="0" w:space="0" w:color="auto"/>
        <w:left w:val="none" w:sz="0" w:space="0" w:color="auto"/>
        <w:bottom w:val="none" w:sz="0" w:space="0" w:color="auto"/>
        <w:right w:val="none" w:sz="0" w:space="0" w:color="auto"/>
      </w:divBdr>
    </w:div>
    <w:div w:id="1318343557">
      <w:bodyDiv w:val="1"/>
      <w:marLeft w:val="0"/>
      <w:marRight w:val="0"/>
      <w:marTop w:val="0"/>
      <w:marBottom w:val="0"/>
      <w:divBdr>
        <w:top w:val="none" w:sz="0" w:space="0" w:color="auto"/>
        <w:left w:val="none" w:sz="0" w:space="0" w:color="auto"/>
        <w:bottom w:val="none" w:sz="0" w:space="0" w:color="auto"/>
        <w:right w:val="none" w:sz="0" w:space="0" w:color="auto"/>
      </w:divBdr>
    </w:div>
    <w:div w:id="1321274859">
      <w:bodyDiv w:val="1"/>
      <w:marLeft w:val="0"/>
      <w:marRight w:val="0"/>
      <w:marTop w:val="0"/>
      <w:marBottom w:val="0"/>
      <w:divBdr>
        <w:top w:val="none" w:sz="0" w:space="0" w:color="auto"/>
        <w:left w:val="none" w:sz="0" w:space="0" w:color="auto"/>
        <w:bottom w:val="none" w:sz="0" w:space="0" w:color="auto"/>
        <w:right w:val="none" w:sz="0" w:space="0" w:color="auto"/>
      </w:divBdr>
    </w:div>
    <w:div w:id="1324577925">
      <w:bodyDiv w:val="1"/>
      <w:marLeft w:val="0"/>
      <w:marRight w:val="0"/>
      <w:marTop w:val="0"/>
      <w:marBottom w:val="0"/>
      <w:divBdr>
        <w:top w:val="none" w:sz="0" w:space="0" w:color="auto"/>
        <w:left w:val="none" w:sz="0" w:space="0" w:color="auto"/>
        <w:bottom w:val="none" w:sz="0" w:space="0" w:color="auto"/>
        <w:right w:val="none" w:sz="0" w:space="0" w:color="auto"/>
      </w:divBdr>
    </w:div>
    <w:div w:id="1329166765">
      <w:bodyDiv w:val="1"/>
      <w:marLeft w:val="0"/>
      <w:marRight w:val="0"/>
      <w:marTop w:val="0"/>
      <w:marBottom w:val="0"/>
      <w:divBdr>
        <w:top w:val="none" w:sz="0" w:space="0" w:color="auto"/>
        <w:left w:val="none" w:sz="0" w:space="0" w:color="auto"/>
        <w:bottom w:val="none" w:sz="0" w:space="0" w:color="auto"/>
        <w:right w:val="none" w:sz="0" w:space="0" w:color="auto"/>
      </w:divBdr>
      <w:divsChild>
        <w:div w:id="1804928940">
          <w:marLeft w:val="0"/>
          <w:marRight w:val="0"/>
          <w:marTop w:val="0"/>
          <w:marBottom w:val="0"/>
          <w:divBdr>
            <w:top w:val="none" w:sz="0" w:space="0" w:color="auto"/>
            <w:left w:val="none" w:sz="0" w:space="0" w:color="auto"/>
            <w:bottom w:val="none" w:sz="0" w:space="0" w:color="auto"/>
            <w:right w:val="none" w:sz="0" w:space="0" w:color="auto"/>
          </w:divBdr>
          <w:divsChild>
            <w:div w:id="18379628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33144921">
      <w:bodyDiv w:val="1"/>
      <w:marLeft w:val="0"/>
      <w:marRight w:val="0"/>
      <w:marTop w:val="0"/>
      <w:marBottom w:val="0"/>
      <w:divBdr>
        <w:top w:val="none" w:sz="0" w:space="0" w:color="auto"/>
        <w:left w:val="none" w:sz="0" w:space="0" w:color="auto"/>
        <w:bottom w:val="none" w:sz="0" w:space="0" w:color="auto"/>
        <w:right w:val="none" w:sz="0" w:space="0" w:color="auto"/>
      </w:divBdr>
    </w:div>
    <w:div w:id="1334917306">
      <w:bodyDiv w:val="1"/>
      <w:marLeft w:val="0"/>
      <w:marRight w:val="0"/>
      <w:marTop w:val="0"/>
      <w:marBottom w:val="0"/>
      <w:divBdr>
        <w:top w:val="none" w:sz="0" w:space="0" w:color="auto"/>
        <w:left w:val="none" w:sz="0" w:space="0" w:color="auto"/>
        <w:bottom w:val="none" w:sz="0" w:space="0" w:color="auto"/>
        <w:right w:val="none" w:sz="0" w:space="0" w:color="auto"/>
      </w:divBdr>
    </w:div>
    <w:div w:id="1337541239">
      <w:bodyDiv w:val="1"/>
      <w:marLeft w:val="0"/>
      <w:marRight w:val="0"/>
      <w:marTop w:val="0"/>
      <w:marBottom w:val="0"/>
      <w:divBdr>
        <w:top w:val="none" w:sz="0" w:space="0" w:color="auto"/>
        <w:left w:val="none" w:sz="0" w:space="0" w:color="auto"/>
        <w:bottom w:val="none" w:sz="0" w:space="0" w:color="auto"/>
        <w:right w:val="none" w:sz="0" w:space="0" w:color="auto"/>
      </w:divBdr>
    </w:div>
    <w:div w:id="1340428195">
      <w:bodyDiv w:val="1"/>
      <w:marLeft w:val="0"/>
      <w:marRight w:val="0"/>
      <w:marTop w:val="0"/>
      <w:marBottom w:val="0"/>
      <w:divBdr>
        <w:top w:val="none" w:sz="0" w:space="0" w:color="auto"/>
        <w:left w:val="none" w:sz="0" w:space="0" w:color="auto"/>
        <w:bottom w:val="none" w:sz="0" w:space="0" w:color="auto"/>
        <w:right w:val="none" w:sz="0" w:space="0" w:color="auto"/>
      </w:divBdr>
    </w:div>
    <w:div w:id="1340741965">
      <w:bodyDiv w:val="1"/>
      <w:marLeft w:val="144"/>
      <w:marRight w:val="144"/>
      <w:marTop w:val="144"/>
      <w:marBottom w:val="144"/>
      <w:divBdr>
        <w:top w:val="none" w:sz="0" w:space="0" w:color="auto"/>
        <w:left w:val="none" w:sz="0" w:space="0" w:color="auto"/>
        <w:bottom w:val="none" w:sz="0" w:space="0" w:color="auto"/>
        <w:right w:val="none" w:sz="0" w:space="0" w:color="auto"/>
      </w:divBdr>
    </w:div>
    <w:div w:id="1343507579">
      <w:bodyDiv w:val="1"/>
      <w:marLeft w:val="0"/>
      <w:marRight w:val="0"/>
      <w:marTop w:val="0"/>
      <w:marBottom w:val="0"/>
      <w:divBdr>
        <w:top w:val="none" w:sz="0" w:space="0" w:color="auto"/>
        <w:left w:val="none" w:sz="0" w:space="0" w:color="auto"/>
        <w:bottom w:val="none" w:sz="0" w:space="0" w:color="auto"/>
        <w:right w:val="none" w:sz="0" w:space="0" w:color="auto"/>
      </w:divBdr>
    </w:div>
    <w:div w:id="1343628220">
      <w:bodyDiv w:val="1"/>
      <w:marLeft w:val="0"/>
      <w:marRight w:val="0"/>
      <w:marTop w:val="0"/>
      <w:marBottom w:val="0"/>
      <w:divBdr>
        <w:top w:val="none" w:sz="0" w:space="0" w:color="auto"/>
        <w:left w:val="none" w:sz="0" w:space="0" w:color="auto"/>
        <w:bottom w:val="none" w:sz="0" w:space="0" w:color="auto"/>
        <w:right w:val="none" w:sz="0" w:space="0" w:color="auto"/>
      </w:divBdr>
    </w:div>
    <w:div w:id="1346592742">
      <w:bodyDiv w:val="1"/>
      <w:marLeft w:val="0"/>
      <w:marRight w:val="0"/>
      <w:marTop w:val="0"/>
      <w:marBottom w:val="0"/>
      <w:divBdr>
        <w:top w:val="none" w:sz="0" w:space="0" w:color="auto"/>
        <w:left w:val="none" w:sz="0" w:space="0" w:color="auto"/>
        <w:bottom w:val="none" w:sz="0" w:space="0" w:color="auto"/>
        <w:right w:val="none" w:sz="0" w:space="0" w:color="auto"/>
      </w:divBdr>
    </w:div>
    <w:div w:id="1348141346">
      <w:bodyDiv w:val="1"/>
      <w:marLeft w:val="0"/>
      <w:marRight w:val="0"/>
      <w:marTop w:val="0"/>
      <w:marBottom w:val="0"/>
      <w:divBdr>
        <w:top w:val="none" w:sz="0" w:space="0" w:color="auto"/>
        <w:left w:val="none" w:sz="0" w:space="0" w:color="auto"/>
        <w:bottom w:val="none" w:sz="0" w:space="0" w:color="auto"/>
        <w:right w:val="none" w:sz="0" w:space="0" w:color="auto"/>
      </w:divBdr>
    </w:div>
    <w:div w:id="1351418024">
      <w:bodyDiv w:val="1"/>
      <w:marLeft w:val="0"/>
      <w:marRight w:val="0"/>
      <w:marTop w:val="0"/>
      <w:marBottom w:val="0"/>
      <w:divBdr>
        <w:top w:val="none" w:sz="0" w:space="0" w:color="auto"/>
        <w:left w:val="none" w:sz="0" w:space="0" w:color="auto"/>
        <w:bottom w:val="none" w:sz="0" w:space="0" w:color="auto"/>
        <w:right w:val="none" w:sz="0" w:space="0" w:color="auto"/>
      </w:divBdr>
    </w:div>
    <w:div w:id="1358310065">
      <w:bodyDiv w:val="1"/>
      <w:marLeft w:val="0"/>
      <w:marRight w:val="0"/>
      <w:marTop w:val="0"/>
      <w:marBottom w:val="0"/>
      <w:divBdr>
        <w:top w:val="none" w:sz="0" w:space="0" w:color="auto"/>
        <w:left w:val="none" w:sz="0" w:space="0" w:color="auto"/>
        <w:bottom w:val="none" w:sz="0" w:space="0" w:color="auto"/>
        <w:right w:val="none" w:sz="0" w:space="0" w:color="auto"/>
      </w:divBdr>
    </w:div>
    <w:div w:id="1359039649">
      <w:bodyDiv w:val="1"/>
      <w:marLeft w:val="0"/>
      <w:marRight w:val="0"/>
      <w:marTop w:val="0"/>
      <w:marBottom w:val="0"/>
      <w:divBdr>
        <w:top w:val="none" w:sz="0" w:space="0" w:color="auto"/>
        <w:left w:val="none" w:sz="0" w:space="0" w:color="auto"/>
        <w:bottom w:val="none" w:sz="0" w:space="0" w:color="auto"/>
        <w:right w:val="none" w:sz="0" w:space="0" w:color="auto"/>
      </w:divBdr>
    </w:div>
    <w:div w:id="1363675313">
      <w:bodyDiv w:val="1"/>
      <w:marLeft w:val="0"/>
      <w:marRight w:val="0"/>
      <w:marTop w:val="0"/>
      <w:marBottom w:val="0"/>
      <w:divBdr>
        <w:top w:val="none" w:sz="0" w:space="0" w:color="auto"/>
        <w:left w:val="none" w:sz="0" w:space="0" w:color="auto"/>
        <w:bottom w:val="none" w:sz="0" w:space="0" w:color="auto"/>
        <w:right w:val="none" w:sz="0" w:space="0" w:color="auto"/>
      </w:divBdr>
      <w:divsChild>
        <w:div w:id="1512984924">
          <w:marLeft w:val="0"/>
          <w:marRight w:val="0"/>
          <w:marTop w:val="0"/>
          <w:marBottom w:val="0"/>
          <w:divBdr>
            <w:top w:val="none" w:sz="0" w:space="0" w:color="auto"/>
            <w:left w:val="none" w:sz="0" w:space="0" w:color="auto"/>
            <w:bottom w:val="none" w:sz="0" w:space="0" w:color="auto"/>
            <w:right w:val="none" w:sz="0" w:space="0" w:color="auto"/>
          </w:divBdr>
          <w:divsChild>
            <w:div w:id="747506774">
              <w:marLeft w:val="0"/>
              <w:marRight w:val="0"/>
              <w:marTop w:val="0"/>
              <w:marBottom w:val="0"/>
              <w:divBdr>
                <w:top w:val="none" w:sz="0" w:space="0" w:color="auto"/>
                <w:left w:val="none" w:sz="0" w:space="0" w:color="auto"/>
                <w:bottom w:val="none" w:sz="0" w:space="0" w:color="auto"/>
                <w:right w:val="none" w:sz="0" w:space="0" w:color="auto"/>
              </w:divBdr>
              <w:divsChild>
                <w:div w:id="1320691899">
                  <w:marLeft w:val="0"/>
                  <w:marRight w:val="0"/>
                  <w:marTop w:val="0"/>
                  <w:marBottom w:val="0"/>
                  <w:divBdr>
                    <w:top w:val="none" w:sz="0" w:space="0" w:color="auto"/>
                    <w:left w:val="none" w:sz="0" w:space="0" w:color="auto"/>
                    <w:bottom w:val="none" w:sz="0" w:space="0" w:color="auto"/>
                    <w:right w:val="none" w:sz="0" w:space="0" w:color="auto"/>
                  </w:divBdr>
                  <w:divsChild>
                    <w:div w:id="1676956349">
                      <w:marLeft w:val="0"/>
                      <w:marRight w:val="0"/>
                      <w:marTop w:val="0"/>
                      <w:marBottom w:val="0"/>
                      <w:divBdr>
                        <w:top w:val="none" w:sz="0" w:space="0" w:color="auto"/>
                        <w:left w:val="none" w:sz="0" w:space="0" w:color="auto"/>
                        <w:bottom w:val="none" w:sz="0" w:space="0" w:color="auto"/>
                        <w:right w:val="none" w:sz="0" w:space="0" w:color="auto"/>
                      </w:divBdr>
                      <w:divsChild>
                        <w:div w:id="19847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205616">
      <w:bodyDiv w:val="1"/>
      <w:marLeft w:val="0"/>
      <w:marRight w:val="0"/>
      <w:marTop w:val="0"/>
      <w:marBottom w:val="0"/>
      <w:divBdr>
        <w:top w:val="none" w:sz="0" w:space="0" w:color="auto"/>
        <w:left w:val="none" w:sz="0" w:space="0" w:color="auto"/>
        <w:bottom w:val="none" w:sz="0" w:space="0" w:color="auto"/>
        <w:right w:val="none" w:sz="0" w:space="0" w:color="auto"/>
      </w:divBdr>
    </w:div>
    <w:div w:id="1370762735">
      <w:bodyDiv w:val="1"/>
      <w:marLeft w:val="0"/>
      <w:marRight w:val="0"/>
      <w:marTop w:val="0"/>
      <w:marBottom w:val="0"/>
      <w:divBdr>
        <w:top w:val="none" w:sz="0" w:space="0" w:color="auto"/>
        <w:left w:val="none" w:sz="0" w:space="0" w:color="auto"/>
        <w:bottom w:val="none" w:sz="0" w:space="0" w:color="auto"/>
        <w:right w:val="none" w:sz="0" w:space="0" w:color="auto"/>
      </w:divBdr>
    </w:div>
    <w:div w:id="1371223757">
      <w:bodyDiv w:val="1"/>
      <w:marLeft w:val="0"/>
      <w:marRight w:val="0"/>
      <w:marTop w:val="0"/>
      <w:marBottom w:val="0"/>
      <w:divBdr>
        <w:top w:val="none" w:sz="0" w:space="0" w:color="auto"/>
        <w:left w:val="none" w:sz="0" w:space="0" w:color="auto"/>
        <w:bottom w:val="none" w:sz="0" w:space="0" w:color="auto"/>
        <w:right w:val="none" w:sz="0" w:space="0" w:color="auto"/>
      </w:divBdr>
    </w:div>
    <w:div w:id="1376394324">
      <w:bodyDiv w:val="1"/>
      <w:marLeft w:val="0"/>
      <w:marRight w:val="0"/>
      <w:marTop w:val="0"/>
      <w:marBottom w:val="0"/>
      <w:divBdr>
        <w:top w:val="none" w:sz="0" w:space="0" w:color="auto"/>
        <w:left w:val="none" w:sz="0" w:space="0" w:color="auto"/>
        <w:bottom w:val="none" w:sz="0" w:space="0" w:color="auto"/>
        <w:right w:val="none" w:sz="0" w:space="0" w:color="auto"/>
      </w:divBdr>
    </w:div>
    <w:div w:id="1379278661">
      <w:bodyDiv w:val="1"/>
      <w:marLeft w:val="0"/>
      <w:marRight w:val="0"/>
      <w:marTop w:val="0"/>
      <w:marBottom w:val="0"/>
      <w:divBdr>
        <w:top w:val="none" w:sz="0" w:space="0" w:color="auto"/>
        <w:left w:val="none" w:sz="0" w:space="0" w:color="auto"/>
        <w:bottom w:val="none" w:sz="0" w:space="0" w:color="auto"/>
        <w:right w:val="none" w:sz="0" w:space="0" w:color="auto"/>
      </w:divBdr>
    </w:div>
    <w:div w:id="1380861194">
      <w:bodyDiv w:val="1"/>
      <w:marLeft w:val="0"/>
      <w:marRight w:val="0"/>
      <w:marTop w:val="0"/>
      <w:marBottom w:val="0"/>
      <w:divBdr>
        <w:top w:val="none" w:sz="0" w:space="0" w:color="auto"/>
        <w:left w:val="none" w:sz="0" w:space="0" w:color="auto"/>
        <w:bottom w:val="none" w:sz="0" w:space="0" w:color="auto"/>
        <w:right w:val="none" w:sz="0" w:space="0" w:color="auto"/>
      </w:divBdr>
      <w:divsChild>
        <w:div w:id="510294000">
          <w:marLeft w:val="0"/>
          <w:marRight w:val="0"/>
          <w:marTop w:val="0"/>
          <w:marBottom w:val="0"/>
          <w:divBdr>
            <w:top w:val="none" w:sz="0" w:space="0" w:color="auto"/>
            <w:left w:val="none" w:sz="0" w:space="0" w:color="auto"/>
            <w:bottom w:val="none" w:sz="0" w:space="0" w:color="auto"/>
            <w:right w:val="none" w:sz="0" w:space="0" w:color="auto"/>
          </w:divBdr>
          <w:divsChild>
            <w:div w:id="165562097">
              <w:marLeft w:val="0"/>
              <w:marRight w:val="0"/>
              <w:marTop w:val="0"/>
              <w:marBottom w:val="0"/>
              <w:divBdr>
                <w:top w:val="none" w:sz="0" w:space="0" w:color="auto"/>
                <w:left w:val="none" w:sz="0" w:space="0" w:color="auto"/>
                <w:bottom w:val="none" w:sz="0" w:space="0" w:color="auto"/>
                <w:right w:val="none" w:sz="0" w:space="0" w:color="auto"/>
              </w:divBdr>
              <w:divsChild>
                <w:div w:id="1856193578">
                  <w:marLeft w:val="0"/>
                  <w:marRight w:val="0"/>
                  <w:marTop w:val="0"/>
                  <w:marBottom w:val="0"/>
                  <w:divBdr>
                    <w:top w:val="none" w:sz="0" w:space="0" w:color="auto"/>
                    <w:left w:val="none" w:sz="0" w:space="0" w:color="auto"/>
                    <w:bottom w:val="none" w:sz="0" w:space="0" w:color="auto"/>
                    <w:right w:val="none" w:sz="0" w:space="0" w:color="auto"/>
                  </w:divBdr>
                  <w:divsChild>
                    <w:div w:id="126264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397791">
      <w:bodyDiv w:val="1"/>
      <w:marLeft w:val="0"/>
      <w:marRight w:val="0"/>
      <w:marTop w:val="0"/>
      <w:marBottom w:val="0"/>
      <w:divBdr>
        <w:top w:val="none" w:sz="0" w:space="0" w:color="auto"/>
        <w:left w:val="none" w:sz="0" w:space="0" w:color="auto"/>
        <w:bottom w:val="none" w:sz="0" w:space="0" w:color="auto"/>
        <w:right w:val="none" w:sz="0" w:space="0" w:color="auto"/>
      </w:divBdr>
    </w:div>
    <w:div w:id="1383747052">
      <w:bodyDiv w:val="1"/>
      <w:marLeft w:val="0"/>
      <w:marRight w:val="0"/>
      <w:marTop w:val="0"/>
      <w:marBottom w:val="0"/>
      <w:divBdr>
        <w:top w:val="none" w:sz="0" w:space="0" w:color="auto"/>
        <w:left w:val="none" w:sz="0" w:space="0" w:color="auto"/>
        <w:bottom w:val="none" w:sz="0" w:space="0" w:color="auto"/>
        <w:right w:val="none" w:sz="0" w:space="0" w:color="auto"/>
      </w:divBdr>
    </w:div>
    <w:div w:id="1386180167">
      <w:bodyDiv w:val="1"/>
      <w:marLeft w:val="0"/>
      <w:marRight w:val="0"/>
      <w:marTop w:val="0"/>
      <w:marBottom w:val="0"/>
      <w:divBdr>
        <w:top w:val="none" w:sz="0" w:space="0" w:color="auto"/>
        <w:left w:val="none" w:sz="0" w:space="0" w:color="auto"/>
        <w:bottom w:val="none" w:sz="0" w:space="0" w:color="auto"/>
        <w:right w:val="none" w:sz="0" w:space="0" w:color="auto"/>
      </w:divBdr>
    </w:div>
    <w:div w:id="1388577004">
      <w:bodyDiv w:val="1"/>
      <w:marLeft w:val="0"/>
      <w:marRight w:val="0"/>
      <w:marTop w:val="0"/>
      <w:marBottom w:val="0"/>
      <w:divBdr>
        <w:top w:val="none" w:sz="0" w:space="0" w:color="auto"/>
        <w:left w:val="none" w:sz="0" w:space="0" w:color="auto"/>
        <w:bottom w:val="none" w:sz="0" w:space="0" w:color="auto"/>
        <w:right w:val="none" w:sz="0" w:space="0" w:color="auto"/>
      </w:divBdr>
    </w:div>
    <w:div w:id="1388600667">
      <w:bodyDiv w:val="1"/>
      <w:marLeft w:val="0"/>
      <w:marRight w:val="0"/>
      <w:marTop w:val="0"/>
      <w:marBottom w:val="0"/>
      <w:divBdr>
        <w:top w:val="none" w:sz="0" w:space="0" w:color="auto"/>
        <w:left w:val="none" w:sz="0" w:space="0" w:color="auto"/>
        <w:bottom w:val="none" w:sz="0" w:space="0" w:color="auto"/>
        <w:right w:val="none" w:sz="0" w:space="0" w:color="auto"/>
      </w:divBdr>
    </w:div>
    <w:div w:id="1391224671">
      <w:bodyDiv w:val="1"/>
      <w:marLeft w:val="0"/>
      <w:marRight w:val="0"/>
      <w:marTop w:val="0"/>
      <w:marBottom w:val="0"/>
      <w:divBdr>
        <w:top w:val="none" w:sz="0" w:space="0" w:color="auto"/>
        <w:left w:val="none" w:sz="0" w:space="0" w:color="auto"/>
        <w:bottom w:val="none" w:sz="0" w:space="0" w:color="auto"/>
        <w:right w:val="none" w:sz="0" w:space="0" w:color="auto"/>
      </w:divBdr>
    </w:div>
    <w:div w:id="1393624285">
      <w:bodyDiv w:val="1"/>
      <w:marLeft w:val="0"/>
      <w:marRight w:val="0"/>
      <w:marTop w:val="0"/>
      <w:marBottom w:val="0"/>
      <w:divBdr>
        <w:top w:val="none" w:sz="0" w:space="0" w:color="auto"/>
        <w:left w:val="none" w:sz="0" w:space="0" w:color="auto"/>
        <w:bottom w:val="none" w:sz="0" w:space="0" w:color="auto"/>
        <w:right w:val="none" w:sz="0" w:space="0" w:color="auto"/>
      </w:divBdr>
    </w:div>
    <w:div w:id="1401978186">
      <w:bodyDiv w:val="1"/>
      <w:marLeft w:val="0"/>
      <w:marRight w:val="0"/>
      <w:marTop w:val="0"/>
      <w:marBottom w:val="0"/>
      <w:divBdr>
        <w:top w:val="none" w:sz="0" w:space="0" w:color="auto"/>
        <w:left w:val="none" w:sz="0" w:space="0" w:color="auto"/>
        <w:bottom w:val="none" w:sz="0" w:space="0" w:color="auto"/>
        <w:right w:val="none" w:sz="0" w:space="0" w:color="auto"/>
      </w:divBdr>
    </w:div>
    <w:div w:id="1403260855">
      <w:bodyDiv w:val="1"/>
      <w:marLeft w:val="0"/>
      <w:marRight w:val="0"/>
      <w:marTop w:val="0"/>
      <w:marBottom w:val="0"/>
      <w:divBdr>
        <w:top w:val="none" w:sz="0" w:space="0" w:color="auto"/>
        <w:left w:val="none" w:sz="0" w:space="0" w:color="auto"/>
        <w:bottom w:val="none" w:sz="0" w:space="0" w:color="auto"/>
        <w:right w:val="none" w:sz="0" w:space="0" w:color="auto"/>
      </w:divBdr>
    </w:div>
    <w:div w:id="1407413254">
      <w:bodyDiv w:val="1"/>
      <w:marLeft w:val="0"/>
      <w:marRight w:val="0"/>
      <w:marTop w:val="0"/>
      <w:marBottom w:val="0"/>
      <w:divBdr>
        <w:top w:val="none" w:sz="0" w:space="0" w:color="auto"/>
        <w:left w:val="none" w:sz="0" w:space="0" w:color="auto"/>
        <w:bottom w:val="none" w:sz="0" w:space="0" w:color="auto"/>
        <w:right w:val="none" w:sz="0" w:space="0" w:color="auto"/>
      </w:divBdr>
    </w:div>
    <w:div w:id="1408067336">
      <w:bodyDiv w:val="1"/>
      <w:marLeft w:val="0"/>
      <w:marRight w:val="0"/>
      <w:marTop w:val="0"/>
      <w:marBottom w:val="0"/>
      <w:divBdr>
        <w:top w:val="none" w:sz="0" w:space="0" w:color="auto"/>
        <w:left w:val="none" w:sz="0" w:space="0" w:color="auto"/>
        <w:bottom w:val="none" w:sz="0" w:space="0" w:color="auto"/>
        <w:right w:val="none" w:sz="0" w:space="0" w:color="auto"/>
      </w:divBdr>
      <w:divsChild>
        <w:div w:id="1574241646">
          <w:marLeft w:val="0"/>
          <w:marRight w:val="0"/>
          <w:marTop w:val="0"/>
          <w:marBottom w:val="0"/>
          <w:divBdr>
            <w:top w:val="none" w:sz="0" w:space="0" w:color="auto"/>
            <w:left w:val="none" w:sz="0" w:space="0" w:color="auto"/>
            <w:bottom w:val="none" w:sz="0" w:space="0" w:color="auto"/>
            <w:right w:val="none" w:sz="0" w:space="0" w:color="auto"/>
          </w:divBdr>
          <w:divsChild>
            <w:div w:id="77007926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10032747">
      <w:bodyDiv w:val="1"/>
      <w:marLeft w:val="0"/>
      <w:marRight w:val="0"/>
      <w:marTop w:val="0"/>
      <w:marBottom w:val="0"/>
      <w:divBdr>
        <w:top w:val="none" w:sz="0" w:space="0" w:color="auto"/>
        <w:left w:val="none" w:sz="0" w:space="0" w:color="auto"/>
        <w:bottom w:val="none" w:sz="0" w:space="0" w:color="auto"/>
        <w:right w:val="none" w:sz="0" w:space="0" w:color="auto"/>
      </w:divBdr>
    </w:div>
    <w:div w:id="1414007004">
      <w:bodyDiv w:val="1"/>
      <w:marLeft w:val="0"/>
      <w:marRight w:val="0"/>
      <w:marTop w:val="0"/>
      <w:marBottom w:val="0"/>
      <w:divBdr>
        <w:top w:val="none" w:sz="0" w:space="0" w:color="auto"/>
        <w:left w:val="none" w:sz="0" w:space="0" w:color="auto"/>
        <w:bottom w:val="none" w:sz="0" w:space="0" w:color="auto"/>
        <w:right w:val="none" w:sz="0" w:space="0" w:color="auto"/>
      </w:divBdr>
    </w:div>
    <w:div w:id="1415055957">
      <w:bodyDiv w:val="1"/>
      <w:marLeft w:val="0"/>
      <w:marRight w:val="0"/>
      <w:marTop w:val="0"/>
      <w:marBottom w:val="0"/>
      <w:divBdr>
        <w:top w:val="none" w:sz="0" w:space="0" w:color="auto"/>
        <w:left w:val="none" w:sz="0" w:space="0" w:color="auto"/>
        <w:bottom w:val="none" w:sz="0" w:space="0" w:color="auto"/>
        <w:right w:val="none" w:sz="0" w:space="0" w:color="auto"/>
      </w:divBdr>
    </w:div>
    <w:div w:id="1415516161">
      <w:bodyDiv w:val="1"/>
      <w:marLeft w:val="0"/>
      <w:marRight w:val="0"/>
      <w:marTop w:val="0"/>
      <w:marBottom w:val="0"/>
      <w:divBdr>
        <w:top w:val="none" w:sz="0" w:space="0" w:color="auto"/>
        <w:left w:val="none" w:sz="0" w:space="0" w:color="auto"/>
        <w:bottom w:val="none" w:sz="0" w:space="0" w:color="auto"/>
        <w:right w:val="none" w:sz="0" w:space="0" w:color="auto"/>
      </w:divBdr>
    </w:div>
    <w:div w:id="1417167756">
      <w:bodyDiv w:val="1"/>
      <w:marLeft w:val="144"/>
      <w:marRight w:val="144"/>
      <w:marTop w:val="144"/>
      <w:marBottom w:val="144"/>
      <w:divBdr>
        <w:top w:val="none" w:sz="0" w:space="0" w:color="auto"/>
        <w:left w:val="none" w:sz="0" w:space="0" w:color="auto"/>
        <w:bottom w:val="none" w:sz="0" w:space="0" w:color="auto"/>
        <w:right w:val="none" w:sz="0" w:space="0" w:color="auto"/>
      </w:divBdr>
    </w:div>
    <w:div w:id="1418480858">
      <w:bodyDiv w:val="1"/>
      <w:marLeft w:val="0"/>
      <w:marRight w:val="0"/>
      <w:marTop w:val="0"/>
      <w:marBottom w:val="0"/>
      <w:divBdr>
        <w:top w:val="none" w:sz="0" w:space="0" w:color="auto"/>
        <w:left w:val="none" w:sz="0" w:space="0" w:color="auto"/>
        <w:bottom w:val="none" w:sz="0" w:space="0" w:color="auto"/>
        <w:right w:val="none" w:sz="0" w:space="0" w:color="auto"/>
      </w:divBdr>
    </w:div>
    <w:div w:id="1419403250">
      <w:bodyDiv w:val="1"/>
      <w:marLeft w:val="0"/>
      <w:marRight w:val="0"/>
      <w:marTop w:val="0"/>
      <w:marBottom w:val="0"/>
      <w:divBdr>
        <w:top w:val="none" w:sz="0" w:space="0" w:color="auto"/>
        <w:left w:val="none" w:sz="0" w:space="0" w:color="auto"/>
        <w:bottom w:val="none" w:sz="0" w:space="0" w:color="auto"/>
        <w:right w:val="none" w:sz="0" w:space="0" w:color="auto"/>
      </w:divBdr>
    </w:div>
    <w:div w:id="1421636798">
      <w:bodyDiv w:val="1"/>
      <w:marLeft w:val="0"/>
      <w:marRight w:val="0"/>
      <w:marTop w:val="0"/>
      <w:marBottom w:val="0"/>
      <w:divBdr>
        <w:top w:val="none" w:sz="0" w:space="0" w:color="auto"/>
        <w:left w:val="none" w:sz="0" w:space="0" w:color="auto"/>
        <w:bottom w:val="none" w:sz="0" w:space="0" w:color="auto"/>
        <w:right w:val="none" w:sz="0" w:space="0" w:color="auto"/>
      </w:divBdr>
    </w:div>
    <w:div w:id="1423602915">
      <w:bodyDiv w:val="1"/>
      <w:marLeft w:val="0"/>
      <w:marRight w:val="0"/>
      <w:marTop w:val="0"/>
      <w:marBottom w:val="0"/>
      <w:divBdr>
        <w:top w:val="none" w:sz="0" w:space="0" w:color="auto"/>
        <w:left w:val="none" w:sz="0" w:space="0" w:color="auto"/>
        <w:bottom w:val="none" w:sz="0" w:space="0" w:color="auto"/>
        <w:right w:val="none" w:sz="0" w:space="0" w:color="auto"/>
      </w:divBdr>
    </w:div>
    <w:div w:id="1424254649">
      <w:bodyDiv w:val="1"/>
      <w:marLeft w:val="0"/>
      <w:marRight w:val="0"/>
      <w:marTop w:val="0"/>
      <w:marBottom w:val="0"/>
      <w:divBdr>
        <w:top w:val="none" w:sz="0" w:space="0" w:color="auto"/>
        <w:left w:val="none" w:sz="0" w:space="0" w:color="auto"/>
        <w:bottom w:val="none" w:sz="0" w:space="0" w:color="auto"/>
        <w:right w:val="none" w:sz="0" w:space="0" w:color="auto"/>
      </w:divBdr>
    </w:div>
    <w:div w:id="1437559577">
      <w:bodyDiv w:val="1"/>
      <w:marLeft w:val="0"/>
      <w:marRight w:val="0"/>
      <w:marTop w:val="0"/>
      <w:marBottom w:val="0"/>
      <w:divBdr>
        <w:top w:val="none" w:sz="0" w:space="0" w:color="auto"/>
        <w:left w:val="none" w:sz="0" w:space="0" w:color="auto"/>
        <w:bottom w:val="none" w:sz="0" w:space="0" w:color="auto"/>
        <w:right w:val="none" w:sz="0" w:space="0" w:color="auto"/>
      </w:divBdr>
    </w:div>
    <w:div w:id="1437598345">
      <w:bodyDiv w:val="1"/>
      <w:marLeft w:val="0"/>
      <w:marRight w:val="0"/>
      <w:marTop w:val="0"/>
      <w:marBottom w:val="0"/>
      <w:divBdr>
        <w:top w:val="none" w:sz="0" w:space="0" w:color="auto"/>
        <w:left w:val="none" w:sz="0" w:space="0" w:color="auto"/>
        <w:bottom w:val="none" w:sz="0" w:space="0" w:color="auto"/>
        <w:right w:val="none" w:sz="0" w:space="0" w:color="auto"/>
      </w:divBdr>
    </w:div>
    <w:div w:id="1438480065">
      <w:bodyDiv w:val="1"/>
      <w:marLeft w:val="0"/>
      <w:marRight w:val="0"/>
      <w:marTop w:val="0"/>
      <w:marBottom w:val="0"/>
      <w:divBdr>
        <w:top w:val="none" w:sz="0" w:space="0" w:color="auto"/>
        <w:left w:val="none" w:sz="0" w:space="0" w:color="auto"/>
        <w:bottom w:val="none" w:sz="0" w:space="0" w:color="auto"/>
        <w:right w:val="none" w:sz="0" w:space="0" w:color="auto"/>
      </w:divBdr>
    </w:div>
    <w:div w:id="1440881124">
      <w:bodyDiv w:val="1"/>
      <w:marLeft w:val="0"/>
      <w:marRight w:val="0"/>
      <w:marTop w:val="0"/>
      <w:marBottom w:val="0"/>
      <w:divBdr>
        <w:top w:val="none" w:sz="0" w:space="0" w:color="auto"/>
        <w:left w:val="none" w:sz="0" w:space="0" w:color="auto"/>
        <w:bottom w:val="none" w:sz="0" w:space="0" w:color="auto"/>
        <w:right w:val="none" w:sz="0" w:space="0" w:color="auto"/>
      </w:divBdr>
    </w:div>
    <w:div w:id="1441144557">
      <w:bodyDiv w:val="1"/>
      <w:marLeft w:val="0"/>
      <w:marRight w:val="0"/>
      <w:marTop w:val="0"/>
      <w:marBottom w:val="0"/>
      <w:divBdr>
        <w:top w:val="none" w:sz="0" w:space="0" w:color="auto"/>
        <w:left w:val="none" w:sz="0" w:space="0" w:color="auto"/>
        <w:bottom w:val="none" w:sz="0" w:space="0" w:color="auto"/>
        <w:right w:val="none" w:sz="0" w:space="0" w:color="auto"/>
      </w:divBdr>
    </w:div>
    <w:div w:id="1447891073">
      <w:bodyDiv w:val="1"/>
      <w:marLeft w:val="0"/>
      <w:marRight w:val="0"/>
      <w:marTop w:val="0"/>
      <w:marBottom w:val="0"/>
      <w:divBdr>
        <w:top w:val="none" w:sz="0" w:space="0" w:color="auto"/>
        <w:left w:val="none" w:sz="0" w:space="0" w:color="auto"/>
        <w:bottom w:val="none" w:sz="0" w:space="0" w:color="auto"/>
        <w:right w:val="none" w:sz="0" w:space="0" w:color="auto"/>
      </w:divBdr>
    </w:div>
    <w:div w:id="1450276225">
      <w:bodyDiv w:val="1"/>
      <w:marLeft w:val="0"/>
      <w:marRight w:val="0"/>
      <w:marTop w:val="0"/>
      <w:marBottom w:val="0"/>
      <w:divBdr>
        <w:top w:val="none" w:sz="0" w:space="0" w:color="auto"/>
        <w:left w:val="none" w:sz="0" w:space="0" w:color="auto"/>
        <w:bottom w:val="none" w:sz="0" w:space="0" w:color="auto"/>
        <w:right w:val="none" w:sz="0" w:space="0" w:color="auto"/>
      </w:divBdr>
      <w:divsChild>
        <w:div w:id="1703943392">
          <w:marLeft w:val="0"/>
          <w:marRight w:val="0"/>
          <w:marTop w:val="0"/>
          <w:marBottom w:val="0"/>
          <w:divBdr>
            <w:top w:val="none" w:sz="0" w:space="0" w:color="auto"/>
            <w:left w:val="none" w:sz="0" w:space="0" w:color="auto"/>
            <w:bottom w:val="none" w:sz="0" w:space="0" w:color="auto"/>
            <w:right w:val="none" w:sz="0" w:space="0" w:color="auto"/>
          </w:divBdr>
          <w:divsChild>
            <w:div w:id="473833056">
              <w:marLeft w:val="0"/>
              <w:marRight w:val="0"/>
              <w:marTop w:val="0"/>
              <w:marBottom w:val="0"/>
              <w:divBdr>
                <w:top w:val="none" w:sz="0" w:space="0" w:color="auto"/>
                <w:left w:val="none" w:sz="0" w:space="0" w:color="auto"/>
                <w:bottom w:val="none" w:sz="0" w:space="0" w:color="auto"/>
                <w:right w:val="none" w:sz="0" w:space="0" w:color="auto"/>
              </w:divBdr>
              <w:divsChild>
                <w:div w:id="1928072904">
                  <w:marLeft w:val="0"/>
                  <w:marRight w:val="0"/>
                  <w:marTop w:val="0"/>
                  <w:marBottom w:val="0"/>
                  <w:divBdr>
                    <w:top w:val="none" w:sz="0" w:space="0" w:color="auto"/>
                    <w:left w:val="none" w:sz="0" w:space="0" w:color="auto"/>
                    <w:bottom w:val="none" w:sz="0" w:space="0" w:color="auto"/>
                    <w:right w:val="none" w:sz="0" w:space="0" w:color="auto"/>
                  </w:divBdr>
                  <w:divsChild>
                    <w:div w:id="194618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437574">
      <w:bodyDiv w:val="1"/>
      <w:marLeft w:val="0"/>
      <w:marRight w:val="0"/>
      <w:marTop w:val="0"/>
      <w:marBottom w:val="0"/>
      <w:divBdr>
        <w:top w:val="none" w:sz="0" w:space="0" w:color="auto"/>
        <w:left w:val="none" w:sz="0" w:space="0" w:color="auto"/>
        <w:bottom w:val="none" w:sz="0" w:space="0" w:color="auto"/>
        <w:right w:val="none" w:sz="0" w:space="0" w:color="auto"/>
      </w:divBdr>
    </w:div>
    <w:div w:id="1453208600">
      <w:bodyDiv w:val="1"/>
      <w:marLeft w:val="0"/>
      <w:marRight w:val="0"/>
      <w:marTop w:val="0"/>
      <w:marBottom w:val="0"/>
      <w:divBdr>
        <w:top w:val="none" w:sz="0" w:space="0" w:color="auto"/>
        <w:left w:val="none" w:sz="0" w:space="0" w:color="auto"/>
        <w:bottom w:val="none" w:sz="0" w:space="0" w:color="auto"/>
        <w:right w:val="none" w:sz="0" w:space="0" w:color="auto"/>
      </w:divBdr>
    </w:div>
    <w:div w:id="1457020648">
      <w:bodyDiv w:val="1"/>
      <w:marLeft w:val="0"/>
      <w:marRight w:val="0"/>
      <w:marTop w:val="0"/>
      <w:marBottom w:val="0"/>
      <w:divBdr>
        <w:top w:val="none" w:sz="0" w:space="0" w:color="auto"/>
        <w:left w:val="none" w:sz="0" w:space="0" w:color="auto"/>
        <w:bottom w:val="none" w:sz="0" w:space="0" w:color="auto"/>
        <w:right w:val="none" w:sz="0" w:space="0" w:color="auto"/>
      </w:divBdr>
    </w:div>
    <w:div w:id="1457214772">
      <w:bodyDiv w:val="1"/>
      <w:marLeft w:val="0"/>
      <w:marRight w:val="0"/>
      <w:marTop w:val="0"/>
      <w:marBottom w:val="0"/>
      <w:divBdr>
        <w:top w:val="none" w:sz="0" w:space="0" w:color="auto"/>
        <w:left w:val="none" w:sz="0" w:space="0" w:color="auto"/>
        <w:bottom w:val="none" w:sz="0" w:space="0" w:color="auto"/>
        <w:right w:val="none" w:sz="0" w:space="0" w:color="auto"/>
      </w:divBdr>
    </w:div>
    <w:div w:id="1463309028">
      <w:bodyDiv w:val="1"/>
      <w:marLeft w:val="0"/>
      <w:marRight w:val="0"/>
      <w:marTop w:val="0"/>
      <w:marBottom w:val="0"/>
      <w:divBdr>
        <w:top w:val="none" w:sz="0" w:space="0" w:color="auto"/>
        <w:left w:val="none" w:sz="0" w:space="0" w:color="auto"/>
        <w:bottom w:val="none" w:sz="0" w:space="0" w:color="auto"/>
        <w:right w:val="none" w:sz="0" w:space="0" w:color="auto"/>
      </w:divBdr>
    </w:div>
    <w:div w:id="1464470652">
      <w:bodyDiv w:val="1"/>
      <w:marLeft w:val="0"/>
      <w:marRight w:val="0"/>
      <w:marTop w:val="0"/>
      <w:marBottom w:val="0"/>
      <w:divBdr>
        <w:top w:val="none" w:sz="0" w:space="0" w:color="auto"/>
        <w:left w:val="none" w:sz="0" w:space="0" w:color="auto"/>
        <w:bottom w:val="none" w:sz="0" w:space="0" w:color="auto"/>
        <w:right w:val="none" w:sz="0" w:space="0" w:color="auto"/>
      </w:divBdr>
      <w:divsChild>
        <w:div w:id="269095446">
          <w:marLeft w:val="0"/>
          <w:marRight w:val="0"/>
          <w:marTop w:val="0"/>
          <w:marBottom w:val="0"/>
          <w:divBdr>
            <w:top w:val="none" w:sz="0" w:space="0" w:color="auto"/>
            <w:left w:val="none" w:sz="0" w:space="0" w:color="auto"/>
            <w:bottom w:val="none" w:sz="0" w:space="0" w:color="auto"/>
            <w:right w:val="none" w:sz="0" w:space="0" w:color="auto"/>
          </w:divBdr>
          <w:divsChild>
            <w:div w:id="529034618">
              <w:marLeft w:val="0"/>
              <w:marRight w:val="0"/>
              <w:marTop w:val="0"/>
              <w:marBottom w:val="0"/>
              <w:divBdr>
                <w:top w:val="none" w:sz="0" w:space="0" w:color="auto"/>
                <w:left w:val="none" w:sz="0" w:space="0" w:color="auto"/>
                <w:bottom w:val="none" w:sz="0" w:space="0" w:color="auto"/>
                <w:right w:val="none" w:sz="0" w:space="0" w:color="auto"/>
              </w:divBdr>
              <w:divsChild>
                <w:div w:id="676731179">
                  <w:marLeft w:val="0"/>
                  <w:marRight w:val="0"/>
                  <w:marTop w:val="0"/>
                  <w:marBottom w:val="0"/>
                  <w:divBdr>
                    <w:top w:val="none" w:sz="0" w:space="0" w:color="auto"/>
                    <w:left w:val="none" w:sz="0" w:space="0" w:color="auto"/>
                    <w:bottom w:val="none" w:sz="0" w:space="0" w:color="auto"/>
                    <w:right w:val="none" w:sz="0" w:space="0" w:color="auto"/>
                  </w:divBdr>
                  <w:divsChild>
                    <w:div w:id="320038320">
                      <w:marLeft w:val="0"/>
                      <w:marRight w:val="0"/>
                      <w:marTop w:val="0"/>
                      <w:marBottom w:val="0"/>
                      <w:divBdr>
                        <w:top w:val="none" w:sz="0" w:space="0" w:color="auto"/>
                        <w:left w:val="none" w:sz="0" w:space="0" w:color="auto"/>
                        <w:bottom w:val="none" w:sz="0" w:space="0" w:color="auto"/>
                        <w:right w:val="none" w:sz="0" w:space="0" w:color="auto"/>
                      </w:divBdr>
                      <w:divsChild>
                        <w:div w:id="734742877">
                          <w:marLeft w:val="0"/>
                          <w:marRight w:val="0"/>
                          <w:marTop w:val="0"/>
                          <w:marBottom w:val="0"/>
                          <w:divBdr>
                            <w:top w:val="none" w:sz="0" w:space="0" w:color="auto"/>
                            <w:left w:val="none" w:sz="0" w:space="0" w:color="auto"/>
                            <w:bottom w:val="none" w:sz="0" w:space="0" w:color="auto"/>
                            <w:right w:val="none" w:sz="0" w:space="0" w:color="auto"/>
                          </w:divBdr>
                          <w:divsChild>
                            <w:div w:id="1121992219">
                              <w:marLeft w:val="0"/>
                              <w:marRight w:val="0"/>
                              <w:marTop w:val="0"/>
                              <w:marBottom w:val="0"/>
                              <w:divBdr>
                                <w:top w:val="none" w:sz="0" w:space="0" w:color="auto"/>
                                <w:left w:val="none" w:sz="0" w:space="0" w:color="auto"/>
                                <w:bottom w:val="none" w:sz="0" w:space="0" w:color="auto"/>
                                <w:right w:val="none" w:sz="0" w:space="0" w:color="auto"/>
                              </w:divBdr>
                              <w:divsChild>
                                <w:div w:id="1552572561">
                                  <w:marLeft w:val="0"/>
                                  <w:marRight w:val="0"/>
                                  <w:marTop w:val="0"/>
                                  <w:marBottom w:val="0"/>
                                  <w:divBdr>
                                    <w:top w:val="none" w:sz="0" w:space="0" w:color="auto"/>
                                    <w:left w:val="none" w:sz="0" w:space="0" w:color="auto"/>
                                    <w:bottom w:val="none" w:sz="0" w:space="0" w:color="auto"/>
                                    <w:right w:val="none" w:sz="0" w:space="0" w:color="auto"/>
                                  </w:divBdr>
                                  <w:divsChild>
                                    <w:div w:id="93981012">
                                      <w:marLeft w:val="0"/>
                                      <w:marRight w:val="0"/>
                                      <w:marTop w:val="0"/>
                                      <w:marBottom w:val="0"/>
                                      <w:divBdr>
                                        <w:top w:val="none" w:sz="0" w:space="0" w:color="auto"/>
                                        <w:left w:val="none" w:sz="0" w:space="0" w:color="auto"/>
                                        <w:bottom w:val="none" w:sz="0" w:space="0" w:color="auto"/>
                                        <w:right w:val="none" w:sz="0" w:space="0" w:color="auto"/>
                                      </w:divBdr>
                                      <w:divsChild>
                                        <w:div w:id="759134086">
                                          <w:marLeft w:val="0"/>
                                          <w:marRight w:val="0"/>
                                          <w:marTop w:val="0"/>
                                          <w:marBottom w:val="0"/>
                                          <w:divBdr>
                                            <w:top w:val="none" w:sz="0" w:space="0" w:color="auto"/>
                                            <w:left w:val="none" w:sz="0" w:space="0" w:color="auto"/>
                                            <w:bottom w:val="none" w:sz="0" w:space="0" w:color="auto"/>
                                            <w:right w:val="none" w:sz="0" w:space="0" w:color="auto"/>
                                          </w:divBdr>
                                          <w:divsChild>
                                            <w:div w:id="1936746594">
                                              <w:marLeft w:val="0"/>
                                              <w:marRight w:val="0"/>
                                              <w:marTop w:val="0"/>
                                              <w:marBottom w:val="0"/>
                                              <w:divBdr>
                                                <w:top w:val="none" w:sz="0" w:space="0" w:color="auto"/>
                                                <w:left w:val="none" w:sz="0" w:space="0" w:color="auto"/>
                                                <w:bottom w:val="none" w:sz="0" w:space="0" w:color="auto"/>
                                                <w:right w:val="none" w:sz="0" w:space="0" w:color="auto"/>
                                              </w:divBdr>
                                              <w:divsChild>
                                                <w:div w:id="165563223">
                                                  <w:marLeft w:val="0"/>
                                                  <w:marRight w:val="0"/>
                                                  <w:marTop w:val="0"/>
                                                  <w:marBottom w:val="0"/>
                                                  <w:divBdr>
                                                    <w:top w:val="none" w:sz="0" w:space="0" w:color="auto"/>
                                                    <w:left w:val="none" w:sz="0" w:space="0" w:color="auto"/>
                                                    <w:bottom w:val="none" w:sz="0" w:space="0" w:color="auto"/>
                                                    <w:right w:val="none" w:sz="0" w:space="0" w:color="auto"/>
                                                  </w:divBdr>
                                                  <w:divsChild>
                                                    <w:div w:id="118706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6241473">
      <w:bodyDiv w:val="1"/>
      <w:marLeft w:val="0"/>
      <w:marRight w:val="0"/>
      <w:marTop w:val="0"/>
      <w:marBottom w:val="0"/>
      <w:divBdr>
        <w:top w:val="none" w:sz="0" w:space="0" w:color="auto"/>
        <w:left w:val="none" w:sz="0" w:space="0" w:color="auto"/>
        <w:bottom w:val="none" w:sz="0" w:space="0" w:color="auto"/>
        <w:right w:val="none" w:sz="0" w:space="0" w:color="auto"/>
      </w:divBdr>
    </w:div>
    <w:div w:id="1470440540">
      <w:bodyDiv w:val="1"/>
      <w:marLeft w:val="0"/>
      <w:marRight w:val="0"/>
      <w:marTop w:val="0"/>
      <w:marBottom w:val="0"/>
      <w:divBdr>
        <w:top w:val="none" w:sz="0" w:space="0" w:color="auto"/>
        <w:left w:val="none" w:sz="0" w:space="0" w:color="auto"/>
        <w:bottom w:val="none" w:sz="0" w:space="0" w:color="auto"/>
        <w:right w:val="none" w:sz="0" w:space="0" w:color="auto"/>
      </w:divBdr>
    </w:div>
    <w:div w:id="1473984034">
      <w:bodyDiv w:val="1"/>
      <w:marLeft w:val="0"/>
      <w:marRight w:val="0"/>
      <w:marTop w:val="0"/>
      <w:marBottom w:val="0"/>
      <w:divBdr>
        <w:top w:val="none" w:sz="0" w:space="0" w:color="auto"/>
        <w:left w:val="none" w:sz="0" w:space="0" w:color="auto"/>
        <w:bottom w:val="none" w:sz="0" w:space="0" w:color="auto"/>
        <w:right w:val="none" w:sz="0" w:space="0" w:color="auto"/>
      </w:divBdr>
    </w:div>
    <w:div w:id="1474517522">
      <w:bodyDiv w:val="1"/>
      <w:marLeft w:val="0"/>
      <w:marRight w:val="0"/>
      <w:marTop w:val="0"/>
      <w:marBottom w:val="0"/>
      <w:divBdr>
        <w:top w:val="none" w:sz="0" w:space="0" w:color="auto"/>
        <w:left w:val="none" w:sz="0" w:space="0" w:color="auto"/>
        <w:bottom w:val="none" w:sz="0" w:space="0" w:color="auto"/>
        <w:right w:val="none" w:sz="0" w:space="0" w:color="auto"/>
      </w:divBdr>
    </w:div>
    <w:div w:id="1475949664">
      <w:bodyDiv w:val="1"/>
      <w:marLeft w:val="0"/>
      <w:marRight w:val="0"/>
      <w:marTop w:val="0"/>
      <w:marBottom w:val="0"/>
      <w:divBdr>
        <w:top w:val="none" w:sz="0" w:space="0" w:color="auto"/>
        <w:left w:val="none" w:sz="0" w:space="0" w:color="auto"/>
        <w:bottom w:val="none" w:sz="0" w:space="0" w:color="auto"/>
        <w:right w:val="none" w:sz="0" w:space="0" w:color="auto"/>
      </w:divBdr>
    </w:div>
    <w:div w:id="1476069609">
      <w:bodyDiv w:val="1"/>
      <w:marLeft w:val="0"/>
      <w:marRight w:val="0"/>
      <w:marTop w:val="0"/>
      <w:marBottom w:val="0"/>
      <w:divBdr>
        <w:top w:val="none" w:sz="0" w:space="0" w:color="auto"/>
        <w:left w:val="none" w:sz="0" w:space="0" w:color="auto"/>
        <w:bottom w:val="none" w:sz="0" w:space="0" w:color="auto"/>
        <w:right w:val="none" w:sz="0" w:space="0" w:color="auto"/>
      </w:divBdr>
      <w:divsChild>
        <w:div w:id="1427387426">
          <w:marLeft w:val="0"/>
          <w:marRight w:val="0"/>
          <w:marTop w:val="0"/>
          <w:marBottom w:val="0"/>
          <w:divBdr>
            <w:top w:val="none" w:sz="0" w:space="0" w:color="auto"/>
            <w:left w:val="none" w:sz="0" w:space="0" w:color="auto"/>
            <w:bottom w:val="none" w:sz="0" w:space="0" w:color="auto"/>
            <w:right w:val="none" w:sz="0" w:space="0" w:color="auto"/>
          </w:divBdr>
          <w:divsChild>
            <w:div w:id="1943878122">
              <w:marLeft w:val="0"/>
              <w:marRight w:val="0"/>
              <w:marTop w:val="0"/>
              <w:marBottom w:val="0"/>
              <w:divBdr>
                <w:top w:val="none" w:sz="0" w:space="0" w:color="auto"/>
                <w:left w:val="none" w:sz="0" w:space="0" w:color="auto"/>
                <w:bottom w:val="none" w:sz="0" w:space="0" w:color="auto"/>
                <w:right w:val="none" w:sz="0" w:space="0" w:color="auto"/>
              </w:divBdr>
              <w:divsChild>
                <w:div w:id="14954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8699">
          <w:marLeft w:val="0"/>
          <w:marRight w:val="0"/>
          <w:marTop w:val="0"/>
          <w:marBottom w:val="0"/>
          <w:divBdr>
            <w:top w:val="none" w:sz="0" w:space="0" w:color="auto"/>
            <w:left w:val="none" w:sz="0" w:space="0" w:color="auto"/>
            <w:bottom w:val="none" w:sz="0" w:space="0" w:color="auto"/>
            <w:right w:val="none" w:sz="0" w:space="0" w:color="auto"/>
          </w:divBdr>
        </w:div>
        <w:div w:id="820274625">
          <w:marLeft w:val="0"/>
          <w:marRight w:val="0"/>
          <w:marTop w:val="0"/>
          <w:marBottom w:val="0"/>
          <w:divBdr>
            <w:top w:val="none" w:sz="0" w:space="0" w:color="auto"/>
            <w:left w:val="none" w:sz="0" w:space="0" w:color="auto"/>
            <w:bottom w:val="none" w:sz="0" w:space="0" w:color="auto"/>
            <w:right w:val="none" w:sz="0" w:space="0" w:color="auto"/>
          </w:divBdr>
        </w:div>
        <w:div w:id="903760049">
          <w:marLeft w:val="0"/>
          <w:marRight w:val="0"/>
          <w:marTop w:val="0"/>
          <w:marBottom w:val="0"/>
          <w:divBdr>
            <w:top w:val="none" w:sz="0" w:space="0" w:color="auto"/>
            <w:left w:val="none" w:sz="0" w:space="0" w:color="auto"/>
            <w:bottom w:val="none" w:sz="0" w:space="0" w:color="auto"/>
            <w:right w:val="none" w:sz="0" w:space="0" w:color="auto"/>
          </w:divBdr>
        </w:div>
        <w:div w:id="1197693975">
          <w:marLeft w:val="0"/>
          <w:marRight w:val="0"/>
          <w:marTop w:val="0"/>
          <w:marBottom w:val="0"/>
          <w:divBdr>
            <w:top w:val="none" w:sz="0" w:space="0" w:color="auto"/>
            <w:left w:val="none" w:sz="0" w:space="0" w:color="auto"/>
            <w:bottom w:val="none" w:sz="0" w:space="0" w:color="auto"/>
            <w:right w:val="none" w:sz="0" w:space="0" w:color="auto"/>
          </w:divBdr>
        </w:div>
        <w:div w:id="111675658">
          <w:marLeft w:val="0"/>
          <w:marRight w:val="0"/>
          <w:marTop w:val="0"/>
          <w:marBottom w:val="0"/>
          <w:divBdr>
            <w:top w:val="none" w:sz="0" w:space="0" w:color="auto"/>
            <w:left w:val="none" w:sz="0" w:space="0" w:color="auto"/>
            <w:bottom w:val="none" w:sz="0" w:space="0" w:color="auto"/>
            <w:right w:val="none" w:sz="0" w:space="0" w:color="auto"/>
          </w:divBdr>
        </w:div>
        <w:div w:id="1562710010">
          <w:marLeft w:val="0"/>
          <w:marRight w:val="0"/>
          <w:marTop w:val="0"/>
          <w:marBottom w:val="0"/>
          <w:divBdr>
            <w:top w:val="none" w:sz="0" w:space="0" w:color="auto"/>
            <w:left w:val="none" w:sz="0" w:space="0" w:color="auto"/>
            <w:bottom w:val="none" w:sz="0" w:space="0" w:color="auto"/>
            <w:right w:val="none" w:sz="0" w:space="0" w:color="auto"/>
          </w:divBdr>
        </w:div>
        <w:div w:id="1938514506">
          <w:marLeft w:val="0"/>
          <w:marRight w:val="0"/>
          <w:marTop w:val="0"/>
          <w:marBottom w:val="0"/>
          <w:divBdr>
            <w:top w:val="none" w:sz="0" w:space="0" w:color="auto"/>
            <w:left w:val="none" w:sz="0" w:space="0" w:color="auto"/>
            <w:bottom w:val="none" w:sz="0" w:space="0" w:color="auto"/>
            <w:right w:val="none" w:sz="0" w:space="0" w:color="auto"/>
          </w:divBdr>
        </w:div>
        <w:div w:id="1537812238">
          <w:marLeft w:val="0"/>
          <w:marRight w:val="0"/>
          <w:marTop w:val="0"/>
          <w:marBottom w:val="0"/>
          <w:divBdr>
            <w:top w:val="none" w:sz="0" w:space="0" w:color="auto"/>
            <w:left w:val="none" w:sz="0" w:space="0" w:color="auto"/>
            <w:bottom w:val="none" w:sz="0" w:space="0" w:color="auto"/>
            <w:right w:val="none" w:sz="0" w:space="0" w:color="auto"/>
          </w:divBdr>
        </w:div>
        <w:div w:id="1521237794">
          <w:marLeft w:val="0"/>
          <w:marRight w:val="0"/>
          <w:marTop w:val="0"/>
          <w:marBottom w:val="0"/>
          <w:divBdr>
            <w:top w:val="none" w:sz="0" w:space="0" w:color="auto"/>
            <w:left w:val="none" w:sz="0" w:space="0" w:color="auto"/>
            <w:bottom w:val="none" w:sz="0" w:space="0" w:color="auto"/>
            <w:right w:val="none" w:sz="0" w:space="0" w:color="auto"/>
          </w:divBdr>
        </w:div>
        <w:div w:id="513572820">
          <w:marLeft w:val="0"/>
          <w:marRight w:val="0"/>
          <w:marTop w:val="0"/>
          <w:marBottom w:val="0"/>
          <w:divBdr>
            <w:top w:val="none" w:sz="0" w:space="0" w:color="auto"/>
            <w:left w:val="none" w:sz="0" w:space="0" w:color="auto"/>
            <w:bottom w:val="none" w:sz="0" w:space="0" w:color="auto"/>
            <w:right w:val="none" w:sz="0" w:space="0" w:color="auto"/>
          </w:divBdr>
        </w:div>
        <w:div w:id="336005006">
          <w:marLeft w:val="0"/>
          <w:marRight w:val="0"/>
          <w:marTop w:val="0"/>
          <w:marBottom w:val="0"/>
          <w:divBdr>
            <w:top w:val="none" w:sz="0" w:space="0" w:color="auto"/>
            <w:left w:val="none" w:sz="0" w:space="0" w:color="auto"/>
            <w:bottom w:val="none" w:sz="0" w:space="0" w:color="auto"/>
            <w:right w:val="none" w:sz="0" w:space="0" w:color="auto"/>
          </w:divBdr>
        </w:div>
        <w:div w:id="1410494914">
          <w:marLeft w:val="0"/>
          <w:marRight w:val="0"/>
          <w:marTop w:val="0"/>
          <w:marBottom w:val="0"/>
          <w:divBdr>
            <w:top w:val="none" w:sz="0" w:space="0" w:color="auto"/>
            <w:left w:val="none" w:sz="0" w:space="0" w:color="auto"/>
            <w:bottom w:val="none" w:sz="0" w:space="0" w:color="auto"/>
            <w:right w:val="none" w:sz="0" w:space="0" w:color="auto"/>
          </w:divBdr>
        </w:div>
        <w:div w:id="1097678047">
          <w:marLeft w:val="0"/>
          <w:marRight w:val="0"/>
          <w:marTop w:val="0"/>
          <w:marBottom w:val="0"/>
          <w:divBdr>
            <w:top w:val="none" w:sz="0" w:space="0" w:color="auto"/>
            <w:left w:val="none" w:sz="0" w:space="0" w:color="auto"/>
            <w:bottom w:val="none" w:sz="0" w:space="0" w:color="auto"/>
            <w:right w:val="none" w:sz="0" w:space="0" w:color="auto"/>
          </w:divBdr>
        </w:div>
        <w:div w:id="1058938822">
          <w:marLeft w:val="0"/>
          <w:marRight w:val="0"/>
          <w:marTop w:val="0"/>
          <w:marBottom w:val="0"/>
          <w:divBdr>
            <w:top w:val="none" w:sz="0" w:space="0" w:color="auto"/>
            <w:left w:val="none" w:sz="0" w:space="0" w:color="auto"/>
            <w:bottom w:val="none" w:sz="0" w:space="0" w:color="auto"/>
            <w:right w:val="none" w:sz="0" w:space="0" w:color="auto"/>
          </w:divBdr>
        </w:div>
        <w:div w:id="5523103">
          <w:marLeft w:val="0"/>
          <w:marRight w:val="0"/>
          <w:marTop w:val="0"/>
          <w:marBottom w:val="0"/>
          <w:divBdr>
            <w:top w:val="none" w:sz="0" w:space="0" w:color="auto"/>
            <w:left w:val="none" w:sz="0" w:space="0" w:color="auto"/>
            <w:bottom w:val="none" w:sz="0" w:space="0" w:color="auto"/>
            <w:right w:val="none" w:sz="0" w:space="0" w:color="auto"/>
          </w:divBdr>
        </w:div>
        <w:div w:id="1541045552">
          <w:marLeft w:val="0"/>
          <w:marRight w:val="0"/>
          <w:marTop w:val="0"/>
          <w:marBottom w:val="0"/>
          <w:divBdr>
            <w:top w:val="none" w:sz="0" w:space="0" w:color="auto"/>
            <w:left w:val="none" w:sz="0" w:space="0" w:color="auto"/>
            <w:bottom w:val="none" w:sz="0" w:space="0" w:color="auto"/>
            <w:right w:val="none" w:sz="0" w:space="0" w:color="auto"/>
          </w:divBdr>
        </w:div>
        <w:div w:id="1278223242">
          <w:marLeft w:val="0"/>
          <w:marRight w:val="0"/>
          <w:marTop w:val="0"/>
          <w:marBottom w:val="0"/>
          <w:divBdr>
            <w:top w:val="none" w:sz="0" w:space="0" w:color="auto"/>
            <w:left w:val="none" w:sz="0" w:space="0" w:color="auto"/>
            <w:bottom w:val="none" w:sz="0" w:space="0" w:color="auto"/>
            <w:right w:val="none" w:sz="0" w:space="0" w:color="auto"/>
          </w:divBdr>
        </w:div>
        <w:div w:id="49619896">
          <w:marLeft w:val="0"/>
          <w:marRight w:val="0"/>
          <w:marTop w:val="0"/>
          <w:marBottom w:val="0"/>
          <w:divBdr>
            <w:top w:val="none" w:sz="0" w:space="0" w:color="auto"/>
            <w:left w:val="none" w:sz="0" w:space="0" w:color="auto"/>
            <w:bottom w:val="none" w:sz="0" w:space="0" w:color="auto"/>
            <w:right w:val="none" w:sz="0" w:space="0" w:color="auto"/>
          </w:divBdr>
        </w:div>
        <w:div w:id="1510288000">
          <w:marLeft w:val="0"/>
          <w:marRight w:val="0"/>
          <w:marTop w:val="0"/>
          <w:marBottom w:val="0"/>
          <w:divBdr>
            <w:top w:val="none" w:sz="0" w:space="0" w:color="auto"/>
            <w:left w:val="none" w:sz="0" w:space="0" w:color="auto"/>
            <w:bottom w:val="none" w:sz="0" w:space="0" w:color="auto"/>
            <w:right w:val="none" w:sz="0" w:space="0" w:color="auto"/>
          </w:divBdr>
        </w:div>
        <w:div w:id="139422793">
          <w:marLeft w:val="0"/>
          <w:marRight w:val="0"/>
          <w:marTop w:val="0"/>
          <w:marBottom w:val="0"/>
          <w:divBdr>
            <w:top w:val="none" w:sz="0" w:space="0" w:color="auto"/>
            <w:left w:val="none" w:sz="0" w:space="0" w:color="auto"/>
            <w:bottom w:val="none" w:sz="0" w:space="0" w:color="auto"/>
            <w:right w:val="none" w:sz="0" w:space="0" w:color="auto"/>
          </w:divBdr>
        </w:div>
        <w:div w:id="1590045237">
          <w:marLeft w:val="0"/>
          <w:marRight w:val="0"/>
          <w:marTop w:val="0"/>
          <w:marBottom w:val="0"/>
          <w:divBdr>
            <w:top w:val="none" w:sz="0" w:space="0" w:color="auto"/>
            <w:left w:val="none" w:sz="0" w:space="0" w:color="auto"/>
            <w:bottom w:val="none" w:sz="0" w:space="0" w:color="auto"/>
            <w:right w:val="none" w:sz="0" w:space="0" w:color="auto"/>
          </w:divBdr>
        </w:div>
        <w:div w:id="957447064">
          <w:marLeft w:val="0"/>
          <w:marRight w:val="0"/>
          <w:marTop w:val="0"/>
          <w:marBottom w:val="0"/>
          <w:divBdr>
            <w:top w:val="none" w:sz="0" w:space="0" w:color="auto"/>
            <w:left w:val="none" w:sz="0" w:space="0" w:color="auto"/>
            <w:bottom w:val="none" w:sz="0" w:space="0" w:color="auto"/>
            <w:right w:val="none" w:sz="0" w:space="0" w:color="auto"/>
          </w:divBdr>
        </w:div>
        <w:div w:id="652106179">
          <w:marLeft w:val="0"/>
          <w:marRight w:val="0"/>
          <w:marTop w:val="0"/>
          <w:marBottom w:val="0"/>
          <w:divBdr>
            <w:top w:val="none" w:sz="0" w:space="0" w:color="auto"/>
            <w:left w:val="none" w:sz="0" w:space="0" w:color="auto"/>
            <w:bottom w:val="none" w:sz="0" w:space="0" w:color="auto"/>
            <w:right w:val="none" w:sz="0" w:space="0" w:color="auto"/>
          </w:divBdr>
        </w:div>
        <w:div w:id="993215522">
          <w:marLeft w:val="0"/>
          <w:marRight w:val="0"/>
          <w:marTop w:val="0"/>
          <w:marBottom w:val="0"/>
          <w:divBdr>
            <w:top w:val="none" w:sz="0" w:space="0" w:color="auto"/>
            <w:left w:val="none" w:sz="0" w:space="0" w:color="auto"/>
            <w:bottom w:val="none" w:sz="0" w:space="0" w:color="auto"/>
            <w:right w:val="none" w:sz="0" w:space="0" w:color="auto"/>
          </w:divBdr>
        </w:div>
        <w:div w:id="2074543818">
          <w:marLeft w:val="0"/>
          <w:marRight w:val="0"/>
          <w:marTop w:val="0"/>
          <w:marBottom w:val="0"/>
          <w:divBdr>
            <w:top w:val="none" w:sz="0" w:space="0" w:color="auto"/>
            <w:left w:val="none" w:sz="0" w:space="0" w:color="auto"/>
            <w:bottom w:val="none" w:sz="0" w:space="0" w:color="auto"/>
            <w:right w:val="none" w:sz="0" w:space="0" w:color="auto"/>
          </w:divBdr>
        </w:div>
        <w:div w:id="239220561">
          <w:marLeft w:val="0"/>
          <w:marRight w:val="0"/>
          <w:marTop w:val="0"/>
          <w:marBottom w:val="0"/>
          <w:divBdr>
            <w:top w:val="none" w:sz="0" w:space="0" w:color="auto"/>
            <w:left w:val="none" w:sz="0" w:space="0" w:color="auto"/>
            <w:bottom w:val="none" w:sz="0" w:space="0" w:color="auto"/>
            <w:right w:val="none" w:sz="0" w:space="0" w:color="auto"/>
          </w:divBdr>
        </w:div>
        <w:div w:id="796950289">
          <w:marLeft w:val="0"/>
          <w:marRight w:val="0"/>
          <w:marTop w:val="0"/>
          <w:marBottom w:val="0"/>
          <w:divBdr>
            <w:top w:val="none" w:sz="0" w:space="0" w:color="auto"/>
            <w:left w:val="none" w:sz="0" w:space="0" w:color="auto"/>
            <w:bottom w:val="none" w:sz="0" w:space="0" w:color="auto"/>
            <w:right w:val="none" w:sz="0" w:space="0" w:color="auto"/>
          </w:divBdr>
        </w:div>
        <w:div w:id="1246572757">
          <w:marLeft w:val="0"/>
          <w:marRight w:val="0"/>
          <w:marTop w:val="0"/>
          <w:marBottom w:val="0"/>
          <w:divBdr>
            <w:top w:val="none" w:sz="0" w:space="0" w:color="auto"/>
            <w:left w:val="none" w:sz="0" w:space="0" w:color="auto"/>
            <w:bottom w:val="none" w:sz="0" w:space="0" w:color="auto"/>
            <w:right w:val="none" w:sz="0" w:space="0" w:color="auto"/>
          </w:divBdr>
        </w:div>
        <w:div w:id="1625383657">
          <w:marLeft w:val="0"/>
          <w:marRight w:val="0"/>
          <w:marTop w:val="0"/>
          <w:marBottom w:val="0"/>
          <w:divBdr>
            <w:top w:val="none" w:sz="0" w:space="0" w:color="auto"/>
            <w:left w:val="none" w:sz="0" w:space="0" w:color="auto"/>
            <w:bottom w:val="none" w:sz="0" w:space="0" w:color="auto"/>
            <w:right w:val="none" w:sz="0" w:space="0" w:color="auto"/>
          </w:divBdr>
        </w:div>
        <w:div w:id="782042216">
          <w:marLeft w:val="0"/>
          <w:marRight w:val="0"/>
          <w:marTop w:val="0"/>
          <w:marBottom w:val="0"/>
          <w:divBdr>
            <w:top w:val="none" w:sz="0" w:space="0" w:color="auto"/>
            <w:left w:val="none" w:sz="0" w:space="0" w:color="auto"/>
            <w:bottom w:val="none" w:sz="0" w:space="0" w:color="auto"/>
            <w:right w:val="none" w:sz="0" w:space="0" w:color="auto"/>
          </w:divBdr>
        </w:div>
        <w:div w:id="243228309">
          <w:marLeft w:val="0"/>
          <w:marRight w:val="0"/>
          <w:marTop w:val="0"/>
          <w:marBottom w:val="0"/>
          <w:divBdr>
            <w:top w:val="none" w:sz="0" w:space="0" w:color="auto"/>
            <w:left w:val="none" w:sz="0" w:space="0" w:color="auto"/>
            <w:bottom w:val="none" w:sz="0" w:space="0" w:color="auto"/>
            <w:right w:val="none" w:sz="0" w:space="0" w:color="auto"/>
          </w:divBdr>
        </w:div>
        <w:div w:id="546256962">
          <w:marLeft w:val="0"/>
          <w:marRight w:val="0"/>
          <w:marTop w:val="0"/>
          <w:marBottom w:val="0"/>
          <w:divBdr>
            <w:top w:val="none" w:sz="0" w:space="0" w:color="auto"/>
            <w:left w:val="none" w:sz="0" w:space="0" w:color="auto"/>
            <w:bottom w:val="none" w:sz="0" w:space="0" w:color="auto"/>
            <w:right w:val="none" w:sz="0" w:space="0" w:color="auto"/>
          </w:divBdr>
        </w:div>
        <w:div w:id="1445267350">
          <w:marLeft w:val="0"/>
          <w:marRight w:val="0"/>
          <w:marTop w:val="0"/>
          <w:marBottom w:val="0"/>
          <w:divBdr>
            <w:top w:val="none" w:sz="0" w:space="0" w:color="auto"/>
            <w:left w:val="none" w:sz="0" w:space="0" w:color="auto"/>
            <w:bottom w:val="none" w:sz="0" w:space="0" w:color="auto"/>
            <w:right w:val="none" w:sz="0" w:space="0" w:color="auto"/>
          </w:divBdr>
        </w:div>
        <w:div w:id="374738615">
          <w:marLeft w:val="0"/>
          <w:marRight w:val="0"/>
          <w:marTop w:val="0"/>
          <w:marBottom w:val="0"/>
          <w:divBdr>
            <w:top w:val="none" w:sz="0" w:space="0" w:color="auto"/>
            <w:left w:val="none" w:sz="0" w:space="0" w:color="auto"/>
            <w:bottom w:val="none" w:sz="0" w:space="0" w:color="auto"/>
            <w:right w:val="none" w:sz="0" w:space="0" w:color="auto"/>
          </w:divBdr>
        </w:div>
        <w:div w:id="2118256444">
          <w:marLeft w:val="0"/>
          <w:marRight w:val="0"/>
          <w:marTop w:val="0"/>
          <w:marBottom w:val="0"/>
          <w:divBdr>
            <w:top w:val="none" w:sz="0" w:space="0" w:color="auto"/>
            <w:left w:val="none" w:sz="0" w:space="0" w:color="auto"/>
            <w:bottom w:val="none" w:sz="0" w:space="0" w:color="auto"/>
            <w:right w:val="none" w:sz="0" w:space="0" w:color="auto"/>
          </w:divBdr>
        </w:div>
        <w:div w:id="7875619">
          <w:marLeft w:val="0"/>
          <w:marRight w:val="0"/>
          <w:marTop w:val="0"/>
          <w:marBottom w:val="0"/>
          <w:divBdr>
            <w:top w:val="none" w:sz="0" w:space="0" w:color="auto"/>
            <w:left w:val="none" w:sz="0" w:space="0" w:color="auto"/>
            <w:bottom w:val="none" w:sz="0" w:space="0" w:color="auto"/>
            <w:right w:val="none" w:sz="0" w:space="0" w:color="auto"/>
          </w:divBdr>
        </w:div>
        <w:div w:id="1268657794">
          <w:marLeft w:val="0"/>
          <w:marRight w:val="0"/>
          <w:marTop w:val="0"/>
          <w:marBottom w:val="0"/>
          <w:divBdr>
            <w:top w:val="none" w:sz="0" w:space="0" w:color="auto"/>
            <w:left w:val="none" w:sz="0" w:space="0" w:color="auto"/>
            <w:bottom w:val="none" w:sz="0" w:space="0" w:color="auto"/>
            <w:right w:val="none" w:sz="0" w:space="0" w:color="auto"/>
          </w:divBdr>
        </w:div>
        <w:div w:id="981345979">
          <w:marLeft w:val="0"/>
          <w:marRight w:val="0"/>
          <w:marTop w:val="0"/>
          <w:marBottom w:val="0"/>
          <w:divBdr>
            <w:top w:val="none" w:sz="0" w:space="0" w:color="auto"/>
            <w:left w:val="none" w:sz="0" w:space="0" w:color="auto"/>
            <w:bottom w:val="none" w:sz="0" w:space="0" w:color="auto"/>
            <w:right w:val="none" w:sz="0" w:space="0" w:color="auto"/>
          </w:divBdr>
        </w:div>
        <w:div w:id="1777603517">
          <w:marLeft w:val="0"/>
          <w:marRight w:val="0"/>
          <w:marTop w:val="0"/>
          <w:marBottom w:val="0"/>
          <w:divBdr>
            <w:top w:val="none" w:sz="0" w:space="0" w:color="auto"/>
            <w:left w:val="none" w:sz="0" w:space="0" w:color="auto"/>
            <w:bottom w:val="none" w:sz="0" w:space="0" w:color="auto"/>
            <w:right w:val="none" w:sz="0" w:space="0" w:color="auto"/>
          </w:divBdr>
        </w:div>
        <w:div w:id="972902468">
          <w:marLeft w:val="0"/>
          <w:marRight w:val="0"/>
          <w:marTop w:val="0"/>
          <w:marBottom w:val="0"/>
          <w:divBdr>
            <w:top w:val="none" w:sz="0" w:space="0" w:color="auto"/>
            <w:left w:val="none" w:sz="0" w:space="0" w:color="auto"/>
            <w:bottom w:val="none" w:sz="0" w:space="0" w:color="auto"/>
            <w:right w:val="none" w:sz="0" w:space="0" w:color="auto"/>
          </w:divBdr>
        </w:div>
        <w:div w:id="1872843526">
          <w:marLeft w:val="0"/>
          <w:marRight w:val="0"/>
          <w:marTop w:val="0"/>
          <w:marBottom w:val="0"/>
          <w:divBdr>
            <w:top w:val="none" w:sz="0" w:space="0" w:color="auto"/>
            <w:left w:val="none" w:sz="0" w:space="0" w:color="auto"/>
            <w:bottom w:val="none" w:sz="0" w:space="0" w:color="auto"/>
            <w:right w:val="none" w:sz="0" w:space="0" w:color="auto"/>
          </w:divBdr>
        </w:div>
        <w:div w:id="541408055">
          <w:marLeft w:val="0"/>
          <w:marRight w:val="0"/>
          <w:marTop w:val="0"/>
          <w:marBottom w:val="0"/>
          <w:divBdr>
            <w:top w:val="none" w:sz="0" w:space="0" w:color="auto"/>
            <w:left w:val="none" w:sz="0" w:space="0" w:color="auto"/>
            <w:bottom w:val="none" w:sz="0" w:space="0" w:color="auto"/>
            <w:right w:val="none" w:sz="0" w:space="0" w:color="auto"/>
          </w:divBdr>
        </w:div>
        <w:div w:id="1267880788">
          <w:marLeft w:val="0"/>
          <w:marRight w:val="0"/>
          <w:marTop w:val="0"/>
          <w:marBottom w:val="0"/>
          <w:divBdr>
            <w:top w:val="none" w:sz="0" w:space="0" w:color="auto"/>
            <w:left w:val="none" w:sz="0" w:space="0" w:color="auto"/>
            <w:bottom w:val="none" w:sz="0" w:space="0" w:color="auto"/>
            <w:right w:val="none" w:sz="0" w:space="0" w:color="auto"/>
          </w:divBdr>
        </w:div>
        <w:div w:id="1659964158">
          <w:marLeft w:val="0"/>
          <w:marRight w:val="0"/>
          <w:marTop w:val="0"/>
          <w:marBottom w:val="0"/>
          <w:divBdr>
            <w:top w:val="none" w:sz="0" w:space="0" w:color="auto"/>
            <w:left w:val="none" w:sz="0" w:space="0" w:color="auto"/>
            <w:bottom w:val="none" w:sz="0" w:space="0" w:color="auto"/>
            <w:right w:val="none" w:sz="0" w:space="0" w:color="auto"/>
          </w:divBdr>
        </w:div>
        <w:div w:id="1350178058">
          <w:marLeft w:val="0"/>
          <w:marRight w:val="0"/>
          <w:marTop w:val="0"/>
          <w:marBottom w:val="0"/>
          <w:divBdr>
            <w:top w:val="none" w:sz="0" w:space="0" w:color="auto"/>
            <w:left w:val="none" w:sz="0" w:space="0" w:color="auto"/>
            <w:bottom w:val="none" w:sz="0" w:space="0" w:color="auto"/>
            <w:right w:val="none" w:sz="0" w:space="0" w:color="auto"/>
          </w:divBdr>
        </w:div>
        <w:div w:id="499279291">
          <w:marLeft w:val="0"/>
          <w:marRight w:val="0"/>
          <w:marTop w:val="0"/>
          <w:marBottom w:val="0"/>
          <w:divBdr>
            <w:top w:val="none" w:sz="0" w:space="0" w:color="auto"/>
            <w:left w:val="none" w:sz="0" w:space="0" w:color="auto"/>
            <w:bottom w:val="none" w:sz="0" w:space="0" w:color="auto"/>
            <w:right w:val="none" w:sz="0" w:space="0" w:color="auto"/>
          </w:divBdr>
        </w:div>
        <w:div w:id="1432892571">
          <w:marLeft w:val="0"/>
          <w:marRight w:val="0"/>
          <w:marTop w:val="0"/>
          <w:marBottom w:val="0"/>
          <w:divBdr>
            <w:top w:val="none" w:sz="0" w:space="0" w:color="auto"/>
            <w:left w:val="none" w:sz="0" w:space="0" w:color="auto"/>
            <w:bottom w:val="none" w:sz="0" w:space="0" w:color="auto"/>
            <w:right w:val="none" w:sz="0" w:space="0" w:color="auto"/>
          </w:divBdr>
        </w:div>
        <w:div w:id="689795544">
          <w:marLeft w:val="0"/>
          <w:marRight w:val="0"/>
          <w:marTop w:val="0"/>
          <w:marBottom w:val="0"/>
          <w:divBdr>
            <w:top w:val="none" w:sz="0" w:space="0" w:color="auto"/>
            <w:left w:val="none" w:sz="0" w:space="0" w:color="auto"/>
            <w:bottom w:val="none" w:sz="0" w:space="0" w:color="auto"/>
            <w:right w:val="none" w:sz="0" w:space="0" w:color="auto"/>
          </w:divBdr>
        </w:div>
        <w:div w:id="200098542">
          <w:marLeft w:val="0"/>
          <w:marRight w:val="0"/>
          <w:marTop w:val="0"/>
          <w:marBottom w:val="0"/>
          <w:divBdr>
            <w:top w:val="none" w:sz="0" w:space="0" w:color="auto"/>
            <w:left w:val="none" w:sz="0" w:space="0" w:color="auto"/>
            <w:bottom w:val="none" w:sz="0" w:space="0" w:color="auto"/>
            <w:right w:val="none" w:sz="0" w:space="0" w:color="auto"/>
          </w:divBdr>
        </w:div>
        <w:div w:id="1181892164">
          <w:marLeft w:val="0"/>
          <w:marRight w:val="0"/>
          <w:marTop w:val="0"/>
          <w:marBottom w:val="0"/>
          <w:divBdr>
            <w:top w:val="none" w:sz="0" w:space="0" w:color="auto"/>
            <w:left w:val="none" w:sz="0" w:space="0" w:color="auto"/>
            <w:bottom w:val="none" w:sz="0" w:space="0" w:color="auto"/>
            <w:right w:val="none" w:sz="0" w:space="0" w:color="auto"/>
          </w:divBdr>
        </w:div>
        <w:div w:id="1156264216">
          <w:marLeft w:val="0"/>
          <w:marRight w:val="0"/>
          <w:marTop w:val="0"/>
          <w:marBottom w:val="0"/>
          <w:divBdr>
            <w:top w:val="none" w:sz="0" w:space="0" w:color="auto"/>
            <w:left w:val="none" w:sz="0" w:space="0" w:color="auto"/>
            <w:bottom w:val="none" w:sz="0" w:space="0" w:color="auto"/>
            <w:right w:val="none" w:sz="0" w:space="0" w:color="auto"/>
          </w:divBdr>
        </w:div>
        <w:div w:id="134298919">
          <w:marLeft w:val="0"/>
          <w:marRight w:val="0"/>
          <w:marTop w:val="0"/>
          <w:marBottom w:val="0"/>
          <w:divBdr>
            <w:top w:val="none" w:sz="0" w:space="0" w:color="auto"/>
            <w:left w:val="none" w:sz="0" w:space="0" w:color="auto"/>
            <w:bottom w:val="none" w:sz="0" w:space="0" w:color="auto"/>
            <w:right w:val="none" w:sz="0" w:space="0" w:color="auto"/>
          </w:divBdr>
        </w:div>
        <w:div w:id="348945014">
          <w:marLeft w:val="0"/>
          <w:marRight w:val="0"/>
          <w:marTop w:val="0"/>
          <w:marBottom w:val="0"/>
          <w:divBdr>
            <w:top w:val="none" w:sz="0" w:space="0" w:color="auto"/>
            <w:left w:val="none" w:sz="0" w:space="0" w:color="auto"/>
            <w:bottom w:val="none" w:sz="0" w:space="0" w:color="auto"/>
            <w:right w:val="none" w:sz="0" w:space="0" w:color="auto"/>
          </w:divBdr>
        </w:div>
        <w:div w:id="442962677">
          <w:marLeft w:val="0"/>
          <w:marRight w:val="0"/>
          <w:marTop w:val="0"/>
          <w:marBottom w:val="0"/>
          <w:divBdr>
            <w:top w:val="none" w:sz="0" w:space="0" w:color="auto"/>
            <w:left w:val="none" w:sz="0" w:space="0" w:color="auto"/>
            <w:bottom w:val="none" w:sz="0" w:space="0" w:color="auto"/>
            <w:right w:val="none" w:sz="0" w:space="0" w:color="auto"/>
          </w:divBdr>
        </w:div>
        <w:div w:id="1166554764">
          <w:marLeft w:val="0"/>
          <w:marRight w:val="0"/>
          <w:marTop w:val="0"/>
          <w:marBottom w:val="0"/>
          <w:divBdr>
            <w:top w:val="none" w:sz="0" w:space="0" w:color="auto"/>
            <w:left w:val="none" w:sz="0" w:space="0" w:color="auto"/>
            <w:bottom w:val="none" w:sz="0" w:space="0" w:color="auto"/>
            <w:right w:val="none" w:sz="0" w:space="0" w:color="auto"/>
          </w:divBdr>
        </w:div>
        <w:div w:id="535118627">
          <w:marLeft w:val="0"/>
          <w:marRight w:val="0"/>
          <w:marTop w:val="0"/>
          <w:marBottom w:val="0"/>
          <w:divBdr>
            <w:top w:val="none" w:sz="0" w:space="0" w:color="auto"/>
            <w:left w:val="none" w:sz="0" w:space="0" w:color="auto"/>
            <w:bottom w:val="none" w:sz="0" w:space="0" w:color="auto"/>
            <w:right w:val="none" w:sz="0" w:space="0" w:color="auto"/>
          </w:divBdr>
        </w:div>
        <w:div w:id="877854924">
          <w:marLeft w:val="0"/>
          <w:marRight w:val="0"/>
          <w:marTop w:val="0"/>
          <w:marBottom w:val="0"/>
          <w:divBdr>
            <w:top w:val="none" w:sz="0" w:space="0" w:color="auto"/>
            <w:left w:val="none" w:sz="0" w:space="0" w:color="auto"/>
            <w:bottom w:val="none" w:sz="0" w:space="0" w:color="auto"/>
            <w:right w:val="none" w:sz="0" w:space="0" w:color="auto"/>
          </w:divBdr>
        </w:div>
        <w:div w:id="477457308">
          <w:marLeft w:val="0"/>
          <w:marRight w:val="0"/>
          <w:marTop w:val="0"/>
          <w:marBottom w:val="0"/>
          <w:divBdr>
            <w:top w:val="none" w:sz="0" w:space="0" w:color="auto"/>
            <w:left w:val="none" w:sz="0" w:space="0" w:color="auto"/>
            <w:bottom w:val="none" w:sz="0" w:space="0" w:color="auto"/>
            <w:right w:val="none" w:sz="0" w:space="0" w:color="auto"/>
          </w:divBdr>
        </w:div>
        <w:div w:id="1896312902">
          <w:marLeft w:val="0"/>
          <w:marRight w:val="0"/>
          <w:marTop w:val="0"/>
          <w:marBottom w:val="0"/>
          <w:divBdr>
            <w:top w:val="none" w:sz="0" w:space="0" w:color="auto"/>
            <w:left w:val="none" w:sz="0" w:space="0" w:color="auto"/>
            <w:bottom w:val="none" w:sz="0" w:space="0" w:color="auto"/>
            <w:right w:val="none" w:sz="0" w:space="0" w:color="auto"/>
          </w:divBdr>
        </w:div>
        <w:div w:id="1494105432">
          <w:marLeft w:val="0"/>
          <w:marRight w:val="0"/>
          <w:marTop w:val="0"/>
          <w:marBottom w:val="0"/>
          <w:divBdr>
            <w:top w:val="none" w:sz="0" w:space="0" w:color="auto"/>
            <w:left w:val="none" w:sz="0" w:space="0" w:color="auto"/>
            <w:bottom w:val="none" w:sz="0" w:space="0" w:color="auto"/>
            <w:right w:val="none" w:sz="0" w:space="0" w:color="auto"/>
          </w:divBdr>
        </w:div>
        <w:div w:id="1699432088">
          <w:marLeft w:val="0"/>
          <w:marRight w:val="0"/>
          <w:marTop w:val="0"/>
          <w:marBottom w:val="0"/>
          <w:divBdr>
            <w:top w:val="none" w:sz="0" w:space="0" w:color="auto"/>
            <w:left w:val="none" w:sz="0" w:space="0" w:color="auto"/>
            <w:bottom w:val="none" w:sz="0" w:space="0" w:color="auto"/>
            <w:right w:val="none" w:sz="0" w:space="0" w:color="auto"/>
          </w:divBdr>
        </w:div>
        <w:div w:id="1174490220">
          <w:marLeft w:val="0"/>
          <w:marRight w:val="0"/>
          <w:marTop w:val="0"/>
          <w:marBottom w:val="0"/>
          <w:divBdr>
            <w:top w:val="none" w:sz="0" w:space="0" w:color="auto"/>
            <w:left w:val="none" w:sz="0" w:space="0" w:color="auto"/>
            <w:bottom w:val="none" w:sz="0" w:space="0" w:color="auto"/>
            <w:right w:val="none" w:sz="0" w:space="0" w:color="auto"/>
          </w:divBdr>
        </w:div>
        <w:div w:id="1618488245">
          <w:marLeft w:val="0"/>
          <w:marRight w:val="0"/>
          <w:marTop w:val="0"/>
          <w:marBottom w:val="0"/>
          <w:divBdr>
            <w:top w:val="none" w:sz="0" w:space="0" w:color="auto"/>
            <w:left w:val="none" w:sz="0" w:space="0" w:color="auto"/>
            <w:bottom w:val="none" w:sz="0" w:space="0" w:color="auto"/>
            <w:right w:val="none" w:sz="0" w:space="0" w:color="auto"/>
          </w:divBdr>
        </w:div>
        <w:div w:id="1254122538">
          <w:marLeft w:val="0"/>
          <w:marRight w:val="0"/>
          <w:marTop w:val="0"/>
          <w:marBottom w:val="0"/>
          <w:divBdr>
            <w:top w:val="none" w:sz="0" w:space="0" w:color="auto"/>
            <w:left w:val="none" w:sz="0" w:space="0" w:color="auto"/>
            <w:bottom w:val="none" w:sz="0" w:space="0" w:color="auto"/>
            <w:right w:val="none" w:sz="0" w:space="0" w:color="auto"/>
          </w:divBdr>
        </w:div>
        <w:div w:id="1121606940">
          <w:marLeft w:val="0"/>
          <w:marRight w:val="0"/>
          <w:marTop w:val="0"/>
          <w:marBottom w:val="0"/>
          <w:divBdr>
            <w:top w:val="none" w:sz="0" w:space="0" w:color="auto"/>
            <w:left w:val="none" w:sz="0" w:space="0" w:color="auto"/>
            <w:bottom w:val="none" w:sz="0" w:space="0" w:color="auto"/>
            <w:right w:val="none" w:sz="0" w:space="0" w:color="auto"/>
          </w:divBdr>
        </w:div>
        <w:div w:id="654409412">
          <w:marLeft w:val="0"/>
          <w:marRight w:val="0"/>
          <w:marTop w:val="0"/>
          <w:marBottom w:val="0"/>
          <w:divBdr>
            <w:top w:val="none" w:sz="0" w:space="0" w:color="auto"/>
            <w:left w:val="none" w:sz="0" w:space="0" w:color="auto"/>
            <w:bottom w:val="none" w:sz="0" w:space="0" w:color="auto"/>
            <w:right w:val="none" w:sz="0" w:space="0" w:color="auto"/>
          </w:divBdr>
        </w:div>
        <w:div w:id="1423137021">
          <w:marLeft w:val="0"/>
          <w:marRight w:val="0"/>
          <w:marTop w:val="0"/>
          <w:marBottom w:val="0"/>
          <w:divBdr>
            <w:top w:val="none" w:sz="0" w:space="0" w:color="auto"/>
            <w:left w:val="none" w:sz="0" w:space="0" w:color="auto"/>
            <w:bottom w:val="none" w:sz="0" w:space="0" w:color="auto"/>
            <w:right w:val="none" w:sz="0" w:space="0" w:color="auto"/>
          </w:divBdr>
        </w:div>
        <w:div w:id="379480129">
          <w:marLeft w:val="0"/>
          <w:marRight w:val="0"/>
          <w:marTop w:val="0"/>
          <w:marBottom w:val="0"/>
          <w:divBdr>
            <w:top w:val="none" w:sz="0" w:space="0" w:color="auto"/>
            <w:left w:val="none" w:sz="0" w:space="0" w:color="auto"/>
            <w:bottom w:val="none" w:sz="0" w:space="0" w:color="auto"/>
            <w:right w:val="none" w:sz="0" w:space="0" w:color="auto"/>
          </w:divBdr>
        </w:div>
        <w:div w:id="470631820">
          <w:marLeft w:val="0"/>
          <w:marRight w:val="0"/>
          <w:marTop w:val="0"/>
          <w:marBottom w:val="0"/>
          <w:divBdr>
            <w:top w:val="none" w:sz="0" w:space="0" w:color="auto"/>
            <w:left w:val="none" w:sz="0" w:space="0" w:color="auto"/>
            <w:bottom w:val="none" w:sz="0" w:space="0" w:color="auto"/>
            <w:right w:val="none" w:sz="0" w:space="0" w:color="auto"/>
          </w:divBdr>
        </w:div>
        <w:div w:id="883562801">
          <w:marLeft w:val="0"/>
          <w:marRight w:val="0"/>
          <w:marTop w:val="0"/>
          <w:marBottom w:val="0"/>
          <w:divBdr>
            <w:top w:val="none" w:sz="0" w:space="0" w:color="auto"/>
            <w:left w:val="none" w:sz="0" w:space="0" w:color="auto"/>
            <w:bottom w:val="none" w:sz="0" w:space="0" w:color="auto"/>
            <w:right w:val="none" w:sz="0" w:space="0" w:color="auto"/>
          </w:divBdr>
        </w:div>
        <w:div w:id="1990478690">
          <w:marLeft w:val="0"/>
          <w:marRight w:val="0"/>
          <w:marTop w:val="0"/>
          <w:marBottom w:val="0"/>
          <w:divBdr>
            <w:top w:val="none" w:sz="0" w:space="0" w:color="auto"/>
            <w:left w:val="none" w:sz="0" w:space="0" w:color="auto"/>
            <w:bottom w:val="none" w:sz="0" w:space="0" w:color="auto"/>
            <w:right w:val="none" w:sz="0" w:space="0" w:color="auto"/>
          </w:divBdr>
        </w:div>
        <w:div w:id="97525294">
          <w:marLeft w:val="0"/>
          <w:marRight w:val="0"/>
          <w:marTop w:val="0"/>
          <w:marBottom w:val="0"/>
          <w:divBdr>
            <w:top w:val="none" w:sz="0" w:space="0" w:color="auto"/>
            <w:left w:val="none" w:sz="0" w:space="0" w:color="auto"/>
            <w:bottom w:val="none" w:sz="0" w:space="0" w:color="auto"/>
            <w:right w:val="none" w:sz="0" w:space="0" w:color="auto"/>
          </w:divBdr>
        </w:div>
        <w:div w:id="1688478918">
          <w:marLeft w:val="0"/>
          <w:marRight w:val="0"/>
          <w:marTop w:val="0"/>
          <w:marBottom w:val="0"/>
          <w:divBdr>
            <w:top w:val="none" w:sz="0" w:space="0" w:color="auto"/>
            <w:left w:val="none" w:sz="0" w:space="0" w:color="auto"/>
            <w:bottom w:val="none" w:sz="0" w:space="0" w:color="auto"/>
            <w:right w:val="none" w:sz="0" w:space="0" w:color="auto"/>
          </w:divBdr>
        </w:div>
        <w:div w:id="1646861486">
          <w:marLeft w:val="0"/>
          <w:marRight w:val="0"/>
          <w:marTop w:val="0"/>
          <w:marBottom w:val="0"/>
          <w:divBdr>
            <w:top w:val="none" w:sz="0" w:space="0" w:color="auto"/>
            <w:left w:val="none" w:sz="0" w:space="0" w:color="auto"/>
            <w:bottom w:val="none" w:sz="0" w:space="0" w:color="auto"/>
            <w:right w:val="none" w:sz="0" w:space="0" w:color="auto"/>
          </w:divBdr>
        </w:div>
        <w:div w:id="1341201766">
          <w:marLeft w:val="0"/>
          <w:marRight w:val="0"/>
          <w:marTop w:val="0"/>
          <w:marBottom w:val="0"/>
          <w:divBdr>
            <w:top w:val="none" w:sz="0" w:space="0" w:color="auto"/>
            <w:left w:val="none" w:sz="0" w:space="0" w:color="auto"/>
            <w:bottom w:val="none" w:sz="0" w:space="0" w:color="auto"/>
            <w:right w:val="none" w:sz="0" w:space="0" w:color="auto"/>
          </w:divBdr>
        </w:div>
        <w:div w:id="1638755273">
          <w:marLeft w:val="0"/>
          <w:marRight w:val="0"/>
          <w:marTop w:val="0"/>
          <w:marBottom w:val="0"/>
          <w:divBdr>
            <w:top w:val="none" w:sz="0" w:space="0" w:color="auto"/>
            <w:left w:val="none" w:sz="0" w:space="0" w:color="auto"/>
            <w:bottom w:val="none" w:sz="0" w:space="0" w:color="auto"/>
            <w:right w:val="none" w:sz="0" w:space="0" w:color="auto"/>
          </w:divBdr>
        </w:div>
        <w:div w:id="501433553">
          <w:marLeft w:val="0"/>
          <w:marRight w:val="0"/>
          <w:marTop w:val="0"/>
          <w:marBottom w:val="0"/>
          <w:divBdr>
            <w:top w:val="none" w:sz="0" w:space="0" w:color="auto"/>
            <w:left w:val="none" w:sz="0" w:space="0" w:color="auto"/>
            <w:bottom w:val="none" w:sz="0" w:space="0" w:color="auto"/>
            <w:right w:val="none" w:sz="0" w:space="0" w:color="auto"/>
          </w:divBdr>
        </w:div>
        <w:div w:id="513081523">
          <w:marLeft w:val="0"/>
          <w:marRight w:val="0"/>
          <w:marTop w:val="0"/>
          <w:marBottom w:val="0"/>
          <w:divBdr>
            <w:top w:val="none" w:sz="0" w:space="0" w:color="auto"/>
            <w:left w:val="none" w:sz="0" w:space="0" w:color="auto"/>
            <w:bottom w:val="none" w:sz="0" w:space="0" w:color="auto"/>
            <w:right w:val="none" w:sz="0" w:space="0" w:color="auto"/>
          </w:divBdr>
        </w:div>
        <w:div w:id="1566836902">
          <w:marLeft w:val="0"/>
          <w:marRight w:val="0"/>
          <w:marTop w:val="0"/>
          <w:marBottom w:val="0"/>
          <w:divBdr>
            <w:top w:val="none" w:sz="0" w:space="0" w:color="auto"/>
            <w:left w:val="none" w:sz="0" w:space="0" w:color="auto"/>
            <w:bottom w:val="none" w:sz="0" w:space="0" w:color="auto"/>
            <w:right w:val="none" w:sz="0" w:space="0" w:color="auto"/>
          </w:divBdr>
        </w:div>
        <w:div w:id="1588420866">
          <w:marLeft w:val="0"/>
          <w:marRight w:val="0"/>
          <w:marTop w:val="0"/>
          <w:marBottom w:val="0"/>
          <w:divBdr>
            <w:top w:val="none" w:sz="0" w:space="0" w:color="auto"/>
            <w:left w:val="none" w:sz="0" w:space="0" w:color="auto"/>
            <w:bottom w:val="none" w:sz="0" w:space="0" w:color="auto"/>
            <w:right w:val="none" w:sz="0" w:space="0" w:color="auto"/>
          </w:divBdr>
        </w:div>
        <w:div w:id="813762487">
          <w:marLeft w:val="0"/>
          <w:marRight w:val="0"/>
          <w:marTop w:val="0"/>
          <w:marBottom w:val="0"/>
          <w:divBdr>
            <w:top w:val="none" w:sz="0" w:space="0" w:color="auto"/>
            <w:left w:val="none" w:sz="0" w:space="0" w:color="auto"/>
            <w:bottom w:val="none" w:sz="0" w:space="0" w:color="auto"/>
            <w:right w:val="none" w:sz="0" w:space="0" w:color="auto"/>
          </w:divBdr>
        </w:div>
        <w:div w:id="2062091061">
          <w:marLeft w:val="0"/>
          <w:marRight w:val="0"/>
          <w:marTop w:val="0"/>
          <w:marBottom w:val="0"/>
          <w:divBdr>
            <w:top w:val="none" w:sz="0" w:space="0" w:color="auto"/>
            <w:left w:val="none" w:sz="0" w:space="0" w:color="auto"/>
            <w:bottom w:val="none" w:sz="0" w:space="0" w:color="auto"/>
            <w:right w:val="none" w:sz="0" w:space="0" w:color="auto"/>
          </w:divBdr>
        </w:div>
        <w:div w:id="269825712">
          <w:marLeft w:val="0"/>
          <w:marRight w:val="0"/>
          <w:marTop w:val="0"/>
          <w:marBottom w:val="0"/>
          <w:divBdr>
            <w:top w:val="none" w:sz="0" w:space="0" w:color="auto"/>
            <w:left w:val="none" w:sz="0" w:space="0" w:color="auto"/>
            <w:bottom w:val="none" w:sz="0" w:space="0" w:color="auto"/>
            <w:right w:val="none" w:sz="0" w:space="0" w:color="auto"/>
          </w:divBdr>
        </w:div>
        <w:div w:id="435832686">
          <w:marLeft w:val="0"/>
          <w:marRight w:val="0"/>
          <w:marTop w:val="0"/>
          <w:marBottom w:val="0"/>
          <w:divBdr>
            <w:top w:val="none" w:sz="0" w:space="0" w:color="auto"/>
            <w:left w:val="none" w:sz="0" w:space="0" w:color="auto"/>
            <w:bottom w:val="none" w:sz="0" w:space="0" w:color="auto"/>
            <w:right w:val="none" w:sz="0" w:space="0" w:color="auto"/>
          </w:divBdr>
        </w:div>
        <w:div w:id="1867064660">
          <w:marLeft w:val="0"/>
          <w:marRight w:val="0"/>
          <w:marTop w:val="0"/>
          <w:marBottom w:val="0"/>
          <w:divBdr>
            <w:top w:val="none" w:sz="0" w:space="0" w:color="auto"/>
            <w:left w:val="none" w:sz="0" w:space="0" w:color="auto"/>
            <w:bottom w:val="none" w:sz="0" w:space="0" w:color="auto"/>
            <w:right w:val="none" w:sz="0" w:space="0" w:color="auto"/>
          </w:divBdr>
        </w:div>
        <w:div w:id="658652203">
          <w:marLeft w:val="0"/>
          <w:marRight w:val="0"/>
          <w:marTop w:val="0"/>
          <w:marBottom w:val="0"/>
          <w:divBdr>
            <w:top w:val="none" w:sz="0" w:space="0" w:color="auto"/>
            <w:left w:val="none" w:sz="0" w:space="0" w:color="auto"/>
            <w:bottom w:val="none" w:sz="0" w:space="0" w:color="auto"/>
            <w:right w:val="none" w:sz="0" w:space="0" w:color="auto"/>
          </w:divBdr>
        </w:div>
        <w:div w:id="1568950447">
          <w:marLeft w:val="0"/>
          <w:marRight w:val="0"/>
          <w:marTop w:val="0"/>
          <w:marBottom w:val="0"/>
          <w:divBdr>
            <w:top w:val="none" w:sz="0" w:space="0" w:color="auto"/>
            <w:left w:val="none" w:sz="0" w:space="0" w:color="auto"/>
            <w:bottom w:val="none" w:sz="0" w:space="0" w:color="auto"/>
            <w:right w:val="none" w:sz="0" w:space="0" w:color="auto"/>
          </w:divBdr>
        </w:div>
        <w:div w:id="208358">
          <w:marLeft w:val="0"/>
          <w:marRight w:val="0"/>
          <w:marTop w:val="0"/>
          <w:marBottom w:val="0"/>
          <w:divBdr>
            <w:top w:val="none" w:sz="0" w:space="0" w:color="auto"/>
            <w:left w:val="none" w:sz="0" w:space="0" w:color="auto"/>
            <w:bottom w:val="none" w:sz="0" w:space="0" w:color="auto"/>
            <w:right w:val="none" w:sz="0" w:space="0" w:color="auto"/>
          </w:divBdr>
        </w:div>
        <w:div w:id="1481001630">
          <w:marLeft w:val="0"/>
          <w:marRight w:val="0"/>
          <w:marTop w:val="0"/>
          <w:marBottom w:val="0"/>
          <w:divBdr>
            <w:top w:val="none" w:sz="0" w:space="0" w:color="auto"/>
            <w:left w:val="none" w:sz="0" w:space="0" w:color="auto"/>
            <w:bottom w:val="none" w:sz="0" w:space="0" w:color="auto"/>
            <w:right w:val="none" w:sz="0" w:space="0" w:color="auto"/>
          </w:divBdr>
        </w:div>
        <w:div w:id="1035235356">
          <w:marLeft w:val="0"/>
          <w:marRight w:val="0"/>
          <w:marTop w:val="0"/>
          <w:marBottom w:val="0"/>
          <w:divBdr>
            <w:top w:val="none" w:sz="0" w:space="0" w:color="auto"/>
            <w:left w:val="none" w:sz="0" w:space="0" w:color="auto"/>
            <w:bottom w:val="none" w:sz="0" w:space="0" w:color="auto"/>
            <w:right w:val="none" w:sz="0" w:space="0" w:color="auto"/>
          </w:divBdr>
        </w:div>
        <w:div w:id="131873461">
          <w:marLeft w:val="0"/>
          <w:marRight w:val="0"/>
          <w:marTop w:val="0"/>
          <w:marBottom w:val="0"/>
          <w:divBdr>
            <w:top w:val="none" w:sz="0" w:space="0" w:color="auto"/>
            <w:left w:val="none" w:sz="0" w:space="0" w:color="auto"/>
            <w:bottom w:val="none" w:sz="0" w:space="0" w:color="auto"/>
            <w:right w:val="none" w:sz="0" w:space="0" w:color="auto"/>
          </w:divBdr>
        </w:div>
        <w:div w:id="1005669387">
          <w:marLeft w:val="0"/>
          <w:marRight w:val="0"/>
          <w:marTop w:val="0"/>
          <w:marBottom w:val="0"/>
          <w:divBdr>
            <w:top w:val="none" w:sz="0" w:space="0" w:color="auto"/>
            <w:left w:val="none" w:sz="0" w:space="0" w:color="auto"/>
            <w:bottom w:val="none" w:sz="0" w:space="0" w:color="auto"/>
            <w:right w:val="none" w:sz="0" w:space="0" w:color="auto"/>
          </w:divBdr>
        </w:div>
        <w:div w:id="1380934522">
          <w:marLeft w:val="0"/>
          <w:marRight w:val="0"/>
          <w:marTop w:val="0"/>
          <w:marBottom w:val="0"/>
          <w:divBdr>
            <w:top w:val="none" w:sz="0" w:space="0" w:color="auto"/>
            <w:left w:val="none" w:sz="0" w:space="0" w:color="auto"/>
            <w:bottom w:val="none" w:sz="0" w:space="0" w:color="auto"/>
            <w:right w:val="none" w:sz="0" w:space="0" w:color="auto"/>
          </w:divBdr>
        </w:div>
        <w:div w:id="1491478925">
          <w:marLeft w:val="0"/>
          <w:marRight w:val="0"/>
          <w:marTop w:val="0"/>
          <w:marBottom w:val="0"/>
          <w:divBdr>
            <w:top w:val="none" w:sz="0" w:space="0" w:color="auto"/>
            <w:left w:val="none" w:sz="0" w:space="0" w:color="auto"/>
            <w:bottom w:val="none" w:sz="0" w:space="0" w:color="auto"/>
            <w:right w:val="none" w:sz="0" w:space="0" w:color="auto"/>
          </w:divBdr>
        </w:div>
        <w:div w:id="587732525">
          <w:marLeft w:val="0"/>
          <w:marRight w:val="0"/>
          <w:marTop w:val="0"/>
          <w:marBottom w:val="0"/>
          <w:divBdr>
            <w:top w:val="none" w:sz="0" w:space="0" w:color="auto"/>
            <w:left w:val="none" w:sz="0" w:space="0" w:color="auto"/>
            <w:bottom w:val="none" w:sz="0" w:space="0" w:color="auto"/>
            <w:right w:val="none" w:sz="0" w:space="0" w:color="auto"/>
          </w:divBdr>
        </w:div>
      </w:divsChild>
    </w:div>
    <w:div w:id="1479421494">
      <w:bodyDiv w:val="1"/>
      <w:marLeft w:val="0"/>
      <w:marRight w:val="0"/>
      <w:marTop w:val="0"/>
      <w:marBottom w:val="0"/>
      <w:divBdr>
        <w:top w:val="none" w:sz="0" w:space="0" w:color="auto"/>
        <w:left w:val="none" w:sz="0" w:space="0" w:color="auto"/>
        <w:bottom w:val="none" w:sz="0" w:space="0" w:color="auto"/>
        <w:right w:val="none" w:sz="0" w:space="0" w:color="auto"/>
      </w:divBdr>
    </w:div>
    <w:div w:id="1480921226">
      <w:bodyDiv w:val="1"/>
      <w:marLeft w:val="0"/>
      <w:marRight w:val="0"/>
      <w:marTop w:val="0"/>
      <w:marBottom w:val="0"/>
      <w:divBdr>
        <w:top w:val="none" w:sz="0" w:space="0" w:color="auto"/>
        <w:left w:val="none" w:sz="0" w:space="0" w:color="auto"/>
        <w:bottom w:val="none" w:sz="0" w:space="0" w:color="auto"/>
        <w:right w:val="none" w:sz="0" w:space="0" w:color="auto"/>
      </w:divBdr>
    </w:div>
    <w:div w:id="1483158843">
      <w:bodyDiv w:val="1"/>
      <w:marLeft w:val="0"/>
      <w:marRight w:val="0"/>
      <w:marTop w:val="0"/>
      <w:marBottom w:val="0"/>
      <w:divBdr>
        <w:top w:val="none" w:sz="0" w:space="0" w:color="auto"/>
        <w:left w:val="none" w:sz="0" w:space="0" w:color="auto"/>
        <w:bottom w:val="none" w:sz="0" w:space="0" w:color="auto"/>
        <w:right w:val="none" w:sz="0" w:space="0" w:color="auto"/>
      </w:divBdr>
    </w:div>
    <w:div w:id="1491403860">
      <w:bodyDiv w:val="1"/>
      <w:marLeft w:val="0"/>
      <w:marRight w:val="0"/>
      <w:marTop w:val="0"/>
      <w:marBottom w:val="0"/>
      <w:divBdr>
        <w:top w:val="none" w:sz="0" w:space="0" w:color="auto"/>
        <w:left w:val="none" w:sz="0" w:space="0" w:color="auto"/>
        <w:bottom w:val="none" w:sz="0" w:space="0" w:color="auto"/>
        <w:right w:val="none" w:sz="0" w:space="0" w:color="auto"/>
      </w:divBdr>
    </w:div>
    <w:div w:id="1495141372">
      <w:bodyDiv w:val="1"/>
      <w:marLeft w:val="0"/>
      <w:marRight w:val="0"/>
      <w:marTop w:val="0"/>
      <w:marBottom w:val="0"/>
      <w:divBdr>
        <w:top w:val="none" w:sz="0" w:space="0" w:color="auto"/>
        <w:left w:val="none" w:sz="0" w:space="0" w:color="auto"/>
        <w:bottom w:val="none" w:sz="0" w:space="0" w:color="auto"/>
        <w:right w:val="none" w:sz="0" w:space="0" w:color="auto"/>
      </w:divBdr>
    </w:div>
    <w:div w:id="1496141381">
      <w:bodyDiv w:val="1"/>
      <w:marLeft w:val="0"/>
      <w:marRight w:val="0"/>
      <w:marTop w:val="0"/>
      <w:marBottom w:val="0"/>
      <w:divBdr>
        <w:top w:val="none" w:sz="0" w:space="0" w:color="auto"/>
        <w:left w:val="none" w:sz="0" w:space="0" w:color="auto"/>
        <w:bottom w:val="none" w:sz="0" w:space="0" w:color="auto"/>
        <w:right w:val="none" w:sz="0" w:space="0" w:color="auto"/>
      </w:divBdr>
    </w:div>
    <w:div w:id="1511336692">
      <w:bodyDiv w:val="1"/>
      <w:marLeft w:val="0"/>
      <w:marRight w:val="0"/>
      <w:marTop w:val="0"/>
      <w:marBottom w:val="0"/>
      <w:divBdr>
        <w:top w:val="none" w:sz="0" w:space="0" w:color="auto"/>
        <w:left w:val="none" w:sz="0" w:space="0" w:color="auto"/>
        <w:bottom w:val="none" w:sz="0" w:space="0" w:color="auto"/>
        <w:right w:val="none" w:sz="0" w:space="0" w:color="auto"/>
      </w:divBdr>
      <w:divsChild>
        <w:div w:id="1524977732">
          <w:marLeft w:val="0"/>
          <w:marRight w:val="0"/>
          <w:marTop w:val="0"/>
          <w:marBottom w:val="0"/>
          <w:divBdr>
            <w:top w:val="none" w:sz="0" w:space="0" w:color="auto"/>
            <w:left w:val="none" w:sz="0" w:space="0" w:color="auto"/>
            <w:bottom w:val="none" w:sz="0" w:space="0" w:color="auto"/>
            <w:right w:val="none" w:sz="0" w:space="0" w:color="auto"/>
          </w:divBdr>
          <w:divsChild>
            <w:div w:id="377750560">
              <w:marLeft w:val="0"/>
              <w:marRight w:val="0"/>
              <w:marTop w:val="0"/>
              <w:marBottom w:val="150"/>
              <w:divBdr>
                <w:top w:val="none" w:sz="0" w:space="0" w:color="auto"/>
                <w:left w:val="none" w:sz="0" w:space="0" w:color="auto"/>
                <w:bottom w:val="none" w:sz="0" w:space="0" w:color="auto"/>
                <w:right w:val="none" w:sz="0" w:space="0" w:color="auto"/>
              </w:divBdr>
              <w:divsChild>
                <w:div w:id="1945306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512178622">
      <w:bodyDiv w:val="1"/>
      <w:marLeft w:val="0"/>
      <w:marRight w:val="0"/>
      <w:marTop w:val="0"/>
      <w:marBottom w:val="0"/>
      <w:divBdr>
        <w:top w:val="none" w:sz="0" w:space="0" w:color="auto"/>
        <w:left w:val="none" w:sz="0" w:space="0" w:color="auto"/>
        <w:bottom w:val="none" w:sz="0" w:space="0" w:color="auto"/>
        <w:right w:val="none" w:sz="0" w:space="0" w:color="auto"/>
      </w:divBdr>
    </w:div>
    <w:div w:id="1526358751">
      <w:bodyDiv w:val="1"/>
      <w:marLeft w:val="0"/>
      <w:marRight w:val="0"/>
      <w:marTop w:val="0"/>
      <w:marBottom w:val="0"/>
      <w:divBdr>
        <w:top w:val="none" w:sz="0" w:space="0" w:color="auto"/>
        <w:left w:val="none" w:sz="0" w:space="0" w:color="auto"/>
        <w:bottom w:val="none" w:sz="0" w:space="0" w:color="auto"/>
        <w:right w:val="none" w:sz="0" w:space="0" w:color="auto"/>
      </w:divBdr>
    </w:div>
    <w:div w:id="1530987734">
      <w:bodyDiv w:val="1"/>
      <w:marLeft w:val="0"/>
      <w:marRight w:val="0"/>
      <w:marTop w:val="0"/>
      <w:marBottom w:val="0"/>
      <w:divBdr>
        <w:top w:val="none" w:sz="0" w:space="0" w:color="auto"/>
        <w:left w:val="none" w:sz="0" w:space="0" w:color="auto"/>
        <w:bottom w:val="none" w:sz="0" w:space="0" w:color="auto"/>
        <w:right w:val="none" w:sz="0" w:space="0" w:color="auto"/>
      </w:divBdr>
    </w:div>
    <w:div w:id="1534876460">
      <w:bodyDiv w:val="1"/>
      <w:marLeft w:val="0"/>
      <w:marRight w:val="0"/>
      <w:marTop w:val="0"/>
      <w:marBottom w:val="0"/>
      <w:divBdr>
        <w:top w:val="none" w:sz="0" w:space="0" w:color="auto"/>
        <w:left w:val="none" w:sz="0" w:space="0" w:color="auto"/>
        <w:bottom w:val="none" w:sz="0" w:space="0" w:color="auto"/>
        <w:right w:val="none" w:sz="0" w:space="0" w:color="auto"/>
      </w:divBdr>
    </w:div>
    <w:div w:id="1536311584">
      <w:bodyDiv w:val="1"/>
      <w:marLeft w:val="0"/>
      <w:marRight w:val="0"/>
      <w:marTop w:val="0"/>
      <w:marBottom w:val="0"/>
      <w:divBdr>
        <w:top w:val="none" w:sz="0" w:space="0" w:color="auto"/>
        <w:left w:val="none" w:sz="0" w:space="0" w:color="auto"/>
        <w:bottom w:val="none" w:sz="0" w:space="0" w:color="auto"/>
        <w:right w:val="none" w:sz="0" w:space="0" w:color="auto"/>
      </w:divBdr>
    </w:div>
    <w:div w:id="1537497623">
      <w:bodyDiv w:val="1"/>
      <w:marLeft w:val="0"/>
      <w:marRight w:val="0"/>
      <w:marTop w:val="0"/>
      <w:marBottom w:val="0"/>
      <w:divBdr>
        <w:top w:val="none" w:sz="0" w:space="0" w:color="auto"/>
        <w:left w:val="none" w:sz="0" w:space="0" w:color="auto"/>
        <w:bottom w:val="none" w:sz="0" w:space="0" w:color="auto"/>
        <w:right w:val="none" w:sz="0" w:space="0" w:color="auto"/>
      </w:divBdr>
    </w:div>
    <w:div w:id="1539470920">
      <w:bodyDiv w:val="1"/>
      <w:marLeft w:val="0"/>
      <w:marRight w:val="0"/>
      <w:marTop w:val="0"/>
      <w:marBottom w:val="0"/>
      <w:divBdr>
        <w:top w:val="none" w:sz="0" w:space="0" w:color="auto"/>
        <w:left w:val="none" w:sz="0" w:space="0" w:color="auto"/>
        <w:bottom w:val="none" w:sz="0" w:space="0" w:color="auto"/>
        <w:right w:val="none" w:sz="0" w:space="0" w:color="auto"/>
      </w:divBdr>
    </w:div>
    <w:div w:id="1539706276">
      <w:bodyDiv w:val="1"/>
      <w:marLeft w:val="0"/>
      <w:marRight w:val="0"/>
      <w:marTop w:val="0"/>
      <w:marBottom w:val="0"/>
      <w:divBdr>
        <w:top w:val="none" w:sz="0" w:space="0" w:color="auto"/>
        <w:left w:val="none" w:sz="0" w:space="0" w:color="auto"/>
        <w:bottom w:val="none" w:sz="0" w:space="0" w:color="auto"/>
        <w:right w:val="none" w:sz="0" w:space="0" w:color="auto"/>
      </w:divBdr>
    </w:div>
    <w:div w:id="1550917228">
      <w:bodyDiv w:val="1"/>
      <w:marLeft w:val="0"/>
      <w:marRight w:val="0"/>
      <w:marTop w:val="0"/>
      <w:marBottom w:val="0"/>
      <w:divBdr>
        <w:top w:val="none" w:sz="0" w:space="0" w:color="auto"/>
        <w:left w:val="none" w:sz="0" w:space="0" w:color="auto"/>
        <w:bottom w:val="none" w:sz="0" w:space="0" w:color="auto"/>
        <w:right w:val="none" w:sz="0" w:space="0" w:color="auto"/>
      </w:divBdr>
      <w:divsChild>
        <w:div w:id="1165706713">
          <w:marLeft w:val="0"/>
          <w:marRight w:val="0"/>
          <w:marTop w:val="0"/>
          <w:marBottom w:val="0"/>
          <w:divBdr>
            <w:top w:val="none" w:sz="0" w:space="0" w:color="auto"/>
            <w:left w:val="none" w:sz="0" w:space="0" w:color="auto"/>
            <w:bottom w:val="none" w:sz="0" w:space="0" w:color="auto"/>
            <w:right w:val="none" w:sz="0" w:space="0" w:color="auto"/>
          </w:divBdr>
          <w:divsChild>
            <w:div w:id="299918888">
              <w:marLeft w:val="0"/>
              <w:marRight w:val="0"/>
              <w:marTop w:val="0"/>
              <w:marBottom w:val="0"/>
              <w:divBdr>
                <w:top w:val="none" w:sz="0" w:space="0" w:color="auto"/>
                <w:left w:val="none" w:sz="0" w:space="0" w:color="auto"/>
                <w:bottom w:val="none" w:sz="0" w:space="0" w:color="auto"/>
                <w:right w:val="none" w:sz="0" w:space="0" w:color="auto"/>
              </w:divBdr>
              <w:divsChild>
                <w:div w:id="1592085413">
                  <w:marLeft w:val="0"/>
                  <w:marRight w:val="0"/>
                  <w:marTop w:val="0"/>
                  <w:marBottom w:val="0"/>
                  <w:divBdr>
                    <w:top w:val="none" w:sz="0" w:space="0" w:color="auto"/>
                    <w:left w:val="none" w:sz="0" w:space="0" w:color="auto"/>
                    <w:bottom w:val="none" w:sz="0" w:space="0" w:color="auto"/>
                    <w:right w:val="none" w:sz="0" w:space="0" w:color="auto"/>
                  </w:divBdr>
                  <w:divsChild>
                    <w:div w:id="2105033808">
                      <w:marLeft w:val="0"/>
                      <w:marRight w:val="0"/>
                      <w:marTop w:val="0"/>
                      <w:marBottom w:val="0"/>
                      <w:divBdr>
                        <w:top w:val="none" w:sz="0" w:space="0" w:color="auto"/>
                        <w:left w:val="none" w:sz="0" w:space="0" w:color="auto"/>
                        <w:bottom w:val="none" w:sz="0" w:space="0" w:color="auto"/>
                        <w:right w:val="none" w:sz="0" w:space="0" w:color="auto"/>
                      </w:divBdr>
                      <w:divsChild>
                        <w:div w:id="8863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816375">
          <w:marLeft w:val="0"/>
          <w:marRight w:val="0"/>
          <w:marTop w:val="0"/>
          <w:marBottom w:val="0"/>
          <w:divBdr>
            <w:top w:val="none" w:sz="0" w:space="0" w:color="auto"/>
            <w:left w:val="none" w:sz="0" w:space="0" w:color="auto"/>
            <w:bottom w:val="none" w:sz="0" w:space="0" w:color="auto"/>
            <w:right w:val="none" w:sz="0" w:space="0" w:color="auto"/>
          </w:divBdr>
          <w:divsChild>
            <w:div w:id="758984423">
              <w:marLeft w:val="0"/>
              <w:marRight w:val="0"/>
              <w:marTop w:val="0"/>
              <w:marBottom w:val="0"/>
              <w:divBdr>
                <w:top w:val="none" w:sz="0" w:space="0" w:color="auto"/>
                <w:left w:val="none" w:sz="0" w:space="0" w:color="auto"/>
                <w:bottom w:val="none" w:sz="0" w:space="0" w:color="auto"/>
                <w:right w:val="none" w:sz="0" w:space="0" w:color="auto"/>
              </w:divBdr>
            </w:div>
          </w:divsChild>
        </w:div>
        <w:div w:id="1978293056">
          <w:marLeft w:val="0"/>
          <w:marRight w:val="0"/>
          <w:marTop w:val="0"/>
          <w:marBottom w:val="0"/>
          <w:divBdr>
            <w:top w:val="none" w:sz="0" w:space="0" w:color="auto"/>
            <w:left w:val="none" w:sz="0" w:space="0" w:color="auto"/>
            <w:bottom w:val="none" w:sz="0" w:space="0" w:color="auto"/>
            <w:right w:val="none" w:sz="0" w:space="0" w:color="auto"/>
          </w:divBdr>
        </w:div>
        <w:div w:id="1448088047">
          <w:marLeft w:val="0"/>
          <w:marRight w:val="0"/>
          <w:marTop w:val="0"/>
          <w:marBottom w:val="0"/>
          <w:divBdr>
            <w:top w:val="none" w:sz="0" w:space="0" w:color="auto"/>
            <w:left w:val="none" w:sz="0" w:space="0" w:color="auto"/>
            <w:bottom w:val="none" w:sz="0" w:space="0" w:color="auto"/>
            <w:right w:val="none" w:sz="0" w:space="0" w:color="auto"/>
          </w:divBdr>
          <w:divsChild>
            <w:div w:id="762452102">
              <w:marLeft w:val="0"/>
              <w:marRight w:val="0"/>
              <w:marTop w:val="0"/>
              <w:marBottom w:val="0"/>
              <w:divBdr>
                <w:top w:val="none" w:sz="0" w:space="0" w:color="auto"/>
                <w:left w:val="none" w:sz="0" w:space="0" w:color="auto"/>
                <w:bottom w:val="none" w:sz="0" w:space="0" w:color="auto"/>
                <w:right w:val="none" w:sz="0" w:space="0" w:color="auto"/>
              </w:divBdr>
              <w:divsChild>
                <w:div w:id="142037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32403">
          <w:marLeft w:val="0"/>
          <w:marRight w:val="0"/>
          <w:marTop w:val="0"/>
          <w:marBottom w:val="0"/>
          <w:divBdr>
            <w:top w:val="none" w:sz="0" w:space="0" w:color="auto"/>
            <w:left w:val="none" w:sz="0" w:space="0" w:color="auto"/>
            <w:bottom w:val="none" w:sz="0" w:space="0" w:color="auto"/>
            <w:right w:val="none" w:sz="0" w:space="0" w:color="auto"/>
          </w:divBdr>
          <w:divsChild>
            <w:div w:id="1854538190">
              <w:marLeft w:val="0"/>
              <w:marRight w:val="0"/>
              <w:marTop w:val="0"/>
              <w:marBottom w:val="0"/>
              <w:divBdr>
                <w:top w:val="none" w:sz="0" w:space="0" w:color="auto"/>
                <w:left w:val="none" w:sz="0" w:space="0" w:color="auto"/>
                <w:bottom w:val="none" w:sz="0" w:space="0" w:color="auto"/>
                <w:right w:val="none" w:sz="0" w:space="0" w:color="auto"/>
              </w:divBdr>
              <w:divsChild>
                <w:div w:id="134152855">
                  <w:marLeft w:val="0"/>
                  <w:marRight w:val="0"/>
                  <w:marTop w:val="0"/>
                  <w:marBottom w:val="0"/>
                  <w:divBdr>
                    <w:top w:val="none" w:sz="0" w:space="0" w:color="auto"/>
                    <w:left w:val="none" w:sz="0" w:space="0" w:color="auto"/>
                    <w:bottom w:val="none" w:sz="0" w:space="0" w:color="auto"/>
                    <w:right w:val="none" w:sz="0" w:space="0" w:color="auto"/>
                  </w:divBdr>
                  <w:divsChild>
                    <w:div w:id="5039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13582">
              <w:marLeft w:val="0"/>
              <w:marRight w:val="0"/>
              <w:marTop w:val="0"/>
              <w:marBottom w:val="0"/>
              <w:divBdr>
                <w:top w:val="none" w:sz="0" w:space="0" w:color="auto"/>
                <w:left w:val="none" w:sz="0" w:space="0" w:color="auto"/>
                <w:bottom w:val="none" w:sz="0" w:space="0" w:color="auto"/>
                <w:right w:val="none" w:sz="0" w:space="0" w:color="auto"/>
              </w:divBdr>
            </w:div>
          </w:divsChild>
        </w:div>
        <w:div w:id="1646009979">
          <w:marLeft w:val="0"/>
          <w:marRight w:val="0"/>
          <w:marTop w:val="0"/>
          <w:marBottom w:val="0"/>
          <w:divBdr>
            <w:top w:val="none" w:sz="0" w:space="0" w:color="auto"/>
            <w:left w:val="none" w:sz="0" w:space="0" w:color="auto"/>
            <w:bottom w:val="none" w:sz="0" w:space="0" w:color="auto"/>
            <w:right w:val="none" w:sz="0" w:space="0" w:color="auto"/>
          </w:divBdr>
          <w:divsChild>
            <w:div w:id="1961524525">
              <w:marLeft w:val="0"/>
              <w:marRight w:val="0"/>
              <w:marTop w:val="0"/>
              <w:marBottom w:val="0"/>
              <w:divBdr>
                <w:top w:val="none" w:sz="0" w:space="0" w:color="auto"/>
                <w:left w:val="none" w:sz="0" w:space="0" w:color="auto"/>
                <w:bottom w:val="none" w:sz="0" w:space="0" w:color="auto"/>
                <w:right w:val="none" w:sz="0" w:space="0" w:color="auto"/>
              </w:divBdr>
              <w:divsChild>
                <w:div w:id="17675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88909">
      <w:bodyDiv w:val="1"/>
      <w:marLeft w:val="0"/>
      <w:marRight w:val="0"/>
      <w:marTop w:val="0"/>
      <w:marBottom w:val="0"/>
      <w:divBdr>
        <w:top w:val="none" w:sz="0" w:space="0" w:color="auto"/>
        <w:left w:val="none" w:sz="0" w:space="0" w:color="auto"/>
        <w:bottom w:val="none" w:sz="0" w:space="0" w:color="auto"/>
        <w:right w:val="none" w:sz="0" w:space="0" w:color="auto"/>
      </w:divBdr>
      <w:divsChild>
        <w:div w:id="1313483825">
          <w:marLeft w:val="0"/>
          <w:marRight w:val="0"/>
          <w:marTop w:val="0"/>
          <w:marBottom w:val="0"/>
          <w:divBdr>
            <w:top w:val="none" w:sz="0" w:space="0" w:color="auto"/>
            <w:left w:val="none" w:sz="0" w:space="0" w:color="auto"/>
            <w:bottom w:val="none" w:sz="0" w:space="0" w:color="auto"/>
            <w:right w:val="none" w:sz="0" w:space="0" w:color="auto"/>
          </w:divBdr>
          <w:divsChild>
            <w:div w:id="1515875728">
              <w:marLeft w:val="0"/>
              <w:marRight w:val="0"/>
              <w:marTop w:val="0"/>
              <w:marBottom w:val="0"/>
              <w:divBdr>
                <w:top w:val="none" w:sz="0" w:space="0" w:color="auto"/>
                <w:left w:val="none" w:sz="0" w:space="0" w:color="auto"/>
                <w:bottom w:val="none" w:sz="0" w:space="0" w:color="auto"/>
                <w:right w:val="none" w:sz="0" w:space="0" w:color="auto"/>
              </w:divBdr>
              <w:divsChild>
                <w:div w:id="779835711">
                  <w:marLeft w:val="0"/>
                  <w:marRight w:val="0"/>
                  <w:marTop w:val="0"/>
                  <w:marBottom w:val="0"/>
                  <w:divBdr>
                    <w:top w:val="none" w:sz="0" w:space="0" w:color="auto"/>
                    <w:left w:val="none" w:sz="0" w:space="0" w:color="auto"/>
                    <w:bottom w:val="none" w:sz="0" w:space="0" w:color="auto"/>
                    <w:right w:val="none" w:sz="0" w:space="0" w:color="auto"/>
                  </w:divBdr>
                  <w:divsChild>
                    <w:div w:id="15094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047192">
      <w:bodyDiv w:val="1"/>
      <w:marLeft w:val="0"/>
      <w:marRight w:val="0"/>
      <w:marTop w:val="0"/>
      <w:marBottom w:val="0"/>
      <w:divBdr>
        <w:top w:val="none" w:sz="0" w:space="0" w:color="auto"/>
        <w:left w:val="none" w:sz="0" w:space="0" w:color="auto"/>
        <w:bottom w:val="none" w:sz="0" w:space="0" w:color="auto"/>
        <w:right w:val="none" w:sz="0" w:space="0" w:color="auto"/>
      </w:divBdr>
      <w:divsChild>
        <w:div w:id="613709454">
          <w:marLeft w:val="0"/>
          <w:marRight w:val="0"/>
          <w:marTop w:val="0"/>
          <w:marBottom w:val="0"/>
          <w:divBdr>
            <w:top w:val="none" w:sz="0" w:space="0" w:color="auto"/>
            <w:left w:val="none" w:sz="0" w:space="0" w:color="auto"/>
            <w:bottom w:val="none" w:sz="0" w:space="0" w:color="auto"/>
            <w:right w:val="none" w:sz="0" w:space="0" w:color="auto"/>
          </w:divBdr>
          <w:divsChild>
            <w:div w:id="191871311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57281900">
      <w:bodyDiv w:val="1"/>
      <w:marLeft w:val="0"/>
      <w:marRight w:val="0"/>
      <w:marTop w:val="0"/>
      <w:marBottom w:val="0"/>
      <w:divBdr>
        <w:top w:val="none" w:sz="0" w:space="0" w:color="auto"/>
        <w:left w:val="none" w:sz="0" w:space="0" w:color="auto"/>
        <w:bottom w:val="none" w:sz="0" w:space="0" w:color="auto"/>
        <w:right w:val="none" w:sz="0" w:space="0" w:color="auto"/>
      </w:divBdr>
    </w:div>
    <w:div w:id="1563173003">
      <w:bodyDiv w:val="1"/>
      <w:marLeft w:val="0"/>
      <w:marRight w:val="0"/>
      <w:marTop w:val="0"/>
      <w:marBottom w:val="0"/>
      <w:divBdr>
        <w:top w:val="none" w:sz="0" w:space="0" w:color="auto"/>
        <w:left w:val="none" w:sz="0" w:space="0" w:color="auto"/>
        <w:bottom w:val="none" w:sz="0" w:space="0" w:color="auto"/>
        <w:right w:val="none" w:sz="0" w:space="0" w:color="auto"/>
      </w:divBdr>
    </w:div>
    <w:div w:id="1564292121">
      <w:bodyDiv w:val="1"/>
      <w:marLeft w:val="0"/>
      <w:marRight w:val="0"/>
      <w:marTop w:val="0"/>
      <w:marBottom w:val="0"/>
      <w:divBdr>
        <w:top w:val="none" w:sz="0" w:space="0" w:color="auto"/>
        <w:left w:val="none" w:sz="0" w:space="0" w:color="auto"/>
        <w:bottom w:val="none" w:sz="0" w:space="0" w:color="auto"/>
        <w:right w:val="none" w:sz="0" w:space="0" w:color="auto"/>
      </w:divBdr>
    </w:div>
    <w:div w:id="1564364499">
      <w:bodyDiv w:val="1"/>
      <w:marLeft w:val="0"/>
      <w:marRight w:val="0"/>
      <w:marTop w:val="0"/>
      <w:marBottom w:val="0"/>
      <w:divBdr>
        <w:top w:val="none" w:sz="0" w:space="0" w:color="auto"/>
        <w:left w:val="none" w:sz="0" w:space="0" w:color="auto"/>
        <w:bottom w:val="none" w:sz="0" w:space="0" w:color="auto"/>
        <w:right w:val="none" w:sz="0" w:space="0" w:color="auto"/>
      </w:divBdr>
    </w:div>
    <w:div w:id="1566378828">
      <w:bodyDiv w:val="1"/>
      <w:marLeft w:val="0"/>
      <w:marRight w:val="0"/>
      <w:marTop w:val="0"/>
      <w:marBottom w:val="0"/>
      <w:divBdr>
        <w:top w:val="none" w:sz="0" w:space="0" w:color="auto"/>
        <w:left w:val="none" w:sz="0" w:space="0" w:color="auto"/>
        <w:bottom w:val="none" w:sz="0" w:space="0" w:color="auto"/>
        <w:right w:val="none" w:sz="0" w:space="0" w:color="auto"/>
      </w:divBdr>
    </w:div>
    <w:div w:id="1567185227">
      <w:bodyDiv w:val="1"/>
      <w:marLeft w:val="0"/>
      <w:marRight w:val="0"/>
      <w:marTop w:val="0"/>
      <w:marBottom w:val="0"/>
      <w:divBdr>
        <w:top w:val="none" w:sz="0" w:space="0" w:color="auto"/>
        <w:left w:val="none" w:sz="0" w:space="0" w:color="auto"/>
        <w:bottom w:val="none" w:sz="0" w:space="0" w:color="auto"/>
        <w:right w:val="none" w:sz="0" w:space="0" w:color="auto"/>
      </w:divBdr>
    </w:div>
    <w:div w:id="1578859458">
      <w:bodyDiv w:val="1"/>
      <w:marLeft w:val="0"/>
      <w:marRight w:val="0"/>
      <w:marTop w:val="0"/>
      <w:marBottom w:val="0"/>
      <w:divBdr>
        <w:top w:val="none" w:sz="0" w:space="0" w:color="auto"/>
        <w:left w:val="none" w:sz="0" w:space="0" w:color="auto"/>
        <w:bottom w:val="none" w:sz="0" w:space="0" w:color="auto"/>
        <w:right w:val="none" w:sz="0" w:space="0" w:color="auto"/>
      </w:divBdr>
    </w:div>
    <w:div w:id="1582177581">
      <w:bodyDiv w:val="1"/>
      <w:marLeft w:val="0"/>
      <w:marRight w:val="0"/>
      <w:marTop w:val="0"/>
      <w:marBottom w:val="0"/>
      <w:divBdr>
        <w:top w:val="none" w:sz="0" w:space="0" w:color="auto"/>
        <w:left w:val="none" w:sz="0" w:space="0" w:color="auto"/>
        <w:bottom w:val="none" w:sz="0" w:space="0" w:color="auto"/>
        <w:right w:val="none" w:sz="0" w:space="0" w:color="auto"/>
      </w:divBdr>
    </w:div>
    <w:div w:id="1593049869">
      <w:bodyDiv w:val="1"/>
      <w:marLeft w:val="0"/>
      <w:marRight w:val="0"/>
      <w:marTop w:val="0"/>
      <w:marBottom w:val="0"/>
      <w:divBdr>
        <w:top w:val="none" w:sz="0" w:space="0" w:color="auto"/>
        <w:left w:val="none" w:sz="0" w:space="0" w:color="auto"/>
        <w:bottom w:val="none" w:sz="0" w:space="0" w:color="auto"/>
        <w:right w:val="none" w:sz="0" w:space="0" w:color="auto"/>
      </w:divBdr>
    </w:div>
    <w:div w:id="1597715515">
      <w:bodyDiv w:val="1"/>
      <w:marLeft w:val="0"/>
      <w:marRight w:val="0"/>
      <w:marTop w:val="0"/>
      <w:marBottom w:val="0"/>
      <w:divBdr>
        <w:top w:val="none" w:sz="0" w:space="0" w:color="auto"/>
        <w:left w:val="none" w:sz="0" w:space="0" w:color="auto"/>
        <w:bottom w:val="none" w:sz="0" w:space="0" w:color="auto"/>
        <w:right w:val="none" w:sz="0" w:space="0" w:color="auto"/>
      </w:divBdr>
    </w:div>
    <w:div w:id="1598057608">
      <w:bodyDiv w:val="1"/>
      <w:marLeft w:val="0"/>
      <w:marRight w:val="0"/>
      <w:marTop w:val="0"/>
      <w:marBottom w:val="0"/>
      <w:divBdr>
        <w:top w:val="none" w:sz="0" w:space="0" w:color="auto"/>
        <w:left w:val="none" w:sz="0" w:space="0" w:color="auto"/>
        <w:bottom w:val="none" w:sz="0" w:space="0" w:color="auto"/>
        <w:right w:val="none" w:sz="0" w:space="0" w:color="auto"/>
      </w:divBdr>
    </w:div>
    <w:div w:id="1598101237">
      <w:bodyDiv w:val="1"/>
      <w:marLeft w:val="0"/>
      <w:marRight w:val="0"/>
      <w:marTop w:val="0"/>
      <w:marBottom w:val="0"/>
      <w:divBdr>
        <w:top w:val="none" w:sz="0" w:space="0" w:color="auto"/>
        <w:left w:val="none" w:sz="0" w:space="0" w:color="auto"/>
        <w:bottom w:val="none" w:sz="0" w:space="0" w:color="auto"/>
        <w:right w:val="none" w:sz="0" w:space="0" w:color="auto"/>
      </w:divBdr>
    </w:div>
    <w:div w:id="1601141736">
      <w:bodyDiv w:val="1"/>
      <w:marLeft w:val="0"/>
      <w:marRight w:val="0"/>
      <w:marTop w:val="0"/>
      <w:marBottom w:val="0"/>
      <w:divBdr>
        <w:top w:val="none" w:sz="0" w:space="0" w:color="auto"/>
        <w:left w:val="none" w:sz="0" w:space="0" w:color="auto"/>
        <w:bottom w:val="none" w:sz="0" w:space="0" w:color="auto"/>
        <w:right w:val="none" w:sz="0" w:space="0" w:color="auto"/>
      </w:divBdr>
      <w:divsChild>
        <w:div w:id="1652561283">
          <w:marLeft w:val="0"/>
          <w:marRight w:val="0"/>
          <w:marTop w:val="0"/>
          <w:marBottom w:val="0"/>
          <w:divBdr>
            <w:top w:val="none" w:sz="0" w:space="0" w:color="auto"/>
            <w:left w:val="none" w:sz="0" w:space="0" w:color="auto"/>
            <w:bottom w:val="none" w:sz="0" w:space="0" w:color="auto"/>
            <w:right w:val="none" w:sz="0" w:space="0" w:color="auto"/>
          </w:divBdr>
          <w:divsChild>
            <w:div w:id="1473014704">
              <w:marLeft w:val="0"/>
              <w:marRight w:val="0"/>
              <w:marTop w:val="0"/>
              <w:marBottom w:val="0"/>
              <w:divBdr>
                <w:top w:val="none" w:sz="0" w:space="0" w:color="auto"/>
                <w:left w:val="none" w:sz="0" w:space="0" w:color="auto"/>
                <w:bottom w:val="none" w:sz="0" w:space="0" w:color="auto"/>
                <w:right w:val="none" w:sz="0" w:space="0" w:color="auto"/>
              </w:divBdr>
              <w:divsChild>
                <w:div w:id="127069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17975">
      <w:bodyDiv w:val="1"/>
      <w:marLeft w:val="0"/>
      <w:marRight w:val="0"/>
      <w:marTop w:val="0"/>
      <w:marBottom w:val="0"/>
      <w:divBdr>
        <w:top w:val="none" w:sz="0" w:space="0" w:color="auto"/>
        <w:left w:val="none" w:sz="0" w:space="0" w:color="auto"/>
        <w:bottom w:val="none" w:sz="0" w:space="0" w:color="auto"/>
        <w:right w:val="none" w:sz="0" w:space="0" w:color="auto"/>
      </w:divBdr>
      <w:divsChild>
        <w:div w:id="2037582918">
          <w:marLeft w:val="0"/>
          <w:marRight w:val="0"/>
          <w:marTop w:val="0"/>
          <w:marBottom w:val="0"/>
          <w:divBdr>
            <w:top w:val="none" w:sz="0" w:space="0" w:color="auto"/>
            <w:left w:val="none" w:sz="0" w:space="0" w:color="auto"/>
            <w:bottom w:val="none" w:sz="0" w:space="0" w:color="auto"/>
            <w:right w:val="none" w:sz="0" w:space="0" w:color="auto"/>
          </w:divBdr>
          <w:divsChild>
            <w:div w:id="887760018">
              <w:marLeft w:val="0"/>
              <w:marRight w:val="0"/>
              <w:marTop w:val="0"/>
              <w:marBottom w:val="0"/>
              <w:divBdr>
                <w:top w:val="none" w:sz="0" w:space="0" w:color="auto"/>
                <w:left w:val="none" w:sz="0" w:space="0" w:color="auto"/>
                <w:bottom w:val="none" w:sz="0" w:space="0" w:color="auto"/>
                <w:right w:val="none" w:sz="0" w:space="0" w:color="auto"/>
              </w:divBdr>
              <w:divsChild>
                <w:div w:id="1646817933">
                  <w:marLeft w:val="0"/>
                  <w:marRight w:val="0"/>
                  <w:marTop w:val="0"/>
                  <w:marBottom w:val="0"/>
                  <w:divBdr>
                    <w:top w:val="none" w:sz="0" w:space="0" w:color="auto"/>
                    <w:left w:val="none" w:sz="0" w:space="0" w:color="auto"/>
                    <w:bottom w:val="none" w:sz="0" w:space="0" w:color="auto"/>
                    <w:right w:val="none" w:sz="0" w:space="0" w:color="auto"/>
                  </w:divBdr>
                  <w:divsChild>
                    <w:div w:id="1363019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05649708">
      <w:bodyDiv w:val="1"/>
      <w:marLeft w:val="0"/>
      <w:marRight w:val="0"/>
      <w:marTop w:val="0"/>
      <w:marBottom w:val="0"/>
      <w:divBdr>
        <w:top w:val="none" w:sz="0" w:space="0" w:color="auto"/>
        <w:left w:val="none" w:sz="0" w:space="0" w:color="auto"/>
        <w:bottom w:val="none" w:sz="0" w:space="0" w:color="auto"/>
        <w:right w:val="none" w:sz="0" w:space="0" w:color="auto"/>
      </w:divBdr>
      <w:divsChild>
        <w:div w:id="380062611">
          <w:marLeft w:val="0"/>
          <w:marRight w:val="0"/>
          <w:marTop w:val="0"/>
          <w:marBottom w:val="0"/>
          <w:divBdr>
            <w:top w:val="none" w:sz="0" w:space="0" w:color="auto"/>
            <w:left w:val="none" w:sz="0" w:space="0" w:color="auto"/>
            <w:bottom w:val="none" w:sz="0" w:space="0" w:color="auto"/>
            <w:right w:val="none" w:sz="0" w:space="0" w:color="auto"/>
          </w:divBdr>
          <w:divsChild>
            <w:div w:id="1654800012">
              <w:marLeft w:val="-90"/>
              <w:marRight w:val="-90"/>
              <w:marTop w:val="0"/>
              <w:marBottom w:val="0"/>
              <w:divBdr>
                <w:top w:val="none" w:sz="0" w:space="0" w:color="auto"/>
                <w:left w:val="none" w:sz="0" w:space="0" w:color="auto"/>
                <w:bottom w:val="none" w:sz="0" w:space="0" w:color="auto"/>
                <w:right w:val="none" w:sz="0" w:space="0" w:color="auto"/>
              </w:divBdr>
              <w:divsChild>
                <w:div w:id="1994944769">
                  <w:marLeft w:val="0"/>
                  <w:marRight w:val="0"/>
                  <w:marTop w:val="0"/>
                  <w:marBottom w:val="0"/>
                  <w:divBdr>
                    <w:top w:val="none" w:sz="0" w:space="0" w:color="auto"/>
                    <w:left w:val="none" w:sz="0" w:space="0" w:color="auto"/>
                    <w:bottom w:val="none" w:sz="0" w:space="0" w:color="auto"/>
                    <w:right w:val="none" w:sz="0" w:space="0" w:color="auto"/>
                  </w:divBdr>
                  <w:divsChild>
                    <w:div w:id="107154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281886">
      <w:bodyDiv w:val="1"/>
      <w:marLeft w:val="0"/>
      <w:marRight w:val="0"/>
      <w:marTop w:val="0"/>
      <w:marBottom w:val="0"/>
      <w:divBdr>
        <w:top w:val="none" w:sz="0" w:space="0" w:color="auto"/>
        <w:left w:val="none" w:sz="0" w:space="0" w:color="auto"/>
        <w:bottom w:val="none" w:sz="0" w:space="0" w:color="auto"/>
        <w:right w:val="none" w:sz="0" w:space="0" w:color="auto"/>
      </w:divBdr>
    </w:div>
    <w:div w:id="1615864750">
      <w:bodyDiv w:val="1"/>
      <w:marLeft w:val="0"/>
      <w:marRight w:val="0"/>
      <w:marTop w:val="0"/>
      <w:marBottom w:val="0"/>
      <w:divBdr>
        <w:top w:val="none" w:sz="0" w:space="0" w:color="auto"/>
        <w:left w:val="none" w:sz="0" w:space="0" w:color="auto"/>
        <w:bottom w:val="none" w:sz="0" w:space="0" w:color="auto"/>
        <w:right w:val="none" w:sz="0" w:space="0" w:color="auto"/>
      </w:divBdr>
    </w:div>
    <w:div w:id="1617591224">
      <w:bodyDiv w:val="1"/>
      <w:marLeft w:val="0"/>
      <w:marRight w:val="0"/>
      <w:marTop w:val="0"/>
      <w:marBottom w:val="0"/>
      <w:divBdr>
        <w:top w:val="none" w:sz="0" w:space="0" w:color="auto"/>
        <w:left w:val="none" w:sz="0" w:space="0" w:color="auto"/>
        <w:bottom w:val="none" w:sz="0" w:space="0" w:color="auto"/>
        <w:right w:val="none" w:sz="0" w:space="0" w:color="auto"/>
      </w:divBdr>
    </w:div>
    <w:div w:id="1617712738">
      <w:bodyDiv w:val="1"/>
      <w:marLeft w:val="0"/>
      <w:marRight w:val="0"/>
      <w:marTop w:val="0"/>
      <w:marBottom w:val="0"/>
      <w:divBdr>
        <w:top w:val="none" w:sz="0" w:space="0" w:color="auto"/>
        <w:left w:val="none" w:sz="0" w:space="0" w:color="auto"/>
        <w:bottom w:val="none" w:sz="0" w:space="0" w:color="auto"/>
        <w:right w:val="none" w:sz="0" w:space="0" w:color="auto"/>
      </w:divBdr>
    </w:div>
    <w:div w:id="1618220328">
      <w:bodyDiv w:val="1"/>
      <w:marLeft w:val="0"/>
      <w:marRight w:val="0"/>
      <w:marTop w:val="0"/>
      <w:marBottom w:val="0"/>
      <w:divBdr>
        <w:top w:val="none" w:sz="0" w:space="0" w:color="auto"/>
        <w:left w:val="none" w:sz="0" w:space="0" w:color="auto"/>
        <w:bottom w:val="none" w:sz="0" w:space="0" w:color="auto"/>
        <w:right w:val="none" w:sz="0" w:space="0" w:color="auto"/>
      </w:divBdr>
      <w:divsChild>
        <w:div w:id="1209756315">
          <w:marLeft w:val="0"/>
          <w:marRight w:val="0"/>
          <w:marTop w:val="0"/>
          <w:marBottom w:val="0"/>
          <w:divBdr>
            <w:top w:val="none" w:sz="0" w:space="0" w:color="auto"/>
            <w:left w:val="none" w:sz="0" w:space="0" w:color="auto"/>
            <w:bottom w:val="none" w:sz="0" w:space="0" w:color="auto"/>
            <w:right w:val="none" w:sz="0" w:space="0" w:color="auto"/>
          </w:divBdr>
          <w:divsChild>
            <w:div w:id="298993564">
              <w:marLeft w:val="0"/>
              <w:marRight w:val="0"/>
              <w:marTop w:val="0"/>
              <w:marBottom w:val="0"/>
              <w:divBdr>
                <w:top w:val="none" w:sz="0" w:space="0" w:color="auto"/>
                <w:left w:val="none" w:sz="0" w:space="0" w:color="auto"/>
                <w:bottom w:val="none" w:sz="0" w:space="0" w:color="auto"/>
                <w:right w:val="none" w:sz="0" w:space="0" w:color="auto"/>
              </w:divBdr>
              <w:divsChild>
                <w:div w:id="401832128">
                  <w:marLeft w:val="0"/>
                  <w:marRight w:val="0"/>
                  <w:marTop w:val="0"/>
                  <w:marBottom w:val="0"/>
                  <w:divBdr>
                    <w:top w:val="none" w:sz="0" w:space="0" w:color="auto"/>
                    <w:left w:val="none" w:sz="0" w:space="0" w:color="auto"/>
                    <w:bottom w:val="none" w:sz="0" w:space="0" w:color="auto"/>
                    <w:right w:val="none" w:sz="0" w:space="0" w:color="auto"/>
                  </w:divBdr>
                  <w:divsChild>
                    <w:div w:id="7907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284063">
      <w:bodyDiv w:val="1"/>
      <w:marLeft w:val="0"/>
      <w:marRight w:val="0"/>
      <w:marTop w:val="0"/>
      <w:marBottom w:val="0"/>
      <w:divBdr>
        <w:top w:val="none" w:sz="0" w:space="0" w:color="auto"/>
        <w:left w:val="none" w:sz="0" w:space="0" w:color="auto"/>
        <w:bottom w:val="none" w:sz="0" w:space="0" w:color="auto"/>
        <w:right w:val="none" w:sz="0" w:space="0" w:color="auto"/>
      </w:divBdr>
    </w:div>
    <w:div w:id="1634599991">
      <w:bodyDiv w:val="1"/>
      <w:marLeft w:val="0"/>
      <w:marRight w:val="0"/>
      <w:marTop w:val="0"/>
      <w:marBottom w:val="0"/>
      <w:divBdr>
        <w:top w:val="none" w:sz="0" w:space="0" w:color="auto"/>
        <w:left w:val="none" w:sz="0" w:space="0" w:color="auto"/>
        <w:bottom w:val="none" w:sz="0" w:space="0" w:color="auto"/>
        <w:right w:val="none" w:sz="0" w:space="0" w:color="auto"/>
      </w:divBdr>
    </w:div>
    <w:div w:id="1640067582">
      <w:bodyDiv w:val="1"/>
      <w:marLeft w:val="0"/>
      <w:marRight w:val="0"/>
      <w:marTop w:val="0"/>
      <w:marBottom w:val="0"/>
      <w:divBdr>
        <w:top w:val="none" w:sz="0" w:space="0" w:color="auto"/>
        <w:left w:val="none" w:sz="0" w:space="0" w:color="auto"/>
        <w:bottom w:val="none" w:sz="0" w:space="0" w:color="auto"/>
        <w:right w:val="none" w:sz="0" w:space="0" w:color="auto"/>
      </w:divBdr>
    </w:div>
    <w:div w:id="1643853684">
      <w:bodyDiv w:val="1"/>
      <w:marLeft w:val="0"/>
      <w:marRight w:val="0"/>
      <w:marTop w:val="0"/>
      <w:marBottom w:val="0"/>
      <w:divBdr>
        <w:top w:val="none" w:sz="0" w:space="0" w:color="auto"/>
        <w:left w:val="none" w:sz="0" w:space="0" w:color="auto"/>
        <w:bottom w:val="none" w:sz="0" w:space="0" w:color="auto"/>
        <w:right w:val="none" w:sz="0" w:space="0" w:color="auto"/>
      </w:divBdr>
    </w:div>
    <w:div w:id="1649288898">
      <w:bodyDiv w:val="1"/>
      <w:marLeft w:val="0"/>
      <w:marRight w:val="0"/>
      <w:marTop w:val="0"/>
      <w:marBottom w:val="0"/>
      <w:divBdr>
        <w:top w:val="none" w:sz="0" w:space="0" w:color="auto"/>
        <w:left w:val="none" w:sz="0" w:space="0" w:color="auto"/>
        <w:bottom w:val="none" w:sz="0" w:space="0" w:color="auto"/>
        <w:right w:val="none" w:sz="0" w:space="0" w:color="auto"/>
      </w:divBdr>
    </w:div>
    <w:div w:id="1649355396">
      <w:bodyDiv w:val="1"/>
      <w:marLeft w:val="0"/>
      <w:marRight w:val="0"/>
      <w:marTop w:val="0"/>
      <w:marBottom w:val="0"/>
      <w:divBdr>
        <w:top w:val="none" w:sz="0" w:space="0" w:color="auto"/>
        <w:left w:val="none" w:sz="0" w:space="0" w:color="auto"/>
        <w:bottom w:val="none" w:sz="0" w:space="0" w:color="auto"/>
        <w:right w:val="none" w:sz="0" w:space="0" w:color="auto"/>
      </w:divBdr>
    </w:div>
    <w:div w:id="1651982225">
      <w:bodyDiv w:val="1"/>
      <w:marLeft w:val="0"/>
      <w:marRight w:val="0"/>
      <w:marTop w:val="0"/>
      <w:marBottom w:val="0"/>
      <w:divBdr>
        <w:top w:val="none" w:sz="0" w:space="0" w:color="auto"/>
        <w:left w:val="none" w:sz="0" w:space="0" w:color="auto"/>
        <w:bottom w:val="none" w:sz="0" w:space="0" w:color="auto"/>
        <w:right w:val="none" w:sz="0" w:space="0" w:color="auto"/>
      </w:divBdr>
    </w:div>
    <w:div w:id="1652559633">
      <w:bodyDiv w:val="1"/>
      <w:marLeft w:val="0"/>
      <w:marRight w:val="0"/>
      <w:marTop w:val="0"/>
      <w:marBottom w:val="0"/>
      <w:divBdr>
        <w:top w:val="none" w:sz="0" w:space="0" w:color="auto"/>
        <w:left w:val="none" w:sz="0" w:space="0" w:color="auto"/>
        <w:bottom w:val="none" w:sz="0" w:space="0" w:color="auto"/>
        <w:right w:val="none" w:sz="0" w:space="0" w:color="auto"/>
      </w:divBdr>
      <w:divsChild>
        <w:div w:id="354234657">
          <w:marLeft w:val="0"/>
          <w:marRight w:val="0"/>
          <w:marTop w:val="0"/>
          <w:marBottom w:val="0"/>
          <w:divBdr>
            <w:top w:val="none" w:sz="0" w:space="0" w:color="auto"/>
            <w:left w:val="none" w:sz="0" w:space="0" w:color="auto"/>
            <w:bottom w:val="none" w:sz="0" w:space="0" w:color="auto"/>
            <w:right w:val="none" w:sz="0" w:space="0" w:color="auto"/>
          </w:divBdr>
          <w:divsChild>
            <w:div w:id="18867474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57491359">
      <w:bodyDiv w:val="1"/>
      <w:marLeft w:val="0"/>
      <w:marRight w:val="0"/>
      <w:marTop w:val="0"/>
      <w:marBottom w:val="0"/>
      <w:divBdr>
        <w:top w:val="none" w:sz="0" w:space="0" w:color="auto"/>
        <w:left w:val="none" w:sz="0" w:space="0" w:color="auto"/>
        <w:bottom w:val="none" w:sz="0" w:space="0" w:color="auto"/>
        <w:right w:val="none" w:sz="0" w:space="0" w:color="auto"/>
      </w:divBdr>
    </w:div>
    <w:div w:id="1659922731">
      <w:bodyDiv w:val="1"/>
      <w:marLeft w:val="0"/>
      <w:marRight w:val="0"/>
      <w:marTop w:val="0"/>
      <w:marBottom w:val="0"/>
      <w:divBdr>
        <w:top w:val="none" w:sz="0" w:space="0" w:color="auto"/>
        <w:left w:val="none" w:sz="0" w:space="0" w:color="auto"/>
        <w:bottom w:val="none" w:sz="0" w:space="0" w:color="auto"/>
        <w:right w:val="none" w:sz="0" w:space="0" w:color="auto"/>
      </w:divBdr>
    </w:div>
    <w:div w:id="1662124261">
      <w:bodyDiv w:val="1"/>
      <w:marLeft w:val="0"/>
      <w:marRight w:val="0"/>
      <w:marTop w:val="0"/>
      <w:marBottom w:val="0"/>
      <w:divBdr>
        <w:top w:val="none" w:sz="0" w:space="0" w:color="auto"/>
        <w:left w:val="none" w:sz="0" w:space="0" w:color="auto"/>
        <w:bottom w:val="none" w:sz="0" w:space="0" w:color="auto"/>
        <w:right w:val="none" w:sz="0" w:space="0" w:color="auto"/>
      </w:divBdr>
    </w:div>
    <w:div w:id="1663192854">
      <w:bodyDiv w:val="1"/>
      <w:marLeft w:val="0"/>
      <w:marRight w:val="0"/>
      <w:marTop w:val="0"/>
      <w:marBottom w:val="0"/>
      <w:divBdr>
        <w:top w:val="none" w:sz="0" w:space="0" w:color="auto"/>
        <w:left w:val="none" w:sz="0" w:space="0" w:color="auto"/>
        <w:bottom w:val="none" w:sz="0" w:space="0" w:color="auto"/>
        <w:right w:val="none" w:sz="0" w:space="0" w:color="auto"/>
      </w:divBdr>
    </w:div>
    <w:div w:id="1665359825">
      <w:bodyDiv w:val="1"/>
      <w:marLeft w:val="0"/>
      <w:marRight w:val="0"/>
      <w:marTop w:val="0"/>
      <w:marBottom w:val="0"/>
      <w:divBdr>
        <w:top w:val="none" w:sz="0" w:space="0" w:color="auto"/>
        <w:left w:val="none" w:sz="0" w:space="0" w:color="auto"/>
        <w:bottom w:val="none" w:sz="0" w:space="0" w:color="auto"/>
        <w:right w:val="none" w:sz="0" w:space="0" w:color="auto"/>
      </w:divBdr>
    </w:div>
    <w:div w:id="1666082268">
      <w:bodyDiv w:val="1"/>
      <w:marLeft w:val="0"/>
      <w:marRight w:val="0"/>
      <w:marTop w:val="0"/>
      <w:marBottom w:val="0"/>
      <w:divBdr>
        <w:top w:val="none" w:sz="0" w:space="0" w:color="auto"/>
        <w:left w:val="none" w:sz="0" w:space="0" w:color="auto"/>
        <w:bottom w:val="none" w:sz="0" w:space="0" w:color="auto"/>
        <w:right w:val="none" w:sz="0" w:space="0" w:color="auto"/>
      </w:divBdr>
    </w:div>
    <w:div w:id="1670671502">
      <w:bodyDiv w:val="1"/>
      <w:marLeft w:val="0"/>
      <w:marRight w:val="0"/>
      <w:marTop w:val="0"/>
      <w:marBottom w:val="0"/>
      <w:divBdr>
        <w:top w:val="none" w:sz="0" w:space="0" w:color="auto"/>
        <w:left w:val="none" w:sz="0" w:space="0" w:color="auto"/>
        <w:bottom w:val="none" w:sz="0" w:space="0" w:color="auto"/>
        <w:right w:val="none" w:sz="0" w:space="0" w:color="auto"/>
      </w:divBdr>
    </w:div>
    <w:div w:id="1675717376">
      <w:bodyDiv w:val="1"/>
      <w:marLeft w:val="0"/>
      <w:marRight w:val="0"/>
      <w:marTop w:val="0"/>
      <w:marBottom w:val="0"/>
      <w:divBdr>
        <w:top w:val="none" w:sz="0" w:space="0" w:color="auto"/>
        <w:left w:val="none" w:sz="0" w:space="0" w:color="auto"/>
        <w:bottom w:val="none" w:sz="0" w:space="0" w:color="auto"/>
        <w:right w:val="none" w:sz="0" w:space="0" w:color="auto"/>
      </w:divBdr>
    </w:div>
    <w:div w:id="1676154079">
      <w:bodyDiv w:val="1"/>
      <w:marLeft w:val="0"/>
      <w:marRight w:val="0"/>
      <w:marTop w:val="0"/>
      <w:marBottom w:val="0"/>
      <w:divBdr>
        <w:top w:val="none" w:sz="0" w:space="0" w:color="auto"/>
        <w:left w:val="none" w:sz="0" w:space="0" w:color="auto"/>
        <w:bottom w:val="none" w:sz="0" w:space="0" w:color="auto"/>
        <w:right w:val="none" w:sz="0" w:space="0" w:color="auto"/>
      </w:divBdr>
    </w:div>
    <w:div w:id="1679502772">
      <w:bodyDiv w:val="1"/>
      <w:marLeft w:val="0"/>
      <w:marRight w:val="0"/>
      <w:marTop w:val="0"/>
      <w:marBottom w:val="0"/>
      <w:divBdr>
        <w:top w:val="none" w:sz="0" w:space="0" w:color="auto"/>
        <w:left w:val="none" w:sz="0" w:space="0" w:color="auto"/>
        <w:bottom w:val="none" w:sz="0" w:space="0" w:color="auto"/>
        <w:right w:val="none" w:sz="0" w:space="0" w:color="auto"/>
      </w:divBdr>
    </w:div>
    <w:div w:id="1680085437">
      <w:bodyDiv w:val="1"/>
      <w:marLeft w:val="0"/>
      <w:marRight w:val="0"/>
      <w:marTop w:val="0"/>
      <w:marBottom w:val="0"/>
      <w:divBdr>
        <w:top w:val="none" w:sz="0" w:space="0" w:color="auto"/>
        <w:left w:val="none" w:sz="0" w:space="0" w:color="auto"/>
        <w:bottom w:val="none" w:sz="0" w:space="0" w:color="auto"/>
        <w:right w:val="none" w:sz="0" w:space="0" w:color="auto"/>
      </w:divBdr>
      <w:divsChild>
        <w:div w:id="1786192104">
          <w:marLeft w:val="0"/>
          <w:marRight w:val="0"/>
          <w:marTop w:val="0"/>
          <w:marBottom w:val="0"/>
          <w:divBdr>
            <w:top w:val="none" w:sz="0" w:space="0" w:color="auto"/>
            <w:left w:val="none" w:sz="0" w:space="0" w:color="auto"/>
            <w:bottom w:val="none" w:sz="0" w:space="0" w:color="auto"/>
            <w:right w:val="none" w:sz="0" w:space="0" w:color="auto"/>
          </w:divBdr>
          <w:divsChild>
            <w:div w:id="1131243660">
              <w:marLeft w:val="0"/>
              <w:marRight w:val="0"/>
              <w:marTop w:val="0"/>
              <w:marBottom w:val="0"/>
              <w:divBdr>
                <w:top w:val="none" w:sz="0" w:space="0" w:color="auto"/>
                <w:left w:val="none" w:sz="0" w:space="0" w:color="auto"/>
                <w:bottom w:val="none" w:sz="0" w:space="0" w:color="auto"/>
                <w:right w:val="none" w:sz="0" w:space="0" w:color="auto"/>
              </w:divBdr>
              <w:divsChild>
                <w:div w:id="1699310725">
                  <w:marLeft w:val="0"/>
                  <w:marRight w:val="0"/>
                  <w:marTop w:val="0"/>
                  <w:marBottom w:val="0"/>
                  <w:divBdr>
                    <w:top w:val="none" w:sz="0" w:space="0" w:color="auto"/>
                    <w:left w:val="none" w:sz="0" w:space="0" w:color="auto"/>
                    <w:bottom w:val="none" w:sz="0" w:space="0" w:color="auto"/>
                    <w:right w:val="none" w:sz="0" w:space="0" w:color="auto"/>
                  </w:divBdr>
                  <w:divsChild>
                    <w:div w:id="15341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544524">
      <w:bodyDiv w:val="1"/>
      <w:marLeft w:val="0"/>
      <w:marRight w:val="0"/>
      <w:marTop w:val="0"/>
      <w:marBottom w:val="0"/>
      <w:divBdr>
        <w:top w:val="none" w:sz="0" w:space="0" w:color="auto"/>
        <w:left w:val="none" w:sz="0" w:space="0" w:color="auto"/>
        <w:bottom w:val="none" w:sz="0" w:space="0" w:color="auto"/>
        <w:right w:val="none" w:sz="0" w:space="0" w:color="auto"/>
      </w:divBdr>
    </w:div>
    <w:div w:id="1682971380">
      <w:bodyDiv w:val="1"/>
      <w:marLeft w:val="0"/>
      <w:marRight w:val="0"/>
      <w:marTop w:val="0"/>
      <w:marBottom w:val="0"/>
      <w:divBdr>
        <w:top w:val="none" w:sz="0" w:space="0" w:color="auto"/>
        <w:left w:val="none" w:sz="0" w:space="0" w:color="auto"/>
        <w:bottom w:val="none" w:sz="0" w:space="0" w:color="auto"/>
        <w:right w:val="none" w:sz="0" w:space="0" w:color="auto"/>
      </w:divBdr>
      <w:divsChild>
        <w:div w:id="1625846358">
          <w:marLeft w:val="0"/>
          <w:marRight w:val="0"/>
          <w:marTop w:val="0"/>
          <w:marBottom w:val="0"/>
          <w:divBdr>
            <w:top w:val="none" w:sz="0" w:space="0" w:color="auto"/>
            <w:left w:val="none" w:sz="0" w:space="0" w:color="auto"/>
            <w:bottom w:val="none" w:sz="0" w:space="0" w:color="auto"/>
            <w:right w:val="none" w:sz="0" w:space="0" w:color="auto"/>
          </w:divBdr>
          <w:divsChild>
            <w:div w:id="707223214">
              <w:marLeft w:val="0"/>
              <w:marRight w:val="0"/>
              <w:marTop w:val="0"/>
              <w:marBottom w:val="0"/>
              <w:divBdr>
                <w:top w:val="none" w:sz="0" w:space="0" w:color="auto"/>
                <w:left w:val="none" w:sz="0" w:space="0" w:color="auto"/>
                <w:bottom w:val="none" w:sz="0" w:space="0" w:color="auto"/>
                <w:right w:val="none" w:sz="0" w:space="0" w:color="auto"/>
              </w:divBdr>
              <w:divsChild>
                <w:div w:id="90976514">
                  <w:marLeft w:val="0"/>
                  <w:marRight w:val="0"/>
                  <w:marTop w:val="0"/>
                  <w:marBottom w:val="0"/>
                  <w:divBdr>
                    <w:top w:val="none" w:sz="0" w:space="0" w:color="auto"/>
                    <w:left w:val="none" w:sz="0" w:space="0" w:color="auto"/>
                    <w:bottom w:val="none" w:sz="0" w:space="0" w:color="auto"/>
                    <w:right w:val="none" w:sz="0" w:space="0" w:color="auto"/>
                  </w:divBdr>
                  <w:divsChild>
                    <w:div w:id="636110356">
                      <w:marLeft w:val="0"/>
                      <w:marRight w:val="0"/>
                      <w:marTop w:val="0"/>
                      <w:marBottom w:val="0"/>
                      <w:divBdr>
                        <w:top w:val="none" w:sz="0" w:space="0" w:color="auto"/>
                        <w:left w:val="none" w:sz="0" w:space="0" w:color="auto"/>
                        <w:bottom w:val="none" w:sz="0" w:space="0" w:color="auto"/>
                        <w:right w:val="none" w:sz="0" w:space="0" w:color="auto"/>
                      </w:divBdr>
                      <w:divsChild>
                        <w:div w:id="1446147852">
                          <w:marLeft w:val="0"/>
                          <w:marRight w:val="0"/>
                          <w:marTop w:val="0"/>
                          <w:marBottom w:val="0"/>
                          <w:divBdr>
                            <w:top w:val="none" w:sz="0" w:space="0" w:color="auto"/>
                            <w:left w:val="none" w:sz="0" w:space="0" w:color="auto"/>
                            <w:bottom w:val="none" w:sz="0" w:space="0" w:color="auto"/>
                            <w:right w:val="none" w:sz="0" w:space="0" w:color="auto"/>
                          </w:divBdr>
                          <w:divsChild>
                            <w:div w:id="414015000">
                              <w:marLeft w:val="0"/>
                              <w:marRight w:val="0"/>
                              <w:marTop w:val="0"/>
                              <w:marBottom w:val="0"/>
                              <w:divBdr>
                                <w:top w:val="none" w:sz="0" w:space="0" w:color="auto"/>
                                <w:left w:val="none" w:sz="0" w:space="0" w:color="auto"/>
                                <w:bottom w:val="none" w:sz="0" w:space="0" w:color="auto"/>
                                <w:right w:val="none" w:sz="0" w:space="0" w:color="auto"/>
                              </w:divBdr>
                              <w:divsChild>
                                <w:div w:id="1748267020">
                                  <w:marLeft w:val="0"/>
                                  <w:marRight w:val="0"/>
                                  <w:marTop w:val="0"/>
                                  <w:marBottom w:val="0"/>
                                  <w:divBdr>
                                    <w:top w:val="none" w:sz="0" w:space="0" w:color="auto"/>
                                    <w:left w:val="none" w:sz="0" w:space="0" w:color="auto"/>
                                    <w:bottom w:val="none" w:sz="0" w:space="0" w:color="auto"/>
                                    <w:right w:val="none" w:sz="0" w:space="0" w:color="auto"/>
                                  </w:divBdr>
                                  <w:divsChild>
                                    <w:div w:id="1178884732">
                                      <w:marLeft w:val="0"/>
                                      <w:marRight w:val="0"/>
                                      <w:marTop w:val="0"/>
                                      <w:marBottom w:val="0"/>
                                      <w:divBdr>
                                        <w:top w:val="none" w:sz="0" w:space="0" w:color="auto"/>
                                        <w:left w:val="none" w:sz="0" w:space="0" w:color="auto"/>
                                        <w:bottom w:val="none" w:sz="0" w:space="0" w:color="auto"/>
                                        <w:right w:val="none" w:sz="0" w:space="0" w:color="auto"/>
                                      </w:divBdr>
                                      <w:divsChild>
                                        <w:div w:id="1714191344">
                                          <w:marLeft w:val="0"/>
                                          <w:marRight w:val="0"/>
                                          <w:marTop w:val="0"/>
                                          <w:marBottom w:val="0"/>
                                          <w:divBdr>
                                            <w:top w:val="none" w:sz="0" w:space="0" w:color="auto"/>
                                            <w:left w:val="none" w:sz="0" w:space="0" w:color="auto"/>
                                            <w:bottom w:val="none" w:sz="0" w:space="0" w:color="auto"/>
                                            <w:right w:val="none" w:sz="0" w:space="0" w:color="auto"/>
                                          </w:divBdr>
                                          <w:divsChild>
                                            <w:div w:id="2118022291">
                                              <w:marLeft w:val="0"/>
                                              <w:marRight w:val="0"/>
                                              <w:marTop w:val="0"/>
                                              <w:marBottom w:val="0"/>
                                              <w:divBdr>
                                                <w:top w:val="none" w:sz="0" w:space="0" w:color="auto"/>
                                                <w:left w:val="none" w:sz="0" w:space="0" w:color="auto"/>
                                                <w:bottom w:val="none" w:sz="0" w:space="0" w:color="auto"/>
                                                <w:right w:val="none" w:sz="0" w:space="0" w:color="auto"/>
                                              </w:divBdr>
                                              <w:divsChild>
                                                <w:div w:id="1045718046">
                                                  <w:marLeft w:val="0"/>
                                                  <w:marRight w:val="0"/>
                                                  <w:marTop w:val="0"/>
                                                  <w:marBottom w:val="0"/>
                                                  <w:divBdr>
                                                    <w:top w:val="none" w:sz="0" w:space="0" w:color="auto"/>
                                                    <w:left w:val="none" w:sz="0" w:space="0" w:color="auto"/>
                                                    <w:bottom w:val="none" w:sz="0" w:space="0" w:color="auto"/>
                                                    <w:right w:val="none" w:sz="0" w:space="0" w:color="auto"/>
                                                  </w:divBdr>
                                                  <w:divsChild>
                                                    <w:div w:id="30200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5202607">
      <w:bodyDiv w:val="1"/>
      <w:marLeft w:val="0"/>
      <w:marRight w:val="0"/>
      <w:marTop w:val="0"/>
      <w:marBottom w:val="0"/>
      <w:divBdr>
        <w:top w:val="none" w:sz="0" w:space="0" w:color="auto"/>
        <w:left w:val="none" w:sz="0" w:space="0" w:color="auto"/>
        <w:bottom w:val="none" w:sz="0" w:space="0" w:color="auto"/>
        <w:right w:val="none" w:sz="0" w:space="0" w:color="auto"/>
      </w:divBdr>
    </w:div>
    <w:div w:id="1689747046">
      <w:bodyDiv w:val="1"/>
      <w:marLeft w:val="0"/>
      <w:marRight w:val="0"/>
      <w:marTop w:val="0"/>
      <w:marBottom w:val="0"/>
      <w:divBdr>
        <w:top w:val="none" w:sz="0" w:space="0" w:color="auto"/>
        <w:left w:val="none" w:sz="0" w:space="0" w:color="auto"/>
        <w:bottom w:val="none" w:sz="0" w:space="0" w:color="auto"/>
        <w:right w:val="none" w:sz="0" w:space="0" w:color="auto"/>
      </w:divBdr>
    </w:div>
    <w:div w:id="1700088471">
      <w:bodyDiv w:val="1"/>
      <w:marLeft w:val="0"/>
      <w:marRight w:val="0"/>
      <w:marTop w:val="0"/>
      <w:marBottom w:val="0"/>
      <w:divBdr>
        <w:top w:val="none" w:sz="0" w:space="0" w:color="auto"/>
        <w:left w:val="none" w:sz="0" w:space="0" w:color="auto"/>
        <w:bottom w:val="none" w:sz="0" w:space="0" w:color="auto"/>
        <w:right w:val="none" w:sz="0" w:space="0" w:color="auto"/>
      </w:divBdr>
    </w:div>
    <w:div w:id="1700201846">
      <w:bodyDiv w:val="1"/>
      <w:marLeft w:val="0"/>
      <w:marRight w:val="0"/>
      <w:marTop w:val="0"/>
      <w:marBottom w:val="0"/>
      <w:divBdr>
        <w:top w:val="none" w:sz="0" w:space="0" w:color="auto"/>
        <w:left w:val="none" w:sz="0" w:space="0" w:color="auto"/>
        <w:bottom w:val="none" w:sz="0" w:space="0" w:color="auto"/>
        <w:right w:val="none" w:sz="0" w:space="0" w:color="auto"/>
      </w:divBdr>
    </w:div>
    <w:div w:id="1704671930">
      <w:bodyDiv w:val="1"/>
      <w:marLeft w:val="0"/>
      <w:marRight w:val="0"/>
      <w:marTop w:val="0"/>
      <w:marBottom w:val="0"/>
      <w:divBdr>
        <w:top w:val="none" w:sz="0" w:space="0" w:color="auto"/>
        <w:left w:val="none" w:sz="0" w:space="0" w:color="auto"/>
        <w:bottom w:val="none" w:sz="0" w:space="0" w:color="auto"/>
        <w:right w:val="none" w:sz="0" w:space="0" w:color="auto"/>
      </w:divBdr>
    </w:div>
    <w:div w:id="1707942853">
      <w:bodyDiv w:val="1"/>
      <w:marLeft w:val="0"/>
      <w:marRight w:val="0"/>
      <w:marTop w:val="0"/>
      <w:marBottom w:val="0"/>
      <w:divBdr>
        <w:top w:val="none" w:sz="0" w:space="0" w:color="auto"/>
        <w:left w:val="none" w:sz="0" w:space="0" w:color="auto"/>
        <w:bottom w:val="none" w:sz="0" w:space="0" w:color="auto"/>
        <w:right w:val="none" w:sz="0" w:space="0" w:color="auto"/>
      </w:divBdr>
    </w:div>
    <w:div w:id="1710640800">
      <w:bodyDiv w:val="1"/>
      <w:marLeft w:val="0"/>
      <w:marRight w:val="0"/>
      <w:marTop w:val="0"/>
      <w:marBottom w:val="0"/>
      <w:divBdr>
        <w:top w:val="none" w:sz="0" w:space="0" w:color="auto"/>
        <w:left w:val="none" w:sz="0" w:space="0" w:color="auto"/>
        <w:bottom w:val="none" w:sz="0" w:space="0" w:color="auto"/>
        <w:right w:val="none" w:sz="0" w:space="0" w:color="auto"/>
      </w:divBdr>
    </w:div>
    <w:div w:id="1712456508">
      <w:bodyDiv w:val="1"/>
      <w:marLeft w:val="0"/>
      <w:marRight w:val="0"/>
      <w:marTop w:val="0"/>
      <w:marBottom w:val="0"/>
      <w:divBdr>
        <w:top w:val="none" w:sz="0" w:space="0" w:color="auto"/>
        <w:left w:val="none" w:sz="0" w:space="0" w:color="auto"/>
        <w:bottom w:val="none" w:sz="0" w:space="0" w:color="auto"/>
        <w:right w:val="none" w:sz="0" w:space="0" w:color="auto"/>
      </w:divBdr>
    </w:div>
    <w:div w:id="1713187582">
      <w:bodyDiv w:val="1"/>
      <w:marLeft w:val="0"/>
      <w:marRight w:val="0"/>
      <w:marTop w:val="0"/>
      <w:marBottom w:val="0"/>
      <w:divBdr>
        <w:top w:val="none" w:sz="0" w:space="0" w:color="auto"/>
        <w:left w:val="none" w:sz="0" w:space="0" w:color="auto"/>
        <w:bottom w:val="none" w:sz="0" w:space="0" w:color="auto"/>
        <w:right w:val="none" w:sz="0" w:space="0" w:color="auto"/>
      </w:divBdr>
    </w:div>
    <w:div w:id="1714574660">
      <w:bodyDiv w:val="1"/>
      <w:marLeft w:val="0"/>
      <w:marRight w:val="0"/>
      <w:marTop w:val="0"/>
      <w:marBottom w:val="0"/>
      <w:divBdr>
        <w:top w:val="none" w:sz="0" w:space="0" w:color="auto"/>
        <w:left w:val="none" w:sz="0" w:space="0" w:color="auto"/>
        <w:bottom w:val="none" w:sz="0" w:space="0" w:color="auto"/>
        <w:right w:val="none" w:sz="0" w:space="0" w:color="auto"/>
      </w:divBdr>
    </w:div>
    <w:div w:id="1718970385">
      <w:bodyDiv w:val="1"/>
      <w:marLeft w:val="0"/>
      <w:marRight w:val="0"/>
      <w:marTop w:val="0"/>
      <w:marBottom w:val="0"/>
      <w:divBdr>
        <w:top w:val="none" w:sz="0" w:space="0" w:color="auto"/>
        <w:left w:val="none" w:sz="0" w:space="0" w:color="auto"/>
        <w:bottom w:val="none" w:sz="0" w:space="0" w:color="auto"/>
        <w:right w:val="none" w:sz="0" w:space="0" w:color="auto"/>
      </w:divBdr>
    </w:div>
    <w:div w:id="1720013193">
      <w:bodyDiv w:val="1"/>
      <w:marLeft w:val="0"/>
      <w:marRight w:val="0"/>
      <w:marTop w:val="0"/>
      <w:marBottom w:val="0"/>
      <w:divBdr>
        <w:top w:val="none" w:sz="0" w:space="0" w:color="auto"/>
        <w:left w:val="none" w:sz="0" w:space="0" w:color="auto"/>
        <w:bottom w:val="none" w:sz="0" w:space="0" w:color="auto"/>
        <w:right w:val="none" w:sz="0" w:space="0" w:color="auto"/>
      </w:divBdr>
      <w:divsChild>
        <w:div w:id="834077128">
          <w:marLeft w:val="0"/>
          <w:marRight w:val="0"/>
          <w:marTop w:val="0"/>
          <w:marBottom w:val="0"/>
          <w:divBdr>
            <w:top w:val="none" w:sz="0" w:space="0" w:color="auto"/>
            <w:left w:val="none" w:sz="0" w:space="0" w:color="auto"/>
            <w:bottom w:val="none" w:sz="0" w:space="0" w:color="auto"/>
            <w:right w:val="none" w:sz="0" w:space="0" w:color="auto"/>
          </w:divBdr>
          <w:divsChild>
            <w:div w:id="82070965">
              <w:marLeft w:val="0"/>
              <w:marRight w:val="0"/>
              <w:marTop w:val="0"/>
              <w:marBottom w:val="0"/>
              <w:divBdr>
                <w:top w:val="none" w:sz="0" w:space="0" w:color="auto"/>
                <w:left w:val="none" w:sz="0" w:space="0" w:color="auto"/>
                <w:bottom w:val="none" w:sz="0" w:space="0" w:color="auto"/>
                <w:right w:val="none" w:sz="0" w:space="0" w:color="auto"/>
              </w:divBdr>
              <w:divsChild>
                <w:div w:id="2036029556">
                  <w:marLeft w:val="0"/>
                  <w:marRight w:val="0"/>
                  <w:marTop w:val="0"/>
                  <w:marBottom w:val="0"/>
                  <w:divBdr>
                    <w:top w:val="none" w:sz="0" w:space="0" w:color="auto"/>
                    <w:left w:val="none" w:sz="0" w:space="0" w:color="auto"/>
                    <w:bottom w:val="none" w:sz="0" w:space="0" w:color="auto"/>
                    <w:right w:val="none" w:sz="0" w:space="0" w:color="auto"/>
                  </w:divBdr>
                  <w:divsChild>
                    <w:div w:id="9049974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25593477">
      <w:bodyDiv w:val="1"/>
      <w:marLeft w:val="0"/>
      <w:marRight w:val="0"/>
      <w:marTop w:val="0"/>
      <w:marBottom w:val="0"/>
      <w:divBdr>
        <w:top w:val="none" w:sz="0" w:space="0" w:color="auto"/>
        <w:left w:val="none" w:sz="0" w:space="0" w:color="auto"/>
        <w:bottom w:val="none" w:sz="0" w:space="0" w:color="auto"/>
        <w:right w:val="none" w:sz="0" w:space="0" w:color="auto"/>
      </w:divBdr>
    </w:div>
    <w:div w:id="1732191637">
      <w:bodyDiv w:val="1"/>
      <w:marLeft w:val="0"/>
      <w:marRight w:val="0"/>
      <w:marTop w:val="0"/>
      <w:marBottom w:val="0"/>
      <w:divBdr>
        <w:top w:val="none" w:sz="0" w:space="0" w:color="auto"/>
        <w:left w:val="none" w:sz="0" w:space="0" w:color="auto"/>
        <w:bottom w:val="none" w:sz="0" w:space="0" w:color="auto"/>
        <w:right w:val="none" w:sz="0" w:space="0" w:color="auto"/>
      </w:divBdr>
    </w:div>
    <w:div w:id="1737974003">
      <w:bodyDiv w:val="1"/>
      <w:marLeft w:val="0"/>
      <w:marRight w:val="0"/>
      <w:marTop w:val="0"/>
      <w:marBottom w:val="0"/>
      <w:divBdr>
        <w:top w:val="none" w:sz="0" w:space="0" w:color="auto"/>
        <w:left w:val="none" w:sz="0" w:space="0" w:color="auto"/>
        <w:bottom w:val="none" w:sz="0" w:space="0" w:color="auto"/>
        <w:right w:val="none" w:sz="0" w:space="0" w:color="auto"/>
      </w:divBdr>
    </w:div>
    <w:div w:id="1738933957">
      <w:bodyDiv w:val="1"/>
      <w:marLeft w:val="0"/>
      <w:marRight w:val="0"/>
      <w:marTop w:val="0"/>
      <w:marBottom w:val="0"/>
      <w:divBdr>
        <w:top w:val="none" w:sz="0" w:space="0" w:color="auto"/>
        <w:left w:val="none" w:sz="0" w:space="0" w:color="auto"/>
        <w:bottom w:val="none" w:sz="0" w:space="0" w:color="auto"/>
        <w:right w:val="none" w:sz="0" w:space="0" w:color="auto"/>
      </w:divBdr>
    </w:div>
    <w:div w:id="1740668386">
      <w:bodyDiv w:val="1"/>
      <w:marLeft w:val="0"/>
      <w:marRight w:val="0"/>
      <w:marTop w:val="0"/>
      <w:marBottom w:val="0"/>
      <w:divBdr>
        <w:top w:val="none" w:sz="0" w:space="0" w:color="auto"/>
        <w:left w:val="none" w:sz="0" w:space="0" w:color="auto"/>
        <w:bottom w:val="none" w:sz="0" w:space="0" w:color="auto"/>
        <w:right w:val="none" w:sz="0" w:space="0" w:color="auto"/>
      </w:divBdr>
    </w:div>
    <w:div w:id="1745641679">
      <w:bodyDiv w:val="1"/>
      <w:marLeft w:val="0"/>
      <w:marRight w:val="0"/>
      <w:marTop w:val="0"/>
      <w:marBottom w:val="0"/>
      <w:divBdr>
        <w:top w:val="none" w:sz="0" w:space="0" w:color="auto"/>
        <w:left w:val="none" w:sz="0" w:space="0" w:color="auto"/>
        <w:bottom w:val="none" w:sz="0" w:space="0" w:color="auto"/>
        <w:right w:val="none" w:sz="0" w:space="0" w:color="auto"/>
      </w:divBdr>
    </w:div>
    <w:div w:id="1748501649">
      <w:bodyDiv w:val="1"/>
      <w:marLeft w:val="0"/>
      <w:marRight w:val="0"/>
      <w:marTop w:val="0"/>
      <w:marBottom w:val="0"/>
      <w:divBdr>
        <w:top w:val="none" w:sz="0" w:space="0" w:color="auto"/>
        <w:left w:val="none" w:sz="0" w:space="0" w:color="auto"/>
        <w:bottom w:val="none" w:sz="0" w:space="0" w:color="auto"/>
        <w:right w:val="none" w:sz="0" w:space="0" w:color="auto"/>
      </w:divBdr>
    </w:div>
    <w:div w:id="1749693637">
      <w:bodyDiv w:val="1"/>
      <w:marLeft w:val="0"/>
      <w:marRight w:val="0"/>
      <w:marTop w:val="0"/>
      <w:marBottom w:val="0"/>
      <w:divBdr>
        <w:top w:val="none" w:sz="0" w:space="0" w:color="auto"/>
        <w:left w:val="none" w:sz="0" w:space="0" w:color="auto"/>
        <w:bottom w:val="none" w:sz="0" w:space="0" w:color="auto"/>
        <w:right w:val="none" w:sz="0" w:space="0" w:color="auto"/>
      </w:divBdr>
    </w:div>
    <w:div w:id="1754234319">
      <w:bodyDiv w:val="1"/>
      <w:marLeft w:val="0"/>
      <w:marRight w:val="0"/>
      <w:marTop w:val="0"/>
      <w:marBottom w:val="0"/>
      <w:divBdr>
        <w:top w:val="none" w:sz="0" w:space="0" w:color="auto"/>
        <w:left w:val="none" w:sz="0" w:space="0" w:color="auto"/>
        <w:bottom w:val="none" w:sz="0" w:space="0" w:color="auto"/>
        <w:right w:val="none" w:sz="0" w:space="0" w:color="auto"/>
      </w:divBdr>
      <w:divsChild>
        <w:div w:id="1436751322">
          <w:marLeft w:val="0"/>
          <w:marRight w:val="0"/>
          <w:marTop w:val="300"/>
          <w:marBottom w:val="300"/>
          <w:divBdr>
            <w:top w:val="none" w:sz="0" w:space="0" w:color="auto"/>
            <w:left w:val="none" w:sz="0" w:space="0" w:color="auto"/>
            <w:bottom w:val="none" w:sz="0" w:space="0" w:color="auto"/>
            <w:right w:val="none" w:sz="0" w:space="0" w:color="auto"/>
          </w:divBdr>
          <w:divsChild>
            <w:div w:id="1093278400">
              <w:marLeft w:val="0"/>
              <w:marRight w:val="0"/>
              <w:marTop w:val="0"/>
              <w:marBottom w:val="0"/>
              <w:divBdr>
                <w:top w:val="none" w:sz="0" w:space="0" w:color="auto"/>
                <w:left w:val="none" w:sz="0" w:space="0" w:color="auto"/>
                <w:bottom w:val="none" w:sz="0" w:space="0" w:color="auto"/>
                <w:right w:val="none" w:sz="0" w:space="0" w:color="auto"/>
              </w:divBdr>
              <w:divsChild>
                <w:div w:id="499389583">
                  <w:marLeft w:val="-3000"/>
                  <w:marRight w:val="0"/>
                  <w:marTop w:val="0"/>
                  <w:marBottom w:val="0"/>
                  <w:divBdr>
                    <w:top w:val="none" w:sz="0" w:space="0" w:color="auto"/>
                    <w:left w:val="none" w:sz="0" w:space="0" w:color="auto"/>
                    <w:bottom w:val="none" w:sz="0" w:space="0" w:color="auto"/>
                    <w:right w:val="none" w:sz="0" w:space="0" w:color="auto"/>
                  </w:divBdr>
                  <w:divsChild>
                    <w:div w:id="1833570753">
                      <w:marLeft w:val="3000"/>
                      <w:marRight w:val="300"/>
                      <w:marTop w:val="0"/>
                      <w:marBottom w:val="0"/>
                      <w:divBdr>
                        <w:top w:val="none" w:sz="0" w:space="0" w:color="auto"/>
                        <w:left w:val="none" w:sz="0" w:space="0" w:color="auto"/>
                        <w:bottom w:val="none" w:sz="0" w:space="0" w:color="auto"/>
                        <w:right w:val="none" w:sz="0" w:space="0" w:color="auto"/>
                      </w:divBdr>
                      <w:divsChild>
                        <w:div w:id="745808674">
                          <w:marLeft w:val="0"/>
                          <w:marRight w:val="0"/>
                          <w:marTop w:val="0"/>
                          <w:marBottom w:val="0"/>
                          <w:divBdr>
                            <w:top w:val="none" w:sz="0" w:space="0" w:color="auto"/>
                            <w:left w:val="none" w:sz="0" w:space="0" w:color="auto"/>
                            <w:bottom w:val="none" w:sz="0" w:space="0" w:color="auto"/>
                            <w:right w:val="none" w:sz="0" w:space="0" w:color="auto"/>
                          </w:divBdr>
                          <w:divsChild>
                            <w:div w:id="155106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4357829">
      <w:bodyDiv w:val="1"/>
      <w:marLeft w:val="0"/>
      <w:marRight w:val="0"/>
      <w:marTop w:val="0"/>
      <w:marBottom w:val="0"/>
      <w:divBdr>
        <w:top w:val="none" w:sz="0" w:space="0" w:color="auto"/>
        <w:left w:val="none" w:sz="0" w:space="0" w:color="auto"/>
        <w:bottom w:val="none" w:sz="0" w:space="0" w:color="auto"/>
        <w:right w:val="none" w:sz="0" w:space="0" w:color="auto"/>
      </w:divBdr>
    </w:div>
    <w:div w:id="1760441812">
      <w:bodyDiv w:val="1"/>
      <w:marLeft w:val="0"/>
      <w:marRight w:val="0"/>
      <w:marTop w:val="0"/>
      <w:marBottom w:val="0"/>
      <w:divBdr>
        <w:top w:val="none" w:sz="0" w:space="0" w:color="auto"/>
        <w:left w:val="none" w:sz="0" w:space="0" w:color="auto"/>
        <w:bottom w:val="none" w:sz="0" w:space="0" w:color="auto"/>
        <w:right w:val="none" w:sz="0" w:space="0" w:color="auto"/>
      </w:divBdr>
    </w:div>
    <w:div w:id="1760521433">
      <w:bodyDiv w:val="1"/>
      <w:marLeft w:val="0"/>
      <w:marRight w:val="0"/>
      <w:marTop w:val="0"/>
      <w:marBottom w:val="0"/>
      <w:divBdr>
        <w:top w:val="none" w:sz="0" w:space="0" w:color="auto"/>
        <w:left w:val="none" w:sz="0" w:space="0" w:color="auto"/>
        <w:bottom w:val="none" w:sz="0" w:space="0" w:color="auto"/>
        <w:right w:val="none" w:sz="0" w:space="0" w:color="auto"/>
      </w:divBdr>
    </w:div>
    <w:div w:id="1767579370">
      <w:bodyDiv w:val="1"/>
      <w:marLeft w:val="0"/>
      <w:marRight w:val="0"/>
      <w:marTop w:val="0"/>
      <w:marBottom w:val="0"/>
      <w:divBdr>
        <w:top w:val="none" w:sz="0" w:space="0" w:color="auto"/>
        <w:left w:val="none" w:sz="0" w:space="0" w:color="auto"/>
        <w:bottom w:val="none" w:sz="0" w:space="0" w:color="auto"/>
        <w:right w:val="none" w:sz="0" w:space="0" w:color="auto"/>
      </w:divBdr>
    </w:div>
    <w:div w:id="1767847561">
      <w:bodyDiv w:val="1"/>
      <w:marLeft w:val="0"/>
      <w:marRight w:val="0"/>
      <w:marTop w:val="0"/>
      <w:marBottom w:val="0"/>
      <w:divBdr>
        <w:top w:val="none" w:sz="0" w:space="0" w:color="auto"/>
        <w:left w:val="none" w:sz="0" w:space="0" w:color="auto"/>
        <w:bottom w:val="none" w:sz="0" w:space="0" w:color="auto"/>
        <w:right w:val="none" w:sz="0" w:space="0" w:color="auto"/>
      </w:divBdr>
    </w:div>
    <w:div w:id="1769151387">
      <w:bodyDiv w:val="1"/>
      <w:marLeft w:val="0"/>
      <w:marRight w:val="0"/>
      <w:marTop w:val="0"/>
      <w:marBottom w:val="0"/>
      <w:divBdr>
        <w:top w:val="none" w:sz="0" w:space="0" w:color="auto"/>
        <w:left w:val="none" w:sz="0" w:space="0" w:color="auto"/>
        <w:bottom w:val="none" w:sz="0" w:space="0" w:color="auto"/>
        <w:right w:val="none" w:sz="0" w:space="0" w:color="auto"/>
      </w:divBdr>
      <w:divsChild>
        <w:div w:id="1603106106">
          <w:marLeft w:val="0"/>
          <w:marRight w:val="0"/>
          <w:marTop w:val="0"/>
          <w:marBottom w:val="0"/>
          <w:divBdr>
            <w:top w:val="none" w:sz="0" w:space="0" w:color="auto"/>
            <w:left w:val="none" w:sz="0" w:space="0" w:color="auto"/>
            <w:bottom w:val="none" w:sz="0" w:space="0" w:color="auto"/>
            <w:right w:val="none" w:sz="0" w:space="0" w:color="auto"/>
          </w:divBdr>
          <w:divsChild>
            <w:div w:id="787357217">
              <w:marLeft w:val="0"/>
              <w:marRight w:val="0"/>
              <w:marTop w:val="0"/>
              <w:marBottom w:val="0"/>
              <w:divBdr>
                <w:top w:val="none" w:sz="0" w:space="0" w:color="auto"/>
                <w:left w:val="none" w:sz="0" w:space="0" w:color="auto"/>
                <w:bottom w:val="none" w:sz="0" w:space="0" w:color="auto"/>
                <w:right w:val="none" w:sz="0" w:space="0" w:color="auto"/>
              </w:divBdr>
              <w:divsChild>
                <w:div w:id="11537547">
                  <w:marLeft w:val="0"/>
                  <w:marRight w:val="0"/>
                  <w:marTop w:val="0"/>
                  <w:marBottom w:val="0"/>
                  <w:divBdr>
                    <w:top w:val="none" w:sz="0" w:space="0" w:color="auto"/>
                    <w:left w:val="none" w:sz="0" w:space="0" w:color="auto"/>
                    <w:bottom w:val="none" w:sz="0" w:space="0" w:color="auto"/>
                    <w:right w:val="none" w:sz="0" w:space="0" w:color="auto"/>
                  </w:divBdr>
                  <w:divsChild>
                    <w:div w:id="175940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736298">
      <w:bodyDiv w:val="1"/>
      <w:marLeft w:val="0"/>
      <w:marRight w:val="0"/>
      <w:marTop w:val="0"/>
      <w:marBottom w:val="0"/>
      <w:divBdr>
        <w:top w:val="none" w:sz="0" w:space="0" w:color="auto"/>
        <w:left w:val="none" w:sz="0" w:space="0" w:color="auto"/>
        <w:bottom w:val="none" w:sz="0" w:space="0" w:color="auto"/>
        <w:right w:val="none" w:sz="0" w:space="0" w:color="auto"/>
      </w:divBdr>
      <w:divsChild>
        <w:div w:id="1700623901">
          <w:marLeft w:val="0"/>
          <w:marRight w:val="0"/>
          <w:marTop w:val="0"/>
          <w:marBottom w:val="0"/>
          <w:divBdr>
            <w:top w:val="none" w:sz="0" w:space="0" w:color="auto"/>
            <w:left w:val="none" w:sz="0" w:space="0" w:color="auto"/>
            <w:bottom w:val="none" w:sz="0" w:space="0" w:color="auto"/>
            <w:right w:val="none" w:sz="0" w:space="0" w:color="auto"/>
          </w:divBdr>
          <w:divsChild>
            <w:div w:id="1031879880">
              <w:marLeft w:val="0"/>
              <w:marRight w:val="0"/>
              <w:marTop w:val="0"/>
              <w:marBottom w:val="0"/>
              <w:divBdr>
                <w:top w:val="none" w:sz="0" w:space="0" w:color="auto"/>
                <w:left w:val="none" w:sz="0" w:space="0" w:color="auto"/>
                <w:bottom w:val="none" w:sz="0" w:space="0" w:color="auto"/>
                <w:right w:val="none" w:sz="0" w:space="0" w:color="auto"/>
              </w:divBdr>
              <w:divsChild>
                <w:div w:id="787745134">
                  <w:marLeft w:val="0"/>
                  <w:marRight w:val="0"/>
                  <w:marTop w:val="0"/>
                  <w:marBottom w:val="0"/>
                  <w:divBdr>
                    <w:top w:val="none" w:sz="0" w:space="0" w:color="auto"/>
                    <w:left w:val="none" w:sz="0" w:space="0" w:color="auto"/>
                    <w:bottom w:val="none" w:sz="0" w:space="0" w:color="auto"/>
                    <w:right w:val="none" w:sz="0" w:space="0" w:color="auto"/>
                  </w:divBdr>
                  <w:divsChild>
                    <w:div w:id="770079590">
                      <w:marLeft w:val="0"/>
                      <w:marRight w:val="0"/>
                      <w:marTop w:val="0"/>
                      <w:marBottom w:val="0"/>
                      <w:divBdr>
                        <w:top w:val="none" w:sz="0" w:space="0" w:color="auto"/>
                        <w:left w:val="none" w:sz="0" w:space="0" w:color="auto"/>
                        <w:bottom w:val="none" w:sz="0" w:space="0" w:color="auto"/>
                        <w:right w:val="none" w:sz="0" w:space="0" w:color="auto"/>
                      </w:divBdr>
                      <w:divsChild>
                        <w:div w:id="13942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315191">
      <w:bodyDiv w:val="1"/>
      <w:marLeft w:val="0"/>
      <w:marRight w:val="0"/>
      <w:marTop w:val="0"/>
      <w:marBottom w:val="0"/>
      <w:divBdr>
        <w:top w:val="none" w:sz="0" w:space="0" w:color="auto"/>
        <w:left w:val="none" w:sz="0" w:space="0" w:color="auto"/>
        <w:bottom w:val="none" w:sz="0" w:space="0" w:color="auto"/>
        <w:right w:val="none" w:sz="0" w:space="0" w:color="auto"/>
      </w:divBdr>
    </w:div>
    <w:div w:id="1771506425">
      <w:bodyDiv w:val="1"/>
      <w:marLeft w:val="0"/>
      <w:marRight w:val="0"/>
      <w:marTop w:val="0"/>
      <w:marBottom w:val="0"/>
      <w:divBdr>
        <w:top w:val="none" w:sz="0" w:space="0" w:color="auto"/>
        <w:left w:val="none" w:sz="0" w:space="0" w:color="auto"/>
        <w:bottom w:val="none" w:sz="0" w:space="0" w:color="auto"/>
        <w:right w:val="none" w:sz="0" w:space="0" w:color="auto"/>
      </w:divBdr>
    </w:div>
    <w:div w:id="1777018730">
      <w:bodyDiv w:val="1"/>
      <w:marLeft w:val="0"/>
      <w:marRight w:val="0"/>
      <w:marTop w:val="0"/>
      <w:marBottom w:val="0"/>
      <w:divBdr>
        <w:top w:val="none" w:sz="0" w:space="0" w:color="auto"/>
        <w:left w:val="none" w:sz="0" w:space="0" w:color="auto"/>
        <w:bottom w:val="none" w:sz="0" w:space="0" w:color="auto"/>
        <w:right w:val="none" w:sz="0" w:space="0" w:color="auto"/>
      </w:divBdr>
    </w:div>
    <w:div w:id="1777289604">
      <w:bodyDiv w:val="1"/>
      <w:marLeft w:val="0"/>
      <w:marRight w:val="0"/>
      <w:marTop w:val="0"/>
      <w:marBottom w:val="0"/>
      <w:divBdr>
        <w:top w:val="none" w:sz="0" w:space="0" w:color="auto"/>
        <w:left w:val="none" w:sz="0" w:space="0" w:color="auto"/>
        <w:bottom w:val="none" w:sz="0" w:space="0" w:color="auto"/>
        <w:right w:val="none" w:sz="0" w:space="0" w:color="auto"/>
      </w:divBdr>
    </w:div>
    <w:div w:id="1780030477">
      <w:bodyDiv w:val="1"/>
      <w:marLeft w:val="0"/>
      <w:marRight w:val="0"/>
      <w:marTop w:val="0"/>
      <w:marBottom w:val="0"/>
      <w:divBdr>
        <w:top w:val="none" w:sz="0" w:space="0" w:color="auto"/>
        <w:left w:val="none" w:sz="0" w:space="0" w:color="auto"/>
        <w:bottom w:val="none" w:sz="0" w:space="0" w:color="auto"/>
        <w:right w:val="none" w:sz="0" w:space="0" w:color="auto"/>
      </w:divBdr>
    </w:div>
    <w:div w:id="1787121747">
      <w:bodyDiv w:val="1"/>
      <w:marLeft w:val="0"/>
      <w:marRight w:val="0"/>
      <w:marTop w:val="0"/>
      <w:marBottom w:val="0"/>
      <w:divBdr>
        <w:top w:val="none" w:sz="0" w:space="0" w:color="auto"/>
        <w:left w:val="none" w:sz="0" w:space="0" w:color="auto"/>
        <w:bottom w:val="none" w:sz="0" w:space="0" w:color="auto"/>
        <w:right w:val="none" w:sz="0" w:space="0" w:color="auto"/>
      </w:divBdr>
    </w:div>
    <w:div w:id="1790121142">
      <w:bodyDiv w:val="1"/>
      <w:marLeft w:val="0"/>
      <w:marRight w:val="0"/>
      <w:marTop w:val="0"/>
      <w:marBottom w:val="0"/>
      <w:divBdr>
        <w:top w:val="none" w:sz="0" w:space="0" w:color="auto"/>
        <w:left w:val="none" w:sz="0" w:space="0" w:color="auto"/>
        <w:bottom w:val="none" w:sz="0" w:space="0" w:color="auto"/>
        <w:right w:val="none" w:sz="0" w:space="0" w:color="auto"/>
      </w:divBdr>
    </w:div>
    <w:div w:id="1793858792">
      <w:bodyDiv w:val="1"/>
      <w:marLeft w:val="0"/>
      <w:marRight w:val="0"/>
      <w:marTop w:val="0"/>
      <w:marBottom w:val="0"/>
      <w:divBdr>
        <w:top w:val="none" w:sz="0" w:space="0" w:color="auto"/>
        <w:left w:val="none" w:sz="0" w:space="0" w:color="auto"/>
        <w:bottom w:val="none" w:sz="0" w:space="0" w:color="auto"/>
        <w:right w:val="none" w:sz="0" w:space="0" w:color="auto"/>
      </w:divBdr>
    </w:div>
    <w:div w:id="1796829401">
      <w:bodyDiv w:val="1"/>
      <w:marLeft w:val="0"/>
      <w:marRight w:val="0"/>
      <w:marTop w:val="0"/>
      <w:marBottom w:val="0"/>
      <w:divBdr>
        <w:top w:val="none" w:sz="0" w:space="0" w:color="auto"/>
        <w:left w:val="none" w:sz="0" w:space="0" w:color="auto"/>
        <w:bottom w:val="none" w:sz="0" w:space="0" w:color="auto"/>
        <w:right w:val="none" w:sz="0" w:space="0" w:color="auto"/>
      </w:divBdr>
    </w:div>
    <w:div w:id="1797984025">
      <w:bodyDiv w:val="1"/>
      <w:marLeft w:val="0"/>
      <w:marRight w:val="0"/>
      <w:marTop w:val="0"/>
      <w:marBottom w:val="0"/>
      <w:divBdr>
        <w:top w:val="none" w:sz="0" w:space="0" w:color="auto"/>
        <w:left w:val="none" w:sz="0" w:space="0" w:color="auto"/>
        <w:bottom w:val="none" w:sz="0" w:space="0" w:color="auto"/>
        <w:right w:val="none" w:sz="0" w:space="0" w:color="auto"/>
      </w:divBdr>
    </w:div>
    <w:div w:id="1801805747">
      <w:bodyDiv w:val="1"/>
      <w:marLeft w:val="0"/>
      <w:marRight w:val="0"/>
      <w:marTop w:val="0"/>
      <w:marBottom w:val="0"/>
      <w:divBdr>
        <w:top w:val="none" w:sz="0" w:space="0" w:color="auto"/>
        <w:left w:val="none" w:sz="0" w:space="0" w:color="auto"/>
        <w:bottom w:val="none" w:sz="0" w:space="0" w:color="auto"/>
        <w:right w:val="none" w:sz="0" w:space="0" w:color="auto"/>
      </w:divBdr>
    </w:div>
    <w:div w:id="1803039418">
      <w:bodyDiv w:val="1"/>
      <w:marLeft w:val="0"/>
      <w:marRight w:val="0"/>
      <w:marTop w:val="0"/>
      <w:marBottom w:val="0"/>
      <w:divBdr>
        <w:top w:val="none" w:sz="0" w:space="0" w:color="auto"/>
        <w:left w:val="none" w:sz="0" w:space="0" w:color="auto"/>
        <w:bottom w:val="none" w:sz="0" w:space="0" w:color="auto"/>
        <w:right w:val="none" w:sz="0" w:space="0" w:color="auto"/>
      </w:divBdr>
    </w:div>
    <w:div w:id="1814908400">
      <w:bodyDiv w:val="1"/>
      <w:marLeft w:val="0"/>
      <w:marRight w:val="0"/>
      <w:marTop w:val="0"/>
      <w:marBottom w:val="0"/>
      <w:divBdr>
        <w:top w:val="none" w:sz="0" w:space="0" w:color="auto"/>
        <w:left w:val="none" w:sz="0" w:space="0" w:color="auto"/>
        <w:bottom w:val="none" w:sz="0" w:space="0" w:color="auto"/>
        <w:right w:val="none" w:sz="0" w:space="0" w:color="auto"/>
      </w:divBdr>
    </w:div>
    <w:div w:id="1822034838">
      <w:bodyDiv w:val="1"/>
      <w:marLeft w:val="0"/>
      <w:marRight w:val="0"/>
      <w:marTop w:val="0"/>
      <w:marBottom w:val="0"/>
      <w:divBdr>
        <w:top w:val="none" w:sz="0" w:space="0" w:color="auto"/>
        <w:left w:val="none" w:sz="0" w:space="0" w:color="auto"/>
        <w:bottom w:val="none" w:sz="0" w:space="0" w:color="auto"/>
        <w:right w:val="none" w:sz="0" w:space="0" w:color="auto"/>
      </w:divBdr>
    </w:div>
    <w:div w:id="1824588187">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32863181">
      <w:bodyDiv w:val="1"/>
      <w:marLeft w:val="0"/>
      <w:marRight w:val="0"/>
      <w:marTop w:val="0"/>
      <w:marBottom w:val="0"/>
      <w:divBdr>
        <w:top w:val="none" w:sz="0" w:space="0" w:color="auto"/>
        <w:left w:val="none" w:sz="0" w:space="0" w:color="auto"/>
        <w:bottom w:val="none" w:sz="0" w:space="0" w:color="auto"/>
        <w:right w:val="none" w:sz="0" w:space="0" w:color="auto"/>
      </w:divBdr>
    </w:div>
    <w:div w:id="1844935771">
      <w:bodyDiv w:val="1"/>
      <w:marLeft w:val="0"/>
      <w:marRight w:val="0"/>
      <w:marTop w:val="0"/>
      <w:marBottom w:val="0"/>
      <w:divBdr>
        <w:top w:val="none" w:sz="0" w:space="0" w:color="auto"/>
        <w:left w:val="none" w:sz="0" w:space="0" w:color="auto"/>
        <w:bottom w:val="none" w:sz="0" w:space="0" w:color="auto"/>
        <w:right w:val="none" w:sz="0" w:space="0" w:color="auto"/>
      </w:divBdr>
    </w:div>
    <w:div w:id="1852064412">
      <w:bodyDiv w:val="1"/>
      <w:marLeft w:val="0"/>
      <w:marRight w:val="0"/>
      <w:marTop w:val="0"/>
      <w:marBottom w:val="0"/>
      <w:divBdr>
        <w:top w:val="none" w:sz="0" w:space="0" w:color="auto"/>
        <w:left w:val="none" w:sz="0" w:space="0" w:color="auto"/>
        <w:bottom w:val="none" w:sz="0" w:space="0" w:color="auto"/>
        <w:right w:val="none" w:sz="0" w:space="0" w:color="auto"/>
      </w:divBdr>
    </w:div>
    <w:div w:id="1854612164">
      <w:bodyDiv w:val="1"/>
      <w:marLeft w:val="0"/>
      <w:marRight w:val="0"/>
      <w:marTop w:val="0"/>
      <w:marBottom w:val="0"/>
      <w:divBdr>
        <w:top w:val="none" w:sz="0" w:space="0" w:color="auto"/>
        <w:left w:val="none" w:sz="0" w:space="0" w:color="auto"/>
        <w:bottom w:val="none" w:sz="0" w:space="0" w:color="auto"/>
        <w:right w:val="none" w:sz="0" w:space="0" w:color="auto"/>
      </w:divBdr>
    </w:div>
    <w:div w:id="1856578237">
      <w:bodyDiv w:val="1"/>
      <w:marLeft w:val="0"/>
      <w:marRight w:val="0"/>
      <w:marTop w:val="0"/>
      <w:marBottom w:val="0"/>
      <w:divBdr>
        <w:top w:val="none" w:sz="0" w:space="0" w:color="auto"/>
        <w:left w:val="none" w:sz="0" w:space="0" w:color="auto"/>
        <w:bottom w:val="none" w:sz="0" w:space="0" w:color="auto"/>
        <w:right w:val="none" w:sz="0" w:space="0" w:color="auto"/>
      </w:divBdr>
    </w:div>
    <w:div w:id="1859612139">
      <w:bodyDiv w:val="1"/>
      <w:marLeft w:val="0"/>
      <w:marRight w:val="0"/>
      <w:marTop w:val="0"/>
      <w:marBottom w:val="0"/>
      <w:divBdr>
        <w:top w:val="none" w:sz="0" w:space="0" w:color="auto"/>
        <w:left w:val="none" w:sz="0" w:space="0" w:color="auto"/>
        <w:bottom w:val="none" w:sz="0" w:space="0" w:color="auto"/>
        <w:right w:val="none" w:sz="0" w:space="0" w:color="auto"/>
      </w:divBdr>
    </w:div>
    <w:div w:id="1861241860">
      <w:bodyDiv w:val="1"/>
      <w:marLeft w:val="0"/>
      <w:marRight w:val="0"/>
      <w:marTop w:val="0"/>
      <w:marBottom w:val="0"/>
      <w:divBdr>
        <w:top w:val="none" w:sz="0" w:space="0" w:color="auto"/>
        <w:left w:val="none" w:sz="0" w:space="0" w:color="auto"/>
        <w:bottom w:val="none" w:sz="0" w:space="0" w:color="auto"/>
        <w:right w:val="none" w:sz="0" w:space="0" w:color="auto"/>
      </w:divBdr>
    </w:div>
    <w:div w:id="1863323727">
      <w:bodyDiv w:val="1"/>
      <w:marLeft w:val="0"/>
      <w:marRight w:val="0"/>
      <w:marTop w:val="0"/>
      <w:marBottom w:val="0"/>
      <w:divBdr>
        <w:top w:val="none" w:sz="0" w:space="0" w:color="auto"/>
        <w:left w:val="none" w:sz="0" w:space="0" w:color="auto"/>
        <w:bottom w:val="none" w:sz="0" w:space="0" w:color="auto"/>
        <w:right w:val="none" w:sz="0" w:space="0" w:color="auto"/>
      </w:divBdr>
      <w:divsChild>
        <w:div w:id="685793837">
          <w:marLeft w:val="0"/>
          <w:marRight w:val="0"/>
          <w:marTop w:val="300"/>
          <w:marBottom w:val="300"/>
          <w:divBdr>
            <w:top w:val="none" w:sz="0" w:space="0" w:color="auto"/>
            <w:left w:val="none" w:sz="0" w:space="0" w:color="auto"/>
            <w:bottom w:val="none" w:sz="0" w:space="0" w:color="auto"/>
            <w:right w:val="none" w:sz="0" w:space="0" w:color="auto"/>
          </w:divBdr>
          <w:divsChild>
            <w:div w:id="1336030309">
              <w:marLeft w:val="0"/>
              <w:marRight w:val="0"/>
              <w:marTop w:val="0"/>
              <w:marBottom w:val="0"/>
              <w:divBdr>
                <w:top w:val="none" w:sz="0" w:space="0" w:color="auto"/>
                <w:left w:val="none" w:sz="0" w:space="0" w:color="auto"/>
                <w:bottom w:val="none" w:sz="0" w:space="0" w:color="auto"/>
                <w:right w:val="none" w:sz="0" w:space="0" w:color="auto"/>
              </w:divBdr>
              <w:divsChild>
                <w:div w:id="1556551153">
                  <w:marLeft w:val="-3000"/>
                  <w:marRight w:val="0"/>
                  <w:marTop w:val="0"/>
                  <w:marBottom w:val="0"/>
                  <w:divBdr>
                    <w:top w:val="none" w:sz="0" w:space="0" w:color="auto"/>
                    <w:left w:val="none" w:sz="0" w:space="0" w:color="auto"/>
                    <w:bottom w:val="none" w:sz="0" w:space="0" w:color="auto"/>
                    <w:right w:val="none" w:sz="0" w:space="0" w:color="auto"/>
                  </w:divBdr>
                  <w:divsChild>
                    <w:div w:id="1387534593">
                      <w:marLeft w:val="3000"/>
                      <w:marRight w:val="300"/>
                      <w:marTop w:val="0"/>
                      <w:marBottom w:val="0"/>
                      <w:divBdr>
                        <w:top w:val="none" w:sz="0" w:space="0" w:color="auto"/>
                        <w:left w:val="none" w:sz="0" w:space="0" w:color="auto"/>
                        <w:bottom w:val="none" w:sz="0" w:space="0" w:color="auto"/>
                        <w:right w:val="none" w:sz="0" w:space="0" w:color="auto"/>
                      </w:divBdr>
                      <w:divsChild>
                        <w:div w:id="1908418595">
                          <w:marLeft w:val="0"/>
                          <w:marRight w:val="0"/>
                          <w:marTop w:val="0"/>
                          <w:marBottom w:val="0"/>
                          <w:divBdr>
                            <w:top w:val="none" w:sz="0" w:space="0" w:color="auto"/>
                            <w:left w:val="none" w:sz="0" w:space="0" w:color="auto"/>
                            <w:bottom w:val="none" w:sz="0" w:space="0" w:color="auto"/>
                            <w:right w:val="none" w:sz="0" w:space="0" w:color="auto"/>
                          </w:divBdr>
                          <w:divsChild>
                            <w:div w:id="104891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662295">
      <w:bodyDiv w:val="1"/>
      <w:marLeft w:val="0"/>
      <w:marRight w:val="0"/>
      <w:marTop w:val="0"/>
      <w:marBottom w:val="0"/>
      <w:divBdr>
        <w:top w:val="none" w:sz="0" w:space="0" w:color="auto"/>
        <w:left w:val="none" w:sz="0" w:space="0" w:color="auto"/>
        <w:bottom w:val="none" w:sz="0" w:space="0" w:color="auto"/>
        <w:right w:val="none" w:sz="0" w:space="0" w:color="auto"/>
      </w:divBdr>
    </w:div>
    <w:div w:id="1874146376">
      <w:bodyDiv w:val="1"/>
      <w:marLeft w:val="0"/>
      <w:marRight w:val="0"/>
      <w:marTop w:val="0"/>
      <w:marBottom w:val="0"/>
      <w:divBdr>
        <w:top w:val="none" w:sz="0" w:space="0" w:color="auto"/>
        <w:left w:val="none" w:sz="0" w:space="0" w:color="auto"/>
        <w:bottom w:val="none" w:sz="0" w:space="0" w:color="auto"/>
        <w:right w:val="none" w:sz="0" w:space="0" w:color="auto"/>
      </w:divBdr>
      <w:divsChild>
        <w:div w:id="515576396">
          <w:marLeft w:val="0"/>
          <w:marRight w:val="0"/>
          <w:marTop w:val="0"/>
          <w:marBottom w:val="0"/>
          <w:divBdr>
            <w:top w:val="none" w:sz="0" w:space="0" w:color="auto"/>
            <w:left w:val="none" w:sz="0" w:space="0" w:color="auto"/>
            <w:bottom w:val="none" w:sz="0" w:space="0" w:color="auto"/>
            <w:right w:val="none" w:sz="0" w:space="0" w:color="auto"/>
          </w:divBdr>
          <w:divsChild>
            <w:div w:id="1258638709">
              <w:marLeft w:val="0"/>
              <w:marRight w:val="0"/>
              <w:marTop w:val="0"/>
              <w:marBottom w:val="0"/>
              <w:divBdr>
                <w:top w:val="none" w:sz="0" w:space="0" w:color="auto"/>
                <w:left w:val="none" w:sz="0" w:space="0" w:color="auto"/>
                <w:bottom w:val="none" w:sz="0" w:space="0" w:color="auto"/>
                <w:right w:val="none" w:sz="0" w:space="0" w:color="auto"/>
              </w:divBdr>
              <w:divsChild>
                <w:div w:id="850342857">
                  <w:marLeft w:val="0"/>
                  <w:marRight w:val="0"/>
                  <w:marTop w:val="0"/>
                  <w:marBottom w:val="0"/>
                  <w:divBdr>
                    <w:top w:val="none" w:sz="0" w:space="0" w:color="auto"/>
                    <w:left w:val="none" w:sz="0" w:space="0" w:color="auto"/>
                    <w:bottom w:val="none" w:sz="0" w:space="0" w:color="auto"/>
                    <w:right w:val="none" w:sz="0" w:space="0" w:color="auto"/>
                  </w:divBdr>
                  <w:divsChild>
                    <w:div w:id="1744525997">
                      <w:marLeft w:val="0"/>
                      <w:marRight w:val="0"/>
                      <w:marTop w:val="0"/>
                      <w:marBottom w:val="0"/>
                      <w:divBdr>
                        <w:top w:val="none" w:sz="0" w:space="0" w:color="auto"/>
                        <w:left w:val="none" w:sz="0" w:space="0" w:color="auto"/>
                        <w:bottom w:val="none" w:sz="0" w:space="0" w:color="auto"/>
                        <w:right w:val="none" w:sz="0" w:space="0" w:color="auto"/>
                      </w:divBdr>
                      <w:divsChild>
                        <w:div w:id="208879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815604">
      <w:bodyDiv w:val="1"/>
      <w:marLeft w:val="0"/>
      <w:marRight w:val="0"/>
      <w:marTop w:val="0"/>
      <w:marBottom w:val="0"/>
      <w:divBdr>
        <w:top w:val="none" w:sz="0" w:space="0" w:color="auto"/>
        <w:left w:val="none" w:sz="0" w:space="0" w:color="auto"/>
        <w:bottom w:val="none" w:sz="0" w:space="0" w:color="auto"/>
        <w:right w:val="none" w:sz="0" w:space="0" w:color="auto"/>
      </w:divBdr>
    </w:div>
    <w:div w:id="1879274421">
      <w:bodyDiv w:val="1"/>
      <w:marLeft w:val="0"/>
      <w:marRight w:val="0"/>
      <w:marTop w:val="0"/>
      <w:marBottom w:val="0"/>
      <w:divBdr>
        <w:top w:val="none" w:sz="0" w:space="0" w:color="auto"/>
        <w:left w:val="none" w:sz="0" w:space="0" w:color="auto"/>
        <w:bottom w:val="none" w:sz="0" w:space="0" w:color="auto"/>
        <w:right w:val="none" w:sz="0" w:space="0" w:color="auto"/>
      </w:divBdr>
    </w:div>
    <w:div w:id="1880631187">
      <w:bodyDiv w:val="1"/>
      <w:marLeft w:val="0"/>
      <w:marRight w:val="0"/>
      <w:marTop w:val="0"/>
      <w:marBottom w:val="0"/>
      <w:divBdr>
        <w:top w:val="none" w:sz="0" w:space="0" w:color="auto"/>
        <w:left w:val="none" w:sz="0" w:space="0" w:color="auto"/>
        <w:bottom w:val="none" w:sz="0" w:space="0" w:color="auto"/>
        <w:right w:val="none" w:sz="0" w:space="0" w:color="auto"/>
      </w:divBdr>
    </w:div>
    <w:div w:id="1883979379">
      <w:bodyDiv w:val="1"/>
      <w:marLeft w:val="0"/>
      <w:marRight w:val="0"/>
      <w:marTop w:val="0"/>
      <w:marBottom w:val="0"/>
      <w:divBdr>
        <w:top w:val="none" w:sz="0" w:space="0" w:color="auto"/>
        <w:left w:val="none" w:sz="0" w:space="0" w:color="auto"/>
        <w:bottom w:val="none" w:sz="0" w:space="0" w:color="auto"/>
        <w:right w:val="none" w:sz="0" w:space="0" w:color="auto"/>
      </w:divBdr>
      <w:divsChild>
        <w:div w:id="1362246016">
          <w:marLeft w:val="0"/>
          <w:marRight w:val="0"/>
          <w:marTop w:val="0"/>
          <w:marBottom w:val="0"/>
          <w:divBdr>
            <w:top w:val="none" w:sz="0" w:space="0" w:color="auto"/>
            <w:left w:val="none" w:sz="0" w:space="0" w:color="auto"/>
            <w:bottom w:val="none" w:sz="0" w:space="0" w:color="auto"/>
            <w:right w:val="none" w:sz="0" w:space="0" w:color="auto"/>
          </w:divBdr>
          <w:divsChild>
            <w:div w:id="172447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833424">
      <w:bodyDiv w:val="1"/>
      <w:marLeft w:val="0"/>
      <w:marRight w:val="0"/>
      <w:marTop w:val="0"/>
      <w:marBottom w:val="0"/>
      <w:divBdr>
        <w:top w:val="none" w:sz="0" w:space="0" w:color="auto"/>
        <w:left w:val="none" w:sz="0" w:space="0" w:color="auto"/>
        <w:bottom w:val="none" w:sz="0" w:space="0" w:color="auto"/>
        <w:right w:val="none" w:sz="0" w:space="0" w:color="auto"/>
      </w:divBdr>
      <w:divsChild>
        <w:div w:id="1882470810">
          <w:marLeft w:val="0"/>
          <w:marRight w:val="0"/>
          <w:marTop w:val="0"/>
          <w:marBottom w:val="0"/>
          <w:divBdr>
            <w:top w:val="none" w:sz="0" w:space="0" w:color="auto"/>
            <w:left w:val="none" w:sz="0" w:space="0" w:color="auto"/>
            <w:bottom w:val="none" w:sz="0" w:space="0" w:color="auto"/>
            <w:right w:val="none" w:sz="0" w:space="0" w:color="auto"/>
          </w:divBdr>
          <w:divsChild>
            <w:div w:id="6317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35239">
      <w:bodyDiv w:val="1"/>
      <w:marLeft w:val="0"/>
      <w:marRight w:val="0"/>
      <w:marTop w:val="0"/>
      <w:marBottom w:val="0"/>
      <w:divBdr>
        <w:top w:val="none" w:sz="0" w:space="0" w:color="auto"/>
        <w:left w:val="none" w:sz="0" w:space="0" w:color="auto"/>
        <w:bottom w:val="none" w:sz="0" w:space="0" w:color="auto"/>
        <w:right w:val="none" w:sz="0" w:space="0" w:color="auto"/>
      </w:divBdr>
    </w:div>
    <w:div w:id="1893422694">
      <w:bodyDiv w:val="1"/>
      <w:marLeft w:val="0"/>
      <w:marRight w:val="0"/>
      <w:marTop w:val="0"/>
      <w:marBottom w:val="0"/>
      <w:divBdr>
        <w:top w:val="none" w:sz="0" w:space="0" w:color="auto"/>
        <w:left w:val="none" w:sz="0" w:space="0" w:color="auto"/>
        <w:bottom w:val="none" w:sz="0" w:space="0" w:color="auto"/>
        <w:right w:val="none" w:sz="0" w:space="0" w:color="auto"/>
      </w:divBdr>
    </w:div>
    <w:div w:id="1894538734">
      <w:bodyDiv w:val="1"/>
      <w:marLeft w:val="0"/>
      <w:marRight w:val="0"/>
      <w:marTop w:val="0"/>
      <w:marBottom w:val="0"/>
      <w:divBdr>
        <w:top w:val="none" w:sz="0" w:space="0" w:color="auto"/>
        <w:left w:val="none" w:sz="0" w:space="0" w:color="auto"/>
        <w:bottom w:val="none" w:sz="0" w:space="0" w:color="auto"/>
        <w:right w:val="none" w:sz="0" w:space="0" w:color="auto"/>
      </w:divBdr>
      <w:divsChild>
        <w:div w:id="1599212448">
          <w:marLeft w:val="0"/>
          <w:marRight w:val="0"/>
          <w:marTop w:val="0"/>
          <w:marBottom w:val="0"/>
          <w:divBdr>
            <w:top w:val="none" w:sz="0" w:space="0" w:color="auto"/>
            <w:left w:val="none" w:sz="0" w:space="0" w:color="auto"/>
            <w:bottom w:val="none" w:sz="0" w:space="0" w:color="auto"/>
            <w:right w:val="none" w:sz="0" w:space="0" w:color="auto"/>
          </w:divBdr>
        </w:div>
        <w:div w:id="1990085589">
          <w:marLeft w:val="0"/>
          <w:marRight w:val="0"/>
          <w:marTop w:val="0"/>
          <w:marBottom w:val="0"/>
          <w:divBdr>
            <w:top w:val="none" w:sz="0" w:space="0" w:color="auto"/>
            <w:left w:val="none" w:sz="0" w:space="0" w:color="auto"/>
            <w:bottom w:val="none" w:sz="0" w:space="0" w:color="auto"/>
            <w:right w:val="none" w:sz="0" w:space="0" w:color="auto"/>
          </w:divBdr>
        </w:div>
        <w:div w:id="1510682102">
          <w:marLeft w:val="0"/>
          <w:marRight w:val="0"/>
          <w:marTop w:val="0"/>
          <w:marBottom w:val="0"/>
          <w:divBdr>
            <w:top w:val="none" w:sz="0" w:space="0" w:color="auto"/>
            <w:left w:val="none" w:sz="0" w:space="0" w:color="auto"/>
            <w:bottom w:val="none" w:sz="0" w:space="0" w:color="auto"/>
            <w:right w:val="none" w:sz="0" w:space="0" w:color="auto"/>
          </w:divBdr>
        </w:div>
        <w:div w:id="970138119">
          <w:marLeft w:val="0"/>
          <w:marRight w:val="0"/>
          <w:marTop w:val="0"/>
          <w:marBottom w:val="0"/>
          <w:divBdr>
            <w:top w:val="none" w:sz="0" w:space="0" w:color="auto"/>
            <w:left w:val="none" w:sz="0" w:space="0" w:color="auto"/>
            <w:bottom w:val="none" w:sz="0" w:space="0" w:color="auto"/>
            <w:right w:val="none" w:sz="0" w:space="0" w:color="auto"/>
          </w:divBdr>
        </w:div>
      </w:divsChild>
    </w:div>
    <w:div w:id="1896432580">
      <w:bodyDiv w:val="1"/>
      <w:marLeft w:val="0"/>
      <w:marRight w:val="0"/>
      <w:marTop w:val="0"/>
      <w:marBottom w:val="0"/>
      <w:divBdr>
        <w:top w:val="none" w:sz="0" w:space="0" w:color="auto"/>
        <w:left w:val="none" w:sz="0" w:space="0" w:color="auto"/>
        <w:bottom w:val="none" w:sz="0" w:space="0" w:color="auto"/>
        <w:right w:val="none" w:sz="0" w:space="0" w:color="auto"/>
      </w:divBdr>
    </w:div>
    <w:div w:id="1897811381">
      <w:bodyDiv w:val="1"/>
      <w:marLeft w:val="0"/>
      <w:marRight w:val="0"/>
      <w:marTop w:val="0"/>
      <w:marBottom w:val="0"/>
      <w:divBdr>
        <w:top w:val="none" w:sz="0" w:space="0" w:color="auto"/>
        <w:left w:val="none" w:sz="0" w:space="0" w:color="auto"/>
        <w:bottom w:val="none" w:sz="0" w:space="0" w:color="auto"/>
        <w:right w:val="none" w:sz="0" w:space="0" w:color="auto"/>
      </w:divBdr>
      <w:divsChild>
        <w:div w:id="924386240">
          <w:marLeft w:val="0"/>
          <w:marRight w:val="0"/>
          <w:marTop w:val="0"/>
          <w:marBottom w:val="0"/>
          <w:divBdr>
            <w:top w:val="none" w:sz="0" w:space="0" w:color="auto"/>
            <w:left w:val="none" w:sz="0" w:space="0" w:color="auto"/>
            <w:bottom w:val="none" w:sz="0" w:space="0" w:color="auto"/>
            <w:right w:val="none" w:sz="0" w:space="0" w:color="auto"/>
          </w:divBdr>
          <w:divsChild>
            <w:div w:id="1357076551">
              <w:marLeft w:val="0"/>
              <w:marRight w:val="0"/>
              <w:marTop w:val="0"/>
              <w:marBottom w:val="0"/>
              <w:divBdr>
                <w:top w:val="none" w:sz="0" w:space="0" w:color="auto"/>
                <w:left w:val="none" w:sz="0" w:space="0" w:color="auto"/>
                <w:bottom w:val="none" w:sz="0" w:space="0" w:color="auto"/>
                <w:right w:val="none" w:sz="0" w:space="0" w:color="auto"/>
              </w:divBdr>
              <w:divsChild>
                <w:div w:id="753094090">
                  <w:marLeft w:val="0"/>
                  <w:marRight w:val="0"/>
                  <w:marTop w:val="0"/>
                  <w:marBottom w:val="0"/>
                  <w:divBdr>
                    <w:top w:val="none" w:sz="0" w:space="0" w:color="auto"/>
                    <w:left w:val="none" w:sz="0" w:space="0" w:color="auto"/>
                    <w:bottom w:val="none" w:sz="0" w:space="0" w:color="auto"/>
                    <w:right w:val="none" w:sz="0" w:space="0" w:color="auto"/>
                  </w:divBdr>
                  <w:divsChild>
                    <w:div w:id="1782797289">
                      <w:marLeft w:val="0"/>
                      <w:marRight w:val="0"/>
                      <w:marTop w:val="0"/>
                      <w:marBottom w:val="0"/>
                      <w:divBdr>
                        <w:top w:val="none" w:sz="0" w:space="0" w:color="auto"/>
                        <w:left w:val="none" w:sz="0" w:space="0" w:color="auto"/>
                        <w:bottom w:val="none" w:sz="0" w:space="0" w:color="auto"/>
                        <w:right w:val="none" w:sz="0" w:space="0" w:color="auto"/>
                      </w:divBdr>
                      <w:divsChild>
                        <w:div w:id="1811360196">
                          <w:marLeft w:val="0"/>
                          <w:marRight w:val="0"/>
                          <w:marTop w:val="0"/>
                          <w:marBottom w:val="0"/>
                          <w:divBdr>
                            <w:top w:val="none" w:sz="0" w:space="0" w:color="auto"/>
                            <w:left w:val="none" w:sz="0" w:space="0" w:color="auto"/>
                            <w:bottom w:val="none" w:sz="0" w:space="0" w:color="auto"/>
                            <w:right w:val="none" w:sz="0" w:space="0" w:color="auto"/>
                          </w:divBdr>
                          <w:divsChild>
                            <w:div w:id="1431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0643">
      <w:bodyDiv w:val="1"/>
      <w:marLeft w:val="0"/>
      <w:marRight w:val="0"/>
      <w:marTop w:val="0"/>
      <w:marBottom w:val="0"/>
      <w:divBdr>
        <w:top w:val="none" w:sz="0" w:space="0" w:color="auto"/>
        <w:left w:val="none" w:sz="0" w:space="0" w:color="auto"/>
        <w:bottom w:val="none" w:sz="0" w:space="0" w:color="auto"/>
        <w:right w:val="none" w:sz="0" w:space="0" w:color="auto"/>
      </w:divBdr>
    </w:div>
    <w:div w:id="1907449932">
      <w:bodyDiv w:val="1"/>
      <w:marLeft w:val="0"/>
      <w:marRight w:val="0"/>
      <w:marTop w:val="0"/>
      <w:marBottom w:val="0"/>
      <w:divBdr>
        <w:top w:val="none" w:sz="0" w:space="0" w:color="auto"/>
        <w:left w:val="none" w:sz="0" w:space="0" w:color="auto"/>
        <w:bottom w:val="none" w:sz="0" w:space="0" w:color="auto"/>
        <w:right w:val="none" w:sz="0" w:space="0" w:color="auto"/>
      </w:divBdr>
    </w:div>
    <w:div w:id="1910994875">
      <w:bodyDiv w:val="1"/>
      <w:marLeft w:val="0"/>
      <w:marRight w:val="0"/>
      <w:marTop w:val="0"/>
      <w:marBottom w:val="0"/>
      <w:divBdr>
        <w:top w:val="none" w:sz="0" w:space="0" w:color="auto"/>
        <w:left w:val="none" w:sz="0" w:space="0" w:color="auto"/>
        <w:bottom w:val="none" w:sz="0" w:space="0" w:color="auto"/>
        <w:right w:val="none" w:sz="0" w:space="0" w:color="auto"/>
      </w:divBdr>
    </w:div>
    <w:div w:id="1912690709">
      <w:bodyDiv w:val="1"/>
      <w:marLeft w:val="0"/>
      <w:marRight w:val="0"/>
      <w:marTop w:val="0"/>
      <w:marBottom w:val="0"/>
      <w:divBdr>
        <w:top w:val="none" w:sz="0" w:space="0" w:color="auto"/>
        <w:left w:val="none" w:sz="0" w:space="0" w:color="auto"/>
        <w:bottom w:val="none" w:sz="0" w:space="0" w:color="auto"/>
        <w:right w:val="none" w:sz="0" w:space="0" w:color="auto"/>
      </w:divBdr>
    </w:div>
    <w:div w:id="1913931079">
      <w:bodyDiv w:val="1"/>
      <w:marLeft w:val="0"/>
      <w:marRight w:val="0"/>
      <w:marTop w:val="0"/>
      <w:marBottom w:val="0"/>
      <w:divBdr>
        <w:top w:val="none" w:sz="0" w:space="0" w:color="auto"/>
        <w:left w:val="none" w:sz="0" w:space="0" w:color="auto"/>
        <w:bottom w:val="none" w:sz="0" w:space="0" w:color="auto"/>
        <w:right w:val="none" w:sz="0" w:space="0" w:color="auto"/>
      </w:divBdr>
    </w:div>
    <w:div w:id="1918394276">
      <w:bodyDiv w:val="1"/>
      <w:marLeft w:val="0"/>
      <w:marRight w:val="0"/>
      <w:marTop w:val="0"/>
      <w:marBottom w:val="0"/>
      <w:divBdr>
        <w:top w:val="none" w:sz="0" w:space="0" w:color="auto"/>
        <w:left w:val="none" w:sz="0" w:space="0" w:color="auto"/>
        <w:bottom w:val="none" w:sz="0" w:space="0" w:color="auto"/>
        <w:right w:val="none" w:sz="0" w:space="0" w:color="auto"/>
      </w:divBdr>
    </w:div>
    <w:div w:id="1918858838">
      <w:bodyDiv w:val="1"/>
      <w:marLeft w:val="0"/>
      <w:marRight w:val="0"/>
      <w:marTop w:val="0"/>
      <w:marBottom w:val="0"/>
      <w:divBdr>
        <w:top w:val="none" w:sz="0" w:space="0" w:color="auto"/>
        <w:left w:val="none" w:sz="0" w:space="0" w:color="auto"/>
        <w:bottom w:val="none" w:sz="0" w:space="0" w:color="auto"/>
        <w:right w:val="none" w:sz="0" w:space="0" w:color="auto"/>
      </w:divBdr>
      <w:divsChild>
        <w:div w:id="372775981">
          <w:marLeft w:val="0"/>
          <w:marRight w:val="0"/>
          <w:marTop w:val="0"/>
          <w:marBottom w:val="0"/>
          <w:divBdr>
            <w:top w:val="none" w:sz="0" w:space="0" w:color="auto"/>
            <w:left w:val="none" w:sz="0" w:space="0" w:color="auto"/>
            <w:bottom w:val="none" w:sz="0" w:space="0" w:color="auto"/>
            <w:right w:val="none" w:sz="0" w:space="0" w:color="auto"/>
          </w:divBdr>
          <w:divsChild>
            <w:div w:id="998771767">
              <w:marLeft w:val="0"/>
              <w:marRight w:val="0"/>
              <w:marTop w:val="0"/>
              <w:marBottom w:val="0"/>
              <w:divBdr>
                <w:top w:val="none" w:sz="0" w:space="0" w:color="auto"/>
                <w:left w:val="none" w:sz="0" w:space="0" w:color="auto"/>
                <w:bottom w:val="none" w:sz="0" w:space="0" w:color="auto"/>
                <w:right w:val="none" w:sz="0" w:space="0" w:color="auto"/>
              </w:divBdr>
              <w:divsChild>
                <w:div w:id="957569422">
                  <w:marLeft w:val="0"/>
                  <w:marRight w:val="0"/>
                  <w:marTop w:val="0"/>
                  <w:marBottom w:val="0"/>
                  <w:divBdr>
                    <w:top w:val="none" w:sz="0" w:space="0" w:color="auto"/>
                    <w:left w:val="none" w:sz="0" w:space="0" w:color="auto"/>
                    <w:bottom w:val="none" w:sz="0" w:space="0" w:color="auto"/>
                    <w:right w:val="none" w:sz="0" w:space="0" w:color="auto"/>
                  </w:divBdr>
                  <w:divsChild>
                    <w:div w:id="31249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676443">
      <w:bodyDiv w:val="1"/>
      <w:marLeft w:val="0"/>
      <w:marRight w:val="0"/>
      <w:marTop w:val="0"/>
      <w:marBottom w:val="0"/>
      <w:divBdr>
        <w:top w:val="none" w:sz="0" w:space="0" w:color="auto"/>
        <w:left w:val="none" w:sz="0" w:space="0" w:color="auto"/>
        <w:bottom w:val="none" w:sz="0" w:space="0" w:color="auto"/>
        <w:right w:val="none" w:sz="0" w:space="0" w:color="auto"/>
      </w:divBdr>
    </w:div>
    <w:div w:id="1921017211">
      <w:bodyDiv w:val="1"/>
      <w:marLeft w:val="0"/>
      <w:marRight w:val="0"/>
      <w:marTop w:val="0"/>
      <w:marBottom w:val="0"/>
      <w:divBdr>
        <w:top w:val="none" w:sz="0" w:space="0" w:color="auto"/>
        <w:left w:val="none" w:sz="0" w:space="0" w:color="auto"/>
        <w:bottom w:val="none" w:sz="0" w:space="0" w:color="auto"/>
        <w:right w:val="none" w:sz="0" w:space="0" w:color="auto"/>
      </w:divBdr>
    </w:div>
    <w:div w:id="1922442540">
      <w:bodyDiv w:val="1"/>
      <w:marLeft w:val="0"/>
      <w:marRight w:val="0"/>
      <w:marTop w:val="0"/>
      <w:marBottom w:val="0"/>
      <w:divBdr>
        <w:top w:val="none" w:sz="0" w:space="0" w:color="auto"/>
        <w:left w:val="none" w:sz="0" w:space="0" w:color="auto"/>
        <w:bottom w:val="none" w:sz="0" w:space="0" w:color="auto"/>
        <w:right w:val="none" w:sz="0" w:space="0" w:color="auto"/>
      </w:divBdr>
    </w:div>
    <w:div w:id="1925645558">
      <w:bodyDiv w:val="1"/>
      <w:marLeft w:val="0"/>
      <w:marRight w:val="0"/>
      <w:marTop w:val="0"/>
      <w:marBottom w:val="0"/>
      <w:divBdr>
        <w:top w:val="none" w:sz="0" w:space="0" w:color="auto"/>
        <w:left w:val="none" w:sz="0" w:space="0" w:color="auto"/>
        <w:bottom w:val="none" w:sz="0" w:space="0" w:color="auto"/>
        <w:right w:val="none" w:sz="0" w:space="0" w:color="auto"/>
      </w:divBdr>
    </w:div>
    <w:div w:id="1930114209">
      <w:bodyDiv w:val="1"/>
      <w:marLeft w:val="0"/>
      <w:marRight w:val="0"/>
      <w:marTop w:val="0"/>
      <w:marBottom w:val="0"/>
      <w:divBdr>
        <w:top w:val="none" w:sz="0" w:space="0" w:color="auto"/>
        <w:left w:val="none" w:sz="0" w:space="0" w:color="auto"/>
        <w:bottom w:val="none" w:sz="0" w:space="0" w:color="auto"/>
        <w:right w:val="none" w:sz="0" w:space="0" w:color="auto"/>
      </w:divBdr>
    </w:div>
    <w:div w:id="1931156962">
      <w:bodyDiv w:val="1"/>
      <w:marLeft w:val="0"/>
      <w:marRight w:val="0"/>
      <w:marTop w:val="0"/>
      <w:marBottom w:val="0"/>
      <w:divBdr>
        <w:top w:val="none" w:sz="0" w:space="0" w:color="auto"/>
        <w:left w:val="none" w:sz="0" w:space="0" w:color="auto"/>
        <w:bottom w:val="none" w:sz="0" w:space="0" w:color="auto"/>
        <w:right w:val="none" w:sz="0" w:space="0" w:color="auto"/>
      </w:divBdr>
    </w:div>
    <w:div w:id="1934629890">
      <w:bodyDiv w:val="1"/>
      <w:marLeft w:val="0"/>
      <w:marRight w:val="0"/>
      <w:marTop w:val="0"/>
      <w:marBottom w:val="0"/>
      <w:divBdr>
        <w:top w:val="none" w:sz="0" w:space="0" w:color="auto"/>
        <w:left w:val="none" w:sz="0" w:space="0" w:color="auto"/>
        <w:bottom w:val="none" w:sz="0" w:space="0" w:color="auto"/>
        <w:right w:val="none" w:sz="0" w:space="0" w:color="auto"/>
      </w:divBdr>
    </w:div>
    <w:div w:id="1937244526">
      <w:bodyDiv w:val="1"/>
      <w:marLeft w:val="0"/>
      <w:marRight w:val="0"/>
      <w:marTop w:val="0"/>
      <w:marBottom w:val="0"/>
      <w:divBdr>
        <w:top w:val="none" w:sz="0" w:space="0" w:color="auto"/>
        <w:left w:val="none" w:sz="0" w:space="0" w:color="auto"/>
        <w:bottom w:val="none" w:sz="0" w:space="0" w:color="auto"/>
        <w:right w:val="none" w:sz="0" w:space="0" w:color="auto"/>
      </w:divBdr>
      <w:divsChild>
        <w:div w:id="1814833815">
          <w:marLeft w:val="0"/>
          <w:marRight w:val="0"/>
          <w:marTop w:val="0"/>
          <w:marBottom w:val="0"/>
          <w:divBdr>
            <w:top w:val="none" w:sz="0" w:space="0" w:color="auto"/>
            <w:left w:val="none" w:sz="0" w:space="0" w:color="auto"/>
            <w:bottom w:val="none" w:sz="0" w:space="0" w:color="auto"/>
            <w:right w:val="none" w:sz="0" w:space="0" w:color="auto"/>
          </w:divBdr>
          <w:divsChild>
            <w:div w:id="986594161">
              <w:marLeft w:val="0"/>
              <w:marRight w:val="0"/>
              <w:marTop w:val="0"/>
              <w:marBottom w:val="0"/>
              <w:divBdr>
                <w:top w:val="none" w:sz="0" w:space="0" w:color="auto"/>
                <w:left w:val="none" w:sz="0" w:space="0" w:color="auto"/>
                <w:bottom w:val="none" w:sz="0" w:space="0" w:color="auto"/>
                <w:right w:val="none" w:sz="0" w:space="0" w:color="auto"/>
              </w:divBdr>
              <w:divsChild>
                <w:div w:id="1798716038">
                  <w:marLeft w:val="0"/>
                  <w:marRight w:val="0"/>
                  <w:marTop w:val="0"/>
                  <w:marBottom w:val="0"/>
                  <w:divBdr>
                    <w:top w:val="none" w:sz="0" w:space="0" w:color="auto"/>
                    <w:left w:val="none" w:sz="0" w:space="0" w:color="auto"/>
                    <w:bottom w:val="none" w:sz="0" w:space="0" w:color="auto"/>
                    <w:right w:val="none" w:sz="0" w:space="0" w:color="auto"/>
                  </w:divBdr>
                  <w:divsChild>
                    <w:div w:id="550044795">
                      <w:marLeft w:val="0"/>
                      <w:marRight w:val="0"/>
                      <w:marTop w:val="0"/>
                      <w:marBottom w:val="0"/>
                      <w:divBdr>
                        <w:top w:val="none" w:sz="0" w:space="0" w:color="auto"/>
                        <w:left w:val="none" w:sz="0" w:space="0" w:color="auto"/>
                        <w:bottom w:val="none" w:sz="0" w:space="0" w:color="auto"/>
                        <w:right w:val="none" w:sz="0" w:space="0" w:color="auto"/>
                      </w:divBdr>
                      <w:divsChild>
                        <w:div w:id="383409626">
                          <w:marLeft w:val="-150"/>
                          <w:marRight w:val="-150"/>
                          <w:marTop w:val="0"/>
                          <w:marBottom w:val="0"/>
                          <w:divBdr>
                            <w:top w:val="none" w:sz="0" w:space="0" w:color="auto"/>
                            <w:left w:val="none" w:sz="0" w:space="0" w:color="auto"/>
                            <w:bottom w:val="none" w:sz="0" w:space="0" w:color="auto"/>
                            <w:right w:val="none" w:sz="0" w:space="0" w:color="auto"/>
                          </w:divBdr>
                          <w:divsChild>
                            <w:div w:id="213975120">
                              <w:marLeft w:val="0"/>
                              <w:marRight w:val="0"/>
                              <w:marTop w:val="0"/>
                              <w:marBottom w:val="0"/>
                              <w:divBdr>
                                <w:top w:val="none" w:sz="0" w:space="0" w:color="auto"/>
                                <w:left w:val="none" w:sz="0" w:space="0" w:color="auto"/>
                                <w:bottom w:val="none" w:sz="0" w:space="0" w:color="auto"/>
                                <w:right w:val="none" w:sz="0" w:space="0" w:color="auto"/>
                              </w:divBdr>
                              <w:divsChild>
                                <w:div w:id="138695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9633617">
      <w:bodyDiv w:val="1"/>
      <w:marLeft w:val="0"/>
      <w:marRight w:val="0"/>
      <w:marTop w:val="0"/>
      <w:marBottom w:val="0"/>
      <w:divBdr>
        <w:top w:val="none" w:sz="0" w:space="0" w:color="auto"/>
        <w:left w:val="none" w:sz="0" w:space="0" w:color="auto"/>
        <w:bottom w:val="none" w:sz="0" w:space="0" w:color="auto"/>
        <w:right w:val="none" w:sz="0" w:space="0" w:color="auto"/>
      </w:divBdr>
    </w:div>
    <w:div w:id="1940600460">
      <w:bodyDiv w:val="1"/>
      <w:marLeft w:val="0"/>
      <w:marRight w:val="0"/>
      <w:marTop w:val="0"/>
      <w:marBottom w:val="0"/>
      <w:divBdr>
        <w:top w:val="none" w:sz="0" w:space="0" w:color="auto"/>
        <w:left w:val="none" w:sz="0" w:space="0" w:color="auto"/>
        <w:bottom w:val="none" w:sz="0" w:space="0" w:color="auto"/>
        <w:right w:val="none" w:sz="0" w:space="0" w:color="auto"/>
      </w:divBdr>
    </w:div>
    <w:div w:id="1940868718">
      <w:bodyDiv w:val="1"/>
      <w:marLeft w:val="0"/>
      <w:marRight w:val="0"/>
      <w:marTop w:val="0"/>
      <w:marBottom w:val="0"/>
      <w:divBdr>
        <w:top w:val="none" w:sz="0" w:space="0" w:color="auto"/>
        <w:left w:val="none" w:sz="0" w:space="0" w:color="auto"/>
        <w:bottom w:val="none" w:sz="0" w:space="0" w:color="auto"/>
        <w:right w:val="none" w:sz="0" w:space="0" w:color="auto"/>
      </w:divBdr>
      <w:divsChild>
        <w:div w:id="186188496">
          <w:marLeft w:val="0"/>
          <w:marRight w:val="0"/>
          <w:marTop w:val="0"/>
          <w:marBottom w:val="0"/>
          <w:divBdr>
            <w:top w:val="none" w:sz="0" w:space="0" w:color="auto"/>
            <w:left w:val="none" w:sz="0" w:space="0" w:color="auto"/>
            <w:bottom w:val="none" w:sz="0" w:space="0" w:color="auto"/>
            <w:right w:val="none" w:sz="0" w:space="0" w:color="auto"/>
          </w:divBdr>
          <w:divsChild>
            <w:div w:id="1037390717">
              <w:marLeft w:val="0"/>
              <w:marRight w:val="0"/>
              <w:marTop w:val="0"/>
              <w:marBottom w:val="0"/>
              <w:divBdr>
                <w:top w:val="none" w:sz="0" w:space="0" w:color="auto"/>
                <w:left w:val="none" w:sz="0" w:space="0" w:color="auto"/>
                <w:bottom w:val="none" w:sz="0" w:space="0" w:color="auto"/>
                <w:right w:val="none" w:sz="0" w:space="0" w:color="auto"/>
              </w:divBdr>
              <w:divsChild>
                <w:div w:id="1245915651">
                  <w:marLeft w:val="0"/>
                  <w:marRight w:val="0"/>
                  <w:marTop w:val="0"/>
                  <w:marBottom w:val="0"/>
                  <w:divBdr>
                    <w:top w:val="none" w:sz="0" w:space="0" w:color="auto"/>
                    <w:left w:val="none" w:sz="0" w:space="0" w:color="auto"/>
                    <w:bottom w:val="none" w:sz="0" w:space="0" w:color="auto"/>
                    <w:right w:val="none" w:sz="0" w:space="0" w:color="auto"/>
                  </w:divBdr>
                  <w:divsChild>
                    <w:div w:id="169426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487214">
      <w:bodyDiv w:val="1"/>
      <w:marLeft w:val="0"/>
      <w:marRight w:val="0"/>
      <w:marTop w:val="0"/>
      <w:marBottom w:val="0"/>
      <w:divBdr>
        <w:top w:val="none" w:sz="0" w:space="0" w:color="auto"/>
        <w:left w:val="none" w:sz="0" w:space="0" w:color="auto"/>
        <w:bottom w:val="none" w:sz="0" w:space="0" w:color="auto"/>
        <w:right w:val="none" w:sz="0" w:space="0" w:color="auto"/>
      </w:divBdr>
    </w:div>
    <w:div w:id="1949773214">
      <w:bodyDiv w:val="1"/>
      <w:marLeft w:val="0"/>
      <w:marRight w:val="0"/>
      <w:marTop w:val="0"/>
      <w:marBottom w:val="0"/>
      <w:divBdr>
        <w:top w:val="none" w:sz="0" w:space="0" w:color="auto"/>
        <w:left w:val="none" w:sz="0" w:space="0" w:color="auto"/>
        <w:bottom w:val="none" w:sz="0" w:space="0" w:color="auto"/>
        <w:right w:val="none" w:sz="0" w:space="0" w:color="auto"/>
      </w:divBdr>
    </w:div>
    <w:div w:id="1953201373">
      <w:bodyDiv w:val="1"/>
      <w:marLeft w:val="0"/>
      <w:marRight w:val="0"/>
      <w:marTop w:val="0"/>
      <w:marBottom w:val="0"/>
      <w:divBdr>
        <w:top w:val="none" w:sz="0" w:space="0" w:color="auto"/>
        <w:left w:val="none" w:sz="0" w:space="0" w:color="auto"/>
        <w:bottom w:val="none" w:sz="0" w:space="0" w:color="auto"/>
        <w:right w:val="none" w:sz="0" w:space="0" w:color="auto"/>
      </w:divBdr>
    </w:div>
    <w:div w:id="1955361522">
      <w:bodyDiv w:val="1"/>
      <w:marLeft w:val="0"/>
      <w:marRight w:val="0"/>
      <w:marTop w:val="0"/>
      <w:marBottom w:val="0"/>
      <w:divBdr>
        <w:top w:val="none" w:sz="0" w:space="0" w:color="auto"/>
        <w:left w:val="none" w:sz="0" w:space="0" w:color="auto"/>
        <w:bottom w:val="none" w:sz="0" w:space="0" w:color="auto"/>
        <w:right w:val="none" w:sz="0" w:space="0" w:color="auto"/>
      </w:divBdr>
    </w:div>
    <w:div w:id="1956205586">
      <w:bodyDiv w:val="1"/>
      <w:marLeft w:val="0"/>
      <w:marRight w:val="0"/>
      <w:marTop w:val="0"/>
      <w:marBottom w:val="0"/>
      <w:divBdr>
        <w:top w:val="none" w:sz="0" w:space="0" w:color="auto"/>
        <w:left w:val="none" w:sz="0" w:space="0" w:color="auto"/>
        <w:bottom w:val="none" w:sz="0" w:space="0" w:color="auto"/>
        <w:right w:val="none" w:sz="0" w:space="0" w:color="auto"/>
      </w:divBdr>
    </w:div>
    <w:div w:id="1963341885">
      <w:bodyDiv w:val="1"/>
      <w:marLeft w:val="0"/>
      <w:marRight w:val="0"/>
      <w:marTop w:val="0"/>
      <w:marBottom w:val="0"/>
      <w:divBdr>
        <w:top w:val="none" w:sz="0" w:space="0" w:color="auto"/>
        <w:left w:val="none" w:sz="0" w:space="0" w:color="auto"/>
        <w:bottom w:val="none" w:sz="0" w:space="0" w:color="auto"/>
        <w:right w:val="none" w:sz="0" w:space="0" w:color="auto"/>
      </w:divBdr>
    </w:div>
    <w:div w:id="1964773635">
      <w:bodyDiv w:val="1"/>
      <w:marLeft w:val="0"/>
      <w:marRight w:val="0"/>
      <w:marTop w:val="0"/>
      <w:marBottom w:val="0"/>
      <w:divBdr>
        <w:top w:val="none" w:sz="0" w:space="0" w:color="auto"/>
        <w:left w:val="none" w:sz="0" w:space="0" w:color="auto"/>
        <w:bottom w:val="none" w:sz="0" w:space="0" w:color="auto"/>
        <w:right w:val="none" w:sz="0" w:space="0" w:color="auto"/>
      </w:divBdr>
    </w:div>
    <w:div w:id="1964991875">
      <w:bodyDiv w:val="1"/>
      <w:marLeft w:val="0"/>
      <w:marRight w:val="0"/>
      <w:marTop w:val="0"/>
      <w:marBottom w:val="0"/>
      <w:divBdr>
        <w:top w:val="none" w:sz="0" w:space="0" w:color="auto"/>
        <w:left w:val="none" w:sz="0" w:space="0" w:color="auto"/>
        <w:bottom w:val="none" w:sz="0" w:space="0" w:color="auto"/>
        <w:right w:val="none" w:sz="0" w:space="0" w:color="auto"/>
      </w:divBdr>
      <w:divsChild>
        <w:div w:id="283313659">
          <w:marLeft w:val="0"/>
          <w:marRight w:val="0"/>
          <w:marTop w:val="0"/>
          <w:marBottom w:val="0"/>
          <w:divBdr>
            <w:top w:val="none" w:sz="0" w:space="0" w:color="auto"/>
            <w:left w:val="none" w:sz="0" w:space="0" w:color="auto"/>
            <w:bottom w:val="none" w:sz="0" w:space="0" w:color="auto"/>
            <w:right w:val="none" w:sz="0" w:space="0" w:color="auto"/>
          </w:divBdr>
          <w:divsChild>
            <w:div w:id="231694109">
              <w:marLeft w:val="0"/>
              <w:marRight w:val="0"/>
              <w:marTop w:val="0"/>
              <w:marBottom w:val="0"/>
              <w:divBdr>
                <w:top w:val="none" w:sz="0" w:space="0" w:color="auto"/>
                <w:left w:val="none" w:sz="0" w:space="0" w:color="auto"/>
                <w:bottom w:val="none" w:sz="0" w:space="0" w:color="auto"/>
                <w:right w:val="none" w:sz="0" w:space="0" w:color="auto"/>
              </w:divBdr>
              <w:divsChild>
                <w:div w:id="1209797740">
                  <w:marLeft w:val="0"/>
                  <w:marRight w:val="0"/>
                  <w:marTop w:val="0"/>
                  <w:marBottom w:val="0"/>
                  <w:divBdr>
                    <w:top w:val="none" w:sz="0" w:space="0" w:color="auto"/>
                    <w:left w:val="none" w:sz="0" w:space="0" w:color="auto"/>
                    <w:bottom w:val="none" w:sz="0" w:space="0" w:color="auto"/>
                    <w:right w:val="none" w:sz="0" w:space="0" w:color="auto"/>
                  </w:divBdr>
                  <w:divsChild>
                    <w:div w:id="1954898702">
                      <w:marLeft w:val="0"/>
                      <w:marRight w:val="0"/>
                      <w:marTop w:val="0"/>
                      <w:marBottom w:val="0"/>
                      <w:divBdr>
                        <w:top w:val="none" w:sz="0" w:space="0" w:color="auto"/>
                        <w:left w:val="none" w:sz="0" w:space="0" w:color="auto"/>
                        <w:bottom w:val="none" w:sz="0" w:space="0" w:color="auto"/>
                        <w:right w:val="none" w:sz="0" w:space="0" w:color="auto"/>
                      </w:divBdr>
                      <w:divsChild>
                        <w:div w:id="78920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590654">
      <w:bodyDiv w:val="1"/>
      <w:marLeft w:val="0"/>
      <w:marRight w:val="0"/>
      <w:marTop w:val="0"/>
      <w:marBottom w:val="0"/>
      <w:divBdr>
        <w:top w:val="none" w:sz="0" w:space="0" w:color="auto"/>
        <w:left w:val="none" w:sz="0" w:space="0" w:color="auto"/>
        <w:bottom w:val="none" w:sz="0" w:space="0" w:color="auto"/>
        <w:right w:val="none" w:sz="0" w:space="0" w:color="auto"/>
      </w:divBdr>
      <w:divsChild>
        <w:div w:id="945579498">
          <w:marLeft w:val="0"/>
          <w:marRight w:val="0"/>
          <w:marTop w:val="300"/>
          <w:marBottom w:val="300"/>
          <w:divBdr>
            <w:top w:val="none" w:sz="0" w:space="0" w:color="auto"/>
            <w:left w:val="none" w:sz="0" w:space="0" w:color="auto"/>
            <w:bottom w:val="none" w:sz="0" w:space="0" w:color="auto"/>
            <w:right w:val="none" w:sz="0" w:space="0" w:color="auto"/>
          </w:divBdr>
          <w:divsChild>
            <w:div w:id="1449200469">
              <w:marLeft w:val="0"/>
              <w:marRight w:val="0"/>
              <w:marTop w:val="0"/>
              <w:marBottom w:val="0"/>
              <w:divBdr>
                <w:top w:val="none" w:sz="0" w:space="0" w:color="auto"/>
                <w:left w:val="none" w:sz="0" w:space="0" w:color="auto"/>
                <w:bottom w:val="none" w:sz="0" w:space="0" w:color="auto"/>
                <w:right w:val="none" w:sz="0" w:space="0" w:color="auto"/>
              </w:divBdr>
              <w:divsChild>
                <w:div w:id="2091734951">
                  <w:marLeft w:val="-3000"/>
                  <w:marRight w:val="0"/>
                  <w:marTop w:val="0"/>
                  <w:marBottom w:val="0"/>
                  <w:divBdr>
                    <w:top w:val="none" w:sz="0" w:space="0" w:color="auto"/>
                    <w:left w:val="none" w:sz="0" w:space="0" w:color="auto"/>
                    <w:bottom w:val="none" w:sz="0" w:space="0" w:color="auto"/>
                    <w:right w:val="none" w:sz="0" w:space="0" w:color="auto"/>
                  </w:divBdr>
                  <w:divsChild>
                    <w:div w:id="1773428726">
                      <w:marLeft w:val="3000"/>
                      <w:marRight w:val="300"/>
                      <w:marTop w:val="0"/>
                      <w:marBottom w:val="0"/>
                      <w:divBdr>
                        <w:top w:val="none" w:sz="0" w:space="0" w:color="auto"/>
                        <w:left w:val="none" w:sz="0" w:space="0" w:color="auto"/>
                        <w:bottom w:val="none" w:sz="0" w:space="0" w:color="auto"/>
                        <w:right w:val="none" w:sz="0" w:space="0" w:color="auto"/>
                      </w:divBdr>
                      <w:divsChild>
                        <w:div w:id="1076243375">
                          <w:marLeft w:val="0"/>
                          <w:marRight w:val="0"/>
                          <w:marTop w:val="0"/>
                          <w:marBottom w:val="0"/>
                          <w:divBdr>
                            <w:top w:val="none" w:sz="0" w:space="0" w:color="auto"/>
                            <w:left w:val="none" w:sz="0" w:space="0" w:color="auto"/>
                            <w:bottom w:val="none" w:sz="0" w:space="0" w:color="auto"/>
                            <w:right w:val="none" w:sz="0" w:space="0" w:color="auto"/>
                          </w:divBdr>
                          <w:divsChild>
                            <w:div w:id="6708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708240">
      <w:bodyDiv w:val="1"/>
      <w:marLeft w:val="0"/>
      <w:marRight w:val="0"/>
      <w:marTop w:val="0"/>
      <w:marBottom w:val="0"/>
      <w:divBdr>
        <w:top w:val="none" w:sz="0" w:space="0" w:color="auto"/>
        <w:left w:val="none" w:sz="0" w:space="0" w:color="auto"/>
        <w:bottom w:val="none" w:sz="0" w:space="0" w:color="auto"/>
        <w:right w:val="none" w:sz="0" w:space="0" w:color="auto"/>
      </w:divBdr>
      <w:divsChild>
        <w:div w:id="1460685332">
          <w:marLeft w:val="0"/>
          <w:marRight w:val="0"/>
          <w:marTop w:val="0"/>
          <w:marBottom w:val="0"/>
          <w:divBdr>
            <w:top w:val="none" w:sz="0" w:space="0" w:color="auto"/>
            <w:left w:val="none" w:sz="0" w:space="0" w:color="auto"/>
            <w:bottom w:val="none" w:sz="0" w:space="0" w:color="auto"/>
            <w:right w:val="none" w:sz="0" w:space="0" w:color="auto"/>
          </w:divBdr>
          <w:divsChild>
            <w:div w:id="3895719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76639869">
      <w:bodyDiv w:val="1"/>
      <w:marLeft w:val="0"/>
      <w:marRight w:val="0"/>
      <w:marTop w:val="0"/>
      <w:marBottom w:val="0"/>
      <w:divBdr>
        <w:top w:val="none" w:sz="0" w:space="0" w:color="auto"/>
        <w:left w:val="none" w:sz="0" w:space="0" w:color="auto"/>
        <w:bottom w:val="none" w:sz="0" w:space="0" w:color="auto"/>
        <w:right w:val="none" w:sz="0" w:space="0" w:color="auto"/>
      </w:divBdr>
      <w:divsChild>
        <w:div w:id="91053379">
          <w:marLeft w:val="0"/>
          <w:marRight w:val="0"/>
          <w:marTop w:val="0"/>
          <w:marBottom w:val="0"/>
          <w:divBdr>
            <w:top w:val="none" w:sz="0" w:space="0" w:color="auto"/>
            <w:left w:val="none" w:sz="0" w:space="0" w:color="auto"/>
            <w:bottom w:val="none" w:sz="0" w:space="0" w:color="auto"/>
            <w:right w:val="none" w:sz="0" w:space="0" w:color="auto"/>
          </w:divBdr>
          <w:divsChild>
            <w:div w:id="2062362170">
              <w:marLeft w:val="0"/>
              <w:marRight w:val="0"/>
              <w:marTop w:val="0"/>
              <w:marBottom w:val="0"/>
              <w:divBdr>
                <w:top w:val="none" w:sz="0" w:space="0" w:color="auto"/>
                <w:left w:val="none" w:sz="0" w:space="0" w:color="auto"/>
                <w:bottom w:val="none" w:sz="0" w:space="0" w:color="auto"/>
                <w:right w:val="none" w:sz="0" w:space="0" w:color="auto"/>
              </w:divBdr>
              <w:divsChild>
                <w:div w:id="52045002">
                  <w:marLeft w:val="0"/>
                  <w:marRight w:val="0"/>
                  <w:marTop w:val="0"/>
                  <w:marBottom w:val="0"/>
                  <w:divBdr>
                    <w:top w:val="none" w:sz="0" w:space="0" w:color="auto"/>
                    <w:left w:val="none" w:sz="0" w:space="0" w:color="auto"/>
                    <w:bottom w:val="none" w:sz="0" w:space="0" w:color="auto"/>
                    <w:right w:val="none" w:sz="0" w:space="0" w:color="auto"/>
                  </w:divBdr>
                  <w:divsChild>
                    <w:div w:id="1017124539">
                      <w:marLeft w:val="0"/>
                      <w:marRight w:val="0"/>
                      <w:marTop w:val="0"/>
                      <w:marBottom w:val="0"/>
                      <w:divBdr>
                        <w:top w:val="none" w:sz="0" w:space="0" w:color="auto"/>
                        <w:left w:val="none" w:sz="0" w:space="0" w:color="auto"/>
                        <w:bottom w:val="none" w:sz="0" w:space="0" w:color="auto"/>
                        <w:right w:val="none" w:sz="0" w:space="0" w:color="auto"/>
                      </w:divBdr>
                      <w:divsChild>
                        <w:div w:id="162708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984946">
      <w:bodyDiv w:val="1"/>
      <w:marLeft w:val="0"/>
      <w:marRight w:val="0"/>
      <w:marTop w:val="0"/>
      <w:marBottom w:val="0"/>
      <w:divBdr>
        <w:top w:val="none" w:sz="0" w:space="0" w:color="auto"/>
        <w:left w:val="none" w:sz="0" w:space="0" w:color="auto"/>
        <w:bottom w:val="none" w:sz="0" w:space="0" w:color="auto"/>
        <w:right w:val="none" w:sz="0" w:space="0" w:color="auto"/>
      </w:divBdr>
    </w:div>
    <w:div w:id="1979146131">
      <w:bodyDiv w:val="1"/>
      <w:marLeft w:val="0"/>
      <w:marRight w:val="0"/>
      <w:marTop w:val="0"/>
      <w:marBottom w:val="0"/>
      <w:divBdr>
        <w:top w:val="none" w:sz="0" w:space="0" w:color="auto"/>
        <w:left w:val="none" w:sz="0" w:space="0" w:color="auto"/>
        <w:bottom w:val="none" w:sz="0" w:space="0" w:color="auto"/>
        <w:right w:val="none" w:sz="0" w:space="0" w:color="auto"/>
      </w:divBdr>
    </w:div>
    <w:div w:id="1982877246">
      <w:bodyDiv w:val="1"/>
      <w:marLeft w:val="0"/>
      <w:marRight w:val="0"/>
      <w:marTop w:val="0"/>
      <w:marBottom w:val="0"/>
      <w:divBdr>
        <w:top w:val="none" w:sz="0" w:space="0" w:color="auto"/>
        <w:left w:val="none" w:sz="0" w:space="0" w:color="auto"/>
        <w:bottom w:val="none" w:sz="0" w:space="0" w:color="auto"/>
        <w:right w:val="none" w:sz="0" w:space="0" w:color="auto"/>
      </w:divBdr>
    </w:div>
    <w:div w:id="1990163159">
      <w:bodyDiv w:val="1"/>
      <w:marLeft w:val="0"/>
      <w:marRight w:val="0"/>
      <w:marTop w:val="0"/>
      <w:marBottom w:val="0"/>
      <w:divBdr>
        <w:top w:val="none" w:sz="0" w:space="0" w:color="auto"/>
        <w:left w:val="none" w:sz="0" w:space="0" w:color="auto"/>
        <w:bottom w:val="none" w:sz="0" w:space="0" w:color="auto"/>
        <w:right w:val="none" w:sz="0" w:space="0" w:color="auto"/>
      </w:divBdr>
    </w:div>
    <w:div w:id="1994481325">
      <w:bodyDiv w:val="1"/>
      <w:marLeft w:val="0"/>
      <w:marRight w:val="0"/>
      <w:marTop w:val="0"/>
      <w:marBottom w:val="0"/>
      <w:divBdr>
        <w:top w:val="none" w:sz="0" w:space="0" w:color="auto"/>
        <w:left w:val="none" w:sz="0" w:space="0" w:color="auto"/>
        <w:bottom w:val="none" w:sz="0" w:space="0" w:color="auto"/>
        <w:right w:val="none" w:sz="0" w:space="0" w:color="auto"/>
      </w:divBdr>
    </w:div>
    <w:div w:id="1999067411">
      <w:bodyDiv w:val="1"/>
      <w:marLeft w:val="0"/>
      <w:marRight w:val="0"/>
      <w:marTop w:val="0"/>
      <w:marBottom w:val="0"/>
      <w:divBdr>
        <w:top w:val="none" w:sz="0" w:space="0" w:color="auto"/>
        <w:left w:val="none" w:sz="0" w:space="0" w:color="auto"/>
        <w:bottom w:val="none" w:sz="0" w:space="0" w:color="auto"/>
        <w:right w:val="none" w:sz="0" w:space="0" w:color="auto"/>
      </w:divBdr>
    </w:div>
    <w:div w:id="2001615547">
      <w:bodyDiv w:val="1"/>
      <w:marLeft w:val="0"/>
      <w:marRight w:val="0"/>
      <w:marTop w:val="0"/>
      <w:marBottom w:val="0"/>
      <w:divBdr>
        <w:top w:val="none" w:sz="0" w:space="0" w:color="auto"/>
        <w:left w:val="none" w:sz="0" w:space="0" w:color="auto"/>
        <w:bottom w:val="none" w:sz="0" w:space="0" w:color="auto"/>
        <w:right w:val="none" w:sz="0" w:space="0" w:color="auto"/>
      </w:divBdr>
    </w:div>
    <w:div w:id="2014258007">
      <w:bodyDiv w:val="1"/>
      <w:marLeft w:val="0"/>
      <w:marRight w:val="0"/>
      <w:marTop w:val="0"/>
      <w:marBottom w:val="0"/>
      <w:divBdr>
        <w:top w:val="none" w:sz="0" w:space="0" w:color="auto"/>
        <w:left w:val="none" w:sz="0" w:space="0" w:color="auto"/>
        <w:bottom w:val="none" w:sz="0" w:space="0" w:color="auto"/>
        <w:right w:val="none" w:sz="0" w:space="0" w:color="auto"/>
      </w:divBdr>
    </w:div>
    <w:div w:id="2014913581">
      <w:bodyDiv w:val="1"/>
      <w:marLeft w:val="0"/>
      <w:marRight w:val="0"/>
      <w:marTop w:val="0"/>
      <w:marBottom w:val="0"/>
      <w:divBdr>
        <w:top w:val="none" w:sz="0" w:space="0" w:color="auto"/>
        <w:left w:val="none" w:sz="0" w:space="0" w:color="auto"/>
        <w:bottom w:val="none" w:sz="0" w:space="0" w:color="auto"/>
        <w:right w:val="none" w:sz="0" w:space="0" w:color="auto"/>
      </w:divBdr>
      <w:divsChild>
        <w:div w:id="491680112">
          <w:marLeft w:val="0"/>
          <w:marRight w:val="0"/>
          <w:marTop w:val="0"/>
          <w:marBottom w:val="0"/>
          <w:divBdr>
            <w:top w:val="none" w:sz="0" w:space="0" w:color="auto"/>
            <w:left w:val="none" w:sz="0" w:space="0" w:color="auto"/>
            <w:bottom w:val="none" w:sz="0" w:space="0" w:color="auto"/>
            <w:right w:val="none" w:sz="0" w:space="0" w:color="auto"/>
          </w:divBdr>
          <w:divsChild>
            <w:div w:id="1678001608">
              <w:marLeft w:val="0"/>
              <w:marRight w:val="0"/>
              <w:marTop w:val="0"/>
              <w:marBottom w:val="0"/>
              <w:divBdr>
                <w:top w:val="none" w:sz="0" w:space="0" w:color="auto"/>
                <w:left w:val="none" w:sz="0" w:space="0" w:color="auto"/>
                <w:bottom w:val="none" w:sz="0" w:space="0" w:color="auto"/>
                <w:right w:val="none" w:sz="0" w:space="0" w:color="auto"/>
              </w:divBdr>
              <w:divsChild>
                <w:div w:id="1773238807">
                  <w:marLeft w:val="0"/>
                  <w:marRight w:val="0"/>
                  <w:marTop w:val="0"/>
                  <w:marBottom w:val="0"/>
                  <w:divBdr>
                    <w:top w:val="none" w:sz="0" w:space="0" w:color="auto"/>
                    <w:left w:val="none" w:sz="0" w:space="0" w:color="auto"/>
                    <w:bottom w:val="none" w:sz="0" w:space="0" w:color="auto"/>
                    <w:right w:val="none" w:sz="0" w:space="0" w:color="auto"/>
                  </w:divBdr>
                  <w:divsChild>
                    <w:div w:id="13203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187135">
      <w:bodyDiv w:val="1"/>
      <w:marLeft w:val="0"/>
      <w:marRight w:val="0"/>
      <w:marTop w:val="0"/>
      <w:marBottom w:val="0"/>
      <w:divBdr>
        <w:top w:val="none" w:sz="0" w:space="0" w:color="auto"/>
        <w:left w:val="none" w:sz="0" w:space="0" w:color="auto"/>
        <w:bottom w:val="none" w:sz="0" w:space="0" w:color="auto"/>
        <w:right w:val="none" w:sz="0" w:space="0" w:color="auto"/>
      </w:divBdr>
    </w:div>
    <w:div w:id="2028751026">
      <w:bodyDiv w:val="1"/>
      <w:marLeft w:val="0"/>
      <w:marRight w:val="0"/>
      <w:marTop w:val="0"/>
      <w:marBottom w:val="0"/>
      <w:divBdr>
        <w:top w:val="none" w:sz="0" w:space="0" w:color="auto"/>
        <w:left w:val="none" w:sz="0" w:space="0" w:color="auto"/>
        <w:bottom w:val="none" w:sz="0" w:space="0" w:color="auto"/>
        <w:right w:val="none" w:sz="0" w:space="0" w:color="auto"/>
      </w:divBdr>
      <w:divsChild>
        <w:div w:id="658115210">
          <w:marLeft w:val="0"/>
          <w:marRight w:val="0"/>
          <w:marTop w:val="0"/>
          <w:marBottom w:val="0"/>
          <w:divBdr>
            <w:top w:val="none" w:sz="0" w:space="0" w:color="auto"/>
            <w:left w:val="none" w:sz="0" w:space="0" w:color="auto"/>
            <w:bottom w:val="none" w:sz="0" w:space="0" w:color="auto"/>
            <w:right w:val="none" w:sz="0" w:space="0" w:color="auto"/>
          </w:divBdr>
          <w:divsChild>
            <w:div w:id="394160533">
              <w:marLeft w:val="0"/>
              <w:marRight w:val="0"/>
              <w:marTop w:val="0"/>
              <w:marBottom w:val="0"/>
              <w:divBdr>
                <w:top w:val="none" w:sz="0" w:space="0" w:color="auto"/>
                <w:left w:val="none" w:sz="0" w:space="0" w:color="auto"/>
                <w:bottom w:val="none" w:sz="0" w:space="0" w:color="auto"/>
                <w:right w:val="none" w:sz="0" w:space="0" w:color="auto"/>
              </w:divBdr>
              <w:divsChild>
                <w:div w:id="1277178987">
                  <w:marLeft w:val="0"/>
                  <w:marRight w:val="0"/>
                  <w:marTop w:val="0"/>
                  <w:marBottom w:val="0"/>
                  <w:divBdr>
                    <w:top w:val="none" w:sz="0" w:space="0" w:color="auto"/>
                    <w:left w:val="none" w:sz="0" w:space="0" w:color="auto"/>
                    <w:bottom w:val="none" w:sz="0" w:space="0" w:color="auto"/>
                    <w:right w:val="none" w:sz="0" w:space="0" w:color="auto"/>
                  </w:divBdr>
                  <w:divsChild>
                    <w:div w:id="108403219">
                      <w:marLeft w:val="0"/>
                      <w:marRight w:val="0"/>
                      <w:marTop w:val="0"/>
                      <w:marBottom w:val="0"/>
                      <w:divBdr>
                        <w:top w:val="none" w:sz="0" w:space="0" w:color="auto"/>
                        <w:left w:val="none" w:sz="0" w:space="0" w:color="auto"/>
                        <w:bottom w:val="none" w:sz="0" w:space="0" w:color="auto"/>
                        <w:right w:val="none" w:sz="0" w:space="0" w:color="auto"/>
                      </w:divBdr>
                      <w:divsChild>
                        <w:div w:id="799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118083">
          <w:marLeft w:val="0"/>
          <w:marRight w:val="0"/>
          <w:marTop w:val="0"/>
          <w:marBottom w:val="0"/>
          <w:divBdr>
            <w:top w:val="none" w:sz="0" w:space="0" w:color="auto"/>
            <w:left w:val="none" w:sz="0" w:space="0" w:color="auto"/>
            <w:bottom w:val="none" w:sz="0" w:space="0" w:color="auto"/>
            <w:right w:val="none" w:sz="0" w:space="0" w:color="auto"/>
          </w:divBdr>
          <w:divsChild>
            <w:div w:id="1821385989">
              <w:marLeft w:val="0"/>
              <w:marRight w:val="0"/>
              <w:marTop w:val="0"/>
              <w:marBottom w:val="0"/>
              <w:divBdr>
                <w:top w:val="none" w:sz="0" w:space="0" w:color="auto"/>
                <w:left w:val="none" w:sz="0" w:space="0" w:color="auto"/>
                <w:bottom w:val="none" w:sz="0" w:space="0" w:color="auto"/>
                <w:right w:val="none" w:sz="0" w:space="0" w:color="auto"/>
              </w:divBdr>
            </w:div>
          </w:divsChild>
        </w:div>
        <w:div w:id="1914311534">
          <w:marLeft w:val="0"/>
          <w:marRight w:val="0"/>
          <w:marTop w:val="0"/>
          <w:marBottom w:val="0"/>
          <w:divBdr>
            <w:top w:val="none" w:sz="0" w:space="0" w:color="auto"/>
            <w:left w:val="none" w:sz="0" w:space="0" w:color="auto"/>
            <w:bottom w:val="none" w:sz="0" w:space="0" w:color="auto"/>
            <w:right w:val="none" w:sz="0" w:space="0" w:color="auto"/>
          </w:divBdr>
        </w:div>
        <w:div w:id="1878083571">
          <w:marLeft w:val="0"/>
          <w:marRight w:val="0"/>
          <w:marTop w:val="0"/>
          <w:marBottom w:val="0"/>
          <w:divBdr>
            <w:top w:val="none" w:sz="0" w:space="0" w:color="auto"/>
            <w:left w:val="none" w:sz="0" w:space="0" w:color="auto"/>
            <w:bottom w:val="none" w:sz="0" w:space="0" w:color="auto"/>
            <w:right w:val="none" w:sz="0" w:space="0" w:color="auto"/>
          </w:divBdr>
          <w:divsChild>
            <w:div w:id="1710687122">
              <w:marLeft w:val="0"/>
              <w:marRight w:val="0"/>
              <w:marTop w:val="0"/>
              <w:marBottom w:val="0"/>
              <w:divBdr>
                <w:top w:val="none" w:sz="0" w:space="0" w:color="auto"/>
                <w:left w:val="none" w:sz="0" w:space="0" w:color="auto"/>
                <w:bottom w:val="none" w:sz="0" w:space="0" w:color="auto"/>
                <w:right w:val="none" w:sz="0" w:space="0" w:color="auto"/>
              </w:divBdr>
              <w:divsChild>
                <w:div w:id="182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254751">
          <w:marLeft w:val="0"/>
          <w:marRight w:val="0"/>
          <w:marTop w:val="0"/>
          <w:marBottom w:val="0"/>
          <w:divBdr>
            <w:top w:val="none" w:sz="0" w:space="0" w:color="auto"/>
            <w:left w:val="none" w:sz="0" w:space="0" w:color="auto"/>
            <w:bottom w:val="none" w:sz="0" w:space="0" w:color="auto"/>
            <w:right w:val="none" w:sz="0" w:space="0" w:color="auto"/>
          </w:divBdr>
          <w:divsChild>
            <w:div w:id="1412660445">
              <w:marLeft w:val="0"/>
              <w:marRight w:val="0"/>
              <w:marTop w:val="0"/>
              <w:marBottom w:val="0"/>
              <w:divBdr>
                <w:top w:val="none" w:sz="0" w:space="0" w:color="auto"/>
                <w:left w:val="none" w:sz="0" w:space="0" w:color="auto"/>
                <w:bottom w:val="none" w:sz="0" w:space="0" w:color="auto"/>
                <w:right w:val="none" w:sz="0" w:space="0" w:color="auto"/>
              </w:divBdr>
              <w:divsChild>
                <w:div w:id="1446534373">
                  <w:marLeft w:val="0"/>
                  <w:marRight w:val="0"/>
                  <w:marTop w:val="0"/>
                  <w:marBottom w:val="0"/>
                  <w:divBdr>
                    <w:top w:val="none" w:sz="0" w:space="0" w:color="auto"/>
                    <w:left w:val="none" w:sz="0" w:space="0" w:color="auto"/>
                    <w:bottom w:val="none" w:sz="0" w:space="0" w:color="auto"/>
                    <w:right w:val="none" w:sz="0" w:space="0" w:color="auto"/>
                  </w:divBdr>
                </w:div>
              </w:divsChild>
            </w:div>
            <w:div w:id="1607694619">
              <w:marLeft w:val="0"/>
              <w:marRight w:val="0"/>
              <w:marTop w:val="0"/>
              <w:marBottom w:val="0"/>
              <w:divBdr>
                <w:top w:val="none" w:sz="0" w:space="0" w:color="auto"/>
                <w:left w:val="none" w:sz="0" w:space="0" w:color="auto"/>
                <w:bottom w:val="none" w:sz="0" w:space="0" w:color="auto"/>
                <w:right w:val="none" w:sz="0" w:space="0" w:color="auto"/>
              </w:divBdr>
            </w:div>
          </w:divsChild>
        </w:div>
        <w:div w:id="731462283">
          <w:marLeft w:val="0"/>
          <w:marRight w:val="0"/>
          <w:marTop w:val="0"/>
          <w:marBottom w:val="0"/>
          <w:divBdr>
            <w:top w:val="none" w:sz="0" w:space="0" w:color="auto"/>
            <w:left w:val="none" w:sz="0" w:space="0" w:color="auto"/>
            <w:bottom w:val="none" w:sz="0" w:space="0" w:color="auto"/>
            <w:right w:val="none" w:sz="0" w:space="0" w:color="auto"/>
          </w:divBdr>
          <w:divsChild>
            <w:div w:id="640383139">
              <w:marLeft w:val="0"/>
              <w:marRight w:val="0"/>
              <w:marTop w:val="0"/>
              <w:marBottom w:val="0"/>
              <w:divBdr>
                <w:top w:val="none" w:sz="0" w:space="0" w:color="auto"/>
                <w:left w:val="none" w:sz="0" w:space="0" w:color="auto"/>
                <w:bottom w:val="none" w:sz="0" w:space="0" w:color="auto"/>
                <w:right w:val="none" w:sz="0" w:space="0" w:color="auto"/>
              </w:divBdr>
              <w:divsChild>
                <w:div w:id="52528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74217">
      <w:bodyDiv w:val="1"/>
      <w:marLeft w:val="0"/>
      <w:marRight w:val="0"/>
      <w:marTop w:val="0"/>
      <w:marBottom w:val="0"/>
      <w:divBdr>
        <w:top w:val="none" w:sz="0" w:space="0" w:color="auto"/>
        <w:left w:val="none" w:sz="0" w:space="0" w:color="auto"/>
        <w:bottom w:val="none" w:sz="0" w:space="0" w:color="auto"/>
        <w:right w:val="none" w:sz="0" w:space="0" w:color="auto"/>
      </w:divBdr>
    </w:div>
    <w:div w:id="2033679242">
      <w:bodyDiv w:val="1"/>
      <w:marLeft w:val="0"/>
      <w:marRight w:val="0"/>
      <w:marTop w:val="0"/>
      <w:marBottom w:val="0"/>
      <w:divBdr>
        <w:top w:val="none" w:sz="0" w:space="0" w:color="auto"/>
        <w:left w:val="none" w:sz="0" w:space="0" w:color="auto"/>
        <w:bottom w:val="none" w:sz="0" w:space="0" w:color="auto"/>
        <w:right w:val="none" w:sz="0" w:space="0" w:color="auto"/>
      </w:divBdr>
      <w:divsChild>
        <w:div w:id="1853178357">
          <w:marLeft w:val="0"/>
          <w:marRight w:val="0"/>
          <w:marTop w:val="0"/>
          <w:marBottom w:val="0"/>
          <w:divBdr>
            <w:top w:val="none" w:sz="0" w:space="0" w:color="auto"/>
            <w:left w:val="none" w:sz="0" w:space="0" w:color="auto"/>
            <w:bottom w:val="none" w:sz="0" w:space="0" w:color="auto"/>
            <w:right w:val="none" w:sz="0" w:space="0" w:color="auto"/>
          </w:divBdr>
          <w:divsChild>
            <w:div w:id="591478017">
              <w:marLeft w:val="0"/>
              <w:marRight w:val="0"/>
              <w:marTop w:val="0"/>
              <w:marBottom w:val="150"/>
              <w:divBdr>
                <w:top w:val="none" w:sz="0" w:space="0" w:color="auto"/>
                <w:left w:val="none" w:sz="0" w:space="0" w:color="auto"/>
                <w:bottom w:val="none" w:sz="0" w:space="0" w:color="auto"/>
                <w:right w:val="none" w:sz="0" w:space="0" w:color="auto"/>
              </w:divBdr>
              <w:divsChild>
                <w:div w:id="1774749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35838278">
      <w:bodyDiv w:val="1"/>
      <w:marLeft w:val="0"/>
      <w:marRight w:val="0"/>
      <w:marTop w:val="0"/>
      <w:marBottom w:val="0"/>
      <w:divBdr>
        <w:top w:val="none" w:sz="0" w:space="0" w:color="auto"/>
        <w:left w:val="none" w:sz="0" w:space="0" w:color="auto"/>
        <w:bottom w:val="none" w:sz="0" w:space="0" w:color="auto"/>
        <w:right w:val="none" w:sz="0" w:space="0" w:color="auto"/>
      </w:divBdr>
    </w:div>
    <w:div w:id="2044088547">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38570759">
          <w:marLeft w:val="0"/>
          <w:marRight w:val="0"/>
          <w:marTop w:val="0"/>
          <w:marBottom w:val="0"/>
          <w:divBdr>
            <w:top w:val="none" w:sz="0" w:space="0" w:color="auto"/>
            <w:left w:val="none" w:sz="0" w:space="0" w:color="auto"/>
            <w:bottom w:val="none" w:sz="0" w:space="0" w:color="auto"/>
            <w:right w:val="none" w:sz="0" w:space="0" w:color="auto"/>
          </w:divBdr>
        </w:div>
      </w:divsChild>
    </w:div>
    <w:div w:id="2046177716">
      <w:bodyDiv w:val="1"/>
      <w:marLeft w:val="0"/>
      <w:marRight w:val="0"/>
      <w:marTop w:val="0"/>
      <w:marBottom w:val="0"/>
      <w:divBdr>
        <w:top w:val="none" w:sz="0" w:space="0" w:color="auto"/>
        <w:left w:val="none" w:sz="0" w:space="0" w:color="auto"/>
        <w:bottom w:val="none" w:sz="0" w:space="0" w:color="auto"/>
        <w:right w:val="none" w:sz="0" w:space="0" w:color="auto"/>
      </w:divBdr>
    </w:div>
    <w:div w:id="2050835361">
      <w:bodyDiv w:val="1"/>
      <w:marLeft w:val="0"/>
      <w:marRight w:val="0"/>
      <w:marTop w:val="0"/>
      <w:marBottom w:val="0"/>
      <w:divBdr>
        <w:top w:val="none" w:sz="0" w:space="0" w:color="auto"/>
        <w:left w:val="none" w:sz="0" w:space="0" w:color="auto"/>
        <w:bottom w:val="none" w:sz="0" w:space="0" w:color="auto"/>
        <w:right w:val="none" w:sz="0" w:space="0" w:color="auto"/>
      </w:divBdr>
      <w:divsChild>
        <w:div w:id="93289140">
          <w:marLeft w:val="0"/>
          <w:marRight w:val="0"/>
          <w:marTop w:val="0"/>
          <w:marBottom w:val="0"/>
          <w:divBdr>
            <w:top w:val="none" w:sz="0" w:space="0" w:color="auto"/>
            <w:left w:val="none" w:sz="0" w:space="0" w:color="auto"/>
            <w:bottom w:val="none" w:sz="0" w:space="0" w:color="auto"/>
            <w:right w:val="none" w:sz="0" w:space="0" w:color="auto"/>
          </w:divBdr>
          <w:divsChild>
            <w:div w:id="57508971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60863946">
      <w:bodyDiv w:val="1"/>
      <w:marLeft w:val="0"/>
      <w:marRight w:val="0"/>
      <w:marTop w:val="0"/>
      <w:marBottom w:val="0"/>
      <w:divBdr>
        <w:top w:val="none" w:sz="0" w:space="0" w:color="auto"/>
        <w:left w:val="none" w:sz="0" w:space="0" w:color="auto"/>
        <w:bottom w:val="none" w:sz="0" w:space="0" w:color="auto"/>
        <w:right w:val="none" w:sz="0" w:space="0" w:color="auto"/>
      </w:divBdr>
    </w:div>
    <w:div w:id="2063283240">
      <w:bodyDiv w:val="1"/>
      <w:marLeft w:val="0"/>
      <w:marRight w:val="0"/>
      <w:marTop w:val="0"/>
      <w:marBottom w:val="0"/>
      <w:divBdr>
        <w:top w:val="none" w:sz="0" w:space="0" w:color="auto"/>
        <w:left w:val="none" w:sz="0" w:space="0" w:color="auto"/>
        <w:bottom w:val="none" w:sz="0" w:space="0" w:color="auto"/>
        <w:right w:val="none" w:sz="0" w:space="0" w:color="auto"/>
      </w:divBdr>
    </w:div>
    <w:div w:id="2064401098">
      <w:bodyDiv w:val="1"/>
      <w:marLeft w:val="0"/>
      <w:marRight w:val="0"/>
      <w:marTop w:val="0"/>
      <w:marBottom w:val="0"/>
      <w:divBdr>
        <w:top w:val="none" w:sz="0" w:space="0" w:color="auto"/>
        <w:left w:val="none" w:sz="0" w:space="0" w:color="auto"/>
        <w:bottom w:val="none" w:sz="0" w:space="0" w:color="auto"/>
        <w:right w:val="none" w:sz="0" w:space="0" w:color="auto"/>
      </w:divBdr>
      <w:divsChild>
        <w:div w:id="1220022199">
          <w:marLeft w:val="0"/>
          <w:marRight w:val="0"/>
          <w:marTop w:val="0"/>
          <w:marBottom w:val="0"/>
          <w:divBdr>
            <w:top w:val="none" w:sz="0" w:space="0" w:color="auto"/>
            <w:left w:val="none" w:sz="0" w:space="0" w:color="auto"/>
            <w:bottom w:val="none" w:sz="0" w:space="0" w:color="auto"/>
            <w:right w:val="none" w:sz="0" w:space="0" w:color="auto"/>
          </w:divBdr>
          <w:divsChild>
            <w:div w:id="552929029">
              <w:marLeft w:val="0"/>
              <w:marRight w:val="0"/>
              <w:marTop w:val="0"/>
              <w:marBottom w:val="0"/>
              <w:divBdr>
                <w:top w:val="none" w:sz="0" w:space="0" w:color="auto"/>
                <w:left w:val="none" w:sz="0" w:space="0" w:color="auto"/>
                <w:bottom w:val="none" w:sz="0" w:space="0" w:color="auto"/>
                <w:right w:val="none" w:sz="0" w:space="0" w:color="auto"/>
              </w:divBdr>
              <w:divsChild>
                <w:div w:id="140584280">
                  <w:marLeft w:val="0"/>
                  <w:marRight w:val="0"/>
                  <w:marTop w:val="0"/>
                  <w:marBottom w:val="0"/>
                  <w:divBdr>
                    <w:top w:val="none" w:sz="0" w:space="0" w:color="auto"/>
                    <w:left w:val="none" w:sz="0" w:space="0" w:color="auto"/>
                    <w:bottom w:val="none" w:sz="0" w:space="0" w:color="auto"/>
                    <w:right w:val="none" w:sz="0" w:space="0" w:color="auto"/>
                  </w:divBdr>
                  <w:divsChild>
                    <w:div w:id="105377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994981">
      <w:bodyDiv w:val="1"/>
      <w:marLeft w:val="0"/>
      <w:marRight w:val="0"/>
      <w:marTop w:val="0"/>
      <w:marBottom w:val="0"/>
      <w:divBdr>
        <w:top w:val="none" w:sz="0" w:space="0" w:color="auto"/>
        <w:left w:val="none" w:sz="0" w:space="0" w:color="auto"/>
        <w:bottom w:val="none" w:sz="0" w:space="0" w:color="auto"/>
        <w:right w:val="none" w:sz="0" w:space="0" w:color="auto"/>
      </w:divBdr>
      <w:divsChild>
        <w:div w:id="196046328">
          <w:marLeft w:val="547"/>
          <w:marRight w:val="0"/>
          <w:marTop w:val="134"/>
          <w:marBottom w:val="0"/>
          <w:divBdr>
            <w:top w:val="none" w:sz="0" w:space="0" w:color="auto"/>
            <w:left w:val="none" w:sz="0" w:space="0" w:color="auto"/>
            <w:bottom w:val="none" w:sz="0" w:space="0" w:color="auto"/>
            <w:right w:val="none" w:sz="0" w:space="0" w:color="auto"/>
          </w:divBdr>
        </w:div>
        <w:div w:id="2115131692">
          <w:marLeft w:val="547"/>
          <w:marRight w:val="0"/>
          <w:marTop w:val="134"/>
          <w:marBottom w:val="0"/>
          <w:divBdr>
            <w:top w:val="none" w:sz="0" w:space="0" w:color="auto"/>
            <w:left w:val="none" w:sz="0" w:space="0" w:color="auto"/>
            <w:bottom w:val="none" w:sz="0" w:space="0" w:color="auto"/>
            <w:right w:val="none" w:sz="0" w:space="0" w:color="auto"/>
          </w:divBdr>
        </w:div>
        <w:div w:id="326323942">
          <w:marLeft w:val="547"/>
          <w:marRight w:val="0"/>
          <w:marTop w:val="134"/>
          <w:marBottom w:val="0"/>
          <w:divBdr>
            <w:top w:val="none" w:sz="0" w:space="0" w:color="auto"/>
            <w:left w:val="none" w:sz="0" w:space="0" w:color="auto"/>
            <w:bottom w:val="none" w:sz="0" w:space="0" w:color="auto"/>
            <w:right w:val="none" w:sz="0" w:space="0" w:color="auto"/>
          </w:divBdr>
        </w:div>
      </w:divsChild>
    </w:div>
    <w:div w:id="2072146777">
      <w:bodyDiv w:val="1"/>
      <w:marLeft w:val="0"/>
      <w:marRight w:val="0"/>
      <w:marTop w:val="0"/>
      <w:marBottom w:val="0"/>
      <w:divBdr>
        <w:top w:val="none" w:sz="0" w:space="0" w:color="auto"/>
        <w:left w:val="none" w:sz="0" w:space="0" w:color="auto"/>
        <w:bottom w:val="none" w:sz="0" w:space="0" w:color="auto"/>
        <w:right w:val="none" w:sz="0" w:space="0" w:color="auto"/>
      </w:divBdr>
    </w:div>
    <w:div w:id="2082748381">
      <w:bodyDiv w:val="1"/>
      <w:marLeft w:val="0"/>
      <w:marRight w:val="0"/>
      <w:marTop w:val="0"/>
      <w:marBottom w:val="0"/>
      <w:divBdr>
        <w:top w:val="none" w:sz="0" w:space="0" w:color="auto"/>
        <w:left w:val="none" w:sz="0" w:space="0" w:color="auto"/>
        <w:bottom w:val="none" w:sz="0" w:space="0" w:color="auto"/>
        <w:right w:val="none" w:sz="0" w:space="0" w:color="auto"/>
      </w:divBdr>
      <w:divsChild>
        <w:div w:id="1376930321">
          <w:marLeft w:val="0"/>
          <w:marRight w:val="0"/>
          <w:marTop w:val="0"/>
          <w:marBottom w:val="0"/>
          <w:divBdr>
            <w:top w:val="none" w:sz="0" w:space="0" w:color="auto"/>
            <w:left w:val="none" w:sz="0" w:space="0" w:color="auto"/>
            <w:bottom w:val="none" w:sz="0" w:space="0" w:color="auto"/>
            <w:right w:val="none" w:sz="0" w:space="0" w:color="auto"/>
          </w:divBdr>
          <w:divsChild>
            <w:div w:id="494538418">
              <w:marLeft w:val="0"/>
              <w:marRight w:val="0"/>
              <w:marTop w:val="0"/>
              <w:marBottom w:val="0"/>
              <w:divBdr>
                <w:top w:val="none" w:sz="0" w:space="0" w:color="auto"/>
                <w:left w:val="none" w:sz="0" w:space="0" w:color="auto"/>
                <w:bottom w:val="none" w:sz="0" w:space="0" w:color="auto"/>
                <w:right w:val="none" w:sz="0" w:space="0" w:color="auto"/>
              </w:divBdr>
              <w:divsChild>
                <w:div w:id="327907711">
                  <w:marLeft w:val="0"/>
                  <w:marRight w:val="0"/>
                  <w:marTop w:val="0"/>
                  <w:marBottom w:val="0"/>
                  <w:divBdr>
                    <w:top w:val="none" w:sz="0" w:space="0" w:color="auto"/>
                    <w:left w:val="none" w:sz="0" w:space="0" w:color="auto"/>
                    <w:bottom w:val="none" w:sz="0" w:space="0" w:color="auto"/>
                    <w:right w:val="none" w:sz="0" w:space="0" w:color="auto"/>
                  </w:divBdr>
                  <w:divsChild>
                    <w:div w:id="1323435579">
                      <w:marLeft w:val="0"/>
                      <w:marRight w:val="0"/>
                      <w:marTop w:val="0"/>
                      <w:marBottom w:val="0"/>
                      <w:divBdr>
                        <w:top w:val="none" w:sz="0" w:space="0" w:color="auto"/>
                        <w:left w:val="none" w:sz="0" w:space="0" w:color="auto"/>
                        <w:bottom w:val="none" w:sz="0" w:space="0" w:color="auto"/>
                        <w:right w:val="none" w:sz="0" w:space="0" w:color="auto"/>
                      </w:divBdr>
                      <w:divsChild>
                        <w:div w:id="407071440">
                          <w:marLeft w:val="0"/>
                          <w:marRight w:val="0"/>
                          <w:marTop w:val="0"/>
                          <w:marBottom w:val="0"/>
                          <w:divBdr>
                            <w:top w:val="none" w:sz="0" w:space="0" w:color="auto"/>
                            <w:left w:val="none" w:sz="0" w:space="0" w:color="auto"/>
                            <w:bottom w:val="none" w:sz="0" w:space="0" w:color="auto"/>
                            <w:right w:val="none" w:sz="0" w:space="0" w:color="auto"/>
                          </w:divBdr>
                          <w:divsChild>
                            <w:div w:id="106850429">
                              <w:marLeft w:val="0"/>
                              <w:marRight w:val="0"/>
                              <w:marTop w:val="0"/>
                              <w:marBottom w:val="0"/>
                              <w:divBdr>
                                <w:top w:val="none" w:sz="0" w:space="0" w:color="auto"/>
                                <w:left w:val="none" w:sz="0" w:space="0" w:color="auto"/>
                                <w:bottom w:val="none" w:sz="0" w:space="0" w:color="auto"/>
                                <w:right w:val="none" w:sz="0" w:space="0" w:color="auto"/>
                              </w:divBdr>
                              <w:divsChild>
                                <w:div w:id="1857110855">
                                  <w:marLeft w:val="0"/>
                                  <w:marRight w:val="0"/>
                                  <w:marTop w:val="0"/>
                                  <w:marBottom w:val="0"/>
                                  <w:divBdr>
                                    <w:top w:val="none" w:sz="0" w:space="0" w:color="auto"/>
                                    <w:left w:val="none" w:sz="0" w:space="0" w:color="auto"/>
                                    <w:bottom w:val="none" w:sz="0" w:space="0" w:color="auto"/>
                                    <w:right w:val="none" w:sz="0" w:space="0" w:color="auto"/>
                                  </w:divBdr>
                                  <w:divsChild>
                                    <w:div w:id="659886411">
                                      <w:marLeft w:val="0"/>
                                      <w:marRight w:val="0"/>
                                      <w:marTop w:val="0"/>
                                      <w:marBottom w:val="0"/>
                                      <w:divBdr>
                                        <w:top w:val="none" w:sz="0" w:space="0" w:color="auto"/>
                                        <w:left w:val="none" w:sz="0" w:space="0" w:color="auto"/>
                                        <w:bottom w:val="none" w:sz="0" w:space="0" w:color="auto"/>
                                        <w:right w:val="none" w:sz="0" w:space="0" w:color="auto"/>
                                      </w:divBdr>
                                      <w:divsChild>
                                        <w:div w:id="1470129220">
                                          <w:marLeft w:val="0"/>
                                          <w:marRight w:val="0"/>
                                          <w:marTop w:val="0"/>
                                          <w:marBottom w:val="0"/>
                                          <w:divBdr>
                                            <w:top w:val="none" w:sz="0" w:space="0" w:color="auto"/>
                                            <w:left w:val="none" w:sz="0" w:space="0" w:color="auto"/>
                                            <w:bottom w:val="none" w:sz="0" w:space="0" w:color="auto"/>
                                            <w:right w:val="none" w:sz="0" w:space="0" w:color="auto"/>
                                          </w:divBdr>
                                          <w:divsChild>
                                            <w:div w:id="11603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9771136">
      <w:bodyDiv w:val="1"/>
      <w:marLeft w:val="0"/>
      <w:marRight w:val="0"/>
      <w:marTop w:val="0"/>
      <w:marBottom w:val="0"/>
      <w:divBdr>
        <w:top w:val="none" w:sz="0" w:space="0" w:color="auto"/>
        <w:left w:val="none" w:sz="0" w:space="0" w:color="auto"/>
        <w:bottom w:val="none" w:sz="0" w:space="0" w:color="auto"/>
        <w:right w:val="none" w:sz="0" w:space="0" w:color="auto"/>
      </w:divBdr>
    </w:div>
    <w:div w:id="2090618864">
      <w:bodyDiv w:val="1"/>
      <w:marLeft w:val="0"/>
      <w:marRight w:val="0"/>
      <w:marTop w:val="0"/>
      <w:marBottom w:val="0"/>
      <w:divBdr>
        <w:top w:val="none" w:sz="0" w:space="0" w:color="auto"/>
        <w:left w:val="none" w:sz="0" w:space="0" w:color="auto"/>
        <w:bottom w:val="none" w:sz="0" w:space="0" w:color="auto"/>
        <w:right w:val="none" w:sz="0" w:space="0" w:color="auto"/>
      </w:divBdr>
    </w:div>
    <w:div w:id="2092048209">
      <w:bodyDiv w:val="1"/>
      <w:marLeft w:val="0"/>
      <w:marRight w:val="0"/>
      <w:marTop w:val="0"/>
      <w:marBottom w:val="0"/>
      <w:divBdr>
        <w:top w:val="none" w:sz="0" w:space="0" w:color="auto"/>
        <w:left w:val="none" w:sz="0" w:space="0" w:color="auto"/>
        <w:bottom w:val="none" w:sz="0" w:space="0" w:color="auto"/>
        <w:right w:val="none" w:sz="0" w:space="0" w:color="auto"/>
      </w:divBdr>
    </w:div>
    <w:div w:id="2093508685">
      <w:bodyDiv w:val="1"/>
      <w:marLeft w:val="0"/>
      <w:marRight w:val="0"/>
      <w:marTop w:val="0"/>
      <w:marBottom w:val="0"/>
      <w:divBdr>
        <w:top w:val="none" w:sz="0" w:space="0" w:color="auto"/>
        <w:left w:val="none" w:sz="0" w:space="0" w:color="auto"/>
        <w:bottom w:val="none" w:sz="0" w:space="0" w:color="auto"/>
        <w:right w:val="none" w:sz="0" w:space="0" w:color="auto"/>
      </w:divBdr>
    </w:div>
    <w:div w:id="2095008057">
      <w:bodyDiv w:val="1"/>
      <w:marLeft w:val="0"/>
      <w:marRight w:val="0"/>
      <w:marTop w:val="0"/>
      <w:marBottom w:val="0"/>
      <w:divBdr>
        <w:top w:val="none" w:sz="0" w:space="0" w:color="auto"/>
        <w:left w:val="none" w:sz="0" w:space="0" w:color="auto"/>
        <w:bottom w:val="none" w:sz="0" w:space="0" w:color="auto"/>
        <w:right w:val="none" w:sz="0" w:space="0" w:color="auto"/>
      </w:divBdr>
    </w:div>
    <w:div w:id="2097439439">
      <w:bodyDiv w:val="1"/>
      <w:marLeft w:val="0"/>
      <w:marRight w:val="0"/>
      <w:marTop w:val="0"/>
      <w:marBottom w:val="0"/>
      <w:divBdr>
        <w:top w:val="none" w:sz="0" w:space="0" w:color="auto"/>
        <w:left w:val="none" w:sz="0" w:space="0" w:color="auto"/>
        <w:bottom w:val="none" w:sz="0" w:space="0" w:color="auto"/>
        <w:right w:val="none" w:sz="0" w:space="0" w:color="auto"/>
      </w:divBdr>
    </w:div>
    <w:div w:id="2100982240">
      <w:bodyDiv w:val="1"/>
      <w:marLeft w:val="0"/>
      <w:marRight w:val="0"/>
      <w:marTop w:val="0"/>
      <w:marBottom w:val="0"/>
      <w:divBdr>
        <w:top w:val="none" w:sz="0" w:space="0" w:color="auto"/>
        <w:left w:val="none" w:sz="0" w:space="0" w:color="auto"/>
        <w:bottom w:val="none" w:sz="0" w:space="0" w:color="auto"/>
        <w:right w:val="none" w:sz="0" w:space="0" w:color="auto"/>
      </w:divBdr>
    </w:div>
    <w:div w:id="2102141547">
      <w:bodyDiv w:val="1"/>
      <w:marLeft w:val="0"/>
      <w:marRight w:val="0"/>
      <w:marTop w:val="0"/>
      <w:marBottom w:val="0"/>
      <w:divBdr>
        <w:top w:val="none" w:sz="0" w:space="0" w:color="auto"/>
        <w:left w:val="none" w:sz="0" w:space="0" w:color="auto"/>
        <w:bottom w:val="none" w:sz="0" w:space="0" w:color="auto"/>
        <w:right w:val="none" w:sz="0" w:space="0" w:color="auto"/>
      </w:divBdr>
    </w:div>
    <w:div w:id="2104060500">
      <w:bodyDiv w:val="1"/>
      <w:marLeft w:val="0"/>
      <w:marRight w:val="0"/>
      <w:marTop w:val="0"/>
      <w:marBottom w:val="0"/>
      <w:divBdr>
        <w:top w:val="none" w:sz="0" w:space="0" w:color="auto"/>
        <w:left w:val="none" w:sz="0" w:space="0" w:color="auto"/>
        <w:bottom w:val="none" w:sz="0" w:space="0" w:color="auto"/>
        <w:right w:val="none" w:sz="0" w:space="0" w:color="auto"/>
      </w:divBdr>
      <w:divsChild>
        <w:div w:id="303042988">
          <w:marLeft w:val="0"/>
          <w:marRight w:val="0"/>
          <w:marTop w:val="0"/>
          <w:marBottom w:val="0"/>
          <w:divBdr>
            <w:top w:val="none" w:sz="0" w:space="0" w:color="auto"/>
            <w:left w:val="none" w:sz="0" w:space="0" w:color="auto"/>
            <w:bottom w:val="none" w:sz="0" w:space="0" w:color="auto"/>
            <w:right w:val="none" w:sz="0" w:space="0" w:color="auto"/>
          </w:divBdr>
          <w:divsChild>
            <w:div w:id="1633949611">
              <w:marLeft w:val="0"/>
              <w:marRight w:val="0"/>
              <w:marTop w:val="0"/>
              <w:marBottom w:val="0"/>
              <w:divBdr>
                <w:top w:val="none" w:sz="0" w:space="0" w:color="auto"/>
                <w:left w:val="none" w:sz="0" w:space="0" w:color="auto"/>
                <w:bottom w:val="none" w:sz="0" w:space="0" w:color="auto"/>
                <w:right w:val="none" w:sz="0" w:space="0" w:color="auto"/>
              </w:divBdr>
              <w:divsChild>
                <w:div w:id="220092511">
                  <w:marLeft w:val="0"/>
                  <w:marRight w:val="0"/>
                  <w:marTop w:val="0"/>
                  <w:marBottom w:val="0"/>
                  <w:divBdr>
                    <w:top w:val="none" w:sz="0" w:space="0" w:color="auto"/>
                    <w:left w:val="none" w:sz="0" w:space="0" w:color="auto"/>
                    <w:bottom w:val="none" w:sz="0" w:space="0" w:color="auto"/>
                    <w:right w:val="none" w:sz="0" w:space="0" w:color="auto"/>
                  </w:divBdr>
                  <w:divsChild>
                    <w:div w:id="1527520425">
                      <w:marLeft w:val="0"/>
                      <w:marRight w:val="0"/>
                      <w:marTop w:val="0"/>
                      <w:marBottom w:val="0"/>
                      <w:divBdr>
                        <w:top w:val="none" w:sz="0" w:space="0" w:color="auto"/>
                        <w:left w:val="none" w:sz="0" w:space="0" w:color="auto"/>
                        <w:bottom w:val="none" w:sz="0" w:space="0" w:color="auto"/>
                        <w:right w:val="none" w:sz="0" w:space="0" w:color="auto"/>
                      </w:divBdr>
                      <w:divsChild>
                        <w:div w:id="1699965491">
                          <w:marLeft w:val="0"/>
                          <w:marRight w:val="0"/>
                          <w:marTop w:val="0"/>
                          <w:marBottom w:val="0"/>
                          <w:divBdr>
                            <w:top w:val="none" w:sz="0" w:space="0" w:color="auto"/>
                            <w:left w:val="none" w:sz="0" w:space="0" w:color="auto"/>
                            <w:bottom w:val="none" w:sz="0" w:space="0" w:color="auto"/>
                            <w:right w:val="none" w:sz="0" w:space="0" w:color="auto"/>
                          </w:divBdr>
                          <w:divsChild>
                            <w:div w:id="106581140">
                              <w:marLeft w:val="0"/>
                              <w:marRight w:val="0"/>
                              <w:marTop w:val="0"/>
                              <w:marBottom w:val="0"/>
                              <w:divBdr>
                                <w:top w:val="none" w:sz="0" w:space="0" w:color="auto"/>
                                <w:left w:val="none" w:sz="0" w:space="0" w:color="auto"/>
                                <w:bottom w:val="none" w:sz="0" w:space="0" w:color="auto"/>
                                <w:right w:val="none" w:sz="0" w:space="0" w:color="auto"/>
                              </w:divBdr>
                              <w:divsChild>
                                <w:div w:id="65255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1311397">
      <w:bodyDiv w:val="1"/>
      <w:marLeft w:val="0"/>
      <w:marRight w:val="0"/>
      <w:marTop w:val="0"/>
      <w:marBottom w:val="0"/>
      <w:divBdr>
        <w:top w:val="none" w:sz="0" w:space="0" w:color="auto"/>
        <w:left w:val="none" w:sz="0" w:space="0" w:color="auto"/>
        <w:bottom w:val="none" w:sz="0" w:space="0" w:color="auto"/>
        <w:right w:val="none" w:sz="0" w:space="0" w:color="auto"/>
      </w:divBdr>
    </w:div>
    <w:div w:id="2112620986">
      <w:bodyDiv w:val="1"/>
      <w:marLeft w:val="0"/>
      <w:marRight w:val="0"/>
      <w:marTop w:val="0"/>
      <w:marBottom w:val="0"/>
      <w:divBdr>
        <w:top w:val="none" w:sz="0" w:space="0" w:color="auto"/>
        <w:left w:val="none" w:sz="0" w:space="0" w:color="auto"/>
        <w:bottom w:val="none" w:sz="0" w:space="0" w:color="auto"/>
        <w:right w:val="none" w:sz="0" w:space="0" w:color="auto"/>
      </w:divBdr>
    </w:div>
    <w:div w:id="2112701713">
      <w:bodyDiv w:val="1"/>
      <w:marLeft w:val="0"/>
      <w:marRight w:val="0"/>
      <w:marTop w:val="0"/>
      <w:marBottom w:val="0"/>
      <w:divBdr>
        <w:top w:val="none" w:sz="0" w:space="0" w:color="auto"/>
        <w:left w:val="none" w:sz="0" w:space="0" w:color="auto"/>
        <w:bottom w:val="none" w:sz="0" w:space="0" w:color="auto"/>
        <w:right w:val="none" w:sz="0" w:space="0" w:color="auto"/>
      </w:divBdr>
    </w:div>
    <w:div w:id="2114932026">
      <w:bodyDiv w:val="1"/>
      <w:marLeft w:val="0"/>
      <w:marRight w:val="0"/>
      <w:marTop w:val="0"/>
      <w:marBottom w:val="0"/>
      <w:divBdr>
        <w:top w:val="none" w:sz="0" w:space="0" w:color="auto"/>
        <w:left w:val="none" w:sz="0" w:space="0" w:color="auto"/>
        <w:bottom w:val="none" w:sz="0" w:space="0" w:color="auto"/>
        <w:right w:val="none" w:sz="0" w:space="0" w:color="auto"/>
      </w:divBdr>
    </w:div>
    <w:div w:id="2115007687">
      <w:bodyDiv w:val="1"/>
      <w:marLeft w:val="0"/>
      <w:marRight w:val="0"/>
      <w:marTop w:val="0"/>
      <w:marBottom w:val="0"/>
      <w:divBdr>
        <w:top w:val="none" w:sz="0" w:space="0" w:color="auto"/>
        <w:left w:val="none" w:sz="0" w:space="0" w:color="auto"/>
        <w:bottom w:val="none" w:sz="0" w:space="0" w:color="auto"/>
        <w:right w:val="none" w:sz="0" w:space="0" w:color="auto"/>
      </w:divBdr>
    </w:div>
    <w:div w:id="2122406946">
      <w:bodyDiv w:val="1"/>
      <w:marLeft w:val="0"/>
      <w:marRight w:val="0"/>
      <w:marTop w:val="0"/>
      <w:marBottom w:val="0"/>
      <w:divBdr>
        <w:top w:val="none" w:sz="0" w:space="0" w:color="auto"/>
        <w:left w:val="none" w:sz="0" w:space="0" w:color="auto"/>
        <w:bottom w:val="none" w:sz="0" w:space="0" w:color="auto"/>
        <w:right w:val="none" w:sz="0" w:space="0" w:color="auto"/>
      </w:divBdr>
    </w:div>
    <w:div w:id="2125422340">
      <w:bodyDiv w:val="1"/>
      <w:marLeft w:val="0"/>
      <w:marRight w:val="0"/>
      <w:marTop w:val="0"/>
      <w:marBottom w:val="0"/>
      <w:divBdr>
        <w:top w:val="none" w:sz="0" w:space="0" w:color="auto"/>
        <w:left w:val="none" w:sz="0" w:space="0" w:color="auto"/>
        <w:bottom w:val="none" w:sz="0" w:space="0" w:color="auto"/>
        <w:right w:val="none" w:sz="0" w:space="0" w:color="auto"/>
      </w:divBdr>
    </w:div>
    <w:div w:id="2127117249">
      <w:bodyDiv w:val="1"/>
      <w:marLeft w:val="0"/>
      <w:marRight w:val="0"/>
      <w:marTop w:val="0"/>
      <w:marBottom w:val="0"/>
      <w:divBdr>
        <w:top w:val="none" w:sz="0" w:space="0" w:color="auto"/>
        <w:left w:val="none" w:sz="0" w:space="0" w:color="auto"/>
        <w:bottom w:val="none" w:sz="0" w:space="0" w:color="auto"/>
        <w:right w:val="none" w:sz="0" w:space="0" w:color="auto"/>
      </w:divBdr>
    </w:div>
    <w:div w:id="2127264250">
      <w:bodyDiv w:val="1"/>
      <w:marLeft w:val="0"/>
      <w:marRight w:val="0"/>
      <w:marTop w:val="0"/>
      <w:marBottom w:val="0"/>
      <w:divBdr>
        <w:top w:val="none" w:sz="0" w:space="0" w:color="auto"/>
        <w:left w:val="none" w:sz="0" w:space="0" w:color="auto"/>
        <w:bottom w:val="none" w:sz="0" w:space="0" w:color="auto"/>
        <w:right w:val="none" w:sz="0" w:space="0" w:color="auto"/>
      </w:divBdr>
    </w:div>
    <w:div w:id="2128505242">
      <w:bodyDiv w:val="1"/>
      <w:marLeft w:val="0"/>
      <w:marRight w:val="0"/>
      <w:marTop w:val="0"/>
      <w:marBottom w:val="0"/>
      <w:divBdr>
        <w:top w:val="none" w:sz="0" w:space="0" w:color="auto"/>
        <w:left w:val="none" w:sz="0" w:space="0" w:color="auto"/>
        <w:bottom w:val="none" w:sz="0" w:space="0" w:color="auto"/>
        <w:right w:val="none" w:sz="0" w:space="0" w:color="auto"/>
      </w:divBdr>
    </w:div>
    <w:div w:id="2129082856">
      <w:bodyDiv w:val="1"/>
      <w:marLeft w:val="0"/>
      <w:marRight w:val="0"/>
      <w:marTop w:val="0"/>
      <w:marBottom w:val="0"/>
      <w:divBdr>
        <w:top w:val="none" w:sz="0" w:space="0" w:color="auto"/>
        <w:left w:val="none" w:sz="0" w:space="0" w:color="auto"/>
        <w:bottom w:val="none" w:sz="0" w:space="0" w:color="auto"/>
        <w:right w:val="none" w:sz="0" w:space="0" w:color="auto"/>
      </w:divBdr>
    </w:div>
    <w:div w:id="2129658844">
      <w:bodyDiv w:val="1"/>
      <w:marLeft w:val="0"/>
      <w:marRight w:val="0"/>
      <w:marTop w:val="0"/>
      <w:marBottom w:val="0"/>
      <w:divBdr>
        <w:top w:val="none" w:sz="0" w:space="0" w:color="auto"/>
        <w:left w:val="none" w:sz="0" w:space="0" w:color="auto"/>
        <w:bottom w:val="none" w:sz="0" w:space="0" w:color="auto"/>
        <w:right w:val="none" w:sz="0" w:space="0" w:color="auto"/>
      </w:divBdr>
    </w:div>
    <w:div w:id="2130778748">
      <w:bodyDiv w:val="1"/>
      <w:marLeft w:val="0"/>
      <w:marRight w:val="0"/>
      <w:marTop w:val="0"/>
      <w:marBottom w:val="0"/>
      <w:divBdr>
        <w:top w:val="none" w:sz="0" w:space="0" w:color="auto"/>
        <w:left w:val="none" w:sz="0" w:space="0" w:color="auto"/>
        <w:bottom w:val="none" w:sz="0" w:space="0" w:color="auto"/>
        <w:right w:val="none" w:sz="0" w:space="0" w:color="auto"/>
      </w:divBdr>
      <w:divsChild>
        <w:div w:id="965813928">
          <w:marLeft w:val="0"/>
          <w:marRight w:val="0"/>
          <w:marTop w:val="300"/>
          <w:marBottom w:val="300"/>
          <w:divBdr>
            <w:top w:val="none" w:sz="0" w:space="0" w:color="auto"/>
            <w:left w:val="none" w:sz="0" w:space="0" w:color="auto"/>
            <w:bottom w:val="none" w:sz="0" w:space="0" w:color="auto"/>
            <w:right w:val="none" w:sz="0" w:space="0" w:color="auto"/>
          </w:divBdr>
          <w:divsChild>
            <w:div w:id="1449083750">
              <w:marLeft w:val="0"/>
              <w:marRight w:val="0"/>
              <w:marTop w:val="0"/>
              <w:marBottom w:val="0"/>
              <w:divBdr>
                <w:top w:val="none" w:sz="0" w:space="0" w:color="auto"/>
                <w:left w:val="none" w:sz="0" w:space="0" w:color="auto"/>
                <w:bottom w:val="none" w:sz="0" w:space="0" w:color="auto"/>
                <w:right w:val="none" w:sz="0" w:space="0" w:color="auto"/>
              </w:divBdr>
              <w:divsChild>
                <w:div w:id="57943862">
                  <w:marLeft w:val="-3000"/>
                  <w:marRight w:val="0"/>
                  <w:marTop w:val="0"/>
                  <w:marBottom w:val="0"/>
                  <w:divBdr>
                    <w:top w:val="none" w:sz="0" w:space="0" w:color="auto"/>
                    <w:left w:val="none" w:sz="0" w:space="0" w:color="auto"/>
                    <w:bottom w:val="none" w:sz="0" w:space="0" w:color="auto"/>
                    <w:right w:val="none" w:sz="0" w:space="0" w:color="auto"/>
                  </w:divBdr>
                  <w:divsChild>
                    <w:div w:id="1766458351">
                      <w:marLeft w:val="3000"/>
                      <w:marRight w:val="300"/>
                      <w:marTop w:val="0"/>
                      <w:marBottom w:val="0"/>
                      <w:divBdr>
                        <w:top w:val="none" w:sz="0" w:space="0" w:color="auto"/>
                        <w:left w:val="none" w:sz="0" w:space="0" w:color="auto"/>
                        <w:bottom w:val="none" w:sz="0" w:space="0" w:color="auto"/>
                        <w:right w:val="none" w:sz="0" w:space="0" w:color="auto"/>
                      </w:divBdr>
                      <w:divsChild>
                        <w:div w:id="1496996192">
                          <w:marLeft w:val="0"/>
                          <w:marRight w:val="0"/>
                          <w:marTop w:val="0"/>
                          <w:marBottom w:val="0"/>
                          <w:divBdr>
                            <w:top w:val="none" w:sz="0" w:space="0" w:color="auto"/>
                            <w:left w:val="none" w:sz="0" w:space="0" w:color="auto"/>
                            <w:bottom w:val="none" w:sz="0" w:space="0" w:color="auto"/>
                            <w:right w:val="none" w:sz="0" w:space="0" w:color="auto"/>
                          </w:divBdr>
                          <w:divsChild>
                            <w:div w:id="58904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1047939">
      <w:bodyDiv w:val="1"/>
      <w:marLeft w:val="0"/>
      <w:marRight w:val="0"/>
      <w:marTop w:val="0"/>
      <w:marBottom w:val="0"/>
      <w:divBdr>
        <w:top w:val="none" w:sz="0" w:space="0" w:color="auto"/>
        <w:left w:val="none" w:sz="0" w:space="0" w:color="auto"/>
        <w:bottom w:val="none" w:sz="0" w:space="0" w:color="auto"/>
        <w:right w:val="none" w:sz="0" w:space="0" w:color="auto"/>
      </w:divBdr>
    </w:div>
    <w:div w:id="2131165661">
      <w:bodyDiv w:val="1"/>
      <w:marLeft w:val="0"/>
      <w:marRight w:val="0"/>
      <w:marTop w:val="0"/>
      <w:marBottom w:val="0"/>
      <w:divBdr>
        <w:top w:val="none" w:sz="0" w:space="0" w:color="auto"/>
        <w:left w:val="none" w:sz="0" w:space="0" w:color="auto"/>
        <w:bottom w:val="none" w:sz="0" w:space="0" w:color="auto"/>
        <w:right w:val="none" w:sz="0" w:space="0" w:color="auto"/>
      </w:divBdr>
    </w:div>
    <w:div w:id="2131627621">
      <w:bodyDiv w:val="1"/>
      <w:marLeft w:val="0"/>
      <w:marRight w:val="0"/>
      <w:marTop w:val="0"/>
      <w:marBottom w:val="0"/>
      <w:divBdr>
        <w:top w:val="none" w:sz="0" w:space="0" w:color="auto"/>
        <w:left w:val="none" w:sz="0" w:space="0" w:color="auto"/>
        <w:bottom w:val="none" w:sz="0" w:space="0" w:color="auto"/>
        <w:right w:val="none" w:sz="0" w:space="0" w:color="auto"/>
      </w:divBdr>
    </w:div>
    <w:div w:id="2136365296">
      <w:bodyDiv w:val="1"/>
      <w:marLeft w:val="0"/>
      <w:marRight w:val="0"/>
      <w:marTop w:val="0"/>
      <w:marBottom w:val="0"/>
      <w:divBdr>
        <w:top w:val="none" w:sz="0" w:space="0" w:color="auto"/>
        <w:left w:val="none" w:sz="0" w:space="0" w:color="auto"/>
        <w:bottom w:val="none" w:sz="0" w:space="0" w:color="auto"/>
        <w:right w:val="none" w:sz="0" w:space="0" w:color="auto"/>
      </w:divBdr>
    </w:div>
    <w:div w:id="2137749600">
      <w:bodyDiv w:val="1"/>
      <w:marLeft w:val="144"/>
      <w:marRight w:val="144"/>
      <w:marTop w:val="144"/>
      <w:marBottom w:val="144"/>
      <w:divBdr>
        <w:top w:val="none" w:sz="0" w:space="0" w:color="auto"/>
        <w:left w:val="none" w:sz="0" w:space="0" w:color="auto"/>
        <w:bottom w:val="none" w:sz="0" w:space="0" w:color="auto"/>
        <w:right w:val="none" w:sz="0" w:space="0" w:color="auto"/>
      </w:divBdr>
    </w:div>
    <w:div w:id="2140682951">
      <w:bodyDiv w:val="1"/>
      <w:marLeft w:val="0"/>
      <w:marRight w:val="0"/>
      <w:marTop w:val="0"/>
      <w:marBottom w:val="0"/>
      <w:divBdr>
        <w:top w:val="none" w:sz="0" w:space="0" w:color="auto"/>
        <w:left w:val="none" w:sz="0" w:space="0" w:color="auto"/>
        <w:bottom w:val="none" w:sz="0" w:space="0" w:color="auto"/>
        <w:right w:val="none" w:sz="0" w:space="0" w:color="auto"/>
      </w:divBdr>
    </w:div>
    <w:div w:id="214388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wsbctopeka.org" TargetMode="External"/><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wsbctopeka.org"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5.jpeg"/><Relationship Id="rId25" Type="http://schemas.openxmlformats.org/officeDocument/2006/relationships/image" Target="media/image11.gif"/><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jpg"/><Relationship Id="rId5" Type="http://schemas.openxmlformats.org/officeDocument/2006/relationships/webSettings" Target="webSettings.xml"/><Relationship Id="rId15" Type="http://schemas.openxmlformats.org/officeDocument/2006/relationships/image" Target="media/image3.jpeg"/><Relationship Id="rId23" Type="http://schemas.microsoft.com/office/2007/relationships/hdphoto" Target="media/hdphoto3.wdp"/><Relationship Id="rId10" Type="http://schemas.openxmlformats.org/officeDocument/2006/relationships/hyperlink" Target="http://www.wsbctopeka.org"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www.wsbctopeka.org" TargetMode="External"/><Relationship Id="rId14" Type="http://schemas.microsoft.com/office/2007/relationships/hdphoto" Target="media/hdphoto2.wdp"/><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D284635-4885-4439-AD9B-68AC204A4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174</Words>
  <Characters>1809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Central Baptist Church</Company>
  <LinksUpToDate>false</LinksUpToDate>
  <CharactersWithSpaces>2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GREUTER</dc:creator>
  <cp:lastModifiedBy>Office Administrator</cp:lastModifiedBy>
  <cp:revision>2</cp:revision>
  <cp:lastPrinted>2016-12-08T17:52:00Z</cp:lastPrinted>
  <dcterms:created xsi:type="dcterms:W3CDTF">2016-12-08T20:20:00Z</dcterms:created>
  <dcterms:modified xsi:type="dcterms:W3CDTF">2016-12-08T20:20:00Z</dcterms:modified>
</cp:coreProperties>
</file>